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F1327D" w14:textId="6B1B9189" w:rsidR="001A56DA" w:rsidRDefault="001A56DA">
      <w:r>
        <w:rPr>
          <w:noProof/>
        </w:rPr>
        <mc:AlternateContent>
          <mc:Choice Requires="wps">
            <w:drawing>
              <wp:anchor distT="45720" distB="45720" distL="114300" distR="114300" simplePos="0" relativeHeight="251625472" behindDoc="0" locked="0" layoutInCell="1" allowOverlap="1" wp14:anchorId="1BAB1E1F" wp14:editId="6FC2A012">
                <wp:simplePos x="0" y="0"/>
                <wp:positionH relativeFrom="column">
                  <wp:posOffset>847725</wp:posOffset>
                </wp:positionH>
                <wp:positionV relativeFrom="paragraph">
                  <wp:posOffset>314325</wp:posOffset>
                </wp:positionV>
                <wp:extent cx="5229225" cy="36099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3609975"/>
                        </a:xfrm>
                        <a:prstGeom prst="rect">
                          <a:avLst/>
                        </a:prstGeom>
                        <a:solidFill>
                          <a:srgbClr val="FFFFFF"/>
                        </a:solidFill>
                        <a:ln w="9525">
                          <a:noFill/>
                          <a:miter lim="800000"/>
                          <a:headEnd/>
                          <a:tailEnd/>
                        </a:ln>
                      </wps:spPr>
                      <wps:txbx>
                        <w:txbxContent>
                          <w:p w14:paraId="345BB6AC" w14:textId="5421FD7C" w:rsidR="00476B5E" w:rsidRPr="007D3484" w:rsidRDefault="00476B5E" w:rsidP="00476B5E">
                            <w:pPr>
                              <w:pStyle w:val="Title"/>
                              <w:spacing w:before="0" w:after="0"/>
                              <w:rPr>
                                <w:sz w:val="72"/>
                                <w:szCs w:val="72"/>
                              </w:rPr>
                            </w:pPr>
                            <w:r>
                              <w:rPr>
                                <w:sz w:val="72"/>
                                <w:szCs w:val="72"/>
                              </w:rPr>
                              <w:t>MODEL VALIDATION</w:t>
                            </w:r>
                          </w:p>
                          <w:p w14:paraId="3D7BB45C" w14:textId="7E2FEEDA" w:rsidR="00476B5E" w:rsidRPr="00476B5E" w:rsidRDefault="00476B5E" w:rsidP="00476B5E">
                            <w:pPr>
                              <w:pStyle w:val="Title"/>
                              <w:spacing w:before="0" w:after="0"/>
                              <w:rPr>
                                <w:sz w:val="56"/>
                              </w:rPr>
                            </w:pPr>
                            <w:r w:rsidRPr="00476B5E">
                              <w:rPr>
                                <w:sz w:val="56"/>
                              </w:rPr>
                              <w:t>W</w:t>
                            </w:r>
                            <w:r w:rsidRPr="00476B5E">
                              <w:rPr>
                                <w:szCs w:val="44"/>
                              </w:rPr>
                              <w:t>ASATCH</w:t>
                            </w:r>
                            <w:r w:rsidRPr="00476B5E">
                              <w:rPr>
                                <w:sz w:val="56"/>
                              </w:rPr>
                              <w:t xml:space="preserve"> F</w:t>
                            </w:r>
                            <w:r w:rsidRPr="00476B5E">
                              <w:rPr>
                                <w:szCs w:val="44"/>
                              </w:rPr>
                              <w:t>RONT</w:t>
                            </w:r>
                            <w:r w:rsidRPr="00476B5E">
                              <w:rPr>
                                <w:sz w:val="56"/>
                              </w:rPr>
                              <w:t xml:space="preserve"> T</w:t>
                            </w:r>
                            <w:r w:rsidRPr="00476B5E">
                              <w:rPr>
                                <w:szCs w:val="44"/>
                              </w:rPr>
                              <w:t>RAVEL</w:t>
                            </w:r>
                            <w:r w:rsidRPr="00476B5E">
                              <w:rPr>
                                <w:sz w:val="56"/>
                              </w:rPr>
                              <w:t xml:space="preserve"> D</w:t>
                            </w:r>
                            <w:r w:rsidRPr="00476B5E">
                              <w:rPr>
                                <w:szCs w:val="44"/>
                              </w:rPr>
                              <w:t>EMAND</w:t>
                            </w:r>
                            <w:r w:rsidRPr="00476B5E">
                              <w:rPr>
                                <w:sz w:val="56"/>
                              </w:rPr>
                              <w:t xml:space="preserve"> M</w:t>
                            </w:r>
                            <w:r w:rsidRPr="00476B5E">
                              <w:rPr>
                                <w:szCs w:val="44"/>
                              </w:rPr>
                              <w:t>ODEL</w:t>
                            </w:r>
                          </w:p>
                          <w:p w14:paraId="4DC2F906" w14:textId="789E0B11" w:rsidR="00476B5E" w:rsidRPr="00476B5E" w:rsidRDefault="00476B5E" w:rsidP="00476B5E">
                            <w:pPr>
                              <w:pStyle w:val="Title"/>
                              <w:spacing w:before="0" w:after="0"/>
                              <w:rPr>
                                <w:sz w:val="56"/>
                                <w:szCs w:val="144"/>
                              </w:rPr>
                            </w:pPr>
                            <w:r w:rsidRPr="00476B5E">
                              <w:rPr>
                                <w:sz w:val="56"/>
                                <w:szCs w:val="144"/>
                              </w:rPr>
                              <w:t>V</w:t>
                            </w:r>
                            <w:r w:rsidRPr="00476B5E">
                              <w:t>ERSION</w:t>
                            </w:r>
                            <w:r w:rsidRPr="00476B5E">
                              <w:rPr>
                                <w:sz w:val="56"/>
                                <w:szCs w:val="144"/>
                              </w:rPr>
                              <w:t xml:space="preserve"> 9</w:t>
                            </w:r>
                            <w:r w:rsidR="00F3273B">
                              <w:rPr>
                                <w:sz w:val="56"/>
                                <w:szCs w:val="144"/>
                              </w:rPr>
                              <w:t>.</w:t>
                            </w:r>
                            <w:r w:rsidR="0036642D">
                              <w:rPr>
                                <w:sz w:val="56"/>
                                <w:szCs w:val="144"/>
                              </w:rPr>
                              <w:t>1</w:t>
                            </w:r>
                            <w:r w:rsidR="00F3273B">
                              <w:rPr>
                                <w:sz w:val="56"/>
                                <w:szCs w:val="144"/>
                              </w:rPr>
                              <w:t>.</w:t>
                            </w:r>
                            <w:r w:rsidR="0036642D">
                              <w:rPr>
                                <w:sz w:val="56"/>
                                <w:szCs w:val="144"/>
                              </w:rPr>
                              <w:t>0</w:t>
                            </w:r>
                          </w:p>
                          <w:p w14:paraId="360797C0" w14:textId="77777777" w:rsidR="00476B5E" w:rsidRDefault="00476B5E" w:rsidP="00706FB3">
                            <w:pPr>
                              <w:pStyle w:val="AuthorDate"/>
                            </w:pPr>
                          </w:p>
                          <w:p w14:paraId="749101E5" w14:textId="3803B5C0" w:rsidR="00EC4D0E" w:rsidRPr="00810E68" w:rsidRDefault="00AA3523" w:rsidP="00706FB3">
                            <w:pPr>
                              <w:pStyle w:val="AuthorDate"/>
                            </w:pPr>
                            <w:r>
                              <w:t>MAG</w:t>
                            </w:r>
                            <w:r w:rsidR="00EC4D0E" w:rsidRPr="00810E68">
                              <w:t xml:space="preserve"> / </w:t>
                            </w:r>
                            <w:r>
                              <w:t>WFRC</w:t>
                            </w:r>
                          </w:p>
                          <w:p w14:paraId="28DDF453" w14:textId="0DCD85AB" w:rsidR="00EC4D0E" w:rsidRPr="00810E68" w:rsidRDefault="0036642D" w:rsidP="00706FB3">
                            <w:pPr>
                              <w:pStyle w:val="AuthorDate"/>
                            </w:pPr>
                            <w:r>
                              <w:t xml:space="preserve">October </w:t>
                            </w:r>
                            <w:r w:rsidR="00287F1A">
                              <w:t>31</w:t>
                            </w:r>
                            <w:r w:rsidR="003464A6">
                              <w:t>,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B1E1F" id="_x0000_t202" coordsize="21600,21600" o:spt="202" path="m,l,21600r21600,l21600,xe">
                <v:stroke joinstyle="miter"/>
                <v:path gradientshapeok="t" o:connecttype="rect"/>
              </v:shapetype>
              <v:shape id="Text Box 2" o:spid="_x0000_s1026" type="#_x0000_t202" style="position:absolute;margin-left:66.75pt;margin-top:24.75pt;width:411.75pt;height:284.25pt;z-index:251625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h2fDgIAAPcDAAAOAAAAZHJzL2Uyb0RvYy54bWysU9uO2yAQfa/Uf0C8N3bcZHdjxVlts01V&#10;aXuRtv0AjHGMCgwFEjv9+h2wN5u2b1V5QAwzc5g5c1jfDlqRo3BegqnofJZTIgyHRpp9Rb9/2725&#10;ocQHZhqmwIiKnoSnt5vXr9a9LUUBHahGOIIgxpe9rWgXgi2zzPNOaOZnYIVBZwtOs4Cm22eNYz2i&#10;a5UVeX6V9eAa64AL7/H2fnTSTcJvW8HDl7b1IhBVUawtpN2lvY57tlmzcu+Y7SSfymD/UIVm0uCj&#10;Z6h7Fhg5OPkXlJbcgYc2zDjoDNpWcpF6wG7m+R/dPHbMitQLkuPtmSb//2D55+Oj/epIGN7BgANM&#10;TXj7APyHJwa2HTN7cecc9J1gDT48j5RlvfXllBqp9qWPIHX/CRocMjsESEBD63RkBfskiI4DOJ1J&#10;F0MgHC+XRbEqiiUlHH1vr/LV6nqZ3mDlc7p1PnwQoEk8VNThVBM8Oz74EMth5XNIfM2Dks1OKpUM&#10;t6+3ypEjQwXs0prQfwtThvQVXS2xkJhlIOYncWgZUKFK6ore5HGNmol0vDdNCglMqvGMlSgz8RMp&#10;GckJQz1gYOSphuaETDkYlYg/Bw8duF+U9KjCivqfB+YEJeqjQbZX88UiyjYZi+V1gYa79NSXHmY4&#10;QlU0UDIetyFJfezoDqfSysTXSyVTraiuROP0E6J8L+0U9fJfN08AAAD//wMAUEsDBBQABgAIAAAA&#10;IQBOpWzY3gAAAAoBAAAPAAAAZHJzL2Rvd25yZXYueG1sTI/PToNAEMbvJr7DZky8GLvUFiiUpVET&#10;jdfWPsDAboGUnSXsttC3dzzpafJlfvn+FLvZ9uJqRt85UrBcRCAM1U531Cg4fn88b0D4gKSxd2QU&#10;3IyHXXl/V2Cu3UR7cz2ERrAJ+RwVtCEMuZS+bo1Fv3CDIf6d3GgxsBwbqUec2Nz28iWKEmmxI05o&#10;cTDvranPh4tVcPqanuJsqj7DMd2vkzfs0srdlHp8mF+3IIKZwx8Mv/W5OpTcqXIX0l70rFermFEF&#10;64wvA1mc8rhKQbLcRCDLQv6fUP4AAAD//wMAUEsBAi0AFAAGAAgAAAAhALaDOJL+AAAA4QEAABMA&#10;AAAAAAAAAAAAAAAAAAAAAFtDb250ZW50X1R5cGVzXS54bWxQSwECLQAUAAYACAAAACEAOP0h/9YA&#10;AACUAQAACwAAAAAAAAAAAAAAAAAvAQAAX3JlbHMvLnJlbHNQSwECLQAUAAYACAAAACEAWCodnw4C&#10;AAD3AwAADgAAAAAAAAAAAAAAAAAuAgAAZHJzL2Uyb0RvYy54bWxQSwECLQAUAAYACAAAACEATqVs&#10;2N4AAAAKAQAADwAAAAAAAAAAAAAAAABoBAAAZHJzL2Rvd25yZXYueG1sUEsFBgAAAAAEAAQA8wAA&#10;AHMFAAAAAA==&#10;" stroked="f">
                <v:textbox>
                  <w:txbxContent>
                    <w:p w14:paraId="345BB6AC" w14:textId="5421FD7C" w:rsidR="00476B5E" w:rsidRPr="007D3484" w:rsidRDefault="00476B5E" w:rsidP="00476B5E">
                      <w:pPr>
                        <w:pStyle w:val="Title"/>
                        <w:spacing w:before="0" w:after="0"/>
                        <w:rPr>
                          <w:sz w:val="72"/>
                          <w:szCs w:val="72"/>
                        </w:rPr>
                      </w:pPr>
                      <w:r>
                        <w:rPr>
                          <w:sz w:val="72"/>
                          <w:szCs w:val="72"/>
                        </w:rPr>
                        <w:t>MODEL VALIDATION</w:t>
                      </w:r>
                    </w:p>
                    <w:p w14:paraId="3D7BB45C" w14:textId="7E2FEEDA" w:rsidR="00476B5E" w:rsidRPr="00476B5E" w:rsidRDefault="00476B5E" w:rsidP="00476B5E">
                      <w:pPr>
                        <w:pStyle w:val="Title"/>
                        <w:spacing w:before="0" w:after="0"/>
                        <w:rPr>
                          <w:sz w:val="56"/>
                        </w:rPr>
                      </w:pPr>
                      <w:r w:rsidRPr="00476B5E">
                        <w:rPr>
                          <w:sz w:val="56"/>
                        </w:rPr>
                        <w:t>W</w:t>
                      </w:r>
                      <w:r w:rsidRPr="00476B5E">
                        <w:rPr>
                          <w:szCs w:val="44"/>
                        </w:rPr>
                        <w:t>ASATCH</w:t>
                      </w:r>
                      <w:r w:rsidRPr="00476B5E">
                        <w:rPr>
                          <w:sz w:val="56"/>
                        </w:rPr>
                        <w:t xml:space="preserve"> F</w:t>
                      </w:r>
                      <w:r w:rsidRPr="00476B5E">
                        <w:rPr>
                          <w:szCs w:val="44"/>
                        </w:rPr>
                        <w:t>RONT</w:t>
                      </w:r>
                      <w:r w:rsidRPr="00476B5E">
                        <w:rPr>
                          <w:sz w:val="56"/>
                        </w:rPr>
                        <w:t xml:space="preserve"> T</w:t>
                      </w:r>
                      <w:r w:rsidRPr="00476B5E">
                        <w:rPr>
                          <w:szCs w:val="44"/>
                        </w:rPr>
                        <w:t>RAVEL</w:t>
                      </w:r>
                      <w:r w:rsidRPr="00476B5E">
                        <w:rPr>
                          <w:sz w:val="56"/>
                        </w:rPr>
                        <w:t xml:space="preserve"> D</w:t>
                      </w:r>
                      <w:r w:rsidRPr="00476B5E">
                        <w:rPr>
                          <w:szCs w:val="44"/>
                        </w:rPr>
                        <w:t>EMAND</w:t>
                      </w:r>
                      <w:r w:rsidRPr="00476B5E">
                        <w:rPr>
                          <w:sz w:val="56"/>
                        </w:rPr>
                        <w:t xml:space="preserve"> M</w:t>
                      </w:r>
                      <w:r w:rsidRPr="00476B5E">
                        <w:rPr>
                          <w:szCs w:val="44"/>
                        </w:rPr>
                        <w:t>ODEL</w:t>
                      </w:r>
                    </w:p>
                    <w:p w14:paraId="4DC2F906" w14:textId="789E0B11" w:rsidR="00476B5E" w:rsidRPr="00476B5E" w:rsidRDefault="00476B5E" w:rsidP="00476B5E">
                      <w:pPr>
                        <w:pStyle w:val="Title"/>
                        <w:spacing w:before="0" w:after="0"/>
                        <w:rPr>
                          <w:sz w:val="56"/>
                          <w:szCs w:val="144"/>
                        </w:rPr>
                      </w:pPr>
                      <w:r w:rsidRPr="00476B5E">
                        <w:rPr>
                          <w:sz w:val="56"/>
                          <w:szCs w:val="144"/>
                        </w:rPr>
                        <w:t>V</w:t>
                      </w:r>
                      <w:r w:rsidRPr="00476B5E">
                        <w:t>ERSION</w:t>
                      </w:r>
                      <w:r w:rsidRPr="00476B5E">
                        <w:rPr>
                          <w:sz w:val="56"/>
                          <w:szCs w:val="144"/>
                        </w:rPr>
                        <w:t xml:space="preserve"> 9</w:t>
                      </w:r>
                      <w:r w:rsidR="00F3273B">
                        <w:rPr>
                          <w:sz w:val="56"/>
                          <w:szCs w:val="144"/>
                        </w:rPr>
                        <w:t>.</w:t>
                      </w:r>
                      <w:r w:rsidR="0036642D">
                        <w:rPr>
                          <w:sz w:val="56"/>
                          <w:szCs w:val="144"/>
                        </w:rPr>
                        <w:t>1</w:t>
                      </w:r>
                      <w:r w:rsidR="00F3273B">
                        <w:rPr>
                          <w:sz w:val="56"/>
                          <w:szCs w:val="144"/>
                        </w:rPr>
                        <w:t>.</w:t>
                      </w:r>
                      <w:r w:rsidR="0036642D">
                        <w:rPr>
                          <w:sz w:val="56"/>
                          <w:szCs w:val="144"/>
                        </w:rPr>
                        <w:t>0</w:t>
                      </w:r>
                    </w:p>
                    <w:p w14:paraId="360797C0" w14:textId="77777777" w:rsidR="00476B5E" w:rsidRDefault="00476B5E" w:rsidP="00706FB3">
                      <w:pPr>
                        <w:pStyle w:val="AuthorDate"/>
                      </w:pPr>
                    </w:p>
                    <w:p w14:paraId="749101E5" w14:textId="3803B5C0" w:rsidR="00EC4D0E" w:rsidRPr="00810E68" w:rsidRDefault="00AA3523" w:rsidP="00706FB3">
                      <w:pPr>
                        <w:pStyle w:val="AuthorDate"/>
                      </w:pPr>
                      <w:r>
                        <w:t>MAG</w:t>
                      </w:r>
                      <w:r w:rsidR="00EC4D0E" w:rsidRPr="00810E68">
                        <w:t xml:space="preserve"> / </w:t>
                      </w:r>
                      <w:r>
                        <w:t>WFRC</w:t>
                      </w:r>
                    </w:p>
                    <w:p w14:paraId="28DDF453" w14:textId="0DCD85AB" w:rsidR="00EC4D0E" w:rsidRPr="00810E68" w:rsidRDefault="0036642D" w:rsidP="00706FB3">
                      <w:pPr>
                        <w:pStyle w:val="AuthorDate"/>
                      </w:pPr>
                      <w:r>
                        <w:t xml:space="preserve">October </w:t>
                      </w:r>
                      <w:r w:rsidR="00287F1A">
                        <w:t>31</w:t>
                      </w:r>
                      <w:r w:rsidR="003464A6">
                        <w:t>, 2024</w:t>
                      </w:r>
                    </w:p>
                  </w:txbxContent>
                </v:textbox>
                <w10:wrap type="square"/>
              </v:shape>
            </w:pict>
          </mc:Fallback>
        </mc:AlternateContent>
      </w:r>
      <w:r>
        <w:br w:type="page"/>
      </w:r>
    </w:p>
    <w:sdt>
      <w:sdtPr>
        <w:rPr>
          <w:rFonts w:eastAsiaTheme="minorHAnsi" w:cstheme="minorBidi"/>
          <w:b w:val="0"/>
          <w:color w:val="auto"/>
          <w:kern w:val="2"/>
          <w:sz w:val="20"/>
          <w:szCs w:val="22"/>
          <w14:ligatures w14:val="standardContextual"/>
        </w:rPr>
        <w:id w:val="-1627005573"/>
        <w:docPartObj>
          <w:docPartGallery w:val="Table of Contents"/>
          <w:docPartUnique/>
        </w:docPartObj>
      </w:sdtPr>
      <w:sdtEndPr>
        <w:rPr>
          <w:bCs/>
          <w:noProof/>
        </w:rPr>
      </w:sdtEndPr>
      <w:sdtContent>
        <w:p w14:paraId="3A29EB20" w14:textId="752E07E8" w:rsidR="00D16DF8" w:rsidRPr="00D16DF8" w:rsidRDefault="004561CC" w:rsidP="00D16DF8">
          <w:pPr>
            <w:pStyle w:val="TOCHeading"/>
            <w:spacing w:before="0" w:after="0"/>
          </w:pPr>
          <w:r>
            <w:t>Table of Contents</w:t>
          </w:r>
        </w:p>
        <w:p w14:paraId="48B1F047" w14:textId="77777777" w:rsidR="00D16DF8" w:rsidRDefault="00D16DF8" w:rsidP="004561CC">
          <w:pPr>
            <w:pStyle w:val="TOC1"/>
          </w:pPr>
        </w:p>
        <w:p w14:paraId="773FD7B7" w14:textId="26253AE8" w:rsidR="00BD56B1" w:rsidRDefault="00AF1333">
          <w:pPr>
            <w:pStyle w:val="TOC1"/>
            <w:rPr>
              <w:rFonts w:asciiTheme="minorHAnsi" w:eastAsiaTheme="minorEastAsia" w:hAnsiTheme="minorHAnsi"/>
              <w:b w:val="0"/>
              <w:bCs w:val="0"/>
              <w:sz w:val="24"/>
              <w:szCs w:val="24"/>
            </w:rPr>
          </w:pPr>
          <w:r>
            <w:fldChar w:fldCharType="begin"/>
          </w:r>
          <w:r>
            <w:instrText xml:space="preserve"> TOC \o "1-3" \h \z \u </w:instrText>
          </w:r>
          <w:r>
            <w:fldChar w:fldCharType="separate"/>
          </w:r>
          <w:hyperlink w:anchor="_Toc182995210" w:history="1">
            <w:r w:rsidR="00BD56B1" w:rsidRPr="00A0137F">
              <w:rPr>
                <w:rStyle w:val="Hyperlink"/>
              </w:rPr>
              <w:t>1</w:t>
            </w:r>
            <w:r w:rsidR="00BD56B1">
              <w:rPr>
                <w:rFonts w:asciiTheme="minorHAnsi" w:eastAsiaTheme="minorEastAsia" w:hAnsiTheme="minorHAnsi"/>
                <w:b w:val="0"/>
                <w:bCs w:val="0"/>
                <w:sz w:val="24"/>
                <w:szCs w:val="24"/>
              </w:rPr>
              <w:tab/>
            </w:r>
            <w:r w:rsidR="00BD56B1" w:rsidRPr="00A0137F">
              <w:rPr>
                <w:rStyle w:val="Hyperlink"/>
              </w:rPr>
              <w:t>Trip Distribution</w:t>
            </w:r>
            <w:r w:rsidR="00BD56B1">
              <w:rPr>
                <w:webHidden/>
              </w:rPr>
              <w:tab/>
            </w:r>
            <w:r w:rsidR="00BD56B1">
              <w:rPr>
                <w:webHidden/>
              </w:rPr>
              <w:fldChar w:fldCharType="begin"/>
            </w:r>
            <w:r w:rsidR="00BD56B1">
              <w:rPr>
                <w:webHidden/>
              </w:rPr>
              <w:instrText xml:space="preserve"> PAGEREF _Toc182995210 \h </w:instrText>
            </w:r>
            <w:r w:rsidR="00BD56B1">
              <w:rPr>
                <w:webHidden/>
              </w:rPr>
            </w:r>
            <w:r w:rsidR="00BD56B1">
              <w:rPr>
                <w:webHidden/>
              </w:rPr>
              <w:fldChar w:fldCharType="separate"/>
            </w:r>
            <w:r w:rsidR="00347CD3">
              <w:rPr>
                <w:webHidden/>
              </w:rPr>
              <w:t>5</w:t>
            </w:r>
            <w:r w:rsidR="00BD56B1">
              <w:rPr>
                <w:webHidden/>
              </w:rPr>
              <w:fldChar w:fldCharType="end"/>
            </w:r>
          </w:hyperlink>
        </w:p>
        <w:p w14:paraId="674381E9" w14:textId="6E22E56C" w:rsidR="00BD56B1" w:rsidRDefault="00BD56B1">
          <w:pPr>
            <w:pStyle w:val="TOC2"/>
            <w:rPr>
              <w:rFonts w:asciiTheme="minorHAnsi" w:eastAsiaTheme="minorEastAsia" w:hAnsiTheme="minorHAnsi"/>
              <w:noProof/>
              <w:sz w:val="24"/>
              <w:szCs w:val="24"/>
            </w:rPr>
          </w:pPr>
          <w:hyperlink w:anchor="_Toc182995211" w:history="1">
            <w:r w:rsidRPr="00A0137F">
              <w:rPr>
                <w:rStyle w:val="Hyperlink"/>
                <w:noProof/>
              </w:rPr>
              <w:t>1.1</w:t>
            </w:r>
            <w:r>
              <w:rPr>
                <w:rFonts w:asciiTheme="minorHAnsi" w:eastAsiaTheme="minorEastAsia" w:hAnsiTheme="minorHAnsi"/>
                <w:noProof/>
                <w:sz w:val="24"/>
                <w:szCs w:val="24"/>
              </w:rPr>
              <w:tab/>
            </w:r>
            <w:r w:rsidRPr="00A0137F">
              <w:rPr>
                <w:rStyle w:val="Hyperlink"/>
                <w:noProof/>
              </w:rPr>
              <w:t>Trip Lengths</w:t>
            </w:r>
            <w:r>
              <w:rPr>
                <w:noProof/>
                <w:webHidden/>
              </w:rPr>
              <w:tab/>
            </w:r>
            <w:r>
              <w:rPr>
                <w:noProof/>
                <w:webHidden/>
              </w:rPr>
              <w:fldChar w:fldCharType="begin"/>
            </w:r>
            <w:r>
              <w:rPr>
                <w:noProof/>
                <w:webHidden/>
              </w:rPr>
              <w:instrText xml:space="preserve"> PAGEREF _Toc182995211 \h </w:instrText>
            </w:r>
            <w:r>
              <w:rPr>
                <w:noProof/>
                <w:webHidden/>
              </w:rPr>
            </w:r>
            <w:r>
              <w:rPr>
                <w:noProof/>
                <w:webHidden/>
              </w:rPr>
              <w:fldChar w:fldCharType="separate"/>
            </w:r>
            <w:r w:rsidR="00347CD3">
              <w:rPr>
                <w:noProof/>
                <w:webHidden/>
              </w:rPr>
              <w:t>5</w:t>
            </w:r>
            <w:r>
              <w:rPr>
                <w:noProof/>
                <w:webHidden/>
              </w:rPr>
              <w:fldChar w:fldCharType="end"/>
            </w:r>
          </w:hyperlink>
        </w:p>
        <w:p w14:paraId="23DBC05B" w14:textId="6067E306" w:rsidR="00BD56B1" w:rsidRDefault="00BD56B1">
          <w:pPr>
            <w:pStyle w:val="TOC3"/>
            <w:rPr>
              <w:rFonts w:asciiTheme="minorHAnsi" w:eastAsiaTheme="minorEastAsia" w:hAnsiTheme="minorHAnsi"/>
              <w:noProof/>
              <w:sz w:val="24"/>
              <w:szCs w:val="24"/>
            </w:rPr>
          </w:pPr>
          <w:hyperlink w:anchor="_Toc182995212" w:history="1">
            <w:r w:rsidRPr="00A0137F">
              <w:rPr>
                <w:rStyle w:val="Hyperlink"/>
                <w:noProof/>
              </w:rPr>
              <w:t>1.1.1</w:t>
            </w:r>
            <w:r>
              <w:rPr>
                <w:rFonts w:asciiTheme="minorHAnsi" w:eastAsiaTheme="minorEastAsia" w:hAnsiTheme="minorHAnsi"/>
                <w:noProof/>
                <w:sz w:val="24"/>
                <w:szCs w:val="24"/>
              </w:rPr>
              <w:tab/>
            </w:r>
            <w:r w:rsidRPr="00A0137F">
              <w:rPr>
                <w:rStyle w:val="Hyperlink"/>
                <w:noProof/>
              </w:rPr>
              <w:t>Average Trip Length Validation</w:t>
            </w:r>
            <w:r>
              <w:rPr>
                <w:noProof/>
                <w:webHidden/>
              </w:rPr>
              <w:tab/>
            </w:r>
            <w:r>
              <w:rPr>
                <w:noProof/>
                <w:webHidden/>
              </w:rPr>
              <w:fldChar w:fldCharType="begin"/>
            </w:r>
            <w:r>
              <w:rPr>
                <w:noProof/>
                <w:webHidden/>
              </w:rPr>
              <w:instrText xml:space="preserve"> PAGEREF _Toc182995212 \h </w:instrText>
            </w:r>
            <w:r>
              <w:rPr>
                <w:noProof/>
                <w:webHidden/>
              </w:rPr>
            </w:r>
            <w:r>
              <w:rPr>
                <w:noProof/>
                <w:webHidden/>
              </w:rPr>
              <w:fldChar w:fldCharType="separate"/>
            </w:r>
            <w:r w:rsidR="00347CD3">
              <w:rPr>
                <w:noProof/>
                <w:webHidden/>
              </w:rPr>
              <w:t>5</w:t>
            </w:r>
            <w:r>
              <w:rPr>
                <w:noProof/>
                <w:webHidden/>
              </w:rPr>
              <w:fldChar w:fldCharType="end"/>
            </w:r>
          </w:hyperlink>
        </w:p>
        <w:p w14:paraId="406F2E70" w14:textId="3BC5A034" w:rsidR="00BD56B1" w:rsidRDefault="00BD56B1">
          <w:pPr>
            <w:pStyle w:val="TOC3"/>
            <w:rPr>
              <w:rFonts w:asciiTheme="minorHAnsi" w:eastAsiaTheme="minorEastAsia" w:hAnsiTheme="minorHAnsi"/>
              <w:noProof/>
              <w:sz w:val="24"/>
              <w:szCs w:val="24"/>
            </w:rPr>
          </w:pPr>
          <w:hyperlink w:anchor="_Toc182995213" w:history="1">
            <w:r w:rsidRPr="00A0137F">
              <w:rPr>
                <w:rStyle w:val="Hyperlink"/>
                <w:noProof/>
              </w:rPr>
              <w:t>1.1.2</w:t>
            </w:r>
            <w:r>
              <w:rPr>
                <w:rFonts w:asciiTheme="minorHAnsi" w:eastAsiaTheme="minorEastAsia" w:hAnsiTheme="minorHAnsi"/>
                <w:noProof/>
                <w:sz w:val="24"/>
                <w:szCs w:val="24"/>
              </w:rPr>
              <w:tab/>
            </w:r>
            <w:r w:rsidRPr="00A0137F">
              <w:rPr>
                <w:rStyle w:val="Hyperlink"/>
                <w:noProof/>
              </w:rPr>
              <w:t>Trip Length Frequency Validation</w:t>
            </w:r>
            <w:r>
              <w:rPr>
                <w:noProof/>
                <w:webHidden/>
              </w:rPr>
              <w:tab/>
            </w:r>
            <w:r>
              <w:rPr>
                <w:noProof/>
                <w:webHidden/>
              </w:rPr>
              <w:fldChar w:fldCharType="begin"/>
            </w:r>
            <w:r>
              <w:rPr>
                <w:noProof/>
                <w:webHidden/>
              </w:rPr>
              <w:instrText xml:space="preserve"> PAGEREF _Toc182995213 \h </w:instrText>
            </w:r>
            <w:r>
              <w:rPr>
                <w:noProof/>
                <w:webHidden/>
              </w:rPr>
            </w:r>
            <w:r>
              <w:rPr>
                <w:noProof/>
                <w:webHidden/>
              </w:rPr>
              <w:fldChar w:fldCharType="separate"/>
            </w:r>
            <w:r w:rsidR="00347CD3">
              <w:rPr>
                <w:noProof/>
                <w:webHidden/>
              </w:rPr>
              <w:t>7</w:t>
            </w:r>
            <w:r>
              <w:rPr>
                <w:noProof/>
                <w:webHidden/>
              </w:rPr>
              <w:fldChar w:fldCharType="end"/>
            </w:r>
          </w:hyperlink>
        </w:p>
        <w:p w14:paraId="04554E31" w14:textId="360BF9F6" w:rsidR="00BD56B1" w:rsidRDefault="00BD56B1">
          <w:pPr>
            <w:pStyle w:val="TOC1"/>
            <w:rPr>
              <w:rFonts w:asciiTheme="minorHAnsi" w:eastAsiaTheme="minorEastAsia" w:hAnsiTheme="minorHAnsi"/>
              <w:b w:val="0"/>
              <w:bCs w:val="0"/>
              <w:sz w:val="24"/>
              <w:szCs w:val="24"/>
            </w:rPr>
          </w:pPr>
          <w:hyperlink w:anchor="_Toc182995214" w:history="1">
            <w:r w:rsidRPr="00A0137F">
              <w:rPr>
                <w:rStyle w:val="Hyperlink"/>
              </w:rPr>
              <w:t>2</w:t>
            </w:r>
            <w:r>
              <w:rPr>
                <w:rFonts w:asciiTheme="minorHAnsi" w:eastAsiaTheme="minorEastAsia" w:hAnsiTheme="minorHAnsi"/>
                <w:b w:val="0"/>
                <w:bCs w:val="0"/>
                <w:sz w:val="24"/>
                <w:szCs w:val="24"/>
              </w:rPr>
              <w:tab/>
            </w:r>
            <w:r w:rsidRPr="00A0137F">
              <w:rPr>
                <w:rStyle w:val="Hyperlink"/>
              </w:rPr>
              <w:t>Mode Choice</w:t>
            </w:r>
            <w:r>
              <w:rPr>
                <w:webHidden/>
              </w:rPr>
              <w:tab/>
            </w:r>
            <w:r>
              <w:rPr>
                <w:webHidden/>
              </w:rPr>
              <w:fldChar w:fldCharType="begin"/>
            </w:r>
            <w:r>
              <w:rPr>
                <w:webHidden/>
              </w:rPr>
              <w:instrText xml:space="preserve"> PAGEREF _Toc182995214 \h </w:instrText>
            </w:r>
            <w:r>
              <w:rPr>
                <w:webHidden/>
              </w:rPr>
            </w:r>
            <w:r>
              <w:rPr>
                <w:webHidden/>
              </w:rPr>
              <w:fldChar w:fldCharType="separate"/>
            </w:r>
            <w:r w:rsidR="00347CD3">
              <w:rPr>
                <w:webHidden/>
              </w:rPr>
              <w:t>10</w:t>
            </w:r>
            <w:r>
              <w:rPr>
                <w:webHidden/>
              </w:rPr>
              <w:fldChar w:fldCharType="end"/>
            </w:r>
          </w:hyperlink>
        </w:p>
        <w:p w14:paraId="57A55690" w14:textId="6A0864BE" w:rsidR="00BD56B1" w:rsidRDefault="00BD56B1">
          <w:pPr>
            <w:pStyle w:val="TOC2"/>
            <w:rPr>
              <w:rFonts w:asciiTheme="minorHAnsi" w:eastAsiaTheme="minorEastAsia" w:hAnsiTheme="minorHAnsi"/>
              <w:noProof/>
              <w:sz w:val="24"/>
              <w:szCs w:val="24"/>
            </w:rPr>
          </w:pPr>
          <w:hyperlink w:anchor="_Toc182995215" w:history="1">
            <w:r w:rsidRPr="00A0137F">
              <w:rPr>
                <w:rStyle w:val="Hyperlink"/>
                <w:noProof/>
              </w:rPr>
              <w:t>2.1</w:t>
            </w:r>
            <w:r>
              <w:rPr>
                <w:rFonts w:asciiTheme="minorHAnsi" w:eastAsiaTheme="minorEastAsia" w:hAnsiTheme="minorHAnsi"/>
                <w:noProof/>
                <w:sz w:val="24"/>
                <w:szCs w:val="24"/>
              </w:rPr>
              <w:tab/>
            </w:r>
            <w:r w:rsidRPr="00A0137F">
              <w:rPr>
                <w:rStyle w:val="Hyperlink"/>
                <w:noProof/>
              </w:rPr>
              <w:t>Mode Share</w:t>
            </w:r>
            <w:r>
              <w:rPr>
                <w:noProof/>
                <w:webHidden/>
              </w:rPr>
              <w:tab/>
            </w:r>
            <w:r>
              <w:rPr>
                <w:noProof/>
                <w:webHidden/>
              </w:rPr>
              <w:fldChar w:fldCharType="begin"/>
            </w:r>
            <w:r>
              <w:rPr>
                <w:noProof/>
                <w:webHidden/>
              </w:rPr>
              <w:instrText xml:space="preserve"> PAGEREF _Toc182995215 \h </w:instrText>
            </w:r>
            <w:r>
              <w:rPr>
                <w:noProof/>
                <w:webHidden/>
              </w:rPr>
            </w:r>
            <w:r>
              <w:rPr>
                <w:noProof/>
                <w:webHidden/>
              </w:rPr>
              <w:fldChar w:fldCharType="separate"/>
            </w:r>
            <w:r w:rsidR="00347CD3">
              <w:rPr>
                <w:noProof/>
                <w:webHidden/>
              </w:rPr>
              <w:t>10</w:t>
            </w:r>
            <w:r>
              <w:rPr>
                <w:noProof/>
                <w:webHidden/>
              </w:rPr>
              <w:fldChar w:fldCharType="end"/>
            </w:r>
          </w:hyperlink>
        </w:p>
        <w:p w14:paraId="7CF6A4F4" w14:textId="2E816783" w:rsidR="00BD56B1" w:rsidRDefault="00BD56B1">
          <w:pPr>
            <w:pStyle w:val="TOC3"/>
            <w:rPr>
              <w:rFonts w:asciiTheme="minorHAnsi" w:eastAsiaTheme="minorEastAsia" w:hAnsiTheme="minorHAnsi"/>
              <w:noProof/>
              <w:sz w:val="24"/>
              <w:szCs w:val="24"/>
            </w:rPr>
          </w:pPr>
          <w:hyperlink w:anchor="_Toc182995216" w:history="1">
            <w:r w:rsidRPr="00A0137F">
              <w:rPr>
                <w:rStyle w:val="Hyperlink"/>
                <w:noProof/>
              </w:rPr>
              <w:t>2.1.1</w:t>
            </w:r>
            <w:r>
              <w:rPr>
                <w:rFonts w:asciiTheme="minorHAnsi" w:eastAsiaTheme="minorEastAsia" w:hAnsiTheme="minorHAnsi"/>
                <w:noProof/>
                <w:sz w:val="24"/>
                <w:szCs w:val="24"/>
              </w:rPr>
              <w:tab/>
            </w:r>
            <w:r w:rsidRPr="00A0137F">
              <w:rPr>
                <w:rStyle w:val="Hyperlink"/>
                <w:noProof/>
              </w:rPr>
              <w:t>Mode Share Calibration Results (Daily, All Purposes)</w:t>
            </w:r>
            <w:r>
              <w:rPr>
                <w:noProof/>
                <w:webHidden/>
              </w:rPr>
              <w:tab/>
            </w:r>
            <w:r>
              <w:rPr>
                <w:noProof/>
                <w:webHidden/>
              </w:rPr>
              <w:fldChar w:fldCharType="begin"/>
            </w:r>
            <w:r>
              <w:rPr>
                <w:noProof/>
                <w:webHidden/>
              </w:rPr>
              <w:instrText xml:space="preserve"> PAGEREF _Toc182995216 \h </w:instrText>
            </w:r>
            <w:r>
              <w:rPr>
                <w:noProof/>
                <w:webHidden/>
              </w:rPr>
            </w:r>
            <w:r>
              <w:rPr>
                <w:noProof/>
                <w:webHidden/>
              </w:rPr>
              <w:fldChar w:fldCharType="separate"/>
            </w:r>
            <w:r w:rsidR="00347CD3">
              <w:rPr>
                <w:noProof/>
                <w:webHidden/>
              </w:rPr>
              <w:t>10</w:t>
            </w:r>
            <w:r>
              <w:rPr>
                <w:noProof/>
                <w:webHidden/>
              </w:rPr>
              <w:fldChar w:fldCharType="end"/>
            </w:r>
          </w:hyperlink>
        </w:p>
        <w:p w14:paraId="1D233242" w14:textId="2C750B48" w:rsidR="00BD56B1" w:rsidRDefault="00BD56B1">
          <w:pPr>
            <w:pStyle w:val="TOC2"/>
            <w:rPr>
              <w:rFonts w:asciiTheme="minorHAnsi" w:eastAsiaTheme="minorEastAsia" w:hAnsiTheme="minorHAnsi"/>
              <w:noProof/>
              <w:sz w:val="24"/>
              <w:szCs w:val="24"/>
            </w:rPr>
          </w:pPr>
          <w:hyperlink w:anchor="_Toc182995217" w:history="1">
            <w:r w:rsidRPr="00A0137F">
              <w:rPr>
                <w:rStyle w:val="Hyperlink"/>
                <w:noProof/>
              </w:rPr>
              <w:t>2.2</w:t>
            </w:r>
            <w:r>
              <w:rPr>
                <w:rFonts w:asciiTheme="minorHAnsi" w:eastAsiaTheme="minorEastAsia" w:hAnsiTheme="minorHAnsi"/>
                <w:noProof/>
                <w:sz w:val="24"/>
                <w:szCs w:val="24"/>
              </w:rPr>
              <w:tab/>
            </w:r>
            <w:r w:rsidRPr="00A0137F">
              <w:rPr>
                <w:rStyle w:val="Hyperlink"/>
                <w:noProof/>
              </w:rPr>
              <w:t>Transit Trips and Boardings</w:t>
            </w:r>
            <w:r>
              <w:rPr>
                <w:noProof/>
                <w:webHidden/>
              </w:rPr>
              <w:tab/>
            </w:r>
            <w:r>
              <w:rPr>
                <w:noProof/>
                <w:webHidden/>
              </w:rPr>
              <w:fldChar w:fldCharType="begin"/>
            </w:r>
            <w:r>
              <w:rPr>
                <w:noProof/>
                <w:webHidden/>
              </w:rPr>
              <w:instrText xml:space="preserve"> PAGEREF _Toc182995217 \h </w:instrText>
            </w:r>
            <w:r>
              <w:rPr>
                <w:noProof/>
                <w:webHidden/>
              </w:rPr>
            </w:r>
            <w:r>
              <w:rPr>
                <w:noProof/>
                <w:webHidden/>
              </w:rPr>
              <w:fldChar w:fldCharType="separate"/>
            </w:r>
            <w:r w:rsidR="00347CD3">
              <w:rPr>
                <w:noProof/>
                <w:webHidden/>
              </w:rPr>
              <w:t>12</w:t>
            </w:r>
            <w:r>
              <w:rPr>
                <w:noProof/>
                <w:webHidden/>
              </w:rPr>
              <w:fldChar w:fldCharType="end"/>
            </w:r>
          </w:hyperlink>
        </w:p>
        <w:p w14:paraId="6A4BCD24" w14:textId="7AEBC336" w:rsidR="00BD56B1" w:rsidRDefault="00BD56B1">
          <w:pPr>
            <w:pStyle w:val="TOC1"/>
            <w:rPr>
              <w:rFonts w:asciiTheme="minorHAnsi" w:eastAsiaTheme="minorEastAsia" w:hAnsiTheme="minorHAnsi"/>
              <w:b w:val="0"/>
              <w:bCs w:val="0"/>
              <w:sz w:val="24"/>
              <w:szCs w:val="24"/>
            </w:rPr>
          </w:pPr>
          <w:hyperlink w:anchor="_Toc182995218" w:history="1">
            <w:r w:rsidRPr="00A0137F">
              <w:rPr>
                <w:rStyle w:val="Hyperlink"/>
              </w:rPr>
              <w:t>3</w:t>
            </w:r>
            <w:r>
              <w:rPr>
                <w:rFonts w:asciiTheme="minorHAnsi" w:eastAsiaTheme="minorEastAsia" w:hAnsiTheme="minorHAnsi"/>
                <w:b w:val="0"/>
                <w:bCs w:val="0"/>
                <w:sz w:val="24"/>
                <w:szCs w:val="24"/>
              </w:rPr>
              <w:tab/>
            </w:r>
            <w:r w:rsidRPr="00A0137F">
              <w:rPr>
                <w:rStyle w:val="Hyperlink"/>
              </w:rPr>
              <w:t>Highway Assignment</w:t>
            </w:r>
            <w:r>
              <w:rPr>
                <w:webHidden/>
              </w:rPr>
              <w:tab/>
            </w:r>
            <w:r>
              <w:rPr>
                <w:webHidden/>
              </w:rPr>
              <w:fldChar w:fldCharType="begin"/>
            </w:r>
            <w:r>
              <w:rPr>
                <w:webHidden/>
              </w:rPr>
              <w:instrText xml:space="preserve"> PAGEREF _Toc182995218 \h </w:instrText>
            </w:r>
            <w:r>
              <w:rPr>
                <w:webHidden/>
              </w:rPr>
            </w:r>
            <w:r>
              <w:rPr>
                <w:webHidden/>
              </w:rPr>
              <w:fldChar w:fldCharType="separate"/>
            </w:r>
            <w:r w:rsidR="00347CD3">
              <w:rPr>
                <w:webHidden/>
              </w:rPr>
              <w:t>14</w:t>
            </w:r>
            <w:r>
              <w:rPr>
                <w:webHidden/>
              </w:rPr>
              <w:fldChar w:fldCharType="end"/>
            </w:r>
          </w:hyperlink>
        </w:p>
        <w:p w14:paraId="7909BCA2" w14:textId="20D47150" w:rsidR="00BD56B1" w:rsidRDefault="00BD56B1">
          <w:pPr>
            <w:pStyle w:val="TOC2"/>
            <w:rPr>
              <w:rFonts w:asciiTheme="minorHAnsi" w:eastAsiaTheme="minorEastAsia" w:hAnsiTheme="minorHAnsi"/>
              <w:noProof/>
              <w:sz w:val="24"/>
              <w:szCs w:val="24"/>
            </w:rPr>
          </w:pPr>
          <w:hyperlink w:anchor="_Toc182995219" w:history="1">
            <w:r w:rsidRPr="00A0137F">
              <w:rPr>
                <w:rStyle w:val="Hyperlink"/>
                <w:noProof/>
              </w:rPr>
              <w:t>3.1</w:t>
            </w:r>
            <w:r>
              <w:rPr>
                <w:rFonts w:asciiTheme="minorHAnsi" w:eastAsiaTheme="minorEastAsia" w:hAnsiTheme="minorHAnsi"/>
                <w:noProof/>
                <w:sz w:val="24"/>
                <w:szCs w:val="24"/>
              </w:rPr>
              <w:tab/>
            </w:r>
            <w:r w:rsidRPr="00A0137F">
              <w:rPr>
                <w:rStyle w:val="Hyperlink"/>
                <w:noProof/>
              </w:rPr>
              <w:t>Volumes</w:t>
            </w:r>
            <w:r>
              <w:rPr>
                <w:noProof/>
                <w:webHidden/>
              </w:rPr>
              <w:tab/>
            </w:r>
            <w:r>
              <w:rPr>
                <w:noProof/>
                <w:webHidden/>
              </w:rPr>
              <w:fldChar w:fldCharType="begin"/>
            </w:r>
            <w:r>
              <w:rPr>
                <w:noProof/>
                <w:webHidden/>
              </w:rPr>
              <w:instrText xml:space="preserve"> PAGEREF _Toc182995219 \h </w:instrText>
            </w:r>
            <w:r>
              <w:rPr>
                <w:noProof/>
                <w:webHidden/>
              </w:rPr>
            </w:r>
            <w:r>
              <w:rPr>
                <w:noProof/>
                <w:webHidden/>
              </w:rPr>
              <w:fldChar w:fldCharType="separate"/>
            </w:r>
            <w:r w:rsidR="00347CD3">
              <w:rPr>
                <w:noProof/>
                <w:webHidden/>
              </w:rPr>
              <w:t>14</w:t>
            </w:r>
            <w:r>
              <w:rPr>
                <w:noProof/>
                <w:webHidden/>
              </w:rPr>
              <w:fldChar w:fldCharType="end"/>
            </w:r>
          </w:hyperlink>
        </w:p>
        <w:p w14:paraId="05969BE6" w14:textId="0E1F1E85" w:rsidR="00BD56B1" w:rsidRDefault="00BD56B1">
          <w:pPr>
            <w:pStyle w:val="TOC2"/>
            <w:rPr>
              <w:rFonts w:asciiTheme="minorHAnsi" w:eastAsiaTheme="minorEastAsia" w:hAnsiTheme="minorHAnsi"/>
              <w:noProof/>
              <w:sz w:val="24"/>
              <w:szCs w:val="24"/>
            </w:rPr>
          </w:pPr>
          <w:hyperlink w:anchor="_Toc182995220" w:history="1">
            <w:r w:rsidRPr="00A0137F">
              <w:rPr>
                <w:rStyle w:val="Hyperlink"/>
                <w:noProof/>
              </w:rPr>
              <w:t>3.2</w:t>
            </w:r>
            <w:r>
              <w:rPr>
                <w:rFonts w:asciiTheme="minorHAnsi" w:eastAsiaTheme="minorEastAsia" w:hAnsiTheme="minorHAnsi"/>
                <w:noProof/>
                <w:sz w:val="24"/>
                <w:szCs w:val="24"/>
              </w:rPr>
              <w:tab/>
            </w:r>
            <w:r w:rsidRPr="00A0137F">
              <w:rPr>
                <w:rStyle w:val="Hyperlink"/>
                <w:noProof/>
              </w:rPr>
              <w:t>Average Travel Time</w:t>
            </w:r>
            <w:r>
              <w:rPr>
                <w:noProof/>
                <w:webHidden/>
              </w:rPr>
              <w:tab/>
            </w:r>
            <w:r>
              <w:rPr>
                <w:noProof/>
                <w:webHidden/>
              </w:rPr>
              <w:fldChar w:fldCharType="begin"/>
            </w:r>
            <w:r>
              <w:rPr>
                <w:noProof/>
                <w:webHidden/>
              </w:rPr>
              <w:instrText xml:space="preserve"> PAGEREF _Toc182995220 \h </w:instrText>
            </w:r>
            <w:r>
              <w:rPr>
                <w:noProof/>
                <w:webHidden/>
              </w:rPr>
            </w:r>
            <w:r>
              <w:rPr>
                <w:noProof/>
                <w:webHidden/>
              </w:rPr>
              <w:fldChar w:fldCharType="separate"/>
            </w:r>
            <w:r w:rsidR="00347CD3">
              <w:rPr>
                <w:noProof/>
                <w:webHidden/>
              </w:rPr>
              <w:t>19</w:t>
            </w:r>
            <w:r>
              <w:rPr>
                <w:noProof/>
                <w:webHidden/>
              </w:rPr>
              <w:fldChar w:fldCharType="end"/>
            </w:r>
          </w:hyperlink>
        </w:p>
        <w:p w14:paraId="407FDE4E" w14:textId="7DE78292" w:rsidR="004561CC" w:rsidRPr="00B52143" w:rsidRDefault="00AF1333" w:rsidP="00B52143">
          <w:pPr>
            <w:spacing w:before="0" w:after="0" w:line="240" w:lineRule="auto"/>
          </w:pPr>
          <w:r>
            <w:rPr>
              <w:noProof/>
            </w:rPr>
            <w:fldChar w:fldCharType="end"/>
          </w:r>
        </w:p>
      </w:sdtContent>
    </w:sdt>
    <w:p w14:paraId="12DE5FFE" w14:textId="0EC44887" w:rsidR="000A494B" w:rsidRDefault="000A494B">
      <w:r>
        <w:br w:type="page"/>
      </w:r>
    </w:p>
    <w:p w14:paraId="7931E40D" w14:textId="77777777" w:rsidR="00D16DF8" w:rsidRDefault="00D16DF8" w:rsidP="00D16DF8">
      <w:pPr>
        <w:pStyle w:val="TOCHeading"/>
      </w:pPr>
      <w:r>
        <w:lastRenderedPageBreak/>
        <w:t>List of Figures</w:t>
      </w:r>
    </w:p>
    <w:p w14:paraId="3C69F8AB" w14:textId="47FCF01A" w:rsidR="00BD56B1" w:rsidRDefault="00E5055F">
      <w:pPr>
        <w:pStyle w:val="TableofFigures"/>
        <w:rPr>
          <w:rFonts w:asciiTheme="minorHAnsi" w:eastAsiaTheme="minorEastAsia" w:hAnsiTheme="minorHAnsi"/>
          <w:noProof/>
          <w:sz w:val="24"/>
          <w:szCs w:val="24"/>
        </w:rPr>
      </w:pPr>
      <w:r>
        <w:fldChar w:fldCharType="begin"/>
      </w:r>
      <w:r>
        <w:instrText xml:space="preserve"> TOC \h \z \c "Figure" </w:instrText>
      </w:r>
      <w:r>
        <w:fldChar w:fldCharType="separate"/>
      </w:r>
      <w:hyperlink w:anchor="_Toc182995228" w:history="1">
        <w:r w:rsidR="00BD56B1" w:rsidRPr="00832AA7">
          <w:rPr>
            <w:rStyle w:val="Hyperlink"/>
            <w:noProof/>
          </w:rPr>
          <w:t>Figure 1.1 Average Trip Length (Time)</w:t>
        </w:r>
        <w:r w:rsidR="00BD56B1">
          <w:rPr>
            <w:noProof/>
            <w:webHidden/>
          </w:rPr>
          <w:tab/>
        </w:r>
        <w:r w:rsidR="00BD56B1">
          <w:rPr>
            <w:noProof/>
            <w:webHidden/>
          </w:rPr>
          <w:fldChar w:fldCharType="begin"/>
        </w:r>
        <w:r w:rsidR="00BD56B1">
          <w:rPr>
            <w:noProof/>
            <w:webHidden/>
          </w:rPr>
          <w:instrText xml:space="preserve"> PAGEREF _Toc182995228 \h </w:instrText>
        </w:r>
        <w:r w:rsidR="00BD56B1">
          <w:rPr>
            <w:noProof/>
            <w:webHidden/>
          </w:rPr>
        </w:r>
        <w:r w:rsidR="00BD56B1">
          <w:rPr>
            <w:noProof/>
            <w:webHidden/>
          </w:rPr>
          <w:fldChar w:fldCharType="separate"/>
        </w:r>
        <w:r w:rsidR="00347CD3">
          <w:rPr>
            <w:noProof/>
            <w:webHidden/>
          </w:rPr>
          <w:t>5</w:t>
        </w:r>
        <w:r w:rsidR="00BD56B1">
          <w:rPr>
            <w:noProof/>
            <w:webHidden/>
          </w:rPr>
          <w:fldChar w:fldCharType="end"/>
        </w:r>
      </w:hyperlink>
    </w:p>
    <w:p w14:paraId="487584C6" w14:textId="41E4B772" w:rsidR="00BD56B1" w:rsidRDefault="00BD56B1">
      <w:pPr>
        <w:pStyle w:val="TableofFigures"/>
        <w:rPr>
          <w:rFonts w:asciiTheme="minorHAnsi" w:eastAsiaTheme="minorEastAsia" w:hAnsiTheme="minorHAnsi"/>
          <w:noProof/>
          <w:sz w:val="24"/>
          <w:szCs w:val="24"/>
        </w:rPr>
      </w:pPr>
      <w:hyperlink w:anchor="_Toc182995229" w:history="1">
        <w:r w:rsidRPr="00832AA7">
          <w:rPr>
            <w:rStyle w:val="Hyperlink"/>
            <w:noProof/>
          </w:rPr>
          <w:t>Figure 1.2 Average Trip Length (Distance)</w:t>
        </w:r>
        <w:r>
          <w:rPr>
            <w:noProof/>
            <w:webHidden/>
          </w:rPr>
          <w:tab/>
        </w:r>
        <w:r>
          <w:rPr>
            <w:noProof/>
            <w:webHidden/>
          </w:rPr>
          <w:fldChar w:fldCharType="begin"/>
        </w:r>
        <w:r>
          <w:rPr>
            <w:noProof/>
            <w:webHidden/>
          </w:rPr>
          <w:instrText xml:space="preserve"> PAGEREF _Toc182995229 \h </w:instrText>
        </w:r>
        <w:r>
          <w:rPr>
            <w:noProof/>
            <w:webHidden/>
          </w:rPr>
        </w:r>
        <w:r>
          <w:rPr>
            <w:noProof/>
            <w:webHidden/>
          </w:rPr>
          <w:fldChar w:fldCharType="separate"/>
        </w:r>
        <w:r w:rsidR="00347CD3">
          <w:rPr>
            <w:noProof/>
            <w:webHidden/>
          </w:rPr>
          <w:t>6</w:t>
        </w:r>
        <w:r>
          <w:rPr>
            <w:noProof/>
            <w:webHidden/>
          </w:rPr>
          <w:fldChar w:fldCharType="end"/>
        </w:r>
      </w:hyperlink>
    </w:p>
    <w:p w14:paraId="5F7372CC" w14:textId="08BCFEAA" w:rsidR="00BD56B1" w:rsidRDefault="00BD56B1">
      <w:pPr>
        <w:pStyle w:val="TableofFigures"/>
        <w:rPr>
          <w:rFonts w:asciiTheme="minorHAnsi" w:eastAsiaTheme="minorEastAsia" w:hAnsiTheme="minorHAnsi"/>
          <w:noProof/>
          <w:sz w:val="24"/>
          <w:szCs w:val="24"/>
        </w:rPr>
      </w:pPr>
      <w:hyperlink w:anchor="_Toc182995230" w:history="1">
        <w:r w:rsidRPr="00832AA7">
          <w:rPr>
            <w:rStyle w:val="Hyperlink"/>
            <w:noProof/>
          </w:rPr>
          <w:t>Figure 1.3 Trip Length Frequency - Beginning (HBW, HBShp, HBOth)</w:t>
        </w:r>
        <w:r>
          <w:rPr>
            <w:noProof/>
            <w:webHidden/>
          </w:rPr>
          <w:tab/>
        </w:r>
        <w:r>
          <w:rPr>
            <w:noProof/>
            <w:webHidden/>
          </w:rPr>
          <w:fldChar w:fldCharType="begin"/>
        </w:r>
        <w:r>
          <w:rPr>
            <w:noProof/>
            <w:webHidden/>
          </w:rPr>
          <w:instrText xml:space="preserve"> PAGEREF _Toc182995230 \h </w:instrText>
        </w:r>
        <w:r>
          <w:rPr>
            <w:noProof/>
            <w:webHidden/>
          </w:rPr>
        </w:r>
        <w:r>
          <w:rPr>
            <w:noProof/>
            <w:webHidden/>
          </w:rPr>
          <w:fldChar w:fldCharType="separate"/>
        </w:r>
        <w:r w:rsidR="00347CD3">
          <w:rPr>
            <w:noProof/>
            <w:webHidden/>
          </w:rPr>
          <w:t>7</w:t>
        </w:r>
        <w:r>
          <w:rPr>
            <w:noProof/>
            <w:webHidden/>
          </w:rPr>
          <w:fldChar w:fldCharType="end"/>
        </w:r>
      </w:hyperlink>
    </w:p>
    <w:p w14:paraId="6B07F843" w14:textId="0B8DF3D0" w:rsidR="00BD56B1" w:rsidRDefault="00BD56B1">
      <w:pPr>
        <w:pStyle w:val="TableofFigures"/>
        <w:rPr>
          <w:rFonts w:asciiTheme="minorHAnsi" w:eastAsiaTheme="minorEastAsia" w:hAnsiTheme="minorHAnsi"/>
          <w:noProof/>
          <w:sz w:val="24"/>
          <w:szCs w:val="24"/>
        </w:rPr>
      </w:pPr>
      <w:hyperlink w:anchor="_Toc182995231" w:history="1">
        <w:r w:rsidRPr="00832AA7">
          <w:rPr>
            <w:rStyle w:val="Hyperlink"/>
            <w:noProof/>
          </w:rPr>
          <w:t>Figure 1.4 Trip Length Frequency (HBSch Primary, HBSch Secondary, NHBW)</w:t>
        </w:r>
        <w:r>
          <w:rPr>
            <w:noProof/>
            <w:webHidden/>
          </w:rPr>
          <w:tab/>
        </w:r>
        <w:r>
          <w:rPr>
            <w:noProof/>
            <w:webHidden/>
          </w:rPr>
          <w:fldChar w:fldCharType="begin"/>
        </w:r>
        <w:r>
          <w:rPr>
            <w:noProof/>
            <w:webHidden/>
          </w:rPr>
          <w:instrText xml:space="preserve"> PAGEREF _Toc182995231 \h </w:instrText>
        </w:r>
        <w:r>
          <w:rPr>
            <w:noProof/>
            <w:webHidden/>
          </w:rPr>
        </w:r>
        <w:r>
          <w:rPr>
            <w:noProof/>
            <w:webHidden/>
          </w:rPr>
          <w:fldChar w:fldCharType="separate"/>
        </w:r>
        <w:r w:rsidR="00347CD3">
          <w:rPr>
            <w:noProof/>
            <w:webHidden/>
          </w:rPr>
          <w:t>8</w:t>
        </w:r>
        <w:r>
          <w:rPr>
            <w:noProof/>
            <w:webHidden/>
          </w:rPr>
          <w:fldChar w:fldCharType="end"/>
        </w:r>
      </w:hyperlink>
    </w:p>
    <w:p w14:paraId="2BCC21B8" w14:textId="2A18521D" w:rsidR="00BD56B1" w:rsidRDefault="00BD56B1">
      <w:pPr>
        <w:pStyle w:val="TableofFigures"/>
        <w:rPr>
          <w:rFonts w:asciiTheme="minorHAnsi" w:eastAsiaTheme="minorEastAsia" w:hAnsiTheme="minorHAnsi"/>
          <w:noProof/>
          <w:sz w:val="24"/>
          <w:szCs w:val="24"/>
        </w:rPr>
      </w:pPr>
      <w:hyperlink w:anchor="_Toc182995232" w:history="1">
        <w:r w:rsidRPr="00832AA7">
          <w:rPr>
            <w:rStyle w:val="Hyperlink"/>
            <w:noProof/>
          </w:rPr>
          <w:t>Figure 1.5 Trip Length Frequency (NHBNW, IX)</w:t>
        </w:r>
        <w:r>
          <w:rPr>
            <w:noProof/>
            <w:webHidden/>
          </w:rPr>
          <w:tab/>
        </w:r>
        <w:r>
          <w:rPr>
            <w:noProof/>
            <w:webHidden/>
          </w:rPr>
          <w:fldChar w:fldCharType="begin"/>
        </w:r>
        <w:r>
          <w:rPr>
            <w:noProof/>
            <w:webHidden/>
          </w:rPr>
          <w:instrText xml:space="preserve"> PAGEREF _Toc182995232 \h </w:instrText>
        </w:r>
        <w:r>
          <w:rPr>
            <w:noProof/>
            <w:webHidden/>
          </w:rPr>
        </w:r>
        <w:r>
          <w:rPr>
            <w:noProof/>
            <w:webHidden/>
          </w:rPr>
          <w:fldChar w:fldCharType="separate"/>
        </w:r>
        <w:r w:rsidR="00347CD3">
          <w:rPr>
            <w:noProof/>
            <w:webHidden/>
          </w:rPr>
          <w:t>9</w:t>
        </w:r>
        <w:r>
          <w:rPr>
            <w:noProof/>
            <w:webHidden/>
          </w:rPr>
          <w:fldChar w:fldCharType="end"/>
        </w:r>
      </w:hyperlink>
    </w:p>
    <w:p w14:paraId="51366197" w14:textId="2D96BE7B" w:rsidR="00BD56B1" w:rsidRDefault="00BD56B1">
      <w:pPr>
        <w:pStyle w:val="TableofFigures"/>
        <w:rPr>
          <w:rFonts w:asciiTheme="minorHAnsi" w:eastAsiaTheme="minorEastAsia" w:hAnsiTheme="minorHAnsi"/>
          <w:noProof/>
          <w:sz w:val="24"/>
          <w:szCs w:val="24"/>
        </w:rPr>
      </w:pPr>
      <w:hyperlink w:anchor="_Toc182995233" w:history="1">
        <w:r w:rsidRPr="00832AA7">
          <w:rPr>
            <w:rStyle w:val="Hyperlink"/>
            <w:noProof/>
          </w:rPr>
          <w:t>Figure 2.1 Mode Share Calibration Results - Motorized / Non-Motorized (Daily, All Purposes)</w:t>
        </w:r>
        <w:r>
          <w:rPr>
            <w:noProof/>
            <w:webHidden/>
          </w:rPr>
          <w:tab/>
        </w:r>
        <w:r>
          <w:rPr>
            <w:noProof/>
            <w:webHidden/>
          </w:rPr>
          <w:fldChar w:fldCharType="begin"/>
        </w:r>
        <w:r>
          <w:rPr>
            <w:noProof/>
            <w:webHidden/>
          </w:rPr>
          <w:instrText xml:space="preserve"> PAGEREF _Toc182995233 \h </w:instrText>
        </w:r>
        <w:r>
          <w:rPr>
            <w:noProof/>
            <w:webHidden/>
          </w:rPr>
        </w:r>
        <w:r>
          <w:rPr>
            <w:noProof/>
            <w:webHidden/>
          </w:rPr>
          <w:fldChar w:fldCharType="separate"/>
        </w:r>
        <w:r w:rsidR="00347CD3">
          <w:rPr>
            <w:noProof/>
            <w:webHidden/>
          </w:rPr>
          <w:t>10</w:t>
        </w:r>
        <w:r>
          <w:rPr>
            <w:noProof/>
            <w:webHidden/>
          </w:rPr>
          <w:fldChar w:fldCharType="end"/>
        </w:r>
      </w:hyperlink>
    </w:p>
    <w:p w14:paraId="2E4ABE37" w14:textId="6D9C43B8" w:rsidR="00BD56B1" w:rsidRDefault="00BD56B1">
      <w:pPr>
        <w:pStyle w:val="TableofFigures"/>
        <w:rPr>
          <w:rFonts w:asciiTheme="minorHAnsi" w:eastAsiaTheme="minorEastAsia" w:hAnsiTheme="minorHAnsi"/>
          <w:noProof/>
          <w:sz w:val="24"/>
          <w:szCs w:val="24"/>
        </w:rPr>
      </w:pPr>
      <w:hyperlink w:anchor="_Toc182995234" w:history="1">
        <w:r w:rsidRPr="00832AA7">
          <w:rPr>
            <w:rStyle w:val="Hyperlink"/>
            <w:noProof/>
          </w:rPr>
          <w:t>Figure 2.2 Mode Share Calibration Results - Auto / Transit (Daily, All Purposes)</w:t>
        </w:r>
        <w:r>
          <w:rPr>
            <w:noProof/>
            <w:webHidden/>
          </w:rPr>
          <w:tab/>
        </w:r>
        <w:r>
          <w:rPr>
            <w:noProof/>
            <w:webHidden/>
          </w:rPr>
          <w:fldChar w:fldCharType="begin"/>
        </w:r>
        <w:r>
          <w:rPr>
            <w:noProof/>
            <w:webHidden/>
          </w:rPr>
          <w:instrText xml:space="preserve"> PAGEREF _Toc182995234 \h </w:instrText>
        </w:r>
        <w:r>
          <w:rPr>
            <w:noProof/>
            <w:webHidden/>
          </w:rPr>
        </w:r>
        <w:r>
          <w:rPr>
            <w:noProof/>
            <w:webHidden/>
          </w:rPr>
          <w:fldChar w:fldCharType="separate"/>
        </w:r>
        <w:r w:rsidR="00347CD3">
          <w:rPr>
            <w:noProof/>
            <w:webHidden/>
          </w:rPr>
          <w:t>10</w:t>
        </w:r>
        <w:r>
          <w:rPr>
            <w:noProof/>
            <w:webHidden/>
          </w:rPr>
          <w:fldChar w:fldCharType="end"/>
        </w:r>
      </w:hyperlink>
    </w:p>
    <w:p w14:paraId="04700E17" w14:textId="685B44F7" w:rsidR="00BD56B1" w:rsidRDefault="00BD56B1">
      <w:pPr>
        <w:pStyle w:val="TableofFigures"/>
        <w:rPr>
          <w:rFonts w:asciiTheme="minorHAnsi" w:eastAsiaTheme="minorEastAsia" w:hAnsiTheme="minorHAnsi"/>
          <w:noProof/>
          <w:sz w:val="24"/>
          <w:szCs w:val="24"/>
        </w:rPr>
      </w:pPr>
      <w:hyperlink w:anchor="_Toc182995235" w:history="1">
        <w:r w:rsidRPr="00832AA7">
          <w:rPr>
            <w:rStyle w:val="Hyperlink"/>
            <w:noProof/>
          </w:rPr>
          <w:t>Figure 2.3 Mode Share Calibration Results - Drive Alone / Shared Ride (Daily, All Purposes)</w:t>
        </w:r>
        <w:r>
          <w:rPr>
            <w:noProof/>
            <w:webHidden/>
          </w:rPr>
          <w:tab/>
        </w:r>
        <w:r>
          <w:rPr>
            <w:noProof/>
            <w:webHidden/>
          </w:rPr>
          <w:fldChar w:fldCharType="begin"/>
        </w:r>
        <w:r>
          <w:rPr>
            <w:noProof/>
            <w:webHidden/>
          </w:rPr>
          <w:instrText xml:space="preserve"> PAGEREF _Toc182995235 \h </w:instrText>
        </w:r>
        <w:r>
          <w:rPr>
            <w:noProof/>
            <w:webHidden/>
          </w:rPr>
        </w:r>
        <w:r>
          <w:rPr>
            <w:noProof/>
            <w:webHidden/>
          </w:rPr>
          <w:fldChar w:fldCharType="separate"/>
        </w:r>
        <w:r w:rsidR="00347CD3">
          <w:rPr>
            <w:noProof/>
            <w:webHidden/>
          </w:rPr>
          <w:t>11</w:t>
        </w:r>
        <w:r>
          <w:rPr>
            <w:noProof/>
            <w:webHidden/>
          </w:rPr>
          <w:fldChar w:fldCharType="end"/>
        </w:r>
      </w:hyperlink>
    </w:p>
    <w:p w14:paraId="59D92E1E" w14:textId="71CA6A1C" w:rsidR="00BD56B1" w:rsidRDefault="00BD56B1">
      <w:pPr>
        <w:pStyle w:val="TableofFigures"/>
        <w:rPr>
          <w:rFonts w:asciiTheme="minorHAnsi" w:eastAsiaTheme="minorEastAsia" w:hAnsiTheme="minorHAnsi"/>
          <w:noProof/>
          <w:sz w:val="24"/>
          <w:szCs w:val="24"/>
        </w:rPr>
      </w:pPr>
      <w:hyperlink w:anchor="_Toc182995236" w:history="1">
        <w:r w:rsidRPr="00832AA7">
          <w:rPr>
            <w:rStyle w:val="Hyperlink"/>
            <w:noProof/>
          </w:rPr>
          <w:t>Figure 2.4 Mode Share Calibration Results - Shared Ride 2 / Shared Ride 3 (Daily, All Purposes)</w:t>
        </w:r>
        <w:r>
          <w:rPr>
            <w:noProof/>
            <w:webHidden/>
          </w:rPr>
          <w:tab/>
        </w:r>
        <w:r>
          <w:rPr>
            <w:noProof/>
            <w:webHidden/>
          </w:rPr>
          <w:fldChar w:fldCharType="begin"/>
        </w:r>
        <w:r>
          <w:rPr>
            <w:noProof/>
            <w:webHidden/>
          </w:rPr>
          <w:instrText xml:space="preserve"> PAGEREF _Toc182995236 \h </w:instrText>
        </w:r>
        <w:r>
          <w:rPr>
            <w:noProof/>
            <w:webHidden/>
          </w:rPr>
        </w:r>
        <w:r>
          <w:rPr>
            <w:noProof/>
            <w:webHidden/>
          </w:rPr>
          <w:fldChar w:fldCharType="separate"/>
        </w:r>
        <w:r w:rsidR="00347CD3">
          <w:rPr>
            <w:noProof/>
            <w:webHidden/>
          </w:rPr>
          <w:t>11</w:t>
        </w:r>
        <w:r>
          <w:rPr>
            <w:noProof/>
            <w:webHidden/>
          </w:rPr>
          <w:fldChar w:fldCharType="end"/>
        </w:r>
      </w:hyperlink>
    </w:p>
    <w:p w14:paraId="7BCB23B7" w14:textId="5C3D7550" w:rsidR="00BD56B1" w:rsidRDefault="00BD56B1">
      <w:pPr>
        <w:pStyle w:val="TableofFigures"/>
        <w:rPr>
          <w:rFonts w:asciiTheme="minorHAnsi" w:eastAsiaTheme="minorEastAsia" w:hAnsiTheme="minorHAnsi"/>
          <w:noProof/>
          <w:sz w:val="24"/>
          <w:szCs w:val="24"/>
        </w:rPr>
      </w:pPr>
      <w:hyperlink w:anchor="_Toc182995237" w:history="1">
        <w:r w:rsidRPr="00832AA7">
          <w:rPr>
            <w:rStyle w:val="Hyperlink"/>
            <w:noProof/>
          </w:rPr>
          <w:t>Figure 2.5 Mode Share Calibration Results - Transit Access Mode (Daily, All Purposes)</w:t>
        </w:r>
        <w:r>
          <w:rPr>
            <w:noProof/>
            <w:webHidden/>
          </w:rPr>
          <w:tab/>
        </w:r>
        <w:r>
          <w:rPr>
            <w:noProof/>
            <w:webHidden/>
          </w:rPr>
          <w:fldChar w:fldCharType="begin"/>
        </w:r>
        <w:r>
          <w:rPr>
            <w:noProof/>
            <w:webHidden/>
          </w:rPr>
          <w:instrText xml:space="preserve"> PAGEREF _Toc182995237 \h </w:instrText>
        </w:r>
        <w:r>
          <w:rPr>
            <w:noProof/>
            <w:webHidden/>
          </w:rPr>
        </w:r>
        <w:r>
          <w:rPr>
            <w:noProof/>
            <w:webHidden/>
          </w:rPr>
          <w:fldChar w:fldCharType="separate"/>
        </w:r>
        <w:r w:rsidR="00347CD3">
          <w:rPr>
            <w:noProof/>
            <w:webHidden/>
          </w:rPr>
          <w:t>11</w:t>
        </w:r>
        <w:r>
          <w:rPr>
            <w:noProof/>
            <w:webHidden/>
          </w:rPr>
          <w:fldChar w:fldCharType="end"/>
        </w:r>
      </w:hyperlink>
    </w:p>
    <w:p w14:paraId="3B26161F" w14:textId="3B5B766A" w:rsidR="00BD56B1" w:rsidRDefault="00BD56B1">
      <w:pPr>
        <w:pStyle w:val="TableofFigures"/>
        <w:rPr>
          <w:rFonts w:asciiTheme="minorHAnsi" w:eastAsiaTheme="minorEastAsia" w:hAnsiTheme="minorHAnsi"/>
          <w:noProof/>
          <w:sz w:val="24"/>
          <w:szCs w:val="24"/>
        </w:rPr>
      </w:pPr>
      <w:hyperlink w:anchor="_Toc182995238" w:history="1">
        <w:r w:rsidRPr="00832AA7">
          <w:rPr>
            <w:rStyle w:val="Hyperlink"/>
            <w:noProof/>
          </w:rPr>
          <w:t>Figure 2.6 Mode Share Calibration Results - Transit Mode (Daily, All Purposes)</w:t>
        </w:r>
        <w:r>
          <w:rPr>
            <w:noProof/>
            <w:webHidden/>
          </w:rPr>
          <w:tab/>
        </w:r>
        <w:r>
          <w:rPr>
            <w:noProof/>
            <w:webHidden/>
          </w:rPr>
          <w:fldChar w:fldCharType="begin"/>
        </w:r>
        <w:r>
          <w:rPr>
            <w:noProof/>
            <w:webHidden/>
          </w:rPr>
          <w:instrText xml:space="preserve"> PAGEREF _Toc182995238 \h </w:instrText>
        </w:r>
        <w:r>
          <w:rPr>
            <w:noProof/>
            <w:webHidden/>
          </w:rPr>
        </w:r>
        <w:r>
          <w:rPr>
            <w:noProof/>
            <w:webHidden/>
          </w:rPr>
          <w:fldChar w:fldCharType="separate"/>
        </w:r>
        <w:r w:rsidR="00347CD3">
          <w:rPr>
            <w:noProof/>
            <w:webHidden/>
          </w:rPr>
          <w:t>12</w:t>
        </w:r>
        <w:r>
          <w:rPr>
            <w:noProof/>
            <w:webHidden/>
          </w:rPr>
          <w:fldChar w:fldCharType="end"/>
        </w:r>
      </w:hyperlink>
    </w:p>
    <w:p w14:paraId="3F2B79CE" w14:textId="64B34ABE" w:rsidR="00BD56B1" w:rsidRDefault="00BD56B1">
      <w:pPr>
        <w:pStyle w:val="TableofFigures"/>
        <w:rPr>
          <w:rFonts w:asciiTheme="minorHAnsi" w:eastAsiaTheme="minorEastAsia" w:hAnsiTheme="minorHAnsi"/>
          <w:noProof/>
          <w:sz w:val="24"/>
          <w:szCs w:val="24"/>
        </w:rPr>
      </w:pPr>
      <w:hyperlink w:anchor="_Toc182995239" w:history="1">
        <w:r w:rsidRPr="00832AA7">
          <w:rPr>
            <w:rStyle w:val="Hyperlink"/>
            <w:noProof/>
          </w:rPr>
          <w:t>Figure 2.7 Trips and Boardings by Mode Surveyed - Model vs. Observed Comparison</w:t>
        </w:r>
        <w:r>
          <w:rPr>
            <w:noProof/>
            <w:webHidden/>
          </w:rPr>
          <w:tab/>
        </w:r>
        <w:r>
          <w:rPr>
            <w:noProof/>
            <w:webHidden/>
          </w:rPr>
          <w:fldChar w:fldCharType="begin"/>
        </w:r>
        <w:r>
          <w:rPr>
            <w:noProof/>
            <w:webHidden/>
          </w:rPr>
          <w:instrText xml:space="preserve"> PAGEREF _Toc182995239 \h </w:instrText>
        </w:r>
        <w:r>
          <w:rPr>
            <w:noProof/>
            <w:webHidden/>
          </w:rPr>
        </w:r>
        <w:r>
          <w:rPr>
            <w:noProof/>
            <w:webHidden/>
          </w:rPr>
          <w:fldChar w:fldCharType="separate"/>
        </w:r>
        <w:r w:rsidR="00347CD3">
          <w:rPr>
            <w:noProof/>
            <w:webHidden/>
          </w:rPr>
          <w:t>13</w:t>
        </w:r>
        <w:r>
          <w:rPr>
            <w:noProof/>
            <w:webHidden/>
          </w:rPr>
          <w:fldChar w:fldCharType="end"/>
        </w:r>
      </w:hyperlink>
    </w:p>
    <w:p w14:paraId="01ECA5D0" w14:textId="418FBF44" w:rsidR="00BD56B1" w:rsidRDefault="00BD56B1">
      <w:pPr>
        <w:pStyle w:val="TableofFigures"/>
        <w:rPr>
          <w:rFonts w:asciiTheme="minorHAnsi" w:eastAsiaTheme="minorEastAsia" w:hAnsiTheme="minorHAnsi"/>
          <w:noProof/>
          <w:sz w:val="24"/>
          <w:szCs w:val="24"/>
        </w:rPr>
      </w:pPr>
      <w:hyperlink w:anchor="_Toc182995240" w:history="1">
        <w:r w:rsidRPr="00832AA7">
          <w:rPr>
            <w:rStyle w:val="Hyperlink"/>
            <w:noProof/>
          </w:rPr>
          <w:t>Figure 3.1 Model vs Observed Volume and VMT Comparison (Region, All Vehicles)</w:t>
        </w:r>
        <w:r>
          <w:rPr>
            <w:noProof/>
            <w:webHidden/>
          </w:rPr>
          <w:tab/>
        </w:r>
        <w:r>
          <w:rPr>
            <w:noProof/>
            <w:webHidden/>
          </w:rPr>
          <w:fldChar w:fldCharType="begin"/>
        </w:r>
        <w:r>
          <w:rPr>
            <w:noProof/>
            <w:webHidden/>
          </w:rPr>
          <w:instrText xml:space="preserve"> PAGEREF _Toc182995240 \h </w:instrText>
        </w:r>
        <w:r>
          <w:rPr>
            <w:noProof/>
            <w:webHidden/>
          </w:rPr>
        </w:r>
        <w:r>
          <w:rPr>
            <w:noProof/>
            <w:webHidden/>
          </w:rPr>
          <w:fldChar w:fldCharType="separate"/>
        </w:r>
        <w:r w:rsidR="00347CD3">
          <w:rPr>
            <w:noProof/>
            <w:webHidden/>
          </w:rPr>
          <w:t>15</w:t>
        </w:r>
        <w:r>
          <w:rPr>
            <w:noProof/>
            <w:webHidden/>
          </w:rPr>
          <w:fldChar w:fldCharType="end"/>
        </w:r>
      </w:hyperlink>
    </w:p>
    <w:p w14:paraId="6EA1C519" w14:textId="77B70C5B" w:rsidR="00BD56B1" w:rsidRDefault="00BD56B1">
      <w:pPr>
        <w:pStyle w:val="TableofFigures"/>
        <w:rPr>
          <w:rFonts w:asciiTheme="minorHAnsi" w:eastAsiaTheme="minorEastAsia" w:hAnsiTheme="minorHAnsi"/>
          <w:noProof/>
          <w:sz w:val="24"/>
          <w:szCs w:val="24"/>
        </w:rPr>
      </w:pPr>
      <w:hyperlink w:anchor="_Toc182995241" w:history="1">
        <w:r w:rsidRPr="00832AA7">
          <w:rPr>
            <w:rStyle w:val="Hyperlink"/>
            <w:noProof/>
          </w:rPr>
          <w:t>Figure 3.2 Model vs Observed Volume and VMT Comparison (Region, Medium (MD) Trucks)</w:t>
        </w:r>
        <w:r>
          <w:rPr>
            <w:noProof/>
            <w:webHidden/>
          </w:rPr>
          <w:tab/>
        </w:r>
        <w:r>
          <w:rPr>
            <w:noProof/>
            <w:webHidden/>
          </w:rPr>
          <w:fldChar w:fldCharType="begin"/>
        </w:r>
        <w:r>
          <w:rPr>
            <w:noProof/>
            <w:webHidden/>
          </w:rPr>
          <w:instrText xml:space="preserve"> PAGEREF _Toc182995241 \h </w:instrText>
        </w:r>
        <w:r>
          <w:rPr>
            <w:noProof/>
            <w:webHidden/>
          </w:rPr>
        </w:r>
        <w:r>
          <w:rPr>
            <w:noProof/>
            <w:webHidden/>
          </w:rPr>
          <w:fldChar w:fldCharType="separate"/>
        </w:r>
        <w:r w:rsidR="00347CD3">
          <w:rPr>
            <w:noProof/>
            <w:webHidden/>
          </w:rPr>
          <w:t>16</w:t>
        </w:r>
        <w:r>
          <w:rPr>
            <w:noProof/>
            <w:webHidden/>
          </w:rPr>
          <w:fldChar w:fldCharType="end"/>
        </w:r>
      </w:hyperlink>
    </w:p>
    <w:p w14:paraId="4F133430" w14:textId="7E3A02B4" w:rsidR="00BD56B1" w:rsidRDefault="00BD56B1">
      <w:pPr>
        <w:pStyle w:val="TableofFigures"/>
        <w:rPr>
          <w:rFonts w:asciiTheme="minorHAnsi" w:eastAsiaTheme="minorEastAsia" w:hAnsiTheme="minorHAnsi"/>
          <w:noProof/>
          <w:sz w:val="24"/>
          <w:szCs w:val="24"/>
        </w:rPr>
      </w:pPr>
      <w:hyperlink w:anchor="_Toc182995242" w:history="1">
        <w:r w:rsidRPr="00832AA7">
          <w:rPr>
            <w:rStyle w:val="Hyperlink"/>
            <w:noProof/>
          </w:rPr>
          <w:t>Figure 3.3 Model vs Observed Volume and VMT Comparison (Region, Heavy (HV) Trucks)</w:t>
        </w:r>
        <w:r>
          <w:rPr>
            <w:noProof/>
            <w:webHidden/>
          </w:rPr>
          <w:tab/>
        </w:r>
        <w:r>
          <w:rPr>
            <w:noProof/>
            <w:webHidden/>
          </w:rPr>
          <w:fldChar w:fldCharType="begin"/>
        </w:r>
        <w:r>
          <w:rPr>
            <w:noProof/>
            <w:webHidden/>
          </w:rPr>
          <w:instrText xml:space="preserve"> PAGEREF _Toc182995242 \h </w:instrText>
        </w:r>
        <w:r>
          <w:rPr>
            <w:noProof/>
            <w:webHidden/>
          </w:rPr>
        </w:r>
        <w:r>
          <w:rPr>
            <w:noProof/>
            <w:webHidden/>
          </w:rPr>
          <w:fldChar w:fldCharType="separate"/>
        </w:r>
        <w:r w:rsidR="00347CD3">
          <w:rPr>
            <w:noProof/>
            <w:webHidden/>
          </w:rPr>
          <w:t>17</w:t>
        </w:r>
        <w:r>
          <w:rPr>
            <w:noProof/>
            <w:webHidden/>
          </w:rPr>
          <w:fldChar w:fldCharType="end"/>
        </w:r>
      </w:hyperlink>
    </w:p>
    <w:p w14:paraId="2EC5F9C5" w14:textId="55AA3445" w:rsidR="00BD56B1" w:rsidRDefault="00BD56B1">
      <w:pPr>
        <w:pStyle w:val="TableofFigures"/>
        <w:rPr>
          <w:rFonts w:asciiTheme="minorHAnsi" w:eastAsiaTheme="minorEastAsia" w:hAnsiTheme="minorHAnsi"/>
          <w:noProof/>
          <w:sz w:val="24"/>
          <w:szCs w:val="24"/>
        </w:rPr>
      </w:pPr>
      <w:hyperlink w:anchor="_Toc182995243" w:history="1">
        <w:r w:rsidRPr="00832AA7">
          <w:rPr>
            <w:rStyle w:val="Hyperlink"/>
            <w:noProof/>
          </w:rPr>
          <w:t>Figure 3.4 Segment-Level Model vs Observed Volume Comparison by Vehicle Type</w:t>
        </w:r>
        <w:r>
          <w:rPr>
            <w:noProof/>
            <w:webHidden/>
          </w:rPr>
          <w:tab/>
        </w:r>
        <w:r>
          <w:rPr>
            <w:noProof/>
            <w:webHidden/>
          </w:rPr>
          <w:fldChar w:fldCharType="begin"/>
        </w:r>
        <w:r>
          <w:rPr>
            <w:noProof/>
            <w:webHidden/>
          </w:rPr>
          <w:instrText xml:space="preserve"> PAGEREF _Toc182995243 \h </w:instrText>
        </w:r>
        <w:r>
          <w:rPr>
            <w:noProof/>
            <w:webHidden/>
          </w:rPr>
        </w:r>
        <w:r>
          <w:rPr>
            <w:noProof/>
            <w:webHidden/>
          </w:rPr>
          <w:fldChar w:fldCharType="separate"/>
        </w:r>
        <w:r w:rsidR="00347CD3">
          <w:rPr>
            <w:noProof/>
            <w:webHidden/>
          </w:rPr>
          <w:t>18</w:t>
        </w:r>
        <w:r>
          <w:rPr>
            <w:noProof/>
            <w:webHidden/>
          </w:rPr>
          <w:fldChar w:fldCharType="end"/>
        </w:r>
      </w:hyperlink>
    </w:p>
    <w:p w14:paraId="7C0BB65B" w14:textId="1E12D3CE" w:rsidR="00BD56B1" w:rsidRDefault="00BD56B1">
      <w:pPr>
        <w:pStyle w:val="TableofFigures"/>
        <w:rPr>
          <w:rFonts w:asciiTheme="minorHAnsi" w:eastAsiaTheme="minorEastAsia" w:hAnsiTheme="minorHAnsi"/>
          <w:noProof/>
          <w:sz w:val="24"/>
          <w:szCs w:val="24"/>
        </w:rPr>
      </w:pPr>
      <w:hyperlink w:anchor="_Toc182995244" w:history="1">
        <w:r w:rsidRPr="00832AA7">
          <w:rPr>
            <w:rStyle w:val="Hyperlink"/>
            <w:noProof/>
          </w:rPr>
          <w:t>Figure 3.5 Model vs Observed Times AM Period</w:t>
        </w:r>
        <w:r>
          <w:rPr>
            <w:noProof/>
            <w:webHidden/>
          </w:rPr>
          <w:tab/>
        </w:r>
        <w:r>
          <w:rPr>
            <w:noProof/>
            <w:webHidden/>
          </w:rPr>
          <w:fldChar w:fldCharType="begin"/>
        </w:r>
        <w:r>
          <w:rPr>
            <w:noProof/>
            <w:webHidden/>
          </w:rPr>
          <w:instrText xml:space="preserve"> PAGEREF _Toc182995244 \h </w:instrText>
        </w:r>
        <w:r>
          <w:rPr>
            <w:noProof/>
            <w:webHidden/>
          </w:rPr>
        </w:r>
        <w:r>
          <w:rPr>
            <w:noProof/>
            <w:webHidden/>
          </w:rPr>
          <w:fldChar w:fldCharType="separate"/>
        </w:r>
        <w:r w:rsidR="00347CD3">
          <w:rPr>
            <w:noProof/>
            <w:webHidden/>
          </w:rPr>
          <w:t>20</w:t>
        </w:r>
        <w:r>
          <w:rPr>
            <w:noProof/>
            <w:webHidden/>
          </w:rPr>
          <w:fldChar w:fldCharType="end"/>
        </w:r>
      </w:hyperlink>
    </w:p>
    <w:p w14:paraId="685FBF50" w14:textId="62E22FD1" w:rsidR="00BD56B1" w:rsidRDefault="00BD56B1">
      <w:pPr>
        <w:pStyle w:val="TableofFigures"/>
        <w:rPr>
          <w:rFonts w:asciiTheme="minorHAnsi" w:eastAsiaTheme="minorEastAsia" w:hAnsiTheme="minorHAnsi"/>
          <w:noProof/>
          <w:sz w:val="24"/>
          <w:szCs w:val="24"/>
        </w:rPr>
      </w:pPr>
      <w:hyperlink w:anchor="_Toc182995245" w:history="1">
        <w:r w:rsidRPr="00832AA7">
          <w:rPr>
            <w:rStyle w:val="Hyperlink"/>
            <w:noProof/>
          </w:rPr>
          <w:t>Figure 3.6 Model vs Observed Times Midday Period</w:t>
        </w:r>
        <w:r>
          <w:rPr>
            <w:noProof/>
            <w:webHidden/>
          </w:rPr>
          <w:tab/>
        </w:r>
        <w:r>
          <w:rPr>
            <w:noProof/>
            <w:webHidden/>
          </w:rPr>
          <w:fldChar w:fldCharType="begin"/>
        </w:r>
        <w:r>
          <w:rPr>
            <w:noProof/>
            <w:webHidden/>
          </w:rPr>
          <w:instrText xml:space="preserve"> PAGEREF _Toc182995245 \h </w:instrText>
        </w:r>
        <w:r>
          <w:rPr>
            <w:noProof/>
            <w:webHidden/>
          </w:rPr>
        </w:r>
        <w:r>
          <w:rPr>
            <w:noProof/>
            <w:webHidden/>
          </w:rPr>
          <w:fldChar w:fldCharType="separate"/>
        </w:r>
        <w:r w:rsidR="00347CD3">
          <w:rPr>
            <w:noProof/>
            <w:webHidden/>
          </w:rPr>
          <w:t>20</w:t>
        </w:r>
        <w:r>
          <w:rPr>
            <w:noProof/>
            <w:webHidden/>
          </w:rPr>
          <w:fldChar w:fldCharType="end"/>
        </w:r>
      </w:hyperlink>
    </w:p>
    <w:p w14:paraId="3C3B3C73" w14:textId="3C711964" w:rsidR="00BD56B1" w:rsidRDefault="00BD56B1">
      <w:pPr>
        <w:pStyle w:val="TableofFigures"/>
        <w:rPr>
          <w:rFonts w:asciiTheme="minorHAnsi" w:eastAsiaTheme="minorEastAsia" w:hAnsiTheme="minorHAnsi"/>
          <w:noProof/>
          <w:sz w:val="24"/>
          <w:szCs w:val="24"/>
        </w:rPr>
      </w:pPr>
      <w:hyperlink w:anchor="_Toc182995246" w:history="1">
        <w:r w:rsidRPr="00832AA7">
          <w:rPr>
            <w:rStyle w:val="Hyperlink"/>
            <w:noProof/>
          </w:rPr>
          <w:t>Figure 3.7 Model vs Observed Times PM Period</w:t>
        </w:r>
        <w:r>
          <w:rPr>
            <w:noProof/>
            <w:webHidden/>
          </w:rPr>
          <w:tab/>
        </w:r>
        <w:r>
          <w:rPr>
            <w:noProof/>
            <w:webHidden/>
          </w:rPr>
          <w:fldChar w:fldCharType="begin"/>
        </w:r>
        <w:r>
          <w:rPr>
            <w:noProof/>
            <w:webHidden/>
          </w:rPr>
          <w:instrText xml:space="preserve"> PAGEREF _Toc182995246 \h </w:instrText>
        </w:r>
        <w:r>
          <w:rPr>
            <w:noProof/>
            <w:webHidden/>
          </w:rPr>
        </w:r>
        <w:r>
          <w:rPr>
            <w:noProof/>
            <w:webHidden/>
          </w:rPr>
          <w:fldChar w:fldCharType="separate"/>
        </w:r>
        <w:r w:rsidR="00347CD3">
          <w:rPr>
            <w:noProof/>
            <w:webHidden/>
          </w:rPr>
          <w:t>21</w:t>
        </w:r>
        <w:r>
          <w:rPr>
            <w:noProof/>
            <w:webHidden/>
          </w:rPr>
          <w:fldChar w:fldCharType="end"/>
        </w:r>
      </w:hyperlink>
    </w:p>
    <w:p w14:paraId="478AE031" w14:textId="2E5003A9" w:rsidR="00BD56B1" w:rsidRDefault="00BD56B1">
      <w:pPr>
        <w:pStyle w:val="TableofFigures"/>
        <w:rPr>
          <w:rFonts w:asciiTheme="minorHAnsi" w:eastAsiaTheme="minorEastAsia" w:hAnsiTheme="minorHAnsi"/>
          <w:noProof/>
          <w:sz w:val="24"/>
          <w:szCs w:val="24"/>
        </w:rPr>
      </w:pPr>
      <w:hyperlink w:anchor="_Toc182995247" w:history="1">
        <w:r w:rsidRPr="00832AA7">
          <w:rPr>
            <w:rStyle w:val="Hyperlink"/>
            <w:noProof/>
          </w:rPr>
          <w:t>Figure 3.8 Model vs Observed Times Evening Period</w:t>
        </w:r>
        <w:r>
          <w:rPr>
            <w:noProof/>
            <w:webHidden/>
          </w:rPr>
          <w:tab/>
        </w:r>
        <w:r>
          <w:rPr>
            <w:noProof/>
            <w:webHidden/>
          </w:rPr>
          <w:fldChar w:fldCharType="begin"/>
        </w:r>
        <w:r>
          <w:rPr>
            <w:noProof/>
            <w:webHidden/>
          </w:rPr>
          <w:instrText xml:space="preserve"> PAGEREF _Toc182995247 \h </w:instrText>
        </w:r>
        <w:r>
          <w:rPr>
            <w:noProof/>
            <w:webHidden/>
          </w:rPr>
        </w:r>
        <w:r>
          <w:rPr>
            <w:noProof/>
            <w:webHidden/>
          </w:rPr>
          <w:fldChar w:fldCharType="separate"/>
        </w:r>
        <w:r w:rsidR="00347CD3">
          <w:rPr>
            <w:noProof/>
            <w:webHidden/>
          </w:rPr>
          <w:t>21</w:t>
        </w:r>
        <w:r>
          <w:rPr>
            <w:noProof/>
            <w:webHidden/>
          </w:rPr>
          <w:fldChar w:fldCharType="end"/>
        </w:r>
      </w:hyperlink>
    </w:p>
    <w:p w14:paraId="0AF0D2D7" w14:textId="35C79E87" w:rsidR="00D16DF8" w:rsidRPr="00D16DF8" w:rsidRDefault="00E5055F" w:rsidP="00D16DF8">
      <w:r>
        <w:fldChar w:fldCharType="end"/>
      </w:r>
    </w:p>
    <w:p w14:paraId="291B0963" w14:textId="77777777" w:rsidR="00A408F4" w:rsidRDefault="00A408F4">
      <w:pPr>
        <w:spacing w:before="0" w:after="160"/>
        <w:rPr>
          <w:rFonts w:eastAsiaTheme="majorEastAsia" w:cstheme="majorBidi"/>
          <w:b/>
          <w:color w:val="103A60"/>
          <w:kern w:val="0"/>
          <w:sz w:val="56"/>
          <w:szCs w:val="32"/>
          <w14:ligatures w14:val="none"/>
        </w:rPr>
      </w:pPr>
      <w:r>
        <w:br w:type="page"/>
      </w:r>
    </w:p>
    <w:p w14:paraId="4705DF99" w14:textId="45E97ADB" w:rsidR="00D16DF8" w:rsidRDefault="00D16DF8" w:rsidP="00D16DF8">
      <w:pPr>
        <w:pStyle w:val="TOCHeading"/>
      </w:pPr>
      <w:r>
        <w:lastRenderedPageBreak/>
        <w:t>List of Tables</w:t>
      </w:r>
    </w:p>
    <w:p w14:paraId="454C93FC" w14:textId="343C61E3" w:rsidR="001E484B" w:rsidRPr="001E484B" w:rsidRDefault="00A50D78" w:rsidP="001E484B">
      <w:fldSimple w:instr=" TOC \h \z \c &quot;Table&quot; ">
        <w:r>
          <w:rPr>
            <w:b/>
            <w:bCs/>
            <w:noProof/>
          </w:rPr>
          <w:t>No table entries found.</w:t>
        </w:r>
      </w:fldSimple>
    </w:p>
    <w:p w14:paraId="121499BD" w14:textId="77777777" w:rsidR="001068BC" w:rsidRDefault="001068BC" w:rsidP="001068BC">
      <w:pPr>
        <w:pStyle w:val="Heading1"/>
      </w:pPr>
      <w:bookmarkStart w:id="0" w:name="_Toc182995210"/>
      <w:r>
        <w:lastRenderedPageBreak/>
        <w:t>Trip Distribution</w:t>
      </w:r>
      <w:bookmarkEnd w:id="0"/>
    </w:p>
    <w:p w14:paraId="4FB08BF1" w14:textId="336E8886" w:rsidR="009D4005" w:rsidRDefault="009D4005" w:rsidP="009D4005">
      <w:pPr>
        <w:pStyle w:val="Heading2"/>
      </w:pPr>
      <w:bookmarkStart w:id="1" w:name="_Toc182995211"/>
      <w:r>
        <w:t>Trip Lengths</w:t>
      </w:r>
      <w:bookmarkEnd w:id="1"/>
    </w:p>
    <w:p w14:paraId="1005A73A" w14:textId="79E8A944" w:rsidR="00755929" w:rsidRDefault="00755929" w:rsidP="00755929">
      <w:r>
        <w:t>The model used the 2012 Household Travel Survey to calibrate trip lengths for internal and external person trips. Trips were calibrated based on generalized cost trip length frequencies and validated to time and distance trip length frequencies and average trip lengths. The validation results are shown in</w:t>
      </w:r>
      <w:r w:rsidRPr="00755929">
        <w:rPr>
          <w:rStyle w:val="TableFigureHyperlinkChar"/>
        </w:rPr>
        <w:t xml:space="preserve"> </w:t>
      </w:r>
      <w:r w:rsidRPr="00755929">
        <w:rPr>
          <w:rStyle w:val="TableFigureHyperlinkChar"/>
        </w:rPr>
        <w:fldChar w:fldCharType="begin"/>
      </w:r>
      <w:r w:rsidRPr="00755929">
        <w:rPr>
          <w:rStyle w:val="TableFigureHyperlinkChar"/>
        </w:rPr>
        <w:instrText xml:space="preserve"> REF _Ref181624721 \h </w:instrText>
      </w:r>
      <w:r>
        <w:rPr>
          <w:rStyle w:val="TableFigureHyperlinkChar"/>
        </w:rPr>
        <w:instrText xml:space="preserve"> \* MERGEFORMAT </w:instrText>
      </w:r>
      <w:r w:rsidRPr="00755929">
        <w:rPr>
          <w:rStyle w:val="TableFigureHyperlinkChar"/>
        </w:rPr>
      </w:r>
      <w:r w:rsidRPr="00755929">
        <w:rPr>
          <w:rStyle w:val="TableFigureHyperlinkChar"/>
        </w:rPr>
        <w:fldChar w:fldCharType="separate"/>
      </w:r>
      <w:r w:rsidR="00347CD3" w:rsidRPr="00347CD3">
        <w:rPr>
          <w:rStyle w:val="TableFigureHyperlinkChar"/>
        </w:rPr>
        <w:t>Figure 1.1</w:t>
      </w:r>
      <w:r w:rsidRPr="00755929">
        <w:rPr>
          <w:rStyle w:val="TableFigureHyperlinkChar"/>
        </w:rPr>
        <w:fldChar w:fldCharType="end"/>
      </w:r>
      <w:r>
        <w:t xml:space="preserve"> through </w:t>
      </w:r>
      <w:r w:rsidRPr="00755929">
        <w:rPr>
          <w:rStyle w:val="TableFigureHyperlinkChar"/>
        </w:rPr>
        <w:fldChar w:fldCharType="begin"/>
      </w:r>
      <w:r w:rsidRPr="00755929">
        <w:rPr>
          <w:rStyle w:val="TableFigureHyperlinkChar"/>
        </w:rPr>
        <w:instrText xml:space="preserve"> REF _Ref145429183 \h </w:instrText>
      </w:r>
      <w:r>
        <w:rPr>
          <w:rStyle w:val="TableFigureHyperlinkChar"/>
        </w:rPr>
        <w:instrText xml:space="preserve"> \* MERGEFORMAT </w:instrText>
      </w:r>
      <w:r w:rsidRPr="00755929">
        <w:rPr>
          <w:rStyle w:val="TableFigureHyperlinkChar"/>
        </w:rPr>
      </w:r>
      <w:r w:rsidRPr="00755929">
        <w:rPr>
          <w:rStyle w:val="TableFigureHyperlinkChar"/>
        </w:rPr>
        <w:fldChar w:fldCharType="separate"/>
      </w:r>
      <w:r w:rsidR="00347CD3" w:rsidRPr="00347CD3">
        <w:rPr>
          <w:rStyle w:val="TableFigureHyperlinkChar"/>
        </w:rPr>
        <w:t>Figure 1.5</w:t>
      </w:r>
      <w:r w:rsidRPr="00755929">
        <w:rPr>
          <w:rStyle w:val="TableFigureHyperlinkChar"/>
        </w:rPr>
        <w:fldChar w:fldCharType="end"/>
      </w:r>
      <w:r>
        <w:t xml:space="preserve">. Trip lengths by time and distance met the validation targets and aligned closely with observed data. </w:t>
      </w:r>
    </w:p>
    <w:p w14:paraId="0D45645D" w14:textId="7954B5B3" w:rsidR="00C01534" w:rsidRDefault="00755929" w:rsidP="00755929">
      <w:pPr>
        <w:rPr>
          <w:rStyle w:val="TableFigureHyperlinkChar"/>
          <w:color w:val="auto"/>
        </w:rPr>
      </w:pPr>
      <w:r>
        <w:t>No observed data was available for internal and external truck calibration. Truck trips were calibrated based on previous model estimation and validated relative to person work and other trip lengths.</w:t>
      </w:r>
      <w:r w:rsidR="0078798F" w:rsidRPr="0078798F">
        <w:rPr>
          <w:rStyle w:val="TableFigureHyperlinkChar"/>
          <w:color w:val="auto"/>
        </w:rPr>
        <w:t xml:space="preserve"> </w:t>
      </w:r>
    </w:p>
    <w:p w14:paraId="191BB161" w14:textId="4A9DE075" w:rsidR="00755929" w:rsidRDefault="00755929" w:rsidP="00755929">
      <w:pPr>
        <w:pStyle w:val="Heading3"/>
      </w:pPr>
      <w:bookmarkStart w:id="2" w:name="_Toc182995212"/>
      <w:r>
        <w:t>Average Trip Length Validation</w:t>
      </w:r>
      <w:bookmarkEnd w:id="2"/>
    </w:p>
    <w:p w14:paraId="39844B31" w14:textId="593474C6" w:rsidR="003F4FD7" w:rsidRPr="003F4FD7" w:rsidRDefault="003F4FD7" w:rsidP="003F4FD7">
      <w:pPr>
        <w:jc w:val="center"/>
      </w:pPr>
      <w:r w:rsidRPr="003F4FD7">
        <w:rPr>
          <w:noProof/>
        </w:rPr>
        <w:drawing>
          <wp:inline distT="0" distB="0" distL="0" distR="0" wp14:anchorId="2418F685" wp14:editId="603E72DC">
            <wp:extent cx="1047750" cy="182940"/>
            <wp:effectExtent l="0" t="0" r="0" b="7620"/>
            <wp:docPr id="1914213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13858" name=""/>
                    <pic:cNvPicPr/>
                  </pic:nvPicPr>
                  <pic:blipFill>
                    <a:blip r:embed="rId8"/>
                    <a:stretch>
                      <a:fillRect/>
                    </a:stretch>
                  </pic:blipFill>
                  <pic:spPr>
                    <a:xfrm>
                      <a:off x="0" y="0"/>
                      <a:ext cx="1047750" cy="182940"/>
                    </a:xfrm>
                    <a:prstGeom prst="rect">
                      <a:avLst/>
                    </a:prstGeom>
                  </pic:spPr>
                </pic:pic>
              </a:graphicData>
            </a:graphic>
          </wp:inline>
        </w:drawing>
      </w:r>
    </w:p>
    <w:p w14:paraId="0473CFD1" w14:textId="098FDD0B" w:rsidR="00C01534" w:rsidRDefault="003F4FD7" w:rsidP="003F4FD7">
      <w:pPr>
        <w:rPr>
          <w:noProof/>
        </w:rPr>
      </w:pPr>
      <w:r w:rsidRPr="003F4FD7">
        <w:rPr>
          <w:noProof/>
        </w:rPr>
        <w:drawing>
          <wp:inline distT="0" distB="0" distL="0" distR="0" wp14:anchorId="7F80B44F" wp14:editId="30A72B39">
            <wp:extent cx="2955381" cy="3447945"/>
            <wp:effectExtent l="0" t="0" r="0" b="635"/>
            <wp:docPr id="357725893" name="Picture 1" descr="A graph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725893" name="Picture 1" descr="A graph of numbers and letters&#10;&#10;Description automatically generated"/>
                    <pic:cNvPicPr/>
                  </pic:nvPicPr>
                  <pic:blipFill>
                    <a:blip r:embed="rId9"/>
                    <a:stretch>
                      <a:fillRect/>
                    </a:stretch>
                  </pic:blipFill>
                  <pic:spPr>
                    <a:xfrm>
                      <a:off x="0" y="0"/>
                      <a:ext cx="2993088" cy="3491937"/>
                    </a:xfrm>
                    <a:prstGeom prst="rect">
                      <a:avLst/>
                    </a:prstGeom>
                  </pic:spPr>
                </pic:pic>
              </a:graphicData>
            </a:graphic>
          </wp:inline>
        </w:drawing>
      </w:r>
      <w:r w:rsidRPr="003F4FD7">
        <w:rPr>
          <w:noProof/>
        </w:rPr>
        <w:drawing>
          <wp:inline distT="0" distB="0" distL="0" distR="0" wp14:anchorId="6F1FAE3C" wp14:editId="4DE22938">
            <wp:extent cx="2933700" cy="3405099"/>
            <wp:effectExtent l="0" t="0" r="0" b="5080"/>
            <wp:docPr id="1448168975" name="Picture 1" descr="A graph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68975" name="Picture 1" descr="A graph of a number of bars&#10;&#10;Description automatically generated with medium confidence"/>
                    <pic:cNvPicPr/>
                  </pic:nvPicPr>
                  <pic:blipFill>
                    <a:blip r:embed="rId10"/>
                    <a:stretch>
                      <a:fillRect/>
                    </a:stretch>
                  </pic:blipFill>
                  <pic:spPr>
                    <a:xfrm>
                      <a:off x="0" y="0"/>
                      <a:ext cx="2954699" cy="3429472"/>
                    </a:xfrm>
                    <a:prstGeom prst="rect">
                      <a:avLst/>
                    </a:prstGeom>
                  </pic:spPr>
                </pic:pic>
              </a:graphicData>
            </a:graphic>
          </wp:inline>
        </w:drawing>
      </w:r>
    </w:p>
    <w:p w14:paraId="72145F09" w14:textId="1E3C76C6" w:rsidR="00C01534" w:rsidRDefault="00C01534" w:rsidP="00C01534">
      <w:pPr>
        <w:pStyle w:val="TableFigureCaptions"/>
      </w:pPr>
      <w:bookmarkStart w:id="3" w:name="_Ref181624721"/>
      <w:bookmarkStart w:id="4" w:name="_Toc182995228"/>
      <w:r>
        <w:t xml:space="preserve">Figure </w:t>
      </w:r>
      <w:fldSimple w:instr=" STYLEREF 1 \s ">
        <w:r w:rsidR="00347CD3">
          <w:rPr>
            <w:noProof/>
          </w:rPr>
          <w:t>1</w:t>
        </w:r>
      </w:fldSimple>
      <w:r w:rsidR="00A50D78">
        <w:t>.</w:t>
      </w:r>
      <w:fldSimple w:instr=" SEQ Figure \* ARABIC \s 1 ">
        <w:r w:rsidR="00347CD3">
          <w:rPr>
            <w:noProof/>
          </w:rPr>
          <w:t>1</w:t>
        </w:r>
      </w:fldSimple>
      <w:bookmarkEnd w:id="3"/>
      <w:r>
        <w:t xml:space="preserve"> </w:t>
      </w:r>
      <w:r w:rsidRPr="004A7DAA">
        <w:t>Average Trip Length (Time)</w:t>
      </w:r>
      <w:bookmarkEnd w:id="4"/>
      <w:r w:rsidR="00F27C2A" w:rsidRPr="00F27C2A">
        <w:t xml:space="preserve"> </w:t>
      </w:r>
    </w:p>
    <w:p w14:paraId="4B770080" w14:textId="77777777" w:rsidR="00C01534" w:rsidRDefault="00C01534" w:rsidP="00C01534"/>
    <w:p w14:paraId="5341B8EE" w14:textId="77777777" w:rsidR="00C01534" w:rsidRDefault="00C01534" w:rsidP="00C01534"/>
    <w:p w14:paraId="2960372A" w14:textId="77777777" w:rsidR="003F4FD7" w:rsidRDefault="003F4FD7" w:rsidP="003F4FD7">
      <w:pPr>
        <w:jc w:val="center"/>
        <w:rPr>
          <w:noProof/>
        </w:rPr>
      </w:pPr>
      <w:r w:rsidRPr="003F4FD7">
        <w:rPr>
          <w:noProof/>
        </w:rPr>
        <w:lastRenderedPageBreak/>
        <w:drawing>
          <wp:inline distT="0" distB="0" distL="0" distR="0" wp14:anchorId="3F676356" wp14:editId="7C5A9F06">
            <wp:extent cx="1047750" cy="182940"/>
            <wp:effectExtent l="0" t="0" r="0" b="7620"/>
            <wp:docPr id="450632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13858" name=""/>
                    <pic:cNvPicPr/>
                  </pic:nvPicPr>
                  <pic:blipFill>
                    <a:blip r:embed="rId8"/>
                    <a:stretch>
                      <a:fillRect/>
                    </a:stretch>
                  </pic:blipFill>
                  <pic:spPr>
                    <a:xfrm>
                      <a:off x="0" y="0"/>
                      <a:ext cx="1047750" cy="182940"/>
                    </a:xfrm>
                    <a:prstGeom prst="rect">
                      <a:avLst/>
                    </a:prstGeom>
                  </pic:spPr>
                </pic:pic>
              </a:graphicData>
            </a:graphic>
          </wp:inline>
        </w:drawing>
      </w:r>
    </w:p>
    <w:p w14:paraId="051E7302" w14:textId="3B939FA4" w:rsidR="00755929" w:rsidRDefault="003F4FD7" w:rsidP="00755929">
      <w:pPr>
        <w:rPr>
          <w:noProof/>
        </w:rPr>
      </w:pPr>
      <w:r w:rsidRPr="003F4FD7">
        <w:rPr>
          <w:noProof/>
        </w:rPr>
        <w:drawing>
          <wp:inline distT="0" distB="0" distL="0" distR="0" wp14:anchorId="2E00ED45" wp14:editId="50A74060">
            <wp:extent cx="3022170" cy="3505200"/>
            <wp:effectExtent l="0" t="0" r="6985" b="0"/>
            <wp:docPr id="839625431" name="Picture 1" descr="A graph of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625431" name="Picture 1" descr="A graph of numbers and letters&#10;&#10;Description automatically generated with medium confidence"/>
                    <pic:cNvPicPr/>
                  </pic:nvPicPr>
                  <pic:blipFill>
                    <a:blip r:embed="rId11"/>
                    <a:stretch>
                      <a:fillRect/>
                    </a:stretch>
                  </pic:blipFill>
                  <pic:spPr>
                    <a:xfrm>
                      <a:off x="0" y="0"/>
                      <a:ext cx="3022170" cy="3505200"/>
                    </a:xfrm>
                    <a:prstGeom prst="rect">
                      <a:avLst/>
                    </a:prstGeom>
                  </pic:spPr>
                </pic:pic>
              </a:graphicData>
            </a:graphic>
          </wp:inline>
        </w:drawing>
      </w:r>
      <w:r w:rsidR="007F0BA3" w:rsidRPr="007F0BA3">
        <w:rPr>
          <w:noProof/>
        </w:rPr>
        <w:t xml:space="preserve"> </w:t>
      </w:r>
      <w:bookmarkStart w:id="5" w:name="_Ref181624724"/>
      <w:r w:rsidRPr="003F4FD7">
        <w:rPr>
          <w:noProof/>
        </w:rPr>
        <w:drawing>
          <wp:inline distT="0" distB="0" distL="0" distR="0" wp14:anchorId="06B93411" wp14:editId="4C0FF5ED">
            <wp:extent cx="2869099" cy="3361690"/>
            <wp:effectExtent l="0" t="0" r="7620" b="0"/>
            <wp:docPr id="783369459" name="Picture 1" descr="A graph with blue and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69459" name="Picture 1" descr="A graph with blue and green bars&#10;&#10;Description automatically generated"/>
                    <pic:cNvPicPr/>
                  </pic:nvPicPr>
                  <pic:blipFill>
                    <a:blip r:embed="rId12"/>
                    <a:stretch>
                      <a:fillRect/>
                    </a:stretch>
                  </pic:blipFill>
                  <pic:spPr>
                    <a:xfrm>
                      <a:off x="0" y="0"/>
                      <a:ext cx="2876548" cy="3370418"/>
                    </a:xfrm>
                    <a:prstGeom prst="rect">
                      <a:avLst/>
                    </a:prstGeom>
                  </pic:spPr>
                </pic:pic>
              </a:graphicData>
            </a:graphic>
          </wp:inline>
        </w:drawing>
      </w:r>
    </w:p>
    <w:p w14:paraId="08120DD0" w14:textId="101B712D" w:rsidR="002059C3" w:rsidRDefault="00C01534" w:rsidP="00755929">
      <w:pPr>
        <w:pStyle w:val="TableFigureCaptions"/>
      </w:pPr>
      <w:bookmarkStart w:id="6" w:name="_Toc182995229"/>
      <w:r>
        <w:t xml:space="preserve">Figure </w:t>
      </w:r>
      <w:fldSimple w:instr=" STYLEREF 1 \s ">
        <w:r w:rsidR="00347CD3">
          <w:rPr>
            <w:noProof/>
          </w:rPr>
          <w:t>1</w:t>
        </w:r>
      </w:fldSimple>
      <w:r w:rsidR="00A50D78">
        <w:t>.</w:t>
      </w:r>
      <w:fldSimple w:instr=" SEQ Figure \* ARABIC \s 1 ">
        <w:r w:rsidR="00347CD3">
          <w:rPr>
            <w:noProof/>
          </w:rPr>
          <w:t>2</w:t>
        </w:r>
      </w:fldSimple>
      <w:bookmarkEnd w:id="5"/>
      <w:r>
        <w:t xml:space="preserve"> </w:t>
      </w:r>
      <w:r w:rsidRPr="00783AC8">
        <w:t>Average Trip Length (Distance)</w:t>
      </w:r>
      <w:bookmarkEnd w:id="6"/>
    </w:p>
    <w:p w14:paraId="1430123F" w14:textId="77777777" w:rsidR="00755929" w:rsidRDefault="00755929" w:rsidP="00755929"/>
    <w:p w14:paraId="23ED06F2" w14:textId="77777777" w:rsidR="00755929" w:rsidRDefault="00755929" w:rsidP="00755929"/>
    <w:p w14:paraId="6E10066C" w14:textId="6EDE265B" w:rsidR="002059C3" w:rsidRDefault="002059C3" w:rsidP="002059C3">
      <w:pPr>
        <w:pStyle w:val="Heading3"/>
      </w:pPr>
      <w:bookmarkStart w:id="7" w:name="_Toc182995213"/>
      <w:r>
        <w:lastRenderedPageBreak/>
        <w:t>Trip Length Frequenc</w:t>
      </w:r>
      <w:r w:rsidR="00755929">
        <w:t>y Validation</w:t>
      </w:r>
      <w:bookmarkEnd w:id="7"/>
    </w:p>
    <w:p w14:paraId="11F4C26F" w14:textId="196CF6F6" w:rsidR="006E7C0A" w:rsidRDefault="00C01534" w:rsidP="00A50D78">
      <w:pPr>
        <w:rPr>
          <w:rFonts w:ascii="Avenir Next LT Pro Light" w:hAnsi="Avenir Next LT Pro Light"/>
          <w:color w:val="0D0D0D" w:themeColor="text1" w:themeTint="F2"/>
          <w:sz w:val="22"/>
        </w:rPr>
      </w:pPr>
      <w:r>
        <w:rPr>
          <w:noProof/>
        </w:rPr>
        <mc:AlternateContent>
          <mc:Choice Requires="wps">
            <w:drawing>
              <wp:anchor distT="0" distB="0" distL="114300" distR="114300" simplePos="0" relativeHeight="251659264" behindDoc="0" locked="0" layoutInCell="1" allowOverlap="1" wp14:anchorId="1A462776" wp14:editId="3541C7DC">
                <wp:simplePos x="0" y="0"/>
                <wp:positionH relativeFrom="margin">
                  <wp:align>left</wp:align>
                </wp:positionH>
                <wp:positionV relativeFrom="paragraph">
                  <wp:posOffset>4788272</wp:posOffset>
                </wp:positionV>
                <wp:extent cx="6064370" cy="431321"/>
                <wp:effectExtent l="0" t="0" r="0" b="0"/>
                <wp:wrapNone/>
                <wp:docPr id="1535092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64370" cy="431321"/>
                        </a:xfrm>
                        <a:prstGeom prst="rect">
                          <a:avLst/>
                        </a:prstGeom>
                        <a:noFill/>
                        <a:ln w="9525">
                          <a:noFill/>
                          <a:miter lim="800000"/>
                          <a:headEnd/>
                          <a:tailEnd/>
                        </a:ln>
                      </wps:spPr>
                      <wps:txbx>
                        <w:txbxContent>
                          <w:p w14:paraId="5962DBD1" w14:textId="0D945FC4" w:rsidR="00C01534" w:rsidRPr="00AF6F90" w:rsidRDefault="00C01534" w:rsidP="00AF6F90">
                            <w:pPr>
                              <w:tabs>
                                <w:tab w:val="left" w:pos="3240"/>
                                <w:tab w:val="left" w:pos="4590"/>
                                <w:tab w:val="left" w:pos="6480"/>
                              </w:tabs>
                              <w:spacing w:before="0" w:after="0" w:line="240" w:lineRule="auto"/>
                              <w:jc w:val="both"/>
                              <w:rPr>
                                <w:b/>
                                <w:bCs/>
                                <w:sz w:val="18"/>
                                <w:szCs w:val="18"/>
                              </w:rPr>
                            </w:pPr>
                            <w:r w:rsidRPr="00AF6F90">
                              <w:rPr>
                                <w:b/>
                                <w:bCs/>
                                <w:sz w:val="18"/>
                                <w:szCs w:val="18"/>
                              </w:rPr>
                              <w:t>HBOth – (Time)</w:t>
                            </w:r>
                            <w:r w:rsidRPr="00AF6F90">
                              <w:rPr>
                                <w:b/>
                                <w:bCs/>
                                <w:sz w:val="18"/>
                                <w:szCs w:val="18"/>
                              </w:rPr>
                              <w:tab/>
                            </w:r>
                            <w:r w:rsidR="00AF6F90" w:rsidRPr="00AF6F90">
                              <w:rPr>
                                <w:b/>
                                <w:bCs/>
                                <w:sz w:val="18"/>
                                <w:szCs w:val="18"/>
                              </w:rPr>
                              <w:tab/>
                            </w:r>
                            <w:r w:rsidRPr="00AF6F90">
                              <w:rPr>
                                <w:b/>
                                <w:bCs/>
                                <w:sz w:val="18"/>
                                <w:szCs w:val="18"/>
                              </w:rPr>
                              <w:t xml:space="preserve">HBOth – (Dist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462776" id="_x0000_s1027" type="#_x0000_t202" style="position:absolute;margin-left:0;margin-top:377.05pt;width:477.5pt;height:33.9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8Yw+gEAANQDAAAOAAAAZHJzL2Uyb0RvYy54bWysU11v2yAUfZ+0/4B4X2wnTtpacaquXadJ&#10;3YfU7gcQjGM04DIgsbNf3wt202h9m+YHxOWac+8597C+HrQiB+G8BFPTYpZTIgyHRppdTX8+3X+4&#10;pMQHZhqmwIiaHoWn15v379a9rcQcOlCNcARBjK96W9MuBFtlmeed0MzPwAqDyRacZgFDt8sax3pE&#10;1yqb5/kq68E11gEX3uPp3Zikm4TftoKH723rRSCqpthbSKtL6zau2WbNqp1jtpN8aoP9QxeaSYNF&#10;T1B3LDCyd/INlJbcgYc2zDjoDNpWcpE4IJsi/4vNY8esSFxQHG9PMvn/B8u/HR7tD0fC8BEGHGAi&#10;4e0D8F+eGLjtmNmJG+eg7wRrsHARJct666vpapTaVz6CbPuv0OCQ2T5AAhpap6MqyJMgOg7geBJd&#10;DIFwPFzlq3JxgSmOuXJRLOZjCVa93LbOh88CNImbmjocakJnhwcfYjesevklFjNwL5VKg1WG9DW9&#10;Ws6X6cJZRsuAvlNS1/Qyj9/ohEjyk2nS5cCkGvdYQJmJdSQ6Ug7DdiCymSSJImyhOaIMDkab4bPA&#10;TQfuDyU9Wqym/veeOUGJ+mJQyquiLKMnU1AuL+YYuPPM9jzDDEeomgZKxu1tSD4eKd+g5K1Marx2&#10;MrWM1kkiTTaP3jyP01+vj3HzDAAA//8DAFBLAwQUAAYACAAAACEAzBLB0N0AAAAIAQAADwAAAGRy&#10;cy9kb3ducmV2LnhtbEyPzU7DMBCE70i8g7VI3KjdqIE2ZFMhEFcQ5Ufi5sbbJCJeR7HbhLdnOcFx&#10;dlYz35Tb2ffqRGPsAiMsFwYUcR1cxw3C2+vj1RpUTJad7QMTwjdF2FbnZ6UtXJj4hU671CgJ4VhY&#10;hDalodA61i15GxdhIBbvEEZvk8ix0W60k4T7XmfGXGtvO5aG1g5031L9tTt6hPenw+fHyjw3Dz4f&#10;pjAbzX6jES8v5rtbUInm9PcMv/iCDpUw7cORXVQ9ggxJCDf5aglK7E2ey2WPsM4yA7oq9f8B1Q8A&#10;AAD//wMAUEsBAi0AFAAGAAgAAAAhALaDOJL+AAAA4QEAABMAAAAAAAAAAAAAAAAAAAAAAFtDb250&#10;ZW50X1R5cGVzXS54bWxQSwECLQAUAAYACAAAACEAOP0h/9YAAACUAQAACwAAAAAAAAAAAAAAAAAv&#10;AQAAX3JlbHMvLnJlbHNQSwECLQAUAAYACAAAACEAYofGMPoBAADUAwAADgAAAAAAAAAAAAAAAAAu&#10;AgAAZHJzL2Uyb0RvYy54bWxQSwECLQAUAAYACAAAACEAzBLB0N0AAAAIAQAADwAAAAAAAAAAAAAA&#10;AABUBAAAZHJzL2Rvd25yZXYueG1sUEsFBgAAAAAEAAQA8wAAAF4FAAAAAA==&#10;" filled="f" stroked="f">
                <v:textbox>
                  <w:txbxContent>
                    <w:p w14:paraId="5962DBD1" w14:textId="0D945FC4" w:rsidR="00C01534" w:rsidRPr="00AF6F90" w:rsidRDefault="00C01534" w:rsidP="00AF6F90">
                      <w:pPr>
                        <w:tabs>
                          <w:tab w:val="left" w:pos="3240"/>
                          <w:tab w:val="left" w:pos="4590"/>
                          <w:tab w:val="left" w:pos="6480"/>
                        </w:tabs>
                        <w:spacing w:before="0" w:after="0" w:line="240" w:lineRule="auto"/>
                        <w:jc w:val="both"/>
                        <w:rPr>
                          <w:b/>
                          <w:bCs/>
                          <w:sz w:val="18"/>
                          <w:szCs w:val="18"/>
                        </w:rPr>
                      </w:pPr>
                      <w:r w:rsidRPr="00AF6F90">
                        <w:rPr>
                          <w:b/>
                          <w:bCs/>
                          <w:sz w:val="18"/>
                          <w:szCs w:val="18"/>
                        </w:rPr>
                        <w:t>HBOth – (Time)</w:t>
                      </w:r>
                      <w:r w:rsidRPr="00AF6F90">
                        <w:rPr>
                          <w:b/>
                          <w:bCs/>
                          <w:sz w:val="18"/>
                          <w:szCs w:val="18"/>
                        </w:rPr>
                        <w:tab/>
                      </w:r>
                      <w:r w:rsidR="00AF6F90" w:rsidRPr="00AF6F90">
                        <w:rPr>
                          <w:b/>
                          <w:bCs/>
                          <w:sz w:val="18"/>
                          <w:szCs w:val="18"/>
                        </w:rPr>
                        <w:tab/>
                      </w:r>
                      <w:r w:rsidRPr="00AF6F90">
                        <w:rPr>
                          <w:b/>
                          <w:bCs/>
                          <w:sz w:val="18"/>
                          <w:szCs w:val="18"/>
                        </w:rPr>
                        <w:t xml:space="preserve">HBOth – (Distance) </w:t>
                      </w:r>
                    </w:p>
                  </w:txbxContent>
                </v:textbox>
                <w10:wrap anchorx="margin"/>
              </v:shape>
            </w:pict>
          </mc:Fallback>
        </mc:AlternateContent>
      </w:r>
      <w:r w:rsidR="00FC11E8">
        <w:rPr>
          <w:noProof/>
        </w:rPr>
        <mc:AlternateContent>
          <mc:Choice Requires="wpg">
            <w:drawing>
              <wp:inline distT="0" distB="0" distL="0" distR="0" wp14:anchorId="0C4C6A64" wp14:editId="5802E34C">
                <wp:extent cx="6038850" cy="7048500"/>
                <wp:effectExtent l="0" t="0" r="0" b="0"/>
                <wp:docPr id="834190890" name="Group 2"/>
                <wp:cNvGraphicFramePr/>
                <a:graphic xmlns:a="http://schemas.openxmlformats.org/drawingml/2006/main">
                  <a:graphicData uri="http://schemas.microsoft.com/office/word/2010/wordprocessingGroup">
                    <wpg:wgp>
                      <wpg:cNvGrpSpPr/>
                      <wpg:grpSpPr>
                        <a:xfrm>
                          <a:off x="0" y="0"/>
                          <a:ext cx="6038850" cy="7048500"/>
                          <a:chOff x="8627" y="0"/>
                          <a:chExt cx="4215741" cy="5117306"/>
                        </a:xfrm>
                      </wpg:grpSpPr>
                      <wps:wsp>
                        <wps:cNvPr id="287965342" name="Text Box 2"/>
                        <wps:cNvSpPr txBox="1">
                          <a:spLocks noChangeArrowheads="1"/>
                        </wps:cNvSpPr>
                        <wps:spPr bwMode="auto">
                          <a:xfrm>
                            <a:off x="8627" y="0"/>
                            <a:ext cx="3918857" cy="294005"/>
                          </a:xfrm>
                          <a:prstGeom prst="rect">
                            <a:avLst/>
                          </a:prstGeom>
                          <a:solidFill>
                            <a:schemeClr val="bg1"/>
                          </a:solidFill>
                          <a:ln w="9525">
                            <a:noFill/>
                            <a:miter lim="800000"/>
                            <a:headEnd/>
                            <a:tailEnd/>
                          </a:ln>
                        </wps:spPr>
                        <wps:txbx>
                          <w:txbxContent>
                            <w:p w14:paraId="3E808C81" w14:textId="1247E141" w:rsidR="00A00C94" w:rsidRPr="00AF6F90" w:rsidRDefault="00A00C94" w:rsidP="00AF6F90">
                              <w:pPr>
                                <w:tabs>
                                  <w:tab w:val="left" w:pos="3240"/>
                                  <w:tab w:val="left" w:pos="4590"/>
                                </w:tabs>
                                <w:spacing w:before="0" w:after="0" w:line="240" w:lineRule="auto"/>
                                <w:jc w:val="both"/>
                                <w:rPr>
                                  <w:b/>
                                  <w:bCs/>
                                  <w:sz w:val="18"/>
                                  <w:szCs w:val="18"/>
                                </w:rPr>
                              </w:pPr>
                              <w:r w:rsidRPr="00AF6F90">
                                <w:rPr>
                                  <w:b/>
                                  <w:bCs/>
                                  <w:sz w:val="18"/>
                                  <w:szCs w:val="18"/>
                                </w:rPr>
                                <w:t>HBW – (</w:t>
                              </w:r>
                              <w:r w:rsidR="00AF6F90">
                                <w:rPr>
                                  <w:b/>
                                  <w:bCs/>
                                  <w:sz w:val="18"/>
                                  <w:szCs w:val="18"/>
                                </w:rPr>
                                <w:t>Time)</w:t>
                              </w:r>
                              <w:r w:rsidR="00AF6F90">
                                <w:rPr>
                                  <w:b/>
                                  <w:bCs/>
                                  <w:sz w:val="18"/>
                                  <w:szCs w:val="18"/>
                                </w:rPr>
                                <w:tab/>
                              </w:r>
                              <w:r w:rsidR="00AF6F90">
                                <w:rPr>
                                  <w:b/>
                                  <w:bCs/>
                                  <w:sz w:val="18"/>
                                  <w:szCs w:val="18"/>
                                </w:rPr>
                                <w:tab/>
                              </w:r>
                              <w:r w:rsidRPr="00AF6F90">
                                <w:rPr>
                                  <w:b/>
                                  <w:bCs/>
                                  <w:sz w:val="18"/>
                                  <w:szCs w:val="18"/>
                                </w:rPr>
                                <w:t>HB</w:t>
                              </w:r>
                              <w:r w:rsidR="00AF6F90">
                                <w:rPr>
                                  <w:b/>
                                  <w:bCs/>
                                  <w:sz w:val="18"/>
                                  <w:szCs w:val="18"/>
                                </w:rPr>
                                <w:t>W</w:t>
                              </w:r>
                              <w:r w:rsidRPr="00AF6F90">
                                <w:rPr>
                                  <w:b/>
                                  <w:bCs/>
                                  <w:sz w:val="18"/>
                                  <w:szCs w:val="18"/>
                                </w:rPr>
                                <w:t xml:space="preserve"> – (</w:t>
                              </w:r>
                              <w:r w:rsidR="00AF6F90">
                                <w:rPr>
                                  <w:b/>
                                  <w:bCs/>
                                  <w:sz w:val="18"/>
                                  <w:szCs w:val="18"/>
                                </w:rPr>
                                <w:t>Distance</w:t>
                              </w:r>
                              <w:r w:rsidRPr="00AF6F90">
                                <w:rPr>
                                  <w:b/>
                                  <w:bCs/>
                                  <w:sz w:val="18"/>
                                  <w:szCs w:val="18"/>
                                </w:rPr>
                                <w:t xml:space="preserve">) </w:t>
                              </w:r>
                            </w:p>
                          </w:txbxContent>
                        </wps:txbx>
                        <wps:bodyPr rot="0" vert="horz" wrap="square" lIns="91440" tIns="45720" rIns="91440" bIns="45720" anchor="t" anchorCtr="0">
                          <a:noAutofit/>
                        </wps:bodyPr>
                      </wps:wsp>
                      <wps:wsp>
                        <wps:cNvPr id="1856837614" name="Text Box 2"/>
                        <wps:cNvSpPr txBox="1">
                          <a:spLocks noChangeArrowheads="1"/>
                        </wps:cNvSpPr>
                        <wps:spPr bwMode="auto">
                          <a:xfrm>
                            <a:off x="8628" y="1664743"/>
                            <a:ext cx="4215740" cy="294005"/>
                          </a:xfrm>
                          <a:prstGeom prst="rect">
                            <a:avLst/>
                          </a:prstGeom>
                          <a:solidFill>
                            <a:schemeClr val="bg1"/>
                          </a:solidFill>
                          <a:ln w="9525">
                            <a:noFill/>
                            <a:miter lim="800000"/>
                            <a:headEnd/>
                            <a:tailEnd/>
                          </a:ln>
                        </wps:spPr>
                        <wps:txbx>
                          <w:txbxContent>
                            <w:p w14:paraId="59EDA29D" w14:textId="13A0A1FA" w:rsidR="00A00C94" w:rsidRPr="00AF6F90" w:rsidRDefault="00A00C94" w:rsidP="00AF6F90">
                              <w:pPr>
                                <w:tabs>
                                  <w:tab w:val="left" w:pos="3240"/>
                                  <w:tab w:val="left" w:pos="4590"/>
                                </w:tabs>
                                <w:spacing w:before="0" w:after="0" w:line="240" w:lineRule="auto"/>
                                <w:jc w:val="both"/>
                                <w:rPr>
                                  <w:b/>
                                  <w:bCs/>
                                  <w:sz w:val="18"/>
                                  <w:szCs w:val="18"/>
                                </w:rPr>
                              </w:pPr>
                              <w:proofErr w:type="spellStart"/>
                              <w:r w:rsidRPr="00AF6F90">
                                <w:rPr>
                                  <w:b/>
                                  <w:bCs/>
                                  <w:sz w:val="18"/>
                                  <w:szCs w:val="18"/>
                                </w:rPr>
                                <w:t>HB</w:t>
                              </w:r>
                              <w:r w:rsidR="00AF6F90">
                                <w:rPr>
                                  <w:b/>
                                  <w:bCs/>
                                  <w:sz w:val="18"/>
                                  <w:szCs w:val="18"/>
                                </w:rPr>
                                <w:t>Shp</w:t>
                              </w:r>
                              <w:proofErr w:type="spellEnd"/>
                              <w:r w:rsidRPr="00AF6F90">
                                <w:rPr>
                                  <w:b/>
                                  <w:bCs/>
                                  <w:sz w:val="18"/>
                                  <w:szCs w:val="18"/>
                                </w:rPr>
                                <w:t xml:space="preserve"> – (</w:t>
                              </w:r>
                              <w:r w:rsidR="00AF6F90">
                                <w:rPr>
                                  <w:b/>
                                  <w:bCs/>
                                  <w:sz w:val="18"/>
                                  <w:szCs w:val="18"/>
                                </w:rPr>
                                <w:t>Time</w:t>
                              </w:r>
                              <w:r w:rsidRPr="00AF6F90">
                                <w:rPr>
                                  <w:b/>
                                  <w:bCs/>
                                  <w:sz w:val="18"/>
                                  <w:szCs w:val="18"/>
                                </w:rPr>
                                <w:t>)</w:t>
                              </w:r>
                              <w:r w:rsidRPr="00AF6F90">
                                <w:rPr>
                                  <w:b/>
                                  <w:bCs/>
                                  <w:sz w:val="18"/>
                                  <w:szCs w:val="18"/>
                                </w:rPr>
                                <w:tab/>
                              </w:r>
                              <w:r w:rsidR="00AF6F90">
                                <w:rPr>
                                  <w:b/>
                                  <w:bCs/>
                                  <w:sz w:val="18"/>
                                  <w:szCs w:val="18"/>
                                </w:rPr>
                                <w:tab/>
                              </w:r>
                              <w:proofErr w:type="spellStart"/>
                              <w:r w:rsidRPr="00AF6F90">
                                <w:rPr>
                                  <w:b/>
                                  <w:bCs/>
                                  <w:sz w:val="18"/>
                                  <w:szCs w:val="18"/>
                                </w:rPr>
                                <w:t>HBShp</w:t>
                              </w:r>
                              <w:proofErr w:type="spellEnd"/>
                              <w:r w:rsidRPr="00AF6F90">
                                <w:rPr>
                                  <w:b/>
                                  <w:bCs/>
                                  <w:sz w:val="18"/>
                                  <w:szCs w:val="18"/>
                                </w:rPr>
                                <w:t xml:space="preserve"> – (</w:t>
                              </w:r>
                              <w:r w:rsidR="00231216" w:rsidRPr="00AF6F90">
                                <w:rPr>
                                  <w:b/>
                                  <w:bCs/>
                                  <w:sz w:val="18"/>
                                  <w:szCs w:val="18"/>
                                </w:rPr>
                                <w:t>Distance</w:t>
                              </w:r>
                              <w:r w:rsidRPr="00AF6F90">
                                <w:rPr>
                                  <w:b/>
                                  <w:bCs/>
                                  <w:sz w:val="18"/>
                                  <w:szCs w:val="18"/>
                                </w:rPr>
                                <w:t xml:space="preserve">) </w:t>
                              </w:r>
                            </w:p>
                          </w:txbxContent>
                        </wps:txbx>
                        <wps:bodyPr rot="0" vert="horz" wrap="square" lIns="91440" tIns="45720" rIns="91440" bIns="45720" anchor="t" anchorCtr="0">
                          <a:noAutofit/>
                        </wps:bodyPr>
                      </wps:wsp>
                      <pic:pic xmlns:pic="http://schemas.openxmlformats.org/drawingml/2006/picture">
                        <pic:nvPicPr>
                          <pic:cNvPr id="1392834146" name="Picture 1" descr="A graph with a line&#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8627" y="198407"/>
                            <a:ext cx="2096135" cy="1468755"/>
                          </a:xfrm>
                          <a:prstGeom prst="rect">
                            <a:avLst/>
                          </a:prstGeom>
                        </pic:spPr>
                      </pic:pic>
                      <pic:pic xmlns:pic="http://schemas.openxmlformats.org/drawingml/2006/picture">
                        <pic:nvPicPr>
                          <pic:cNvPr id="129921915" name="Picture 1" descr="A graph with a line&#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2104760" y="178722"/>
                            <a:ext cx="2082165" cy="1488440"/>
                          </a:xfrm>
                          <a:prstGeom prst="rect">
                            <a:avLst/>
                          </a:prstGeom>
                        </pic:spPr>
                      </pic:pic>
                      <pic:pic xmlns:pic="http://schemas.openxmlformats.org/drawingml/2006/picture">
                        <pic:nvPicPr>
                          <pic:cNvPr id="1729266708" name="Picture 1" descr="A graph with a line&#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60948" y="1833440"/>
                            <a:ext cx="2063750" cy="1466850"/>
                          </a:xfrm>
                          <a:prstGeom prst="rect">
                            <a:avLst/>
                          </a:prstGeom>
                        </pic:spPr>
                      </pic:pic>
                      <pic:pic xmlns:pic="http://schemas.openxmlformats.org/drawingml/2006/picture">
                        <pic:nvPicPr>
                          <pic:cNvPr id="759770783" name="Picture 1" descr="A graph with a line&#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104846" y="1863305"/>
                            <a:ext cx="2077720" cy="1484630"/>
                          </a:xfrm>
                          <a:prstGeom prst="rect">
                            <a:avLst/>
                          </a:prstGeom>
                        </pic:spPr>
                      </pic:pic>
                      <pic:pic xmlns:pic="http://schemas.openxmlformats.org/drawingml/2006/picture">
                        <pic:nvPicPr>
                          <pic:cNvPr id="1522611506" name="Picture 1" descr="A graph with a lin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43636" y="3626095"/>
                            <a:ext cx="2061210" cy="1458595"/>
                          </a:xfrm>
                          <a:prstGeom prst="rect">
                            <a:avLst/>
                          </a:prstGeom>
                        </pic:spPr>
                      </pic:pic>
                      <pic:pic xmlns:pic="http://schemas.openxmlformats.org/drawingml/2006/picture">
                        <pic:nvPicPr>
                          <pic:cNvPr id="609343084" name="Picture 1" descr="A graph with a lin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090349" y="3637121"/>
                            <a:ext cx="2078355" cy="1480185"/>
                          </a:xfrm>
                          <a:prstGeom prst="rect">
                            <a:avLst/>
                          </a:prstGeom>
                        </pic:spPr>
                      </pic:pic>
                    </wpg:wgp>
                  </a:graphicData>
                </a:graphic>
              </wp:inline>
            </w:drawing>
          </mc:Choice>
          <mc:Fallback>
            <w:pict>
              <v:group w14:anchorId="0C4C6A64" id="Group 2" o:spid="_x0000_s1028" style="width:475.5pt;height:555pt;mso-position-horizontal-relative:char;mso-position-vertical-relative:line" coordorigin="86" coordsize="42157,51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0fcD2wQAADAYAAAOAAAAZHJzL2Uyb0RvYy54bWzsWNtu3DYQfS/QfyBU&#10;oG/xirpQl3oduHZiBEhbo0k/gCtxV0QkkiW51rpf3yG52lsMNE3qInUdIDK5IkfDwzNnhjx/uRl6&#10;dMe04VLMI3wWR4iJRrZcrObRb+9fvygjZCwVLe2lYPPonpno5cW335yPqmaJ7GTfMo3AiDD1qOZR&#10;Z62qZzPTdGyg5kwqJuDlUuqBWujq1azVdATrQz9L4pjMRqlbpWXDjIFfr8PL6MLbXy5ZY39ZLg2z&#10;qJ9H4Jv1T+2fC/ecXZzTeqWp6nizdYN+hhcD5QI+ujN1TS1Fa80/MjXwRksjl/askcNMLpe8YX4N&#10;sBocn6zmRsu18mtZ1eNK7WACaE9w+myzzc93N1q9U7cakBjVCrDwPbeWzVIP7i94iTYesvsdZGxj&#10;UQM/kjgtyxyQbeBdEWfQ3oLadIC8m1eSpIjQfmrTvdpOzhKcFxkOk3OMizQmbkdm07dnRx6NCjhi&#10;9jCYL4PhXUcV8+iaGmC41Yi38ygpi4rkaZZESNABGPveLfVHuUGJc835AIMdYMhu4Gcgvd94o97K&#10;5oNBQl51VKzYpdZy7BhtwUvsF3UwNdgxzshi/Em28Bm6ttIbOkH9FL0J+LTCADwA64BPqiyO8yPo&#10;aK20sTdMDsg15pGGWPAfoHdvjQ0oT0PcLhvZ8/Y173vfcfHHrnqN7ihEzmIVlnAyqhdonEdVnuTe&#10;sJBuOlim9cAthHXPB9j+2P1zvtHa4fFKtL5tKe9DG7a7F7DrDiCHSUDHbhabsCMT7gvZ3gNiWoYo&#10;BtWBRif1HxEaIYLnkfl9TTWLUP9GAOoVzjIX8r6T5UUCHX34ZnH4hooGTM0jG6HQvLJeJpzbQl7C&#10;7iy5R815GTzZugyUDB4/OjdxmZMyLQjOvh5ygr4DATEhWZGlYZcniobw3mrDk6aoX/ieGF8nRRVv&#10;avi/zSLQ+kg+/zrbwiy7diEWMvbwSTYGqj+s1QtIeIpavuA9t/c+eYNqOKfE3S1vXNi7zl6JcVol&#10;ZZrhjExsh2Hu6wgyRstMA/F5iXzuRiO3HaIgOIJ9/93m8gf/uHZjuLJQmiAnr1BC8Ib2/T1aMcE0&#10;tax1hJ2+GnwA3eTNiZQbBdo5yfjx8JnrHi1g0XM1yahrb6ECZ09y9gNoh3rgWjbrgQkbChzNevBb&#10;CtNxZUDBajYsWAt6/qZ1mROKKwvpQ2kubAg/YzWzTeeEawl6/Cv4DqsEkd298E7v/XRLCLo75d1d&#10;zt9lH1yVWVwcx3cSVwSneUhBsE1lkX9RDvJuBUd8E/wKuwON/w5rk6pKcIUBllA/3D6T9oi0UFg9&#10;MmkTHGcFgbzjElNRFomv3Gg95aUkLhNMdrwtS1cnhBCZiq+pMPqk2ulp8LZIqoSQIoaE/kzch9Q2&#10;fXTikrjKtvVUmaZbVh7ylqTFdNYCvSXu4PV/522RV0URFyXszjNtH6ItnBX+Bb0tXZXm9LYkaRqO&#10;oofELQp//HJnVZzB2PSZuDhPEoJxDlcez8x9sLx1Gfpxy9ssJWngbUoSUF9fvh7ylmAoJsANz9u8&#10;zMOI3f3U37xkeRKFAsCUZmlc7u4gngvc41MZEOqRaQsHrzjNKi+4wOACSHp6MoOECIexLXHLGG6O&#10;/vFKwV/OwrW0P1tur9Ddvfdh31+R7S/6L/4EAAD//wMAUEsDBAoAAAAAAAAAIQB/qNJmzXQAAM10&#10;AAAUAAAAZHJzL21lZGlhL2ltYWdlMS5wbmeJUE5HDQoaCgAAAA1JSERSAAAB+QAAAWEIBgAAAHOD&#10;08oAAAABc1JHQgCuzhzpAAAABGdBTUEAALGPC/xhBQAAAAlwSFlzAAAh1QAAIdUBBJy0nQAAdGJJ&#10;REFUeF7tnYdfE0v7t9//6nee5zme3nvz2HvvioqiIIKigCjSexMEBRRErEgTUESR3nsPPSGEEAJ8&#10;353NZpNgUGADhnBf53N/TnZmE8lmdq6d2dmZ/weCIAiCIGwSQfLTmJrUYmLCEJNTU7osCzA9PSV+&#10;7tS0kEgQBEEQxKIiSv7BJSf8+McaMTYc8EarLtM8HS+QVT8kbLwPFe5escdPwuee9k/iLiCELIIg&#10;CIIgFg0TyZ+5nqPbRD/8jx/CoRu1mOS2WmuK8Tgjiw/ZKNBXlYX1G9bjfNhDdKun0FX2QpefVYCh&#10;ca3uI/SMVGHPH9uR1qHGQE0WvKPvQiv0EjQU6z4zr6qT354cbcOzglpouNdaTR+yM8oxCjXKM3JQ&#10;W1fC7VuEYUyhp6KQf192fiUmhAuG3vpXfFphdZsugSAIgiBWOLNIHqh8EoO/NsZgZOgNDmzcjtVc&#10;/P7XWlyKLkRFojN+/nMNfl97DM+aOrF3ly7/z9XrsD++SvgEPSMIs9vEt+LdbuVDNTbB/WtA4Y3L&#10;+Pnvjfz7fvt7HTyeNEPTkY5/DoRDzuWrR4qw8Y8r6MQArnLv/Xn1Fqw+eAWtslKs/3c9/uHe99fq&#10;zYgslmGo8jF++msD/1l//LMet6q0/L9BEARBECuZ90r+zw2XMcCa1Zx2b511xrZ1m3Am6Am0owPY&#10;vX0TYl/L+H0ZdyKvYs+OzfjRO19IMaBWDqAizZsX/V87L6JXOwWXE7vhx4kd09N4m3gJG0/7vUfy&#10;63DtWQP/WdXJTth2NRPj3OsRWRPqZUo8CXPHb2t24/iZ89i+dRv2OT/GBL83QRAEQaxcZpH8OBKv&#10;nsIut+eQVdzGpgMeGJkaR5TdYV7yk6oh7Nm5hZf8cEsh/l19FLUjQFbAnnckP97fhJSneZhgN+Jl&#10;r7D6jwN4MzEJV/u98Egq5SX/PMoF2xxDdZL/4xzqOYP3FgbjN1Hym5FW28t/Xn3qBWxwuodR7nVv&#10;dR5S3nTgWYQn/tpkB/+waASHRyPxfiV/m4EgCIIgVjKzDrz7c5MzarmcoTc38cdfXNqfa7F2w2bY&#10;+z/gzK3Asb07uf12I/ntc6z+ay33egPWbN2OHy9nmQpWWYeTW7aJn/v74Uu88MtTAvH3al3aL2u2&#10;Izi/CxPjFdi1ej2f9uemnfjZjORVQ3XYs0m3z09/rYf/8x4oG59jzTpd2o//bIbr4/cOGSQIgiCI&#10;FYEoeXl3F+obm8ToHeH76Tm06G5tQkNzK1TyXjR39XFpUxhsb+P3G1Rp0drSwr3uhFKtQGNj7ztd&#10;5RrVMBqEz+2Ss452HQNdurTWXoUugWvV93W26/595SiaG3ug4f59WWMzhtX6T53GiEy3T1NrO7TC&#10;wDvlQAefVt/Rr0sgCIIgiBWOIHmCIAiCIGwNkjxBEARB2CgkeYIgCIKwUUjyBEEQBGGj8JKfnp5G&#10;ZWMPBcW8oqalF9rJKbT1VFFQzC9kVZjQGgbhEgSxOPCSZxX1/231paCYV/xwOAxypRqn/D6loJhX&#10;nPZfhb4hmoKaIBYbkjzFgoMkT7HQIMkTxNJAkqdYcJDkKRYaJHmCWBpI8hQLDpI8xUKDJE8QSwNJ&#10;nmLBQZKnWGiQ5AliaSDJUyw4SPIUCw2SPEEsDSR5igUHSZ5ioUGSJ4ilgSRPseAgyVMsNEjyBLE0&#10;8JKfnJrCuZAnFGbCwT8dv+2/YjZvpYfHjSyo1BokPHGlmCVOef5jNn2lx62nrlCM0oqRBLHY8JIn&#10;ZkcxMoJTji7CFkHMDyo7BEF8TEjyH4AkT0iByg5BEB8TkvwHIMkTUqCyQxDEx4Qk/wFI8oQUqOwQ&#10;BPExIcl/AJI8IQUqOwRBfExI8gRBEARho5DkCYIgCMJGWZmS7yqCW9BDYUPH5IQMrteSMSJsv4/k&#10;W0kYFF6b0odbl/ygmhA2iWXMMGKOnMQ+Fh6xQhowUPUULo9aha2lo+WpN+6VDwhbBEEQc2NlSr41&#10;G1t3eyGtR9jGBIr8vbDpXDzkQsr7CAsM4XRujm4EHHTEKEl+mTOEG97XkN2k4rdGe2rh5XQJLQo1&#10;ZG+SsftWPZ++lNQln0L0K5mwRRAEMTdWrORPuN7COftkKKcAbV8N1t+ogf1lJvkpDLRU48xpO+zb&#10;fxrxpTJopzl9lzzB5kP2OLAvACe9AjjJT2GoowKXT5/A/sOOSCpu5S4VSPK2QO/zIFy9Xyts6Ris&#10;fYjIgjZe8us8InDiuD22OgWiV6mFerACLiftsP/QKYQUdmOS+6+1NBdH7E7iwAEnPKwbxDRXhq5G&#10;XIXnYXvcykxA+DPd52tVDfCIz4N6pBs3nO1w4Kg9Lgc+wRjLUw7g+rmD2G/nBD/33SR5giDmzcqV&#10;vHsGWpOcUCEbR0NeNgrHJnSSV3fBaZMzulSTmJoYRvTpfWgd7kewTyDGJrn3akbh5uqGvnE5Dp+/&#10;jf6JKUxPqZHqehT5bU0keRug4Z4LEktN+3RGB6pw7lYxL/kdUW8wyV0cqpvysdcxHU899+FOaT+m&#10;J7WQDY5iSlmLK053MMHMrh1DlP95aLRTOO3kjV7ufVwhwlnPBCi4V12P3fCgogcZd+NRx5U5Rk1m&#10;PDzze/HA5TQyGtRc+ZrAA8+jJHmCIObNCpb8M0BVjidFTXiWFsVV0ILkB+rw54ZY8d7861g7VPVU&#10;IMDjhpCi667vHO7G1sOXEJ96H3eEaB9uI8nbAJ3PruP640ZhS8dwcw78M+p5yXvkCPfGlfU4dzgQ&#10;qt5a7vdPxvkjJxEU8QBdVRnYuPcKkvRl40ked1EwjdPBCbr3cTzy9cDD2i5c2+mCTpUWMVdOItqo&#10;LBU0DcPHzhNVQkGk7nqCIBbCypY8h298EGKCXxokP94D161n0aqYwKS6D0EnDqFdPoRQ3wAMM3mP&#10;DeDcOTf0qAZxbLsXapUaYEqL9vp6KDXUXW8bdCHMMxBt/A/OtbuVA4h3P46K/lFe8tuDc8E1zKGo&#10;zsKhi5noa29Av5Lbd2oMyQ4HUFRSiCOn/KBkO2EcHY1tmOJa9caSV9Tcx1H7S9iS0Mxv3w/yxgOZ&#10;bgyAoq8TslEtMjwc8aByhCub40hyO0ySJwhi3qx4yd+7xFWkTZMGyWMao4PdOHZgB9ZsOIx7LSqu&#10;guaq6vY3+GvjTi7NB2d9gtDH7aceKcWx9duxZtMOeDxqwsQUSd5WGB/rR9wprgxs3ol/T/lAMTLO&#10;/eLQ3ZO/Fotd23dit1s0VJopaFRvcXQ9ty9XDq5kdGNyegqd5RlYv4UrL5u3IyS3C9MzJA9MIvzM&#10;IbzR6ra03AWi57/b+H/vyOUwqLn0qYkxRLjbYc22wwi5upckTxDEvFmZkicIgiCIFQBJniAIgiBs&#10;FJI8QRAEQdgoJHmCIAiCsFFI8gRBEARho5DkCYIgCMJGIckTBEEQhI1CkicIgiAIG4UkTxAEQRA2&#10;CkmeIAiCIGwUkjxBEARB2CgkeYIgCIKwUUjyBEEQBGGjkOQJgiAIwkYhyRMEQRCEjUKSJwiCIAgb&#10;hSRPEARBEDYKSZ4gCIIgbBSSPEEQBEHYKCR5giAIgrBRSPIEQRAEYaOQ5AmCIAjCRiHJEwRBEISN&#10;QpInCIIgCBuFJE8QBEEQNgpJniAIgiBsFJI8QRAEQdgoJHmCIAiCsFFI8gRBEARho5DkCYIgCMJG&#10;IckTBEEQhI1CkicIgiAIG8Ug+eFi7N6wB66XrggRgRYhiyAIgiCI5YeJ5O1OeAkbBEEQBEEsdz4g&#10;+SmUJPoi/nkZQi46IOx5K5/a+ToV9idOwf5yGBpG+CSerrIMnOTS7dzCUVyZg6M3y/n0Vm7/hIox&#10;/jWj/3kQ0orb+dfT09NIi7mOQ8dOwy3qKUYmWKoaT32cUNfajqhrrjhw4jzymof4/XlUvbjh64kD&#10;R0/hXEAW0hJD4Z3TJWQCyt5GnHC+C/mUkEAQBEEQKxATye/ffgxxt5L4SM4o5BKnUBB0BgfdEzA0&#10;rtutNiseBzxuo7q5A+UvHuLowYsYGJtEY14Stp3wR1l9O5qqXsPD8QB+9GGfAdTlRMLvlYp/zeh5&#10;cB4xzxsBrRJJLvsRcq8Qre1teHbLFy4J7D1jSDq5Dq7X4lDS2IGa4gys3+WChlFgXNEMu31ncSur&#10;GJ0dnXidW47mt2ncvx0K1aTu8ysfBcLzeadugyAIgiBWKCaSP7j/HCoqqvmobGSS1En+6r0q3T4c&#10;wU6nkF7fhpZWXURf2I0imRLh7o5I1zXOeTor0vD7BySvbH2DH/+4jJIm3Wc1NjZg98lgDPKS34Tn&#10;jYO6N2hVcDq0B9mtk+h46gOfHKN/iDE1gOv7j6BNzl2JTA7A7/Rx9Kv4LgGCIAiCWLF8sLueST4o&#10;z9Aq9nE6ivjHmXgkRg7alOPwc/ZEhVbYiaO76sEHJT/c+BI/br2GVJPPewsFk/zpLSjr4prujEk1&#10;rh87iLRqJcrjnZFa36dLN6I+KwReWT1QVNzHPudUTFBXPUEQBLHCmZvk8w33u294nMXNakG+RiRc&#10;Owe//F7uHTre3PHAz4LkGwvisDWsHHxv+qQKifYbeMmPy6rw2x92aJIbXR3wzC757sIoHAnIgXqG&#10;xFX9DdhoF4toX28kNRguKAiCIAhipTJvyQ/WPce+/UfgH3sHd5IScT04BIpxLr0mC3sP2CEoIQXR&#10;IX444+eNXwXJj/Y24OCuXfAIS0RMeDgiAk7r7slDi9o7bthz4jJi797HnfgoxOQ2cOmzS35KMwq/&#10;C2dx8lIIkpNT4OWehH62z9QY4k8dwFrnKO5TCYIgCIIwSH5qAgrFzBb6NDSqEag0wog2xvQ0JtSj&#10;GBoaxtCwHKPqCZbEMqAZ06XLlWPorDR01/PvGVPyeYpRNedsJcY0OhVPT09BNaLAIJc3LB+BRsua&#10;6NNQj8gxMSk017n3jyoUUPN53OYk97fK5fx7RlQabm8dDYkn4HuvTNgiCIIgiJWNQfIWxvie/FIw&#10;qerHiW32KOnXCCkEQRAEsbKxCcmX52XA76ozrj2lOfoIgiAIQs+iSX5qSgv1hFE3/yIyqZ2AelyD&#10;Kd19A4IgCIIgOBZN8gRBEARBfFxI8gRBEARho5DkCYIgCMJGIckTBEEQhI1CkicIgiAIG4UkTxAE&#10;QRA2CkmekIRsQIEnL2uRU9yIyakZCwoQBEEQH5VlLfnp6WkoRkYwOqqiWHCMYliuMJNuiCH5CGqb&#10;u5D3th53nr3F1RuZOOCeiB8PBeH/tlzj45Mt3jjkmYyiymazn2HrIVe8/xhSvD+UXDlUKOhclhIj&#10;SiVXDukYSgn9MZyyoQbL0kl+ehLlGXHYvn0n1u50Rn5jPz/n/JR2DDd9XLFp2yF4JldAPaWb0EbV&#10;Vwq32++fMY9NftPQ1Izevn70DwxQLCD6+vvR0trK/7+zW4bmti5UN7TiYW4JLoU/wLpTYfhks+e8&#10;4qR3MhpbO/jPNPdv2mK0trWbTaeYW/T29aGlrc1sHsXcokcm485lOoZSortHhqrqGkxOLs1EbkvB&#10;0km+4R7svBIgGx7BUE8b7I6cQ7US6H7ghORXLZjUjiM/4AAn/0FALcOVI45okU8IbzaPXvKsFUAs&#10;DNbF7hnzDFvP38I/p2Lw/cFQ/G+HP/5vq++c448T0e+k/XAoDOGpr4R/xfYZUVIZlAJrObFWFLFw&#10;JiYmoBihYygFDXcMSfILZCTfBxeNWuZup08itxsoDduAvMZhPq05+TQya/vx6v4NRJcr+LT3QZKX&#10;hkqtwc6Lt/DH8SP488Rh/HjkFL7a54L/7rjyjrS/2BOEjU7xOBPwEIFJBXj8oha1rb3QCifDq4o2&#10;7LmU/M771p+9iWdF9ZjQ2s5JYw6SvDRI8tIhyUuHJC+FyUE4HT+HzJpuVOXH4PC1e2Dt9KmOJ3AJ&#10;voeG2rdw2O+M5tYiXLuWqHvPDLRaLdTj42Ko1GpU1tTylQO7P08xv7j19AUOen6PU36fvhPHrn2N&#10;w14b4B7tioxXj9E71A7FaD93zEc4YWvMfh6LlJxyfH8o9B3ZH/S8i45eOVeZm3/fcg9WuZpLp5hb&#10;sEqVja8xl0cxt9BoNPz9ZHN5FHOLce4YVlaR5BeGqhGnj55B+J2nSIq9isOXkiDnjiM7sEN9PWht&#10;78KgahzX3AJQ1j+MJ2Hu2HvEAbfzGoUPAGrqGrBl1wExNnMRHB6Djq5ufm17irlH1qu3OHrtF7OC&#10;Nxen/T/DueDvcCHiN3jE/IuAxL1IzvRC/ttUNLZVmXx2a6cM1+Oz8Z9tpqL/fHcgHPzvo7On32R/&#10;W4iOzi6z6RRzi4HBIbTTMZQUbAxMe0en2TyKuQUb30WSXwhTY0i034r0sl4hAciKvADP+w3CFmMK&#10;bfmhiH/egOIH8Qgq7IBaNYywq77oEAY6si491prXB+taqa1voJb8PGNA3gOX0H9NJO6fuBtesetw&#10;NvBrk/S5xoXw3/CyPAWTU5Piv8O6888GPMQnRqJn8cfxKNx6WsKdSFMmf9dyDmrJSwtqyUsPaslL&#10;D2rJLxStHFc3bURGzZCQABQneuJMSIGwBYzLKrH9YCSGJ4BHEeEoFcSeHReBbMPbTKB78vNHNtjC&#10;SfkLg6B9P0VaboiQq2NQ3oWKxlw8KQxHdPopeMdvhnvMariG/wLHoG8M7zUTDwuCMKEdFz5JR1FV&#10;O9Y4xJqInsXvJyJRWtcl3tdfztA9eWnQPXnp0D156dA9+QUzDfnbG9i8/RQSMl/gWWIQ1m93QJHM&#10;MHr+frQ/6pS6A1uREYsjN4oxOtQKt4ve0PCp70KSnx+dvXVwDjHcg7fnBO+TEIQhuW7g42xMca1z&#10;zYQaKrUCI6MD6BtqR1lDFtLz/BFy9xDOBX9rIvqAxD3viF49PsFdAFS/I3o2kv+A512MqWf7lZcH&#10;JHlpkOSlQ5KXDkleIl11ZUhPf4B7j7PQ2mdUKaplKCqqFzY4tGMozXuClAdPUd8ze6Elyc+d5q5S&#10;XIz4XRTxCZ9VOBPoyXdRsW5SKbCWf8S94yaivxK7Dh2yamEPA72DSlyNy8WnMx7T+3xPIOy80xCT&#10;/hpVTTK+K385QZKXBkleOiR56ZDkrQyS/IeZ5v6rbXnJD5zTC/ikz2dYc+YcWruHLCJ5Bmu533zk&#10;DIeAz8V/x4lr4de0vOD/jZk0dPTzz+b/d7ufiez18fORCHjHP0dZQzdkgyNWL32SvDRI8tIhyUuH&#10;JG9lkOQ/zJuaR5x4Dffgj1//nGs1X8TTV3V8vqUkz5ienkJeSaL4b7Fw8P8cma9jhD1MYeJ+VdmO&#10;7w6++8idPtigPTYq/+9TMYh9UAylyvQ2gLVAkpcGSV46JHnpkOStDJL87LBK8/nbWyYD5Y5e+xrf&#10;HXCCU9BjcXIaS0peT21rIc4Z3ftnwVr54xqVsIcpyrFxlNR1Iu5hMf88/X+2mW/ds2At//WON+Ea&#10;9pSfkGd4ZEz4lI8LSV4aJHnpkOSlQ5K3Mkjy5mGPseWVJuK03yoTwX+97zzWnonjKlRD9/liSJ4h&#10;V/bhevwWE9H73NqOIUWPsMfssJn40vOqYO+bjn9O35i1S5/Ff7f74+CVu7iXUwnZgOW/x1whyUuD&#10;JC8dkrx0SPJWBknePA/yA03keuTqN/hkuxcnRR/Ut/eZ3CNfLMkztJMTiL5vb/K3sLEBHb01wh7v&#10;h/1tbG79EdU438r/6Uj4O5I3jt/tovhbAB8Dkrw0SPLSIclLhyRvZZDkTdFqNUjOdIeD0SC7vZd/&#10;w+e7L/ESZBPQzGQxJc9gj95lv4nl5G4YkMdmzmP37ucLEwGbGpetXe8Vm4NfjkW8I/pj3ve447D0&#10;JyhJXhokeemQ5KVDkrcySPIG2P3ulJyrokjtudh3+Vd8utOdl9/ey3e4AqwV9jaw2JLXU1SVjvOh&#10;P4p/H7uV8OhFMNSz3KefK5VNPbjCCf8T4T4+G6iX8OStyS2JpYAkLw2SvHRI8tIhyVsZJHkdU9NT&#10;iHlwRhQoi33uv3HSu86L79ejEVzhNV9ol0ryjL6hNpwJ+NLk7wxI3P3OxDnzRTs5hc3OCfx31ceL&#10;slYhd2kgyUuDJC8dkrx0SPJWBkmezSQ3ipC7h03EuePCevx3+1VedmyRmILSFl7m5lhKyTNGVIMI&#10;vnvI5O9lE+f0y9uFPRYGe7Ru3Zk4UfK/cBc2vUNL+L1I8pIgyUuHJC8dkryVsdIlz6abjUo7KcqS&#10;dYE7BOzFqp3eouwCk14Ie5tnqSXPYC33O1meJqJn9+xL6p7yk/cslDfVHfwz9frvvsP1tvio4GJD&#10;kpcGSV46JHnpkOStjJUu+ermF0aiXAXfW/b4ck+AKLlfj0ViXPPufXhjPobk9RRW3jOZIY9FQWny&#10;rL0OcyHjVb34/Vlcu5nLCWTx78+T5KVBkpcOSV46JHkrY6VLPvTuEVGO4al22O2WKMrt+4Nh/HSw&#10;H+JjSp79202db3E+5Afxe7B79mzhG9ZLsRBYy/1c8GMT0T8t1M3ut5iQ5KVBkpcOSV46JHkrYyVL&#10;vrq5QBQjC6egIFFq7D78vdzKObWIP6bk9bR2l8Ml7Gej77MKD/ID+EcCFwJ7tn6by23xeHyzPwR1&#10;rX1C7uJAkpcGSV46JHnpkOStjJUqec3EONyj/xGleDl6G/6307Cqm1vkM2HPD2MNkmeoxhS4HPW3&#10;keg/RWKGG3eyvf92w2y0yYZN7s+vOxv3wVsXUiDJS4MkLx2SvHRI8lbGSpV8DVtVTpiy9rTfl/jx&#10;sKcos+8Phs5rPndrkTz7O+Sj/fCO32wk+lUITTnKnXgLm58+r7QZn2zTHRcWbF78xZoRjyQvDZK8&#10;dEjy0iHJWxkrUfIqtcJkXfg9l9dyAtM9D//l3iDUt/ULe84Na5G8HrmyFyEzHrGLSrPnH72bL0zo&#10;vrfzRMmzSMwoFXItC0leGiR56ZDkpUOStzJWouTzSm4bCfAL/G+noRUfcuf9j8uZw9okz2Bz3rMW&#10;vLHoA5P28Rc4C+HQlRQT0Zc3dAk5loMkLw2SvHRI8tIhyS+YUdw6dhI79x0xieup1bxkHkZ7Y/eB&#10;U4jI6YT+rqlG2QLfe8XClnlWmuTZzHZukX+K4tt2fqcork3O8fyAs/lijZJnsGfpk5+5m4jeI2Y1&#10;FKMDwh5zZ1A+yt/G0B+r349Hct9byLQQJHlpkOSlQ5KXDkl+wUxiuEeG7m5DnD/hhMzWMQwWeCPy&#10;WSUmuFZaoutevG7jWmuaYcS5OqGq9/33YleS5PmLoYIgUXjs+fI/TuhmtWMR9+j9F0SzYa2SZ7AB&#10;hun5/vzKdfrv7R69es6r2BlTUttpcn9+18VEfklbS0GSlwZJXjokeemQ5C3CNFQNSbgQ85zfKglZ&#10;h/wmOf+65e5ZZNT0oTo7EZeyP/zI00qS/OiYHBfCfxFl53vrsiis/2zzQ7tsWNhzfliz5Bnsefn7&#10;ef44E/CF+N1dw39FT38j/7fPh9iHxfiP0dr0UfeL5v0Zs0GSlwZJXjokeemQ5C2BZgAX1q/H6w5d&#10;K3289iYuxOZgTN4Jp60H0SSrxXX3SGjnUPeuJMk/ehEiSo6t5vbXScPjYWcDHy1YVtYuecb09BRe&#10;lN8Vvz8LtlxtZ+/8Jrlh3/WUb7p43JjwLTVRDkleGiR56ZDkpUOStwCdZY+x4UoBxgUnsYq3uigf&#10;9x9lo6pXhVif68huHsDbJ0kICI1BXlWPbkeOrh4Zcp4XiJGVm4/HGVkYHBrCuEZjs9EhazBZIz46&#10;zQuf79FJ/n87/FHd3G32fXMJ9fg4+gcGzOZZVXB/Z2FFOhyDvhaPA3v9tibD/P6zRO+gHBscjRay&#10;ORaBnv5hs/vOJwYGbbsMLnaMqdXoHxw0m0cxt2CNnf4BOoZSgh3DyiqSvAQm8SDgPLL7zU1KMo3B&#10;uvsIeViO6uwkOKVUQSnvwTX3axgULghaWtsRHZsgRtSNeCSn3Edffz9UY2M2G0nPDIu5eMT8i+Ck&#10;56Kk/raPxpB8xOz75hKjKhVkvb1m86wxSmuzTWbHYxc/heXp3PcYNbu/uSit68CnRpMH/XYsErKB&#10;IbP7zjV6+2y7DC52sMpV1tdnNo9ibqFQKLhzmY6hlJBzx5AkL4WxBjgdvYAJcxOSKJqxfZMnerkm&#10;/qOIcJQLYs+Nj0DGLI9+r4Tuejaa3MHfsIjLk5c38F+j+8o3HrxZcFc9Yzl018+kq7eOOxa6yYBY&#10;nPZfhaKqdCH3w7DvXFzTIR5DFlduZAu5C4O666VB3fXSoe566VB3vUT6Xt3E4cv3OTkLCUZkJ4Uj&#10;U7hP/zotGu5PG6BWyuDr6YfZhpTZuuR1S8naizK7FPkX7ma/EcX0/aFQqDUTwt4LYzlKntEz0GTy&#10;OCGLZ0XRQu6HYd/bPSrLRPR3ssqF3PlDkpcGSV46JHnpkOQl0pB7D3HP299dMXykAclJBcIGh0aB&#10;h9E+cOUEX1A/+0xnti75/uEOOAZ9wwvstN9nqG7Oh513migl9+gsYc+Fs1wlzxgZHYDpNLif4kF+&#10;ICan5jZHPVuxjj1Kpz+ebMbAtp4hIXd+kOSlQZKXDkleOiR5K8PWJe93e6corwvhv6FveBifCEJi&#10;UVTZJuy5cJaz5BnjGhU/TsFY9HcyPYXcD9PdLxePJ4tvD4RiTD3/3hGSvDRI8tIhyUuHJG9l2LLk&#10;a1sLTcTV2PEWruFPRRn963ADWgsstrLcJc9gcwj4Je4yOV6Jzy5h+t0+I7NUt8jwmdGKdf6384Wc&#10;uUOSlwZJXjokeemQ5K0MW5U8E29oyhFRWGwed+XYOP+4l15Ez4rqhb2lYQuSZ7D57sNTjpmIPv7x&#10;eT79Q7By5HkjWzy2LArKWoTcuUGSlwZJXjokeemQ5K0MW5Q8k255Y46JrGpbX+JtbacooO8OhmJI&#10;oRLeIQ1bkTyDDVQMSj5gcuzYinZzET1j7ZlY8Rj/bR8zr7UASPLSIMlLhyQvHZK8lWGLkmdCup6w&#10;VZRU1H17TjaTWHfWMIGLg/9D/rtbAluSPEM9PoqItBMmoo+8d2JOoi9v6BaPMYsT19O4k31uoifJ&#10;S4MkLx2SvHRI8laGLUq+uqUAp4VnwNl87V39DahoNMiHzXDX2r2wEeDmsDXJM9i9+PhH50xEz255&#10;aCbUwh6zE8fmtxcWsmHT3ma/aRRy3g9JXhokeemQ5KVDkrcybE3ybKS4g79hIZaApL28hP0T80XJ&#10;H/C4I+xtGWxR8nriHzubiN7zxlqMjb+/EmSDGbe73haPN5t4qHfww8eHJC8Nkrx0SPLSIclbGbYm&#10;+VeV90QhOQV/C+XYEN9d/MOhMFE6UiZsMYctS56tSZ+afc1E9OyxRNal/z56BhT4al+weMxPXL8v&#10;5MwOSV4aJHnpkOSlQ5K3MmxJ8uOaUVyO/keUUXKmB5+eklMhyubz3YEYUrx/jf35YsuS1/MgP8BU&#10;9Im7oFK//zunGh13FrczSvljNRskeWmQ5KVDkpcOSd7KsBXJM3k8KggWJXQm4EsMjfRAyxW0zefi&#10;RdGwbntLsxIkz3j2KtpE9M4hP0Cu7BNy32Vqahp7LieLx/6LPUFol80+FoIkLw2SvHRI8tIhyVsZ&#10;tiL5yckJXIz4TRRQ9ptYPn1APopVwmppq3YGoKVr9il+F8pKkTyb6ragLNlE9O4xqyEfmV30w4ox&#10;/HQkXBT9Bqd4riI1P2UuSV4aJHnpkOSlQ5K3MmxF8ul5/qJ4zgZ9jeGRXj7dI8awgMraM3FcAbR8&#10;wVspkteTU3yTX7VOf7y9YtfzvSazwSYdYqPs9b9DWEqhkGMKSV4aJHnpkOSlQ5K3MmxB8v3D7aJw&#10;WGQURgrpo6JYWFhqhruZrDTJM15WpHDH2iB6tghQ79Ds6wCwhYD0v8P/dvqjsePdtY9J8tIgyUuH&#10;JC8dkryVYQuSv//cV5SNZ8xarrLTFa77z6tEsfx9MppLt8zkNzNZiZJnQqlqyuNX9tMf+/OhP6G7&#10;3/wz8Qql2mS0/V/c78GmGTaGJC8Nkrx0SPLSIclbGctd8krVEN89rxdNbnG8kAPsuWQY9OUdnyuk&#10;Wp6VKHkG+95FVen8hEP648/Wp2+TVQl7mFLZ1MM/3aD/Ta7ezOU+Q8jkIMlLgyQvHZK8dEjyVsZy&#10;l3x+aZIomEuRf0Cr1fDp9e39okxY1Lbq7tEvBitV8npK6zJMRH8m8Eu09VQIuQbYcZq5iE3u2yYh&#10;lyQvFZK8dEjy0iHJWxnLXfLGK81lFt3g05hMTvmmiyI56HGXT1ssVrrk2fdv66niH1vU/xZnA79C&#10;fVuRsIcBNjHRTqPZ8H45GoEJra4yIMlLgyQvHZK8dEjyVsZylzy7D6wTyyq0c6JhjI1P4Gfhsa1P&#10;tvniZXkrn75YrHTJM9gxqG7Ox7mQ70XRs9+mojHnnTXpKxt78J9thtH29r73oeVET5KXBkleOiR5&#10;6ZDkJaLorke0jxsO2Z3GIfurqOHK45S6F5H+1+B47iLcwjKg0OhW/RpuzoHP/VL+9WwsZ8lXNuaK&#10;QnEM+hZqje475BQ3igL59kAIhkcsO8PdTEjyBljr/Vzwd+Lv4sC17nnRc8fImMSMUv4CjP1G7PG6&#10;vJImkrxESPLSIclLhyQvkfOnz6JQNsGf0JNaLSdpoC3xCB5VyriKdAq1cYeRVdsHqDpweutZ9Kje&#10;3029nCXvFvmHKJO03Ot8i5GtX/6N0SjuqzffFYylIckbYMdiUNHDrxug/23YioBvqh8Ke+hgE+Ks&#10;c7wp/k6sZd/QJhNyiYVAkpcOSV46JHkJyItC4JvyVtgyUBa+Cc8bdNOFNiWeRHbdAHISw3G/VcWn&#10;vY/lKvn+4U5RIg7+n/ML0TCKazpEcXy5N+idx7QWA5K8Kex4tHVX4oLRDITsOXo2SNL4gks2qMSP&#10;hw2z4R2+clfIIRYCSV46JHnpkOQXjBa5VzYjKPo2XC+64OixI/CIfIKhCe7k7n2Jy/6xeJbxGC7O&#10;QWisyoB3iGnLaTaWq+RL656JAvGO3yKkAldic0RpzGXlM0tAkjdPWw8n+vBfxd/JIeALvKpM48qc&#10;7nYSY+YiNnGPik0uBIi5Q5KXDkleOiT5BaNE6LpNOB2VJWwDsRftcel+nbClY2pSAxenYDQr5bjt&#10;fgy/rN6KoEeV4tCnyuparN2yS4w1W3YiMCQS7Z1dGBwaXjYRetdOlEf8o4t8WresH5/u0M1TzyIl&#10;s+Sd9y1GDAwOobW9w2zeSo/O7jY4h+gHR+riUUEklzck7nPsaor4m/1vhx9y39Tyx9T4cyg+HP0D&#10;g2jr6DSbRzG36O3rR1s7HUMpIevtR2UVSX4BjCP19GYkFXUI20DT4+s46WWQPqd41Ka7I/V1O17c&#10;vYHbdUOYGFchzjcADcLxVqlUfEHWh6y3D6+LS6BQjPA/ynKI4ZE+k+eym7vK+PTItFeiLH6zi8DY&#10;uOad9y5GaLVaDMvlZvMoJiEbbIHnjTXi78V+u4cFwdxxm+DzewdH+AGS+t/uv9v9EJ7y8p3PoXh/&#10;sFbosFxhNo9ibqFWq+lclhhj3DEkyS+Q7sxL8Ew0PHucF+OGyym1whYw0vYGu51SoNQCjyLC8FZY&#10;7OvZjQjkzdKbvBy76/NLE0VheN5YKw6423QuQRRFwpN3xy4sFtRd/2FkA83witsg/m6n/T9DZlEM&#10;tJMTfD4bS6F/7FEfbpHPMD7LinXEu1B3vXSou1461F0viVG4HtsF16hHeHQ3EFtOhGFYfxyntEgM&#10;8YFM2K57fhu7/XMga6+Ei5ufLtEMy1Hy4anHRFk8K4rm09iSsvpHsj7d6Y+296xbbmlI8nNDPa6E&#10;R8y/4m/H4lFBkHiPvqGtBz8eDjMR/WqHG5Ar1Xw+8X5I8tIhyUuHJC8Rzegg6qqqUF5Vj+ExXSuI&#10;Z0KBVuOpWyc16GysRlllDXoVs48wX46SPx/6oyiJ1m7d9KmHPA33dXdevM237JcKkvzcYWsNBCbt&#10;E38/1qJPyrzMVwjsOflBuQo7LySaiP7vUzFo7hoUPoGYDZK8dEjy0iHJWxnLTfKl9YZR9WyOdDYB&#10;TkevXBQCe966pmXx5qk3B0l+fiiU/QhK3i/+jmy2wnu51zE4rBM5u0C7HJVpInrWwi8oa6GR9++B&#10;JC8dkrx0SPJWxnKSPJvsx7i7Ny3Xl083fgxro5NhFbqlgiQ/f8Y1Y7iesNVI9J/i9tNLXMVg6J26&#10;nVHKD8Izln1abtWS9tIsJ0jy0iHJS4ckb2UsJ8kPyDv5iW+YENj/x8Z1J+NahzhRAmEphXzaUkKS&#10;XxjjGhXCUw2PQrKISjspDsZjMn9b08FPaqT/fZn0PW8YP1FC6CHJS4ckLx2SvJWxnCRfWp8pyuDa&#10;zc28XGtaZKIA2DPy7HGspYYkv3BUagVupDuYiD72oSNGx+TCHux378Lq0zfE35nFKb8HGFJ8eEbH&#10;lQRJXjokeemQ5K2M5ST5SK6VpxfBnSwP/tG5gMR8seI/cjVV2HNpIclLQzMxjpC7h8XflkVUmr24&#10;4BBjYHj0HdGvPROLvkGqkPWQ5KVDkpcOSd7KWC6SV4z28yOx9RLQLyu72y1JrPTT86r5tKWGJC8d&#10;1kV/I/2ciej9E3djQqsR9gAn/Qmc5lrwxqL/6Wg42rqX7nFJa4YkLx2SvHRI8lbGcpF8XolhAhyv&#10;uHW8WBnfHQzlK3v2jHyt8SOESwhJ3jKw0fWpOVe533iV+Fv7JGzHkKJb2IOrhLWTCEp+YSJ6Ni/C&#10;w4IaYY+VC0leOiR56ZDkrYzlIvmItONixf+sKIpPK6nvEiv6z3YFYHTM0OpbSkjyloE9Jz85qcXt&#10;DDc4GPXaXLu5CfLRPvHCjnE/rwpf7DEMyGMRmlK4okfek+SlQ5KXDkneylgukncO+V6s9Fu6yvi0&#10;o173xAreKfgRJwE+eckhyVsGJnkGe1TyQX6A+HuzYI9OaibG+Hw91c0yfGE08p7NkXDEK5Xv1l+J&#10;kOSlQ5KXDkneylgOkn9b+1Ss7B2DvuafsVaMqsXKnUV9e7+w99JDkrcMeskzpqYmkfX6Bk4bdd27&#10;Rf6B7v5GYQ8dzZ0DWOMQa1IWDnjcQf+wdV+0LgYkeemQ5KVDkrcyrF3yrLK/arSwCWvhMSoau8VK&#10;/eej4Xzax4IkbxmMJc9gLfpnr6JwNvAr8fe/EPHbO6Kf4CqTQ1cM0xqz2Hr+1ooTPUleOiR56ZDk&#10;rQxrl/ygvFus5NnoetW4Tqa3npSIFfpBroL/mJDkLcNMyTPYsc0vTRIlz8Il9Ccox4aFPXRoJ6fg&#10;Gp5hIvrvD4ZC9hHmTfhYkOSlQ5KXDkneyrB2yZc3ZIuV+7W4jVzB0S09usvNsIhJxD3D8rsfA5K8&#10;ZTAneQabD+F19UOuDBi67p2Cv0VTZ4mwh46x8Ql+3gT9aoQsfjkWgbe1ncIetg1JXjokeemQ5K0M&#10;a5d8xD3DtKd3sjx5obJlZfWVOIumzgFh748DSd4yzCZ5PeX1WXAO+UEsD2x8Rn2b6QUeG10fmPwC&#10;/9vhL5aP7w6E8uvVs9/JliHJS4ckLx2SvJVhzZJnE+DoK3QW7TLds9B3sw0L0vxzKuajV94kecvw&#10;IckzGtvfmJSJMwFfoLO3TsjVwX4PtpCNvoyw+C8n/eIa227Rk+SlQ5KXDkneyrBmyeeXGibAuRq3&#10;UZT5aX/DrGeBSQV82seEJG8Z5iJ5RmPHW5PZDx0CPkdZQ6aQq4P9Js/fNpksbsMmzbmTWS7sYXuQ&#10;5KVDkpcOSd7KsGbJsxXJ9BX508IIIRV8611fcRdWtgmpHw+SvGWYq+QZXX31uBj+m1g+2KN2b6of&#10;Crk62DVhfmkL//SFvrywZ+nZoE2tDVVAekjy0iHJS4ckL5EJjQbj40JotGBtWyaZSe0EnzYxOcWn&#10;MdgjSGwa0PdhrZJnf/u54O/ESrxZGGQ18/l4axg9TZK3DPORPKNvqB1OQYYywuJtzWP+9zCGPUvP&#10;Vig0LjdhqYWcFE33W+6Q5KVDkpcOSV4SatjbnUR4QjJuskgrApsDbGqwCF6hiSh4/gwOxy+iQ6Eb&#10;gd6RHYI7Re9v6Vqr5N/UsNHUuor7bMBX3Mk3zqf7G606t9Yhlv/7PzYkecswX8kzevob+ZH2+rJy&#10;2n8Vv87BTDr75PjrpKEHiIVL2FMh1zYgyUuHJC8dkrwk+nDEM054baA2Zicy63QjzJsST+JZTR+U&#10;HW9x/NxNKD4ww6c1Sn5qSotrNzeKFfejF8F8OuuV0C9Iw+JB/sdZdW4mJHnLsBDJM+TKPlyJXSeW&#10;FxZstryZDCpU2HnR8Ogli5M+6R9tzQNLQ5KXDkleOiR5SVTB0f025HIFFEoVJoXuxpq4PciolGF6&#10;ahIV0UdQ0DiA5GA/NMzhGFuj5IdHeuAUpGudOfh/gTG1TqCt3UP4j/AM9Kpd/u90y34sSPKWYaGS&#10;Z6jUCrjH/Gsi+vQ8f058picBe5Z+y/kEE9Gvd7oJpUrXU7ScIclLhyQvHZK8FMa7cP9OGm7dugX7&#10;fbvhHP+CT54a60eA+wXYObjCL60U1Rkh3P8r+byZDA0N81LXR31jEzJznvMXDlqt1iqiovG5WFFf&#10;iV2P8fExPj37TYNYMW90vMmfkDPf+zGC/R2DQ0Nm8yjmHkPDcrPpc40BeQ8uR/0tlh02GO9u1pV3&#10;9lOqxuAwY136TefiMaQYfWff5RQajYY7hsNm8yjmFmNjY9y5TMdQSqi4Y1hZRZKXztQInA+fQGaX&#10;7v67nkl1N9yu30FLWyU8rwXBPygIV6PuQ3+4u7p7EBgaKYZ/SARS0h5C1teH0VGVVURQ8iGxor79&#10;1I3vZWDpZwMMFbNzyGMx/WOHkmuBdstkZvMo5h6yXullcGCoD763dorlh0XC44vcb6Q02U/JxZXY&#10;bBPR/3UyCrXN3Sb7LacY4VqgPb29ZvMo5hbDcjl6ZHQMpQS7WCfJW4joi6dwo1ghbHFMjSPD5zAK&#10;muV4GhOOV0IP5IPQULyZ5bajtXXXs/urxhW0fqITNjf5Z7sDxQo5r6SZT7cGqLveMkjprjdGO6mB&#10;321T0cc+dORaGe+eBDHpr/Gf7X5iuVq1K+Cjz6C4UKi7XjrUXS8d6q63FJODOL7bESUjhvvSXSVP&#10;YZdQAy2X9DgiGEWC5B9GRKDEtMEvYm2SLyhLFivma/GbxfvuhRWtYkXM1hD/0KOBSwlJ3jJYSvKM&#10;UbUCfiYt+lWIuX+aq3hm9HxxYnz8ohb/NRL9nyei+Uc1lxskeemQ5KVDkpdCfTrOXLgKzyvXcPKk&#10;C9LetAoZHGNdCL0egZEp3WZf/UucveSHqJgoBNx8oks0g7VJPvr+KbFifvLSsITstZu5YiV8JsB0&#10;0pOPDUneMlhS8oxxzRjCUo8Zif5TxD104lr67z5yklFYx8+Ipy9jOy8kcpXVLFfGVgpJXjokeemQ&#10;5K0Ma5I8q3yNFyBp6jCsMrbzwm2xAn5QoJvD3logyVsGS0uewVawi0w7YSL64DsHuQsAlbCHgczX&#10;DfyMePpydpa7mFxOoifJS4ckLx2SvJVhTZIvqrovVsSOgV9hQqu738D9ifhsV4BY+da39fHp1gJJ&#10;3jIshuQZGq0asQ/Omoje99Z2vqVvDOu6D7n7UixnLCLuvRJyrR+SvHRI8tIhyVsZ1iJ5dq/0esI2&#10;sRJ+/DJUyAEecS13faX7+e5AaDTW1boiyVuGxZI8Y0KrQXKmu4noQ+8extj4uxX6uZAnYnljg/JS&#10;siv439jaIclLhyQvHZK8lWEtkh9W9olz1bPlQ+UjvXw6+/u2uRi66tm9eWuDJG8ZFlPyelJyrpqI&#10;3vvmFoyOyYVcHWxNiO2uhjL3xZ5AVLfoyqM1Q5KXDkleOiR5K8NaJF/X+kqseD1vrOUKim5084B8&#10;FJ9zlay+wu0f/rh/pzlI8pZhKSQ/OaXFkxdhJqK/FPUnRlWmoh+Qq95ZppYtdGPNkOSlQ5KXDkne&#10;yrAWybOuU32leyfTQ+werWzswSfCVLa/2UVa1aNzekjylmEpJM9gAzzZ7SBj0fvc2s7P0WBMe88w&#10;fj4aIYp+g+NNfv57a4UkLx2SvHRI8laGNUh+eKTXpMLt6msQcoCIe4ViJXvQ8y7/91obJHnLsFSS&#10;1/OkMJwrb6vEcudxYw1fFo3Jft3IT5CjL4P73e9wFwnWWXmR5KVDkpcOSd7KsAbJvyhPESta7/gt&#10;Yiue8c8pw/KgCU/eCqnWBUneMiy15Kenp1BYmSqWPRZnAr/EgLxL2EP32z5+WSuWQRbHrt0zKaPW&#10;AkleOiR56ZDkrQxrkHxMuoNYyT4xGlXf3DVgUrn2DX28v/F9kOQtw1JLnsHu0b/kLjId/D8Xy6An&#10;16Lv6W8S9gC02kkEJhWYlMXo9NdCrvVAkpcOSV46JHkr42NLng2wM54Ap7HT0Fq/+ahYrFS3udwS&#10;Uq0Pkrxl+BiS18OmU2ZPdejLoVvEH+gZMF0fwd433UT0Twt16ypYCyR56ZDkpUOStzI+tuRfV6WL&#10;Fatj0NdCqo6TPvfFCjU81XonJSHJW4aPKXlGVdNznPb/TCyPLLr66oVc3WQ5a8/EiWVy1c4AfiCe&#10;tXTdk+SlQ5KXDkneyviYkmdTjoamHBEr1KRnl4UcHb8cixQrVLZAjbVCkrcMH1vyU9NTqGzKxdnA&#10;r8QyeSHiN/7xTj3dfXKTRzq/PRDCj8K3Bkjy0iHJS4ckb2V8TMmrNSq4Rf4pVqgNHcVCDlDb0itW&#10;pCys+dElkrxl+NiS1/O27ikcg74Ry+X50B/R1PGWvyhltMuG8f3BULFsssmahkY+fvkkyUuHJC8d&#10;kryV8TElP6TogWPg13xFyma7GxnVTTbCpHk+9KlYie73uMOnWyskectgLZJnNHWWwsHoHj2L+vbX&#10;Ytf8s6J6k8Vsjl69x0n243bbk+SlQ5KXDkneyviYkq9sei5WoJ4xa7jCoVuQRqXW4MdDYWIFml9i&#10;OgDK2iDJWwZrkjz7Tdt6KuHMteL1ZfRcyHd4U/2Qz2Ouv/WkRCyjbMImF+7CdHJSWOv5I0CSlw5J&#10;XjokeSvjY0o+9qGTWIHGPjwrdoe2dg/xg5pY5fnVviAox3Tyt1ZI8pbBmiSvp67tFVzDfxHLqVPQ&#10;tyity+R+8yl+UpzLUZkmor+dUSq8c+khyUuHJC8dkryV8bEkr9VqTJ5NLm/IFnKAzKJ6seLc4HTT&#10;KqeyNYYkbxmsUfKMzr56k3v0LErqMvjfnXXRH/RMEcsri+w3jcI7lxaSvHRI8tIhyVsZH0vyrd0V&#10;YoXJnk9mS4HqOXI1Vaww3aOz+MrUmiHJWwZrlTz7ffuHO3Ax4ndDmQ38ErlvE/h8xaiavxjVl9lv&#10;9oeguWuQz1tKSPLSIclLhyRvCbSjuHV2M87E5vObU8pGBAaFIiwsHOc949A/pju4fWUpiMis4V/P&#10;xseSfH5pklhhBibvF1IBuXIM/91uGNBUWmeYYtRaIclbBmuVvJ42WRXcY1abiD6/NJGT6yQaOwbw&#10;ndGI++8OhqCtZ0h459JAkpcOSV46JHkL0FX6FAeOHhYl33RzH57W9POvG28dQ2ZNHyaG6nFivycG&#10;PnA7+2NJPuGxi1hZPsgLEFJZV32DWFH+cMgwxa01Q5K3DNYueUbvYBtcwn4Syy6LF2V3eNF39yv4&#10;MST68vvrsQgMLeGjnyR56ZDkpUOSl4qiDm7OXlC+iRQlXx6xBbn1uu7Bxlt2/OtHN4LwYniCT3sf&#10;H0vy7tGGFlFZQ5aQCnjFZouVpEvYUyHVuiHJW4blIHmGcmwYnrHrxPLLZsl7/CKELwds0qZPhPLL&#10;YpdbkvCuxYckLx2SvHRI8pLQIM7bC/drhjFdFmXorh+qxlXvAERExcAjIAV1RXfgE5vH532IjyF5&#10;dn9TX0GyGB6RCTnAZucEsYJ8kF8tpFo3JHnLsFwkzxiSd8MvcZeJ6B/kB/ADSu9mlYtlmMUJn/sY&#10;G//wBbdUSPLSIclLhyS/QKYnNSiOO4ewjCpdgpHkjZmaUOCCWwya+7sQ7umC/cdOwe/OC+if3q2s&#10;rsV1/xAxvP2CEXUjAbLePl70SxEP80PFytEzZq2Y3t03aNIKqmjoMHmftQarWLtlMrN5FHOPnt5e&#10;s+nWGj197bgcZeiRYnE/NwByxTCu3MgymSzHJyEXw4oRs59jqWAXmt2y5XUMrS2GhofpXJYYQ8Ny&#10;VFaR5OfNQGMB/vhrHdZt34/NO7nYsgW/rdsBp+tpwh6MKZTEncSTql5kx0fiWf84pia1uBsYjArh&#10;eLOrrGG5XIxBrlBXcD8IqyBYS2CxQ8v9PT4JO8RKMfNVtJgXc/+1WCl+dyiEfw7Z+L3WGqwws2Np&#10;Lo9i7iHnJGgu3ZpjbHwUPre2m4g+6Zk7JrRa2PuZrloXce+V2c+wVGi5f1OuUJjNo5hbjI+Pc+cy&#10;HUMpoeaOIUl+AWg1ash6etGjj2xfHAt+iP5BhbAHMFiXjwPeOWCD6x9HhOKN0EP4NDoChWO61zNZ&#10;6u76sXElv4wnqwxZF6d+lS/t5BTWOxoeQ4pMK+LTlwPUXW8ZllN3vTHsHn14qp2J6G89dYVSpYSd&#10;d5pYptkET3ezK/jyshiwCpa666VB3fXSoe56SzGzu35iBLEBgRgQjmvrm4c4cu0OXr3MgqdvrC7R&#10;DEst+UF5t7hut0voT1xFqBsw2D88yj9fzCpD9gidbGD5SJMkbxmWq+QZKvUIAhL3mIj+9tOL6Bno&#10;x+rTNwyi3xWA4ppO4V2WhSQvHZK8dEjylkI7DpXxYJ4pLcbGDBPKYHoKaq4lwSpOjXb2+bSXWvKF&#10;5aliJeh5Yy1XELR8elWzTKwIfz8eCZXxd7FySPKWYTlLnjGhnUDI3UMmoo+6b89d2Krw0+FwsXx/&#10;utMfdW19wrssB0leOiR56ZDkrYyllrx/4m6xAkzP8xNSgatxuWIleOhKCldhWfcsd8aQ5C3Dcpc8&#10;QzMxhoQnhjkgWISnHsXb2kZ8f9Cw6NLf9jGQDVq2zJDkpUOSlw5J3spYSsmPjg2bVH5sTnAGm5v+&#10;W6PZwtJyhScIlgkkectgC5JnTEyo+QWXTvutEst68J2D3EXta/yPa8XryznrxlcoZxksswBI8tIh&#10;yUuHJG9lLKXk2Ype+krvQsRv4gCk8oZuseJjK3lNTOi68JcLJHnLYCuSZ7AZ8OIeOYrlnYV3/BZ+&#10;2WR9WWexwfEmP+jUEpDkpUOSlw5J3spYSslnv4kTK7zo+6eEVCAm3fDo3H73O0Lq8oEkbxlsSfIM&#10;Nt4k7bmviei9YjfB7/ZTE9E7BT8W3iENkrx0SPLSIclbGUsp+ci0k2Jll1kULaQCx67dEyu8yHvL&#10;59E5PSR5y2BrkmewFv19TvTGyyp7xa7HSR/DiHsWvrfyuEpRWoueJC8dkrx0SPJWxlJJnonQeE3u&#10;hvbXYvoXewLFyu51dTufvpwgyVsGW5Q8g5WP+3mmLXq3yD+xxy3eRPQPC2r4fRcKSV46JHnpkOSt&#10;jKWSfFPnW7GCc/D/DGqNbnWuoso2sZJjg5LUmsWf49vSkOQtg61KnsHKSNbrGyaiPxf8O/48aZA8&#10;mwb3ycs64R3zhyQvHZK8dEjyVsZSST4l+6pYuUXcOy6kAhcjMsRK7qTvfSF1eUGStwy2LHnGNPdf&#10;TvFNcTIoFi6hv+KnI5fEc+DLvcEorukQ3jE/SPLSIclLhyRvZSyF5LWTE/CO3ypWbK+rH/Dpmgkt&#10;/joZLVZwz4p0j9QtN0jylsHWJa/n+dsEk3v0ZwN/wOe7L3PngA9/HnxzIAS9Q/MXDUleOiR56ZDk&#10;rYylkPyYWgmXsF/4Co21YnoHW/n0frlhKtvPdgVYfHKQpYIkbxlWiuQZRVXpouRZnPT5Fl/suShe&#10;8P5wKAyt3UPC3nODJC8dkrx0SPJWxlJIvmegWZwYxCXsZ6jUcj69vq1PXI7zV7tIjI6N8+nLDZK8&#10;ZVhJkmeU1D3lWvFfiaK39/0K3x10EkW/9XwCv6bDXCHJS4ckLx2SvJWxFJJ/9CJYrMiuJ2zj700y&#10;wlMLxQptu+ttXpbLEZK8ZVhpkmdUNeWbiP6kz+f4ep8Ld07ouu63udzCuGZuk0OR5KVDkpcOSd7K&#10;WGzJM6G7Cl31LPJKE4Uc4F+j1bluPHgjpC4/SPKWYSVKnlHdUiCeHyyOe3/Jid5ZPDd2uSVhnKs4&#10;PwRJXjokeemQ5K2MxZZ8/3CHWHmx9eNHhKVlZYNKsRJj0d2n68JfjpDkLcNKlTyjvq3IZB6Jkz6r&#10;8NMRe/H8cIt8hklO4u+DJC8dkrx0SPJWxmJLvqIhR6y4vOLWC6lATnGjWIGxEfbLGZK8ZVjJkmd0&#10;9NbCOfRH8Xyx9/0UPx9lotd13V+9mcuJfPZbWiR56ZDkpUOStzIWW/IPCwLFSiv+8XkhFQi9+1KU&#10;vFPQIyF1eUKStwwrXfKMTk70xvfoT1z/DD8dPcGfJ//d7oeY99zWIslLhyQvHZK8lbHYkjdePz6v&#10;5LaQChzyTBElH//4rZC6PCHJWwaSvI7Ovjr+KRT9ecNa9H+eOCSeLw/yq4U9TSHJS4ckLx2SvBS0&#10;anS0NqOmth717TJoJnVdd0wyA93tqKlrRPfwuDB2nTvpJ8fQ0f9++Sym5MfGlSZrarNWCoPdW9Q/&#10;H8+ipK6TT1+ukOQtA0negGJ0AJej/xbPHRb/2O/jzhdd131BWYuwpwGSvHRI8tIhyUuhMhm+cenI&#10;fPIIZ/dtx8Uk3SIvU72ZcIt4gM6WSpzYfghNg7qRuE1p7nhcKeNfz8ZiSr645pFYQTmHfM/9W7qB&#10;Q29rO0XBs1iO89UbQ5K3DCR5U+TKPlwI/008h1iLfv3Zbbzov9wbhO5+hbCnDpK8dEjy0iHJW4qJ&#10;Ruw5FQpWHKsityK7Xjc7VnPyaWTU9GGwoQB2Vx9D9YFHbBdL8kx8sQ8dxQoqKdNdyAGu3MgRBX/E&#10;K1VIXb6Q5C0DSf5dBuRd8Ij5VzyPWKwzEn1De5+wJ0neEpDkpUOStwDTk1r0NmXgTPBjfrs59STu&#10;vmrB5IQaOb6HUdTcg5v+AWifwzFeLMmz+eqvxm0UK6bq5gJdunYSa8/EipJ/mF/Dpy9nSPKWgSRv&#10;ngmtBj4J20xEv9FpMy/63+yi0CO06Eny0iHJS4ckLxHfS6fx19rN2Bv8AooJXff31KQGYRdO4u+N&#10;BxFWKENl6hUEZOrmh/8QiyV5tWYU54K/4yskNlq4b0i3Trxcqebn5WaC/98Of3TIhvn05QxJ3jKQ&#10;5GdHw13AGy/yxLrud7n9zYt+veNNfh+SvHRI8tIhyUtkRD6MXlk3Sgse4NT5KPTN6I7XqppxOfgh&#10;WuoK4XQ9AWn3U+ARcBP63eoaGuEXHC6Gb1AYouNuobevH6OjKotFRX2+WCGdD/kJQ8ODfHptc7c4&#10;Xz2TfXfv0DvvXW6h5OTUI+s1m0cx95D1WrYM2lr0DnTDP3GPiei3uazFJ9uuYYtzPHcuDaKnt8/s&#10;eynmFsNyBZ3LEmNoWIHKKpK8RXA/ewxP2oQNxoQSCZdOoLhTiSfR4Xit0SU/jghD4Zju9UwWqyUf&#10;98BJrIyi0uyFVPDT1+q76jefS/jgLF7LAWrJWwZqyX8YNk10ROpx8dxisd11NXfhfA3OoU/QN7j8&#10;e8Y+JtSSlw615C3FZC8O7fFAu1FLvqUwDfaPZZx0mNiDUajWpaeHRaBilomyFkPy2kmNSSVU0Zgr&#10;5ADrz94UJR+e+kpIXd6Q5C0DSX5usPJ248FZ8fxiLfpDV37gRO8NF070xMIhyUuHJL9gtKhM8Yf9&#10;KUccsz+L0xdDUNg4IORxjDTAzysWakHmI12VuHj+PM5f8kBE2uwyXQzJs+fh9RWQU9A33I+tuxJh&#10;y2bqBc+ivdc2Wh0kectAkp874xoV7mZdMRH9nku/Y9Wuq7ie8FzYi5gvJHnpkOStjMWQ/Jvqh2Ll&#10;43d7l5AKvChrEQX/m12kkLr8IclbBpL8/JiensKdTE/xXGPBRP/pzitwj87CgFwl7EnMFZK8dEjy&#10;VsZiSD7p2WWx0knO9BBSgZh0w/14e590IXX5Q5K3DCT5hfEg37A+BItj177Cpzs88fuJKAwrVHz5&#10;JOYGSV46JHkrYzEkfznKMB3nmxrD4jN23mmi5KPSioTU5Q9J3jKQ5BeGVqtBTnE8d77pppBmXfcH&#10;PH7Cql3u+GpfMFKyK4Q9iQ9BkpcOSd7KsLTk+wbbRcGzGFb08OlsFP23B0JFyRdVGT8WsLwhyVsG&#10;kvzCYc/IZxRG4rTfZ+K5t+/yr1i104M/39winmFENS7sTcwGSV46JHkrw9KSz3oTK1YyV+M2CalA&#10;eUO3KPhPtvlBpRae77MBSPKWgSQvDSb6h3nh4vnH4ojXt3zXPTvvfjkWga4+OXXfvweSvHRI8laG&#10;JSXPKo+wlKNiBfPkZaiQA/jeei5K/oD7HSHVNiDJWwaSvDSY5Iflw3hRfpc7/wxd9wc9f+Ba9O78&#10;uff1/mCk5lD3/WyQ5KVDkrcyLCl59qic8WIaTZ0lQvoUtjgniJK/m2VblQxJ3jKQ5KWhn9Z2amoS&#10;z4qicdrfqOve/Ves2qXrumc9aR43sjE6Zju9aZaCJC8dkryVYUnJq8dHxYqFzVc/KO/i00fHxvHz&#10;0Qi+gmFT2jZ29PPptgJJ3jKQ5KUxc+5641tnLI5c+Q6fCvfoWfx+PAptPbrVKwkdJHnpkOStDEtK&#10;/mVFqlihnA/9EVphEpy+oRH8Z7tuvvpvDoRgUGFbz++S5C0DSV4aMyU/OaXFi7I74jnJuu6PeJmK&#10;/pv9IUjNqeTLMEGStwQkeSvDUpJnc2p739wiVigpOVeFHOD20xKxUlnjEMt339sSJHnLQJKXxkzJ&#10;M1jXfeaMrvsDHr/hiz26wXgs/stdgLvHZEGhFObBXsGQ5KVDkrcyLCX5EdWgWImw6Oqr59OZADed&#10;M9yPD0x+wafbEiR5y0CSl4Y5yevJen2DOy91g/FY2Pv+gp+O+IjnJYtNzgn80s8ruVVPkpcOSd7K&#10;sJTk2SA7fQVyIfxXsaIYUqhMKpKWrkE+3ZYgyVsGkrw03id51qIvKEsWz1EWjkG/4KBnrMn5+dW+&#10;IKQ9rxLetfIgyUuHJG9lWEry+aVJYuURcvewkAq8rmoXK5Cfj0QIqbYFSd4ykOSl8T7JM9g9+syi&#10;GJOu+6s3tyIw6TH+t8PfRPb73O9w53Qz95krq1VPkpcOSd7KsJTkI9NOihXH/ed+QiqQ8PitWHEc&#10;u3ZPSLUtSPKWgSQvjQ9JXg97vM64697zxlq8qqzGXyejTUTP4rh3Gurb+leM7Eny0iHJWxmWkDzr&#10;CjwT8KVYadQ0G+67n/Z7IFYYwXcKhFTbgiRvGUjy0pir5Nl+xqPuWbiE/YK+IRlcwzJMJM/i053+&#10;vOxXguhJ8tIhyVsZlpB8XVuRWFk4+H8OtUb3Weyzvz9omK++oKyFT7c1SPKWgSQvjblKnsEmrsp8&#10;HcOds4YWvU/CdshH+lDVJMPZwEcmomfBFru5djPX5h6BNYYkLx2SvJVhCcmn5fqIFUVY6lEhFahu&#10;lokVBHtOXj5qm4/okOQtA0leGvORvJ6MV5EmoveK24AR1QCfV1LXie2ut/HfHbo5LvTx3YEQ3Mut&#10;hNwGH7kjyUuHJG9lWELyQcn7xUqCjeDVE3znhVgx7HIzpNsaJHnLQJKXxkIkz8ru85Jb4vnL4lzI&#10;D2jtruTzWRf9m+oOfGfUI6ePL/cE4dkr3aOytgJJXjokeYkUZdyFp5cvroUmQzaim3uanagvH96G&#10;57UgpJf0QX9oJ8a6kZRXJ2yZxxKSvxDxu1BBrOIqB9289Gxp2V1uSWKFkPDkLZ9ui5DkLQNJXhoL&#10;kTyDdd1nFbHn6A2idwj4HOH37MT5LtjU1I9e1OJXu0gT0bN58Le63ELW60Z+v+UOSV46JHkpVN+F&#10;R9g9lDfUI+dWAPa4xmN0GlCWR8Lv3muMj/YhwG4XSru4ylKrwhPfc3jT8X75SJX8kKLbpGJQjOrm&#10;pVdrJvi5sXUVgS/fdW+rkOQtA0leGguVvJ6nL8P5MTXGsmeRlnsdA/IOvpyzJaKDkgvw4+FwE9mz&#10;OOqVyi8pvZxntCTJS4ckb0Gc7ZzwRg68DV6D/CbuBUdL6jk8qelD66tUHEvVLRDzPqRK/nlJglgZ&#10;uMesFlLByV7NL0bDTv4v9wahb9h2K3CSvGUgyUtDquQZ3f2NcAr+1kTyLNiz9TnF8Vx9oRM4K/Mu&#10;YRn8BfxM2R/2SsHQiIrfZ7lBkpcOSd5iKHHczgttWkD+OhA+KUUYV/bB9+gh1HQ1IcgrDMo5nGNS&#10;JK+dnMC54O/EioCtY62HrVmtP+l/s4uEVms7P/hMSPKWgSQvDUtInjGhHUdp/TNcivrLRPQsPG+s&#10;wUuj87ypcwAXIjLEBaj0wS7s7X3Tl90qdyR56ZDkLcDE6CDueNsh/Fk1v80k8/xeArwDo/G8RYn0&#10;0Ku4V9GL5rJCPMnMRU3HML8fo72jE1E34sWI5OJ2cir6+gegUo3NK1o7a8STnz0nL1cMiXlbz98S&#10;T/grMVkm77O1GB1Voae312wexdyjt6/fbDrF3ELJXSTJ+vrM5i0khuQDuJfjD9fw30xEzyIgaS+q&#10;Gl9wZX8UoyoVXpQ0Yr97sonoWbB79m7cRUBFfSd/npj7d6wp5AoFZL2WO4YrMYblClRWkeQXjGa4&#10;EW5HDiGlTiGkGDONsf6X8E4uQvPLFOwLL4J8oA0XL1zBmNCqH9do+FanPoa5Ql1SVgEF1wJgrfr5&#10;REldpnjSX4/fJqYPjYyZnOh1bX0m77O1YIMM2XE0l0cx95BzLShz6RRzCy1Xqcq5c9pcnpTQTIwj&#10;MdPdZMIrfYSmHMHo+Ah/DrB9G9r78bd9jHirzjicgh/zt+30+1pjsPpxWGH5Y7iSQs0dQ5L8Qhmp&#10;wnm3CNTKRrjWu5BmzGgXTu+/gNaRCTyODEepcIyzYsORbWjMm8B+lIV219985Cye7EnPLgupQGld&#10;l3hi/3AobFnem5sP1F1vGai7XhqW6q43B/vs3qFWxD10NJE8C3YPPznTA2Nq3TkwPqHFq8o2bDoX&#10;byJ5Fl/vD4GD/0NO9tbZJU7d9dKh7voFM4mX13ci6mkZZLJeMYZVE0I+8Co9FglVuhOtIDkC4cXd&#10;0IwNI8I7EN186rssVPKaCbXJ/fjKpudCDnAns1w8qQ94GO7f2SokectAkpfGYkremPr21wi9e9hk&#10;oRsWFyN+5+fJUI/rfkc2yp49dscm1DEWPYtPd/jDKy4HTR0DVtUIIMlLhyS/YEZx88ARbNqx3yR8&#10;czt12cOl8Pd7oHvNUA8ixs0Om/edwIPSHiHxXRYq+ermfPHkZo/OabW6Z/YZTkGPxZPZOz5XSLVd&#10;SPKWgSQvjaWSPIOVeXZhfzHiDxPR6yO3OB4qtZzbTzcaP6e4iR+AO7Mb/z/bfOEVm4MBuXWMxifJ&#10;S4ckb2UsVPKJGRfFEzru0TkhVccPh8PEkzi32DYmyXgfJHnLQJKXxlJKXg9rtZfUPYVz6A8mkmdx&#10;PvQnRKefhmxQt2bF6JgGWa8b8NORCBPRs/hmfwicgx9jVG1oLHwMSPLSIclbGQuVPFvMQn8yv615&#10;IqQC9W194onLrtLlyjEhx3YhyVsGkrw0Pobk9YyoBvGwIAiOgV+biJ7FmYAvEHX/FMobsvnbfOrx&#10;CSRnluFfh1gT0bP4Yk8Q/BPz0dYz/FFa9iR56ZDkrYyFSJ49H2880rZnoEnIAaLSXokn7HaX20Kq&#10;bUOStwwkeWl8TMnrGR0bRvxjZ7iE/Wwien1civobpXUZUI3JeQncfPQWP5tp2X/CBVvels2gp1SN&#10;L5nwSfLSIclbGQuRfGFFqnjSOvh/wf2YusF/7EQ86Jkinqgx6a/5dFuHJG8ZSPLSsAbJM9j5wGRf&#10;VpcJ1/BfTCSvD5Z+N+sK1GolRkbV3OsKfLYrwET0LNgkOz8fCYdHTBb6l2DWTJK8dEjyVsZ8Jc8q&#10;Eq/YdeLJej/PT8jhWvjaSfxtH82fnGy6y5K6D0+rawuQ5C0DSV4a1iJ5Yya0GpQ1ZPP35tkAXWPR&#10;s3AK+ga3n15AY0cxhhRjiH9cgt2X3p1Uh8WqnQE44pWKlOwKyEcW5zYgSV46JHkrY76SHx6R4bSw&#10;iAV7hEY5Zpi2kg2s+ZQ7EfkTkrsq7x4wN2GP7UGStwwkeWlYo+SN6R9ux81H52Zt3fve3sHLXj2u&#10;RGv3EM4GPsIvx97tyufrF66euRqXy0+ryxbDshQkeemQ5K2M+Uq+of2NeFJ6xPwrpOp4/KJWPAm/&#10;PRAC7TJejWo+kOQtA0leGtYueQY7V8bGR/hbfuZG5LPlqt2j/0Hm6xvc95nkGw7FNR3Y6PTuxDos&#10;/rfDHz8fjeDv7XMfLRmSvHRI8lbGfCWfnucvnpDR908JqTr2GHWzedzIElJtH5K8ZSDJS2M5SN4Y&#10;1mIvq89EZNqJdybWYeEc8j3YDHuVTbncOTaF+vY+rs55jX9O3TARvT6+3h+MMwEP+cf0xhfYuifJ&#10;S4ckb2XMR/LsypqNjtWfhC/KU4Qc8CNgjU84W14/fiYkectAkpfGcpO8MV199Yh9eHbWrnw2m15+&#10;WTLf5c/OtxdlLThy9R6+P2SYk8M42HTaTPasJ2A+kOSlQ5K3MuYj+XZZtcmJpxoz3HOvauoRT7Dv&#10;D4byJ+JKgSRvGUjy0ljOkmew84g9R/+29gkuRPxqUtfogz26e+3mZrRxdRGru8bUGjzIqzaZgEsf&#10;7DG8349HzWsAMEleOiR5K2M+kn/yMkw82YKS9wmpOtK5E01/cu12SxJSVwYkectAkpfGcpe8MWxU&#10;flNnCe7lXIdzyI8motfH1biNuP/cj2vdd2Bco0VJbSeuxGbjvzPWtmdT6R66koK3dcIU4O+BJC8d&#10;kryVMR/Js2Ul9ScYm5vaGNfwDPGk8oxZOffjGSR5y0CSl4YtSd6YcY0KeSW34J+4G2cDvzIRvT6i&#10;0+xR21oIlVqButY+Xuqf7vQ3kT1r2Z8PeYyGjv5ZexpJ8tIhyVsZ85G88SxWLV1lQqoO40ddMgrr&#10;hNSVAUneMpDkpWGrktfDzrOR0SHcenrBRPDGcdpvFZKeuaOrvxFdfXKsPRNnInoWTPasUcLqvpmQ&#10;5KVDkrcy5ir5hrbXJifT2LjhRGjuHDA5iYZGVELOyoAkbxlI8tKwdcnr4c+30X6U1j1DyN1DXH20&#10;yqRu0gd7xDcq7SzC78Vhg9O78+T/eDgM1xOecxcO48Ink+QtAUneypiL5NlJFZZ6TDx5YtJNH527&#10;+ahYPHE2OycIqSsHkrxlIMlLY6VI3hh27nX11fFT5HrErDGRvHGw0fmn/I7jt+PO+O+OqyayZ0vg&#10;pj2vgkqtIclbAJK8lTEXybNR9I5B34gnTGt3pZCjgy0koT9hQu++FFJXDiR5y0CSl8ZKlLwx7Dys&#10;aX0J/9t74BDwhVhfmYtNzpvw6U5Prs66zoUPX3d9vjsQheUtGJYr+M8iFgZJ3sqYi+Q7emvFySpc&#10;wn+BVms60cQaoyUjX1W2CakrB5K8ZSDJS2OlS14PmzhHruxDXWshf/9+NuGf9F2Fg1d+5IS/Ed/s&#10;P8fLni2Is8U5HvdyKvkR+8T8IclbAu0YinNfY1Qog0wyjeVFePgkG2VtI9BPJjupkeN1fY+wZZ65&#10;SD6/NFE8MQKS9nKVieHHm9BOiqtHsROkQyYXclYOJHnLQJKXBknePGx0fnHNE37e/MtRf5mIXh/2&#10;vp/ioOeP+NdhN7476IhVu9z56XIDkgpQ0djD13PE3CDJS2IayqFORF44hB//cESnWpc60ZYKt9hs&#10;qOQdOLtlO2r6xrldJ1F+0xnPGwd1O83ChyTPBMYWjtCfDI9fhAo5OjKK6sVW/Ge7A1fkyUCStwwk&#10;eWmQ5D8M3yDqeMMP2DsX/B0/Gt9Y9saxz/0X/Gp3DP/b4Yk1Z6KQX9LE37dnn0HMDkleEgO46hWC&#10;gpc5+PlPg+TLwzZyMh/mX7fcPYunNX2QVT7DsfA30HxgjZgPSX5Q0c0VeMOJ0DPQJORwlbJqHN/s&#10;DxElfynymZCzsiDJWwaSvDRI8nOHnbMjqkG09VQhOdMdZ95zD/+Ez+c4dOUHbHddi63nXeEUnI76&#10;tn7hk4iZkOQtgFpWi1/+chIl351xATeyqjGhViD5wmGUtnUgyicYvXNYBO5Dkn9ZniIWds+YtUKq&#10;DnbfSi/4r/cF8+tBr0RI8paBJC8NkvzCYV36bLGcW08vwjnE3Op4hrDz/hI7L66Ba8QlPCx4xjV8&#10;3t9butIgyVuAmZJnkkn0vYjtB84gsVKOwngPRL3ognJ4AN2yXihUhkUaNBoNLyR9DCsUqKiq5l+z&#10;SmJmxD10Egv3/VxfMV01psEPh0JFybOZpIzft5KCFeZhudxsHsXcQ64wXwYp5hZarZY7hgqzeRRz&#10;i/HxcQwODaKiIQfhqcfgGv7rrLPs6eP49S+5/Y6jqbMSitEhaCe1Zj97pYSaO4aVVSR5ScyUvDET&#10;ymp4RGejtewZjvo9QmnJS7hdCYJ+PHxldS2cLlwWw9H1EsKi4nQXAyPKd+JS1GqxML+uzBDTr8Vl&#10;i4Jnazo3d5h//0oIJqfO7h6zeRRzj66elVuGLBHs0a/ObpnZPIq5xeDQkMm53DfYi9bOOuSXpCIw&#10;6YCJ3GcGG7znFPwjvGLZnPrhqG56bfLZKyUGBodJ8lKZVfLjg/A7cwZVfWN4EhWOYsHsT6PCkD9L&#10;L977uut7h1q5wmu4Hz88ols+VjMxyY881Us+Mq2IT1+pUHe9ZaDuemmwVhR110vjQ5PhqNRyVDXl&#10;4UF+IPxu78Fpv/c/j8/mFwlI2sNP1lNQdodr7b/F2Lht1xXUXW8BZpN8dXYSrhQM8K+zYkPxoGsU&#10;k9pxJAaGooFPfZf3Sf5u9hWxsF67uYlPY/u7R2eatOJ7B1e24EjyloEkLw2SvHTmO+Pd+MQY0nJv&#10;wSNmJ077/4STPrr5RD4U1+O34nFBCJo63vKDm5n42e9nC5DkLYBZyQ+Xw8v9FrTC0x2a4TZcO3MY&#10;2/Yfx82c2ReMmU3ymolxXAj/TSyUxbWP+fSW7kGTpRzvZJXzklvJkOQtA0leGiR56Sx0Wlt27AcV&#10;w3j8shC73c5hu+sa2Hm/v5WvD8egr7m69ld+6dy05z58a39ycvlOxEOStzJmk3z/cLs44MQx6Fuo&#10;Nbp8tyhDK3716Rt82kqHJG8ZSPLSIMlLxxJz17P6QDYwgpziekSmPcYpX2+sd9yPbS5rcOjKd/y9&#10;+5minxkuYT/BPWY139V/48EZpGZfQ/abWJTUPUVLVzmGR3q539s6JUqStzJmk3x5Q7ZY4FhXvXaS&#10;++GaekTBs0jONF1udqVCkrcMJHlpkOSls1gL1ChG1fwiOEeupmLNmRCugWSPLec3YL/HLzh69Vuc&#10;9Jl9Up7Zgj3bz+pmNpNfxqtIvs5ul1Whd7AFStUQ1ONKTrhjS34xQJK3MmaTfHT6KbEw3X56kReZ&#10;8UI0bH7nSRu5hyQVkrxlIMlLgyQvncWSvB5WV7A58YcUKjwtrMO+y0n47/ar/GI5Px05hc3OG3D8&#10;+ty6+c0Fm8HvTMCXOBfyPc6H/sjFT3AN/4W/FRCZdhIpOdeQWxyvuyDorcHomJz/mywJSd7KMCf5&#10;MfUIznIFRV9w6tuKUNPSyxVEf1HyucWGme9WOiR5y0CSlwZJXjqLLXlzsFb+6+p2xD54w7XqU7GK&#10;q2f/t+MKvtx7Ad8fOotfjx3HP6f2YdO5Tdjt9icOe31nInapwXoEXMJ+5tff90nYiuA7BxB9/xRu&#10;PXVFKndRwHoJXpTd5S4MsvjxArJBzhdjQ8Jf/y4keSvDnOQrG3PFAuAc8iPUGg3+to8RBf/HiSho&#10;aMEGEZK8ZSDJS4MkL52PIfmZsPnx80qaEfuwGBcjMrDf4y62OCfwdfD3B0P5J5o+2eqNr/a6cBcA&#10;dlh7Zhe2ufyLvZd/5xfZOXr1G743YC73/qUEW5mUrdPve2sHf1FwJ8uTuyCIQkFZCh5lJXGNwzdo&#10;66lEd38D+ofa+XEEo2PD/BMJrKwuJ2xO8qk53uIPGf/4PL987CeC4P+zzQ99Q1QZG0OStwwkeWmQ&#10;5KVjDZKfCatf2K1RLdew0kxouUaXFo3t/fw9fvfoLO4C4JbwxJMPV09fxyfbvLl6msVVfLb7Er47&#10;eBa/HT/MXQzsxFaXNfzCO3Md+b/QOHKJu8jw0d0+YBcDDv6f8z0GZwK/5Ad0s/kDLkf9jaA7B3Dr&#10;yQV+4bPCilTUthZCNtjKfU8zM719RGxO8uzKTP9jFZSl4t/TN8RW/NGr95bdVdhiQ5K3DCR5aZDk&#10;pWONkp8L7CJgaGQMLV2DKKnrwrOiesSkv8b5kCfY7JwgLgduHKw3gN0WYBcCX+11xbcHzuGHQ2fw&#10;89GT3EXBMf4WwXrHbdjisg673P7CoSs/w973GxOZzxZ6yZvLm2uwiwHXsJ/5pwy847cgMHkfIu7Z&#10;gU21fifTA09ehqGgNJlfc6CpswS93MUBu9W8GNiU5NmkDA4Bn4sH2u92ilgo2D35ulZafWkmJHnL&#10;QJKXBkleOstV8h9icnIKbT1DyCpqQOjdl3Dwe4DdbklYfeqGyUqicwsfrNrpwV0MuGHnhcs47n2B&#10;c8VZrsV+FE5Be+ARswcXA7fjevw2eMWux6Wov/hHAh0Dvxa9srixiv83/W7vEm4jcBcEhWF4UX4X&#10;ZQ1ZqGt7hZbucnT3NWBA3smvRshuIUxPz954tSnJ5xTHiwfrfOgP3NWcoRXvFZvD70OYQpK3DCR5&#10;aZDkpWOrkv8QcqUa2W8a4RmTzffcfrJtptjnF59tdcfui4nYezmZa5E/QkBiPpIzy5FX2oTS+ipU&#10;t7zGq6p0PH0Zwa/8F3znENyjV3MNTHYbgT1OOP9HCqXGaf/PuQuUNfyKhDOxGclPTk3yj1rov7Rz&#10;iJPJD9fcpZsylzCFJG8ZSPLSIMlLZ6VKfibsMT/Z4AhqW3tRWNGGpGdluByVie2ut7HKTNf/zPjv&#10;pkv4vy0+ZvP08enOAL4Xga2DwgYVbnC6yX/+brcE7uIgDgc9ojkPxXAeiubkGw3fW9EIT41AzIMA&#10;xD30REz6OYTcPQSvuA3cPt+L3pIa+onfjLEZySuU/eJayva+q/DZrsviD+J3O194BzETkrxlIMlL&#10;gyQvHZL8h2H1XWevHPmlzYh9UIwL4Rk4fCUV6x1v8qP/mS/mInlLxKc7/PHj4TD86xCLnRfjcdjr&#10;Bk74hHEO8+Vc5oUT189i3+X9/MRDu93W4aDnvzh27S+c9GFTtv+I037sFoJpr4FNS75DViN+0cNX&#10;vsMn267xB/Lno+FQj+sXqyVmQpK3DCR5aZDkpUOSl86QYhR3H+bh/vNKRKQV4VLUM06+qVjjEIcv&#10;9wbhiz1B+Hx3IN8jwMZ5sUcC/7PdT/ItgoWHD9+g/e6gI36zO4rRsTHhmxiwGcmziQ/0kmejKdmX&#10;Zwch+M5LXmSEeUjyloEkLw2SvHRI8tJ532Q4rK5ktwLYBED9w6Po7JOjuWuQn2ytrL4Lr6va8fhl&#10;LeIfv0VgcgF3gZAJe990fpDgvw438N2B0EW/GBgd0wh/rQGbkLxcMYzzYT+Jkv+du6JhX/ivk9H8&#10;j0LMDkneMpDkpUGSlw5JXjqLPeMdX85V4+juV6CurQ/FNR3IKW5Eel4VEp6UIDSlENdu5vJjCFzC&#10;nvID/076pOPI1XvY734HOy8k8o8Vrj0Tx/vtl6MRXCs+lO9hYPMN2KzkKxpeiIK391mFT7bquupT&#10;cyqEPYnZIMlbBpK8NEjy0iHJS4emtbUy9JK/lxUoSn7XRdZV78sPaGBTLBLvhyRvGUjy0iDJS4ck&#10;Lx2SvJWhl3zArYOi5P85tZfvtiiqahf2It4HSd4ykOSlQZKXDkleOiR5K4NJvq6hHg5+hpWNvjvg&#10;yN+z0EzYzo+0mJDkLQNJXhokeemQ5KVDkpfIQEMBXE+exG47d5R2DPNpTDKPbvhg3+EziMrtgn6Y&#10;nGa0Ff5pb4Ut8zDJP8lLwglv3bOCJ30+5ec0LqvvFvYgPgRJ3jKQ5KVBkpcOSV46JHkpDLzBSefr&#10;eFXbhsaK5zh06jJq5cDQi+uIyKjAhFqOWy578bpNwR1pOeIvOKFS9u4UfcZMTU3ieuxBUfKbz7EZ&#10;7x4IucRcIMlbBpK8NEjy0iHJS4ckv2CmUOS/HXF5zcI28Mj7PDyetKIkZC3ymzjbc7SkOOJpTR9q&#10;chJxMauPT3sfKvUInAL+5CXP1h/+9oAz/7wiMXdI8paBJC8Nkrx0SPLSIckvGCXCNmxCbqNBJk2P&#10;r+OkdzbGa+JwMS4XY/JOOG8/iEZZLa67R2JiDvPX9A62w87rK17yx659hQvh9/gufGLukOQtA0le&#10;GiR56ZDkpUOSXyiaATis3YhX7YYp91ozfHDSM5OXTGVhLlIfPOO75+N8riOrqR8lGXcRHBGL/Ooe&#10;4R1Ad48MsQmJYvjGueHYlc9hd3UVTlz/C43tXZArRijmEcNyBUorKs3mUcw9yiqrzKZTzC1kvb0o&#10;5ypXc3kUc4vW9g5U1zWYzaOYW7R3dSP/RSFJft5MyuGzfhPymg1XmQ0PveEQ8kLYYkxjqOEBQh6U&#10;oSYnCY53q6CU9+Dq5WsYEhrnndwP8OLlKzFOeG/jWvKf4ajH53ALOY/m5hY0t7RSzCMam5rhcM7V&#10;bB7F3MP5oofZdIq5RTl3oelw7oLZPIq5RWb2c5xy5OpBM3kUc4sHj57C46ovSX7+TCLPezNuv2wV&#10;toH7XucQ+MLovruiBTs3e0CmnsKjiHCUC2LPjY9AxiyrxNa1NsDe92uc8PkdmgkN3ytAMb/Qaifh&#10;etnLbB7F3OOKt5/ZdIq5xbBcjgvuV83mUcwtqmvrcN7N02wexdziTXEpfAJC+de2whJJntN83ysc&#10;s7+EzLd1qMhPxpGLMRgwWhwuJ5mTudCd/zotCp7PGqFW9sLvih+G+NR3GVWpsGX3QZqfXgKTk1N8&#10;5UpIw+u6v/CKWAhyhQIXPagcSqGmrh4ul64IW8RCKH5bBt/AMGHLNlgyyTN6KvJw6bI7XK/dRLfC&#10;aMrZkXokGq/5rpEjPdIbzu4+yK+bpRnPwSS/lZM8sXBI8paBJC8Nkrx0SPLSIclbGUzyweFRwhax&#10;EJjkfQNDhS1ioUTHJgiviIXAJJ+SRnNcSIFJ/u69dGGLWAhvS8sReeOmsGUbLGvJEwRBEAQxO8tY&#10;8pMYbK/F87wCvKpoxsSUkEzMiVFZM2p6jGcUnIK8ux75+QV4WdoADR3PWZkY6UNR4QvkFrxCbYcC&#10;U/oxOtNTGOqo449hYUk9xsUMwoTJCXTWVeA5d5yeF75Fz4jRmBruGHY3VfHndWFlCzSTVBA/hGZ0&#10;EHn5pRg1OoxdzdXIfV6AospWjNvOQHHLwpW1htK3yOGOkz76xCpRi/baMuTkvUBJgwzaZXwqL1vJ&#10;dxfdwZ9bTyOr4A08zh7CqcRaTFKd+kHYVMC9VQ+wcc1aXM4wrNTXX52JX/49jAe5RfBzs8OuyIpl&#10;XbAXj154btiOwHv5yH18C+vX70d5r65mGGh4gb83nML93AKEXjiGw4lNsKFBupZjqAUHPG4iv7AE&#10;KRFX8eu/h9CmYCaahqLmDtYd9EQWJ3mPo9sQlt/OpRKzwhWw0hRP/PSHA1pYMeS2FSUx2HiIO4Yv&#10;8uC0dwMis+t1+xKmcBebLsePIOJJCV6/1kU/fwwnUZ10AdvO+KCwIA+Htm3BzVeG+VqWG8tW8kGu&#10;5/BCGJ6vHa7G8e0n0G98KUuY5fWDME5QL3DjnIOJ5BO8ziK7T3c8J0dacWLNTtT3q/ltwpgJDA+N&#10;C6+BxpwQONxt4F6pkOB2HIXdOuFPyFuxfc1uVPRTmXwvUyOIObQB2Q0DwLgMbju2o0xYs2KcuxjY&#10;sdcLHUZjdAlThmozcdThOv7811EneVUvDm/ajjddwrmr7sah477o120RxkxqcObYRZQphG2BidFB&#10;7N9/GQ1KXReIpicbR5wj+dfLkWUq+Q44nPETV6zjSjLinfbgdT9NLTpXHnueN5J8D1xPXDQ6nhqk&#10;u2zCk3qqGj5EXUYALj7hjuNYE87uPg2FWt83qkL83s1IL+8VtglzKLoq4bjrFJq4CydN51v8ucEN&#10;A3qpT4zi7IE9yGqlCyWzaIfhdyUQ5W1tWLPOiZe8qrsaf24KxoBRF/0F+9PIo2L4DlPacRzf74z4&#10;J8/wNPcleuS6i3dlfzG2XXkCwyFUcsfQhbPO8mR5Sn6wAHbnTa+sHnjsRHYvzcE+V0wkP1wMu5Om&#10;jy/l+25EStXy7aJaCjT9FTi06yTaRzgrdb3C+kNOUIlzP2jw6NxW3C5arlXD4qIticJf67Zg7WFX&#10;NMrH+DUn+que4p/NN7kqVWByDN5HDiC9huZjn8n0pBrpl44ioaANmkGD5PsbnuN3+3vcJaYBd6cj&#10;eNQibBAi01OTqC4vQ3Hxa8R7O+HXLR5oHp3CUE0y7KKKhL10eJ04g1rh9XJjeUpeVYLTM7pPHlzZ&#10;heck+TljIvmxapw98a7k02pkwhZhwvQUWgviYe8WjMoOhe6+e38Jdh90wugMyacUdwvbhDHTE2qM&#10;jCgha69DwNG9eFLdC0V9Dv7eHIMR/U14QfKPG+i20UzK03zh96SWHyBrLPmhltf43e7ODMmfwFO6&#10;1nwv09OTyAw5hSvJ5ZC3PoJd+AzJOziC3ZRbjizT7noZHOw9jK74B+Fz5Ag6FIZ7pcT7Me2u78fF&#10;E04QL5GmFAjdtxVlXdSCehctKp5E4VJYOvqMx4CMt+Pc/hMY1DfltUNw27gFBa3G1S1hDtULf7ik&#10;VkArK8e69SfQo9JZfmpMjsN7HVA+454pMYTbblfgIoTzeRf8+tdW2LveRLOsHn+tvoBOsSqchONJ&#10;TzTRuIYPMI3yBCdcvvEao4MV2Oh4G+KlpbYDZ5z8ucv25cmyHXiX5OsI35wujKnH0fEqFTsd4iDe&#10;DiU+iKnkgazoC3B70gEVdzxl5VlYsycIcrFVSuiZ6inBll1u6FOOY3xcHxP8CPC86DPwz2vjjqEa&#10;XVU5WHsoAQp6AuwdtBo15MoxqLljp5TLEH18Gx5UsV4jFZIddiHlTTN3XqvRXp6O/cF5ujcRs2Lc&#10;ksekAmH7t+PWC90xHKi8DcfwLN2OhAnT01oolKP8Oawc7MLpw4dxr0aB6XElHA/tQ3rFAMa5Y1h3&#10;zwuX440XU1teLFvJq+XdiHU/g217DuH09QTIlDQ4Zz7MlLxG2Y/kq4788TzuHokuBRneHH1vU/Dz&#10;39u443QY28W4wY9enhjtw03PM9jKjuElOoazoeiswJljx/hjt/ekGx697YBGeP51QtEFX5fTXN4R&#10;nLh2B72G+x/ELJhInmNC0YPAC2ewZe9h7hje5+pGOobm0Gr64Xr6uK4cHr+InIpu4THsaSh76uHp&#10;eALb9h7FxZtZRgNqlx/LVvIEQRAEQbwfkjxBEARB2CgkeYIgCIKwUUjyBEEQBGGjkOQJgiAIwkYh&#10;yRMEQRCEjUKSJwiCIAgbhSRPEARBEDYKSZ4gCIIgbBSSPEEQBEHYKCR5giAIgrBRSPIEQRAEYaOQ&#10;5AmCIAjCRiHJEwRBEISNQpInCIIgCBuFJE8QBEEQNgpJniAIgiBsFJI8QRAEQdgoJHmCIAiCsFFI&#10;8gRBEMT8UXYj6e49IdKQ/iwPLUNqIZNDU4MD9qEYEjatibbK1yiteG709+sjG/2TagTZH8Wt1z3C&#10;3pZhenoaz7OKMDip254cG8Kr3Czh301DfkWbLsPCkOQJgiCI+dP1Cn/vtENhcRWynzyEv5crNm/a&#10;hMjcekwJu7yXkS64OnqhXyNsLxVTo/C5fAF9PbUoK6vCq6dJ+GO9Fwq512VlDVAIu1maybEaHPd/&#10;wL2axqisHkcPHoT9JX+k55cj+e5txKbm63acF2pkXbuIV20qYftdSPIEQRDE/OEkv+6gI0YnhG2u&#10;pTou78Wpo4fwvFtIex+Ddfh97UX0LbHkB9/ehJPfM2ELULUW4Z/NN6EUtheHKbwJ3Yf7ZV2YlLdi&#10;35btyKsfxNS0kL1gRhG5ZRsKWknyBEEQhCWZKXmBrPDLcEyq4dqrvThyJV6X2F+KS+7X4OF9HadP&#10;OKJhoBPxly/i5793wvWKH9JfdUCr7keguwfcrvrD6fRxBDypAevZHurMwQn/VNyKioSnxxVsOeKG&#10;Nx0j/Mdqestx9eIlnOc+w9PTHdmVMmiVA4i+fgHn3a/jgttlXI7MhVLL747pqUlEOLviceuYLoHj&#10;XclrkHjiKNJruJRxOfbudkZ0yl1cv+6Nrfud8OTFC/j5BHL/3mWccAlH97juXT2VebjofAEeXr44&#10;dd4Tj8t6uWOgQzPUgG1rXdCtmkZDfiI2Xn+NCXOCn55C66tHcHVxxeWrPtxxOAuPhBzuL+JQdyHY&#10;yxse133getYBz2qHUJTqjZ2r1+OEqzfCErKgNdOFQpInCIIg5s8skm98GgT7iDcmkq+I3IrgZ7X8&#10;a958LGa05CfG+9AzOMq/VsvbsW2jO1o5OTPJr950Aa181iQq4k7hUtwLTI0Pw2X7HqS+6eLfo6c0&#10;3R/nHwtdCdoRhO1bi9zGYX5zcqwVx6/fgeB8ng9Lfgduvenlc4YKgvDrNu5vEYYexF09g8BX7IJj&#10;AhccXFGs+2eg6czHYftrmBSa6jVZ8TiVofuM16n+uP5qxkETmBjtw5599njba8iP9bBHVIUaijw/&#10;nAp5LKRy8EKnljxBEASxGMwi+aK4aziTVG0ieW3/G+zZuQtOQfcgFwaevdNdz7Vie+pfIzLID8dO&#10;HsOvf9mDeZZJ3i6qWNiJc1tlAuwC0zAqa8Ca/VEYntEiTrq4AWt2HMCWXQf5WLd2DWILWvi82psH&#10;cPdtJ/9az4clfw7Vuo4DoD8HRy7GChtAbugV2Kc2ca9qsWf1FvHf3LJrL/7Y7QjtJPvjVAi5fA4K&#10;4Xu/vucP+0cDuo0ZKPtfYL9PrsmYhprHkdjt9wLasXacO7wPR13C0arQHzSSPEEQBLEYmJP8lBKX&#10;7M8hp5tJyKi7nkOj7MeLjFQc3HgQxZ2cNWdIvubeBVwMTUJheR06W+qxc+tZUfKnYkt1OzGqE3Es&#10;4B5UvZzkd/qhz7hZzpHscQAPG7vQ09MrhmJsAlp5M3avcUC7Un+VoePDkndFna6DARh4Dju3OGED&#10;eB7mhZO85Otw0CEQnUb/Zk/fID+ifrj8Lhy87+vewCGryMCv+30xoDb9OxijA8XYcSld1z0vUHov&#10;BAdiynnxT40rUVqQifNH9uBuEbtYIckTBEEQiwEn+TX7HNAzqMRgfx9a6ssRcf4IrqUWCTsYJK/s&#10;rEXPgByK4UHcubAO6ZU9wHADVq/ejvIOLl2pwH3XHUh82QC5Qo7a10+xbrWhJW9O8tAo4HNiP0Ie&#10;lWFIrsTwYC+GR8dRnRGOPYHP0d0/jBHuszrbmjDGXQjU5yXhQEq78CEGLCN5wNvBHreL26BQsL+l&#10;H13dw/xdiZuXzyO1wTAGAJMjuO1yDGdC0tHQ2oNhxQhksm7uAmEIWvUIzh05hORXTRgeGUFfZwu8&#10;XJyQ3c39VYOdaJcNct9JgeKbjvC5x46JCnF7tuFWQSMUcgUb+/gOJHmCIAhi/nCS//HPdfhr3Vb8&#10;uW47jrgGoqpPId6HNpZ8V54ftm3ejtVbjiD4aR3UrBt7ehLVqZ74l3tvSGYz1AMNsNu/G//stEPi&#10;iwbs3u74fslzTGlUiPVzwep127BhvyuKO0YwpVWj7EEgNm/citWbD+DcjWdQTmgR7nUOve82ni0m&#10;+YnhDgS7nuKPx5bDjnhUIuMk343jV25DO0O+05Ma7qLjHvbv2cnv//eW/fC5U8hlTGNCKUPYZQc+&#10;faO9J9626G70qxueYs+unfhn4y64RGVDoWFt+2loWnKxc8sWnPBIoYF3BEEQxMpjpC4dZ9xThK2l&#10;YgoNyWdws6BZ2P44kOQJgiAIwkYhyRMEQRCEjUKSJwiCIAibBPj/tJRTtLmX7vIAAAAASUVORK5C&#10;YIJQSwMECgAAAAAAAAAhAHwexsegYQAAoGEAABQAAABkcnMvbWVkaWEvaW1hZ2UyLnBuZ4lQTkcN&#10;ChoKAAAADUlIRFIAAAH1AAABZggGAAAAdLoD/AAAAAFzUkdCAK7OHOkAAAAEZ0FNQQAAsY8L/GEF&#10;AAAACXBIWXMAACHVAAAh1QEEnLSdAABhNUlEQVR4Xu3dh18T6f7//fu/+u053+3tbDl7dl131bUX&#10;FCmiNOkgVXrvKKBYEFEULKgoAgooIFVFpPcWIAmBFOB9z0yGgUjsiNfEz/PxuHbJXAEpk7wyk8nk&#10;/wMhhBBCLAJFnRBCCLEQFHVCCCHEQkhR7ylNQVBo1LJxGlN6cfKlBnD9drP48evNzXUhWvz6CTmX&#10;xKWEEEIIWQ1S1FtO7MPPf2w0Gf+4x2NoWrzCi+Z1OGq9F26Zd8QFrzYz9HjF17eJuQPdvHgFQggh&#10;hLwX06jbpEIpXh67n4E/1m9EZkUv5nQaXDq6FONT1UNoO+8hXT4UdgF61QBctmw3LtvqjvphNRbE&#10;r8Xrayzi5jbhYY/xX2i8mQVHjwCMawwwaCZQcOyo9PVKniqE61wN4y67FEHLfaxuK+XmduLKyDxi&#10;He1hczQSTtx119tchHZGgSQ/V+Fz/9i2H60js9xnGPC4JEf6mjeaR4SvSQghhFiql0ad5+G4Hz4Z&#10;t9F2Nwu//OmLEY0ed9Mj8fM+X8zrNQjeZwXXjFswGOZwJ/of/BxTAb1ej6wQO2x3SMHcsqrPjj4X&#10;4vrr+s347a8tyK6dFGeAvEgf7t8OFD63v5iL+7p/UNH/6qj//IcXnnHX18/pcNbBjvueYjCqV+LE&#10;Qe5z/kxG16M8/PLHPtwe5q7zKJP7ms5oVRv/PUIIIcQSvTLqnk42QtR1UwNw9wmAs8N+45YvF/UX&#10;d7+rxxvhw11n345dwnW2OySbRJ2n7GtG2ekQ49fgxv9sj2BiZg5+Dptx5ESdeC0dnK02Ivrqs1dG&#10;/UDcRePVDbPYZ7UbYfk1wkX1SCemuQcZt+MC8PNGK+H7dvfxwR9/bsSZ2lHhOoQQQoglennUh+qx&#10;+Z+NiCtowf0cX/xiFYqHfUrcOx5tJupKJO/YCLvwHHQrZnEy1H5F1Dtri5Fz9jzUOuPl3kf87vit&#10;qBiYgr/jdvhmPDBOYBqHdnH/7s2OV0bdKbnQeHUx6n6nKoSLqs4aNI/NojwlCD/vcMSp3PPSaOin&#10;TXVCCCGW65UHyv28/SD4p7fv8VH/0wVltY3wPrRbinqM9T7Yhp5Ea1c7UnZy1/fLRV39LeznPvfF&#10;qPfWXlzx9X/dYItBpQ4lx8Pw82537nMbcTvTC3/sOoSmMaDujLdwveL7jcgI9eQ+NhN1cFvloV74&#10;eac/yrnPz/ThvvauKHQ/LsZff+xGdnkj6u5mY91GGzSPi59CCCGEWCAp6o9P2eH3DVuXDT+MilvV&#10;UA1Iy++VF3P/d0ILt3i0LEFYZhuUhumxx9j0D3cdh3Tcv5qNjfvdoX9h//ucoRHbF7++nb+41Kim&#10;MEX6N9oXn27XjGHD5h3CsrTcfO7/e3GNi3qCqyMOp10Rr2SUH+svXO+v3QcxNTsnLBttuSF9zdo+&#10;lbCMEEIIsVRS1AkhhBAibxR1QgghxEJQ1AkhhBALQVEnhBBCLARFnRBCCLEQQtQ1s3rcreugQWNN&#10;R0f/OHqGWtDSUU6DxpoOtWZCuAMkxNIIUe8dnsT/2xlPg8aajvJHHcgucoNbwuc0aKzpUEwNCHeA&#10;hFgaijqNjzYo6jQ+1qCoE0tFUafx0QZFncbHGhR1Yqko6jQ+2qCo0/hYg6JOLBVFncZHGxR1Gh9r&#10;UNSJpaKo0/hog6JO42MNijqxVBR1Gh9tUNRpfKxBUSeWiqJO46MNijqNjzUo6sRSUdRpfLRBUafx&#10;sQZFnVgqIeqjE2ocjLxE4x3GRtd0/O6QYHaOxqtH8/NB3Kw+juOXnWi8wzgU8jOS8+zNztF49VBN&#10;jwt3gIRYGiHq5N2dyy9ATGKqeImQtbNznz2GhkfES4QQQlF/bxR18rFQ1AkhL6KovyeKOvlYKOqE&#10;kBdR1N8TRZ18LBR1QsiLKOrviaJOPhaKOiHkRRT191RdU4vikjviJULWTkbWSUxOTYmXCCGEok4I&#10;IYRYDIo6IYQQYiEo6i8oORGI37fZYnJmXlwCaCd68MdfG3Gurk9c8mq3T8ahZEy8sMIkjoTEix+T&#10;T4phBo/u5MHBxh7brA7AK+ky+iZnhKnJgbv4Pa5a+Phjmel9hC3786AXLxNC5Iei/gI+6jYHfXBz&#10;QC0uAfrr8mFlS1En72FhHgWhhxGaW4UZrR4Ggx7T/dXYs+MI2rUUdULI6qCov4CPevKtWuxJfYA5&#10;YckMzh91RVnqNiHqMwNNOOzihtRT5+ByyAXZtx5zd9gzKIrwhVNEGuKio+HlGWiMuq4PoR4+iD6e&#10;g/AjXggubOO+JkX9U2TQDWGHdSSGdeIC0Z3jwQjJrTdGfZ8bgmKOISLYH/4p1zC3AJyIC0JgfDaS&#10;YkLhFHwFmnng6d0LcPEMwYmTWbBx9kVtnxo9Dy/jf3Y+SDxxArdzE+CRcl38FwBfB180T07jakoQ&#10;3GKzkZYYBtfQs1BzK/jsSB3srJ2RfCwToUHBFHVCZI6i/gI+6tn1Sjhs80T39AK0w4044HcB9cd2&#10;CFG/lByE1OpR45V1g3BzDkVnTyP+sIqBWs/d487PIsvPlYv6PB4dd0FSUS0GB4fR39WK7X9bo2tq&#10;nKL+CdKPl+KvsBvipSVDlSfgGFEgRH29cx6m+UeScyokONmi3zAHB6dAtIxOc+uaCnlnC6DWaeDv&#10;FoCanmFhveq5fwJex28LUd96+CL03AMBGEbg7xUOYV/TdDOcEm9h8slN7HFNEz6HHzncg9D0B6O4&#10;FrgLt9uNR9D31RRR1AmROYr6C/ion3wyh4eph1DUOISm4tM41jiNpuPGqGcEHkWTVrwyJ87XB0WV&#10;t/FXYi0Wn4Uvz03moq5D9h4rWB3yhJO7jzSeDvdT1D9BetVDbPQvFPf+LGm/mQyXmCtC1F3Pt4tL&#10;gcosP5QoDHhwMR02dvbYccAP1yrboZt7Dtt/9pmsU64ZxULUd4SVS1//RmYU8jt0eJ7rjvMN/Xh2&#10;Kxt/7nQ0+bz04hrEbtyNQaUx4/qhJoo6ITJHUX+BMerAwkQFAjMrcCIlBlPc1s9i1LNDvVAyLF6Z&#10;E+bsg6pnVVjvVCTdGd5ID+eirkeB+17kP+wVly6i3e+fojmDDtbcg7yGUdOsZ4W4Ial8UIj6P2l1&#10;4lKgIHQfGnXG6y4sLGBBN4nI7ZvRMNAOR5ujePGQjRejPt5cjP0hV+D61zb0KBfQfT8XNl4XxdlF&#10;GmTa7kSnwniw3nRnNUWdEJmjqL9gMeqAAT6eDvCNKxSWL0Z9sLYImw8EofpxK45F+sI7+TrmdEok&#10;O+xE3MVylF08jk0brITn1LWD5bC2dkJ+eT2Kc1Px56EsKPUTFPVPERfm0cZi2Nq54MT1ajQ3VSPY&#10;zw1H0m6Cf6EFH/UNOw4i82o1CnPisdfzBObmdXA+6Iyc4mrUll3Ddm4LvY/bqr6aGgTboFQ8bq5D&#10;lOdBZN15tiLq0A/jyJadWBdZJTw3vzAzgqP2exB65j4e3LsKe1tf1I3pMP7kMva6RuN+zQOEONtR&#10;1AmROYr6C7qa7qFZ3AxquX8XNe0TwscjDUV4MqQUPh56Xofz+QUoKm/CtHgPOK9X4sbVQlwovo96&#10;7g6yS2NcPtzejAsXC1BQXI4p/jl3zKL8fo1xknxyVKOdKC4sRG5+ESof9xufA+fMqnpw++koKm5d&#10;xcXr5VCIB9RNjzzH1cuXca6gGO0T4kL+pXEVt7mvcQm3aruFrzE10Iaiql7pKSBeb10xHi3bM6BV&#10;jeJa4WXkFlzFk75J48KFeXQ3VCDvYiEq65pw+fqTFU8REELkg6JOCCGEWAiKOiGEEGIhKOqEEEKI&#10;haCoE0IIIRaCok4IIYRYCIo6IYQQYiEo6oQQQoiFoKgTQgghFoKiTgghhFgIijohhBBiISjqhBBC&#10;iIWgqBNCCCEWgqJOCCGEWAiKOiGEEGIhKOqEEEKIhaCoE0IIIRaCok4IIYRYCIo6IYQQYiEo6oQQ&#10;QoiFoKgTQgghFoKiTgghhFgIijohhBBiISjqhBBCiIWgqBNCCCEWgqJOCCGEWAiKOiGEEGIhKOqE&#10;EEKIhaCoE0IIIRaCok4IIYRYCIo6IYQQYiEo6oQQQoiFWBb1BczNzZmMhQVxihBCCCHMWxb1J9i1&#10;/RCCwqOkMaoRpwghhBDCPNOoH8kTPyaEEEKI3Lw26qdiPXGq4ikObt+MYw/7AL0KN8+kwt7FC/vt&#10;PFFU2y1czzA7hcL0o7B1coeTbzQu5ifB8RJ3fU5agA8qJ4QPBTHePng4yX2wMI/e2tvw8vCCg5Mr&#10;jhwvgUY/z030wOXAUTwruwgXT29s3eeB281DwucuLOjx8MY5OB12x0EXd/hdegZfmz24/Yz/gsI1&#10;0H3ZH1FFjeJlQggh5NNgGnXvHEwpleKYBZ9XPupOwWmYnDNeq+JUDCKKu4wXoIG3nRtaphfQdM4X&#10;rgUdxsXzGpxw3YFDr4m6TtWJ7d55UPP/EKf5rA9iqhXcR1zU/9iCRPGTZp8WYYt3OvfRAsZLIrE9&#10;+ib0woxR52U/hJyrFj5eMEzDe/tuNAzOCpcJIYSQT4Vp1Hc4ISwmXhy3MMMt5aMee3fEeBVOmOsu&#10;bNvviL12xvH3pi3IreuEz7b9GNEspba7Mvu1W+rDt8KxfucB6Wvt3rsX/0t4wF2Di7rNURiMV+dK&#10;3QEHq6PcAwsVojdsQtOgWpwQGXpw8HASlNyHmvHH2BRUBC0d5EcIIeQT80a73y+1ixc4wYccUNY7&#10;htHRpaGe6sWhrbaYmhE35zm9D0/B6TVR77zgiaNXH5t8rVElv4XNRd0h0nhlQRcO7g6BQjcOx3X/&#10;4PnYyq3wEyG+KGidRuulEOQ/nRKXEkIIIZ+Ot476ifDDSCkxxpqnmFBx/51G1sE9KO3ht5U587O4&#10;Eu0o7X4/He2OYzXi3OwwXK3shair2wqw2T8fanGTfE6vxewc/8DgJVGHFkVeu5B1f3H3/5KhqrPw&#10;ijsHv73OUGrF/fmEEELIJ+Sto65qL8eOnTYIzi7A2fRI7I64YFze9wDbN+9A8rlriA8LQFhqkrSl&#10;3nn/Av7Z6YDc6yXwcInEoYOeQtQXDFqEezrCxjsO+QV5OGjrinaVlvuMl0Wde7ygH4GTjTW8E07j&#10;8kUu4vmtxqvMjyJoz2ZYpdQKxwIQQgghn5plUTdgSr1yt/bMtAqz0pPbRnqtBhMTk5iYVEJrEBO6&#10;sACtRiUsV2lmTXa/80e5a1RKbqt+EhqdAdMqFYSD3HnzBiinprivNQX1jE484c0clMppYdqIuzyl&#10;Nsaau8KcfhaTk/y/PyUeLW90MuAQ7qvpyXRCCCGfpmVRX10mUV8D0x2lOODDHyFPCCGEfJrkH/V5&#10;HTKTMuDsGYhS6bXqhBBCyKfng0WdEEIIIWuLok4IIYRYCIo6IYQQYiEo6oQQQoiFoKgTQgghFoKi&#10;TgghhFgIijohhBBiISjqywyNq5B2sQoXS5swP08nmyWEECIvso46H96pqSmo1dOrMg7HFuCzHdH4&#10;985oXLpdD5VabfZ6H2Ks5s/xMYdSqYJKpTI7J6+h5v4mSjPL5TeM69barcsfaqhUaotZtyb502Kb&#10;nZPXmFLytxFLWLeM91sLxvOUy5qso24wGNDS8lgMCX+Df/cxxX2NH/Yn4rPt0dIoLG0we90PMQYG&#10;h8wul9sYGRnD+LjC7JycBr9ODQ4Om52T2+jrH+QiojQ7J6cxPj5hEesW/2Cxp7ff7JzcxtDwyKrc&#10;/37sMa6YwJOnrRT1j20x6nPC27W+n7K6Dvy/nfEm43OrRNx68Ey8xoel5B4lWgLNzAy0Op14Sb74&#10;G7eKewRvCfiIzM3J/+kknU5vEesWv4eRf3MrS6Censa8BYSQX68o6gxYrajzf0i7sIsros6Pb21S&#10;Ud3SI17zw6Gos4Wizh6KOnso6uyhqHO0OgN+djgmhfzS3WZ8x8V88TL/cXvfmHjtD4OizhaKOnso&#10;6uyhqLOHos4Zm1TjMzHgPztkCMs6BxT4en+KFHZ+dA9NCHMfAkWdLRR19lDU2UNRZ4+soz4w2o64&#10;bCfcrDqOofFOcenbSz5/Xwr3oahL4lKgrrXfJOrf26ZidOLD3NFT1NlCUWcPRZ09FHX2yDrqYSc2&#10;4mDIVzgc/zncEj6HT+oPiDq1FccuOeJKRSIed1RgeubVNx69YQ7fLtsiP3vjkThjdPvhc5Owb/TI&#10;wdT0jDi7eijqbKGos4eizh6KOntkHfWonC0mUX/ZCDuxATnXvLhAZ6O5vQzDik7uTs4gfI2O/nEp&#10;2J/tiseIQi0sX+5yWYswt3i9rT5noNMbP3+1UNTZQlFnD0WdPRR19sg66lPqccSfcOG2zrchOPMP&#10;eCV/azbq5oZH4ldIv+iA5PNR+M72CL7aF4K9QTlm/6j8otQLlfj37gQp7Js8T0Ezu3p3MBR1tlDU&#10;2UNRZw9FnT0WcaAc///5+Tlh63tgtA3FVWmIyNlsNubmBr+lb9za/xKBx/4n7LZ/Ef/Hjswpk6LO&#10;D7vwi6u2ElDU2UJRZw9FnT0UdfZYRNRfdvS7Tj8DxdQAeoZa8PBxEc7eCMDRrPUrov7icE/8EvXP&#10;bolfZckcd2OMzLlrEnaf1GJx9v1Q1NlCUWcPRZ09FHX2WHTUzRHurDUKtPfVISU/AVt9dmBf8B9w&#10;ijHddc/vnh9RrDzpjE4/B/+MmyZhjzh5V5x9dxR1tlDU2UNRZw9FnT2fXNSX80+/IYU5/GQpRia6&#10;EXjsNyns/HPuBsPKOxH+ZDXWIfkmYc8qrHmvO06KOlso6uyhqLOHos6eTzbq/B/vD5csKcrPe41n&#10;jGvuuGuyxX6jKl1Y/iL+87f6nDYJ+7X7T995paCos4Wizh6KOnso6uz5ZKP+pHNYivGXe5MwpTK+&#10;9pw/4C73RqAUda/k7zCs6BLmXjQ9o8PugHPS1+Ff9lZU/licfTsUdbZQ1NlDUWcPRZ09n2zUg46V&#10;SDHewm1xz88v/TFntWoEZPwqhT08ZxMMc3px1tTQuEo4Ic3i1/rcKgnFlU/F2TdHUWcLRZ09FHX2&#10;UNTZ80lGnV8J/3Y/KYW4uLJVnFnSPdhs8rr3wrI4YSvenP6RKfx0IEP6el9bp+DR0763WkEo6myh&#10;qLOHos4eijp7Psmo67nP43e58wH+cm+yuHSlgtIoKer8eN5bJ86sNKWewXe2S+/s9gW3xd49+OZv&#10;AENRZwtFnT0UdfZQ1NnzwaI+1nIDJ5vM3wDzM8IRV9YvXprBydhA7D7oh/t9S+dU7629juCidrzq&#10;V/yuUS8qfyLFd4d/rrh0JX6Xe8I5KynqR9J/hmZWKc6a4leGnqEJfMNtpS9+7a/2Jb/xW7ZS1NlC&#10;UWcPRZ09FHX2rHrUu2tuIMDXD9Y2uxBfs/IGqOstx/aNm+Bf3M1dmkdZvAcu1fZiZrIbwQ5uUGm5&#10;Ox/dMOKOJkHxmtOrv0vU+efO/+eUKYU39my5OGMef4Y6t4QvpLCfKT4izpj3oLlHeF598ev/7pz1&#10;Rm/ZSlFnC0WdPRR19lDU2bP6Ua8tQ33vJKqyXVdEfWHegBhPP8QFBxmjPq9DqLU/OjXG+eIEayim&#10;9bidHYW8mkHjwld4l6iPKFRScPnR1jMqzrxcZfNFKer8qHlyTZwx725du8m/8Y/XKag1WnHWPIo6&#10;Wyjq7KGos4eizp4Ptvt9RdQX5tFTEouEO524lxltjPqCARc8DqC8Qwm9ZgjR9q6YHK1FSOYd8ZNe&#10;7V2iXvukV4rtX24nxKWvNjenR/TpbVLU/dN/5VYC8ZHIS5Q8bMO/di29AYxn8rVXrjAUdbZQ1NlD&#10;UWcPRZ09axb18c4q/GGVCqVhYSnqnLmZYQS7HcDm/V6o7lHA28oBzxTjSAs4jH+sXFG3bB/8o4Ym&#10;pGRkSSMp9Tiqqh9iSqnmVi7NG40jacVSaEOzS8xex9yYUk4Jz6kvhj04808hxOauuziyi6qlf+tz&#10;q0QMjEyYvR4/BodHzC6X2xgdUwh3WObm5DT4oA8Nj5qdk9voHxx+q9sIq0MxMWUR65ZSpUZv/6DZ&#10;ObmN4dEx4bZibk5Og1+vKOqvsTzq+okO+Hn6YWhWuGgS9eXab6cju3YAeVGhKH46jhlFD2y3eWBY&#10;/DyFYgKPn7RKo7H5MerrGzE7q4Veb3jtUGtmhYPXFkN7m9uaNne9l42GZ7elqPOjrO6c2estH9v9&#10;zkj/Hr9nQDNj/nsdn5gwu1xuY0ppfKBjbk5Og98q5CNibk5uY2xcwd1GdGbn5DSmp2csYt3SanVC&#10;DM3NyW1MTE1xW7l6s3NyGvx6RVF/jeVR76oqgp3TYWns2LEL6/ccwuFLHcI8b3qoGc6+mdDOzSPw&#10;cAqMx8bPIG3jVrS/5Ii5t939/qClRwosv2t8UjyL3NvIuxUiRZ1/N7fe4SfijHn8gXOL/yY/Smvb&#10;xRlTtPudLbT7nT20+509tPudPWv3nPoyK7bU57W4kBaHZrXxYkZIEO52qaGdGsC+HUEYf8kxZm8b&#10;9aS8+1JcHaMLxaVvh39JW+Dx/0lhTzi3F3rDqw+C80tbeuMY/iQ15g6ao6izhaLOHoo6eyjq7GEi&#10;6oP3TyLwzCPxEneHOjOEUCdr/Gl1GF0aw0tfq/62Ud/hlyvF9X5Dp7j07fWNtEpR58f5klBxxjz+&#10;9euL/y4/kvMrxZklFHW2UNTZQ1FnD0WdPR8s6mvhbaLOn6Odf8OVxbAOjJk/icybWFiYR3FlmhR1&#10;z+Rv0M+F/lXOFj+S/m3+NLLjk6bBoKizhaLOHoo6eyjq7Plkop5Z+FCK6rc2qdAb3mzr/mX4sMec&#10;2S6F/UjGLy892xxPNa3F97Zp0vfgEHlJnDGiqLOFos4eijp7KOrs+WSibhWUJwX12OUH4tL3MzbZ&#10;B9/UH6Ww55UEczfYl38v9xu6pNeu/3t3IjoHFOIMRZ01FHX2UNTZQ1FnzycRdf4P9aNduhBTPqrv&#10;u5W+XNmjM1LU+dHQViLOmLcveOnBxf/tSeRWJuOR/RR1tlDU2UNRZw9FnT2fRNTrnvZLIV3v+mZn&#10;kXtTc3MGZBe5SVH3S/8ZyumlLfAX8Vvny5/bv3rP+JI4ijpbKOrsoaizh6LOnk8i6tYh+VJEPZNe&#10;fd72dzGhHOK+7jdS2I9dchJnzIs8dVf6fr7ZnyIcxEdRZwtFnT0UdfZQ1Nlj8VFXTc+avGtaZdPK&#10;M9mthqfdVfBI/EoK+/3GCy9dQUYUanxns/Te65E5pRR1xlDU2UNRZw9FnT0WH/X2vnEpnnxIPxR+&#10;ZcgqcpWi7p38HabUI+LsSreqn0nfFz+a23rFGXmjqLOHos4Wijp7KOqMeJOoH7v0QAqne+Lq73pf&#10;zjCnR0TOP1LYQ7L+fOnZ5mZ1BmHX++L3tsc/V5yRN4o6eyjqbKGos4eizojXRX2Ou/H8cvCYFM78&#10;243izIfT3lfHBf0LKew3q4+LMyt19I8LR8Dz3xt/VH7Zo6Vz4csVRZ09FHW2UNTZQ1FnxOui3tYz&#10;KgWdH30ja3NDulF9TIo6H3g+9ObwK5BTTKH0/fFPD5g7L7ycUNTZQ1FnC0WdPRR1Rrwu6nm3GqVg&#10;bvM9Iy798PR6LcJObJDCHnVqC/QG8f1jXzCp0uDrZW8He/ZGPbdiiZMyRFFnD0WdLRR19lDUGfG6&#10;qPPvxLYYy3M368Wla4M/SM4r6Vsp7CeuuL90heHf4GXx+/xsVwK6l51pTm4o6uyhqLOFos4eijoj&#10;XhV1zawOX+xdeilba/eoOLM2+JXjfmO+FHWPpK/R95L3XlfPaPGzQ4b0vXqnXBdn5Ieizh6KOlso&#10;6uyhqDPiVVG/ev+pFMl/704QIv8xJJ+3kcJ+JP1nTM+YvzFfq2iWvl9+8OeJlyOKOnso6myhqLOH&#10;os6IV0X9cPwVKZBH0m6KS9fe0HgHt+X9nRT2KxWJZlccxaQSGzxypO+ZPwZAjjcWijp7KOpsoaiz&#10;h6LOiFdFfZ1rthTIwfd47/TVUF6fK0WdH896Vr5LHH9GOf7tWZef/S7vVoM4Kx8UdfZQ1NlCUWcP&#10;RZ0RL4t6z/AEPhPD+B/7dOj0xndC+1j4I9+jcrZIUY84+Q93wzb9nvmo8yuUb2qxFHX+JW78aW7l&#10;hKLOHoo6Wyjq7KGovwFVfwsq+5ZiOq/ToPzGJWSdPI2Ldx5BI93H6FB5qwhZZy/h+cTSDVbR3YQr&#10;DSN41a/4ZVEPyb4thXF3wDkm/lAjii6Tc8NfuBMuzhgtnvudf+7/v4eOS99/WPYd7vsXpmSBos4e&#10;ijpbKOrsoai/wtRgJ66cSsU/W7YivmbpBvikJBOBxwvR/KQJqUe94JLAP8+9gKfng5F6vR4TvfU4&#10;aBeIaT33S52bRmZkLDpecx4Wc1Hnt8p/5LbOF6NYUNosznx8xZWpUtS9kr7B6OTS+d6Xv6HL6et1&#10;0vfPj8cdQ+IM+yjq7KGos4Wizh6K+is8KsjE1aYhVGW7mkTdxPRT7N/vy2++I9TaH50a4+LiBGso&#10;pvV4UhSHhKutxoWvYC7qYxNq6dSr/7cnAXqD6Vb8xxZ7ZqcUdo/Er6HVzwjLX3yXtg3uJ6Wo24cX&#10;yGZlo6izh6LOFoo6eyjqb+CVUR+rh9WhEG7t1iPrgAMaRvTcxyocc7KDUtMN/7iLmH2DFpuL+vVl&#10;L2XbF3xeXMoO/mh498QvpbDfrD4mLH8x6g9beqWfgx9XKsy/xp01FHX2UNTZQlFnD0X9Dbw06tzW&#10;+akIb6TefC5cnGovQ0hYFCKj43Hy5mNk+7ngQc8w7hTkIunYWXSpX153c1Hf7HVaCmFKfqW4lC3F&#10;VelS1PnAdw40rIg6fyfsHFsk/SzrD58Q3qCGdRR19lDU2UJRZw9F/Q2Yi7p+qhdpR/2QUWz+pVpD&#10;TdcQUPgEt4+FI/P2Uyi6G7F1bxwmuQ15XmX1Q/j4H5WG15Fg3K+sxsTEFJRKFZ53D0kR5Ed1Y4ew&#10;nLUxphhF+IlNUthjTu9Cd1/Piut1D4yYnBUvMucOpl64DmtjeHgUY2PjZufkNPgQDgwOmZ2T2+jr&#10;H5BuI3IeY2MKi1i3Jien0N3TZ3ZObmNwaFi4rZibk9Pg1yuK+mu8GPXZ8XZs2+qAtlHjc8gvmlP3&#10;wdvuCDT6eQQeTkW/sHQGaRu34rnC/EvSXtxSL61rlwLIn3aVZQNjbVLU+ZF3y/Ro+EWxZ8qkn+mb&#10;/alQMv4SN9pSZw9tqbOFttTZQ1vqb+DFqF9NcMND9ctfL377dDJuDeqEl7BFeAehaYr7QDcFxw2O&#10;GNSY/0W/GPXgzKWXssWdLReWsYpfeYrKE6SoeyZ9A5Vm5Ru58Lvc/3I7If1ce4PPc58rTjKIos4e&#10;ijpbKOrsoai/AdOoTyPlwGbssj2IPdJwR9m4cXbiaTGC0m8YL3AUbdUIDQ5DUFgMCuoG8bK7o+VR&#10;N3B3Wj/YpUnxq27uFq/FLv4ENGEnN0phDz3xN3Ti0fDLXVt28B8/6luN+zFYRFFnD0WdLRR19lDU&#10;GbE86i8eLa6YEl8nxzj+IDmv5G+ksJc9Mv++7/zL2hZ/ti0+p7mV8OOeJe9lKOrsoaizhaLOHoo6&#10;I5ZHPSKnVIqedUi+eA15KCqPk6LOj/6Rla/Rb24fwme7lh60nL3xSJxhC0WdPRR1tlDU2UNRZ8Ty&#10;qO/wOysFr6pRXm9bajDo4J/xXynqiXl7xZkl/MoWdequ9DN+Y5Py0c9pbw5FnT0UdbZQ1NlDUWfE&#10;YtQnVRrpLHJf7UuGUi2vN0HhNT27b7K1XvIgS5xZMqmawRd7jT8nP/i3l2UNRZ09FHW2UNTZQ1Fn&#10;xGLUswofSqH7wzmLW/7yE9awalI5JbzJy2LU/dJ+4iI+Is4uuXrvifSzfm6ViI5+8WhDRlDU2UNR&#10;ZwtFnT0UdUbwUW9qasFfh5de8pWUd1+clRf+jHJ6gxbBmeuksEed2grDnHjmnWX4d55b/Hn5I/5n&#10;tOzc0VHU2UNRZwtFnT0UdUbwUX9YW49vrJOlyMlx1ztv8TSxPUMtUtT58aj1xooVrbNfIf28/LhW&#10;+VSc+fgo6uyhqLOFos4eijoj+KgXFJfj/+2IE+K20SNHnJGf5ed+P3czSIq6R9LXGBrvFGeWRJ1a&#10;OtPcl/uS0TfCn63n46Oos4eizhaKOnso6ozgo77fP1OKuv+yE9jIzfKoq2cmcTT7LynsGQWHuDsC&#10;0+MExibV+M526WQ7rPzsFHX2UNTZQlFnD0WdEZNKDf69LUSK+t26DnFGfl58l7anXZVS1PlRUZ8n&#10;ziwpedAmRZ0fNY97xZmPh6LOHoo6Wyjq7KGoM6Lh2YAU9S+skoRTxcrVi1Hn5VzzlqLuk/ojZrWm&#10;keGP8v/pwDEp6hs9cz76SklRZw9FnS0UdfZQ1Blx/PIDKepeydfFpfJkLuqaWSX80v4jhT0pb9+K&#10;3fBT6lmTt2fNLHwoznwcFHX2UNTZQlFnD0WdEesPn5Cizr/piZyZizrvSdc9uCd+IUSd/399601x&#10;ZklwZokU9c/3JGJ0Qi3OrD2KOnso6myhqLOHos4Aflf7dzapQtT/tSse/Ywc/f2uXhZ1Xs41L2lr&#10;3S3hC0woh8QZoxmtHv9zypTC7p5w5aPdiVPU2UNRZwtFnT0UdUY8bOnBugNxuC7zrXTeq6I+o1XB&#10;L+1nKewnrnhg7oXd8IVlLVLU+VHRsPJlcGuBos4eijpbKOrsoagzYvE0sfwbusjdq6LOa3hWsmxr&#10;/XPcqD4mzhjNcXcUNqEXpKj/6ZrN3Xms/QpKUWcPRZ0tFHX2UNQZ8SlFfW7OgJNXPaWoeyR+teJN&#10;X571jJpsrSefrxRn1g5FnT0UdbZQ1NlDUWfEpxR13vTsFCJPbV4Ke9JXeNBSyK2IS3fYMWeWzjT3&#10;vW0aFEqNOLM2KOrsoaizhaLOHoo6Iz61qPP4l7RF5CyFnR+Nz29LK6NOZ8CvB5deu77LPxeGNfz9&#10;UNTZQ1FnC0WdPRT1NzBcX4jUOtMb4FjdOezYugPb3RMxKG1AapAadBh/7nREaffSVmVXVQHcz3O/&#10;ZPGyOZ9i1Hlancbk3dz4I+L559x5/EpZ8uC5FHV+PO1a+RauHwpFnT0UdbZQ1NlDUX+F9oqLcHFy&#10;h92BPYivWboB9nGR/ye4EH2jE3jGBXuHUwy3dA63IlxxrWkYWvUAIg46Q6nlAq3rR3RIMpSvafWn&#10;GnXe2GQfAo79Vwq7T8r3qH92S5wFDkQUSFH/0T4dyum1efc6ijp7KOpsoaizh6L+CgMtNXg6pEJV&#10;tuuyqBuQG+KE+hnxIvQ45e+IiikdQq390SluoBcnWEMxrcfV9Ehcahw1LnyFTznqvNGJHvim/iiF&#10;3TftP2jrMZ5Rjj9o7v/2JEphP3bpgbD8Q6Oos4eizhaKOnso6m/AJOrzg/Defdj4sagy9yhS6nUo&#10;9D2Ikqfj0Cp7EebgBUV/BcJzysVrvdqnHnWecnoc/hm/SGHnD57rGzG+bj/1QqUUdf4EPV2DCmH5&#10;h0RRZw9FnS0UdfZQ1N+ASdSn2+G438v4sYiPus8Nbmt8Tomjrjb4c487GkdUcN7hgPaJMcR6HMD/&#10;NtuhakTH/aKNn8PfGPiQL47Z2Vk0N7cIH/N/DDmPKaXS7PI3GWMT/VzMv5HCzo/BsQ6oNVr8a/fS&#10;c+uHoi6Z/fzVHNMaDWa1WrNzchr8uqZUqc3OyW1MTk5xt5E5s3NyGlqtziLWLX4jZFwxYXZObkOl&#10;VgvnyDA3J6fBr1cU9dcwifocv6XuZvxYxEc9vcF06+HZ9XicaxnF6fBQlHYqoVMOwmGLM4bE3fb1&#10;DU3IyjkrjePZp1H9oAYq1TQ0mhlZj6GRUbPL33S0dtXAPfErKer+6b+ie6AVlQ0d+EyM+mfc1vrV&#10;ihazn79ag7+zmuAiYm5OTmN6WoOR0XGzc3Ibg8OjFnEbmZxScQ9QlGbn5DTU6mn0Dw6bnZPbGBkb&#10;F24r5ubkNPgHvhT11zB9Tl2LLE97PNWLF6FHTpArGqTn2AFVfz0cA89CO7eAANdk9AtLZ5C2cSva&#10;FeZ3r9Pud1NtvQ9NttaPZv+F0ckB7PTPlbbWfzl4DFqdQfyM1Ue739lDu9/ZQrvf2UO739+AadSB&#10;joocbAi5jN6RcbSUn4f9kUxxhjM/g9zkOLSK96HZ4UG40TqBmfFu7NkTAcVLbscU9ZX4A+W8kr+V&#10;wh6Q8Rs6+rvxjXWKFPbEvHsfbOWlqLOHos4Wijp7KOpvoObsEaTXL78BzqG9OA3bdu2FS8x5qJd1&#10;ePjBOURdbBIvcWZHEefjhB0H/dE3+/JgU9TNa2ovFU4juxh2/qj4gOOXpKjz43nvmHjt1UVRZw9F&#10;nS0UdfZQ1BlBUX+5qqYCKer8CDq+AX+6pklRtw7JF6+5uijq7KGos4Wizh6KOiMo6q9W0ZBnEnan&#10;6PX4bFe0FPai8sfiNVcPRZ09FHW2UNTZQ1FnBEX91fgVtORhFtwTv5TCbhv6Pyns61yyoJld3TtJ&#10;ijp7KOpsoaizh6LOCIr66/EraUFpFBf2L5bCfvRX/EsMu1/6jVVdkSnq7KGos4Wizh6KOiMo6m+G&#10;X1EvlkZKUeeHVdCfXNTj8PmeJEzPaMVrvj+KOnso6myhqLOHos4Iivqbm5s3cFvs0SZh3+m/Sdha&#10;//NwNrT61XntOkWdPRR1tlDU2UNRZwRF/e0Y5nQ4ezPAJOzb/bYIW+zX7hvPF/++KOrsoaizhaLO&#10;Hoo6Iyjqb88wp0fqBXuTsP/jtRuf7YxFW8/r3xnvdSjq7KGos4Wizh6KOiMo6u9mYWEeKRfsTMK+&#10;0WMf/nY7KV7j3VHU2UNRZwtFnT0UdUZQ1N+dVqfBsctOS2GP/xzrXA7AM+maeI13Q1FnD0WdLRR1&#10;9lDUGUFRfz/TM5OIz90jhd017kv87uyCczfr33nlpqizh6LOFoo6eyjqjKCov78p9Sj8M36Vwu4c&#10;+xV+tAtE6zs+v05RZw9FnS0UdfZQ1BlBUV8deoMWfqn/WbbF/jl+sI2AUr3svXHfEEWdPRR1tlDU&#10;2UNRZwRFffX0DD+G57K3bD0U9R0X9zPi7JujqLOHos4Wijp7KOqMoKivrsa2Einq/LA5+hvSC+6K&#10;s2+Gos4eijpbKOrsoagzgqK++u435puGPfQv1D7t4VZ28QqvQVFnD0WdLRR19lDUGUFR/zAu340x&#10;CfvByE1QKNXi7KtR1NlDUWcLRZ09FHVGUNQ/jPn5OWQXuUlRPxz/OQ5FH4RWqxev8XIUdfZQ1NlC&#10;UWcPRZ0RFPUPZ25Oj/QCR5Mt9vSCJHH25Sjq7KGos4Wizh6K+jvQqUdxItYPzl4BOOQRjBt1/cLy&#10;maE6REXFIDQ8EimXamEQ73seXMpCcuUgXvUrpqh/WDOzKsSc2bW0xc6NG1WXxFnzKOrsoaizhaLO&#10;Hor6O6i/HI59uZ3Cx7qhGmyzDeDuOQ045eKAukH+hqrBSTcbTM4YoFPUIzjslHDdV6Gof3jjk0Pw&#10;Sf1JCrtr/Ffo7H/y0pWfos4eijpbKOrsoai/g4aiSITcE+8kNc9xYL8vt3brEGrtj06NcXFxgjUU&#10;03okBhxFneL17+9NUV8boxNDcE9Yeg27Z9L3UGumxFlTFHX2UNTZQlFnD0X9Heg140jxsIN3UDic&#10;HX1xpXmEu+ecx8N0N2Tefozxzho4OidjoPIYsm4+Fj/r1Sjqa4Nf0eufPYRL7NdS2P3SfuW24gfE&#10;ayyhqLOHos4Wijp7KOrvoPXuadhH5qG1owfl187C0y8Dwl3m/CxuXT6PzLNF6B4ZgJ1bIlobyxAe&#10;EY/YmFjEFT2BXvw9Nza3IPPkGWkcyz6F6gc1XBDVmNZoZD2GhkfMLmdpnL6WDde4L6Swx+XuwZhi&#10;yOQ6Y+MKTExOmiyT4+DvrIZHxszOyW0MDg1bxG1kclLJrVtTZufkNFRqNfoGBs3OyW2MjI4JtxVz&#10;c3Ia/H0WRf2tTCLC3hnLzyRectwH57rEC7x5Pe5m+KB6RINE33C08BuuBhX8NuxGj8r4i+4fGEBn&#10;V4802to7UPeoAVqtVthql/NQTEyYXc7aCD0RIbxN62LYMwocMaudkeb5PQ78jWT558hx6PV6ISDm&#10;5uQ2xrkHWlqtzuycnIZGM2MR65aO2yrkY2huTm5jcmoKOu62Ym5OToNfryjqb2UE/jscMSFe4t1M&#10;P4zjLeIFzkjLLexNf4Q57pca4JoE8dh4pG3cig6F+d3r/B+Ddr+vLfWMFlt97aSo84N/X/bFGwPt&#10;fmcP7X5nC+1+Zw/tfn8HT0oysdUxEEX3qnEyMQLWTmHQLP7+DKNIDIvFlHhsXElGKDJutmK0vRab&#10;Dp+H5iXNpqh/HJ39o9gbtFmKunvCFzhfcpS7QcxT1BlEUWcLRZ09FPV3sTCH/qZ7OHf+Ai4U38P4&#10;rLico+ptRHnLkHiJY5jGvZtXkFdYwoX+5XdGFPWPg1/xC8tbYB2y3mSLvazuDEWdQRR1tlDU2UNR&#10;ZwRF/eMKyLgG29BfTcJe1VhEUWcMRZ0tFHX2UNQZQVH/+HYcOQ6nmK9MDp7r6GsUZ+WLos4eijp7&#10;KOrsoagzQq5R7x2awA+2IcKbvixG/Ujaz1BNK8RryBNFnT0UdfZQ1NlDUWeEXKPOq2zswne2R7gt&#10;9qWT0wRnrsOkali8hvxQ1NlDUWcPRZ09FHVGyDnqvJjT5fifkxNcYr+Swh6StV62Yaeos4eizh6K&#10;Onso6oyQe9R5ewLz8LvzQZNd8eEnN2FGJ784UtTZQ1FnD0WdPRR1RlhC1DWzOi7qmdwW+yEp6vyI&#10;PbtTvIZ8UNTZQ1FnD0WdPRR1RlhC1HkdfaPY5HkS6w7bm2yxJ5yzgk6//ETBbKOos4eizh6KOnso&#10;6oywlKjzJ5/pG57AFu9TXNz3mIQ9q+gwZmWyK56izh6KOnso6uyhqDPCkqLO30D0hjls8z2LzV47&#10;TcKeezOI+7uxf8dMUWcPRZ09FHX2UNQZYWlR5/Fhtw45j83eu6So8+NM8RFhnmUUdfZQ1NlDUWcP&#10;RZ0Rlhh1nlqjhXviZWz322IS9rxbwdydG7t/N4o6eyjq7KGos4eizghLjTpvekYHj8QiWAX+vSzs&#10;X+Da/RTMzYtvzccYijp7KOrsoaizh6LOCEuOOs9gmINLbCGsQ/5cFvbPUVqbI9zJsYaizh6KOnso&#10;6uyhqDPC0qPO428wvmnXYRdm+s5ud2pOiddgB0WdPRR19lDU2UNRZ8SnEHUef/Bcan4J7MN/kqLu&#10;kfQ1Sh7kMHWDoqizh6LOHoo6eyjqjPhUos4zcIFJv3gHByN/XBb2b1DVfJWZGxVFnT0UdfZQ1NlD&#10;UWfEpxR13vz8AuLP3YFj9NIWOz8etZaK1/i4KOrsoaizh6LOnjWNOv8L02tnodFoMKNdvHEuQCcs&#10;m4GBu6NfNG/QY1Y/x82+HEWdPW8a9UXHLpfCOfbbF8JeIc5+PBR19lDU2UNRZ88aRn0ObQXR2O4U&#10;gDMXLyM+PUdYqqg9iZDMS6gpvYQDvtnQin0uTI/DnaFZirrMvG3U+RtRYXkZXOK+lKLulfw9Hj6u&#10;Fq/xcVDU2UNRZw9FnT1rFvWJrmr84ZCOydllAZ7XI/mAGx4r+GV6XAjejwmNHiONlxCRedt4nVeg&#10;qLPnbaPO429HN6rK4Br3xbKw/4QHjx+J11h7FHX2UNTZQ1Fnz5pF/f7JAOT3iRcWzesQb+OO1inu&#10;DmdBh/wgLurTkwgLSUHvG7yhF0WdPe8S9UVX79+FR+L3UtgPx3/NbbHXi7Nri6LOHoo6eyjq7Fmj&#10;qGuR6WWP5s46ONjux9/bD+JiXa8w0309AqE5N9BUUYgDQYVoPuONooZ+qCYVGB1TQDu39EvW67kb&#10;tVYrjWluhWpqbhHizv8x5DymlEqzy+U2pjUazHJ/G3NzbzJuVt2Ce+LXUtj53fIV9fVmr/shB3/H&#10;q1Spzc7JbUxOTnG3kTmzc3IaWq3uvdYtVga/ETKumDA7J7ehUqsxx91WzM3JafDrFUX9rUwjxX4T&#10;nM+3Qq2ZhXqyD2H2trg3xU0tzGNqYhwjYxOYGGmFVewtNBelIuj4dTTeu4qtPkWYFX/PJaVl2LTd&#10;ShobuVFxr1KIP//IV86ju7fP7HK5jf7BIQwNj5ide9NxveKCFHV+OMf+B5dLq8xe90MN/k63t2/A&#10;7JzcRldPn0XcRoZHxrh1a9TsnJzG2LgCHV09ZufkNnr7B4Tbirk5OQ3+Poui/lYMOOGxH4+W7QG8&#10;dzoIIRUa8RJHP4XjPu7oVukQ4RmPdn4v2/w0ojZsR8ekcfc6v0W+fMzOzqKpqVn4ePmjLjkO2lI3&#10;HRX1hSZhd4j8DZ5JFzGp1Ji9/moP2lJnb9CWOnuDttTZs2bPqTcWJSGhZhxC1/nnzyM9cLVfmBK0&#10;3MlD1J0+YT7EPQrPtdwHc2qEbNiLXqX55wP5mNNz6mx5n+fUX1Ty8Bw8Er+Swn4o6nv891AoCkqb&#10;odd/2L85f+Om59TZQs+ps4eeU2fPmkVdN9UHO+v9CDt2ETFBPnCNOSfO8BvprTgamiFe4gJ/JQOh&#10;WTfxsLQQdkkPoBeXv4iizp7VjDrvRnUWt4X+jclW+08HPLEn4BwGx4x7Nz4Eijp7KOrsoaizZ82i&#10;zluY0wsnntHMaLHs+DfMG3SY1S0L88I8tFwcpjUzr1xhKOrsWe2o8zeylo5yk6gfjv8C61wP4N+7&#10;E5CaX8ndSa7+DZGizh6KOnso6uxZ06ivNoo6e1Y76ot6hh7DO+U7Kez8a9q3+OzA/9sZi02ep1D7&#10;xPhqitVCUWcPRZ09FHX2UNQZQVF/vUnVECJy/lm2xf45dvr/w22xR+L/9iQi7MQdqDSz4rXfD0Wd&#10;PRR19lDU2UNRZwRF/c3MzRmQesFeCjs/bEJ/wxd7Q7mt9nh8YZWEivpO4S1e3wdFnT0UdfZQ1NlD&#10;UWcERf3tnC8JMQm7Y8w3+NwqjAt7nBD3vUF53PdhEK/99ijq7KGos4eizh6KOiMo6m/HMKdHef05&#10;k7A7xXyN7219hajz43vbNGRefiC8f/vboqizh6LOHoo6eyjqjKCov72FhXnUPL4C75Rl54vnxp+u&#10;9tIWOz/2BeejuX1Q/Kw3Q1FnD0WdPRR19lDUGUFRf3dPOu8h8NhvJlvtm7z24LNdMVLY/7UrHin5&#10;lVBp+LMavR5FnT0UdfZQ1NlDUWcERf39KKYG4Jf2k0nYbUI3cDFf2mLnx1f7kvC8d4y7Y331jZei&#10;zh6KOnso6uyhqDOCov7+1JoJhJ742yTsTjH/xXc2sSZh/9fuBARnloifZR5FnT0UdfZQ1NlDUWcE&#10;RX118AfQnbzqaRL2wGN/wispE5/tWgo7P3YHnEP/CP9WgStR1NlDUWcPRZ09FHVGUNRXV1FFvEnY&#10;+V3zF+9cxg6/XJOwf7M/BWV17cI7TS1HUWcPRZ09FHX2UNQZQVFffQ8fF8E98ctlcf8C9c9KEHWq&#10;VDgD3fK4J52/z33fS69rp6izh6LOHoo6eyjqjKCorz7+Bto30gqv5G9Nwn65LA4NbQP4al+ySdg3&#10;e52WTjNLUWcPRZ09FHX2UNQZQVH/MPgbae/IUxzNXr8s7J/j+GUnPOl8DvvwiyZh/499Om4/bKOo&#10;M4iizh6KOnso6oygqH9Y/Eve4s/tNQm7f8avuNdQgJgzd/G5lenu+ITcCoyMW8YdL0WdLRR19lDU&#10;GUFRZw+rUefN6jRIOGdlEnZ+xOfuwYXbZfiR20pfHvZd/mcxolCLny1fFHW2UNTZQ1FnBEWdPSxH&#10;nTe3MIeq5gK4J3xhEnaPpK9w6W4G/nDJMgn7V9YpaOkYEj9bnijqbKGos4eizgiKOntYj/qiscle&#10;ZF52MQk7P8JPbkdETgE+Wxb2z3YlcMvvQPeeb+f6sVDU2UJRZw9F/T01VN1BWfviSq1HTdlNnC24&#10;jq5JvbgMmOx9glstY3jVr5iizh65RJ3Hvzd7dcvlFaeX5Y+Qd4s/jB/tlsLOD9vQC+gZmhA/Wz4o&#10;6myhqLOHov4e5tTtOLBtI/yLu7lLC2grOIqkK7VQdNfB3i4YGj33S52fQVZUDJ6/5r03KOrskVPU&#10;F+n03PpW5AqPxK9M4u6b9id+PRRoEnb+7VzrnvZzd8zyufFT1NlCUWcPRf0dLXAr8zl/R/i4+Rqj&#10;Pq9DqLU/OjXG+eIEayim9Xh2LQ5xRU+MC1+Bos4eOUZ9UVvPwxVh54dT3F4u6Evv+MaPxLx7srkD&#10;oKizhaLOHor6O1I/LcCRMzW4ezxajLoemQcOonHUwH2sRqazLaY0PQiIzYfmDTpNUWePnKPOm56Z&#10;woXb4SvCfijqR26r3cMk7Dv9czE6wf7R8RR1tlDU2UNRfwfTo89gZ+WLfrUe9zLFqHMmW0sQEhGH&#10;+IQkHL/aiFOBrqjqGkb51Ys4nnMBvdNLwR4YHEJdfaM0HtY+Ql1dPWZmZ6HT62U9xhUKs8vlNqaU&#10;Sqi4G7q5OTmNxrYyhGZvNI17/BfYfmQz/m9PpBT2Xw8dx63qVuFOwdzXYWGMjo1ztxGt2Tk5DfW0&#10;RoiIuTk5jVmtFsMjo2bn5DYmJieZXvffdPDrFUX9LczPTuJkpC9qFMbLy6O+3PDjm/AtaMHdzAik&#10;32jBeFc9Nu9LxJR4/FxTyxPEJaVJIyYhBdUPHnJbIiqo1dOyHgNDw2aXy22McAEZV0yYnZPTUKnU&#10;6B3oxfmS0BW75J1jvsYvhw7js53Gt3T91654pOffw5hiyuzX+tijf3DYIm4j/NbtuGLS7JychlKp&#10;Qm//gNk5uY0h7sGJkrutmJuT0+Dvsyjqb6Htdg7+9/dWafz3z034Zf0WbD35VLwGF37NAHxsvDCt&#10;n0fg4VT0C0tnkLZxK54rlt5oYzna/c4eue9+X8TfuBdPEzulHkVI1p8mYeeHVfB6/Gv30lb7786Z&#10;aO8bZ+6OgXa/s4V2v7OHdr+/JYN2BhPcSrw4ipND4XWxCZOapZewleam4nrvrPAStgjvYDQruQ90&#10;U3DecAiDGvO/aIo6eywx6jydfhaltTkrwu4Y/Q3WuRzgoh4nhP1zqyQ4xRTCwNA6SVFnC0WdPRT1&#10;9/Ti7vfJZyUISr0mXgJGn1Yg9Gg0wmMSkFvdh5fdHVHU2WOpUV/UP/oMqRfsTMJ+OP5z7An8C9/a&#10;+Etb7fxL33Ku1nIPBszvZVpLFHW2UNTZQ1FnBEWdPZYedd78/BxuPzwB//RfTOLuxsV9m+9WfLs/&#10;QNpy33EkF7VP+8TP/Dgo6myhqLOHos4Iijp7PoWoL1LPTCIpz3rFgXT8lvs23234wipMirtH0jWM&#10;T2k+yp0GRZ0tFHX2UNQZQVFnz6cUdd7cvAGjEz0IO7HBJOz8cIn7iov7Fi7qxqPkv7JOxunrj8TP&#10;XDsUdbZQ1NlDUWcERZ09n1rUFy0szKO1uxpxubtXxN0p5lts8d6Bf4tHym/1OY3q5u41uwOhqLOF&#10;os4eijojKOrs+VSjvoh/k5iaJ1cRfXrbyrhHf4O/3GzwuVU4PtsVj4BjN9E/MiV+5odDUWcLRZ09&#10;FHVGUNTZ86lHfbn7DfkIzly3Mu4xX+M3Ryduyz0K/7cnEXklDZjRLr28c7VR1NlCUWcPRZ0RFHX2&#10;UNRN8c+5VzdfWhF2/mA617gvubg7C7vkf7BPQ+8HeltXijpbKOrsoagzgqLOHoq6eSqNAndqc+Cd&#10;8r1p3LlhH/ETfnc+JJxu9lDUZYys8pvEUNTZQlFnD0WdERR19lDUX21COYTC8jh4Jn1jGnduy90m&#10;9Df86uiCH+1SkV1Us2p3lhR1tlDU2UNRZwRFnT0U9TfDv8XryaseK7bc+WET+l/8YOuDH+1TcevB&#10;M+667/f7pKizhaLOHoo6Iyjq7KGovx0NF/fUfP60s1+siDt/QN33tn74ziYFd+vauRgsvNOdDkWd&#10;LRR19lDUGUFRZw9F/e3xp50dHH2OxDzrFWHnx4GI/2CDuy3WuWbjSsXjt77joaizhaLOHoo6Iyjq&#10;7KGov59n3dXILnIzG3fH6O/wj9duWAWlo7Ccj7v4Sa9BUWcLRZ09FHVGUNTZQ1FfHSOKLuRc84Jf&#10;2k8r4u4a94VwbvldR2JR/qj9ta9xp6izhaLOHoo6Iyjq7KGory7+DHWFZbHwSf1hRdz5YRf6KzZ5&#10;RqGutQd6g/nbAUWdLRR19lDUGUFRZw9F/cOY0arQ0lGOI+k/rwj74fgvcCjqJ9iG+aG6qVv8jCUU&#10;dbZQ1NlDUWcERZ09FPUPS2/QoqW9DGkXD5iJ++dwiPgPAjK8caemQfwMijprKOrsoagzgqLOHor6&#10;2uC/v86BBpy86gkfM691d475mlvugqqmGoyNKyjqDKGos4eizgiKOnso6mtvemYSuTcDzR5Uxw+n&#10;qM1ofN4EpUx+npehqLOHos6eNYv6nGYSKUfdsXnHXrjEnMek1GENjof7YPN+d5T3aMRlQPeDIvgV&#10;tOFVv2KKOnso6h8H//3Oaqdxv/ECPJO+WxF2/nl398Sf4BztgarmDu764ifKCEWdPRR19qxZ1Dur&#10;C1HZ1I6x8VFUXz4G68AT3NI53IlxQ1H9AGaVfQg96AqVlgu0bhAxIcnLwm8eRZ09FPWPb2ZWhfpn&#10;dxCStWVF3PnhHPs1XOM3IzgzCgWljR/0bV9XE0WdPRR19nyc3e8zz+Gw35dbu3UItfZHp7iBXpxg&#10;DcW0HjeOR+HCo2HjwlegqLOHos4O/kx1D1ruID7XkYv5yq13IfAxX2OX/07uAUA6Lpc1oHd4ktk7&#10;Noo6eyjq7PkoUZ9pL8Oew3HcPacBl7wdUNo2AZ26HxEHPDAxVIXQE3fFa74aRZ09FHX28Ee/z8xq&#10;cOHOMUSe2gL3xK/NBt4x+lv87b4fdmEZuFX9FINjbB01T1FnD0WdPWsf9bkZBDrux5Xnxs3zBf0E&#10;gl1s8OduNzwaUuLwjgN4PjmOBO+D+GPLAdSMG4Tr8R7WPkJoVLw0QiJiUVn1gLvTUkHN3QHLeQwO&#10;DZtdLrcxOjoOhWLC7JychkqlxtDQiNk5uY3+gSHpNsL/XArFOM7eiDAbdv5lcfxwjPkGf7oexA+2&#10;acgufMBFSLni6671UCgmLWLdUipV6O0bMDsntzE8MiqsU+bm5DT49Yqi/g6me+7D8fBRVHeMi0tM&#10;td1MxumGIZyNCMWttknMTvbDfuthDM0Y5/ktjo7Obmm0PW9HQ0MjtFqdsNUu56GYnDS7XG5Dyd3A&#10;pzUas3NyGnq9HhOTU2bn5DbGuTssc7cRzYwK7f31OHszAB6JX5mNPL973jrkd/zl5obNXicRffou&#10;eocmVnyttRgazYxFrFs6bqtwZGzc7JzcxqRSCR13WzE3J6fBr1cU9bc0+qwc1v4nMKo2f1COeqAR&#10;TkdOQju3gADXZPQLS2eQtnEr2hXmd6/zfwza/c4W2v3Onjc5+YxyegxVTReRdtEB7mbeBpYfh6K/&#10;x1af7fjpgCesg88hMe8+7jV0QjO7Nn9v2v3OHtr9zp41ivoczgUfQEVPP3r7F8cg1It71udncT4l&#10;Dk/E+9DjoUEoaVdidqIPVrtCMf6S2zFFnT0Udfa87RnlJlUjuFgagfCTm7iYmw+8ffjP2OBujR/s&#10;fPHl3nAcjLqEKxVP8Lxv7INFnqLOHoo6e9Yo6tNId9yK3zcsH9a4OWqcHaw6jaN5S6e1xOwIIg/b&#10;YeN+T/TOvjzYFHX2UNTZ8z6niVUoB5B6wR4eSeZ3zy8O+/Cf8LvLQXy2Kwb/2hUH17gitHQMCW8y&#10;Mz+/sCp3lhR19lDU2bP2B8qtIoo6eyjq7HmfqC9SaybwpKMCCXl7zUZ9cfBvC3sw8kdYBa3Hfx2d&#10;8b1tErdFfxKh2bfxpPP1L1N9FYo6eyjq7KGoM4KizhaKunkLC/MYHHuO2ifXcO5WMIIz/zAb98Xh&#10;EvsVrI/+jn+8duMnBw/85pgK19gi5FyrQ1vvmBC4N0VRZw9FnT0UdUZQ1NlCUX8z81zk+4af4tr9&#10;VKRcsIN/xq9m4744+MjvDtjAxd0R39r44w/nDESdKsO9hi50DSgwodQIu+vNoaizh6LOHoo6Iyjq&#10;bKGov7vuwSacvu7HBf4XeCV/Yzbui8M17nPsOLJZ2Ir/wuoo/m9PBL62jsP+o+eRkl+JyqZujE6o&#10;oZyexZRKw61fs+K/Il8UdfZQ1BlBUWcPRZ09ax31RXqDDqrpcbR2VSOz0AXuCV+aDfvi4E964xL3&#10;FZxivoVD5A/C6+P/8dqDXw+54zvbGPxon85t4R/HnsA8xJ4px+2Hz4Xgyw1FnT0UdUZQ1NlDUWfP&#10;x4r6i2a0auE94Msf5SL14gG4v+SEN+aGcJa76G9hF/4L9gatxzbfbVh/2A4/HfDgRjT+cjuB/SH5&#10;8E6+LmzhF1e1cg8mRrh1cemMlKygqLOHos4Iijp7KOrsYSXqL9LMKtHQVoLzJUeRxkU+IucfeKd8&#10;bzbqrxtOMd9wUf8ftvltw5+udvjZwQ3f2fjja+sgLvjJOBBxAeEnS3HuZgPu1DxH0/NBDIwqhZfc&#10;rTWKOnso6oygqLOHos4eVqP+MvzJbxrb7qCoPB7J5/cj9MTfCDz2mxh88yfDed3gt/QP8C+1C1yP&#10;zV678IfLQfxo581FPxhbfFIQdPwy8m/XoKW9D/2jUxifmsb0jO6D/N4o6uyhqDOCos4eijp75Bb1&#10;F/FvIas3aLm/xyQUkyNo7a7C9co0Lvg28HjJO8696eBjz7+23iXuS+F95p25LX6nmB9gH/4XrIL2&#10;YbufG2zDEpB+sQwNzwbRPTjx3nf8FHX2UNQZQVFnD0WdPXKP+iJzL2njX1LHnxhnWNGFjv56Lry3&#10;uOCnIu7sbngkvV/wlw8+/PwBfE7R38Ix+ge4xP4Kr+S/uC38bdy/ZYOswsPILvLBqWvhuHgnA2V1&#10;l/Ck8x56h59gQjkkPDBZRFFnD0WdERR19lDU2WPJUX8VPvgqjQL9o2142lWJBy2FuPUgEwWlkci5&#10;5o3UC3aIzNkC//RfuHC/2279txmeyd8hOHMdok9vQ0KuNU5e9cSF2+EorkpDRf054YQ+jzsrhIMJ&#10;h8c7hTfZ4V9BwDKKOnso6oygqLOFos6eD3nyGYNBy23td+JxRzm3lX0G+XfCkH7xIGLP7hTe2IaP&#10;sW/qL/BM4p/X/wpu8ebD/SGGb9p/EHNmOzILXVFwJxJ3ak7iUesNIf79o88wouiCQjkoPAiYnpni&#10;fkcaGObW5jZIUWcPRZ0RFHW2UNTZ8zHOKMevB/zgt/r5Xej8mOOf45/TY2i8lwtsCbfFn8YF3wsO&#10;EXthHbIODpE/wnUNo28cXwhvmeue+KU0+OMNjmatR3L+fpy+7osr5Ykorz+Hpuel6BlqER4EvG/E&#10;KOrsoagzgqLOFoo6e+Rwmlg+cPxbz45NTqN7cAyt3X1ofN6G61UPkFFwDf7pObAKisV/DnjjN0cX&#10;rHezxRavndgdsBH7Q3/Doajv13QvAD/4+Puk/Cic4jckax3CT25E1OmtiMvdjaTz1tyDFgdkFXrh&#10;3M1wXK88hsqmAuGBQWd/A7oGnmJaM8ndXuS9flHUGUFRZw9FnT0UdbYsHijHn/q2b2RSeIta/nS4&#10;1ytbce5WA45dqkLs2RsIycyDV3IGF/pI7A32wWbvg9josRdbfXdgl/8m7AtZB7uwX4QHAi5xH/6Y&#10;gFePL+DNPTAIOr4OUae2Cg8Gjl1ywqlr3sJ5CArL43Cj6hjK6s7i4eMraGkvR3v/IwyMtmFCNYRZ&#10;rVrYG/KxUNQZQVFnD0WdPRR1trzP0e/8XoDuQQUetvTiyr0nyC56iLATpcL71ztE5HHjBDdScSAi&#10;hhsh3PCBfbgLN+y5sQf2YZthE/qXcApem9DfuAcFv3LX+Ul4yoB/cMCfxId/0x3+pX7m4/0hx5fw&#10;Sf0VR7O2ICnvAM7e8MeViiThGIe6p9eFgx2f9dSiva8JXQOt6B/twujEAKbU48KDAoNB985Rpqgz&#10;gqLOHoo6eyjqbGHhJW0G7j6TP29+W88ot+Xcw21FtyL3Zj3SLlQiJPM2F/Ur2Bt0Chvdo7D+sDf+&#10;8XLEDn9r7A3eigPhf8A55kfuOt/ANf4r7gHFl+L4glvGD+Pr/82H+8OPw/E/wj1hPbxTduFopiMS&#10;zgUh51oq9yDoAmofV2JwrEs4ZbFWx99X8WMWqmkVGpubodProee6YpgzDv74Cf7vJafYU9QZQVFn&#10;C0WdPRT1j4N/K1yd3iDsJZhSz0IxpcGwQoX+kUk87exBR/8AWru6UNXUjOv3q3CmuASJeQUIPJbF&#10;bfmHY1+wG3b4WQvvxrc3eB3sw3/mlq/eOQTedRgfgPB7Jb6FW/wPcAz9L3xS/sCR9HXwz/gTQcf/&#10;wtGsjYg4uVl4GSL/SojoM1bcsOU+PoT4XHek5Pvj+OVwnLqWiPw7WbheeR7l9dfR0HYfXQPN3AOI&#10;doxPDUClGcesbm3uT9Y06uruGmQdz0LmxTuYkm6bOpRdzUdyVh5ax5dusGMd9bhYO4RXPT6iqLOH&#10;os4eijpb5Bb1V3mbo9/5vQP8cQRD4yp0DoyjpWMADx8/Q0V9Pe7UVOLWgztcFK8i//Y5bsv6OFIu&#10;xCI024/b4j4E59g9cIjcCPuw34R38OPP/mcu1O86+D0LDke/Fv5vbn41x/IHE4cTfuCW/QT3xF/h&#10;kfQ/eCWvg0/q39wDi80IOLYNwZm7uN/BXkTm2CDu7EEknXfFsUs+OHX9KM5cj8Tp4gTu93dT/A0b&#10;rVnUJzoeYL1NMO7WteJiZiRsAs5wS+fRkhuIYzcbMdnfCCd7f0zruTufORWORcSh6zW3X4o6eyjq&#10;7KGos+VTjfpqmdXqMcw9MHjWPYwHj1tR8vABCstLcO7WRe7BQA6yitK4redYboQis9AfGRfdua3q&#10;gwg/ac1tfe+Ab9omeCb9ycX0v3CN+w9c4r6FS+yXcAhZm6iv9uBPYrTcGkV9AdfiXXFHWo9nkOpy&#10;APWzOoRa+6NTY1xanGANxbQeTZdikXKjzbjwFSjq7KGos4eizhaKOnv49arl8VOMTyjQ3tuJ2ieP&#10;cKemjHuwcAVni89wDxDSkZQXg+jTQQg74c09OHDitqRtcSRjN/wztiIgYwOCMtch8Njv3OXf4Jf+&#10;q3CyIu+Un7it7/9wDyJ+4LbEv+e2yL+De8K3XIy/4Qb/IILfYufHl9xYOh7hbR5cfKSojyLQyhXL&#10;01txOhhZj/U44WCPhmE9t6YrkXHIDkpNJ/wTLkP3BvdBFHX2UNTZQ1FnC0WdPfx6tRpHv/Mt0hv4&#10;9VSLGe0MpmemodaohQPxlNNTmFJPYlI1gQmVAhPKcSiUY9wY5cYIN4a5MSSOQfQPd6C5ox5VTWUo&#10;eXAdl8rykXvjBLKLUpF6IRZxuaGIzPHHhdunxH/daG2irumA4z4P8YJRZe5RHClRQNVVhZCQUASF&#10;RiP3bivSvZxR2zeC4nPZiEzMQofq5cGmqLOHos4eijpbKOrsWa2os2Btoq7tgauVu3jBiI96cp1p&#10;jAfqCxFyrRU308JxsqwNE73N2G4VhQnxdlxZ/RA+AUel4eLhh/Rj2ejq6kF3T5+sx8nTeWaXy23c&#10;uFWKu2X3zc7JabQ978DZvAKzc3Ib2Tm5aGp6YnZOTuN2aQXuVVabnZPTaH32HKkZJ8zOyW2cyy/A&#10;8/ZOs3NyGlUPanHxUhFF/c2pkeDogEFpY2EeBVFuKJ0SL3IMyh54OQRBo59H4OFU9AtLZ5C2cSue&#10;KwzCpRfxd7xBR6Og1epkP9x9A80ul9vIOXMepWUVZufkNJRKFYLDos3OyW0cdPHE0PCI2Tk5jfJ7&#10;Vbhbfs/snJzGyOgYtuyyMTsntxERm4SJiSmzc3IaVQ9qkJKeRVF/G42XI7Hn1HPhY+1gDfY7HeXS&#10;vuRWTiLujhqEl7BF+gSikQ++bgoOG5wwNGP+F81HPSQiRrwkb55HgsWP5C33/EVha0rutFotjkbG&#10;iZfk7dBhL4vY3ctvTd2veiBeki/+6ZCtu23ES/IWnZCKaY14pLOM1T5qQHrmSfGSvK1Z1A0zE7iQ&#10;eAT7Hd3h6J+A+u6lzXRFy1UEZZSIl4DJzlqEBgTBJygSV5tHTOK/HEWdPRR19lDU2UJRZw9FnREU&#10;dfZQ1NlDUWcLRZ09FHVG8Ee983e+lsBSfg7+FQn8+ZPljv8ZLGnd4v8ucsf/HJbwN+GPfrekdcsS&#10;nofmbx+W8MoKnqyjTgghhJAl8o26TonCrCS4ePoj90GPuFCGVI8R4OEnvDyPH1HFrz+THnMM08iL&#10;CMDYsr1w8wYVTsdHwMU7GFfrBsSl7Hty5zJaDUtHcWiGn0t/G34kna4VZxg1N4nTyVHc93oEMXl3&#10;MDe/tBU11deMI35+cAtIRfv4rLiUUfMGPLp6Bp7efvCJPI5Opbic8/DqaZO/SV3/jDjDonl0VRbB&#10;z+8IDh8Jw82mYXG5UXtNMTy9/OAdex5KLdvn25joaUJEaDD3Ow9A1s1GcalRaqzxJcbGkYEpueys&#10;6yuHW8YN8YLR9bMpOOwVgGPFzZDjTgjZRv1UhC+SC6vR1/kMkU7WOFvZLc7ITFsR9gemo7a+QRiP&#10;B+R0EhotSi9kw93JET//sRED6sXFE4hwskJuySO0P61DoLszrnSwHZGGsmIEBvph++Z9qFsW9dFn&#10;5fjNJQcPxb9Pa9e4OMMiA8qOpeBK+SN09rTjfEYE7NPqwN+/qnsfwvHAEVQ97UJDxWXYO0dggOE9&#10;wCpFHU6eu4mnXf2oLT0Pq71+0Ih/l7PxPkgsNv49+KHQsBxDA9oqK9HWN4DnzQ/h7XoY5QPG77e/&#10;8jRcg7LQ0t6F8kvpOBBSgOmXHRXMgJHeVtQ/68ZAVxtSAl0RW/hYnAGcbL1wU/x71Na3vdEZQT+2&#10;ecMsYlz34Rcf8Yxs8zoUhjoiLq8M7e2tSA/1RGTFkHFORuQZ9cmHOBCYI17gDNzC3pA88YK86Jpy&#10;4X+iXLwkN2rcunIL42M9+GVZ1EfaKvCHSxF04qPc7odF+MfzGvQMP+q9W3QDnePjOHbANOqDj0vw&#10;x7EW8ZK8zIx24rc/AzHOVf1WVhiiykbFGeBcjA+S7y9dZpsOJ92sUDdr3Pw7GRmCygnhQ9m5dy4G&#10;EWXGB4bhbs4o7Vl6ZOVutw9VffI49mGyPh/OUZfFS1oc8EqHvM6JuYCB+vMILrqAPWLUZyf7sH57&#10;pHB74akGm/HrX7GYlNkJS2UZ9bGKFATk3BMv8cbh5BoLOd7Ox+6lIvLsA0xPazCrM8hyd49uwjTq&#10;j0sy4HF9KRgzA01YvyMM08zfX2lWRL3n0SW4XOqW5d9norcWv+3J4R56ASn+3iYhbClKhWd2nXiJ&#10;bQuGMYRa2WFcZ7x3TQsIQxP395jWzMAwJ58/yPycHufjg3BnhL+0gINWoRgUZowueLggt06YZNrC&#10;wjyaL8ch7HyzuGQE+8POCrcRzaxWFqeN1Y23YcdOT0xpW7FXjLqirxS/xy975Y5mFL+t34Repbzu&#10;lGUZ9bYCb8RcqBcv8bio7/CHHJ9ZH6zOw8nzV5CZEokN22xxslZ+u3tejHpNfhgSl50CmI/6uu22&#10;UDJ/wO/KqA88LsepK8XISIrGrj22yCjpFGcYp+mFt90h1I4Yn2+OcnFD67ItDj7qLmFL54Zg2e2c&#10;CDhmPpBiceNCNi4VXEKgzyFstw3G8ym2N6Wmx+tw0MEFVtbeuNLQLZxgi3s4j/1OKVj+QkM+6sdL&#10;GV6/pnqxn/s5rO0PIuVyDaalXW99OHuqAHmns3DQ2gr7Q69Bw/Tu92kc8/NE2fAs97d4JkV9pCkP&#10;9meeCR8LxKi3jcnrqHhZRr3/ZiRCzlSJl3hc1J2ioRAvyZVu/Ck27wrDkFwOMhG9GPXGq4nwv710&#10;ciHjlnqQLLfUl1N1V2CvQ4h4iV1DzWUICIrC7ZYhac9CgrcHapbtHxW21I/XiJcYpVPgeGQwkgof&#10;wOyfhPvhStM8EHmB7T0Oc3MzGB0ZxbOWOiRGHkXGnV4uJjOwt47ktnGX8FE/W8Pwg/o5PUa4n6O3&#10;8ykKMyPgm2l6gBlvblYB7382oq5v2ZGNjLlzJg5xRYtPqS1Ffaz9GjakPhI+FohR76Et9Q/P0FYE&#10;h+iL4iXOVDXsZfqc+nJzOg127/BFN8sH85rxYtR7ai/hr+hq6a12BxtLsNnjinDAFtteHXUYeuC6&#10;/4h4gUULmGy/C5+wLAy88AZz52K9cbJp6WDFq0nBSGT4OXXD7DhCnL1xt/XV3+PQ7TgEnVr+VBzb&#10;RppuYNfBi8Jtw+OAMx6NL61rAQcP4n6/TLYK57vgbB8qXlhmQYs8h02o6GT1ydAphLkdhJXt4rDB&#10;f//eBSv/VKhHn2CdbY50sKJmtA2/bonGpMxO8SDPA+WgRpCDK0p7lJidUaMw5BBO3esQ5+RkAZop&#10;FdSaWcxq1Oh5kIOdMbdM3ndeDl6Mun6iG1s37cbTASVmplU4E3kYF2Xx3MjKqM9OK4W/zwz392ko&#10;SsGh8HPiDIMMGgRu24EHnQqoVGpp8M8791bmY59bJpTcz6JWdMDNMQyDDK9oA+XJiL7bZ/JzTAuH&#10;VBugnFRhRquFekqB0AMHUdjI7vPQM8OduPx4HNMzWmjUSlzNioBH/lNhF3xpahCCTpRzc7OY7L2H&#10;fQGXwO5rRFSoKL6PKfUMd587jc6yk7ALEQ9W1k1jUq3B7OwMhjsa8es/tuhXveSBMXOWttT5l0m7&#10;7NmBkqZBzMxocC8vHGEV8tv/K9OoczeWkVb4HtyHjdttkHn7CfQyOmBmyQLuH4/F1p1W3M9hDZ/s&#10;Cqj0crkxLHkx6vxuUfXwM9jv34dNu51xtrLzpefvZ8vKqDcUxWHjlj34e/s+RJ4tFcPCKO0U/tmy&#10;Db9v3I51m5ZGfT/3h5nX4/Hdc/ib+1m2uRxFUz/bxyo3nXHDbxtMf47DhX3czAiinB2wYdsebLJy&#10;Q2nrMFi+6c/rVbic6Ct8v5v3uiG3ohWLN/EFwyyuZIZj47a92O+fhWE1y5uE82i5dQbbduzGhh3W&#10;iDl7B+pZ8fvtKcWevfuwYasVbAOTMKrSCg9a5GFZ1LnvWj89gGD3Q9i4yw7RF2q4v5X8uiLbqBNC&#10;CCHEFEWdEEIIsRAUdUIIIcRCUNQJIYQQC0FRJ4QQQiwERZ0QQgixEBR1QgghxEJQ1AkhhBALQVEn&#10;hBBCLARFnRBCCLEQFHVCCCHEQlDUCSGEEAtBUSeEEEIsBEWdEEIIsRAUdUIIIcRCUNQJIYQQC0FR&#10;J4QQQiwERZ0QQgixEBR1Qgghb+VBxW1cvnJdGFdvl6JtcFKcMXI54IRHI3PiJUYsLKC9qhz3y6ul&#10;731p3EafRoscx7249mRU/ITVc7esATMLxo8XDNOou1+OQvHfvtM4gHnj1KqgqBNCCHkrAS4OiDlb&#10;gHMXLyIlNgR79+xBwKlKGMRwvZJBi/RQNzzqmxEXrI15wwzs7fxRUVXNfd8FOHUmE7/vPoLT3Mfn&#10;Ll5Dp0a84iozjJXALeue8LFqoAV7N1vhUGAyznD/7pkzJxGY/RAGYfbNzc2pEXAgA+YeflDUCSGE&#10;vJUAFx80KsULnHmDHik++3G8XiUueQX9NHbt2omaNY66rusyjuS3YvFxx6yyDRsP5+HDfhc6XHbZ&#10;ggddk8BML1x2OaJ7Rs/vNHgvc4YB7NgUTVEnhBDy/l6MOq+jIhf7fK8IwTq4fydqh4Hp0edwOngI&#10;cdm5CPZxR2nvDO6dPoO/N25GeFoubtx/DJ1qBC6HXBCXlYsgX08EnagSvoai8jjcw9MRHpaMU1np&#10;2LrPCQ+6jQ8aZsefwdP5IEJTTiIjKQ6X2oWliA92R0jSKUSHHcGhsGuYWXwGYG4aGbbb8GR0aXN8&#10;ZdS1OL59F642c984xhC0dT8KIsKRlZ0F6/12yC6phtORBBxPi8Je+3B0iZ842XARh9xDkHEiG04O&#10;h4WfcZFmrAO/70uHktsUbyvJwYHYW+LMSrfPpsHe7ShOnToD+30OSC9pEZaPPr0J20MBOH7qJFyO&#10;pGF8ehynTmdh/XruOrn5KGubEK63iKJOCCHkrZiLurq9Ajud0kyi3lGdi3XxNcbnjOcN0Ou5/7+w&#10;pa7XzmJcY9wBbRh7jL373DA3vyBEfZNjHBT85yzM41G2N0LPP+SupETCwZ24/mRc+ByjOTRmeSLv&#10;QZ/xomEaababUN09JVxU9tTiD5ezS5HnvDbqf+7E1R7jbDf3gGXdHjdMiU9+n4vyQnz5MOZmp7D3&#10;QBj6p41fWDXYgHW2ZzAtbok3XY1FRovxgcitzHBElPJfe6W5wbuw98nE5OJ+eJ0CLjYuqB2fR3my&#10;A3Ke878EjsHA/aS0pU4IIWQVmYv6eNM17HbNNt1SH3mKAzZ2SMy/jc4h8WC6F6I+p1PjUdkNJCTF&#10;wtnJBb/tcJKi7n2sRLgOb6w8CS5p16AfacUf25yh1IoTPC7iwVu2Y5etM2wcXKVx8xmfvQXcOxOK&#10;gh7jVRe9NurbD0E/Z6y46tlt7HE/JnzMqzgWhaAbPdBMPMT6LTYm/6aNQwxGue9tYXYA/nbu0tco&#10;4aN+x3zU2/JdkXC1WbxkdDrQHceqhjHSUowdOx1xobQWQ1Pi74yiTgghZLWsiDpX8pLscHhdMZZz&#10;MeoCbm6o9jp2bt6K3Gb1iqg3nvNCxN0R4WOoO7B/WdT9MkuNyzmLUdcNNmPd1kOY0oqbwzyDGj5b&#10;t6Oq07hlvtyCph1uB46Il5a8Nuo7HE2ivtcjW/iYJ0V9sgrrnXIxu+xbWdR5Pw/26TXSc/hdd09j&#10;v2++dHm5J+dcEFvYIF4yOhPogTOPll5VUJ0fh9/+8UIXtzVPUSeEELJqXox6dX4ybHySoRJ3Hy9G&#10;3aBb2px+cDoWAXlPuIUz8NmzG/e7jM9v34jcjqIB48d9Dy7jl9dEHXNTiLPeioKnywM+j7o0B7hm&#10;G48y5808rYaa+36ar3Bb/PlPxaVLViPqc7OT2L3dGhWd4i+D+9lqunTCh5mh/mhQLSV8QTeJNO/9&#10;CMxvXHqVAHf98hv10ClqsP9ANIaMn8p9832wtQlEx8wCZjWz4kIg6+hhFHXzUZ/Bnm0hGFjcXb8M&#10;RZ0QQshbCXCxxq6Dh2HnyI0Dh5Fw6ioGVeLzvpzFqPc9uor9zkfgHxyKI9GZ6JriKrQwh6aLabBz&#10;8UV6fjkmnt+Dzb5D8AuORNrZHOx7XdQ52rFWRPm6w8nnKI4EheI2/1S6fhw5UQGwcwuA35EAhGaU&#10;YGZOi+jAELQvlVuyGlHnn+vvqbkBF2cXePiHws03EFW9s9D2lsIjPFe89pLZyUGcTY/GHnsn7nfn&#10;Bme/EFyqHRS23hvvXoSzsyf3uwqDq3cMKp+PCZ9TddYPh7yPwjcgEBHZtzDDfUsL83M4HeMDO88g&#10;nKocEK63iKJOCCHEImmeFcI3+bp4ae0Uxfkht87czvEPj6JOCCGEWAiKOiGEEGIhKOqEEEKIRQD+&#10;f4oFVRYM0sXYAAAAAElFTkSuQmCCUEsDBAoAAAAAAAAAIQD9wic9IGgAACBoAAAUAAAAZHJzL21l&#10;ZGlhL2ltYWdlMy5wbmeJUE5HDQoaCgAAAA1JSERSAAAB8QAAAWEIBgAAAGBUkz4AAAABc1JHQgCu&#10;zhzpAAAABGdBTUEAALGPC/xhBQAAAAlwSFlzAAAh1QAAIdUBBJy0nQAAZ7VJREFUeF7tnYdbE9n7&#10;t9//6re733V1+67rdl17QUVUekeKgKAiRelVioWiqCj23rGAgCgoIL33nhAgfN45k2GSYKR4FCbw&#10;3F7PZWbOmZBMknPPOXPK/wNBEARBEGaJLHF1dyNq6+rlqKtvx9i4lPgBxrUqdA1opK3pGR7slZ+/&#10;rVcl7SUIgiAI4mOQJV6SsgW//rXaINbCMeOllGoCTRfc127EgWs10o5paHyGv/5bLz//bys34srb&#10;ASmRIAiCIIjZYizxbYfwsOglXghxOcZRlO2dyj4x/cWZQHj66uJNJ1B0MRr/CulrbbyRef+NUM3u&#10;QLSU7hl5GUPiUXoep4bh161u4nOzcLTdgW2Bx3WJ41qcjY0Sjw1LzdHtE0gMD8S5p/Xi484nqUJ6&#10;Ipp76nBYyHfh5Wv4Cf/ffN0CqFsQKf3tk090+Rkl53T7wnKeSXsIgiAIYuFgLHHro+iXtrWjw9hu&#10;sRHhucWofHgKf693xrHMbOzdtQvrfJNR/SwHGwSJWwUm4eHrRlyKdcV/XvE4mZUNi80bcCDDWJzl&#10;V1KFi4KN2Hf0NE5knEZr/6guYVSF03678KtNkHist8M2rPE/Bs0Y4GK1GuGX3orZmi56C8e7oKrt&#10;DbYLf/evtb44JuSv7WpFuPNurHM8IhyfhlUrVyMrrwEFudH4Y7UDUjOysXPHNhw4/UJ8HoIgCIJY&#10;KHxQ4hgbEeUXdCYfY6o+5L8ows0kD11zuFMUoOmEg/B4ojl9sLNJyPMc+9dtEvN4xd8Q9xty4/gB&#10;2O/UN9sfyn0JdUeV8HgNrr/rEPM0l1zHr/9tR9OAZkqJBz/sFfej5raw3woPu3SbMRn3oUY3gi1W&#10;Y1XwRfF1Z4Z5YpW78JoJgiAIYgHxQYmPqvuwaf1qJF5/g+spflj+71acrx3CpQAvExLvQ/CO1fjD&#10;whG9qlHssdv6nsTVqiEMqYalLeDqQR/8unkfapvLRIk/qusR93dVPMSvK7fiTZ96SokfKxV3SxLf&#10;gfu6awCohtQYG2+Gz9+rsXzVZqxcZ6ELD5I4QRAEsbAwlrggz+02jtghxPZtFoIcV6OgeQTZh+2w&#10;ziYeGi3g57DDhMSbsEd4bHuWPX6H7SvXvCfxzFAv/L56i/jcLDZuEGrs1iEYVndgt3Dsuph7Yr5r&#10;iZ74a+Nu9GvG4WlnAYfwbOFv9SJg8wbTEtdUwkbYdk0pAutMv3PrJkScz8fZUGus3BUL1RhwPi4M&#10;/onndPkJgiAIYoFgLHFBhhPx20onXChuEtPaS+/K+5OiDuDXDfvQhhE8DLEV93ml3cXTc+G6PJaH&#10;cdDBFlZBmeKxE2i663E8Jkh+nl/tQlDwplFMG6wrgMu2beL+tdZeKG5Si/uLr6Xo8q7diVNh7G+Z&#10;kLhA7csb4v15lneD71HUdKnR11aNaHfpb9kewiuppk8QBEEQCwVZ4gRBEARBmBckcYIgCIIwU0ji&#10;BEEQBGGmkMQJgiAIwkwhiRMEQRCEmSJKfGR0DHUtPRQUcxZ9g2p09Tajo6eegmLOYkw7JhZ8BLFQ&#10;ECVe3diF/9sSSUExZ/GyoglBaSvhHvU1BcWchGfMtxjWTF7VgSDMG5I4xbwESZxiroMkTixESOIU&#10;8xIkcYq5DpI4sRAhiVPMS5DEKeY6SOLEQoQkTjEvQRKnmOsgiRMLEZI4xbwESZxiroMkTixESOIU&#10;8xIkcYq5DpI4sRAhiVPMS5DEKeY6SOLEQoQkTjEvQRKnmOsgiRMLEVHitc3d+MU2ieIj4qsth03u&#10;p5g6Xle1IDJrK/YdXUExy/CO/Rkekd+ZTKP4cOxP+ZskTiw4RIkTH8+WHTbSI4KYG65cv4XAQ2HS&#10;FkEQixmSOCckcWKuIYkTBDEBSZwTkjgx15DECYKYgCTOCUmcmGtI4gRBTEAS54QkTsw1JHGCICYg&#10;iXMSFZ8kPSKIueFF0Utk5+RKWwRBLGZI4gRBEARhppDECYIgCMJMIYkb0lGKX/9aDf9bfRiXdkF4&#10;VJruKuyPQpe0Z0rq7sM57IK0MRkt7obY4fqbbmmbWCyo+hqQErIXq9dvxYbdAXhS3YYxLUvpQfBa&#10;K3QPjYr55gs7qxi0SY8JgjAfSOKGCBL/67+N+HV1HPrEAlZguB0e/9lgxb8kceIjGa7ETqu9KKjv&#10;gWp4GAM9nYjxsEPC9TIhkSROEMTHQxI3RJD4mh2OSHVYi1fNuukZO94+gHXyC6xdp5P4g+xI2O2N&#10;Qkzkfjj5JaFZJeSpega73Y6ITUxATHiQTuJaDe6lhMPzUDRiw0PgeCgNapL4ImQM94KtcexxtbQt&#10;MVgOa/sw4TslSPzf9fB080VsXDQcPUJQPiB4v/o2XL1DEZ8UD0fXQ6gaEY7RNCLUxw8h8SnY7+uN&#10;8Jv1wjeqC+4OtggIjkJsfC7+s9iHlmHdn3hxJgTpVcOovJ0Oj32hSEiIh61bEOr6NYC6CaF79mB/&#10;bBr8A+OwfmMkSZwgzBCSuCFM4rs80P8yGbG3KsVdD8/EoaC9D+sFibc158F6TyyEIlDkbqy3UJt6&#10;i5xwV9xs1pWcNbfTRIkPdVTij22xeNfUhtbWNlxPPYCEl4Mk8cXG2BBCN2zG09o+aYee/U7OKOwT&#10;JL5yK4o61eK+0mtpcErMx+u0rTjx4C00WuE7VXwPL5pHUJTsjPirReL3qbm6FP/9ZYWWwQ647/JF&#10;DZP8+Aiyfaxw563w/RrpQIizK0bGx2G30xvPqnXfw4qnJ2GTUYaynHAEpD8R/yaGG2Cx7jBJnCDM&#10;EJK4IZLEx7T92LEvHaqRdkT4h2JUpZN4ddEZeMXclTIDXU9S4Jd6GVHeHrLY0ZoHL0HiHTW3sGKT&#10;PexdPOXwvvSOJL7Y0KoRZ7EZD99N/sxHsdfWGSWDPQjfuBv9w7r7NwPvHsDSLR3awRp4u7lg3VZr&#10;hGTcQIdKhVSLbdhq6270narraoK7W5hQn5eoysX+00/R8+aO8B3Oxfh4Gyw27YCtwTH2EbdxKdQf&#10;6YXyUXDcHU8SJwgzhCRuiCxxIN7VBVev5sArvViWeFNpLuxDT0mZgdqrhxCS9Qwp/g5olPaNVtwQ&#10;a+LdDc+wYtdp6OpXE1Bz+uJjHA2XvLH3VL60LdF8G+u9jwmpPQhdtxM9Kt098eaC89gdcE18PC7U&#10;osfHtSi7kYZNEU9x1m0bzhdOfNMm6DKWuHCMu08czp88guxy4Xjh8nLbxkA0Trrl/ijpAGLu1Epb&#10;gM32CJI4QZghJHFDDCTeej8O/651wpNOrSzxrrEhJOxzRkj6fRQ8Pg/LTc540TKMmqfnsdH1CApe&#10;FmCv3XZR4tqRfhzcvhG+aVdR8Og6nB3cUdo7QhJfjGiHEOfvAbfgFOSXleFaejw2bXZDQcOgkNiD&#10;kL/XYee+FOTl3YKjjRcet6jw9pQ73MJPobC4CNH+7ojM68Fw8wPssHLCuQeFuHwyGn85nsTgaKex&#10;xAXOhwVglcsRqKUhFhdCXGF38ATyC5/hoKs9Tr9qh6bjJVx2uSE3rxCpBz2w4q9QkjhBmCEkcUOG&#10;OnDx5n1oWeGnacWVmwVgFRjtyDAuXSqESng8MtSNezeu4MyFK6jqkNYmHh9FQ/EjnD1/Ca9KS3A3&#10;X3c/HSO9uHvjKs7mXkVRNRP3OOqf30aNdP+TWERo1SgreIRzORdx4cYTdKrYTWyGGgWXb6L1zTOc&#10;E74/RdUd4l5WC89/cAtnhfz3CqvEfYy2d69w/kIuLt7Kw6DYAq/C/Xv5Ri0+Q40luJX/RtoS0Grw&#10;4tFtnDl/GfeL6jEmyb23sUJ4rou4/rwK164VglbaJgjzgyROEARBEGYKSZwgCIIgzBSSOEEQBEGY&#10;KSRxgiAIgjBTSOIEQRAEYaaQxAmCIAjCTCGJEwRBEISZQhInCIIgCDOFJE4QBEEQZgpJnCAIgiDM&#10;FJI4QRAEQZgpJHGCIAiCMFNI4gRBEARhppDECYIgCMJMIYkTBEEQhJlCEicIgiAIM4UkThAEQRBm&#10;CkmcIAiCIMwUkjhBEARBmCkkcYIgCIIwU0jiBEEQBGGmkMQJgiAIwkwhiRMEQRCEmUISJwiCIAgz&#10;hSROEARBEGYKSZwgCIIgzBSSOEEQBEGYKSRxgiAIgjBTSOIEQRAEYaaQxAmCIAjCTCGJEwRBEISZ&#10;QhInCIIgCDPFQOKl2LRyCzZs2yXG5p326FJJSQRBEARBKA5jiQfkSI8JgiAIglA600o8PTEUj9+1&#10;IdJ3L24066rm5Y9z4ejsBke/JPSoRsR90I7g9dVU2Di6YX/Kbdy/kIqs4j6Mj40iwC8GjVKtflTV&#10;Czf3GHRodNt9dSXwcHOD3Z6DKG4YEPcNdhXC4WQx3t4/BwcnD+xPvibun6DiyUU4ubjB3nM/yvJv&#10;wTv6tJSiIzMuGE9apQ2CIAiCWKBMK/GIACfsPZKCM1du4V2fIOrLyTiYdAnvGlvx6tl1WHqkonsU&#10;yDsTDrvoy6huaUPJ05twtNyCmLxuUeJW23xQPaR7vtGhLqxe44OWYaCr4hHcfJPwsrYZ1aUv4LrH&#10;D697gf62h/hrpycu3C1CfX01Ug66Ifhpt3j81dRDcI7MQUVjO2orX6OjrxuHnF3xalBMFq4AyuHq&#10;mwi6E0AQBEEsdIwlvnobLK0dxNjtdA5qYS+TeMTNWl0WAU9bZxy/cg837whx6w62b96MgvpG7LX1&#10;QY+Uh3Ehzm9aiZ8X8gRlSs8lRKiXM2Ift+sk7pIDIYtIY8l5LA96jLGxBjjahaBLKyVI5J2Jxr4L&#10;1RgXHr89dwDRl1/qEgiCIAhiATOjmvitOmlDwMHSBTeLS1FSoo/u1ldwcA6Rcui4lRY8rcRT9jsj&#10;9b7xc9V1DukkHp6nO0CguewKlrtfg6brCez3Z0h79Qw35sNCkPv4+Dj87F1Q2DompRAEQRDEwmXW&#10;Eve0t8TD+kmSHG+Ax3Zv9EmbjJNhLrLEd223REmnbv9wXxtW/ecpSvxcnA+C7nboEgz4oMS1NbCx&#10;CoH0VHrGR5C+3x4N4xWwjbkHLauSEwRBEMQCZ9YSf3slHhutA3Dl6UvkXc2C/dFH4v6nZyKwwycC&#10;BaUVyIgLg6uDsyhxjGtx9qATHA6dQEHxc4T5BeGPlV66e+Ll97Fxkx1O3ijAi6c34HcoHb3Cc31Q&#10;4sLjuyeDsd07Eg+KK/D83mW8a9XdDK/PPwtbd2fcePv+RQFBEARBLEQMJN6GM3fLpMd68u5ewTvD&#10;m90C1SV5OJF+CunnbqB1UOpmPjqM4nuXcCw9Gw/KmuXmdJGRPty8eA4nTl9GZVsfTp26hf5RXVJ/&#10;czkyMk/hRPYFvGlgChdq6wO1SM/TXzn0t5fj+PUKiIdoR1FZcFf4O6eQkXMLHUO63vGqtnf49R9n&#10;tKom3TAnCIIgiAWKgcQ/LUYSnwPePTqGHaerpC2CIAiCWPiYv8R7y5CZcRwbtrtheJxuhhMEQRCL&#10;h88m8YHudnQOzkEv8TEV6mvr0dk/DHI4QRAEsZj4bBInCIIgCOLzQhInCIIgCDOFJE4QBEEQZgpJ&#10;nCAIgiDMFJI4QRAEQZgpJHGCIAiCMFM+qcTHxzS4fzYe1g5u2LHbBeHnnuhmWRPoKjqL31dvxabt&#10;u8VIvl8h7m95cx/uvvvg4hWEvErdlKnjY8NI83JBvrS+OKFMGlp7UFTehNExmiWPIAhiPvikEh9V&#10;9eNOPVvAlKFBdqAVztTpBm/XP0iGV9xD8bHMeCfCnb2ljXYERp4S/h9HZ+UVBF41mLD9A7BVy8bG&#10;xqDVaik+Iti5+9jz1903iCWW0fi/zRFY75O+KD8HnvNHQeePN+j88cXEuTN3PmtzetmNGLhd1028&#10;XnohBv4Zk9b5HqyGn3OctAH4xSRjrK8OTjYH0Dcy/ckdHBxCQ0Mjurq6KT4iGpua0dbWYTJtughK&#10;voovN4bKcf95qcl8Czmam1vQ3v5x54+iGy0trWhtbTOZRjF9NDe3olk4h6bSKKaPJuH3++5dtWQT&#10;8+XzSXy0H0leTniiW9MEzzOOwGJPKI5EJ+NKfjVGWAV9XIWMABcUt/Si4fkZRJ7Kw53MaNyVa/NT&#10;wyTOClLi4xhSqTA6OnHDY3as8jiO/9sSKcfvTikYVEmL4SwS1Oph8Wqe+DiGNRqMjOgWMCJmj3p4&#10;WAzi41AJ5R9J/EMMd+NcfBiC0/XN562V5SitrEbBg5sI8tyN0Mu6Wrm6pwmJCQmIP30H1UXX4B93&#10;CZUPTiEgNAp7/YLxoKJLzMeazo9nnEJEbKIcoRExqKh8h4HBQYqPiLaOTvT09plMmypelNUaCXwi&#10;knLyTOZfqNHR1YXevn6TaRTTR1d3D7p7ekymUUwfnUJtskMIU2kU00e7UP6RxE0wOtCOAz4eyMqr&#10;kfaYYKwa2xwToFsJXGJMhcMHI1HXVY/dFoegYhWc/hLsD8kQk5nE2VW7YfT09KKxsUlMo5h9DA4N&#10;iefRVNqHgt1DsvDPksX93a54+fE3lrHo6BkwedxCDJVKLbZkmEqjmD5YLVIj1MZNpVFMHyq1WgxT&#10;aRTTx5BQ/pHEJzE+3AvbTTZ42zFNE8/YO2x1S4M+1zhKMvciO78Ro62lWGuZBV0jWx0OB6aKj0xB&#10;zel8fExzeu+AGt/siJXFXfCmQX7MwvnIBSnnwoea0/mg5nQ+qDmdD2pON0Fv81P8aReOnMtXcUGK&#10;i1dfi0K+dv0S7jx7hef3r8LNdjvOvmjSHSSgVb2De8x1qFl5ONqLSCdbvG7qQ3FuHCJzJnWGM4Ak&#10;zsfHSPz8vVeysDfu1bWSlFa14gsL3b7/bYsWthfHZ0IS54MkzgdJnA+SuAnU/bU4deoMMgwiM7tY&#10;lHjFy6c4lc22L+BFna7H+gRtxZfR0KPvzDYy0IqzZ87i4sNSDE+xvChJnI/ZSnxYM4qfbRNliade&#10;zJdSAKv9Z+T9f7mkCnkXfuFMEueDJM4HSZwPkrgCIInzMVuJF75tlEX91dZotHT2SylAY3svlho0&#10;s195/EZKWbiQxPkgifNBEueDJK4ASOJ8zFbiB1Jvy5L2jrsqSP06sm4EQDOia0U5knFfTmfR1rWw&#10;Z9wjifNBEueDJM4HSVwBkMT5mI3EewdU4v3uCUGfvnkRHtHfwD3qa/gl/iqkt2NQNYyfrPXN7cHH&#10;70hHL0xI4nyQxPkgifNBElcAJHE+ZiPx9KuFspyX7ohD8nlPUeATcejYKqHmXYObT8vlfF9aRIlN&#10;8AsVkjgfJHE+SOJ8kMQVAEmcj9lIfFvAaVnOJ64UIDD5TyOJswg+thqNbVVY750u590RmI3xKTon&#10;mjMkcT5I4nyQxPkgiSsAkjgfM5U4W61sQsps0ZOHRVdlcXvGfIs9UrM6iwOp/6Civhr/26pver9w&#10;/7U4ucJCgyTOB0mcD5I4HyRxBUAS52MmEmfudTqcKwv5X7c0o1p4+lUfNHdUwiNKL3Kf+J9gcyhT&#10;Pma53VGSOPEeJHE+SOJ8kMQVAEmcj5lIXKsdxy+2SbKQ7+S/hGfst7KwO3obxHxva55gT8wyeb9f&#10;4m/4xe6QfFzA0ZtivoUESZwPkjgfJHE+SOIKgCTOx0wk/vhljSxiNonLg6IsWdQxp62kXDpeVd4V&#10;m9cn0h3CfsZ3u/zl46sbdYvZLBRI4nyQxPkgifNBElcAJHE+ppP4qCCo3xyOyhIOSL4Gn7gfZUnf&#10;LTgp5dRTWvVIqJEvlfPYh/6IZVaBwvER2H3onPCc5r8I/wQkcT5I4nyQxPkgiSsAkjgf00m8pqlL&#10;FvgXQtwtuCPL2SNqCfoGOqScxtQ2vcKeaL3IHQ9/i6+2hYgiv/G0XMpl/pDE+SCJ80ES54MkrgBI&#10;4nxMJ/GEs09kidsE5+DsnRBZzCev+Ei53od1YqtuLBZErr9H7hy+DN/s2I8/nFIE8S2M2jhJnA+S&#10;OB8kcT5I4gqAJM7HVBIfVGnw7c44WeLn7hbAJ+4HWcrltc+knB/mTfVjeMZ+Jx/jEPY9vt/lh/CM&#10;B1IO84YkzgdJnA+SOB8kcQVAEudjKolfN5h5bYllDK7mpcsyZr3TVcP6xU+morT64aTObj/gT5eD&#10;6OlXSTnMF5I4HyRxPkjifJDEFQBJnI+pJO50RD82PCLzARJz7GURX34UI+WaGVUNhZPukX+H3YfM&#10;v1mdJM4HSZwPkjgfJHEFQBLn40MS7xZqyRMCZ1FWXSsLmMm4f3B2Q8XYPfL2njp4GIjcJfwbVDfV&#10;SznME5I4HyRxPkjifJDEFQBJnI8PSTzs5D1Z4D/sTsDpm8GyfA+k/I0xrena+3RUNuQbNa17RP2A&#10;upYyKdX8IInzQRLngyTOB0lcAZDE+fiQxFe6H5MlzoaEHUxbKYv38cuzUq6P42XFfbhE6GvkAUd/&#10;R23zKynVvCCJ80ES54MkzgdJXAGQxPkwJfHS6lZZ4D/ZJKKrr0mQ7RJRuL6Jv2B8nP8+9qkbZ+Ea&#10;oZ9rfV/SCjS1V5jd/OokcT5I4nyQxPkgiSsAkjgfkyXO5klf43VSlrh96HmjDm1pue5STj4Gh4ax&#10;3D5QqJEbLJoS9yP6BjvMSuQkcT5I4nyQxPkgiSsAkjgfkyXe3T+EJdtjZIk/Ly2TJcuitOqhlJOf&#10;4oomfL/bX+zgNvH8XrHfoaWzSsqhfEjifJDE+SCJ80ESVwAkcT4mS/zM7RJZ4Bt9M1BSqZ9mNSht&#10;Jca0n05Yo6Njwt/IxM82ewSR6++R+yUuR3XTSymXsiGJ80ES54MkzgdJXAGQxPkwlLh6eBQ/WifI&#10;Ek+7mI+IzK2yXK8/SRLzfUpaOvuwzCoOv9gai9yfibyxWMqlXEjifJDE+SCJ80ESVwAkcT4MJV5Q&#10;1iAL/KutUSgqL5SlyqKh7fMsXBKUdlv8mz/s9jFqWt+b8DNau2oUfY+cJM4HSZwPkjgfJHEFQBLn&#10;w1Digcm3ZIn7JlzDzWcpslDDTm78bDIdGR3D97vihb8bgSWW++EaoesJz4ItadrZ2yjlVB4kcT5I&#10;4nyQxPkgiSsAkjgfExLv7lMZdWjLF2rlB1P/lWX6+t3nXbDkwv3X8t/+0dpb+Jv61c/Yois1Cr1H&#10;ThLngyTOB0mcD5K4AiCJ8zEh8ZNXCmSJLrOKReHb+7JEWfQNdkpHfB40I6PY4pcpv4bVe/zhFfu9&#10;/PfZ+PSKuudSbuVAEueDJM4HSZwPkrgCIInzMSFxi32nZIFmXCtESq6LLNDY7F0YF/59bqoaO+XX&#10;wCIy66Q45GzidbB75Kyzm5LukZPE+SCJ80ES54MkrgBI4nwwidc1d8ni/MYyBr0DQ/BLWi7Jcwl6&#10;+lul3J8f+7Dz8mv50ykVzR1VRjVy9riju0ExIieJ80ES54MkzgdJXAGQxPlgErcPyZHFud47HU9K&#10;LsjSDEpbJeWcG1gnt59tE+XX45twHS2d7+BtIHLPmGWoaymVjphfSOJ8kMT5IInzQRJXACRxPvqF&#10;8/eTwdjwZ69rcCD1H1mY5+8dlnLOHSevvJBfz9fbotHa1Y+qhhfwjvtBfl0+8T/ibU2edMT8QRLn&#10;gyTOB0mcD5K4AiCJ83HnebkszH9c08Smc7ZeOBMlG941l03pE7CW8i1+WfLr2nnwDNjsbpX1BUYi&#10;3xv/kyDyJ9JR8wNJnA+SOB8kcT5I4gqAJP7xjI5q8YtB03XIibu49iRBlmTSOXsp59zzuKQWX0iv&#10;i8W9F7r51Btay4w6u7F75HUtr+ftHjlJnA+SOB8kcT5I4h+gtTAHG9etx2+rrXGqwFiwedmH8cdf&#10;a7Dt4HkMSr9dVdc7WG5cj98t96O6Z+IHPYYbB3bjXmWPtG0akvjHU92k79DGoqqxRZYji7ySc1LO&#10;uYdJmU04M/HafrFLwphWK+7vHWiDZ8y38uv0iP4GzR0V0pFzC0mcD5I4HyRxPkjiJhgd6kX6g1I0&#10;d/ais60OMZ47caddl3YnLRT7Mp+hu7cPr69HY0fUDWFvH476eKFDNQJ1dyn2x50X8/Y35cH9WCFG&#10;pqlgkcQ/ntjsx7Ik7ULOo7z2qSxGz5ilUKn7pZzzQ1N7r/z6WMSd0d8DZx3b2CQwE6/XN+FnQQhD&#10;UurcQRLngyTOB0mcD5L4DCi9GgnPm33CIzV8XANRJ/9eh+G8cy8qOqvh5xwn7QP8YpKhVbUh2MMH&#10;rWr96lofgiT+cfQPDWPZzjhZkNfy3iLjup8sxbN3gqWc80vm9SL5Nf6wOwGdPYNSClDZUCD2VJ94&#10;zcXlN6WUuYMkzgdJnA+SOB8k8ekYU+NsqCsuNQuPR8qwY0+Kbr+Ev4cN7tX14OgedzT1q9FT9wiH&#10;024h/3IKThQz8U8PSfzjuPr4jSzHJZYxaGxvhofUoY2FUlYQG9aM4A+nFPm1Wh86B61W3zxz7m6Y&#10;/JrDM7Z80qVSZwJJnA+SOB8kcT5I4lOhHUH+xaOw25+l2+56DIeg07rHEkziF98MYqClHNa7d2PX&#10;vjQ0VT+D54Hj6Kl/hp27dmOLcxgquzVifvF+aF8furp75GhobEZjY5NQsGspZhGOhy/IYgzPeIB7&#10;BemyDFntdlijNnncfMTTV7X4wkL3Wtn/tc3dclpTe6X8ulm8rLhtdOznjqEhlSghU2kU04dKrcaw&#10;ICFTaRTTB5vngYWpNIrpY3BwkCT+IeICXBF54QWGJyop2rfY6ZkqbehgEn/UaHzTOzYoFK9bG+C6&#10;3Rc9wsHDLU+wP+KMmMYknnX6HBKOpskRFZuEysoqsUZOMbOoaWzHlxZRssTL3jUhMstSFuHNp2km&#10;j5vPsAk+K7/epVax6OrpFfcPDAwi/oyt/NpjTu9679jPGZ1d3ejr6zeZRjF9dAsX4j3SZ0kx++jq&#10;6hG/g6bSKKaPjs4ukvhkxkcGEbHHBTdesTZ0Q9Twsvc3uCc+CHvHMDTLt73HUXM7Fmm3yjDaWoa1&#10;llnQZa1DWKCx/A1hHwQ1p8+O0BN3ZSH+ZJOAxrZqsYc3kyAbvjWomnpEwHxQ39JjtMra2TslUgrQ&#10;1dsk3xtn76N+Dmdzo+Z0Pqg5nQ9qTueDmtNN0N9ajL9cUlBQUoIiKYpLGsGKudsnguEac0moCTbi&#10;ckoAwi/pC2Ktpg1uBzIhjjBTt2GvtSvqulWof5qNsJOPdZlMQBKfPf+6HZNleOVRKdKv6ju0hZ5Y&#10;D+0c31eeKfFn8+TXvXRHLJradf0m2OuNzNoqv4eY01bQjmvFtM8NSZwPkjgfJHE+SOIm6G8vgruH&#10;D5wMwtXrslAPZ2jw8GwSnPb4Ie5yidHwsarLwXjVoh/SpO6shK+3Lw4eu43BKcpjkvjseFPTJovw&#10;F9skDAwNIuDoH7IA56OH90zpG1DjB4MpYgOTb0kpbMjZa7k1wTP2W/R/5qVTJyCJ80ES54MkzgdJ&#10;XAGQxGcO68ixyv24LEGHsPOoa66QBR6Y/IeUU7kUvGmQXz+Lt7VtUgoQk71Tfi+J5+zmZBY3kjgf&#10;JHE+SOJ8kMQVAEl85nT1DmGJZbQswMq6DoSd3CCL7+RVHymncmGrnK10198O2OwnjX4QKCq/Kb8X&#10;Fu3d9VLK54MkzgdJnA+SOB8kcQVAEp85Z269lOXHFhjp7jOeZrWqsVDKqWw6egawbEes/F5yH7wW&#10;97N740cyNsvv5+LDKHH/54QkzgdJnA+SOB8kcQVAEp8Z6uFRccazCfGduFyAgrKrsvDCTq6XcpoH&#10;/kk35PfyjSB0dr+c8eKN/j15RC0RLlQ+7ypsJHE+SOJ8kMT5IIkrAJL4zMgvrZel99XWKLQLtdmQ&#10;42tk4d0vzJRymgesWf1ngxXYwjMfivfANSNq+MT9KL+va3mJ0hGfB5I4HyRxPkjifJDEFQBJfGbs&#10;O3pTFp5/4g3UNJXIomPR2lUj5TQfDG8PsJncGtp6xf2G98Z9E34RJDv9HPwfC0mcD5I4HyRxPkji&#10;CoAkPj1s0RA2P/qE8F68acDFB5Gy6OLOWM9JT+5PjWZkDOu80+X3xVZlYwyp+4wWRrmWlyDu/xyQ&#10;xPkgifNBEueDJK4ASOLTc/xyviy6ZVZxGBhSITD5L1lyb2ufSjnNj/uFVfJ7Y/fGWzt1cw1cf5ok&#10;v7+DaSvFfZ8DkjgfJHE+SOJ8kMQVAEl8erb4Zcqiy7pejKLyG7Lg2AQp/YPdUk7zY1gzip+s9ffG&#10;g4/flVIA/8Tl8vssKLsi7f20kMT5IInzQRLngySuAEjiU1Pb0i0Ljk1VOjA0jIRz+gVDUi56YHT0&#10;890zngteVjTJ7/FbqziManVT/GVc85ffJ+vsxjq9fWpI4nyQxPkgifNBElcAJPEPw+5zO4bplxzd&#10;5JsprrftE/eDKDY2BKu9u8XsJT4yMoYVjsny+9yXdEN874OqXnjFfiuL/F3Dpx8HTxLngyTOB0mc&#10;D5K4AiCJfxg2DOsnG31TM5uy9E7BCVlqoSfWiWsRm7vEGdeflMvvk42H12h07yn71kH5/R469h9G&#10;xz6tMEjifJDE+SCJ80ESVwAk8Q/zqLhGFtu/7scEqWvgn/SbLLUrj+MWjMQZa71Oyu836tRjoTYO&#10;NLVXiC0OE+/5Tc0TKfengSTOB0mcD5I4HyRxBUASN82oIJbvd8XLUgs5cRedvY2C0KSVvmKWCT/+&#10;gQUl8WyDceMs2rsGxP0Z13xliSedd/ikw+lI4nyQxPkgifNBElcAJHHTvGvoMBJac0cfcu6FyjJL&#10;u+Qu5ltIEh/TavGPa5r8ntMu5Yv761vfyO+bxbvGInH/p4AkzgdJnA+SOB8kcQVAEjdNzOlHsszs&#10;wy5gUNWDPTFLZZEVvr0u5ltIEmdcuP9aft+sNz6bXpYtjBKZuVV+72kXPaTc/JDE+SCJ80ES54Mk&#10;rgBI4u/TPziMpVb6Vb5uPC3Hq3f3ZImxqUiHNSox70KTOBtC94vBnOoJ53T3wNm0snuidRcxnrHf&#10;oquvWdzPC0mcD5I4HyRxPkjiCoAk/j6XH5XJEluyPUZc4Ss1102W+KVHMVLOhSdxhmFP9R+tE4T3&#10;qBFFG3pynXwOknNdPsm9cZI4HyRxPkjifJDEFQBJ/H3sQ8/LEos+9Rh9g+2yvFjUt5ZJORemxAdU&#10;w1hiGS2fg8Pp98X9b2ueyOfAO+4HaEZ0rRE8kMT5IInzQRLngySuAEjixjS19+HLrVGivL4Qoq6l&#10;GzeeJsvy8k342Wis9EKUOCPnrv7e+C92R8V9rOYdnrlFPhfn7oaI+3kgifNBEueDJM4HSVwBkMSN&#10;YXOHT8jrV0FebMKX8Ay9uPLLLks5dSxUibOW8j+cUuRzEX82T9z/pCRHPhcsevrbxP0fC0mcD5I4&#10;HyRxPkjiCoAkbszfBkOs7hRUoqWjShYWa0JWDevGTk+wUCXOSL7wTD4X31jGoH9QLbZCHEz9Vz4n&#10;919kSrk/DpI4HyRxPkjifJDEFQBJXM+b6jZZWr/YJYnNxym5rrKwjgg18vFx3eIgEyxkiWuF9/+b&#10;/VH5nJy9UyLuf1JyTj4nXjHfvndhMxtI4nyQxPkgifNBElcAJHEdTNir3I/JwnKNvIgx7Sj2Ja2Q&#10;hVVR91zKrWchS5yRclG/lvpXW6PEnvoqdb98Tljcf5Eh5Z49JHE+SOJ8kMT5IIkrAJK4jo6eQfxv&#10;m75HdmV9hxD5sqiC0laKop/MQpd436Aa3xlMP5t1XTdb28Oi0wbnZtV7LRQzhSTOB0mcD5I4HyRx&#10;BUAS13H6pn7ecIt9p8RZyoKPr5VFde5OsJTTmIUuccYpQdwT52a5XZI4IczAUDf2RC+Tz8/jkrNS&#10;7tlBEueDJM4HSZwPkrgCIImzgnAUy6ziZFGlX30h1MwbZEGxaGx7K+U2ZjFIvHNSKwXr8MYwXKY0&#10;7OR6cd9sIYnzQRLngyTOB0lcAZDEgeev62VBsbHhTFp5L/Wdt6JPW0o532cxSJyRda1QPkds6Bnr&#10;9Mbwif9JPk91LaXivtlAEueDJM4HSZwPkrgCIIkD+47elAXlm3hdEJQWAcm/y3LKKzkn5XyfxSJx&#10;9bBGnIJ14jyl5uo6+Z247CWfp8Dkv4wmwpkJJHE+SOJ8kMT5IIkrgMUu8a6+IXEM9IScCt82orzu&#10;uSwmFt39Hz4/i0XirFNfzOnH8nli98Y1o2Po6m0S11bXnaslaGwrl46YGSRxPkjifJDE+SCJK4DF&#10;LvETlwtkMbGlN4fUIzh7J1gWeNqlqZfdXCwSZ4wK0l5upx83fuXxG3F/xjU/+XzFZu8UOwXOFJI4&#10;HyRxPkjifJDEFcBil7iF/ylZSulXC8XmYLbU6ISU6lt0ovoQi0nijKgs/TrrLNgsbjVNL+XzxaK6&#10;qVjKPT0kcT5I4nyQxPkgiSuAxSzx1q4+sSMbkxGrhfcPDRvNDc7Wz1YPD0q5TbPYJK4aHhHP1YTE&#10;rz1+Kza1H73gJJ+3jKu+Uu7pIYnzQRLngyTOB0lcASxmiUdkPpRltNbrJLRadt/XSpbRuTuhGBf+&#10;TcVikzgjJfe5fN5+skmESq0Ra98T580j+hs0d1RKuaeGJM4HSZwPkjgfJPEpaH7zDCE+LsgxKAvb&#10;C07h7w3WsHPdI0bGE93Je5d3BgcSjyEqLAQXC2rFfdpRFUKdvFHaPvWaz4tV4lqtFivdj8syOnWj&#10;SCgQh+Ad970oIs/Yb6HWTF0LZyxGibd19RuNG8++9VI4BxocOvafLPLM6/5S7qkhifNBEueDJM4H&#10;Sdwko7h52AG23hFwddxuJPH6B8nwTtItCSkz2oow533SRg8CItk81lrUPUtH3KNm3e4pWKwSN5zg&#10;hQlJrRnBxQdRsoTCMy2knFOzGCXOSLmgr42v8jguLtna0PZWqIUvEc+fd/yPUA33S7k/DEmcD5I4&#10;HyRxPkji03A00NpI4q9youGf+VLakhishp9TjO7xuBZ+MSkY6SyH5e4IqGdQNi5WiT97XSdLaLNv&#10;JjQjavgI4pmQ+MPCLCnn1CxWiXf1DhnVxk/dLBYXjDmYtlI+h6duBJicb94QkjgfJHE+SOJ8kMSn&#10;YbLEn5w4jH+32mGnvReSr7/CMCsfx0dxNsQJ92o6UH49ETEXXuDS0VC87p2ZWBarxLcHZssCOnTs&#10;Dtq6a2X5+MT9KNQsNVLOqVmsEmdyDjtxTz6HbAU4RsGba/J5ZL382cXRVJDE+SCJ80ES54MkPg2T&#10;Jd7b2oLG1nZUv32NU+Gu8Mp6Ku7XDHbjzp07uP20FOUPs3Ew/QEKTh9BfGYuYoKDkPO8QcwnFryR&#10;sXD39pfDZY8v3r6tQG9f/6KJhuZ2WT4s7uaXI+3iHlk+xy76mDzOVLS0taGzu8dk2kKPjq4eo1nc&#10;Ltx7Kezvw6G01fK5vPY4+b3jDKOtvQNdi/T8fYpo7+hEZ2eXyTSK6aNNOH9tHR0m0yimj1ah/COJ&#10;T8FkiRuhrYOlUwIGpE0RTSdCQ5PQ2lkDy60RULPVIYfKcODQSTGZSZzVGg2jt7cPjY1NYtpiiZLK&#10;Zlk8P1onoruvVZYOi9KqhyaPMxWDQ0NiTchU2mKIg6m35XP5/e54DKk1uFtw0uB8LhFXPDN1LAuV&#10;Si1+D02lUUwfrBapEWrjptIopg+Vmq2PrzaZRjF9DAnlH0l8CqaS+EjvC1j6ZGKiIY2t53wv0QdX&#10;XndgtK0Ma7cfg4Y1t49WIezgcV0mEyzG5vSEc09k8QQk3UTBmyuydPwSfxXv7c6UxdqcPsGQSoNl&#10;Vvpx409KasVbEX6Jy+Vzml92Wcr9PtSczgc1p/NBzel8UHP6NEyW+ImTKci+nocbOcewas1a3K3o&#10;llKEivngK3gcfwKteJ98CMfdd+B5dSceHDuI2Gsfqs4vTomvcEiRpXP9STliz+yWhXNPqEXOhsUu&#10;cYbhePtvd8aLc6o/KMySzym7Nz42ZvockcT5IInzQRLngyQ+DQ1VZWgbkjYE2ptqUVT0Ei+KX6Gh&#10;23j8d39jKXpU+h/z2HA/Xha/xOuqFoxO0UF4sUm8oq5DFg6LgrIXsmxYtHRWSTlnBkkcaOnow5cW&#10;UfI5vfG0HH0DHUbn9dnrXCm3MSRxPkjifJDE+SCJK4DFJvHM60WybNZ4nkDug0hZNGyyktks3sEg&#10;ieuIzc6Tzyub/W5UEPO1J0nyuWXj7sdNzH5HEueDJM4HSZwPkrgCWGwSdzqSK8vm7J0SBB9fI4um&#10;rPqRlGvmkMR1NLb3yueVxaWHZegb7MSe6IllSr9GSeVdKbcekjgfJHE+SOJ8kMQVwGKS+NiYVl47&#10;/AuLKDx99UwWjG5M89RT1JqCJK7HsKf6Jt8Msfdqaq6LfI7Ds96fBY8kzgdJnA+SOB8kcQWwmCR+&#10;63mFLJkl26ORlOMmCyYhx06Uzmwhiethq8B9u1M3lS2LuwWVGB4Zglfsd+I5ZgujdHTr5iyYgCTO&#10;B0mcD5I4HyRxBbCYJO4RdUkWjGvEBRxI/UeW+Ns63cQ5s4UkroddBPnEXZPPMVtgZkQQdPIFZ/k8&#10;H07fCK3BED6SOB8kcT5I4nyQxBXAYpL4v25psmCKKirl+7X+R1dIOWYPSdyY3gE1vtsZL57jLywi&#10;8bKiCY3iwijfiOeaLZDCJiOagCTOB0mcD5I4HyRxBbBYJD44NIwvJIH/YpeE60+PyrXD1FxXKdfs&#10;IYm/T2DyLfli6UebREEyo0gRzvHE+T5+xVO+dUES54MkzgdJnA+SuAJYLBKPMxgCtS0gS6iF62qG&#10;LPJKcqRcs4ck/j7tPQPyuWZRUFqPNzVP5PPNoqlDNwERSZwPkjgfJHE+SOIKYDFInI1Z/tU2SZbK&#10;4YwcA6EswaCqV8o5e0jipgk7qV/hbK1XuvAZjCLqlKV83s/fOyzmI4nzQRLngyTOB0lcASwGiXf0&#10;DOJ/23Qzin25NQrXn5yWZXL0vJOU6+MgiZumuqlLljgL1lO9vPapfN5Zj/We/laSOCckcT5I4nyQ&#10;xBXAYpD4s9d1skws/LKEGuF2WSY8TekMkviHCTh6Uz7vVgeyxbXF/ZP0C6PkCLVxkjgfJHE+SOJ8&#10;kMQVwEKXOOs/5XjkgiyTwORsWSIsWjv5voAk8Q/T1tmPr7bq51RnK5yxoXwT537f0RXiUoYk8Y+H&#10;JM4HSZwPkrgCWOgSZ0Oe2OxsEyIJzwyXJRJ0bJUgebbo+sdDEv8wWuEKyiFMfwG1xS9LvDe+P/kv&#10;+TPIvR9FEueAJM4HSZwPkrgCWOgSN2xKX2oVi6Qc/VCnxy/PSrk+HpL41PQJF1HLrHSzuLH+CG9r&#10;23CvIF3+DPwSfxNEpJZyE7OFJM4HSZwPkrgCWOgSjz+rH1q2N+ES9sb/KAlkCTp7GqVcHw9JfHrc&#10;I/Uz5f3rfgwaQToHUv6WRV749qaUk5gtJHE+SOJ8kMQVwEKWOJtQ5D+PE7JAYrMTZHH4xP0gdrTi&#10;hSQ+PU1tvfjftmj5c3hT04arj+Plz8IzZpkgo9kvPkOQxHkhifNBElcAC1nik4c5BSbre6WfvRNi&#10;cn3r2UISnxn+iTfkz2GN50lBPkPYE71U/jw+ZhlYgiTOC0mcD5K4AljIEk/NzZfF8YdTiiDxiQ5V&#10;SzCk7pNy8UESnxlvhdr3xGfB4nlpPa7lJcoSDzj6OwZU3VJuYqaQxPkgifNBElcAC1nitiE5sjQS&#10;cy7KwghKWyXl4IckPnN84vUrnLFe6x09DfJnwuLEZS8pJzFTSOJ8kMT5IIkrgIUq8TGtFj9YJ4jC&#10;YLO1RZ1ylGVx/LKnlIsfkvjMqazvkCXOoqi8Cc9esYurJfJn86goW8pNzASSOB8kcT5I4gpgoUr8&#10;UVGNLItf7GLgGfOdLIo3tU+kXPyQxGfHtoDT8udiF3IeKrXKaE5179jvP9mtjsUASZwPkjgfJHEF&#10;sFAlbhOsb0rfHsh6Qutqe+zeq1aopX8qSOKzo6d/CF9v1/VUZ+PG39W1CSJSibc4JkTun7RC2Dck&#10;HUFMBUmcD5I4HyRxBbAQJT4yOobf7I/KEo8/FyQLIutGgJTr00ASnx1a7bg4j/rEZ7PFL1OQ0Ciq&#10;G4vFoWYTn1P2raBPMnpgoUMS54MkzgdJXAEsRIl3C7W9/0lzdv9sGwff+J9lObx4c03K9Wkgic+e&#10;2qZuuTbOxo83tvWI++/kH5c/JxbFFbfE/cSHIYnzQRLngySuABaixFMvPpdrehv3hslS8Ij+BgND&#10;n3YYE0n843CJ0M/itmN/ttgRUasdQ/wZa/nz8on/UVyulPgwJHE+SOJ8kMQVwEKTOJulballjCwI&#10;x8M+shRSLrhKuT4dJPGP49W7FvkzYsHGkTN6B9rlz4tFTPYucT9hGpI4HyRxPkjiCmChSbyhrddI&#10;DoeObZKF8LLijpTr00ES/3j2RF+WP6dNvpkYHNIVpnUtr41mczt//4h4cUa8D0mcD5I4HyRxBbDQ&#10;JH7vxTtZDOu9Y2QRsOjsaZByfTpI4h/Py8om+bNisS3gFHr6VaKwz90NlT83z5hv0dj2VjqKMIQk&#10;zgdJnA+SuAJYaBL3jLkiS8H6kH7ZUTblKrvn+qkhifNx/HI+vrDQi3y15wn0DOgWQ4nM2iZ/fmzB&#10;mv7BTnE/oYckzgdJnA+SuAJYSBIf1ozKMmDhHrVBlsDT1xekXJ8WkjgfavUwcu+/xlfSaAIWy6xi&#10;0dk7KE7L6hn7rfwZpl/1+aRj/BcCJHE+SOJ8kMQVwEKS+KPiagOJRwi18u/Fwt8r9juo1P1Srk8L&#10;SZwPJvGxsTHcya80+Owi8ePuBDS29aLwzXVZ4iweFp6SjiQYJHE+SOJ8kMQVwEKS+JGMB7IEHMIC&#10;5IL/YOpKQRSfR7QkcT4mJM64W/DOqGn9T+dUvKlpwZnb+sl62LCzpvYKMT9BEueFJM4HSVwBLCSJ&#10;b/DJkAQQAccjf8sF/4X74VKOTw9JnA9DiTPyXtYaNa0vtz+K/LJ3CEyZWEb2a4SeXP9Z+jeYIyRx&#10;PkjifJDEp2CwuxXn4vYjp1LaITA61I2zSUHYZmWP7T7JaOjWffna3z2Bs/seWLsFIb9GN/vVuFaD&#10;DB8nPKubuhl5oUi8rWtALvi/2noEHtE/igW+R9QSdPd9vvdHEudjssQZFXXt+HZnnPx5Lt0Ri6cl&#10;JfCK1d0eYZF13Z9ELkAS54MkzgdJ3CRjuH3EFr+tssWOXRZGEj8fuQ9HbtaJQ3D6X53Eqv3nhb1d&#10;iHTxEveNj7dif+RpMW9v7U3svVgj7BM3P8hCkXjyhWdyof+D9QG5sA87uUHK8XkgifNhSuLsu9zU&#10;0SdPzToRRzL0nyuLqqYi6YjFC0mcD5I4HyRxk4yjp7EO/cOjOBpobSDxQexxCUKrXN6Nws3aE2Vt&#10;1fBzjpP2AX4xyRjrb4C7fSB6NNP35F0oEt9usMTl3nj90KTs20FSjs8DSZwPUxKfgK0//v3uePlz&#10;XbojBk5HtsifLbs/3tZdJ+VenJDE+SCJ80ESnwYjiQ+/hqVnirShw9/DBndq+nHC3xWl7f1oLspF&#10;ROZD3D8di2vVurG207FQJP6TdaJY0H9jqZ8rnUV53TMpx+eBJM7HVBJnVNR14GfbJFnk3+08BJfw&#10;H+TPN+GcrXD84j3/JHE+SOJ8kMSnwUjiXY9hd1DXVD4Bk/iVt0NQddUj/PBhHD52FbWvbsEv6jxq&#10;np2HT2Aw3H1C8LS6V8zPmilfl71FQWGxHI/ynqKurh4aoSAw1ygqb5AL+eX2/nIB75e4HMPDapPH&#10;fKro7esTRW4qjWL66O8fgEo99WdU39IlfK56kf9ko58Pn8WlRzEmj1sMMTA4iMGhIZNpFNNH/8CA&#10;GKbSKKYPVv6RxKfAuDn9HXZ5HIVhA7mfmy3ymqUNhlaDIwfCUSNI3driIFSsgtNXjMDQDDGZSfzy&#10;tZs4dfa8HMczslFVVS1eUZljDA2pYH3orFzAb/bbIRfu2TeDTB7zKaOzq0snIhNpFNNHd3cPBoRC&#10;1FSaYfT2D+JPpxT5c17rtRVukbrPmXVerG4oFb8Lpo5dyNHT24s+oSA1lUYxfXT39ArRYzKNYvro&#10;6uomiU+FscTH4Gvng0qNtIk+2DhFolO2+jhKzwQi60kdRltLsdYyC7pGtjocDkwVH5nC3JvTh1Qa&#10;fGMZKxXuEfCI1je1vq5+KOX6fFBzOh/TNacb0jugwn/ux6TPOhw2h5bLn/W+pBUY1szsFtJCgprT&#10;+aDmdD6YyEniU2AscaAgJwpWfkkoevsGsQHOSLunT9Sqa+AeeRlDrDwc6cFhRzu8aenH66tJiDj7&#10;4V685i7xhtYefCHVzlY4+sqFOouBId1wu88JSZyP2Uic0dY9gM1+WeLnvcQyCI6Hv5M/76Qc+0V3&#10;f5wkzgdJnA+S+DQ8vXEGJR3ShsgoXj+6isSUE7j0rBqjBsPHmp9lo6ZLXxPR9DXh+LHjOHWzCOop&#10;Oqmbu8Qzrr6QamaRWOetb0pPzf30a4ebgiTOx2wlzmArnW3dd0p34ebkDDfpM2eRV3JOyrU4IInz&#10;QRLngySuAMxZ4lrtOP52TZMlbhvyh1yYVzUWSrk+LyRxPj5G4owxrRY79meLn/sGH/2a8e5RS9DU&#10;tnimZSWJ80ES54MkrgDMWeK1zV2ywL/ZcVAuyD1jlqF/qEvK9XkhifPxsRKfwC4kB19YHIHTkWXy&#10;5x96Yr3YiXMxQBLngyTOB0lcAZizxK/mvZElvsl3p1yIH0j9B9rxuVmykiTOB6/E1cMj8Eu4jqU7&#10;9sMl4hv5O5B+zVfKsbAhifNBEueDJK4AzFni3nFXZYnvClohF+DPSy9KOT4/JHE+eCXOUAkiP5By&#10;C3+72MvDzvbELMXrdw+kHAsXkjgfJHE+SOIKwFwlrhkZxXe7JqbkDIdrhK451TvuhzmrhTNI4nx8&#10;CokzRke18E+6ge2B/8kXc+z+eHt3k5RjYUIS54MkzgdJXAGYq8QfFVfLtfA/nB3lgjsia6uUY24g&#10;ifPxqSQ+wcHU63A8rJ8rwOnIn+gfHJRSFx4kcT5I4nyQxBWAuUr8QOptSeIRQqH9k1xoX32sXwxm&#10;LiCJ8/GpJa7VanHiyln5+8DCIcwFKrU8S9KCgiTOB0mcD5K4AjBXia/3Thcl/vX2YLhELJEL7K4+&#10;w3loPz8kcT4+tcQZY2NanLmdKH8nXIXvx86Dh8Tx5QsNkjgfJHE+SOIKwBwlzgrjr7ZGiRL/ydZL&#10;7swUkWkh5Zg7SOJ8fA6JMzQjaoRnWMgitw39CX84xaO5vU/KsTAgifNBEueDJK4AzFHiaRfzpab0&#10;SGzbt0ouqK/mxUs55g6SOB+fS+KMkZFh+Cf+Jn8/rA78iaU7olHd2CnlMH9I4nyQxPkgiSsAc5M4&#10;u+e50l23CMb/tgXLBTSLuZqlzRCSOB+fU+KMsprH8veDtdiscHDGlxZRqG3ulnKYNyRxPkjifJDE&#10;FYC5SZyNCf5eGlr2q52HXED7Jf4qyGDuZUoS5+NzS5xx7m6o/D1xjVwifH/88MPuBJRWt0o5zBeS&#10;OB8kcT5I4grA3CReVtUqN6Wv994sF86XHkZJOeYWkjgfcyHxYc0QIk9tl78r1oeW46utoeLFYFG5&#10;eY8jJ4nzQRLngySuAMxN4u5Rl0SBf7ElHA5h38sFc03zSynH3EIS52MuJM5o7qgU59Sf+L5s3LtB&#10;vhh8UFQl5TI/SOJ8kMT5IIkrAHOS+KBaIxe8P9t6ygUyi0H151873BQkcT7mSuKMV+/uC98V/XDE&#10;FQ4u8vfpxJUC8VaNuUES54MkzgdJXAGYk8TLavRN6Rv26pefTM51nrdVq0jifMylxLXaMcSfsZG/&#10;N2zlMzZZ0MR36nenFJTXtUu5zQOSOB8kcT5I4grAnCSecbVQLnDZfc2JwrixrVzKMfeQxPmYS4kz&#10;RkbUCD2xTv7u2Bz6FV9aHJa/V19ujYJrxCV09Q1JRygbkjgfJHE+SOIKwJwkvtbrpFjQfmN5UCho&#10;dYUw65WuGZm/HyFJnI+5ljijuqkYXrH6/hQ7D9oJ36kYWeQsfrJJxJnbLzGmnbvFdD4GkjgfJHE+&#10;SOIKwFwk3tDWKxewa731M3GxBU/G53DVssmQxPmYD4kz7hackL9DLNKvpmCN51EjkbNY75OOdw0d&#10;0M7T7ZrpIInzQRLngySuAMxF4ufulEgF6xHYhf4oF775pZelHPMDSZyP+ZI4I/bMbiORe8V+h6MX&#10;EvD1NvY9098rZxFy/K7wOc/P65wKkjgfJHE+SOIKwFwk7hlzRSxMv7QIg0u4roexT9yPggDmV6Ak&#10;cT7mU+J9g51GEp8Iz5hfsSvIGl8Y3Ctnsdz+KK49mb/+F6YgifNBEueDJK4AzEHiWu04frZNFAvS&#10;P50c5MI24ZydlGP+IInzMZ8SZ/T0t+HSo2jsjde37kyEc/j32OCzBV9vPySL/EuLSDiEnUdD2/wM&#10;aZwMSZwPkjgfJHEFYA4Sf/66XipEw2EXol87/PbzNCnH/EES52O+JT5Bv1Arv/ggEoHJfxqJnIWb&#10;EOu8t+LbnQGyzL8QZH7sUj4GhuZXACRxPkjifJDEFYA5SNw34bpYcH5jud+ocO3oqZdyzB8kcT6U&#10;IvEJxrSjuPk0GfuSVhh91ybCYt9/WGIZJHwfdffM/3BMwdvatnmbp4AkzgdJnA+SuAIwB4n/t+e4&#10;WGAut3eTC1M2F/Z8FZyGkMT5UJrEJxgZHUZR+U2joWgTwRZR2R20HEt37Be/l2xVtG0BpzGk1khH&#10;zx0kcT5I4nyQxBWA0iWuGRnD19ujxcJyq8Ha4fdfpEs55heSOB9KlfgEbPGU0uqHCDmx1kjkLFwj&#10;lsDqwF/ianqsZv6LXRLSr7yQjpwbSOJ8kMT5IIkrAKVLPOtGkShwtnY4KzQnCtD6llIpx/xCEudD&#10;6RKfgK1jX1xxG/FnrY1EzoKtU77z4J9Y4eiCLyyOYNu+U0LepjlpKSKJ80ES54MkrgCULHFWcP7u&#10;lCxKfIWjs1xo+sT/JBT8yii4SOJ8mIvEDalqKERM9k6jVdEmwi7kZ/zm4CpcdIYhNvsxevpV0lGf&#10;B5I4HyRxPkjiCkDJEu/sHcRXW6NEiW/2Wy8XlFfzEqQc8w9JnA9zlPgEPf2tgsyt4BH9jZHIWbBp&#10;gX93dsCS7VF4VFQjDpP8HJDE+SCJ80ESVwBKlvjLimZR4CwcD090MFqCtq5aKcf8QxLnw5wlzmAr&#10;o3V01yPrRoCRxCfCQfjervfejm37MtE3qJaO+nSQxPkgifNBElcASpa4f9INUeCGa4d7x30v/OgG&#10;pRzzD0mcD3OXuCGtXTW49DAKXsJ31FDkLBwPfwcL/22IP3cDKvWnky5JnA+SOB8kcQWgVImrhkfk&#10;Xulb/NfIhWHKBWcphzIgifOxkCQ+Qd9QJy7cD0fA0ffHmus6ZzqgoKxIys0HSZwPkjgfJHEFoFSJ&#10;F5U3yk3ptgaztDW2vZVyKAOSOB8LUeKGXMtLxD4TMnePZK1KO9HcUSc2yX8sJHE+SOJ8kMQVgFIl&#10;fvxyvijwr7aGikN4WMG3P/lPjAv/lARJnI+FLnHGyKgGL8tvvydy3ff6G4Sd3Ire/jYp9+wgifNB&#10;EueDJD5LWp6lY9VWF/juDxLj/AvdtKMvL8cj+vJd5KYeRtpt3fjpMc0A9uzej+q+qX/gSpX41n2n&#10;RImv99ksF3pJOY5SqnIgifOxGCQ+wfCICiWV97A/5T/5Oz0RHkzm6RtwJS8BA6pe6YjpIYnzQRLn&#10;gyQ+S+ruJ8Mn5Zm0JaFpwiHnIGljAPuiTgj/a1F6LQqnSzp0u6dAiRJv6xoQBf7FlsNwPrJULujy&#10;y65IOZQDSZyPxSTxCUbHRnD/xUV4xqyXW5kMg40/T7vkjsK316EZmbpHO0mcD5I4HyTxWfIqJxoB&#10;2ZNmKlPVIdDxiO7xuAr7Yo5joKEQNt7p0MygbFSixE/fLBYl/s2OA3Ihx+awZvNZKw2SOB+LUeIT&#10;sPedcC4Ljkc2w+HwD+/JnAUbg577MBJN7RVis/xkSOJ8kMT5IInPkrzjR/DHqg1CbMOBzMcYGNWK&#10;+6/GuCKnpBb5p8Jw9PornIo8iKbRMfEEq9QaTMwzwaaBZAXHqJA2EX19/WhqahbTlBJOR3JFif/l&#10;YiMXZqm5bibzzncMDg2JhaipNIrpQ6VSixdBptIWS4yNaRF9+hH+cPKEQ9j34gIrhiKfCL/EX/Hk&#10;1Xmxdj4+rhWPZQLSCCKf/JwUMwuVWi2GqTSK6WNIKP9I4rNgeGgQA0LNuberA88zfGGddEfcPyb8&#10;qOvr61HX3InX11IRmluM25FuOPOgBGei9+PojXIxHzvpe/YGYOO23XJs2LoTpWVv0d3To5j41S5J&#10;lLhdyI9yAXbz6UmTeec7Gptb0N7RaTKNYvpobm1FR2eXybTFFF3dPahtbEX65af42TYU/7pZw+nw&#10;t0YSnwif+B8RkbkVBaW30NrWjrb2dpPPSTF9tLS2Cd/BNpNpFNNHk1D+kcQ/Fm0jdjgnYEDaFFHV&#10;IyT8JHo6qmCxLQHDrKKuKcfBA8fEZCZxNh+5YfT3DyiqJv66qkUU+DIr4xmw2KxYpvLPd1BNnC+o&#10;Jv5+sJndcu6+wir3ZHGio417Nxj1DTGMA6n/4PTNg6hvLTP5XBRTB9XE+YJq4hwM1t7ErgPnMXE3&#10;ljWvnTnsj/tVvRjreIt1ExJXv0VIcIYukwmUdE+cfSm8Y6+IEv/TxU4uqCKytko5lAfdE+djMd8T&#10;n47hkVGcvV2C9T4Z+N/WUPztaiMufWq4mp9hRJ3ajqevzqOrT3dRTkwP3RPng+6Jz5LjaXGIT7+A&#10;9KNRWGdpi4IGfT1c1XwX+88VS1vDyA1xw+W8VzifEIz0Rw3S/vdRksRHRsewwkG3atn2gH/lwunp&#10;6wtSDuVBEueDJD4z7hZU4l/3Y/jCIhJfWoRig88mOIT9YLJ3O4vUXFfUtZaCrYdOfBiSOB8k8Vky&#10;ohkWmy+GhlTQSJ3aJhjTCDIxWClpXDsm5mXTl051Ua4kiQ8MDYtTrX61NcyocGrtrJFyKA+SOB8k&#10;8ZnDOsC9a+jEculC9wuLcCy1CoRl4D9wMxC4YbC1Bs7ePqTIkR1KgCTOB0lcAShJ4rkPXouF018u&#10;9nIhxIaWsXG1SoUkzgdJfPawZU1LKpthG5Ij/l7+b0sEllgG4XdHJ+wKMjHFqxB7YpaKt6XuF2YK&#10;tfPPu8a5OUES54MkrgCUInFWMP3jmiYWStsCVsmFz/UnSVIOZUIS54Mk/vGw+975pXXwiLokr7vP&#10;hP79bj+s8doGu1D9mgOGsTf+J2Re90dp1cNFX0MnifNBElcASpF4S2e/XAixNZhZYcMmuhhS90s5&#10;lAlJnA+SOB8Tk73UNnXBLfISvt0ZJ/2OdLHc3l1sbnc68q3JJveAo7/jTv4JtHZVL8rOcCRxPkji&#10;CkApEn9SUiMWOr/Y7JELmAMpf2NMq2xBksT5IInzMXnGNjY8bU/UZXkZX31E4C9nW0HmPwqyN927&#10;PVAQeln1Y7F2vliEThLngySuAJQi8QOpt8WCZkfg33Khkn51r+ILE5I4HyRxPkxNu8p+M529g4g5&#10;/Rhfys3suvjC4gi+tToA2xBb4Tf24Znhks47yGPPFzIkcT5I4gpACRJnQ8u+2xUvFDCH4XD4O7kw&#10;aWh9I+VQLiRxPkjifEw3dzq7TZVy8TmW7Yg1kjmL73dFYot/AI5kOMIj2rTQw05uwOWHMejo/vAw&#10;VXOGJM4HSVwBKEHiL940iIXK0h0H4CoNLTuY9q+UqmxI4nyQxPmY6QIo6uERJJx7gr+cU9+TOQsL&#10;/xThAtoN+46uF/uiTJa5h1BrP3reEUXlNzGo6pGe1fwhifNBElcASpB43JknYkGywXuTXGhkXPOT&#10;UpUNSZwPkjgfM5W4ISevFsqTKpkKC/9Y+MRawTPmFyORG8bp2weFWn7VtEulKh2SOB8kcQWgBIlv&#10;Dzgtrh1uOMFLUcVNKVXZkMT5IInz8TESZ7e5R8e0eFRcje93x5sUOYuvtkZgo08o/JL0Qz6NY4m4&#10;GMvNZylmO1SNJM4HSVwBzLfE2Sxt/9sWje93+cmFg1fstxgeMY8JKUjifJDE+fgYiRui1oyisr4D&#10;qbnP8aN1gkmZsw6nv9gGY42nsyBt05PJMJnHntmFgjdXpWc2D0jifJDEFcB8S/z0zWKxoFjptksu&#10;EE5e2SulKh+SOB8kcT54JW4Im3DpeWk9Qk/cwx9OKZNErhf6P67+2OxnAY+on41EPhH7kn7DuTsh&#10;eNdQKK6UqGRI4nyQxBXAfEvcav8ZsWCwCf5VLgSKy29JqcqHJM4HSZyPTylxQ9g87Y+Ka+B0OBfL&#10;7Y9OErku2HC1//a4YufBv+AWucxI5BMRfOw/PHmVg87eRmjHlSd0kjgfJHEFMJ8SZwXFcoej+Han&#10;v9EPv6u3ScqhfEjifJDE+fhcEp/M09d12LA3A0ssY0wLfcsRbPCxgnP4MqO+LYbBlkqtaX6lqPvn&#10;JHE+SOIKYL4k3j+oludKX+mub0qPyLQwqwkmSOJ8kMT5mCuJM1hze3e/CvcK32Gdd/p7ImfxpTiZ&#10;zH5s9l9nJHB9LIF/0m84ccVLeK5W6ZnnD5I4HyRxBTAfEn9SUosVjvohLjv262dpK64wn6Z0Bkmc&#10;D5I4H3Mp8cnUNnfj7J1X2OKfZSTyifh6+yH87uQs/L7/MVk7Z2PPWe38yuM4lFU/Qu9Au/TMcwdJ&#10;nA+SuAKYS4mzK/nUi/lGU0F+vT0MLhG62aL2xCxD7+Dc/5B5IInzQRLnYz4lbghb55xN87rRJ8NI&#10;5LqIEGrngVjjuc2o74up2Hf0dyTlOOLSoxgUlF1GVUMRevpbhLLj83xHSOJ8kMQVwFxJvG9AjZ1B&#10;Z41+3Gyq1dgzEfofcNJvil473BQkcT5I4nwoReKGNHf0Y2/CdaxwTMGXFsZzt7P4YbcvrA78Cacj&#10;35lcWc1UeMX9IM7nzlZcq2l6KXaUYzPHjY3x/fZI4nyQxBXAXEi8trlLHAtu+EP+zeGo8OMZEa7e&#10;reQf6o2nydIR5gNJnA+SOB9KlPgErONqc0cf9sRcNvrt6yICX2wJF8oBV9iH/mgk7JkEa4rfE70U&#10;nrHfIjZ7J+4VnERrV430l2cOSZwPkrgC+NwST7/6AksnLb5w6NgdqNQjaG6vhG+CbqzpnpilQoE0&#10;JB1lPpDE+SCJ86FkiU/AOqr2DqjwoqwBXrFXjcqCifhy62F8s+Mgvt/th+X2bljrtRU7D/4OV+lW&#10;20zDK/Y7HEj9R+wge+yyB+6/yEBtyyvhO2b6HJHE+SCJK4DPJXHNyCi844x/sEu2x+Dig1L0DLQj&#10;+9ZBox9fWPoG6UjzgiTOB0mcD3OQ+GR6+ofEcsA14iK++cCQNX2EY5lVIH6188A/rtbYsHczdhz4&#10;C44Gqx3OJFitPfTkeqRddMflR9F4XnoJtc2v0NPXRRLngCSuAD6HxCvq2vHbpAkiVrkfw7uGVjwp&#10;yYFP/E9GPzD/pOXifnOEJM4HSZwPc5S4IayGXvi2EVk3ihBw9CasD50Th6+xCWa+mrQW+uT4ensQ&#10;frV3x2rP7dgesBK7g1bAIeyHD45T/1AcOr5GXHDpUfFpVNQ/R0vHOwwMdWNcgZPTKA2SuAL4lBJn&#10;vc9vPH1r9EP7Qgj70By0ddXBP3G50Y+H3ddKOGsD1fCA9AzmB0mcD5I4H+Yu8algzfBva9uQKQje&#10;PeqSKPbvd8ULtffYaQQfgZ+svbBGkPvuQyvgdPhbuIQvhWvkklkJ3ifuRxy75IG8knPo6GkUyynN&#10;qPqz9ZQ3R0jiCuBTStwn7prR8DEWaRfvI+a09XtrFAcm/yl2RDH3HwRJnA+SOB8LWeKTYVJnC7aw&#10;2ntrV78g+HacvvVSvG031VzvbHrY/20LxRLLILFn/CoPK3FuiomhrTMNdr+dtRoeTP0XRy844d6L&#10;DDS1lwtl2OKtsZPEFcCnkHhrZz827s00+vF8vzsOISf2wi/ReFzo3vifxCtbdkW7ECCJ80ES52Mx&#10;SXw6htQa1Lf2oKi8CbeeVSAl97koeNY8P3l0jC7ChVr9QfxovRcrHFyw2tMSloEr4Rj2vVGZNV2w&#10;HvKHjv2H+LPWyLoRgPuFmXjX8AIqdb/0yhYuJHEFwCtx9mNZYmnY+zwcG3z2Yl/Sn0ZfdFYTPyV8&#10;wedjVqbPCUmcD5I4HyTxmcGGu9W1dONBUTVOXnmBoLQ7cAi7gDVeJ4Xa+eQ11SPEWvsvdnuw0n0n&#10;Nvmuh9WBvz7ifvsSHEz7F2kX3XA1LwEFb66gurEYPf1tilwM5mMgiSuAj5U4a9YKz3xg9OVfarUf&#10;1sGr3vsyH07fhJbOKunIhQVJnA+SOB8kcT4mhpixtRzyy+oFwReKtwXZYi//uh3Dr3ZHjYbIsmb5&#10;5XYeWOdlgV1Bv8M25GfdpDWRs2uaZ+uvHz3viDv5x8Re8u3ddeLCT/2DncLrGRB+E+bxmZLEFcDH&#10;Spx9wfUCD8dG340mr1ILy28s6F6eJHE+SOJ8kMT5+NA4cXb/nXXUHdNqMSrU4llT/dNXdYg/l4ed&#10;B8+Iw2VZjV0X4fjS4jB+tvHCeu8tHzV5Dau1s46+rMWSDYdjU1DvS/4DiTn2yH0QifzSi6hvLYNm&#10;RFm3IUniCmC2En/xpgE/2SRK8o7EX872sA/74b0v5EXhi9c/1CUdtXAhifNBEueDJM7HhyQ+HVpB&#10;8oOqYbGDHZs3vqi8ERfuv0boyXuw2n9GKCOjdZPX7PIT77ev89mC3Yd+m/E0s1OFroPdb2JTfdjJ&#10;DeIiMkfPO+Hc3VDcf5GJV+/uobnjnfDd+PyTZ5HEFcBMJc7uKSWcfYIvLHTy/snGW5z/ePIXLOGc&#10;LWqbS8Qr2cUASZwPkjgfJHE+Plbi0yHOUtevQnldOx4WVeHMrZeIPvVIEPBFQebxWOu9F/+67cZm&#10;v/Xi5DW2Ib/AOXzpe+Upb+xN+BnBx1YjJtsKaZfcceZ2EK48jhfHxBdX3EZ1U7E4Jv5jIYkrgJlI&#10;vKtvCPah50V5sw4fG3w2w3VS0zkbdvH8da50xOKBJM4HSZwPkjgfn0viM2FgaFjsSZ9z9xXCMx6I&#10;M9jtCsrAtn1RQhnrj1V77MTpZy38V8Ny/z/SPfhf4BD2PVzCv5n1pDYzCb+EXxB8fI0g/Z1Iu+gh&#10;XHwcFJeKvV+YgYKyKyitfoiKuueoESpqje3lqG9+i6KSfAyoejA8ojLb4XYLVuLsarKxrRfLrGLF&#10;sZZ/ODu896F7xizDqZuBQkG8OAsSkjgfJHE+SOJ8zKfEZwLrUX8t7y0OZ9yHZWA2frFNwg+7E8Qy&#10;eemOw+LwuD+FcnmtlwW2B/4rVLZ+EKekdTryrVizd41gsp9dp7vZBLuQsA9aZrTPL2m5cFGyGckX&#10;XISa/yHceJaCZ6UX8ab2qdjMz26zMukPqfuEcz8gNvuze/2jYxqMaUcF78z9hcCClfipG8Xi+Eq2&#10;KAHrhTn5yi/2zC5xrd/FDEmcD5I4HyRxPpQu8cmwznZqzYjYm76zd1CsZD0sqkZSzlOhdp6LFQ7J&#10;4upwbEGZr7aF4uvtwWLr6bKd+7DcwU03ZG7vOuw6+LsgemP5fkyYkvhMgnXeY/f2WS99X6H2zybR&#10;CTj6OwJT/hIXsGH3+hPP2SLzuj8uPozCvcIMFL69jsqGArR2VYsXAOPCv0/FgpP4kHpEONGXxIkQ&#10;tgeuFKcrNPwA2LrfrPOEua39/TkgifNBEueDJM6HuUl8JjDJswm42JS1rEf9lcdvBCE+FSe+2eSb&#10;iW93xskdk5nsv95+SKjV78d3u/YJtfy9+NnWC8vtPbDC0QV/u9jiPw8rrPO2wGa/deIc9buCVgg1&#10;/p/hLFwEfKzEP0Wwnvxsatx9gvx1nfzWIzJrK+LO7BaH7x27tAdZ1/fh/P3DuPk0RewHwC4E3tTk&#10;ob61VDpbOuZM4sOd1YgJCcAe3wOwdAlBSUOfuL8m/yL8I+MRHBSC68WN4j7tqAqRrp4oaZ26h+Jk&#10;ibMP/r89R8UPbnJHC7ZsKLs/wrsQ/0KCJM4HSZwPkjgfC1HiM6G7bwivq1px42k5Mq4VIv7sEwQf&#10;vyvUiG8IZf0l2IbkYFvAaaz1Ook/nVLxo3UCvrR4f776L7YcxpIt/uJKc+wCgE2Q87ujM/52tRWn&#10;t13nvRUb927EFr+14gUAmzSHzWc/cW+fOeZz3NufSRgyZxLPDPVD8pNW8bGq6hLW+mRCM9aGw85+&#10;4j6gCwGRmcL/42gsPI2IezqhT8WExNlYyJvP3oj3WByOGE87OLFQSU+/7m8TekjifJDE+SCJ87FY&#10;Jf6xDMpT2zbi1vMKpF8pQFDiBexPvgWnIxewdd8pbPDJwOo9J/CPa5og9BTxPv7EwjWmLgT+b8sR&#10;LNkehO92+gt5hYsAJyf862aNNZ7bsMl3A7btWyWuLc/kbxO8XLwAsA/9SZxBj0204xy+TLr3byzp&#10;6cKQOZJ4P1yF2ne3fBtgHHts3VHSUg0/5zhpH+AXk4yxnnew3BEC1ej09wwmJO6XeE44Qb+8dyI8&#10;Y75DS2e12MmNeB+SOB8kcT5I4nyQxPmYPMSMecIw2Hh6dh9fF1px8py+QbW4XPWDwmpk33yJ2Ow8&#10;HDp2B16xV2AXkgML/yxxMrGfbBIMRD8xsc7UwW4NsLH5y+3d8LeLjXghwG4DsAVvWL8u1qt//iQ+&#10;9BLbPFOkDR3+Hja4WTWE7CAnPK7rwrs7aYjOycfV1MMo7JzZD7uuqQ3OoTvFqxljeS8TTnKWUEh8&#10;/gkDzBmSOB8kcT5I4nyQxPn43OPE2YUAE79mZAyq4RFxWB5bxa6rdwjt3QNo6egTO/exXvxVjZ3C&#10;xUEH3tS04XVVC15WNIt9Am4/r8TFB6XIulEsLooTk/0QoSdvSn9Bx9xIvOsxbPafkjZ0MIlfr1BD&#10;M9CBi7m5yL1biIonOdifdgfFF+IQkXoKhw8G4XJRs5ifnZDrt+4i+9wFMbLOnhFq3svhFPwNXCO+&#10;liPtgjdqG99iYGCQYpp4V1WLrq5uk2kU00d1TT1aW9tNplFMH41NzairazSZRjF9tLS2oa6ezt/H&#10;Bvv+vX5dJvrFnJmj5vQaWLslwLDOt9fFAc/bpA3GSA/CghPQ3FkLq61HoGYVnMHX2B98UkxmEn/y&#10;LB937j8U4+yVs2LzucOhpXAIWoqA+M14+PyaULDWUcww4hKT8eDRE5NpFNPHiYzTePI032QaxfRx&#10;+sx5XL1+y2QaxfSRkXUGmafOmEyjmD5OZJxCunAOzZ0569gW6OCJ4n5d06N2pBXW7onoFbeYoLXI&#10;S/FGbkkbRlvLsHb7SWjYbeyxahw+cEyXaRJqzTB8YlfBK+ZH5NxJkvYSsyEr+xyqqmulLWK2XL1x&#10;Gw0NTdIWMVvu3n+Eopcl0hYxW27cuoubt+9JW8RsuXrjFnJyL0tb5sucSbzy1lGssQnEvfzn8Ni9&#10;DecKGqQUQepDZfBIeQixL5t2EMluO/Githt5GaGIufxWl8kEUfFHUVBcKG0Rs4UkzgdJnA+SOB8k&#10;cT5I4rNmDE2Vr3D/0RO8rO7AmEGH8d7qAnQMaqQtYFTVgyd5T/C8rB4jU3Qsj0lIxqtS87+nMV+Q&#10;xPkgifNBEueDJM4HSVwB3H3wCI3Nuo5vxOx5XlCIjo5OaYuYLSWvy+j8cfDmbQVq6+qlLWK2lL0p&#10;R+mbD7dUElPzuuyNcBH5StoyX8xa4gRBEASxmCGJEwRBEISZYp4SHx3Aib0u8Io6jiP7POAUeVZK&#10;IGbGMI66bYJfcBgCxciE4Wg/wjTaETWyog/iP7toeWQF49HJSNjvPYJjCRHYYLsXbQM0gY4pRjVD&#10;yI7Zh1WrwyBPgqwdweGdO+DgG6r7LkYkYXiEJtCZjLr+OWwc3BBzMhcH99jDIfoKdL2IxlB5Pgi2&#10;XoeRnBiGzQ7B6KLT9z5thdjluAexx07jiLcTrA9dhEpaNfRx3DbYBBySysJ4vNYt62E2mKXE619c&#10;xObgaxhlH8L4MFIC3JH1ZlCXSMyAQcTscQbNlTUL+pux3i4A5x/mYsuOCL3ER+qxyzMWXaxEHR/D&#10;m6x9CJxiRMWiRVWPvfb7cO7uXWxaE2wk8f07LVHSRuaZCk1vO9pU0obwy93nbIu79aMY7q7H32v3&#10;oVWlO3+FF6Ox8+grQe2EEX2taDa4uPaz2YlblQPi4ztHtuBFl/nO7mmWEr+Vug8ZFdKGwKsrKbA7&#10;XvIJV2hd6LRj/zY36TExOypgZSBxdX4CAs4VS1tC8ap6iTV+540mNiIMaYPlOgOJjw1jx3YblBs2&#10;bRDTErHXEZcqh9FSlos1SfrOWX11RfhnQxyGyOJTEuNkgytv2JdOjUz3rajsUesSzBCzlHh64G7c&#10;6ZE2BKoeZGGH7xWS+EwZboD7uq1Ys2kr1ll7435pC6SWJWJajCX+Jn03Yu6WS1uCkzQN2LAlCl3S&#10;NjEZY4mPj6phvXsX1mwUvou7fXCzrFmcnZH4AMK5UbXmY6dTAlgR+O52FFyudOjSBNStb/DHOmv0&#10;0JTqphHO33BvObZbHUaLeKXdj7htW7B60zastnBB1uNy3XwlZoRZSvy4727kG1w4MYnvOnCbJD5T&#10;xsegGlJDo1Gjr7MZnnaWuFZFdceZYSzxV6lbkZpXI21JEt+ZJBQNhGkmSVwoVIdUwndxWPgudlTB&#10;f8s2POzRzxlBGKOqvYcNmzxR3qW7GVZ59QiCHuibgpnE/1znij46hSbprnyC/zbY4F3nhEAEqQ+q&#10;hLJwGAN9PYj3t8WRx/qLInPALCV+PWEvTlVJGwIll5PhmFFKEv9IbsUF4dAtGq87M4wlPvAwEoHn&#10;X0pbuub09YEXqTn9g0xqTp9ExaVDCH9Gqw+aouB8HHxTb6BLpf92NZWcxfo0/YRXvXWF+Gdzotxp&#10;i9Dz5GIK/OIuo2uKVoqKuxnYHZlnVi4xS4lXPMzC9iP35Y5tyQd8cbuJbgJ9FNoRJPq745S5dcmc&#10;N4wljoFXsPJMRjerGI2PoSxrHxIf66cUJiYzhcTHhnD2oBMu1Zvv/cnPRWfJFTiH5khbegbb3+KP&#10;zQfRodZZ+0VuLLyuNFCFZhL95Zfgdfj98zeZm2mHEHjJvM6fWUocw50IdXWCd8wJhB/wRkDKNSmB&#10;mAmDNc/gtD8K2WfOi6vJ7U27I6UQ0zNJ4gK5CSGw9QlDWkIkLF1C0DNMF5QfxljiI+oG+B8Mx8nT&#10;p+G3Zw88Q8/oLs4JI/KOhWOdgz8CDoXKkXVdqIGPjyIv0Q9W3pFISQiH1d4YyJ3YCZmCEwexxX6v&#10;0fk7dV84f731sPQJQcbp8wj2d4XNoRMwt+4E5ilxgiAIgiBI4gRBEARhrpDECYIgCMJMIYkTBEEQ&#10;hJlCEicIgiAIM4UkThAEQRBmCkmcIAiCIMwUkjhBEARBmCkkcYIgCIIwU0jiBEEQBGGmkMQJgiAI&#10;wkwhiRMEQRCEmUISJwiCIAgzhSROEARBEGYKSZwgCIIgzBSSOEEQBEGYKSRxgiAIgjBTSOIEQRAE&#10;YaaQxAmCIIhp0Y6OYHhYowuNBiOjY1KKjrNRnjhdPiJtKYTxcYyy16oxeO0GoR3tReTOHSjtVUsH&#10;fBrGtWPQjIyxP6/fFl7HxN8d00oJnwCSOEEQBDEtL064wyogFAdCj8Bn7x6s2bwbrkkPodHq0nva&#10;m9Gj/rCcCm9l4Vb5gLQ1N4xrBmC7xQnn0rPE1+3n74tf17tiv/D4QGgyKgfG0F5fD/WY9CY+Ea+v&#10;p8LnQo0ocXVDHpx3W2OH237duXO3R25Ro5Rz5jS/uo3Ld8qlLT0kcYIgCGJaXpzwwZlafY11uL8N&#10;x/ZZIe5BrbRnaiIDnZFe1CdtzQ291bfheKwEE20G3bVP8avbNWik7c/DIKIDAtHI/sjgO+yyD8Lz&#10;qg5dEgdPkvYiNLNQ2tJDEicIgiCmZbLEGSP9pViz8yh6hRpn9mE7pL9he7W4dToeLh6+cHByw9lK&#10;LW5HR2HDxo3Y4uCLgLDTGBEqvrmpYXDe4wt7J3ck3ajEqPAcfa8uwmZvCnKPxWOPpxcs3cPwpl33&#10;N8c1PchJEY5x94Wr+15cqmF7R4W/FQsXYZ+9qyfSb1WIzy2iVeOMvxVed6ukHaYk3ovQlRZSnjq4&#10;2Abg2cUMeO/xxFafaJSVv0JUSDAcne0RmHofKulqoOX1Pbi6ecHFzQP+0WfRMazbz+h9lYs9UReF&#10;R2N4FmmJtCd1uoRJaEcGcOfMcdgI58nZzQ3eh0+gvl/4A+NalNw5B0+vvcL7cofviZfoenoMO7da&#10;YN0OV3iEJEnPoIMkThAEQUyLKYlrR4ex3cIHtYIDZYmrC7De5xTEhvXxMQwNsQfv18SrGtrE/8f6&#10;GrHqn3Vo7BsVJb5ivQveSd59mnYAfin3mcFxed96RNyu1CWIjKP5Rihib0hNzILkvVevRlnroLg5&#10;1FCE1bsTMGzQUj6txP/ejPPvdO/xfowX/tgRii7Bq1rNIKw3b8bz+iGMtpVgu12QfF/72alIeB1/&#10;KT5mHD/gg8vsDYz2w2/lOrxulk7AJIqvpmD3oesY0z0NSq4kY7ffaeFvDcFikzOqdW8D2kGVeC6p&#10;Jk4QBEF8NCYlPqLGts2exhIf74Od5TbEXHyhyyQxWeIj3U3IyU6Fva0Dfvt7HSrbVaLErQPTpRxA&#10;1/OTsAnJgLa3ESv+3oTWQcl4DKGmHWZhgb/XWmDVhq1i/P3valws110c5J0+jGOlo7qLCYlpJW59&#10;CBPO73iUCJ/UO7oN4SLimKUl7lb0oPTmcfy2cpP8N1eu2YBdvhm6fGO1sAvM0Il5pA9ugsTLO0w3&#10;3if7OSCPNWFIjA+8xU4rb+G6R4P91jvgFXsJwnWNDEmcIAiC+GhMSXy45SHWBVwC65Oub04XKuPd&#10;LXh4JRs2uxyQ+UrXmc1Q4gMlGXANz8TLsgrU11XA2kDi9geyxTyM7vx0QeLp0HTWYPk/1ugw/PNj&#10;Kvhu2oLbrxrR09Mrh5r1mlc3wN9jP4xf7Qwkbh+q2y3Q+TgJ+048lLZGcHzHDlHiLy+nwCryHroN&#10;/mbfAKtta/HyuCcy8qp1hwjHXHJbh5yXLdK2MQledihkf3YCTT3crXykx/14lXcDXi6OOJD2VLwo&#10;IIkTBEEQH81kifc1voLPju14WKsTsyzxUQ0mRlA1vLyCP/3vglUo04I8kJbfI+5/lbYdKY+qxMdD&#10;LWX4YxqJs6byvZvW4FZFt5TCGMOdYGsEXyiWtoVsze8wLDi84mYqfE8atwQwPoXEO0vvYK1VKFQT&#10;b1LdieZeqcl9uy/qBvTt96Mtz2DhfAjFjUKGCTR9aO3qx72TwfDLfK0/V89yYOV3HOPj4xiXdg43&#10;FOK/HXugEd7Tyyx/HErPF/cbQhInCIIgpoUNMdu+9yD8DgbDw8MdVo7+uF6pHzImS7wrDy4eh5CW&#10;mQl/T09cqtJVN19eEGqwzgeQfvIchqpvwdLKDfFp6TgYHAib6SQuMNb+DA67bXAg7iRSEmNx/p2w&#10;U10Hf0c77AlJRkrcEex2TUb/6CjC9wXilYmO8J9C4qwZ/1K0D/6z24djx4/D1d0TT5uF5644B8/z&#10;UlOEAZW3T8N6tzV2ewvnbn8QrOyF/FXdGO2twz53VzgfTkVyYjgcXYNRJrzm0eFB2Ll5I+l4NoL3&#10;+yEk+5Uo+qGKa7Cw90H86QvSM+sgiRMEQRALBm3zXXhGXZa25ojxIaTZb0Fdz+QG/M8PSZwgCIJY&#10;MGj62tDZP8cyHdOgrr4Jn3jOmBlBEicIgiAIswT4/5GTnQIpn0PDAAAAAElFTkSuQmCCUEsDBAoA&#10;AAAAAAAAIQDJeqQmy2QAAMtkAAAUAAAAZHJzL21lZGlhL2ltYWdlNC5wbmeJUE5HDQoaCgAAAA1J&#10;SERSAAAB9AAAAWUIBgAAAB3sGmwAAAABc1JHQgCuzhzpAAAABGdBTUEAALGPC/xhBQAAAAlwSFlz&#10;AAAh1QAAIdUBBJy0nQAAZGBJREFUeF7t3YdfE/na///ff/U9e+6zu2fbObt7trrr2gtWiiK9V0GK&#10;9N6ki11RUUSxV0RRFJGi9A5JCJBAEhLev89MhkA0tv1IGPB63o/r3mQmICck88oMKf8fCCGEELLk&#10;UdAJIYSQZYCCTgghhCwDYtB16n6s/GsVfvhtdtbAOTQOvWqDeCFbpgZr4LxmAxoV0oJ36Kw9CQfL&#10;918Fz9Rj0hpCCCGE8LIKum9MJrIPFCEzMwP/+30VdubdEi+knxhB+dnz4tx40oZpjRJHC2PxEwtz&#10;1uFrGNIBk4pWnJEu8/ClUvy6OaNI3MRCvidB/P7ZKbEs6htw4JnWvFqvwKXZr+2ZFBdNKjpRfv4y&#10;1NNG8XzD/au4eOMpZrQdqGCXq697zC5/FSPCyqk+VEpfP/8BxtM75mXXWtXSEkIIIWR5sgp6xdMB&#10;caGgtcyJRTcSPYYpFASsxsY9/tjt6YFfWcQP3mqGyy4n/MhOb98Th2d9L7Ht97VwcveDs9NO/LA+&#10;AN3T0jcSKVnQ17Pv54MHTS/R3j+vutMTCHXbgr+2e2K3uzd+WrEKpx/1Y+TZJfzwlyPaJs1HCQ7s&#10;c4GDZy5mhqqwgv27q7bswe6IDJgMamzfshnrdnrC0ckZP63ahu5xPa4eiMDv653E7/m/31ejuklM&#10;PyGEELIsvTHoeFLEAuyB5nETDHoDpo1GuDptESMeXtUJTdtpMe7CHvGMyQQ9u8zMTDN2/LGGfd1O&#10;3HhlJ32s5ylbLh1y/30NfnEKE5eP3Ehny0LQZpxhXz+Nqsid+DH08DuDfrFlXFyurc1lX++NlxMz&#10;0PY+wZq91dDPjGDPhlVIvtbNfjgDzoVsxo7MavHyhBBCyHL0xqC3HXVlodyLnuEXcNy6ET/+7oWb&#10;D6vEv4O/GvThlptYK4Sahfjm8TT2da8HXTAzM4Om58/wqP469rDLr0+owbOjnvhhRzJGpcs0HnTG&#10;D44ZaHtH0B8OiouhvZ/D/j0ftEtH782asU34eeZP+AlpHSGEELL8WAU9JKUQB48cx8HSYvy0YjW2&#10;xVVC0XoNP/zpiDoNi2fXJTHcrwa9+WoZftngjNEpI56dyHgt6Lr+Oqxml92TzL638P2PlMGV7UGv&#10;CKyGuvE4fvvNBefa1DAZtIhzc4BD8jmMttzAD39sQmXHFDDVj2BnttxG0Cc7zoo/R3WzGpNsD/2X&#10;1Z6oG1TAz3ED9h6qBUx6XD1ZjqsNfeYvIIQQQpYhq6DP7dGuxlafcLQOsd3eyT7sddwmLl/t7I91&#10;69Yh+Nhz6CaeYfWfq8V4X65/hM2rzV+7zd0Lf/62BRVd1s+Qrz+fjvWW778Kq5z34r60W344O0KM&#10;srB87e5gtI7oAXUn3Fy2my+/YTc2blhvM+gwTiN5fxB+lr5+lXs0lBoDHp44iI3rpH/PwQv3O1TS&#10;FxBCCCHLjxh0QgghhCxtFHRCCCFkGaCgE0IIIcsABZ0QQghZBijohBBCyDJAQSeEEEKWATHoG0IO&#10;09DYdXbsO4EpvQEphx1oaOw61fcLxI0fIcuNGPT/tzmVhsau861zjhh037R/0dDYdU5fTxQ3foQs&#10;NxR0mkUZCjrNYg0FnSxXFHSaRRkKOs1iDQWdLFcUdJpFGQo6zWINBZ0sVxR0mkUZCjrNYg0FnSxX&#10;FHSaRRkKOs1iDQWdLFcUdJpFGQo6zWINBZ0sVxR0mkUZCjrNYg0FnSxXFHSaRRkKOs1iDQWdLFdi&#10;0Mnft3nHLukUIfbT1t5Btz1CiBUKOifaqJLFQEEnhLyKgs6JNqpkMVDQCSGvoqBzoo0qWQwUdELI&#10;qyjonGijShYDBZ0Q8ioKOqftLu7SKULsp72jk257hBArFHROY+Pj0ilC7MdoNNJtjxBihYJOCCGE&#10;LAMU9Pk0Q7h0+RqeD5ukBWaKlw/Y8ibopPNvpRnG3cdt0pnXjbx8gqZBrXSOfFJMOrQ9e4Rqdhu7&#10;cvsxFJMGaYUBjVduYGxqWjq/OPqb66GUThNClh4K+ny99/Dj76uxOvEujDPSMtMEcl3W4offMjEq&#10;LXqr3ho4hx+SzrzuYWk0sm73SefIJ8OkR36kP1xC0nDnyRNU5Cdh9QYfPOqfYivHkfLHerwYnjRf&#10;dpFczd2Heuk0IWTpoaDPx4K+eY833Nc6QzVpLrqmqxbrfEvx+0pz0DVDLxDmtQtrtrqi8tmQeBkY&#10;J3EhIxjrtu3C9etVc0E3KpEU6oV1271wqLYPwn4/Bf3T1H8pAiFHajA97+DPVEsFNgYXsFNC0Nfh&#10;RkUptm3Zif1H75ovwJzI3If1mx0RlFUFg/S1Q89vYPv2HdiwOw4vVcKDAA0K94ficWkwNjonwz8k&#10;BQrzRQHlPYTnXWIPKAx4fCod6zbvQGB2JbSzP4eyAe7OTvBOr6CgE7LEUdDnY0HfEhCPR8W+uN4z&#10;Ji56WFGCsrp2/PkXC/pkJwK8w3C/pQ9D/W2Id/PA+WcK1JUnIORoDQaHBlGZHycG3ajXwtd5L248&#10;78bwQDdOZYajqmOCgv4pmplCwdZNuN766gFtPfbtcUO9lgX9t9WIP34TA0MDqChIQPDFHnSdD0Pa&#10;yXsYHhnGtbJYFD8exVhTBQKiDqJ9YAT9Lxvg6h2PLu0EMl02I7+2A/0DKpxK24eSeuEJcyY8zPPF&#10;kXtduHssDUmVDRhRqPDs5hEEp5yBTt2HTavcUPNiAF1N9+G9eTcFnZAljII+nxj0RGgG7sG9pJ5t&#10;DtmGOC0Jo6N9YtB7Hx+Db3qldGGg72oa9hZeQX6om2WPyNh9B7tZ0KfGGvDX1kAkpucghU1shDcc&#10;Cp9Q0D9F0xOIXLsB9zrMDxLnSw7wQc3oOFL/WI8OpflZGur2B1i5JR9DT4/DxScKh85ewsOX/TDN&#10;ANfSwrHDP168TQmzfdNmnGnoRaaPGwbErwYUj8/CM6GC7ZRr4b3NHy/UU0j13III6WtS0hOwyjEa&#10;fe038FfmY/HIkeB6TjgFnZAljII+nxR0k14Dx83R6Gi/xTaCFzElBb2z7jCCsq5IFwaGb+UirOAC&#10;coI9oJGWzQw/gi8L+qT6Af7cdxFGafksCvqnaBpVYdtxpKZTOi8x9MF7VwQLsTnoXaN6cbGmu54F&#10;vRCTrLTT4yM4eygbri67EF7Zjgv7Q5F1rUu83By2hz4v6DApkRy4F2OqBuzMuMFugxOI9/ZDz7zD&#10;/YKhtsvYWNiM2aeL1JQkUtAJWcIo6PNJQceMEdeSXBDm54OTjZOWoKvG67HTNR6zT106GuqJopud&#10;uFsShozH5qQ3nssTD7lPT41j08ZteDZifiZzO9ubT7jSR0H/RM1oGrB5ewha1NIC5kiMN6IO1rBT&#10;wiH3NTjzfFhc/rgyG1vLmnE1Mwjn6vvFZaO99/FraDX67ubDKaZUXCYI9/NETY/KOujMvRMZSM4I&#10;x7Vu4R+cQWVWAKIvS8eRVA/hFpyFKUUHfv4zBIPCgQH9EPZucqSgE7KEUdDnmw06M917ESt3JGOU&#10;7WLPBl14Ulx7XTU83DzhuHsPck7XQjPNtoWaYZTFBsJpjxfiE/abnxQ3Y8LAs5vw9vSC8x5PBGVU&#10;YtxgoqB/wgbaHiM1KgTObj7sthKKkzefQiu+Uo3toa9Yi9LMRDiz21VI+mlMsNudXtWJ+PAAOLl6&#10;YXdgMl4o2R68cRI3jx/AZhcPOLp64ujtF5ieeWUPnVG9vIdf1jhDKezmM8JtOD82ADv3eMPJLwmP&#10;O1no2QPXnoeX4ebhiV3++xEbGkxBJ2QJo6ATQgghywAFnRBCCFkGKOiEEELIMkBBJ4QQQpYBCjoh&#10;hBCyDFDQCSGEkGWAgk4IIYQsAxR0QgghZBmgoBNCCCHLAAWdEEIIWQYo6IQQQsgyQEEnhBBClgEK&#10;OiGEELIMUNAJIYSQZYCCTgghhCwDFHRCCCFkGaCgE0IIIcsABZ0QQghZBijohBBCyDJAQSeEEEKW&#10;AQo6IYQQsgxQ0AkhhJBlgIJOCCGELAMUdEIIIWQZoKATQgghywAFnRBCCFkGKOiEEELIMkBBJ4QQ&#10;QpYBCjohhBCyDFDQCSGEkGWAgk4IIYQsAxR0QgghZBmgoBNCCCHLgBR0HQo2b4Fr4D6ERe8X50yz&#10;wbyKEEIIIbJnFfRbbWrzWUIIIYQsKW8P+ssLcE0owZWiePxvRShUbKd9uKUWof4+cNrtjrDCKqin&#10;jMCMET1Pb8CNLdu5xxu5h0/AdYsHdNMmKO+XIDCnWvqGgOJ2LsKLb4qnTbpRHEmJheMeD+wKiMeT&#10;Xg1m2PJLCXuxv/w2cuP3YcfOnYgovIJJ9s+wfwia/hdIjgqB0x4v7ApPx3hdEXak34K4mpnWKrDe&#10;wQedE9ICQggh5BNgFfRrLSMwGAzimGZYWlnQ129xQtq1bvFSM4YOeIXkQGi4ENeGMn8knX6Mqf6n&#10;+GODmznuTPudk/jtXUGf0eNcqANqesfE5ZM99fhjkyfG9TNi0NcGZIrLBWEejjjRMIppdS9++W0N&#10;HvdrpDWA0TCJLRt90KYRHgoAqufH4XnkuXiaEEII+VRYBd09JAb74hLZZKLVMC0GfXVgjmXvt+fS&#10;fqx02A1XL3/z7HbC9qQzeHqxEDtLm8S9a9F4G1zeEfRpZRt+/X0tnD2k7+XpjT9W78DQuF4MevLF&#10;dukrgLN7A5Bx8QX6Girwc0INjJZ/iJkxojzcFcdq+9iZKRwP3IHnI1rzOkIIIeQT8e5D7klHpTNA&#10;a3kwQg9UYWBgyDKDKg0enE5HYNWgdClG2wmPdwRdN9iEn1e5oLlr7nsNDA5j2mTeQ0+7KQTa7FxE&#10;INIqW9B+txgOhzukpXN0Hefhl3YO+qHn2LAjGRrD/OITQgghy98HBV3XdBqOIYXQzO6yz0xBO2lA&#10;R80prA07CT2LsUDReNVyyF3ffAY7IovNe/kzM7iZ528+5D45CMc1G1DXKx0+nzFhdHjU8jd0W0FX&#10;dNzFD1szodLN/gCzphEZHIvKylJE31RJywghhJBPxwcFXZAX7YlN7rG4Ul0Jj507cLmFBdQwijQX&#10;B+yMOYTTp0oQEBJu2UMH1IjetQUeCUdxqigaybEBlifFjTwswso1zjhw6hJyEkKwM+mOGP43BV34&#10;u/vFWCf8tScc5RevIrewVLoEcK80Eb85h7N/jRBCCPn0SEE3QT0wgEn9K3u+eg2GVOPSGTOTUY/h&#10;wQH09PVjWK2FtFMOk0GHgf5+9A2MYFLdPi/o7Ntox9HHLt83pGKnR6EYk/7GzfbYx1Uj6GXr+oeU&#10;MJgvDo1KAZV22nyGmVCMQKXRm8+wPXnV8KD47w8q5vI9cLcUe2JOS+cIIYSQT4sU9I9s3t/Q7SU/&#10;Mginmum1aoQQQj5NSz7our4rSIgJQVh+teXZ+IQQQsinZmGCTgghhBC7oqATQgghywAFnRBCCFkG&#10;KOiEEELIMkBBJ4QQQpYBCjohhBCyDFDQCSGEkGVgyQZ92mjCyStPkXHsNnT6uXeVI4QQQj5FSzbo&#10;Byvr8P82JeMfmxJRdv4+JicnZTcajYaN1uY6OYxWq8X4xITNdXKZ8XF5/3zC71irtb1ODiP8joWf&#10;0dY6OYxw3Qm/Yzlfh8J9RLgeba2Tw2hk/jsWZkLm2xnh55ueXvo7hks26KWVD8WY/2Ojee4+eoGx&#10;sXFZzeDgMEZGFDbXyWGUqlH09PbbXCeX6e7utblcLjM4OAS1eszmOjmMUjkqfjSxrXVyGOG66+ru&#10;kfV1KNxHlEqVzXVyGIVCiaHhEZvr5DJ9fQM2l8tlOru6xf8udUs26FM6A1b7FYox/3+bU/GHTzEM&#10;MnuEJex16PXSh8rIkPCIVC3zG/HoqLw/P0/LHt3PzMj38/enp43i7VCuhOtOxX7Hcr4OhQ29nPfe&#10;DAYDJqempHPyJByFkbPZB0RL3ZJ+UlzdsxeWoAsTXXhFWiMPFHR+FHQ+FHR+FHR+FHT7WNJBHxoa&#10;RtHpu/iHgzno/9ySjtrGbmnt4qOg86Og86Gg86Og86Og28fCBH3GhJoiH7iVz8VVO9yBANft+GPt&#10;FhRcfAYju//OsMs1VRVgk8N2+KSUQy99OJtpehj7IxMhfWr6GwlBH1WPYUPwIcte+tdO2VBr5HHj&#10;pqDzo6DzoaDzo6Dzo6Dbx4IEfaK9BitWrp0L+lQPgpy80a4Yg2Z8FBmRvki7NQidphEBRfegY3eW&#10;59eOIuqGUrx4dWYMjj1WiKffRgi68EsYYwH/1iXHEvU98adlsYGgoPOjoPOhoPOjoPOjoNvHAgRd&#10;i4KEOFReKISHFPTumpNwjq4UTwsGa0/AOewoJjsqUPJwQFymaL6FTQebMd1/B7FF1XifDM4GXXD6&#10;+jNL0IW5cKdJXL6YKOj8KOh8KOj8KOj8KOj28dGD/uRsFhKOP0DvwzJL0O8dToPPmTbxtKivFuu9&#10;oqHXtMI34yLUWi1uncjD4WcqxHqF4IXCIF3w7eYHXeCXft4SdOHQe/fgqLRmcVDQ+VHQ+VDQ+VHQ&#10;+VHQ7eMjBn0GuuEauAYVQ/jVzQ96dWEsUm+bD6eLWND/ct0r3JvRcrEUji5uSDtdi66beSh8pMC9&#10;8nxs3bkbngnHMSn8sZ0RXqeaV1hiNaWHjqJ/YAgTGq04nX3D+HJHpiXqO6OOY3xCY1lv7xkeUYqv&#10;9ba1Tg4zOjZmdf3JcXr7B2wul8sMjygW9Tb2rhlVj2OI/Yy21slhhOuut69f1tdh/+CQ+FwdW+vk&#10;MMIDohGl0uY6uczA4LDN5XKZrp4eCvp801oVnDY7o0lpfiQ7P+i1RzPYHnq7eFrEgr7RO0Y6YzY5&#10;0ICtbgWY7L+GlKN3MW00ov1uCfIbzE+NM5lMbG9yzGo6OjrFPThh3ew8bx+0POtdmNyTd63W23Mm&#10;2EZqij1ytrVODiMcPRA2BrbWyWWEN/SwtVwuM6HRwMhuq7bWyWH0eoN4O7S1Tg4jXHcK9juW83Uo&#10;bGOE+4qtdXIYnU4nvlucrXVyGWGHzNZyucwAe9BGQZ9Ho3yK8L1RCJLG08sFvzmHIqXiCbruHIPT&#10;3vPSJcH2xFnsky9L5wQGnMiNQ7N6GpP3slB046W4VNF5Bfsuq8TTtrx6yF1gMs0gLPeiJehf7MhA&#10;/8iYtNa+6JA7PzrkzocOufOjQ+786JC7fSzAk+LM5u+hQ9ODUHdXXKxpRseLJwgLDMftXp15HdNx&#10;+xjij9aZz4zUIDzrLMa1Gtw8lIibA3OXe5WtoAuED25ZFVBqifpvXoWY0L75+ywUCjo/CjofCjo/&#10;Cjo/Crp9LFjQh55fQOI18zPYBVOjPYgMDoJ7YCzuvbR+SVpe4RGMS69BFzRdPwE37yAUXG0H2+F+&#10;ozcFXVD3vAf/tzXdEvWcU/fsvtGgoPOjoPOhoPOjoPOjoNvHggXdHuqf30HTS2nP/hXCBqLgzH1L&#10;0IWpaeiU1toHBZ0fBZ0PBZ0fBZ0fBd0+lmzQ61suwzvpC3glfI7ic/7QG16/QU9OGbA64KAl6MIH&#10;uOgNRmntwqOg86Og86Gg86Og86Og28eSDfrFe3nwSvpcDLpv2r+QfdIF6okhae0c4bXo8w+9B2Ze&#10;sNvGg4LOj4LOh4LOj4LOj4JuH0s26FN6DVIPOVuCLkxM0UoMqzpf2ziUXXiEfzikiUH/zCEVj5p6&#10;pTULi4LOj4LOh4LOj4LOj4JuH0v6b+iDg0MoKA+0BF0Y//Qv0Tvc+toGwin6hGUvXZgh5cLfwCjo&#10;/CjofCjo/Cjo/Cjo9rGkgy48y12tVqOm4TSL+dyeun/Gv3H36SnpUmYjoxP4xnnuA1x27y9nGxFp&#10;5QKhoPOjoPOhoPOjoPOjoNvHkg/67C+h4eV1hOT81xJ1Yc7cSGYbirnXw1Xefm61l36sul5aszAo&#10;6Pwo6Hwo6Pwo6Pwo6PaxbIIu6B1qQXTRn1ZRzzvthimdRlwvbDOEJ8XNBv0rxyx0D775neh4UdD5&#10;UdD5UND5UdD5UdDtY1kFXaA3TGJ/ySqrqIfn/Qj1xLC4XjWuxb+2ZViiviHk0IJtTCjo/CjofCjo&#10;/Cjo/Cjo9rHsgi4wTOtw8EKwVdTDcn9A50CDuP5Fzwj+ucX8rHdh0o/eFpd/bBR0fhR0PhR0fhR0&#10;fhR0+1iWQRcYTdOovl9gFfXQnO9R21ghbjyiC69Ygi58OltLl3kP/mOioPOjoPOhoPOjoPOjoNvH&#10;sg36rLqmKgRmfm2Jul/6l7j+sAxTuimsDSqzRP1Xz0KoJz7unYKCzo+CzoeCzo+Czo+Cbh/LPuiC&#10;YVU3wvP+Z7W3fvLqftQ+a8M/t8y9i1zSoRsfdcNCQedHQedDQedHQedHQbePTyLogolJFfaXrLaK&#10;esqRrThU9cASdOHd5K7XtUlfwY+Czo+CzoeCzo+Czo+Cbh+fTNAFQtQPVgZZRX1v3gqs9JvbS//F&#10;owAGthH8GCjo/CjofCjo/Cjo/Cjo9vFJBV0wPa3D6euJ4lvEzkbdL+0r/LA7wBJ194Qz4oaQFwWd&#10;HwWdDwWdHwWdHwXdPj65oM+6XleGoKxvrPbWf/VyZUFPFqN+83G7dMm/j4LOj4LOh4LOj4LOj4Ju&#10;Hx836KPNCPLchV9WboTr/kOYNs3dSW8U+LLl66XZg9pRYekMum8cxJq1G+GTUSlezkyNpKgEaKVz&#10;b8ITdGED0tb7yCroPqn/wvqQjWLQhZeyCR+9yoOCzo+CzoeCzo+Czo+Cbh8fN+gTg+jsH8GoSoHa&#10;C4XYGHUVOmlVecwOXO3tRbc4A5g0AnptK/yyL2NCp8fjqhIk3DNvvG8VJqL0br94+m14gj5rUNmB&#10;8LyfrKK+fd8KfOaQCKeYk2xDI13wb6Cg86Og86Gg86Og86Og28eCHXKfHOnAr3/kYEw8p0dxmCsG&#10;xNNzJjsqUPLQvFTRfAubDjbDOPIIUbnn8D43z48RdMGkbgJZJ5yt9tadYn7GlzuiUFjxQLrUh6Og&#10;86Og86Gg86Og86Og28eCBH1m2oDme2ewu/QJzJ91NoZ0r914/KQBTxpfQKk1R04/0Yig/FvQ6nR4&#10;UFGEwvpRpHr5oGno/SL4sYI+68ilSKuouyV8g5/cIv/2oXcKOj8KOh8KOj8KOj8Kun189KCHeW7H&#10;TyvWwP3ATeiNs3fScVw5VIHa2ttICNiNnx3C0THF1rE78bPTmfhj1QZEHrqNoYelyLyvwNMLRVjx&#10;13rsST5n+Tu8Wj2G6Lhkq8nIPoC+/gGMT0x8tLl8v8Qq6t7i39Wj2UZnzObl3zbCjUShVNpcJ4dR&#10;qdXo/cjX38eent4+m8vlMkPD7EHl+LjNdXIYIZaD7IGvrXVyGOG6E/4MJ+frULiPqEZHba6TwyhV&#10;KgwrFDbXyWX6BwZtLpfLdHR1U9BtmdRqMKZWovnhNaxz2otBGzsHVwpiEXrU/EEps6aGm+HikQnN&#10;wB0klFzFlN6AxupclDWZv4GwpyFs3OfP8+fNUKlGYTQaP9pMTxvQ2lWLgMyv5kX9cySV7RUfpdv6&#10;mjeN8Kh0ku3B2Vonh9HpdGxj8HGvv489CoXS5nK5jLAx+NDbhT1Hp9OLt0Nb6+QwwnU3wn7Hcr4O&#10;hW2McF+xtU4OM8X2zic0Gpvr5DLCkTZby+Uy/YNDFPS3MqjhsWodng/NPi1uzqOTmQgofSKdE0zj&#10;bGES6kYMmKzJQdGNl+JSRecVRFYrxdO2fOxD7rOEw39dA89e+2z1Q1URMBje/9AWHXLnR4fc+dAh&#10;d350yJ0fHXK3j48YdD1OpZajvrUbI0MDeHj9NNa4ZUAl9GxKjUfNHVAqVWh7Xo+gAH/c7pl745b+&#10;B6cRXXzHfGbgOiLzL0LLbqAPytNR3fPmG+pCBX3WyOgA9uats4p6XrkbxrVvfpAxHwWdHwWdDwWd&#10;HwWdHwXdPj7qHrq28z689rhgtYMzogovwzj7OvSxLoT6eWH1pu3Y5huL54Ma83JJfMoBqM3PnhM9&#10;uVCEdZudkHyuBfNeyv6ahQ664FlbHxyjVogvZ5uN+t4DP7MN+bs3QhR0fhR0PhR0fhR0fhR0+1i4&#10;Q+52YI+gCxuak1frsSpgm1XUg7O/Q0f/U+lStlHQ+VHQ+VDQ+VHQ+VHQ7YOC/h50eoP42em/eLjD&#10;K+ULS9SFz1m/97RcutTrKOj8KOh8KOj8KOj8KOj2QUF/T6Njk/jOJQff7w6AW6L1e8BX3sm0uUGi&#10;oPOjoPOhoPOjoPOjoNsHBf0DlFXV4R+bU/Gv7TFwS/jW6hB8zsldmNJbv/s8BZ0fBZ0PBZ0fBZ0f&#10;Bd0+KOgfwGSaQVDWBfHDWz5zSIJj1K9We+rRhX9gYt4z4Cno/CjofCjo/Cjo/Cjo9kFB/0CDinF8&#10;5ZglfSJbEjaHb7GKekzRn+iUnixHQedHQedDQedHQedHQbcPCvrfcPdppxh086TAIynQKuqhOf/F&#10;k9ar0Gi0FHROFHQ+FHR+FHR+FHT7oKD/DSa28fFKrrBE/YvtGbjz5AZCsv9jFfabdccwOfmuT3Vf&#10;PBR0fhR0PhR0fhR0fhR0GVisoAuEqP/uVTgX9R0ZGFQI7yw399nqwpy4HCN9hfxQ0PlR0PlQ0PlR&#10;0PlR0GVgMYMuqG/pxWdb0ixRjy+9DvXE8GufrX7kUoT0FfJCQedHQedDQedHQedHQZeBxQ66IP3o&#10;bUvQhbn5uA2TugkcvhhmCbrwrnLaqTHpK+SDgs6Pgs6Hgs6Pgs6Pgi4Dcgi6Tj+N1YEHLUH/2T2f&#10;7aVPwWiaxv7i1Zaon76eKLuNFgWdHwWdDwWdHwWdHwVdBuQQdEF7r9JqL90j8ay4gbr58Jgl6OF5&#10;/2Pxl9eGlYLOj4LOh4LOj4LOj4IuA3IJurAxOnPjmSXowt/VL9xtxvjEBPbm/WKJ+sueOukr5IGC&#10;zo+CzoeCzo+Czo+CLgNyCbrAaDJhy96jlqh/uSMTXX0jOHRhryXo8QfXwmSa+xz4xUZB50dB50NB&#10;50dB50dBlwE5BV0wMqrBf1xyLVHfFnkMLR1PLEEXpmeoWbr04qOg86Og86Gg86Og86Og22KaxsT4&#10;uLgRHtdMWd1JZ9ge7MT4GEbVY5jSz+6lzsCon4JazS6v1UnLBCZoNRq29u3kFnTBqasNlqALc6z6&#10;CfLK91iCfu52hnTJxUdB50dB50NB50dB50dBt6XlLGLyjuLsqRPw2OGI4iej0gqg9kgUtodko6wg&#10;EZtd9qOH9dtkmEKgx15cr29AQfw+3FWZL6t5cQlhaZUs628nx6ALh95DsqssQf98ewZOXJ17cpzw&#10;Geq6Vz6VbbFQ0PlR0PlQ0PlR0PlR0N9hrOcxft5QDOEqmuypgePuJBjMq3DrcCL882oxOXAV6dc6&#10;xGX9Ty/D+YRwWoekfcloVr/7DiTHoAuGVBPi39Bno74lvAQBmV9Zon7z8RHpkouLgs6Pgs6Hgs6P&#10;gs6Pgv4O4wPP8ZvTEQj7os8qC+Ge/8i8gpl8cQVbAzIx2XcZWTe6xGV99RfhdroLLWcSceSOOfLv&#10;ItegC+pb+/B/W9PFoP9zSxrKqtItQU87ul261OKioPOjoPOhoPOjoPOjoL+BYngQ3S+eI31fAG72&#10;mz9p7HpJIoLOz4t0Xy1Wue2DUT8Jd58Y3HnyBDlxCWgc7MaWsNMYnRhDX98Ahkc17I4ufY0Ncg66&#10;0WjCX34llr30zeH5CMiY20sfVLRLl1w8FHR+FHQ+FHR+FHR+FPQ3qL9/G+fKy+C8xRGZt4fFZdWF&#10;sYi5Yj4tYkFf5xEt3JthmNJApRrFhGYcR8Jd0K4aQUhQDOqaW5Hq746XGvOBeuHK9gkMt5rYxFT0&#10;9vVjbHxclnPqcp0l6P/emYnw3D8tQc887sJiOmbz6+w1ytFR9Mj4+hOmu6fX5nK5zODQ0KL/Ht82&#10;SnbfGhgcsrlODiNcd909PbK+DoVtjFKlsrlODqNQKjE0woJkY51cpq9/wOZyuUxHZxcF/W2M2kHs&#10;WLkRLQoDnpzNh3vRY2kNMNl6GdsD86RzZm13yxFzthW6hsM4UN0kLhturUT0NaV4WngU2s6u9Pnz&#10;tKFRfDAg7IXIcYQbyPxPZMs8fsIS9JDs/2JKN2nz6+w1U1M6cYNva51cZkShtLlcLiPseRgM0zbX&#10;yWGmpvTsdjhhc50cRrjuhN+xnK9D4T4i3FdsrZPDTE5OYXxCY3OdXEY40mZruVymf2CQgm7NiPaW&#10;EZikI2fTE33YsnIb2kanMd56FZtd080rmOtlCdh/5oV0jl12rBPx8VkQDtDr6wuRdbFRXD7YWIHM&#10;2jdfyXI+5C4QDnUmlV2b20vfkYWogrn3d79df1y65OKgQ+786JA7Hzrkzo8OufOjQ+6vMeBMoC88&#10;orNx9PBBeLu6Iv7qgGXdldwgOARko+RAIpyD8zE27w3TKnITUNEy+wsfRWRkKm7VPkBaZASGdG++&#10;Iy2FoHcPKC1PjhMmLDfAEnT/9C8X9SVsFHR+FHQ+FHR+FHR+FHQbZkxG6PV66HR6GNiGZP6ddGbG&#10;ZF7Hxji7Gy8RDrfNvz+bjNPm72E0WS1/1VIIuvC/OSLvkiXou/YfhV/a55aov+yde/a/vVHQ+VHQ&#10;+VDQ+VHQ+VHQZWCpBL2uqdcS9H84pCKxzNcS9MKzPtKl7Y+Czo+CzoeCzo+Czo+CLgNLJejC0YoV&#10;XkWWqDvHJFqCLsyQslP6CvuioPOjoPOhoPOjoPOjoMvAUgm64MajNkvQf3DNRWTBCkvQz9/OFC9j&#10;bxR0fhR0PhR0fhR0fhR0GVhKQZ/Q6vC1Y7Yl6jFF2ZagRxWuWJQNGgWdHwWdDwWdHwWdHwVdBpZS&#10;0IUNVkzRVUvQf3JPg1/6l5ao1zVViZezJwo6Pwo6Hwo6Pwo6Pwq6DCyloAsmJnXiO8YJQf9sSxpS&#10;Dntagp56ZKt0KfuhoPOjoPOhoPOjoPOjoMvAUgu6wC3+tGUvfVtEqeX93YX/aqfsGy8KOj8KOh8K&#10;Oj8KOj8KugwsxaDfedJhCbowwVlrLHvpZReC7bpho6Dzo6DzoaDzo6Dzo6DLwFIMusk0g3XBZXNB&#10;z46zBF14w5lxjfm96+2Bgs6Pgs6Hgs6Pgs6Pgi4DSzHogpNXn1iC/q1zFiIO/G6J+uPmS9KlFh4F&#10;nR8FnQ8FnR8FnR8FXQaWatBHRjX417YMS9Q9kz0sQd9fshrTRvNHxi40Cjo/CjofCjo/Cjo/CroM&#10;LNWgC1KP3LYEfWNoKov53Pu7v+iqlS61sCjo/CjofCjo/Cjo/CjoMrCUg949OCq+r7sQ9H+wSTjo&#10;bAn60epI6VILi4LOj4LOh4LOj4LOj4IuA0s56EajCX/5l1r20tcERluCHpT1LbRTY9IlFw4FnR8F&#10;nQ8FnR8FnR8FXQaWctAFT18OWPbSv3FKRUCm+TXpwly4myNdauFQ0PlR0PlQ0PlR0PlR0GVgqQdd&#10;sNK32LKXHlUYYwl6fOla6RILh4LOj4LOh4LOj4LOj4IuA8sh6Nkn71mC/plDCoIy/2OJes9gs3Sp&#10;hUFB50dB50NB50dB50dBt2HiyUns9g9HdtEh+LnvRnh5C4zSuoqE7dgTtR9h4mShmf1+TdM6xAZH&#10;4cy1m8iKj8Mjads92XkD4cnllq99k+UQdM2kHv92zLJE3St5nSXoiWUbYJoxSZf8+Cjo/CjofCjo&#10;/Cjo/CjoNkz0NGFc6pd+tAsr/tyOzjFzkE7EuqBdPDVnaugGkqrbxNN99RfhWt7FThmQGZ2A+pG3&#10;h1CwHIIuiCq8bAn6+pBES9ADMv6N0fFB6VIfHwWdHwWdDwWdHwWdHwX9HUxTCjisXI8WhXBH0CDH&#10;bw9efVPTyZ6LyL3dI54eeHoZLifa0XMlEyXXW8Vl77Jcgv64pc8SdGGC5r2/e3VtoXSpj4+Czo+C&#10;zoeCzo+Czo+C/jbszjnUWIVf9pTDvClRIGbdGvy0Yg1WOPihumlAuAiMei22ukahsacb+dH78FQx&#10;gnXehzHBNkIGwzSmjSbxcm+yXIIu2Bh62BJ0h/C5j1UVRqdfmA0yBZ0fBZ0PBZ0fBZ0fBf0tWm4c&#10;g5NHAoYnZ//+a4R6RIWJiXH0d3cg0nc3Dj5hG2p2J9YqB9HS+gK9wwqcifPEs6ER7I+Mw5W795EQ&#10;FIBOrfmONDExATfvQKuJ2p+E7p4+qNVjspz+gSEMsxuKrXWvzsW7zyxB/8oxGf7p/7YE/V79OZtf&#10;wzsKpQrdvf0218llOrt7bS6Xywyw37HwoMPWOjmMQqESb4e21slhhOuus6tH1tdhd28fux6VNtfJ&#10;YUZGlBhgOze21sllemS+nWnr6KSg23KuIBlJh69g/C1vR15/KhN+hXXSObOuB+cRdqgeuufHkFvV&#10;KC4baqrA/psq8bROp2Mb926raXj2HCrVqPjoWY4j3EC0Wq3Nda+OakwjvmPcbNRd43Zbgp59crfN&#10;r+GdKfaoXinj60+YEbYhtbVcLjM+Pi7uIdlaJ4eZmtJZ9jDlOMJ1N6JQyPo6FO4jwn3F1jo5zOTk&#10;JMbZDo+tdXIZOW+nhekfGKSgW5vB4LVUJJ95LJ1/s8qcKMRVCk+AMzNq+5EUnwIdO62rO4Cc6iZx&#10;+VDzeaTee/M7pi2nQ+6C7FNzL2H72T3KEnRh+kdeSpf6eIQbMh1y50OH3PnQIXd+dMidHx1yf40e&#10;RVu2wWdfEhLTMy1T06kEBhvguC8LV6/eRFKYKzaEFmH+ze/SgXgca5gNtwL+wSlofPkCGSE+6J96&#10;8x1puQXdaDLh3zszpainICT7J0vQj17aJ13q46Gg86Og86Gg86Og86Ogv2YG6oEB9PT2Wc3YlIGV&#10;yoChQfO6vsER6KatX1s9olDBOO/+PDUxyi7bD8W4jt3RpYU2LLegm9j/WKfoE5a99F8991mCvjfv&#10;f9KlPh4KOj8KOh8KOj8KOj8Kugwst6ALnr0csAT9n1uS4ZXynSXqd5+WS5f6OCjo/CjofCjo/Cjo&#10;/CjoMrAcgy5wCD8iRT0FbgmOlqBHFazAtPHDv9+bUND5UdD5UND5UdD5UdBlYLkG/fDFR5a99P/b&#10;Gg8/6SVsfmlfQKE2vxHPx0BB50dB50NB50dB50dBl4HlGvTJKT0LeZol6o7Rqy176cXn/KVL8aOg&#10;86Og86Gg86Og86Ogy8ByDbogZ95L2FYHBFmCLoxS3Sddig8FnR8FnQ8FnR8FnR8FXQaWc9Bf9igs&#10;Qf9/m5Phlz73ErY79celS/GhoPOjoPOhoPOjoPOjoMvAcg66sIFbF1RmifqfvnssQY8t/gtGE/8G&#10;hoLOj4LOh4LOj4LOj4IuA8s56IKufpUl6N84xViCLkzDi+vSpf4+Cjo/CjofCjo/Cjo/CroMLPeg&#10;GwxG/OyeL0U9BZ7Jmy1BLzrnK13q76Og86Og86Gg86Og86Ogy8ByD7qg8GytZS/9a6dIFvPPxaAH&#10;ZX2LiclR6VJ/DwWdHwWdDwWdHwWdHwVdBj6FoBuNJnzrnCMG/TOHJHgk/deyl15+LYFrQ0hB50dB&#10;50NB50dB50dBl4FPIeiCvbmXLHvpG0K8LUGPyP8Vhum///0p6Pwo6Hwo6Pwo6Pwo6DLwqQT9efug&#10;JejCS9h8Uuf20l/2PJIu9eEo6Pwo6Hwo6Pwo6Pwo6DLwqQRd4BR90hL1bREbLUHneQkbBZ0fBZ0P&#10;BZ0fBZ0fBV0GPqWgX3v40hL071z2WoIuTN9wq3SpD0NB50dB50NB50dB50dBl4FPKejaKT3+uTXd&#10;EvVd+/+yBP387QzpUh+Ggs6Pgs6Hgs6Pgs6Pgi4Dn1LQBQer6ixBX+HtYwl6QOZXmNR9+PVAQedH&#10;QedDQedHQedHQbdB23wJ3sFhiE/Lgae7J9KqO2CU1jVdLoaLfyziY8PgGVGMYQNgmtYjKyYOJafO&#10;ICUhFY3S9TnVdx8RiUfxrrvQpxZ01ZgWX2zPFIP+zy3x8Eszf6yqMLfrT0iXen8UdH4UdD4UdH4U&#10;dH4UdBvGXj7CqM58WqfqwIo/HdE9boJ++AlcHPdBWoXKA/sQcvgZphR3EHfhhbis59EFuJ8RPut7&#10;Ggdi9uP+wOyl3+xTC7rJNAPHqBOWvfS1Qc6WoKcf2yld6v1R0PlR0PlQ0PlR0PlR0N9hZkqJbSvX&#10;o2nEgKbqEuzJqpHWABNNVdgemIfJrkrk3+sVlw09u4btR15AWVOAvEvPxWXv8qkFXdA3rMZnDubP&#10;Sv9yZwy8U8zvHCdM/4j5wdH7oqDzo6DzoaDzo6Dzo6C/g6L1Gn5yPgSNCbhZmgS/s23SGqavFqvd&#10;ozCtG8M2zwS8HBpEaXw0Hgwp4eBVBLXh/e7cn2LQBZvDjkh76cnwSpn7WNW8cjfpEu+Hgs6Pgs6H&#10;gs6Pgs6Pgv4W7ffPw80jCl0T5r+gVxfGIu7aiHhaxIK+hgWd3Yuh7n2BO3dr0NjRh0sZAXjQO4KM&#10;uEScPH8RMaER6J0035HU6jEEhEZaTUJyBnp6+8VfhBxnYHAYIyMKm+t4priixnLY/RuncEvQQ7L/&#10;a/PybxqlahQ9ffK9/oTp6um1uVwuM8h+x8Jt09Y6OYxSOSreDm2tk8MI111Xd6+sr0PhPqJUqmyu&#10;k8MoFCoMSkGS6/T2DdhcLpdp7+wS/7vUffSg3ziWg8jc01DN2zF9XJ4Lj7Jn0jlA334DW/zTpXNm&#10;ffXV8M+7B13LKeRUNojLBhvPIOGOeQ9tcnIKw+xGO39aWl+Kj+6NJpMsZ3xCIz5ytrWOZyan9Pje&#10;Nc8S9d1xP1iifvPxUZtfY2t0ej2UMr7+hFGwDamt5XKZcY0G00ajzXVyGJ3eIN4Oba2TwwjX3Qj7&#10;Hcv5OhS2McJ9xdY6OcyUTocJrdbmOrnMKHvAZmu5XGZgcIiCbm0Gqnu52H/8gXR+jqKhEls9i6Vz&#10;QN3pDIQdfCKdA0w6JdLi4yAcNJqqzcGBK83i8uEXVUi6NSaetuVTPeQuyDpx1xL0DSE7LUH3S/+C&#10;bXze7xArHXLnR4fc+dAhd350yJ0fHXJ/jR7FW7chOD4L2QVFlqnrUbF77RRORG7DjqjjuHQ6F2uc&#10;YjEy7+/kN4oTUFKnNJ8xDcIjIA09Q4PICXJD16TBvNyGTznoL7oVlqB/5pDIYv6FJepdA+YjHO9C&#10;QedHQedDQedHQedHQX+NCX3PGlH3+InVDIyZb2hGvRaNDU/x+GkTFBPWL0lra+/C/OfBjQ314FH9&#10;U7QPTbA7urTQhk856MIGcHfcaUvUN4WttwS98Ky3dKm3o6Dzo6DzoaDzo6Dzo6DLwKccdEFj+yD+&#10;IQX9B9dAS9CFGVJ2Spd6Mwo6Pwo6Hwo6Pwo6Pwq6DHzqQZ/UGfCtc460l54Ct8TvLUG/eO+AdKk3&#10;o6Dzo6DzoaDzo6Dzo6DLwKcedMHxy/WWw+7/2zP3/u77Cn5/50aSgs6Pgs6Hgs6Pgs6Pgi4DFHSI&#10;L7mYfQnbv7bttwRdmLqmKulStlHQ+VHQ+VDQ+VHQ+VHQZYCCbhaSXWU57L41Yq0l6JnHnaRL2EZB&#10;50dB50NB50dB50dBlwEKutnLHgU+22J+f3fhU9i8U8wvYQvI+AqayTcHkYLOj4LOh4LOj4LOj4Iu&#10;AxT0Oa5x5Za9dOeYufd3P3Qx7I0bSwo6Pwo6Hwo6Pwo6Pwq6DFDQ51y61yIFPRU/e3hYgh6Y+fUb&#10;99Ip6Pwo6Hwo6Pwo6Pwo6DJAQZ8jvITtPy6zL2FLhmv8fyxRf/rimnQpaxR0fhR0PhR0fhR0fhR0&#10;GaCgWztaPfcStjWBWy1B31+yGkbj6xskCjo/CjofCjo/Cjo/CroMUNCtDSjGLEH/amckfFLNQRfm&#10;Zc8j6VJzKOj8KOh8KOj8KOj8KOgyQEG3JmwUd8WekqKegi0RKy1BP3ElVrrUHAo6Pwo6Hwo6Pwo6&#10;Pwq6DFDQXzes0uD/tqaLUf/vrgBL0IOyvn3tyXEUdH4UdD4UdH4UdH4UdBmgoL9O2DCuCyoTg/7Z&#10;lgR4pfzbEvXq+/nSpcwo6Pwo6Hwo6Pwo6Pwo6DJAQbftzI1n0mH3VPzuvQs+UtATyzZKlzCjoPOj&#10;oPOhoPOjoPOjoMsABd02YeP4s3u+eS/dIQEeSXN76T2DTdKlKOgfAwWdDwWdHwWdHwVdBijob5Z6&#10;5Ja0l56C7ftWWIKeemQLTDMm8TIUdH4UdD4UdH4UdH4U9DfRj+NO5WF4uvnBYJSWMRdSnLHV2x+u&#10;4sSiYYzdmY0GlKUmIS2/CHGJ2WjTmi+rH67HvvhSvCuFFPQ36xpQWg67f+0UbnkJm/DOcRNalXgZ&#10;Cjo/CjofCjo/Cjo/CrpNKgS6uyMyOgarHH2sgn4y1hmt0ulZU6oaRFc0i6e7H56H97l+dsqI0tgY&#10;3Ox+9w2Ugv52vunnLVF3iv7Zspd+9UGJuJ6Czo+CzoeCzo+Czo+C/haajnuvBF2DHB9XDEjnZk12&#10;VKD4gRBxYKTpJjYfbMbUs0NIP/9EXPYuFPS3e9TSawn6Cm8XS9CF0em1FPSPgILOh4LOj4LOj4L+&#10;Fq8HXYn9DhuwxysA3nsz8KBLOuQ7pYBjQBa6FCM4lhaPW71KOHtlY2TK/Dfed6Ggv51OP42vdmaJ&#10;QTe/hM38sarCPGu7SUH/CCjofCjo/Cjo/Cjob/F60PXoev4S/f29qL15GZ5unqhs0wj3Zoy0Psbp&#10;s+dxt7EDNwv34kbHCIrSUnHg4BFE7o3H4JT5m6jVYwiJjLGapLRs9Pb2Y2x8XJYzMDiMEYXC5jp7&#10;TfnV+e/vvsUS9JwTrlCqRtHTN2Dz6+QyXT19NpfLZQbZg0r12JjNdXIY4Xcs3A5trZPDCNddV0+v&#10;rK/Dnr5+dj2qbK6TwyiUKgwKQbKxTi7TK/PtTEdnFwX9TV4PurW64xnwL6qTzpkNP78O96Qr0L08&#10;g6xz5kPuAw2nkFQzJp42Go3iI9H508vuaELohUf3chyNRgudTmdznb1G+BS276RPYfvGKcwSdGG6&#10;BpowKuPrTxgVC5Kt5XIZjVYLk8lkc50cxmCYFm+HttbJYYTrTnjQIefrUNjGCNsbW+vkMMJRwNkj&#10;RXIdIZa2lstlhAfmFPQ3eFfQb5cmIfSY+clwghnjBLLi90F4krv2XiYKrpmfPjfSXo24628+5EqH&#10;3N+Pd+o5aS89Ba5xcx+revRSFB1y50SH3PkI1x0dcucjPNigQ+586JD7W7wW9JFmhOYex5Mnz1CW&#10;EYF1PikY0c3dgWuOpiP/jvnJcdB3wSc8F/2KEZRE+aB13GBebgMF/f2oxrX4zMF82P07l2DLO8ft&#10;zfuZgs6Jgs6Hgs6Pgs6Pgv4WhvEhXL1dC9Psc9v046i5extV1Vdx5U4dlFrrSD+qb8S8vmOkswkX&#10;L19DfYdwuFVaaAMF/f3tiT8tBl1857jEryx76dcfHpMuIU8UdD4UdH4UdH4UdPtYkKDbCwX9/V2q&#10;aZEOu6diXfBGS9Bji1eJz0+QKwo6Hwo6Pwo6Pwq6fVDQF5Ccgm5iG8yfpPd3/8fmRHhKL2HzS/8C&#10;6olh6VLyQ0HnQ0HnR0HnR0G3Dwr6ApJT0AXHLz+x7KVvi/zDspdefM5fuoT8UND5UND5UdD5UdDt&#10;g4K+gOQW9P6RMUvQf3T1sQRdmOftd6RLyQsFnQ8FnR8FnR8F3T4o6AtIbkEXBGVdsER9V+wPlqD7&#10;p3+BmoYz0qXkg4LOh4LOj4LOj4JuHxT0BSTHoA8pxvHZljQx6N86h7GQz70uXZjLtUWy2rhS0PlQ&#10;0PlR0PlR0O2Dgr6A5Bj0aaMRP0tPjhNmS3gB22v/1irqRRW+bAP7fu+nv9Ao6Hwo6Pwo6Pwo6PZB&#10;QV9Acgy64EptqyXo3zrnQKEeQeqRufd5Fyb/jCf0hsUPAQWdDwWdHwWdHwXdPijoC0iuQRf85lVo&#10;ifrpaw2Y0mnYnrmfVdSzT+7CuFYpfcXioKDzoaDzo6Dzo6DbBwV9Ack56EmHblqC/uX2DCjHtDAa&#10;p3H4YrhV1PeXrIZas3ivU6eg86Gg86Og86Og2wcFfQHJOegKtcYSdGG+cc5G3xDbsLL/O3090Srq&#10;fulfQjU2sCgbXQo6Hwo6Pwo6Pwq6fVDQF5Ccgy7IOHbHKupfO2Xj3K1Gcd2DxnNWUQ/J+Q+aO2vE&#10;dfZEQedDQedHQedHQbcPCvoCknvQp3R6FJ2psbyMTZj/25qGxLIb0Bmm8fTFNQRmfm2JuvBs+NrG&#10;Cumr7YOCzoeCzo+Czo+Cbh8U9AUk96ALGynh41MbXg7gJ7e5l7IJ45F0BkOqCXT2P0VozveWqAvv&#10;/X7n6SmYTPb5QBcKOh8KOj8KOj8Kun1Q0BfQUgm6QDOpx9rAg1ZR/353HnqH1JjUjYufnT4bdWEu&#10;3suD0bTwGzkKOh8KOj8KOj8Kun1Q0BfQUgq6YFJnQPLhW1ZR/3JHJs7fbmLBVyPp0CarqJec84dp&#10;gd+AhoLOh4LOj4LOj4JuHxT0BbTUgi6YNppQcbMRX+zIsET9H2xiiq5AqR4R30VuftRzTu6G3rBw&#10;GxMKOh8KOj8KOj8Kun18/KAbtGi4U4kADz8Y5v2ZtffJFXh4+bPxRFReFcbZ/WPGZMC5/DRExidh&#10;X1Ih+qTbpGG0GVH786Ezn30jCjofW0GfVdfUg9+9i6z21vfEn0Zn/xAOXghmMf/cEvWEg+ugnhiR&#10;vvLjoqDzoaDzo6Dzo6Dbx0cO+ih8nXfA0z8Yqxx9LEE3jbXAdWsgtOazOJIShIiKdkyNPUBE+XNx&#10;WeeDCvhVDrJTJhzbvw+X2t+9EaKg83lb0AXqiSmsDz5kFfXvd+WyqCtx7NI+8Qlys1EPyPgaw8ou&#10;6Ss/Hgo6Hwo6Pwo6Pwq6fXzkoJvYBm4K4+33rIL+8vph7E6+YT7DjD6twM7gYkx2VKDk4YC4TNF8&#10;C5sONkPfWo7k8gfsO70bBZ3Pu4IuMLAgJBy8YRX1f21Nx4V7Tbhed8gSdGGEl7W19z6WvvLjoKDz&#10;oaDzo6Dzo6Dbx4L8DV3TYR3022Up8D3bZj4j6KvFWo8oGCYHsHtvMfpUKpzNTUZ1pxIeXikY0Lzf&#10;S6Io6HzeJ+gCYWN76V6z+AS5+WGPOHAJDxqrrKIemvNfPHxe+dE20BR0PhR0fhR0fhR0+7BL0KsL&#10;Y5F4U2E+I2BBX+0WKdyb0f/kJg4UFKOqtgUPjsbiQqsCx/MyEJ+ahdB9GVDozd9ErR5DdFyy1WRk&#10;56OvfwDjExOyHOFGolAqba6Twwgb0t4PuP7u1r/EH6/8XX1bxFFcvn/J6iNYAzK+wvWHR6AeH7P5&#10;fT5kunv7bC6XywwNsweV4+M218lhhN/xIHvga2udHEa47rp7e2V9HQr3EdXoqM11chgl2yEaGlHY&#10;XCeX6R8YtLlcLtPR1U1Bf5NXg153Ihtex1vMZxhj111s9k2UzpmpXtyFU8Q56DrOI/Os+bDtwJMT&#10;SHvw5iuZ9tD5vO8e+nzqiUlsCj1iFfVvnLJR09CAiPxfrfbWr9QWwWg0SF/599AeOh/aQ+dHe+j8&#10;aA/dPuwS9IGH5djhf9J8hmm5lA+f7HvSOYEOeYkRGDPNQHs3A0U3XopLFZ1XEHNlVDxtCwWdz98J&#10;usBoNCGm6KpV1P/hkIrjl2sRVfiHVdSPXY6SvurvoaDzoaDzo6Dzo6Dbh12CDr0K2UGOiCu9hge3&#10;KuDsvg+t6rk7yOPTuci+0mE+o22Ff3QxhlQqHE8KRsPom4NIQefzd4M+60rtC3y+Pd0q6p5JR5B5&#10;3Mkq6gdOu0tf8eEo6Hwo6Pwo6Pwo6PaxIEHXq7px7OxFsB05C4NWiTMnT6Ds+Dm8GLL+5V6/WYPJ&#10;eZfta3qAg4dP4ObzYbCd9jeioPPhDbrgefsgVvqWWO2trwksQOYJH6uoC+8yN6b58NeqU9D5UND5&#10;UdD5UdDtY0GCbi8UdD4fI+gC4X3gHaNPiHvos1EXPsEtLNcNfulzb0ATmf8rRka7pa96PxR0PhR0&#10;fhR0fhR0+6CgL6BPJeiz4g9eF98mdv7euleKn9WeuvBxrMOq938DGgo6Hwo6Pwo6Pwq6fVDQF9Cn&#10;FnRho3z7cbvV56t/xvba1wUHWkU9JPs/aOmskb7q7SjofCjo/Cjo/Cjo9kFBX0CfWtBntfUqsMJn&#10;/uvVU/Cnbyi8U76yRN0//UvceXLinRtyCjofCjo/Cjo/Crp9UNAX0KcadIHJNMMCfm5e1FPxo+te&#10;uCV+Z7W3fqW2GEbT7MshXkdB50NB50dB50dBtw8K+gL6lIM+K/fUPfxz3iH4z7dFwzPZOurHL0ez&#10;BwC2o05B50NB50dB50dBtw8K+gKioJv31B8877HaU/+/rfuxJ/4Hq6hnn9yFaRvvKkdB50NB50dB&#10;50dBtw8K+gKioM/pGRrFKv9SS9Q/c0jAtkjrd5XLOuGEcc289/xnKOh8KOj8KOj8KOj2QUFfQBR0&#10;azr9NAIzL1jtrW8I2QCf1LmoJ5RtwJCqU/oKCjovCjo/Cjo/Crp9UNAXEAXdtoMX6qz+rv6X/w6r&#10;qO/N+wkj6h5xI09B50NB50dB50dBtw8K+gKioNtmYhvvls5hfLE9Q4p6Cn7a420V9eCs7zCoaKeg&#10;c6Kg86Og86Og2wcFfQFR0N9O+Lv6prDZj2JNwQ+uvvBM/rcl6sJr1W8/Oi1dWp4o6Hwo6Pwo6Pwo&#10;6DJAQeez2EEXaKf0CMu9JEU9Ff/dFQC3hG8tURfm6sNS6PQa6SvkhYLOh4LOj4LOj4IuAxR0PnII&#10;+qxDFx7h/7aaP4r1K8eI16IelPUtLt07gGFVN4w2Xt62WCjofCjo/Cjo/CjoMkBB5yOnoAsb9J5B&#10;NYt5lhj1f26Jg0fS3FvFzo5f+heIKlyBpy+uS1+5uCjofCjo/Cjo/CjoMkBB5yOnoM8aUIxje+Rx&#10;MeqfbUnAX347WNjn/q4+fyIO/Izi8/7oGXoufbX9UdD5UND5UdD5UdBlgILOR45BF0xodWwv/Irl&#10;7+r/ZGH/yd0TWyP+gnfK3Oerz5/UI1twve4QVOOD0nexDwo6Hwo6Pwo6Pwr6B6rOdMVfW52wXpwA&#10;PFKzO7NpGjePZMM7IAShyWVQSu2b1nQgJjoL77qJUtD5yDXoAuGlbaWVdfjJLd/qM9b/tTUWawK3&#10;YHfc9/CxEXZhSs8Hoq3nMab0Gsyw/1tIFHQ+FHR+FHR+FPQPdCrWCa8eGJ2aeIyQ48/E0x33zyDo&#10;4jA7NYPTcXtR0aIVl78NBZ2PnIM+S3gduvBxrHviT1u9GY0Y9+3R2Bn9K3xSP7d6DfvsCC97u3A3&#10;Gzq9dsGCQUHnQ0HnR0HnR0H/IJM4EOCKAencrMmOCpQ8NC9VNN/CpoPNMHRUIeHoHbzP3YeCzmep&#10;BF0gbPDVE5N4+qIfIdlV+Mxh3ie4bY8VD8nvjvvva1EXRniGfOrhrahruiB+r4+Jgs6Hgs6Pgs6P&#10;gv5BRpHkvA25+cUoOHwOrcPmX65B2w33/ccwNDaGi8XpqHihQqBXLLrH3u/OQ0Hns5SC/ioh7tX3&#10;WxCSU4WvHbOluKfgO5dgrA10gFviNzbjHpH/C05djUNH/xPpO/GhoPOhoPOjoPOjoH+QSTy5fh+t&#10;rY0oL8nGFid/3B/SCfdmdN47j6jYBBy53oBn51JwslGBytJsBIZFISCmAGqDSfwOavUYImLirSYt&#10;Kw99/QMYn5iQ5Qg3EoVSaXOdHEalVqNXxtefMD29fTaXz58RpRrHLj2CU/RxfOuSI8b9M4dE/Orp&#10;hp1Rv8Ir5QubcU84uAF36s+gd6Bd3ODY+t7vmqFh9qByfNzmOjmMEMtB9sDX1jo5jHDddff2yvo6&#10;FO4jqtFRm+vkMEqVCsMKhc11cpn+gUGby+UyHV3dFPS/q/ZIGvyL6qRzZuNdD7HF7xh03VVIP/1I&#10;XNb/+CgyHr35HcJoD53PUt5Df5vLtS+wOuCg5b3i/8HivjZoMzyT/m3zb+3CFJz1Ej/lbdqo/6C9&#10;RdpD50N76PxoD50f7aFzqD2ajsCyBumcQI+StCgM6EzQ3s1E0Y2X4lJF5xVEXxkVT9tCQeezXIMu&#10;MJlMUI5pcetxGzaEHjbvtW9JwFdOe7E98g+bYRfetCYy/zecv52BSd37bYAo6Hwo6Pwo6Pwo6B9C&#10;3YOSyptoa+vElbNlcPKLRsuo+VC6oLGqCGnnm81nxhoQlHCEbYzVOJcdiYeKNweRgs5nOQf9Vd2D&#10;ozh94xlcYk+JT6j7ckcUfvPezc7/z+bL34Qn0uWf8RSfSGc0vXljTkHnQ0HnR0HnR0H/ENoRHCkt&#10;QkJqJjJLT6FnVCetMDtzrhraub6j49E1JKXloOJhH0xvuZ9T0Pl8SkGfJXSjf2QMBWdqsX3fcfzf&#10;1jT8xyUIG0PXwS3R+v3jZycs9wdU3c1lDwqei3v+81HQ+VDQ+VHQ+VHQZYCCzudTDPqrdHoDcstr&#10;8JtXIb7YnoZfPdyxe//38H7DE+lii1eiubMG2qkxMUIUdD4UdH4UdH4UdBmgoPOhoM+ZNhqhVGtR&#10;dqEOXzlmsj33WKwJ2PLGd6MLzvoOB057oKuvmYLOgYLOj4LOj4IuAxR0PhR024xGE5o6hlBy/iFW&#10;+R/A97v9sWWv8D7yr4fdL+1zxJWuEf/eLny8a3vvYxhNRuk7LT4KOj8KOj8Kun1Q0BcQBZ3fYgR9&#10;PuFv5sK70yUfvgmH8Bz85b8DLrE/vfHlb8L4Z3yFrBPOOH87E7WNVegbfgHTjPXf3u2Fgs6Pgs6P&#10;gm4fFPQFREHnt9hBf1VHv0p869n1wfuxM2qlzc9stz2fI6bIGdcenkLP0AsMKgcwZYfbBgWdHwWd&#10;HwXdPijoC4iCzk9uQZ8lHJYfVIwhquAC/vDdi42ha+GZ/KWNkL8+5r37L+Cf/jV7QLCV7f2X4MmL&#10;PhhfeQb9x0BB50dB50dBtw8K+gKioPOTa9BnCc9yFw7Lj2un0DmgRMPLVlTXXEd8aSpc4zbBPfH9&#10;9uCFt6d1T/yeRX4dgrP9EZJ9AHmn76GmoUv8fPi/i4LOj4LOj4JuHxT0BURB57cUgv62GKkntKht&#10;fIwLd0/iWHUSogq3wTf1Oza2wz5/hD1+4b3o1wc7wDE6BIEZRUg+dA0nrz7Fw+c9GBnVvDOEFHR+&#10;FHR+FHT7oKAvIAo6v6UedFtmZkzoHXyBU9fykH3SHXGlaxGYySJvI+qvjhD5LXtX4jdPV3zrHIpf&#10;PFLgk3oWpZV1qGvqFT87XnjLW+FPAgIKOj8KOj8Kun1Q0BcQBZ3fcgy6LcL3GFJ2ovJOFvYe+B3+&#10;6cLf4z9/Lei2Roj8prC1+I9LIP7hkCR+jOy/tqVj9/5yHL34GB29I5hmgRcibzLNyCqeFHR+FHR+&#10;FHQZoKDzoaDzW4h3ihO+3+TUOEZGu9HUcRenrycipuhPmzGfP8Kb4Ah/i98T/x0co3/G6oCt+M4l&#10;BP90SMFXjln43jUPK3yKsSHkEPzSzqPgbC1uP+nAiGrxNrYUdH4UdH4UdBmgoPOhoPNbiKDbIvwb&#10;6olhtHTdx426Qyi7EPJekRdGeGmdY/Sv2LHvdziErxY/SvZPX0f84uGO/+4OwL8dI/Ctcwr+8iuB&#10;y/5TCM+7hJxT91BxqxGPm3sxxIL/6nvYfywUdH4UdH4UdBmgoPOhoPOzV9DfZHR8CA8az+FodSTS&#10;j+1AZP4vLOLvd6j+1fFM/jecY/+HrRErsTZ4M9ubd8GPe3zx312B+MltH3ZG5WFffgVKztfi6oMX&#10;eNzSh45+JVRjk3/7JXcUdH4UdH4UdBmgoPOhoPNb7KDbMq5R4s6TE8g47ojQnO8RmPkNAjL+zaL9&#10;90Jva4TD+tsi/sCaoC3Snn44tkcWI+VwNa7UNmJAoWQ/hxbaKT30BiNMb7iOKOj8KOj8KOgyQEHn&#10;Q0HnJ8egzxJ+rskpLYaV/VBPDGFE3YPO/qeoZXv05+5koKjCF/tLVsEvzfYny33oCG+Y45XypXiI&#10;3z3xG3glfw+/9N/Y998E71R3BGfHIvPEMVx9+BQKtcbyM1LQ+VDQ+VHQZYCCzoeCzk/OQRe8z8vW&#10;TCYjNJOjGFZ1seA3iE/Ee9hUiWsPD6L8eoIY/uTDmxGW+6PNkP+d8Ur+Ap5J/4F/+gqE525k33sd&#10;ogockFjmjIzjniisCMbRS9E4fDGBTRo7nYfjlw/izI1TqLp3ETfr7uDh86do7erEkGoUUzrDgv0e&#10;KOj8KOj2YbegmwyTeFRzC9VXb6JtcPaKm4Fm4CWuXruO2ufd0jKBHg31DXjXXYiCzoeCzm85BP1D&#10;GKZ1LKBdLKS1bE+/ApdqDuDY5WgUnfMVP5AmsWwDC/TPbM9cOMRvO+YLMd4pn8Mj6Wu4J/7A5nd2&#10;fi38M7ayn2UP9pcEsgcJMSipzETFjUO4Unsad55U4d7Tq2xu4v6ze+zBQR3qWxrQ2PYCL3t60DM0&#10;In6crvAufQrlKAWdEwXdPuwTdJMBlane8E4rx/ULZdi4JRBPVNMw6tVwcY1F67ACp9IiUdFr/tjJ&#10;odpj2Fd4Rzz9NhR0PhR0fp9a0D/EuEbB4vgIVx8eRcHZSCQc3InY4r+wr+A3hGT/wPbOv4VP6pfS&#10;e9vLb4SfyyPxa+ze/z02ha3D5rCt2Ba5A07RO7E7zhluibvYZdwRkOGPsJxQRBVGs/+NyezBQw4O&#10;nCnBoarjOH39PC7dv4a7T2vx9EUjWrtb0TvUhSFlL4ZVfWz62QywGcTI6BCbYSjUwoMJ4Q2ClFCN&#10;qzA6roZ6Yoxdn+OYmNRAOzWJKd0UdAY9e4A1DZ1OR0HnREH/AOOtV7HNKw+zz4NtOJ8Dz7grmOw8&#10;j4KaPnHZ8PMbcDjUwk5pEbo3E8PT795IUtD5UND5UdA/jHBdTRvZHqVuksVpHGMTKnT1taO9twX3&#10;Gm7h7M1TbG8/F6lHYhBV4IugLEcW1zXwSv6FjfAAwHZ8l8Swn134+c3z+bz5go3wwEYY4ciGMF/B&#10;L/1rNt/AP+Nb9qDhOwRm/oddH/9FcNb34gOi0JwfEZb7P4Tn/YS9B35m//2NnV/Blq9ks4ZdRvhc&#10;gI1strDT29kIT5LczS7jhvADPuxr/NmDq1DEFEZgf3EM4svikXQ4BelHM5F5PB8HTpewB2JHUFp5&#10;CkcuncPJK5fY7+caqu7ewZWHdbhT/wy1ja2ob+1GS9eQ+C6F3YOjGBgZE9+WeHR8kt0/9OyBx7Ts&#10;Y0lB/wD1p/PgeahROgcYOm7BwS8ZUyO3kFTVJi7rvH8WwZcGcSM9EBcbhsVl70JB50NB50dB5yNc&#10;dx/6pDi9Qcf2WEfZXu4AC0gnC0krmjuFw+WP0PDiPtsTvo0nL66z/wp7xqdw4W4hjlxMRG55KBLL&#10;PFjEtrGwCYfkf2OR/Y8YVJsBpvmgER6oCH/68E75QnxypFfyl+JLIYUnSZr/HPKNOG6J37L/fifN&#10;f9j8V5rv2Qh/MvmRzf/Y/AT3pJ/Z1wrzC5tf4Zn0G/uev7NZwb7/H+zf+ZP9eyvZ/MX+/VVsVrOf&#10;ZQ2btfBLWwf/9PXs97yRPSDaxB4QbWbjwB4QCQ9wtiEkZzu7HexgD3AcEZTBHvBkOCLigDMi853Z&#10;f3cjUpj8PWzc2HiYp8CT3X682fiw8WMPOtkUBrAJRHRhEJtgRBcJ7xHBHigVhUsTgZjiSDZRiBUn&#10;mj2AisX+EmHi2MQjrjSBTRKbZMQfTBE/3Cn+YBqbdCSVZSLxUBa77WYj+XAu0o/lsQdcB5BzqoA9&#10;6CqS7hVmdgn61eJ4RFb3SueYvlr8tScSpmkdUmPjceDQEaSkFaKtow6e2XfQ39GIsxWVuPaoA6a3&#10;3M8p6Hwo6Pwo6Hz+TtAXgtE4jYnJUSjUwvvhP2cPBu7jXsMVXH9YgbPXS3DuVjGbAlTczGV7qVk4&#10;eyOd/TdFfBe/U1f34/jlaLYXG4GyqlAUng1A7ikvtuHdw/Z4ndlGeQfbqDuwIGxge9HCnvNKBGWu&#10;YKH5hUVHeKLh9yxE37H5Bt5sD928x247mjQLM15J/4JnwtJ8YDefnYIeh4hLA9I5hgV9vWeMdMbM&#10;pBtFup8HhtRdCAxPR/ewAmUxPnioMAdRrR6Du0+Q1Xj6hqCjsxt9fQOynBs376D+aaPNdXKYxuct&#10;qLp01eY6ucyZc1U2l8tlrly7jedNrTbXyWEePnrKfsZbNtfJYdo7unC64gJ6evpsrpfDXLpyHQ0N&#10;z22uW8jp6WUPLjrb8LSpATWPH+BazQ1U3ryI8uozOHLhKIpPFyP3RC7iC+MQlh6MpNJYJBbvw/7C&#10;cOwvYHuJ+YGIyvdFVJ4X9uW5sWF7nHlsDzRvJ5vtbLayZZsRdWA9ovPXsf+uZbOGLVvNZhUic//C&#10;3pyVCM/+A2FZKxCa+TtCMn9DcMavCEr/BYFpPyMg7Sf4p/4IvxRhfoBv8vds/guf5P/AO+k7Nt+y&#10;+QYe8f+GV+LX0nwljbDMPJ6JbG9enC+k+dyu4xHP/ktBfz8N5wvhlnNfOgeMN1ZiZ3CpdM7saRW7&#10;cT4eh+5BIQqvvxCXjXRcRmiV+fC78Ahe2KOcPxHRCeLeh1yn9PBxXLtx2+Y6OcyzxmZ4+oXYXCeX&#10;2bHL3eZyuUzRwSPo7x+0uU4O09zahoKSQzbXyWFUKjU2bHXC2PiEzfVyGJ+gcDx73mxznRym5v5D&#10;HDtx2uY6vtFCI4xm/mgw8epMTFhm3GrGLRMZE2913nrG3jpj42ooVIMYHOnDwHA3egfb0T3wAp19&#10;TWjrfoYXnfVo6XiEprZaPGu9h6fNt/G46Rrqnl9GbcNF1DytxJ36s7j1uBw3Hp7AtdojuFJThup7&#10;Jbh4u5A9SMqDb/RmnLqcivO3M3DmRgpOXk3EicvxOHopFocu7ENpZQSKK0LFl1MeOB2AvHI/ZJ30&#10;QuYJD6Qfd0fqUVekHN6F5ENOSDy4A/Gl27C/2AGxxZsQXbgB+wrWIiJ/NfYeWIXwvJXScx3YA6Ts&#10;XxCU9ROb/yEw43sEZAgv5fwOfmnfsFh/xebdDzLms0vQdT012LAzUjoHnM6KQNbNuT12/VA99saV&#10;QXiOu/H5IaRWPBGX9z8+gcIG8xtQ2LIvNlE6JU9H2Z3sbk2tdE5+Xra1w5dtrOTM0dVLOiVPh46e&#10;lPWfBbp7esUHlnIlPEN703YX8U8DchUQGomX7R3SOfl5VP8U5WfPS+fkKSYhRTolT6ERMeJtcamz&#10;S9CBabYHXogte8KxNzIc0flVmJz31s/FaUm43z/7sgsNCtPTkVVQgsS0YqgNb76jU9D5UND5UdD5&#10;UND5UdD5UdBlgILOh4LOj4LOh4LOj4LOj4IuA3J/M4UpdgMR/tYvV8LPJvyMcib337Hw88n5ZxR+&#10;v3L++YTboPDzyfmVAjq9Xnw3NrkyGo1L4n4iZ3K/Db6vJR10QgghhJgt2aAPtT1FUVExCo9ehkYv&#10;s8N1Mwa01V7CgUL2852oQv+4fPfSTbpxFBaXYECmP+Pd6jPIyy/G8YsPpCXyoRluw4mDpcg7eAJd&#10;Snkd6Wi5fxfzXijKduOm8PjaeeSy6/Lio8U/fDze9RCP2kakc4xpApfPHGc/XwnKbz5Z/L0lvRo3&#10;zlfCaONj3qe6anDo8iPp3OJ5fOkMul95G4lJZTdOHSlDbsFB1PUt7vsPjLQ+wP35N0KTET1Pr+NA&#10;Abs/V9ViYpEOehinxnD53AnxvnDq2hOr53PpRl7i2KGDyD98FiOTS2+PfUkGXdN1A54eEbhU+wTl&#10;eVHYHnsOWhk1fbDlHoISClDzrBVnyzLg7JsMuR5w6rx3EL/8tgrPBuUVJOGBxgF/J+zLO4OnjY24&#10;cvmytEYmtN3w8/LEwQu1qL1yFKsdwvFSvcgPilgE2xufIDMhHH+u3I1n0mLB7WMp8Ew4gsaGRwh3&#10;d0b+tcWJunqwA2cOZWHD2tUouv5SWjqNq6nhyDl6EfUND5AU6oeg8jbxVS/2Z8DT2xcR5OGC1c7+&#10;mH4l6DMsSpk+LtgUfVhaYm9GdNbfQXq4L37+YzUeDkqLman+Ovj6BOFQ1X001d/HpdY3v0Jo4cxA&#10;0dGIY7lJWL12HQrm3Qjb7h7HKo841DS2ojQlDD7pldIa+6qpOID4g1Voan6K9AhfhBbdMq/Qj8DT&#10;MwjHr9bh2pkC/LI+CkNa+e6M2bIkg14c4I7yJ0rzGaMBvo7bcKNtMW687yc/ZBfujUlnZMQ43gav&#10;HW7wXLledkHvqj2KLaVN0jn5majNh1vqKfOZmWkcct2Fsw0K8/nFMmNEUXIx2kaGkOI0L+i6Vni4&#10;x0pnmL5b2OKfIZ2xr2c3T6O6eRjVUY7zgm5NM9CCH3+LgmpR9uBGUHD4IgZf3rER9BloXpxEbF4O&#10;PBYt6BqUZ6RikD3acd25yRL0GZMBKa4uuNKy2E/QnMG90jTcbFOgIs3NKujlyXtQ0ijt9c50wGNP&#10;gvn0Yhqvx3a3OHZiBh2nfJFzvdW8nD3IrI5YgxNP+6XzS8OSDLqbkz+aZg81sY1Y9X43HLo7/+NX&#10;5WQSKd6eeC7DJ/GeyYjE2RfDCFi7QWZBN+B4xC60Tsn40bFBgQj/IDwc0MAw3AyHHfvRo5HLL3nc&#10;KujjDWewJ/qYdI6ZUSLcay9U0ln7Y/fZtwR9tLsOP6w7gIlFPOKpaXs96HpVJzZtCMBg3+1FDPqc&#10;+UGfnhrBJvcDGLPxJ4LF8mrQ+x6fx2a/IujYlfrweDJCc69KaxbRwF3sCBAe3E6hcNNG3GkfNS9n&#10;ph9kIbJCvjsVtizJoDs5RKDbsq034XqSO7IvPJfOy8vdkxnwXaRDS2/zrKoY4bnV7FY7jkDZBV2B&#10;qA3bUJIQg/0ZB+Dv44PI/HPSOpkwTaEsMQw++7ORGBsMr8SzkM/TEKyD3nM9B75Jl6RzAjX27fTG&#10;7L6I/b0l6FODSA72Q8XLxf24zdeCbhzDwf17cal7ElDelV3QdZo6/OWfxG6LCUjKSMe2bR6oeL64&#10;R4xeDbq6+wk8d7kiLbsAe5zdcfiW7Qd0dmPSISvMG2V3usTtYMjq9ajv00ormfp8uBTOvcPpUrAk&#10;g+6yNQwdlv6Yg15yw/ypbXJhMmhQWZSEsJxKTMjoUbNgsr8OATFFUAqHNGUZ9BHsW7EJ5bMb9ekx&#10;ZHq64J6MPlK5pTwBEWXS395mTLiVE4zsi3OfKLi4rIM+cKcIXvHzH1SyoHsEY96fX+3MdtBHu58j&#10;KSYKJWz5Yj8n7tWg15ZnIfqo+R0s5Rn0B/hrbSA6pEeV2qEGrFwfh+FFfLWdddB1yNvrh5t90nbG&#10;oEC0XzCa5vXTnjTDL5AcFoCDN6WHtcYJRLGg1/XM+9MtC3rQiXmPSJaAJRl0391OqOmX7mmmaeS7&#10;uuDC88U7gPgqo16NfG8nnH0+d/hGPgw45OqKP9Zutsz/fluF39ZsxoVmuRRzEgd8nNGun9vlvZLt&#10;iTwZHYQ55e+FQ/OekWRqPAbv3Crp3GKzDvp0+zVsD8mSzjG6Frh7LOabMr0a9BnoRpvh5hOHdpl8&#10;+J910DvgO+/+8seaDfjxj/XY6BsvXnaxzA+6YbIb6zxLoZEeCE1rR7Fu3Ra0LOImyDroPfB1jmS/&#10;+TknM4NwrEU6Y0eavqdw2BGIgfH5n4RpwBnfTah6Nvu0/Bl0HvVAwX22976ELMmg1+QFI/qI+R3Y&#10;prU92LgzmT0Slc9LDJquH0TIxcFF38uwbQb6yUnxgxfEGRuC75r1eNgxCoNRPj/wi+sHEFApPSFF&#10;P4hIFw8MyuhIR2t5JLyzpHfnmjHiVIQbsirluYcO0xgS3fbgrrRxf3w0CRHFd81nFsUrQTdqkLB5&#10;I54MyOe1INZBN2Fq9v4iTO817IkogXZqcY9qWT0pzqhHiNMe3Osy7/KO997GX/6nsZivvLIOuhEH&#10;grfjeIu0S67tgu82X7QswlV4KD4AT2y8LMrQWIzNceYjWUbNELb8uQ4vlfL9+GtblmTQoVOiLC0a&#10;jh4B2B0UjUc98nrrzduHo/CHw244OM6N7xl5/UnAQpaH3NmPpZtAZWkCdrHfsZt/DC497JTWyIRx&#10;AtWHM7HT1QM7nV2RcfwG1Dq5POJ4JeiMsuMRAt12w93LH1EHyjE8uZhP4Hsl6JMq/Ll6HTbssL7P&#10;NA8u0vFY5rW/oc8nw0PuwgP18d4mxIcHYZdXAAKiS9A+urgxevVv6GMDrcja54udHr7Y4bEXFx8v&#10;xt7vGBKc1mHzvNuZg2Mg7okHeKdx7Ug6HPf4wT0gAhfr+2GS5U7Zmy3NoBNCCCHECgWdEEIIWQYo&#10;6IQQQsgyQEEnhBBClgEKOiGEELIMUNAJIYSQZYCCTgghhCwDFHRCCCFkGaCgE0IIIcsABZ0QQghZ&#10;BijohBBCyDJAQSeEEEKWAQo6IYQQsgxQ0AkhhJBlgIJOCCGELAMUdEIIIWQZoKATQgghywAFnRBC&#10;CFkGKOiEEELe27RGidaXbdK0o7t/BLppk7QWGKnJg3/eZemcjMzo2M86iF7Lzz437V1DmJlsxHbf&#10;IoxLF/9YdOoBDKkmzWdmZjA1rkRHe7v5327rxNS8644XBZ0QQsh7Uz04hLW7/JGancsmA+vWbsDv&#10;LrHom22WaRqGaaP5jC3DjxB39JZ0xn4MTw5hX1kFTok/dw68tm2Ad0Si+L/jwOGrmDaZoDdMY0a6&#10;/MdyJNQTZxtHxdOqR6X44w/27+5LEf/d8EBPNCi14rr3N4OOe8dw/FKTdH4OBZ0QQsh7E4Lul35B&#10;OsfMGNB4sRib/DOlBe/wrAzb0i5KZ+zEZECqlwvudM7G04jqKEeUP+qXzi+UETiFFmGCPb7peXwe&#10;K90L0T+ml9b9XTO4meqNtDMN0vk5FHRCCCHv7bWgC4xqJLruQouJJexWFjyzz7OF5j1Jn4B92Ltv&#10;H8IzDmNC2Yj4oD34bYcfYuJz8XwcGHxYioDgSERE7cMu/1QMTJu/ZXJwMI5evYK4hES4Oe9A7PEa&#10;84oZI55eKUdAQBgi9ycgfH8WDCyYqpZbiAzfi70xcXD0iMGzgQnz5Rn9eCt2RJzGpOXotq2gN2KT&#10;c554yL2/8Tx+SLmAwtwcBHi5wyv9pPi/JS4uGbt2e6Ow6pn5S5jqo1nwC4tBSEgIog9cxIT08wv/&#10;+7vOhaP4bhc7rUNh8G7UqM1rXmXSDqA0NREee+MRFhaAgLgCdI2xb2ScQnVpFgL2xiA8LBjRR59B&#10;UVsG9x0O2OIWhpjcY9J3MKOgE0IIeW82g85czgnG+aF5QTcqEbFyMzqV5mPx03ppz/SVPfSXD25j&#10;SjpCX3ciFkFXxsTTycGOCC95IJ4WvpfnVj80sm+lGXyClTtC0SPs9lro4OsTjw6p4abhm1gfVQFz&#10;W41oKPHD2WaFeM7sPYL+lyeGJtm/YZpAxp612LT/Ngwz7MFB7z047Ilil5rB2MMCxByVHmiYdDjs&#10;uwUXGgbNZ6dGsPuPHSzM7Hto2+GxM0hcbktFWjjijtdL54AHRxLgn1kFnbITP6/wxOCUeblpUsf+&#10;P+2hE0II+QhsB30GF5LdcJ41c24PfRq305ywwT8X3SoNTDPSX6fnB50tMxmnUXu1AmGhgVjx52r8&#10;lGsOVXKwP+4qxZOiaN/tqGY7u53nYpFwWyUtlajvYPXv7GtXrJk3iWCPLzAz1o1Vq3dBKUXR7D2C&#10;nlpnXsxczArEmQHpDPoQ4BjO/mvAIfcd+NHq31yDtEvPxUsNNl3CqgLzaUy0ws0phF1LtgXt9keT&#10;9BwE0fgjbPNIYo8e1PBbtw5BORcwqjMKVxdDQSeEEPIR2Ay6tgteTj4QmjQXdJYeowHdLxuREuoH&#10;j6Qj4rL5QZ+eGMaOTVtxo/4l+oaUeHwxZ17Qg1Frfi6ZaDboz4/4I7PulaCPVGNt5HFMTGjmzRSE&#10;I+ytt4/A53SveHrOewQ966l5MXMxKxiVw9KZeUEvcdqBk/farP5dnXD8HzocjfFE2+yhB2iR5eaM&#10;+vnRnifQxR8t8x9wTDXD3TvNfNqgQfujG/Dz2IPo4vtsAQWdEELIR/Ba0LXDKIgJRvRx8+FxS9BN&#10;RuhmKzo9wPZCQ8wvCes6ix2JleJi7XAbfl4RB5XQPZMOZxLc3xl0VesFrPUvxqjVc8tUcNrui0dD&#10;wiFpYcd/Bj1qLfueE8gJC0K/5e/asz5G0GfQVh4Bj+xq6dA+o27BOAuzpvMunHzy545KMJ33T+EP&#10;jzR0jZl/RoFhfASKKT3KYtmDlAsvpKVA07ks+GdVwWQyif9bBFNtt7DBM4admsGjYl8knZo7RD+L&#10;gk4IIeS9CUFfuW0PgiKiEBS5F067/ZFbIf2tm7EEXTeCaBdXJOYfREpsJGKKpcPsxgEWRDfEZh3E&#10;g8ExxAe4w39/HjJTk7A3IeqdQYdRh+OpsXD2ikROcQlSMvPEJ8U9OF0Mpz3+SD9QikB/D5xvHIL6&#10;2QXsiTlh/gZWPkbQGeMYMiK84RKSjANZ6XD2icCgBrhcnIi8x/N+eMGMAY9P5MDJ0RluwZEIDA2D&#10;i38c+id0MAw/Q5ifH/yTC5CRGgXvkCx0sccjk4oubN4ThOzCQ4gMC8eBi63it9K2VGKrWwhSD50W&#10;z8+ioBNCCFmWjqVE4nTra7vnC8s4iLCQBBiks/ZEQSeEELIsKYcV4jPT7cqgxZDS/Ex9e6OgE0II&#10;IUse8P8DrifOUV4yE84AAAAASUVORK5CYIJQSwMECgAAAAAAAAAhADuMOFXdcgAA3XIAABQAAABk&#10;cnMvbWVkaWEvaW1hZ2U1LnBuZ4lQTkcNChoKAAAADUlIRFIAAAHwAAABXwgGAAAAseae3QAAAAFz&#10;UkdCAK7OHOkAAAAEZ0FNQQAAsY8L/GEFAAAACXBIWXMAACHVAAAh1QEEnLSdAABycklEQVR4Xu29&#10;h1sUyfq//f5Xv93zPZvP5uSu7ppzBhUVEBBQJCkZJEkSFRFBEQMCZgUFUVEyknOOw8AwgeHzdvU0&#10;PQyOGZhqfO69nmvprppxpnuq7q7q6qr/DwITQx34+5/l+HnJdKxB0KV7UGuNLNkqY/3VOLh0JdpH&#10;pR1voan6HnbJ778cZwsapRSCIAiCIN4XC4Gv2rIbW+33YcuOXaJkD2ZWiZkmdRq0tXeI0TcyDqNe&#10;gye5J8Q8T172Qid4Xjs2LOdRafTi68wM4PCG5fhzvb34/lu3bhVeux0P+yZNyYZxdEy/VmvapVP3&#10;o61rACzH1NQUurs6MaDSYGJ0CB1d3Rjq7BLyD4D9S3rNiPxvTxjEl2PKOInOTuk9J6R/hyAIgiAW&#10;CRYCz63qFXcy+RVECC3lpeHoF7bP+6+TW86//bMOtx49lrd/XuKI2t4G7F6+Wt73564YjIjvNE0L&#10;9gn7N7kkmzYndRgdVUNrMGJyYhQ7tm02v3arCzT6STRk++LnzUcxKGQ3GnTYtmktjqYX49nVaPz8&#10;1wr8wfJ7pMHYV4WlK9bIr98afEF4hRZZ7hvxy/R7OoaJ/yxBEARBLBasCpwx+TxBkJ8TGlWjKH1S&#10;ih71OEJCvLBEEGJ0QSfan6aKgmRd6BPDnXhcWg29th7e+3YKr9uNFyrpjSTK89j7mYT693ZXHE6+&#10;Ie5vzjsmvI8XmtR6oSHeDb+ty7HubO0bBf7bym1oU+vE1+cm+WPlziBojFNozgmHT9I9tNUWCBcf&#10;61DaNQaMt8F5/WrEl8z6QARBEAShYF4r8M5rBwXZeqF9oANe+7fgj+UOiD8diX+sCHyg8RG2Cn//&#10;7nQc0b6OVgXOMIwPIfnMOSGisVLIH5LbbGrp770AjZQnN1DYdrqG6jcIfOnG3RiTeukzYzyxYV8c&#10;pqZM24ymxxfli4Xp2JFeJ6USBEEQhPKxEHhC9iOUV1Sh/Em+KL3lhy6jt/I6fl65H42CMHVDj7BG&#10;2D9b4I9TI7Fir4/wTlOouxAgvNZS4KMVWWKXd1Se8N7s/SseY9ea5XCJfISm6/7C+/iiZdyAyYk+&#10;BGxfjlWna9CSF4if17mjSTC7YawbG9autirw64m++Ge7CyaEFrimNBWOIRfRVPlAaIGvR2XPuPBi&#10;NV4K/2av8CdBEARBLBYsBD6zxfrL0lV4yaw3WoOtf0n7/lop/j8qvwN9DTfxq5h3Px7cyxBlztJ+&#10;/XuF8P9deD4yo0kskOxvGhg3Hb/8vRtPRyDeA1+/fq28/6/NjuK9cTTkCf+elP8v9p7LrQocveX4&#10;VUpn8YtLvLBThbC/TZ9V3LfhkHgvnyAIgiAWC6LAWRd1XX09XtZNRyOGpwUpMDrQKe7vUunR0dqE&#10;jt5R8TW1Uv4x/SR6mtnfDRjTjaFJ2DcwNnvkt/BaKT+LwfEZ/4BehXpp/8B0X7pAf3ebuK+2V3jP&#10;xgZ0DqgxNtSDusYWTM54wk2r7pffd3rEORuI19Bg2tetMt0vJwiCIIjFgihwgiAIgiCUBQmcIAiC&#10;IBQICZwgCIIgFAgJnCAIgiAUCAmcIAiCIBSIKPC9oVcoKBY0WroGcfKqEwXFgkbfUKtY8RHEYkAU&#10;+P/bcJyCYkGDCdwl8r8UFAsaJHBiMUECp7BJkMApbBEkcGIxQQKnsEmQwClsESRwYjFBAqewSZDA&#10;KWwRJHBiMUECp7BJkMApbBEkcGIxQQKnsEmQwClsESRwYjFBAqewSZDAKWwRJHBiMUECp7BJkMAp&#10;bBEkcGIxQQKnsEmQwClsESRwYjEhCpz4MB4UFMLV01vaIoiFgf3u3A75SFsEQXyqkMA/AhI4YQtI&#10;4ARBMEjgHwEJnLAFJHCCIBgk8I+ABE7YAhI4QRAMEvhHQAInbAEJnCAIBgn8IyCBE7aABE4QBIME&#10;/hFoJiYwODQkbRHEwkC/O4IgGCRwgiAIglAgJPAZTPQ14GFhMUa1U9IeE6XPn6G+Y1jaejMjnY3o&#10;mpA2XkGPmppa6W/ik2JKh7a6KjwSfl+Pn9dApTVICTrUFpdAazBK27bhZUU9xqW/CYJQBiTwGfTc&#10;j8Jvf6/Ejao+aY+AsQObVy1H2IVSacebKb8cjexeaeMVRuDnGyT9TXwyTBlw0ucAtrqFIf95CS5G&#10;++PvVS6oHtALicMIWrEN/WPsb9tx1CUcNEcZQSgLEvgMmMCPnk6F7+lCaQ/QmeuJiAB7WeDtT7Ow&#10;234P9voloG1M3AWMd8LnoBP2h5zDkxkC73x+A/a7dmOXZzz6JliLiwT+KdJ12w+eaY+hn25kT01h&#10;tDwDG33PCxtM4FtQevMsdu7ci/jcclMegZRwX2zeuR8RGebfY1txNuzsd8PhSDKG9ZPCHhUiYuJw&#10;I+4wtjufgoPXeahNWaFqzEPADUHLRi2yT4Zgk/BeIZfLoZc6mDrLb2Lb9j0Iy6sjgROEAiGBz4AJ&#10;PDi/C27ukehmvjWM4siavcg/5ykKvLXkGlZ6nUNTdx+qiq9hn8tx6CZGsHfdVuS+aERr3XP47LIT&#10;BT5SkYHDYRlo7OpFU9lDrHOIQL+WBP7JMTWBpI1rUdAwe9CZFh72jqjSCAJfshrhlx+is6sdqeF+&#10;CH/Yg6aL+5GcV4Kenk6kR/kiq8mA4bJUeEdfQpPwm6ovuYeVuyIxqBuG15btSC9pQnt7P0L27sXD&#10;VnYPR4fcgF0o6xvHmUBvnLlfjb6eHhReCkfMzTqM1N/DTodA1HcNoLLwGjas8CWBE4TCIIHPwCTw&#10;AeREHcbFshGou6uxNuYFXl7xEgV+J94Luf1SZoEUXxfcaa7DEtcrQnVs4sWlCEHgU8jxccTeI8cR&#10;fSIJ0bHxWLd8NR63dJLAPzUMahxZsQZP20alHWb8nV1QMjKM0FXbMDhu6kIfqLqFzc4ZGHiaBHvP&#10;CGTmPUBV24CQMonL7vZw9I00/aZiTmDVspUo7eyC1wE/DIqvnkL7zQgcv/oChuFGbN/gBbVeg33b&#10;7RHEXiNGIJa4Z+DJhVh4X28WX8U4eiCUBE4QCoMEPoNpgY/XXMWh6Ft4eSsR9wYnUS8J/EasNwqm&#10;+ycF0gLdkVNXiSV+tzA9JKn6RpIo8EyXfbhY0iPtnYZa4J8eelz32ISLz9qlbQl9B/baH0UPhhG2&#10;ejuGNaZfkKo+H5sEgU9NCVmGu3E+MRzbtuxA2KNepO2xw/WKGVeQIkILXBa4wGQnPANOo/HpFew6&#10;Vy0ofRB79kdg0HJcJorPRSHwTre0BQR7RJPACUJhkMBnMC1wTI0iwM8dMe4uMEwaZYFX3knCpqQK&#10;iLcyNfVw2ukF1dgAVq7YjuYRoQI2jiF+7zZR4J23Q7A/9rr4vkbdGPbY7UHtwAAJ/BPEqC7F+m1H&#10;UK+SdkwZcdZ7H0Iynwsbwwj6ax3udpgGVOSfD4NLVh1yA/bicYvpyYfW59fxT2ARWvP8cSD5trjP&#10;qBkSxG6P5qEBS4ELJAaG4JB/AGrERv2U0Lq2x+VKqQegOw97E+6j78UlbPM8a9o3Xo/tK46QwAlC&#10;YZDAZyALXODmKX/sCMuHUWi5TAt8UjuG3JQw7Np3ANtdA5BfLbSwhcq4v+4RXJydscv5CMICfEyD&#10;2CbHkXc6Ept3O8F+30FcK2nH5BS1wD9VuupLEO57SPgtuAhxBFkFFRgXG91CC3zlJpyPCoDdbgf4&#10;JuRibBLQ9tfD56CQ1+EAnPwS0K4WLhsnx5CdFG76TTl6IresS/hNzWqBC7Tlp2Cta7i0JbTqO2oQ&#10;cMgVO/cegL1nAlqHJsSBbU+vncUWByfsPhwLu+1BJHCCUBgkcIIgCIJQICRwgiAIglAgJHCCIAiC&#10;UCAkcIIgCIJQICRwgiAIglAgJHCCIAiCUCAkcIIgCIJQICRwgiAIglAgJHCCIAiCUCAkcIIgCIJQ&#10;ICRwgiAIglAgJHCCIAiCUCAkcIIgCIJQICRwgiAIglAgJHCCIAiCUCAkcIIgCIJQICRwgiAIglAg&#10;JHCCIAiCUCAkcIIgCIJQICRwgiAIglAgJHCCIAiCUCAkcIIgCIJQICRwgiAIglAgJHCCIAiCUCAk&#10;cIIgCIJQICRwgiAIglAgJHCCIAiCUCAkcIIgCIJQICRwgiAIglAgJHCCIAiCUCAkcIIgCIJQICRw&#10;giAIglAgksCN6GtsQl19gxy946YUgiAIgiD4QxK4Folr1sMjMArHTySIcbfFlEIQBEEQBH9YCPxx&#10;i8q0SRAEQRAE17xZ4LVX4BiZipNHDmDZhkCMTwIvbmTA9bA/jvr5wTEgCf1jBsCoRX56LLbv94Xf&#10;sWOISIjGLucQ8S16bh5FxI1q8W9G1zVPJBS2iX8PNj2Hl5sXjoUGY69HIAqb2L+vQdyKNbh8IQ3B&#10;EdFwcd6PwyfuQiv824ABz/POwcH5EAJCw+CWeAf3UoLgkVGLKZYs0FV8AbsDL0lbBEEQBLE4sRB4&#10;Ss5DPHn2XIgKiCoXBL5y2wFkVw2IuYxDT3Eg/Ar0RrY1ibp0V8TcrcdAWQ42uMaKeRhNt09jxdsE&#10;rh9AqMch9ItiBtQvb2C3T6Lwl0ngnunPxP2To51Yt3QNWoa0GHxxFWsPRGNCTDGhqs/Hpt2hME6Z&#10;FH4+7AgyqtXi3wRBEASxWLEQuHdEAhJOpwhxAe1styDwjQHpYg5GbYYjflu2Bn8tXyfH7qSHuJUU&#10;BL9b4itMqCqx/y0Cn6i7jV/+XmXxXn85hgo5TAIvaZ3uDVAj4q/VKO5UIS/KD2H3TK13M6OI378b&#10;rQbhqsLYDTevaOilFIIgCIJYrLy9C/3EdWkDqDq3B0FXnkGj0ZhDN4mceH+E5fdLuQTeQeBj1bnY&#10;4BJm+V4TOiGHJPC2UdMLZgj8YthhRBV0S/vNNBaexb6cLvQ/jEXYxefSXoIgCIJYvLyXwA3NOdhy&#10;IAFD001c4xBG1Vo03E3BDv/z0k5B9NkJche6vvoctoXmwMA2DGOI2bXC1IU+3oS9m/eiavqfNOrR&#10;3cEuAl4v8MY7ydjme07ab0Y72ILfVwfBe78bnnSziwCCIAiCWNy8l8AZWcmh2LHfCzGx0XBw9kHT&#10;4IQg5hGkBR7GVs9IRERHICH1lNwCF5rjCD24D/t9oxASehzXTrrJg9jqHmVi+7a9CDmRjEMeR5BZ&#10;3CHsfb3AYdTgasIxbHU8gpj4RHifuW/KMqXDFZfVWHksh7rPCYIgiE8CSeBzzIwu9AVhyognkRtw&#10;qfLV7nWCIAiCWIwsCoHrhtrxxxIH9IxPP0xGEARBEIsbxQv80ZUk2Dt74GHjiPwsOEEQBEEsduZH&#10;4ARBEARBzCskcIIgCIJQICRwgiAIglAgJHCCIAiCUCAkcIIgCIJQICRwgiAIglAgJHCCIAiCUCAk&#10;8HlifEKFuEt7kH7LT9pDEARBEHOHogXe09OL3l4+IznLC/sCvxQj/Iwd2jtareZj0draZnW/0qKl&#10;pRXd3d1W05QU7e2d6OpS/vfo7OwWw1qakoKdi/b2DqtpSoru7h6xjFhLU1osljqLfY+JiQnJKMpD&#10;0QJvaGiEWj0GjWaCqxgfH0fQqbVwDvtCDr/EZWjuqLaav7evz+p+pUWXUEHxeD7eNwYGh6BSqa2m&#10;KSlGRkbFsJampGDnYmBg0GqakoKVDVZGrKUpLRZLndUiCHxsbEwyivJQvMB5vHoyGifhd3IJXCL/&#10;axEesd+hpatcymVGNTq98pqyGRoegWFyUtpSLuPjGuj14gK4ikan04uhdNi5GBMuipXOpFA2WBlZ&#10;DCyWOquzq5sEbit4Ffik0SDKerbAWbhGfYmSmlwppwkSOF+QwPmCBM4fJHA+IIHPA/3D7bKww86t&#10;R7PQ6vaI/Z+8zy3qK1wtOC621BkkcL4ggfMFCZw/SOB8QAKfBx48T5NlffKqk7ivb6gVwSkr5f0s&#10;0m/6YkI3RgLnDBI4X5DA+YMEzgck8Hkg9qKdLOnrD6OlvcDYhApRGdssJJ6QtRedva1SDmVDAucL&#10;EjhfkMD5gwRuQ3gUOCukMwVdVndXSjHBus0Tshws8vgk/gGtXoOpKWWvaE4C5wsSOF+QwPmDBG5D&#10;eBT46NiAhZyHRrqkFDOTkwbcKj5pke9w3I9o76mRcigTEjhfkMD5ggTOHyRwG8KjwLsHGmUp7w/7&#10;FkdP3RGkZpRSLSmquAK36K/l/AeFv59V50ipyoMEzhckcL4ggfMHCdyG8Cjw2tZiWcjb/P/C/9tw&#10;HNv9L0Crsy6EioYHOCS0vqdfw+K20DpXYnc6CZwvSOB8QQLnDxK4DeFR4LeLT8kiXu2xQRQ4i53H&#10;MqF9jRQaWivhFf+zhcRPZbtCb9BJOZQBCZwvSOB8QQLnDxK4DeFR4AmX98kS/stpjyxwFo7h16Rc&#10;lrDCoJkYxdHkpRYSD0pZCY1WLeXiHxI4X5DA+YIEzh8kcBvCm8BZt/fMCVt+3H3QQuAsDsflSbnN&#10;TBcGJuuTV50tJB6csho9g81iOu+QwPmCBM4XJHD+IIHbEN4EPqjqspDvl9v8cTA6B15xNy0k7p98&#10;G8YZ97hnFgbDpB6ZdwMt3sc36U/Utz2VcvALCZwvSOB8QQLnDxK4DeFN4LUt5gFszhFfCrKOQM6j&#10;GhgMk3AIvmwh8ZgLj6AX9jOsFYa7T8+I86ZPv9/BmG/wsqUIRqP1Ee08QALnCxI4X5DA+YMEbkN4&#10;E/ijsouycLf5mUagj2tMA9FY9/ruoCwLiSddKRbTrBUGlr+xo1R4ry/k92Tx4Pl5KQd/kMD5ggTO&#10;FyRw/iCBz0bdhdiAQ3DwNk8hCmhxLsQV+/0SkRR5GDvdUzAk1I/agUbs338MD4uL4HMkHA3ScVSV&#10;nkHsjSq8ra3Jm8Cz7ofKov3XbTs2eFnKVjOhh1P4NQuJJ15+/MbC0N5bgyMJv1hIvOTlDSmVL0jg&#10;fEEC5wsSOH+QwGeg13bgoE8EMs8ex9bDZoFray5jo1eC+DdrWUbu3YWrFUOovn8eSdVacX95ZhgS&#10;H/dBN9qJPbtC0Kd5uwh4E3jcpT2iYA8c/y9+2OWOqPSHUooZ1dgE7AMuyQL/bONxnMh8Nd9Megeb&#10;EZK6Vhb4qWsuUgpfkMD5ggTOFyRw/iCBW2Gk7LKFwDFQCmevCPSP6zGlHYWvgwsKmkdReSsV5xtN&#10;FWVFFhN4Jx6mBOFR77s9/8ybwL0Tf5cF/vV2X9x/1iClWKIe12K1Z6os8c8FiV/Lr4LR+PrJW7r6&#10;62WBu8d8C62OvwqNBM4XJHC+IIHzBwncCq8IXGh1195Lw58rNmDpijVIKmgEc9VoWxlW7zuOxuaX&#10;OOQZjary+7APe4CJ8TEMj4xgXGuuRNmPf2JCaxG1tXXQaEyLgNg6RtR9smCZwP+7JQDd/Sqreadj&#10;uesZWeIs7j6rFwepWcur0Y4J722+H15cedVqPlvG4NAw9AaD1TQlxdjYuCg+a2lKCq1WJ4a1NCUF&#10;OxdqoZK1lqakMAhlg5URa2lKixHVm+s2pURHZxcJfDazBT5Sfhl7j57EkFqDcfUwkg854+KTdlHs&#10;48MDwkHshmpsEBEBgejoqsXmA9EoK3sGD49wDEgNOnaltG23o0WknEtHd0+fIHuVzeNxeY4sV+fj&#10;X2DpgWTxatta3ulo7+rDMpfT5pb4pkhk3X1hNS+7oDl9zUP+N05kOljJY9toaWvHwOCQ1TQlRVd3&#10;D/oHBq2mKSl6+wbEsJampGDnolM4J9bSlBSsbLAyYi1NadHW0Wl1v9KirqGRBD6b2QK/GXwY8fkd&#10;0hagq8yAc5zloh0PU4/jXFE76vMScGfA1IVecCYCaTWv707nqQs9+2GULNcdR/+UR5i/jc4+FZY4&#10;JcsS/3JrNPIKX0qplgyP9gjvb2qF+yb9Ie3lB+pC5wvqQucL6kLnD+pCt8JsgRed9INvWqFpQ2h1&#10;V2UGwSvlgWlbQD9YCb+k62BVzcurEbjVb5L2/dORuNr4eiHwJPCErL2ywJe57ER1c4+U8nZqGjvx&#10;i0OiLPGvtseg4EWT2MUzE7btd3KJ/O80dZVLKXxAAucLEjhfkMD5gwRuhVfugWs74bfHDk4hsYgJ&#10;8MKG7QdRM2CqWKYmtYg54IzyHtNodHVvNbZ4nsaLF8XwCTyJNx1angQemrpOlOoBIb7d6Yv+4Xf/&#10;UbDCMDqmxU+7E2SJ/3dLNGqEi4CZEmd/J13ZLws8PsvhFcnbEhI4X5DA+YIEzh8kcCtMTeqh0Vp2&#10;fRsnDdAIhVCsHGesj80ExJ6Plj0k/GHQTrySzxo8Cdw74TdRqk4RX+LbHbHvNWMaKwzsOAypNPif&#10;3QlZ4uyeeFWDZUu+uumhLPBDcT9gQsfPj48EzhckcL4ggfMHCdyG8CJw9kiXq3Rvek/w94i5+EhK&#10;eTdmFoba1j58ZxcnS/x/wt8vajulVOFCyDgJ70TTxQK7H86eEecFEjhfkMD5ggTOHyRwG8KLwCsb&#10;HsitYvuA39A39H4/iNmFoayuE19ti5Elzu6PVzWZW+IpOebR6Ffuh0l7bQ8JnC9I4HxBAucPErgN&#10;4UXg52/6y0J1jlgv7X13rBWGmuYefLktWpb4T3sS0DNoyvek8pr877lFfw2dno/bCCRwviCB8wUJ&#10;nD9I4DaEB4Gze9dHEv6QheoZe0RKeXdeVxiaOgbwn82RssRZ9A2qMT6hkv89Fs2dfIxGJ4HzBQmc&#10;L0jg/EECtyE8CHxCNy5I+3tZptEXLkgp786bCkNhWbOFwFl3et+QGievOMr/5u3iZCm3bSGB8wUJ&#10;nC9I4PxBArchPAh8cKRXkOhXokjZCPSXLd1SyrvztsJw83GthcSDU+7jec0NWeBBKSulnLaFBM4X&#10;JHC+IIHzBwnchvAg8M7eJnHucybS/eG/S3vfj3cpDFcfVMkC/25nHJo7G2SBs+jsq5Vy2g4SOF+Q&#10;wPmCBM4fJHAbwoPAU/POyhINTtkt7X0/3qUwjKg1+Hyj+X74yWtPxOlUp//tvMJ4KaftIIHzBQmc&#10;L0jg/EECtyE8CHxP8DZZotfyI6W978e7FAY2WI6tLz4t8JXuZ8UVyab/7egL26WctoMEzhckcL4g&#10;gfMHCdyG2FrgbLrUPcE/yBK99+ySlPJ+vGth0AoV2Tc7YkWBf7bxOIorauAe/Y34bx8U/j+hte0P&#10;kQTOFyRwviCB8wcJ3IbYWuBPKutkebNo6aqUUt6Pdy0MrBVuF5Apt8LXHjoLn6S/5H//3rOzUk7b&#10;QALnCxI4X5DA+YMEbkNsLfALt29aCPxD5yV/n8LAplX9TBL4fzdHI/naUfnfDzm75r3mYJ9rSOB8&#10;QQLnCxI4f5DAraGqR2TYq4OqGh5l4K+lq7Bk7W686GYViwGlF0Px57JVCL9Wasok0geHkCy8fiVw&#10;E7YW+MHo47I8A898+KNc71MYWCt8vVea3AqPSr8lf4ZDcT9Cb3jbUZs/SOB8QQLnCxI4f5DAZ2DQ&#10;DeDoITfscdhluZyoQG7yMXifL0bv0Cj6uzugmphER1keXDOqodPrkB3lj6svhUI6OYFUZ3uUtKul&#10;V74eWwpcPa7FcrfdsjzTb/lJKe/P+xaGtBsvZIH/3+Yo+J9cKX+Ol83Suus2gATOFyRwviCB8wcJ&#10;fAaTBhWeVLWhv3TWeuADz+F0OA6mFb/NlOWmIFtao6PxZhQi8zvRXZYDn8s1Qtv87dhS4PeeNQgt&#10;4VWyOIsrrkop78/7Fgb2SNnX202D2VjsC7WTP0dY2gaxlW4LSOB8QQLnCxI4f5DArTBSZinwxtww&#10;HD1ThNbaCjx+WoKGHpW4v63kOjwuvhQqGQ0yQo7hdk0j/FyOQmd4t/u4thT4sVN3sSvwF1mcje3P&#10;pZT350MKQ1SG+ZGytYeOyZ+DxYi6T8q1sJDA+YIEzhckcP4ggVthtsCfnPLF6u174XniKp7dy8Tq&#10;Fetws1aQ+JQOBSf9sXztNqQVNeH2mTBcaZ7AzRhv/Lt6M45fLYFRakyOqsfQ1d1jES/KKqAWDj6T&#10;xkLHFp80C2l2DTRZzfcuMTg8bHX/m6KmuVcWOIuDUT/Jn6Wm+bHV18x39A0MYUKns5qmpFCNqqGZ&#10;0FpNU1KMaybEsJampGDnYkQQhrU0JYVWKBusjFhLU1p8SJ3FY7R3dJLAZ2NN4J5x900bU1NQFZ2B&#10;Y8x107aEqiYH3rE30F5yCQnPemEw6HEpOhB3ukzp7Erpeu5Ni7h3P1+8omUFfKHjt73eFgIfHhmw&#10;mu9dorev3+r+N8X4+ATWeJyTBb7ac5P8Wc7meFl9zXxHd0+vcEE1bjVNSTE4NIzR0TGraUqKEZVa&#10;DGtpSgp2LgYGh62mKSlY2WBlxFqa0uJD6iweo7mllQQ+m9kC7y9KhleCJHABQ2Um7CIuS1sMLYKD&#10;o9GqnkTVhVAUa0zdfk/SonG2/PWjqm3VhV5Y3oIlTuYBbL5Jf37UfecP7Y6qauyRHyn7xcFN/jzu&#10;Md9iQvv2QYBzDXWh8wV1ofMFdaHzB3WhW2G2wGHohq+7N+68qENnSx2iPfbh4pN2U9qUEVVZobhQ&#10;1CJudj6/hKM5tZjQqJEYGoGqN/xObCFw5mm3qBys8VwrC/PC7WNS6ofxoYVBqzPg5z2JosD/szkI&#10;zse/kD9TZWO+lGvhIIHzBQmcL0jg/EECt8Loy9vwjEyVtkzoRtoRfsgF2/YexL3aIWmv4PaJUTiH&#10;X8fE9Li1SR0enAnGtj0uuFH15sFYthC4wTCJP/afxBbfv2VZVjQ8kFI/jI8pDAlZj+Vu9A1e5sfJ&#10;Lt0LlnIsHCRwviCB8wUJnD9I4DbEFgIf0+jw9fYY7Ao0Dxob0wxLqR/GxxSGyUkjvrM7IQr8+52H&#10;5aVNj55aJuVYOEjgfEEC5wsSOH+QwG2ILQReVt8lyDICThGm7upDcT9Aq/u4yuVjC8PB6FxR4P+3&#10;ORDO0udi0dJVIeVYGEjgfEEC5wsSOH+QwG2ILQR+OO4GvtvhJUvSN2kJDB85fenHFoaKhm6pGz0C&#10;9gHmZ9PTb/lKORYGEjhfkMD5ggTOHyRwG7LQAtfpJ/GfTZFYdmCnLMnQ1HUfPfPZXBSG7f4XRYn/&#10;4nBA7kYPTvnw+dk/BBI4X5DA+YIEzh8kcBuy0AJv7hwUW7nbZgxgm4vBYnNRGPIKX0qt8OPYH2pa&#10;I5yFwTB7Atv5gwTOFyRwviCB8wcJ3IYstMALXjQJggzH7qAfZEFW1N+TUj+cuSgMbHAdW9iECXzH&#10;0T/kz5fzMFbKMf+QwPmCBM4XJHD+IIHbkIUW+NFTd/DZxlDsC/1WFqRm4uN/yHNVGFKuPxMFPrOL&#10;/3DcT9AvUCucBM4XJHC+IIHzBwnchiykwI1GI37ek4D/bAqGU7hppLdv4h9S6scxV4WhZ3BUvEf/&#10;3xmj0V0jv8DgSKeUY34hgfMFCZwvSOD8QQK3IQsp8Pq2frF1++2OI3LrNjJ9q5T6ccxVYWCD6Va6&#10;nxU/5zb/JfLnfFqVLeWYX0jgfEEC5wsSOH+QwG3IQgr84u0yU/e0yw5ZjGdzPaXUj2MuC0P3gEr8&#10;nP+4bpc/Z3DKail1fiGB8wUJnC9I4PxBArchCynwwyfyRDFu9zcPELv5OElK/TjmujCwVvh3O809&#10;BSz6hlql1PmDBM4XJHC+IIHzBwnchiykwJc6nxIEHgbnCLMU52rBkLkuDCm5JcJnjcCeoB/lz1pc&#10;eU1KnT9I4HxBAucLEjh/kMBtyEIJnA0OY63vL7Yek4XIYni0V8rxccx1YdALFcX39vEWo9GTrx2Q&#10;UucPEjhfkMD5ggTOHyRwa6gaEBWeIG1YMlV9FksCb0hbBpRlhuGvf9cgIrtM2sfow77Qy3jbBKUL&#10;JfDpx7O+22meQvVI/C8fPQPbNPNRGEJT8y0+LxuNrjPM77EigfMFCZwvSOD8QQKfwaRuEIFe7tjj&#10;sMtyPXCJybE+7FizEj8fzRW3O8rz4Hq+Ejq9Dtci/XH1pVBIJyeQdmAXnrWrxTxvYqEEbp6m1EUW&#10;YmLWXin145mPwlDb2is+s+4iTavKorjiqpQ6P5DA+YIEzhckcP4ggc9g0jCCx5Wt6C+9bEXgRjzJ&#10;isLJ8ntYIQm8LDcF2T3in2i8GYXI/E50l+fCO6taaJu/nYUSOFv/mwl8xcEtsgyvP4yRUj+e+SoM&#10;dgGZWOO5Vv7MyVfntxudBM4XJHC+IIHzBwncCiNlrwp8oPYBdnudwtRUOVZKAm8ryYZHZq1QyUzg&#10;Qsgx3K5pgp+LP3QGo5j+NhZC4BqtHp9vihQFvtX3L1mGz2pM32EumK/C8LSqDV9uOSYvbuKT9Mec&#10;dftbgwTOFyRwviCB8wcJ3AqzBT412Ycjez3QoGWTjZgFjikd8hN9sWzVZpwrbMKdlDBcbp7ArRhv&#10;LFu5EZHXnsMo+YYdaL+AUIvIzLqKvv4BjKrV8xZns5+I8p65BjiLyvoiq/k/JDq7u63u/9gYGBzB&#10;fzZFwCHkf/LnLq99aDXvXERbRyeGR0aspikpevr6MDg0bDVNSTEwOCSGtTQlBTsXPb19VtOUFKxs&#10;sDJiLU1pMV911kJHY1MzCXw2swWe4O+GS6X94t8WAp+B6mUuvGPz0FFyCfFPumHQ65AZFYg73aZ0&#10;vV6PXqFinRkVlVXCwR8Xr2znK/50NHWff7nNT5Ygi4GRLqv5PySGhIJtbf9cRMatF9jis1T+3DEX&#10;d4qtZGt5Pzb6BVlodTqraUoKVrAnJrRW05QUGs2EGNbSlBTsXKhG1VbTlBQ6oWywMmItTWkxn3XW&#10;Qka7cEFFAp+FpcBHEOp3BAc8pfBwxG9rduPAiZnPJWsREhyNFvUkqi6Eolhj6vZ7khaNs+WvH4s+&#10;313oI2oNPt9o6j7/2cFVlqB7zLcwGueuq3g+u6O0Oj2WuZgndfGK/wU6vUZKnVuoC50vqAudL5gw&#10;qAudL6gL3QrW7oFP80oLfMqI6sthyChqETc7SzJxLLceExo1ksIiUPmG38l8C7yxY0DqPmdTqNrJ&#10;EkyYwxHojPksDOye976QK9gb8p342dnjZPM1KxsJnC9I4HxBAucPErgVRmtuwT3irLRlydTUS+w9&#10;8UDaAgwTo9gfmo2J6XFrkzrcPxWILfbOyK1880Qp8y3wS3fLZYGvPbRaFvi9Z9a/24cy34WhtXsI&#10;m31Wyp8/826QlDK3kMD5ggTOFyRw/iCB25D5Fvg23wxZ4HbHzKt7dfS+lHLMDQtRGA7HBcuf3zXq&#10;S+j0c3/cSOB8QQLnCxI4f5DAbch8Cnx4VCPLm4Vr1A+i/NyivsLQqDSybo5YiMJwNb/EYh73+vZy&#10;KWXuIIHzBQmcL0jg/EECtyHzKfDiilZZ3t/sCJLF5x7zHcYnVFKuuWEhCsOEUJE7BK+Rv8e1gkQp&#10;Ze4ggfMFCZwvSOD8QQK3IfMp8JNXp5//Po7dQf6y+A7H/SRIam4r94UqDFn3z8vfw+X4b3MuWxI4&#10;X5DA+YIEzh8kcBsynwLfFXhJFrhbtIMsvvgsBynH3LFQhaG2tVaelY3F3acPpZS5gQTOFyRwviCB&#10;8wcJ3IbMl8BZhfHF1mhZ4C6Ry2XpPXieJuWaOxaqMBiNRuFixDwYL/bCMSllbiCB8wUJnC9I4PxB&#10;Arch8yXwR2XNsrxZ+CYtk6XXP9wm5Zo7FrIwFJVny99ld9DfGFTNXcVIAucLEjhfkMD5gwRuQ+ZL&#10;4IFn7sry3uKbAa/4n0XhecT8T8oxtyxkYRgZ7Ydb1Nfi92Fzu4eeuyFO9jIXkMD5ggTOFyRw/iCB&#10;25D5Evhmb/Pz37eKquQWa8Dpf6Ucc8tCFgbDpB7eib/L38kuwFnsWp8LSOB8QQLnCxI4f5DAbch8&#10;Cfx/dnGivL/YEoVnNbdk2cVc2CHlmFsWujDkPIqdIfDf8LhibqZWJYHzBQmcL0jg/EECtyHzIfCK&#10;hm659c1WIjuX5y3L7vxNHynX3LLQhWF8YkSckIZ9J8ewr/GLQwIMho8XLwmcL0jgfEEC5w8SuA2Z&#10;D4F7xd+UBW4XkIkjCb/KAi8suyTlmltsURhCU9fJ3+u3fU5oaB+QUj4cEjhfkMD5ggTOHyRwa0xq&#10;0ddnKYSxkQE0N7egqbUTGv10JT8FzXAvmoT9fSMzl7g0oKN3BG+7MzvXAtcLrdCf9iTIAj93o0ic&#10;N3xadHM9B/o0tigMl+6aZ5djEZF2S0r5cEjgfEEC5wsSOH+QwGcz0oJD+3Zg+8zlRNvzsWyzI1Kz&#10;byPRex/+cUrFmGDniZ5qrNlyFK2dbfBy9pKXDh16GIHTj5oEvb+ZuRY4m//8q20xssA7e9vE5TeZ&#10;4FiX81yN1p6NLQrD6Pig8N3MFyd/OTuI3/9jIIHzBQmcL0jg/EECn4Fe2w6fiFQ8yjlpuR64ZgQj&#10;WlN7mknQf89O5L1UofL2OZxrNFUw1VcjcOJRDyaGW7B5XyJG9G8fGT3XAq9sNN//Xul+Fp19tbLg&#10;ws6tl3LNPbYqDHlF8fL3cwr/CtfyC6WUD4MEzhckcL4ggfMHCdwKI2WXLQU+E0HgofvscaN2FNV3&#10;z+F0jamCeX4+BGeedSE3xhflQ+9W6cy1wI+dNj//fST+Jp5WmSc9Sc09JOWae2xVGFRjA/CM/VH+&#10;jl5xTlLKh0EC5wsSOF+QwPmDBG6F1wpckPdwyyPsdIpHv1DPj/XUwsEtFPfy78Ev6CxKi3PgmvwM&#10;g22NeF5ajrZ+tfRCYEKrFX80M6O6+qVQ2Y6LzzF/bLBKYmb3+eX7FeKo82m53Xp80urr5iKGR0as&#10;7l+IeFJpvkhhE7uU1JRZzfcuMTA4BJ1ebzVNSaFWj0Gr1VlNU1JMTGjFsJampGDnYlSttpqmpNAL&#10;ZYOVEWtpSgtb1llzGR2dnSTw2VgT+NSUEZ2lt/HHakf0qF9tpU0ZBhHgF4TBrnIsd05CT08rDjr5&#10;oUtqQLArpSX/rrWIxOQzwgnoFgvFx8aLmhZZ3iwq69rgl/SXLLeHz69afd1cRHNrm9X9CxHdvV3C&#10;9/tK/p4RaTus5nuXaGxuRW9fv9U0JUV7Rxd6epX/Pbq6e8WwlqakYOeiraPTapqSgpUNVkaspSkt&#10;bFlnzWXU1jeQwGdjTeC3UsPhd7YQ46/pmcw7EYQrFYOovRaLApVO3Fd4NhIpFaYuctb9ZDAYLKKu&#10;rh4ajUa8r/6xcfdpvSzvZQdOY2x8RJYai47eWquvm4sYUams7l+oeFrzbMYqZV+io6/Oar63xeDQ&#10;MPTCebGWpqQYGxsXu56tpSkpWMuVhbU0JQU7F2qhkrWWpqRgdRYrI9bSlBa2rrPmKjo6u0jgs5kt&#10;8KGyDByOzpW2XkXXWYig1Ltg7fK6nEhc79aK+28lRyK39fWD2ebyHnhIyn1Z4GHn8tHWU20hcK3u&#10;40Zovwke7icdil0lf1ffpL+hM5jOwftA98D5gu6B8wXdA+cPugduhdkCf3LKF2vtXOHm5SNHyu0K&#10;Mc1o0CDAxQt1A6ZWt2awCQeOxOLKtSsIjruEN2lzLgW+2SddFviD5414UWueQjU0da2Ua37goTBE&#10;pmfCKcL8WFlVU4GU8u6QwPmCBM4XJHD+IIHbkLkSOOtK+Xq7eQAbe5zsdnGyLDM26cl8wkNhUI1p&#10;scnbPDvbwehvoNGaBxG+CyRwviCB8wUJnD9I4DZkrgTe1T8qy5tF94AKKTnussxevLwp5ZwfeCkM&#10;nrEZcJHvhf8XD0rOSSnvBgmcL0jgfEEC5w8SuA2ZK4E/Kmu2ELhOqDCCzqyURdbeUy3lnB94KQxs&#10;IN9Sl53y9z504geMqPuk1LdDAucLEjhfkMD5gwRuQ+ZK4Kl5z2V5r/ZIFQSuEQRmmkKVxaCqS8o5&#10;P/BSGNhc8H87x4izsk1/94xb/lLq2yGB8wUJnC9I4PxBArchcyXwY6fMM7CFnL2Pps5SWWAstLr5&#10;rTx4Kgznb77Ab3ud5MfKDkZ/jSFVt5T6ZkjgfEEC5wsSOH+QwG3IXAl8b8gVWeB3n9bhwfM0Wd5+&#10;J/8SB7nNJzwVhvbeYXy2IQwOIf+TjwGbB55NxPM2SOB8QQLnCxI4f5DAbchcCXzFwRRZ4N0DoziX&#10;5yXL6/L9UCnX/MFTYWAXK3uCLuN7O095QBtbUrVroFHK8XpI4HxBAucLEjh/kMBtyFwJ/OvtsaK8&#10;v9waIy6pGXPBPJCrrvWJlGv+4K0wtHYP4fNNkdjiu1Q+Dqwn4m23EkjgfEEC5wsSOH+QwG3IXAi8&#10;s29Ebn1/bxeH8Qkdjp1aZmp5Rn4Jg8E0wcx8wlthYKPw/9h/Et/t9IJzhHkw3/OXN6Qc1iGB8wUJ&#10;nC9I4PxBArchcyHwvKIaWeC/7k0S5yt2izKNwj6S8AuMxvkXEo+F4fT1Z+IxWe1hntzFM/Z7QQiv&#10;nxuPBM4XJHC+IIHzBwnchsyFwIPOmOdA33n0Ilq7K2VhBZ7+F8Z3GLz1sfBYGAyTRvxgH4cvtx6V&#10;jweLG0WJUo5XIYHzBQmcL0jg/EECtyEfK3A2YGuTt3kO9PhLRbhZnCTLKubCjnkfgc7gtTB4xOSK&#10;x+XvA/byY2WH43/C6PiAlMMSEjhfkMD5ggTOHyRwG/KxAp80GgU5nZIF/qyqDVEZ22WBZxdESTnn&#10;F14Lw4vaDvG4/GdTMPaHfSMflzPXPaQclpDA+YIEzhckcP4ggc9mUoeeukIEBMZKO0z0VD/E/t32&#10;WL1pOzIfNcEgNGyN+jHcOhmEbfYOCErLx4RU90+O1eFAdA7eVvV8rMDZzGM/7k4QJfXZxuOY0E3A&#10;O+F3WVQ1TY+knPMLz4Vhg9d58fj8ts9RboW7x3wDtWZYymGGBM4XJHC+IIHzBwl8BgZtD+w2rof9&#10;XgeL5UShrsTu/SEY0goVinYCbvY7cL1qCM3PruDI7V4YhZbwg8QAZJQJP4rJcURu3IyavrevR/2x&#10;AtfpJ/HF1mhRUD/vSRBX32Lzf08LXKufvzXAZ8JzYbiaXyken/+3IQJ2Ab/Kx+boqWWvDPAjgfMF&#10;CZwvSOD8QQKfgXFSg6bOQQyWWq4HXnExGIEZz6WtKbTmBMPv3COU5aYgu8e0t/FmFCLzO9H2OAOR&#10;BR14Fw18rMDbesyPkK3xPIcRdb88Ap0997xQ8FwYBlXj8jH6YddBWeAsmjpeSLlMkMD5ggTOFyRw&#10;/iCBW2GkzFLgl3zdkVQ0Yz7tuqvYFXEZXeW3sDehEOMaFU4eDURBTQ08PKKhn3y3kd8fK/DMuxWy&#10;nBxCLqO5s0yW04nMXVKu+Yf3whCUck8+Tpu8l8vHKPD0cnHhl2lI4HxBAucLEjh/kMCtMFvgJw87&#10;I6tyxgkXBL4pIF1ojOvx4spJuHr6Iq+sFVcTQ3GndQTnQo/C0cUDIan3oJMGgWu1WtS8rLOIkpIX&#10;GFWroTcYPihcIrNlMfkl3UZuYZwsp/SbflZfMx8xODRkdT8v0dw5gM83mo4Tm9xl5kpthWVZcr6+&#10;/gFMCOdp5muVGCrVKDSaCatpSoox4UKEhbU0JQU7FyMqldU0JQUrG6yMWEtTWvBeZ71rtLV3kMBn&#10;M1vgOf6eSCg0L8k5VXsF+2OuSVsmBl9kwDuxAK1F55DeaLr/nZcYjOw2k8HZldK59EyLuHHzjvBD&#10;GhZa8JoPii+l+98szuWVICJtiyymW8Wnrb5mPqKnr8/qfl5iVPiB/8/uhHysNnmbj9PhEz8JF1Eq&#10;MV9ndw9UwgXV7NcrLfoHBwVhjFpNU1IMj6jEsJampGDnon9g0GqakoI1NlgZsZamtOC9znrXaG5t&#10;JYHPZrbAX14Jgu/pImlrCs/PeCI2r0baZmjgE5yAAZ0RlRnBKNaYuv2epEXjXMXruwA/pgtdPa6V&#10;hcTi+csWcdGOaTHVthRLOecfJXRHPXjeKB+r7+2D5ePE4vL9MDEPdaHzBXWh8wV1ofMHdaFbYbbA&#10;oW6Cm9MBoaIvQ9XTm9iyJwDNKqmCnJpEYZIPrpea7pH3VuXBJeUp1KODOB4QjsY3DAT/GIHPnAOd&#10;RXtPs4WUVGP9Us75RymF4be9SfLxCjkbIB8rr7ifoZkYJYFzBgmcL0jg/EECt8J4y1PEXbBc+ELd&#10;U4uY48cRFH0G7cNm6U7qxhF5/hGExrcJowEvclJxLDQaj5uGpJ3W+RiBVzf1yDJiC3c0djyXheSd&#10;8JuUa2FQSmHwTrwlH7Pv7GJwJOFP+ZglX3XGwNAQCZwjSOB8QQLnDxK4DfkYgReUNskycgi+jOc1&#10;Qst/WkbXDki5FgalFIaOvhF8tjFSPm7pt1LkY8Yev2tqe0kC5wgSOF+QwPmDBG5DPkbg8VlFsohC&#10;Ux/gan6ELKPbxclSroVBSYWBXexMH7cj8TcRfcE89ezR5H+gNyhfGCRwviCB8wcJnA8+WYHvDb0i&#10;iyjzTjmiZ8yBXtmYL+VaGJRUGPKKXsrH7XOhNf6g5JZ83FhUNz2UcioXEjhfkMD5gwTOB5+swH/c&#10;FS+L6EFJrTwDG4uOvlop18KgpMIwodXje3vzsUu78RwpOe7ysQtOWQ2d4e3T4PIMCZwvSOD8QQLn&#10;g09S4EMqjSwgUeDPC2UBsRjTLGwhU1phOJX9VD52qzxS0dlXLxw38+Qu956elXIqExI4X5DA+YME&#10;zgefpMArGrotBH732QVZPn5JSxZkDfCZKK0wtHYPWRy/orIWXL4fLh9Dt+ivxXnllQoJnC9I4PxB&#10;AueDT1LguYXm+7hLHJMF+YTI8sm6FyLlWjiUVhiMximsO5wmH0PH8KuYYCu5xf0kH8eQs6tfWa1M&#10;KZDA+YIEzh8kcD74JAV+8soTWT4esXmIv7RHFk9t68LNwDaNEgtDbWufuIY6O4bf7jyBCUEUFXVF&#10;4lrh08cy826gIiVOAucLEjh/kMD54JMUuFf8DVng6bdKxaVDmXBco76CamxAyrVwKLEwGCaN4gQ4&#10;08cx9mKhWDnN7EpnUdM8PYWuciCB8wUJnD9I4HzwSQp8s0+GLJ5nNWwAlkk2h+N+xIR24U+mUgtD&#10;ZPpD+TiyUf3dfQPiRC7Hz5sXO2Gj+0dtcFH0MZDA+YIEzh8kcD74JAX+427zY1DX8i/KsvFN+lMo&#10;ZAtfcSu1MGi0eny5LUY8jp8JUVLVLAq8b6hVPqYsTl5xlF6hDEjgfEEC5w8SOB98cgIfGjU/Qvb5&#10;pkicyPSQRZN0xUnKtbAouTC4Rl2Xj+f6w+dgMJjEV1p320Lit5+cEvcrARI4X5DA+YMEzgefnMAL&#10;y1tk4fzf5kgcPbVSlszjistSroVFyYXh4Yw55Vk0tpseH5s0GpB89YB8bD1jv0fvUIuYxjskcL4g&#10;gfMHCZwPFkjgRjQ/v4HdW7Zj5WZ7XH3cAsMUW3hsHHeSg7B5x24EnS+AVlqRbHK8Hs5Cy05n2nwt&#10;HyLwk9fMI9D/cEyCX5J5Ra0RdZ+Ua2FRemH4yylZPqYpOc+kvSaOnfpHPr6H436GVsd/RUwC5wsS&#10;OH+QwPlgYQTeVYBVTqEY0+ignRiHo9123KobRXPJFXjd7IHRaMT9hABcKBd+FJPjiN68BdV9b5+O&#10;80ME7hRxTZaNT1Ie3GO+FeVyJOFXKcfCo/TCcPlehXxMv7OLE8/nNKZZ2kwCZ5Fx209K4RcSOF+Q&#10;wPmDBM4HCyJwQ2MudvpL90CnppDouAeXywdQlpuC7B7T7sabUYjM70RbcQaO57fjXZ4e/hCBb/JJ&#10;l2Vz6a75Pu3xtM1SjoVH6YWhe2BUPqYsch7WSCkmbhQlWEi8rO6ulMInJHC+IIHzBwmcDxaoC12P&#10;nJOhOJaUjvSUBByKyYFaMHRX+S3sS3qMcc0oko8FoqCmBp7uUdBPmltwb+JDBP638ylZNJfvR8tS&#10;SbnuIeVYeBZDYXCNNA9mW+ZyGqPj5vNiMOgQl2meLOdI/C8YGOmQUvmDBM4XJHD+IIHzwYIIXD/S&#10;Ah83V2Q8KEXJoyzY7fRHzYBQwU/p8fxyIg64eyO3rBVXk0Jxu3UEaWH+2Od8ECHn7kMnTUvODnRM&#10;/EmLuHY9DwODQ2Lhftf4dmesKJlvdsQg4PRyWSp5jxKt5l+I6O7ptbpfSdHU3osvtkbJEt/hn4FR&#10;9Zic3tZdj4PS7QoWsRftMTqmtngPXqJvYADDIyqraUoKJgsW1tKUFOxc9PUPWE1TUjDpdTBhWElT&#10;WiyGOotFU3MLCfxtPIjxRuytZmlLuHp7kgT3k7elLRNDpRdwJCEfrUXnkN5ouv+dlxiM7LbXLyzy&#10;vi3wcY1OFswfjrGyTFg0djyXci08i+VqNvP2c/n4sjibW2KxMExzZ7nFMc99dGLBF455F6gFzhfU&#10;AucPaoHzwYIIPCfAEzG3G6UtYKzkNPbHZEtbjAn4BMejX2tE5YVgFGtMlc6TtGicq3j9WPT3Ffi9&#10;pw2yXP52Dpshky+gt+Ea1oulMLDKySMmx0Li5fVdUipgnDLi9HU3+bgfjP4G/cPtUio/kMD5ggTO&#10;HyRwPlgQgY823MEeB3dkP3qGkvxbcN22E9fLe02JU5MoSvZF9otucbO3Mheuqc+gHh1EZEA4GjXi&#10;bqu8r8CDztyXxbLM1V8WSVjqOimHbVhMAlePT2CTt3mg4M97EtHVr5JyCJWxQYeQ1DXysfdO/F14&#10;zZCUygckcL4ggfMHCZwPFmgQm1C5t5UhMjwcvsFReNpirtAntWMIP/dQfgYck3qUXE+BX9BxFDW+&#10;uWJ/H4Gzrtp/3VJksbgc95IlknHLto82LSaBs6lU69r68fV20xSrLPaFXBEXP5mmqaNUfnyPxcU7&#10;ARaPntkaEjhfkMD5gwTOBwsm8PngfQSu1RnwlTRvN4ujp+xlgTwsvSDlsg2LTeCMohkz3rEITX0g&#10;7p+m4EWGfPxZFFdelVJsDwmcL0jg/EEC54NPRuDDoxp8sSVaFsrBmP/J8njZ8ljKZRsWo8CNxin4&#10;n7wjH+//bIpEVYPpNgmDLRoTmb5VPgeeJ37AKCdd6SRwviCB8wcJnA8+GYF39qnExUuYTH52CJbF&#10;wWJwpFPKZRsWo8AZTOLrDp2TJf7Njlj0D6ulVOF7q/vhHvOdfB4i07dIKbaFBM4XJHD+IIHzwScj&#10;8OqmHlkkK93N979Zy89ofJd53+aPxSpwRs/AqHDBlCgfezbAbWzC/GRBddNDuEV/LZ+PG0XxmJqy&#10;7f1wEjhfkMD5gwTOB5+MwDPvlMsSWXHQThbG6WxXKYftWMwCZ9wursPnG029HyyiMh5aPP+dftNX&#10;Ph8sWrsrpRTbQALnCxI4f5DA+eCTEfjhuDxZIOu9VsmyKCq/JOWwHYtd4EzWyVfNq8CxyCt6KaWy&#10;rvZJhJw1nxOPmO+g0drumJDA+YIEzh8kcD74ZAS+ZMaSl04R5iVEO/pqpRy2Y7ELnDGh1WPtjPvh&#10;P+yKw6DKXCl39L6UzwmLtLwjUsrCQwLnCxI4f5DA+eCTEPj4hHkK1c82hgqC+FKUhGvUlxgelZZD&#10;syGfgsAZKvWEIO54+VysOJgC3QxRFpZdspB4ccUVKWVhIYHzBQmcP0jgfPBJCLy5c1CWxvf2HrIg&#10;DkZ/Da3+DVO9LRCfisAZTyrbLB7nCzxzV3iNadDa5KQeUenb5PPjFf8zRtR9YtpCQgLnCxI4f5DA&#10;+eCTEHhxhXlSkVUeO2VBBKYsl3LYlk9J4IzI9Ify+WBx71m9lGK6H+6d+Jt8jvxP/iW858JKiATO&#10;FyRw/iCB88EnIfBr+VWyLLb4LpPlcKMoQcphWz41gesNk3CKuCafky+3xqC2xdTSZgPe6lufyueI&#10;xbX842LaQkEC5wsSOH+QwPngkxD4zBaffcCvshi6+s0tP1vyqQmc0T0wih9n3A9f7XnO4n541r0Q&#10;C4lfuO0vVIALI1USOF+QwPmDBM4HCyrw0d5m3L37AHfyH2NQw+57GjHYUok79x6gqm3QlElkAsWV&#10;rXibCt5V4PtCr8ii2BdmWkSDParEC5+iwBkvW3rFKVanz41bVI6UIshHr8GJTPN89SzO5nouyLKv&#10;JHC+IIHzBwmcDxZM4G3Fl7Fi+wFce1SJG5kpKO3QQN3+Amv3RGNgeAABbofwbFCQ+pQRLdf8caGk&#10;Q3rl63lXgS9xND1C9p9NQbIMjp5aJqXank9V4Izkq0/x2UaTwFncfVovT/Ki02vF6VVnSjwyY6u4&#10;fz4hgfMFCZw/SOB8sDACn+yCu+NR9Ogsp8gszzuLrA7TvrrcSEQVdGF8oB4rXS5g3Gieqet1vIvA&#10;WbfstByWODnIIojK2CblsD2fssCZrHcFZsnniMm8ucvcG8NGpidc3mshcb+TSzChnb9CRwLnCxI4&#10;f5DA+WBBBN5fdBKH4u5IW2ZqH5xHfJmpNfX4TCDOl3Uj/ZgnWtTvVnm+i8ArG7plOWzxXSpLIPNO&#10;gJTD9nzKAmew58OXz1ir/U/HZItJXtjI9Et3Ay0kHpK6Zt6e4SeB8wUJnD9I4HywIAJ/ftYfLsFJ&#10;CDgaAB8vd+w7mojWYT0mBluF7UCcTk1FcNxVPLt/EX5ZL9H24hEys67heZP5GWC9nlVGOot4WVsH&#10;jUYjtuJeF5fvV0hiCMP+cPOiGaW1t63mt0WMqFRW9ystBoeGoTcYrKa9LV687MB/t0TJEnePzhHE&#10;bZTTjULkPjphIfHglNXoHmiyeJ+5iLGxcVF81tKUFFqtTgxraUoKdi7UQiVrLU1JYRDKBisj1tKU&#10;Foulzuro7CKBv40np3yxxS/VtCEctBcpfjhy5oFpW8KgbsHRgGj0txRje8AlDA50w9/DH43SPCvs&#10;Smmr/T6LSDmXjq7uXvGq9nXhf/KmKIT/2xwIp4gv5Mq/o7vFan5bRGt7h9X9Sovm1nb0DwxaTXuX&#10;uHjruSxwFicuPHwlz63HZ4TzZz6PR+J/QX1L5Sv5PiY6u3rQ1//h34OX6OntF8NampKCnYsOofxb&#10;S1NSsLLByoi1NKXFYqmz6hoaSeBvoy47CEdPPZG2BOquYv2xDGnDxMVgX9xp1eJlVhSKNaZuvydp&#10;0ThV+vqZ0t6lC336eeOvtvvhwHFTpe+f/LeUygefehf6NOyKeOfRTFng/9kUhZ7BV49NTUshXGdI&#10;3C3qK/QNtUqpHw91ofMFdaHzB3Wh88GCCNw48hzO7nEQ73YLlfSz094IySoR0xgTjbkIv1gENpyt&#10;4WYMstpM98VzE4/jdufrB7O9i8DXe50XZfCTg4ss8KQr+6VUPiCBm2GDDtk98GmJ/+yQAPX4q6PO&#10;a5oLcTD6K1niHrHfoabpkZT6cZDA+YIEzh8kcD5YEIEzSu9lYK+jBw4dPoSj8VnoHTNV9JO6Mbi7&#10;BqNNZaowtapOHPMPRWRsHKLP34VO3GuddxH4r3sTRRGs9lwnV/bZBZFSKh+QwC1p7BjA93ZxssS/&#10;szuBE5mFGFFbnuuXLY/hGfu9hcSfVZufJf9QSOB8QQLnDxI4HyyYwOeDtwlcq5t+hCwCe4LMFf1c&#10;VPJzCQn8VTLvlcsCn46f9iTgWn61eF6naeupwuG4n+Rz6ya0yp9UZWNqyvKRxfeBBM4XJHD+IIHz&#10;waIWeMnLdrHi/7/N5glcWHT0vJRy8AEJ3DoPShrx3c4Tr4j8/zZH4rlwbg0G0781plHhSIJ5ilwW&#10;heVZ4ij2D4EEzhckcP4ggfPBohZ40uViscL/n90huWJng58Mhjd1zC88JPDXM6HVi4vRfL091kLi&#10;bMIXtp54RX2XOPhNrRlCwOl/LCR+/WGM9C7vBwmcL0jg/EEC54NFLfA9QZfFyv73fY5ypR6dsV1K&#10;5QcS+NvpHx5D0pVii2fFWbC51Nlc9w0dA+LELtEXdlhIPOOWH6aE/94HEjhfkMD5gwTOB4tW4JNG&#10;ozyaeYX7ZrlCzyn8sFbZfEICf3f6htQ4knATX26LthA5i2On7qKqqQmxsxZBOZ3tKvwe3v1zkcD5&#10;ggTOHyRwPli0Ap8QKq6fdpuWq9zq95dcmVc1PZRy8AMJ/P3pHlDB/tgl/N/mV1vkURkPBJlvsJB4&#10;aOo6TGjV0qvfDAmcL0jg/EEC54NFK3C1Rouvt8eIlbpjuPl54c6+OikHP5DAPwyjcQpt3UP4ff9J&#10;C4mz+O+WSOG8W0r82Kll0OreLgISOF+QwPmDBM4Hi1bgbDGMz4SK/JsdPhaV+Oj4zHXH+YAE/nGw&#10;2yVs/fh/XM9YSPyzjeFY7bHR4vyHnF2N4dFe6ZXWIYHzBQmcP0jgfLBoBV7wokmsxP/cb16K8nD8&#10;Tx/8aNF8QgKfG9gsbhfvluMvJ/NMbv9vQzhWuFmuKX4k4RcUlmUK4rcuaRI4X5DA+YMEzgeLVuDh&#10;afliBb5mxgxs52/4SKl8QQKfW3T6SUSmP8RPuxMkiUdguds2OM9YzIZFzIWd4mpmsyGB8wUJnD9I&#10;4HywaAW+5tA5sfLeNmMAW2VjvpTKFyTw+YHdI/c7eRufb4oUfwvf7vTCvtBv4CLNiT8dt54kC3kn&#10;5cfNSOB8QQLnDxI4HyxKgbOuVDbRB6u09wT/IFbSrlFfYnxCJeXgCxL4/MEmeensU8EzNk/8Pfxn&#10;c7DYGp8pcBZBKSvRO9QivoYEzhckcP4ggfPBohR476BarKw/2xgqd5t6xf8iVASvrmrFAyTw+YeJ&#10;vLy+C07hbHnZCHxv5wm7Y7/NEvkXyLoXjIGhXhI4R5DA+YMEzgcLLvCpkSbcq+yUtowYaq3G/QcF&#10;qGkfkvYxJvC0ug1vU8HrBF7T0isK/Oc9LnLlfOz0P68dtGRrSOALCxuxvtknQ+yl+ddtK/aHfTND&#10;4v+F38mlqGycm6VJbQkJnC9I4PxBAn8PpowapO5djp+P5orb6vZSrNkdhf7hfhxzPYRng0aWCW3X&#10;jyLjWYeY5028TuCF5S2iwFcfWi9XyglZe6VU/iCBLzysRf7wRbM4W9+X247BLuAXeb346WAzuI1p&#10;hqVXKA8SOF+QwPmDBP4e9FTfwObks/hXEnj5jbPI6jA91lWXexzRBV3QDNRj5YEMjBvfPn/16wR+&#10;/sYLsZt0d6B5mcn8F+elVP4ggdsOrSCHu08b8MWWSPy02xVOEV9aSPzQiR/wovaGlFtZkMD5ggTO&#10;HyTwd0Q/0ozDrt4YMZZjpSTw2gfnEV9mui/9+Ewg0kq7kRHgiebRd+vqfp3Aj8TfEO9/7w35Vq6I&#10;pwco8QgJ3PaMjmuRebsMv+4NxvojqywkziI+a+9bJ4DhDRI4X5DA+YME/k5M4GKkIOgXA5iaMgt8&#10;YrAF3l6BOHs+DUEnruDZ/Uz4XqpBW1kRsq7moLS5X8zHUKvH8OTZc4soKn4ClWpUrqimY6X7Wfxn&#10;UzAcw02tKdaKmp2HpxgYHLS6X2nR29cPjWbCappSom9QhaAzt7Hi4EE4BH9vIXH3mG9x58k5QSZq&#10;q6/lLdTqcTGspSkpxsY0GBbEZy1NScHKBisj1tKUFoulzmptayeBv42XN+IQkGoaFDRT4DMxqFtx&#10;LCAa/a1PsO1YJgYGuuDn7o9GjSm9r38A8SfPWMT13JvCD2lIvDqfDpVajc83RuLr7T44IFW8Yec2&#10;WOThLbp7e63uV1p0CFez7MrcWpqSom9gAG1dfXCOuIIdR9e80q3uFb8C1Y2lVl/LU7DWHgtraUqK&#10;4RGVWP6tpSkpWNlgZcRamtJisdRZTc0tJPA30we71cvxy98r8asYK/DzkhX41S1RSjeRGeKL280T&#10;eJkVhcfjOnFf8bkonCqVDG4Fa13ozZ2D4gC2ZQfM60KfzfGUUvmEutD5Yvo5cDbQTaPVYV9IEvaH&#10;mW/HTIdP0gExD69MtzKUDnWh8wd1ofPBAgh8Er093eKBYtHReQ//HjqPzn7zD3miMQ/hFwvBhrM1&#10;3IhBVrvpvnhu0nHc7nx9BWlN4A+eN4oC33H0d7mivf3klJTKJyRwvpg9kQubP7+2tQMesV5wnjFS&#10;nY1ad474VWiRH0V2QSV0Br4eUySB8wUJnD9I4O/J7C70Sd0YPFyD0KoyVX5aVSeO+oUiOi4e0Wl3&#10;8KapV6wJ/Mz1Z/h8Y6jcfc6itqVYSuUTEjhfvG4mNrbqWcGLR/BONM+vPx0OwT9gk7cdDsacx8Xb&#10;ZegdtP05JYHzBQmcP0jgNsSawI8m38FX2/wsKldep1CdhgTOF+8ylWrWvQS4x/xo8TtjwVroaw+t&#10;xf/svLArIBM3Cl+irWdYlP9CQwLnCxI4f5DAbYg1ge8OysIPuzzkCjXwzHIphV9I4HzxrnOha3Xj&#10;SLnuDY/Y/1lIfDp2Bf6E7+wO47ONYfjT8SSu5ldBrdEKFfnCyJwEzhckcP4ggdsQawJfeuA0ljjt&#10;kSvRtBveUgq/kMD54l0FPg3r4SmtvQWfpD8sBM6C3SffG/I/LHPZgf+3IQxfbo0Rfp/JiM0sxJBq&#10;fqVEAucLEjh/kMBtyGyBG4SWzf9tjsIGrxVyBfqw7IKUyi8kcL54X4FPozdoUdNciORrB+Aaabn2&#10;OIt9od+J3evsEUc20JL9Vtd7nUd4WgFeNvfO+Yh2EjhfkMD5gwRuQ2YLvK61T6wYHYLNXZq1rXwP&#10;YGOQwPniQwU+k86+OmTc8seRhF8sJM6Ctco3ef+LH3e7id3r7DfLYrlbCk5eLUZRRQuaOgcxof24&#10;z0AC5wsSOH+QwG3IbIFn3SvHF1uOWVSW/cPtUiq/kMD5Yi4EPo3eoMONogT4Jv0p/B5fbZU7hHwv&#10;rprH1iln8/dPy3w6VrmnIiz1AQpeNKG9ZxiDqnFMvKOUSeB8QQLnDxK4DZktcJ+Tt8QFKWZWkJNG&#10;/oVCAueLuRT4NIZJHRrbn+PYqX8sfp8sWIvcKfwrrPLYgM82mFvks4PNMPjFlmh8syMWyw6cRmjq&#10;faG13grdaz4rCZwvSOD8QQK3IbMFvsknXRwsNF0xxmc5SCl8QwLni/kQ+DSTkwa09VQj/ZYvXKMs&#10;p2hlsT/sa2z1W4q/nPbg802sVW5d5jPj802R+MUhEWs8z2FP0GXEXixEvtBi7x1QkcA5ggTOHyRw&#10;GzJb4MtczmD9YfNKUvkv0qUUviGB88V8Cnwm7PZOzqNY+J1cYiHx6XCN+gqukauxyXsf7AOihd/2&#10;OXy784RVib8umNgdw6+KExy9qO0UWuvKOz8kcP4ggfPBohL4T7sTYHfMPIVqz0CTlMI3JHC+WCiB&#10;T8Mq9kdlFxGSslr43b56n3w6fBL/QF5hHArLCoUWfBF8E29js3e6+Ojkd3bvJvbPNx7Hgchs3Hhc&#10;Kw6UG5/QcT2fO4MEzh8kcD5YNAJnldD/bY6Ec4SpAjwY8w1GxwbENN4hgfPFQgt8JsOjPbh45xjc&#10;or8SfsevlzmL2Ew7tHRVYNJoWnhlTKPF9YfVcIu6ju+Elvp/NkXiMysSnx32AVnCRUEzDIZJGI1T&#10;3AmdBM4fJHA+WDQCr23tE2e9mq7c2BrgbKYsJUAC5wtbCnwa9kw562J/UnkVEWkbLcQ9Ow7H/4Tw&#10;tA24XXxKkLhJEGwBloFhNepbe0Wp7wrMsirvmfHl1mj85XxK7HK/VVyHCZ1tj8E0JHD+IIHzwaIR&#10;+OnsZ1jmslOu1AJPr+C+a3AaEjhf8CDwmbDf8eBIJ57X5CEt7wi84l99tnw62AQyx89vxrX846hu&#10;LLK4xTSm0eFZTbt4P9wh+DK+3hZjVeTT8YUg9E3e6Qg6cx93ntRjWP36pX3nExI4f5DA+WBhBD7e&#10;i8SoIDg4u8PObh9S7r6EQXDrpGYI5yICccT/GAISr2FYGjCr63uCw8n38LYqdKbA7Y9dwhbfpXJF&#10;djU/QtyvBEjgfMGbwGdjmNSLM76dv+GDkLOr4RbFuttflTkLJvsLt48KLflraO2qgHp8SL6wZY+f&#10;FZa3IOD0XWz2ycD/7OKsinxmsHxnc0pQXt8lXhAsBCRw/iCB88HCCLz9BZ73mAo7qzz2btuMwnY9&#10;Gh5nIqDQtFLY49NBSH0+AqNehaPrd6Jp6O2Pv0wLnHUXfr7pOHYF/ixXXM2dpVIu/iGB8wXvAp/N&#10;6Pggcgvj4Jv0BzxivrMQuLU4dvpfcXKZzr56cR53g8E0kI3d/37+kq17nouf9yTgy7e00Nn9ddfI&#10;63hR1wnV2IQgqPlZpIUEzh8kcD5Y+C50oaI45eSArPJ+lOWmILvHtLvxZhQi8zvRdP8kUqqG8S6d&#10;39MCV6knxMpkX+i3YgV1MPobUepKgQTOF0oT+DRG46TQKh5GdfMjxF60e0Xc1sIj9jt4J/6GE5m7&#10;UFSRBc2E6beoN0xieFQjtrSPJNzEF1uirEp8Or7eHoM/9icj5uIj9A2pxfeYK0jg/EEC54MFF/jU&#10;5DB2bDqI2lEj+moeYFtwjiDgQRz3DsKTmjI4eZ0RJPBu966nBd7ZN4LPN4aKazGzSonNdqUkSOB8&#10;oVSBz2ZwpAe1Lc/wqCwTZ64fxOG4n14R+KvxBfyT/0bcpd24+iACVU0F0OmF4yEIvaF9QGjp18At&#10;Kgf/3RxtVeQs2Ixxy1xOwzXqOnIe1UA9/nFd7SRw/iCB88GCClwz0IbjB3fi0vNO044pA+oKshGb&#10;cArF9Z1Ijw3B47ZeRB4NQmh4JI7FX8G41JBmBzom/qRFZOfkYWBgEKUv2/DbXie5EopK3y6eFKVE&#10;V3eP1f1Ki/bOLoyoVFbTlBR9/QMYHlb+9xgaGhZjentUPYq6llLcenwGp666I/jMGquzwVmLsNQN&#10;uHQ3CEXlV9DQWoqe/l7cLKyCT+INrHJPwWcbrcucxX+F1rt9wCWkXH+KkqoWDI2MWnzOtwU7F319&#10;/VbTlBQqoWywMmItTWmxWOqspuYW8f9KZcEE3tvwGI57DqFyWNoxi9aCswg+/wwtBSnIatWK+26d&#10;DMHlZpPB2RXf0LBQIc2IispqobU0jjtP6rDR+1+5skm/6St2oSslhkdGrO5XWgwMDgmtNb3VNCWF&#10;Wj0GrVZnNU1JMTGhFcNa2nTo9TqU19/HubwjCE5Z9cYR7rPj+PktuFV8Ei1dlWjrbkbS5QKsP3we&#10;P+6Ktyry6fh2xwkcO3UXFfVd6B0UZK5582dk52JUrbaapqTQC2WDlRFraUqLxVJndXR2ksDfyvAL&#10;OB6Oe0PX+DgOBp+CZmoKlRlBKNaYBrA9SYtGWsXrB7NNd6FHphfAOcJcsTyrzpFyKAPqQueLxdKF&#10;/r6LmUxNGcVJYdSaYdx7dhaBZ5ZbCPtNwVrybtFfI/jsaqGFfwo1rfU4knhTnFzJmsSng83jztZF&#10;33QkHdcLqsWu+tlQFzp/UBc6HyyIwEvTjmKfXyIuZ+fI8bjG3I2eF+KGOy8Hxc2B+gfYcfwuRoa6&#10;EeAbjs433D6bFviuwLPiik7TlcmgqkvKoQxI4HzxqQp8NmxkOhul3tXfgBe1N5F20wfeCb9ZiPtN&#10;we65Hz21AofiNsMn0Qfb/WPe2NXOgs0e94djMrb6XcCJzELUNPeSwDmEBM4HCyLwztICnMvItIj8&#10;8jYxzaifQNa9SuinG+fGSdQX30HahSuo7nrzj4QJnFW2P+0+JgvcO+FXKVU5kMD5ggT+elgrfXCk&#10;AxUND8Tu89PXXcVBb7Pl/brwiP0RzhErsNpzA5a7OeGbHT5WRT4zftgVj91BlxAnCP1haZP4yJoS&#10;IYHzBwnchjCBt3T04cfdbjggVRAJCllCdCYkcL4ggb8/I+p+PKvJFcefRKZvFVdYe9cBci6RX8I+&#10;4E+sdN+EXxyc8T+7w/hy61Ghtf76tdHXHUpDwqXHeFbdjo4+4XdnpeudN0jg/EECtyFM4I/LGrHy&#10;4Ca5MsguiJZSlQMJnC9I4HODXq9FiSD1pMuO8Dzxg7jA0NsWaJkZrFdtm/+fWHbADl9v98Xnm0Il&#10;qUe8InQ2j7t3wk1xyVS2whq7lz494xwvkMD5gwRuQ5jAL915AbuAX+VC/7T6upSqHEjgfEECn3sm&#10;Jw3iNK59w61iGT2d7YqD0V9bCPtNwXrYnMK/wr7Q77A76Cds9F6BPx0dBHH7WwidTej01bYYcR30&#10;Ve6pCE65h8cVrVYHxy00JHD+IIHbECbw2IzbFgPYWnuqpFTlQALnCxL4wjEw3I66tqeCZC8j634I&#10;ItO3wT3GNKPiu8b+sG9gd+w3QerL8a/bNkHeLvh25xGhtR4qi50NjvvX9Qwcw64iKuMh7pc0YGBk&#10;YStuEjh/kMBtCBO4X9LpGYX5C0xolXcySOB8QQK3LWxKWDby/WlVNrLuBSPh8j4EnF4hTvs6U9xv&#10;C/Zo6e6gH7HZ5x+sdN+CPxz34qfdBwW5e+O/WwLFlvsSp2R4nsjDhdtlYkud3U+frzndSeD8QQK3&#10;IUzgjiG+coENTV0npSgLEjhfkMD5gp0L9hiZOPFG70vcfXpGnOr1aPJSeMX/LD5/PlPc7xr7w77G&#10;Vt+/sVxotf+02w1fbfMTxB4gCD4CLsev4lp+FVq7hzGi1mB0bAITwrE0fsR9dRI4f5DAbQgT+DqP&#10;rXKBZGsgKxESOF+QwPliWuCzYZPOsHna2bPqjR0vkP0wGmHn1ltI+l2D3WNnt+KcI76EY/jXgty/&#10;xc6jv2PFwe34fb83fnE4iu92xoqPtK07nIYj8TdxNucZCsub0TPwbuWXBM4fJHAbUlRSgS3e5mdQ&#10;2SpMSoQEzhckcL54ncBfB+uCV431i93w9W3PxK74q/kRQqt9D44kmAe8vm8wybNWu0Pw97AP/AXb&#10;/f/EFp9lWHtoHVa422P1IQ9B7qHY5J2MHUcv4kBENkJTHyDtxgvkP29EbUsvOnv6pU+pbEjgfKBo&#10;gV/MeQSHIPN9sa7+RilFWZDA+YIEzhfvK/C3wUbDt3RVoKQmD7ceJyH9li9OZNrj2KllcIv6ykLa&#10;HxpOQkue3X/fIUh+45EVWO2xAUtd7LDEaT/WewVhg1ewcAEQiX2hyfCIyYD/yRyEn8tH0pVipN8s&#10;xfWH1bhf0ohnNe3ibHQdvSPi8q48jKZnkMD5QNECP55yAc5h5udKR8dN07EqDRI4X5DA+WKuBf4m&#10;2ONunX11eFJ5DZfuBotiD0/bIM4L75v0Jw7F/fgeE9S8X7BBd3tDvhUfi93q9zc2HFkpiv8flx3i&#10;I3O/OBzA9/aeWOLoL1wURGJ/2Cn4JF5EVEYeUnMKkF3wAg9La1Fe34Hqph7Ut/WjpXsInf0q9A+P&#10;YUQ9IT4jPxeT3pDA+UDRAvePC50h8C9gnJqf0aPzDQmcL0jgfLGQAn8XTNPJdqKy8QFuPk7EqWw3&#10;HE1eBldxkpp3n6hmPoPdz2eP19kH/IRtfkvE5+bFiwHX7cIFwB78vt9V2A6AfWASDp24hugLD3Hh&#10;TikePK9HY0e/NGDPKAabEGd2sGWDFwMkcBviHXtAFnjEeeVNoToNCZwvSOB8wZvAXwe7984eY1WN&#10;DWBguEO8B8+66p9V5yKvKB5nczwRenY9/JL+mrOu+rmK6QF8bLIcJv59od/CMfx7Yf9PcIv+XZD8&#10;X/BN+hdBZ9YIde0mRKRtFlr+OxF70REnr3gi7UYgrj88gfslqXhceRmltbdR01Ikfv/ewWaMjg2K&#10;gw55gwT+juhVPbiScQ7xp9PQ0KeR9k6is/QeEpPP4H6ltDqZiBqX7pXjbafbOXidLPCS6hvSXuVB&#10;AucLEjhfKEXgb2P2KHS9fkK8Hz8w0iF22zd1lgrSK0Rp3W0UV15DwYt0oYWfJA7AS7/lh9NCSz8u&#10;c7fYpX/s1D/iam+uUXy0+N812Ox77HP7nlwi3pYIP7ce0RnbEX9pD5KvHUBq7iFk3PLH5fshyC6I&#10;FBfMefA8DcUVV/Di5U1UNRWIAxNbusrR0VcrXBy0YFDVLd4+ndCqxVsg7wMJ/F0wjCD0kCtOZhfh&#10;+YNMrNnshZpBHYYaH2OrVzpGRkcQc+QIHnYJlc2UAc9PHcL1il7pxa9nl/9vssC1OuWeBBI4X5DA&#10;+WKxCnyuYK3+4dFedA80ormzDDXNheLyr0UVWbj7LAW5hSeQeTdYkKOXOIVt0hVH8Tn66As7xNZ0&#10;aOpaBJxeDp+kJUJL+xdBst8LdSp7tl5ZFwfT4Rb1pThWgY1ZYN9LvEi4sB0JWXvF73/uhhcu3gkQ&#10;L4wyboTjSXkeyuvvWY2KhvuobCxAddMj4bgWobb1Cerbn4mPLbJj3dpdibaeanF+gq6+evEcsB6H&#10;vqFW9A+3ixdnbHnrodFuDKt7MaLuE3to1MIFh1ozLD4CqdGOYkLwl1Y3Dp1wUac3aIV6VC/26LyN&#10;BRF498MEHIq/I21N4cnJg4i4VIqy3BRk95j2Nt6MQmR+J0aFK6s1vjegNe1+LZ19I3A49rUo8IPR&#10;P4Ddl1IqJHC+IIHzBQncdjCZsJXmqpsqcPPxHZy5fh5h56LhGesDp3Bn7Am2g0PIJuwNWY39YcuE&#10;fb/COeIH4e//ifPWs+fpWZe8I4vwr8UueqeIr8TueueIL+B8/AuLqbAXOhxDv4CTENbSeA/Gggg8&#10;L+AQ4h92SFvCD7n6Ehxjs1H/MB2RT03d6fkJR5FZ1Y3EgwcwNPF2CaTduIp9gcKPQBC4/6l/xYEV&#10;SoUEzhckcL4ggfPHdJ3F6l32aJtGq8fouBZDqnGh9alG18CI0FrtxoOSWqH1XyK0+gsQcjYP7jGX&#10;YBdwFqs84vDznjB8ufUYvtx2FF9t88c3O7zxg72HsP8A/ti/H0sP2OFft61Y5bkB6w6vxmbff8Rn&#10;7+0Cfsbe4P8JFwQfP46ABP4OnPI6gAtlQ9KWQN1VbAxIh07di9hjfvANCEZk2n08zklB5L121Ny5&#10;hOCwaNwqbZNe8Co+iW6ywI+ftyeBcwAJnC9I4HxBM7G9CpseVzOhE59xZzPatXQNCeLvQ3l9F55U&#10;teHhiybcflKH7IJqcUKc+KwiRKU/RGhqPgJO34XfydvwTsjBobgrwsXBRbhFnRNa9meEVv9JOASf&#10;wK7ASOw8FoZtfgHY7OOHDV5eWHvIXbiAcMIK991Y5rwFy103YZX7Rqz2XC+krcV6r9XiI3xscRw2&#10;j/5W36XY5v8Xdvj/Abtjv8M+4BdxRbw9QT/AIYT1NHwLx7CvxWf/rYl2voKxIAJPO+KKlGcD0paA&#10;IPA9x69IGya0fRXwDz2F3roHcEm6D9XIAI77HEWF9LQCG2zg6X1UDsfgn0SBswg77YuW1nbFxqmz&#10;6Vb3Ky2STqWirLzKapqS4nruTRQWPbWapqS49+AR7t5/aDVNScHOxTXhnFhLU1KwssHKiLU0pcXp&#10;RVJnse+hVo+Jj82pWQ+CcCEh9iD0q9DWPYzGjgG8bOlFZWO3uNb80+o2FJW3iDPr3X1WjxtFL3H9&#10;YQ2uPKjExTvlOC9cZKTmPsfZnCdIySnCmeuFOJ1dIMQDJF+7h+Srd3Dy6i0kXbkhRA4SL2cLcVWI&#10;K0i4fAkJWReFuID4S+nC/9OESEXiFevBWBCBFyX5IeJKpbQ1hc6bYTia/ljaZhhxJjgARV061Fw6&#10;jmKNqdXwJC0ap0unR6xbcuy0E5zC/wsn4cqntqUJWq1OseHq6WN1v9Ji+24nNDa1WE1TUiQkp+BF&#10;aYXVNCVF0ZNnKCx+YjVNSVFaVoH4pNNW05QUTc2t2L7L0Wqa0mKx1FmHvI+J/1cqCyJwY9ttrHaK&#10;Ev9mXd2H99ihoMXcJTZeeR4x2aWC2oGmu3FIbzINYbsWfxwP+qx3jbOuWmdfD/QOvn20Ou8c9PKV&#10;/lI2O/c4o71j5uOAyiQ55Rwqq19KW8rl2YsyPH3+QtpSLlXCuTh52tTiUDIdnV3YscdJ2lI2B738&#10;pL+UjZdfoPSXMlkQgQOTqLyfgS0798F+nwuuFDViUvLypHYUe9xi0acx3Ts1aAaREOgLZ/cjOJn7&#10;/I3Pgiv94E9DAucLEjhfkMD5gwTOBwsk8PmBBM4XJHC+IIHzBQmcP0jgNkSrU+69i5kspu/BRtoq&#10;HfY9dHrlj95m32Mx/LbYuVgM34OVjcXwPRj0PfhA0QInCIIgiE8VZQrcqEdx1ins2eeMoJS70k4F&#10;oqrAwb3OsJPC71qNlKAgxtqQmpwmbZhQdVXimJsr7Jy9UdmjjClu9ePD8Ha5hJmftjzNfG7s9gaC&#10;69Xmp/Qoy07E3v0HsM83Ci/7Z8xlqB1ESmQA7Pd7IKOsT9rJL3UPs+F8wAV7Dh7F8x5zT0jL06wZ&#10;58MZ16p5nj9hEhW307Hf0Rm7XX2QX2e51HFJ3jk47HPBkRPZmDRyPIfF1CTKb6bD5YArdh/ww826&#10;YSkBGG95anE+EnLLpBT+OX7MBzdrzOdktP4BPIU6y9E/Ht0KmnJAkQKvuhYIn5Q7aGlrQ1Z8AJwi&#10;70CR87g05GCHbzwqqqrFqFeI7BjGyVGciQ3D3j322OwRIe0VGKqBs5s3iqua0VxRhC12B1HZz3F3&#10;9EQXzkQfxw6H/fhlSRzMStDi0oFVuFpQIp2fBgu588ZQRxVScgvQ0NGD8sc52LPLB9NVbaSnK1Lv&#10;V6CjqQYBO9ciu5LnJzfqkXE2DzXNnagvy8fWf3egusdUo764FISjuaaywqJnlOfJdvRoePECrb19&#10;aKwqgdN+FzzuZreXjKi7FgKfE1fR2NqKm2lR2BF4D1pe6y9B4GWllWgRfldN1U/gsXM7KlSm8txT&#10;cgmbXE7J56O1TxlLjGobruPfpctx4YXpYlbTW4INbnEobehA6YNLWL3zKLQGZUzNrTyBazqxb91O&#10;jEij1oVLJ2zf5ASjAg2uLc/A4ZP3pC1lYZwcQt6javSVX7MQ+NNzgQi+VCFtAfeOuyEmh+OehfFW&#10;5N0qharzOX7/a6bAx5G8bQ0aB6zPQ8A753x3IZ9N+tV/H7tCs007GR3Z2BJxS9rgnUnc9l+Pi6Wm&#10;aZgfpwbgukKfGr0c5Y1Tz0YwpR+Dw4adqBowXXxMjvVh9bLVaBpWxtiRkhRPXGw2lYnWR+nYd+KJ&#10;+LdSMIz3wW3zfoTb7ZYEPomH0fbIaZq+3NXjqp8dbvcr49644gQ+3vYcy7eEwjxd+jgSnO3RxnM3&#10;1Gvof5QA36R76OrpxaBKI1yESAkKQlVhKfCT3geQVWnW4EBhIg4p4CLlFYFPqRC2dA1K6zvQ0zcA&#10;jU45g/OmDEMI2r8fTcLf3TeOITS73JQg0ostjolQQltpanIcMZvXorDRVLneij2Mu9096BZateoJ&#10;hUx1KzQsDNoxHPfxRckQoFP3Y+XKSJgnltYg7t/VeNbG8+0AEwbtCFJ89qBh3NQCf3nrFPaefYau&#10;7l5xBjPu66+pSRSlB+N0jR6ZLo4mgU+NIOjfTegcMd9yar4RjtBCZfSGKk7gQ7X5WLktDTr5xyII&#10;fPc2PFeg/XqeXUFG9l2knTyOv//diPgi5T2CNVvg/u578KDNfC6YwPdFZklb/PKKwA0qnI8+h5t3&#10;c+DtvB8r9xxDv5TEO9fjfXHoVLH4d9VZOyTfrxf/NiEIfFUgpEUAuab+9gmsDH0ArVS2S3JP4c6d&#10;Bwg/dhBL1zihqIdviXe/vIVVG7Zh+Wo3PG4ZFCeqmlDV4V/H80KtNY1J4HfqZkw1zRt1V03fw+4g&#10;njaPyetOND3NR+aN+0iLC8fyNRuRUtAg7ueV5sJLsPPOBOsclwWu7cH+5ZvRpzbf5mMC35v1+nU4&#10;eEJxAle3PBVa4JGvtMDbldh8nYF+uBGrN/ihS2FPNcwW+AkvJ1yrMVdPphY4/wMNX+1Cn4Fw5X77&#10;jD9cstulHXxi1KsQceQQkm+UyvdU27K9EJEzPY0xQxD4/gTr35MX9CNIi/BD0KUiaKdnfJpFZXYM&#10;HEOvS1t8MqmfwODgEJrqqxB+1FcQXLvQAu/CinWx8vgERbTA9ePC9xhGi/A9UoOdkVzy6sXGRM9j&#10;bHOOEb4Nn+h6yuDuE4npsZ2ywCeH4GulBR7yiFrg84JREN36dbuh0kqDDMabsW+LiyLvgc9kUqfB&#10;pvWH0DYh7VAIswV+O+oIom6Yr8QL490Rf7NW2uKXNwpcoOJmMraen9mS5Qudugc+DgdR2GzZOW6o&#10;zcS+E9Nr8Qv034Z99H1pg0c0SAgMxNWnLdK2dQZKLsDBP1Pa4p/WgtNwDrgD48QoNqzdgwaVqb4y&#10;avqxcdkWtIwo4xbNQPNN/B75VNqagbEb+5wiuL0wrLiaAPt9B+RYtXw1Vm/fh7iHLbjkvh6PuqY/&#10;uQE3wvbiwQDdA58n9Lgdtg+x96oxNDKMgosncCD2kSJHoQ91dKNvaAQjg30ovR0P+xMPoJw7rSZm&#10;C3y88Q7s3ELQ1juMoe4W7N7jgZcKuOE6W+BGofXU2NED1aga3a11CHJ1QBHHvZz1+adx4HIDunt6&#10;5egdZZWQGu72rrhT2y38zrqRtH8DbtfxezNAX50Gt/gci+/Rr2LtOj26mzoxLJyP/u52xHp7IukR&#10;vz0i6pYyZD5pwpBK+Lw9HYg75oW4/DZgyoC8IGeEXyrE4MgISu+kYWv00zdOGW1LdBPtuFtSjf7h&#10;UeF7dOLKcSckPDWVksH+HqH+Ugm/q34Uph2Dx+l8cb8SkFvgAqNVF7HK/xJ6BkfQXnkfm3b7Q2dQ&#10;hlAUKHBWBiaQ4r8PvyxZBZ9z9+V7MkqjOCUSy/5diV+WbYBPxgvoFHgbYLbA2ZVUV9ld/Pvvcvyx&#10;3gu1gxrx3h/vzBa4XtUB5+3bhN/Ycizf5YXSbr5Ho5ddDsLPwmedGWtSTKP/p1SNcNu5Ab+t2I7s&#10;6mGuy0vf3bBXvse2WDYIcgSn3BzE7d/X7MWN6l6uL9qnJtW4GuUhft6/NrrhXl2f/HnZ8b8UeQi/&#10;/b0aLrG5MHBc7qcm9cJn9cGfS5fj7y0HcLeafQ/T571/IRZ/Cft/XrIWEbmVXP+uZjNT4FNTRjTd&#10;OYml/6zAJvcYDAnyVspXUaTACYIgCOJThwROEARBEAqEBE4QBEEQCoQEThAEQRAKhAROEARBEAqE&#10;BE4QBEEQCoQEThAEQRAKhAROEARBEAqEBE4QBEEQCoQEThAEQRAKhAROEARBEAqEBE4QBEEQCoQE&#10;ThAEQRAKhAROEARBEAqEBE4QBEEQCoQEThAEQRAKhAROEARBEAqEBE4QBEEQCoQEThAEQbwVbX8j&#10;/APDpIjAidSraB6akFIBVU0udhxOlLY4wtiNxMs3cVr+7OZIzCiApvcxVrpfhkbKPlfU34pD1cC4&#10;acOoQ9XDbAQFhYv/blDilTn590jgBEEQxFsZb32GpRvcce9hEfILH+F8ajIc9+zBqXstmJySMr2J&#10;ziK4HE+XNhYKI5qzfHC6oAwvCtnnfojQHcsFod8S/i5CSVWrlG9umRzrgMMaRwxoJmFQdSDc2wO+&#10;0edw52Gh+O9mXb+PMSnvu6NFur8PyqUtBgmcIAiCeCtM4Kt2HofeKO0Q0A4049+/16JxSItJzTCa&#10;2nuklEn0dbahtq4BLV39mJrSoPHuaax0PS7sa8KIXsgyZUBPe4spT/cQjNJFQF9nB0a1enS0NKK2&#10;Qcg7zjJLTJnft7mjV3hfts+Iwe520/v0jMjvwzBqVdi1zgFNI9MfWo9rB5ajoHlI2hY+qUGN+tZB&#10;QfXCdxzpR7PQah7sEv6N+kYMCf+2QTeOpoYG1DV3Qmswf3n9+BAa2f6mdmgM0k6JlieXYZdaA/ZR&#10;zh71QOyNBlPCbIQvoB7oQb34Pm1Q6yelBGBidBANbH9jCzS6SfR0VMNnyzZcF75nbbdKzEMCJwiC&#10;IN6KNYEzAT0MW4Gs2j6oKrOxyT2c7URVmhs2uIYj784NHHH3xKRxCE+zIrFsfyCKip6hWwPUpDth&#10;p1ccbt/NxbYVm1DYb+qOT/TzRMSZE4i/eh/xPnuwzPOUuB9GA8777Maa/UG4XfAASXHRYD5tyA7F&#10;Oudg3Lx7C3YrV+NG3aApv8BQSx52nK0yiV7kVYGPDxdh6d4MsUu7IvcU/vWPxuHTuTh51AkrPKKR&#10;EeqMK3cf4+DWzQjNKhFfYxDkvWHNBiRcuYtT4d7YeCB+xr8xiZN+B9Ambvdg197jGJ5xUTGT8cYr&#10;WLpiF9LyHiIh1ANLN7hiVCd8qZFSbFm3G2dy7iE1xAX3GwbQVFWIgxs2Ia3oKYpemi6USOAEQRDE&#10;W7EqcIH2K55IKu4wC3xKi5hNm3Gzul9MnzJOmuRWfx3rfM6I+xjjw0OigBmdxafhdKlZ/DvRzx4x&#10;93rFvzGlg98+RzwdAUabb2G5bxbG9TNt2A9731SMSS1gvaoBaw5mwHQpMIGLXrtRN6wVt0y8XeDr&#10;3S9gkn3gKT1CndcjvsB0QTA5WITNnuzzG/Eg3hEFHaPifnZ/O91nF8qlA6NuuIu9Xmni3xh8iD2B&#10;l0x/z8Ko7sam5etQ1y99vikDSlMPIyy/F/2FJ+EQfNG0X8AoHkA1Iu3sqQudIAiCeD+sC9yIZ8c3&#10;4UJVj0ULvK8sD06O7ghLzkRNnySomQKfMqLtyU2EBIfAJ/g4fLwc8fPxYjEp0c8d+eZGNEI9tiNX&#10;cHvTZV+ceDog7ZUYuId1docQHBY9I3LBOpjVrSVYuz8BrEFr5u0C35H20pQgEOftjofyZ6nHDrdk&#10;4f/DCFmxBn5BkTP+zTg8GzL9Q1djApBWKcl9/Dl2Hj4ntMlfRd1Rid+WRUM94/ONtN3A0uOFgKYH&#10;iQHecPaPwZVH9dIxJ4ETBEEQH4A1geuGW7B16Va0DutmCFxCaJk+yzmLDVudMD4pvGiGwCd1Gmxa&#10;vx91I6amc3dJCn6VBe6JR2a/ygJvve4D79vt0l4JVQFWeqYLWn6V/LQwJFVKo8Bl3kHgGXWmBIE4&#10;b08UyVmnBT6K6M0bUTY4+70FtB1w94mdMcJ8Ap67XVHI7hnMYrz7JX5deghDOnOPwkBFOnadq5W2&#10;BGW3lQuv34yUJ2ywHQmcIAiC+ACYwFfuCINao8WEdgJjvY3wsduIkMI+MV0WuHESgyo1tHoD9NoB&#10;hO3eg2HWVz70FDvdE8X9Ws0YNqx2Rb1KB51mGEn7185ogVsXuGakBitWHsDLgQnoDcJ7CJ+B9Szv&#10;374eV8sHoBfeV6MeQXGHClP6Thw+cEx6h5nMhcCBumv+WB58F2qtHnqdFp0vH4iD5+qv+CL6WpWY&#10;Z5q2gtP4184bzapx4bgJx04zjpL8JxicVOPE1jXILGmDjh0TdS9C7DeiuH8M46oRjE9oYTDoMXw3&#10;HAF5NeJ7pfvswH3hYkmrM134kMAJgiCIt8IE/vNfq7Bs9Sb8s24bXAOSUdVlFqFZ4HrcjDmKtZt3&#10;YpODB7KftwuiNd1TzoryxvItB1A4bERDQSo2bNiGvT4n8KTgDN7WAmfd7v0Nz+GyZzdWb7HHweNp&#10;4j300d56BLjtxapNdrA7fBydwkVB3Y14HEkzDTizZG4EbtRr8DgjHGs2bscGe2ekPawTLyZc7Q+j&#10;enRWh/nUJHrrS+Hn4oB/hGO3dvdBZD9pFke9T44PIiXUB+s278CWfT54XD8gXggM197GTjs7rN2y&#10;C26xeRjWmoTdVXUX/6zZCrtk07EigRMEQRCLirDDvigXLhIWlM7bcE8pEsW8MAD/P6gIF1DvvTbS&#10;AAAAAElFTkSuQmCCUEsDBAoAAAAAAAAAIQDecAkejWIAAI1iAAAUAAAAZHJzL21lZGlhL2ltYWdl&#10;Ni5wbmeJUE5HDQoaCgAAAA1JSERSAAAB9QAAAWQIBgAAADlyovcAAAABc1JHQgCuzhzpAAAABGdB&#10;TUEAALGPC/xhBQAAAAlwSFlzAAAh1QAAIdUBBJy0nQAAYiJJREFUeF7t3YdfE/ne9vHnv7p3z9le&#10;z/Zd3V17xUaTKiBIR3rvRbEXsFfsDbEiRUV6771DKOF6ZiZDIG6k+HM1hOt9v773YTIT1Czkk5lM&#10;kv8HIiIiMgv6qGt6W1Df2DRt2jGmVVe+0Qi6ewbUr+dCgyb1+ze1dqiXERER0bugj/rLg1vxw+/L&#10;ps1KOOy7r641QjuGeDcHuKReUS+YxWAH1m60wI/q9/9xyUp4X29TVxIREZEow6hv8MP1h4+RI82l&#10;xB1KfE8+71bWV2WFwy9IN0+bgZYHB7Fm+Wr8vXUH0jKl+I+PIDMhXrdN9BH0KNea0lZ5Cz9J3+/Q&#10;hTvK9z8S7Y4f/tiM+t4xZX1t/lX996/pVS7Ci/PS8t4H0v69tI/fWiati0ZOiwY3ju1DypnzyFS2&#10;v4Yhaf2zayeV6/qHRKJbvoJkoEW+ju57lrSpFxIREZkpw6hbJkHtqcLZeh38pL31llc3pcBvQ2za&#10;Qfg6O+AvWz90FF7AltVrsdrBD6ev5aMsKxA/WQchNf0gnK02YI37CYxOqN9I0lOfi5//WAaniH04&#10;dfYC8huH1TVA0dX9+GHFVuW6MX4O+GGrtxL2O1HSXr3DSSXagzVPpL/DGpyoGsReb2fp600IlbZP&#10;zWlE+bkU/LDcBrHp++C6fhlWup9Bd0cx7NeshnuCtE24p/Q9QyA9HiAiIjJbM0Z9l7MVPFKuQzuq&#10;QXFpGR6dCFf23n/Y7KEcfg+z2QZn9fD7+GgfyqRtDvl5KNus2BoNzWvPyZed9YaN5Rbd95Dmx5Ar&#10;0IxpEemxCU6ht9SteuCycRkCs6pmjPpa7zTd5hI3B0t47dVdv+VeCgpb+lF4OgE/bNih/L2LS5/C&#10;ctUy7HvK5/GJiMh8zRh1u03LEHzoKZ6fi1AinJxdiZz90UaiPozjjsuVba4WteNYmK3RqMsmJrQY&#10;Hx9Hbf45afvlyK7pRpDDMuzc90zdAvCxXQafowUzRt069JBuY8n0qE+6nx6p/H2mT9jNOnUtERGR&#10;+TGM+t9b4eThCxd57C2VEF4rG8SdNCf8sCIMPaPA/iBHI1HvQbi07YrUp9LXbfBft/ofUS+/lax8&#10;Pzs33fd3cJK+jxT13IY+ZETvwlLbMGW7nvwMLF26DKeKh5F/wE45rF7dBxReSZe2Nx71g+5OWLI9&#10;WnlAUnxoG9Zsj0JBzhn88JclHsunBPQ8h5/0Z+a2KJsTERGZJcOoq3u0urFE2u0SZV1X+X395YGh&#10;ofhhpSOaocWTFF/lsq1ee1BxNxW/L5G2WeWCkEBPLN3oiYHRqaqPD/ci40QSlk5+/xVbcOzEXQyN&#10;A5r2CkQH7tT/GWk3ipXrDFTex5/LVimXWboHSP9rPOrSXxC+LtIDAPn6fyxH0s0y6cI+ZKXE6L+n&#10;7747mHoWn4iIyPzoo05EREQLG6NORERkJhh1IiIiM8GoExERmQlGnYiIyEwoUddqJ9A/qOFw3usM&#10;aUYxNj6KYU0/h/NeZ3SMby9J5kmJen1rN76yTOZw3usknshBXslVeKV8z+G818krnuMHUREtMErU&#10;61q68X/rYzmc9zqxx7OR++oSXOM+4XDe6zwrzlLuAInMDaPO+WDDqHM+1DDqZK4Ydc4HG0ad86GG&#10;USdzxahzPtgw6pwPNYw6mStGnfPBhlHnfKhh1MlcMeqcDzaMOudDDaNO5opR53ywYdQ5H2oYdTJX&#10;jDrngw2jzvlQw6iTuWLUOR9sGHXOhxpGncyVEnV6e9k5D+Hi4aMuEb0/6QeOIC39oLpERMSoC2PU&#10;6UNh1InodYy6IEadPhRGnYhex6gLYtTpQ2HUieh1jLogRp0+FEadiF7HqAvKzStAeEy8ukT0/pw6&#10;ewEnTp9Tl4iIGHUiIiKzwagTERGZCUb9NXVPzsI3MAxtA1r1EmBifBRJcdG49KRWvWRmTXlZeNg2&#10;qi69bgiXjh1Sv6bFZnSoFRl7EuEfGIGkjFvoHVdXoBV7955Xv/5wMvefR5v6NREtPIz6a4ouRGDV&#10;+q24VjJ11zbanYeNa1cg/vxL9ZKZVVxJwulajbr0un7Ee7urX9Ni0ln5BFbbXHH82jNU1VXh+tnD&#10;0rIXKvrHpLU1cHCI1m34AQXsiMbcHroSkSli1F8jRz3+yj3s2v8IE8olWhSkb8fhOBsl6tqRQdw8&#10;Hout1vbY7Lwb98s7pF15LdqKc+BobwdbnzhcPx6ji7p2GE8vH8FmGztstvbGreIW6bsx6ovTGA4G&#10;2OFig7qoanx8AMvC72NcjrqVF07E78bmbTZIOf8MQ9JefHdtAZxtHbDZyh4Rh+9gUAuMj/Tickqo&#10;9DNlBzufJLxqG5J+Vtth6xeJWL8dcHCNxy+b96BPPQrw6noKAh/0oq+5HDG7d0nXc4RH0iV0D0sP&#10;JsaHkX0qFeu3OcL34F2420cy6kQLGKP+GiXqeeNwsI5EnbwDNdwKy7988fiYqxL159f2YENaAcYn&#10;JqAdKIGjtS+GBzuxYuU2lHaOYmKsHynb1ypRb8tJhU96NrTSthNaLZytd6Kkj1FflLS1cLH0Ux8o&#10;ThnsqMXvf7qjeUSK+hIH5A9oMSE9SDyyywnHc1txIsIejVrp50f6GToS7YfrlWMoOuaME8UdymWa&#10;5pdYZREgPQCQor5a+vkakrYdH0Dk6jUoaByW/oQBpHo4YFj6Hm42O5HfLn//CQyWZMDvbDmaHx6G&#10;TcAx5WdU2/8cG//yY9SJFjBG/TW6qGtxM2EnTjxrRWvpPTicqUfJSTcl6hfj/XCvT91YcjzUHVnl&#10;xVjql4XJZ9ErrusOv2cFeuDvjduxbbuzMn/+tRJnCmsY9cVouBzbLf3VhSlDXfX4Q466pgY+Hsnq&#10;pUDznUQEHnqA0nuHsXzrDrj6x+Fecau0phdxy5djg5Wj7ufKxg6/rdiKjoEm2LokSWtlE+jNjkXi&#10;zRIM1j6Epct+KeRdsFi9HpvVn8WtNtb40TUTt9MjEH2nWbmWLMg1llEnWsAY9ddMRl1TfQX+yddw&#10;PyMGRUNAqRr1rEQfXOtQN5YcCXTDrbpy/Ol+FpPPoldcTVaifjV0F5KuV6qXTuKe+uI0hGQPe9xt&#10;1Z8Zp2h7dQlLdmVJPzs18HRLUC8Faq9GIizjmfL1aG877t/IQrCbM1Kyy5C4bh2K2geUdVOkPXV9&#10;1CXaTjgFZ+De6UTEZrfJmccmy2i0Gf7xeHgwCmHX69QlINCFz6kTLWSM+msmoy7fCQcF7kSgV4Ry&#10;+WTUKx6cxOqgs2js6Ebl8+twdAzHsKYXO7duwdXCWrTWlyBw63ol6j0vTsF6VzTKGjvQWleB7fa7&#10;pDvjbkZ9kaovuIr1NoHILWlAZ3cnygvvw2mTPXK7RqS1NXD82xYXCmvQ0VoLXwdXXC9vxYFgd+SU&#10;N6Crsx1n4gMRebUGVVdD4JKWhYa2TlQ8u44120MxONpmGHVJvFcAtuyMQosa8kg3G+y9VoR26Xvl&#10;ZSXA61QBekquYrtrHGpaO1GZfwWr/+Thd6KFjFF/TXFWHFIKdC9nu3EgEt7HXylfl5/1Rspl3ddV&#10;949i7ZoNsPBKRl2/chEw3iHt5dhihbUvLmUm4Xydbr+96vFlrF23Hsu3OCOvSd64HymBvso6WnxG&#10;+msQ7GKHP1dYwDnsODr0e861CN2dipsp3lgirbta3K5cOtxVD0/bbVgqXRZ1+qlyGSbGkXM8EctX&#10;r8eWXYloV75HB5w99xhEvT1nD1wSz6hLkvE+pAW6YckqC7gl3YJG/bObCm9i1dr1sAw7g12uiZja&#10;byeihYZRJyIiMhOMOhERkZlg1ImIiMwEo05ERGQmGHUiIiIzwagTERGZCUadiIjITDDqREREZoJR&#10;JyIiMhOMOhERkZlg1ImIiMwEo05ERGQmGHUiIiIzwagTERGZCUadiIjITDDqREREZoJRJyIiMhOM&#10;OhERkZlg1ImIiMwEo05ERGQmGHUiIiIzwagTERGZCUadiIjITDDqREREZoJRJyIiMhOMOhERkZlg&#10;1ImIiMwEo05ERGQmGHUiIiIzwagTERGZCUadiIjITDDqREREZmJa1Hvw4M493Jw2/SPqKiIiIjJ5&#10;06JejI2bPXHwWIZ+uobVVURERGTyDKPuk6F+TURERAvNrFE/FuuB1Ev3sHrZcqTm1ACDjYjx9UZQ&#10;8mHs3uWOkIwcZbuR/kbs3ukIn+g0hIWEIDAmCPYnKpR1B4I8ca9T+VKR4ueJB13SFxMTeJSRAjf/&#10;KCQlRGHzjjA09snH/BvhvtUd2fsjELfvMOxs7JB45plyXWAYh2ID4ewXhbS0FDgfeYUDXo44lFOv&#10;rp/Ay0x/RJ3NV5eJiIgWB8OoW+/G2QuX1XkBjXSpHHWHyBMY1Oq2ykqLwP6n7boFjCDMzRUP2kaR&#10;neCExOw63cXaEdyKccT2WaKu7XkOp5grGFa/d3N2IrzPl0lfSVFfugknS/qVy0ebHmGDfZj0lRZl&#10;GT5w35+NMWWNTuezQ3CJOad8PaEdh5eVE3JbeEIAEREtLoZR3+qDjNNn1Xkm7RProp7ypFe3iSTU&#10;eS3WbN0ubTs1p/Iq4bp8E1qUvWyd1sIMOM4S9a5rAVi63tLge21Mlff85T11H93Gijq4rPNC2/gg&#10;wleuxZPaPvXySV3w2RGABqn0Y4NF2BqVhXF1DRER0WIxp8Pvp8vVBUmwoy0edWsxPj412qFG2K/Y&#10;jLb+qf3nuUS97eIu+F8sMfhe49oJaQsp6pZ+uo0VatTH+uGxco0Udd0e/HTX94YjOqcdVcftcamk&#10;Tb2UiIho8Zh31M8l+sF7/xN1CaiqaZL+/yiyAjZg31P5a8lYL9J3WOgPv19M84XfpVrIuUbvK1iu&#10;sFSiPt79EKu2haBhSNkM4yMD6ByUjw+8IerQ4vk+J+w89EC9fEp/2W1YukRh2zJbtEw+V0BERLSI&#10;zDvqmvZKRAV6w9YrFH6+fgjKyNZd3lONoB22cPGPQmBkAs6f26ffU++sysUOW2t4hcUhOP4k/He6&#10;K1GfmNDi9ul02Dh4wD80HC67YlDbKz+T/6aoS7QDOJYYBFtXfwSHRsLnnPqXky5Pc1qFLftLeeid&#10;iIgWpWlRf7emH35/L7TDOOBjj5c8P46IiBYps4i6/Fx818tr2Oiaol5CRES0+JhF1PcG+mKbZxyq&#10;OuVD90RERIvTvxZ1IiIier8YdSIiIjPBqBMREZkJRp2IiMhMMOpERERmglEnIiIyEws+6mPjo5iY&#10;UN6AloiIaFFb0FFvbC+HT8r/cP3xPvUSIiKixWvBRn10TAPP5O/gEPIZHEO/wP2nl9Hc3MyZ59TV&#10;16OhodHoOs7cpqqqBk1NxtdxZh/5tqupqTW6jjO3qaurR319g9F1nLlNdXUNhobkDxRb2Bb0nvre&#10;c86wC/wczpGfYveeP9HR1YLhYQ1nHtPd04O+/gGj6zhzm5bWNuXOwNg6zuwj33bt7R1G13HmNt3d&#10;Pejt7TO6jjO3qZMeFPVL94UL3YKOekdPExyDv4FLzCdwjftEiryTuobmamh4GKOjU5+DT/PX3dPL&#10;8zoEyLddX3+/ukRvQ/491ozw06xENLe0MuozGR9ox7IVK1HYpDucMdrdgF+XLscPvy9TxsIlXblc&#10;+nHEnt3O+HH5NlypnLpBG/KzsGXfC8z0yejj4+O4dueMPurylNVOfdY7zY5RF8eoi2HUxTHq4hj1&#10;WTw/4YtfpXhPRn2wrQK/rI5HeXMLmqRp7eiVLp3ArRgPnC1owehQO6Itt6G5XwrMSBOifSPRN8sH&#10;o8tRf/78BdLOOOqj7pHwJbp6m9UtaDaMujhGXQyjLo5RF8eoz6C76hFs3ZPgunKtPuq9jc/xs8tF&#10;GHyO2oQWMY67Uar+Pt+NW4fqzmFcOxCLzLwW3YUzmIx6b38nQg78rQ970kkrjI7xB3wuGHVxjLoY&#10;Rl0coy6OUX+T0V6kBPmjsGsAXmvW6aPeWfsQP/lk4tGTZ3hZ0YgR+T5Q+mW+HuaGs3nNGO5twO4t&#10;zmiovo+wfdeV68ymvrUbO8OP4EFBFV5W3pOC/qk+7HdyD6tb0UwYdXGMuhhGXRyjLo5RN2oCWYm7&#10;EXWuCBgzjHpfeymu3M/HzfOZsNm8DnbRV5XLMd6HeB8nrNjqjvz2YXhZuaKotRWJ3s74c40VrpZ1&#10;ye1XFBWX4OCxTP18ujEO/1kTiP9bF42cgkqcvROtj7o8tU2lGBwa4swwHV1d6OnrM7qOM7dpamnB&#10;wOCg0XWc2Ue+7Vrb2o2u48xtOru60dXTY3QdZ25TU1fHqL+u89E+eO69jlH57LbXoj7d+FADPDfZ&#10;o0ddnlRzIxLH8hpwMjYS16v6MTbUBY9NzqhWH8QPSTd8fUOjOk34zWmfPuo/bE9Dc0cbPJO+1Uc9&#10;8vBa5RA9583TP6B7OZuxdZy5TUdnF8bGxoyu48w+8m0nv7TS2DrO3Eb+PZbDZGwdZ27T0NTMqBsa&#10;w5XIcLh4+urGwwtLli6HlYs3sqsG1W1U2m5E2NijS12UDTS/xDbPwxgcm0CUZwJqlEtHcGDzFjxv&#10;NX7GXHVjJz5bG6RE/f/Wx8LCPwPt3fUGYT91KxTaiZnOoV/cePhdHA+/i+Hhd3E8/C6Oh99n8/rh&#10;9+ZyvKpuQktjHW6dTMHWwCPK5QrtEE4nRaJUvT1PJ4bhVEEbhrsbYWMThVaDs+umyI+ujp69gU8s&#10;YpWoyxN++A4u3U/WR90t/nMp/oXqNeh1jLo4Rl0Moy6OURfHqM9mbBBRjs4oVovcXJgFaxtbbNhq&#10;h4jMO8plk9qldaGZ08Kr6cLekF3Y5OiDyt43/6DKUZfPfg/ad10fdXnu5lUi6ZS1PuweSV9jYOj1&#10;g/0kY9TFMepiGHVxjLo4Rt0ETEZd/mF2ijqvj/p/LeJx99kzuMV9pg97xrXd6rVoOkZdHKMuhlEX&#10;x6iLY9RNwGTU5RNt2rsG8LP9Xn3Yl7ocwO3c0/qoy/P45QX1mjSJURfHqIth1MUx6uIYdRMwPeqy&#10;4upWfKRGXR7rkBNIO2Ovj3rA3t94GP41jLo4Rl0Moy6OURfHqJuA16Muu/KwBB9vjNOHPebYTfik&#10;/qgPe+xxC+l6jNgkRl0coy6GURfHqItj1E2AsahrtVrsjL+sj/pHG2JxMTtLH3V58kuuqVsToy6O&#10;URfDqItj1MUx6ibAWNRlI2Pj2BZ0Uh/2z7ckIuSAsz7qOxM+R2Nbubr14saoi2PUxTDq4hh1cYy6&#10;CXhT1GX1LT2Q32VuMuyrdqUjcN8yfdjjMjdjdOwNL4BfRBh1cYy6GEZdHKMujlE3ATNFXZZbXK8c&#10;fp8M+xqvUCnoUx/6cjE7Xt1y8WLUxTHqYhh1cYy6OEbdBMwWddnl+8X6qMsTkO6rj7o8ze1Vi/oO&#10;mVEXx6iLYdTFMeriGHUTMJeoj49rYR9xTh/1jzdGwyVu6mz4wH1LF/VnrzPq4hh1MYy6OEZdHKNu&#10;AuYSdZlmZAxrvI7qw/6djXwY/mt92I9d9YFWa/xDY8wdoy6OURfDqItj1MUx6iZgrlGXVdS34xur&#10;FH3Yl7vb6KMuz8vKe+qWiwujLo5RF8Ooi2PUxTHqJmA+UZfdzavSR12erYFTZ8O7J36F/sFOdcvF&#10;g1EXx6iLYdTFMeriGHUTMN+oa7UTOHgpVx/1TzcHG+yt77/gpm65eDDq4hh1MYy6OEZdHKM+C+1w&#10;H+ITElDbPfWDNlD9GInxCYg/dAmduo9Zl4zg9rmjCItPR2Gr/kJ01hRi7906aNVlY+YbddnI6Dg2&#10;7z6hD/sP213hEjsV9jvPji6qO2hGXRyjLoZRF8eoi2PUZ1F9fx9+/X0ZCpt0oe6pzcXftqG4l1+G&#10;K8cTYOG2R7p0Ai8zQ5CcVYC+1jI4b3JBx5CU8fE+HAwPR/UsP6NvE3WZfOKc/CluurBHY6P/3/qo&#10;e6f+D32L6DA8oy6OURfDqItj1MUx6jMY6SqDo6ULnJevUaOuxfV4R1xvH9VtAA32u1vhybAWMY67&#10;Uar+Pt+NW4dqaRf+xaUURF8s1l04g7eNuqy4plV5+9jJPfbtYd/pw747/Q9pj35xvNscoy6OURfD&#10;qItj1MUx6jM4HeODK/U98FyzTo16OwLX2WFodOplY3mnQpBUqEXmTic8qJd+GCf6kbZlPZp7quAf&#10;nYmxOdxHikRddiH7lT7q39ns0kddnnv5x9WtzBujLo5RF8Ooi2PUxTHqb5B/Pg1+e+8AYwPwmoz6&#10;YA0cNzpiZGzqGfKCM2FwvdKBwabnCAnwg4dPCDJyqpHmvRMPqluRdTgF3kGxeNE29Tx7fUMjnjzL&#10;18+jJ7l4Is3Q0JAUptF5z7BmBJFH7ujDvtzdQh/1nfGfo7TmqdHrmdP09vVhcPDtbj+ObtraOzAi&#10;3aEaW8eZfeTbrrOr2+g6ztymt68f/QMDRtdx5jYNjY2M+usGa+5jV/gRdMs7ftOjPtIAt/UO0LwW&#10;9agnhm/40v7yHMIuvsCtA7HYd6cM/W1VsNoWgha167V19Thw5Lh+9h86hocPH6O3Vxemt5nO7j6s&#10;3HVEifp/NkbAOmTq3ebCD65Cd2+X0euZy3RId6Y9ArcfZwhNza0YGBg0uo4z+8i3XUtbu9F1nLmN&#10;/Hvc1d1jdB1nblNTW8eoGxrFCRcXrNqwVZ0t+PmPZfh73VZklbQh1dESVcOTh3m1uBS9A7d61EXJ&#10;aF89dlj6olujRbRXEmqUS0dwYPMWFLQYPzwsevh9kmZ0DD/Z71XC/sXWAOyImToMf/y6v7qVeeLh&#10;d3E8/C6Gh9/F8fC7OB5+n830PXVJ5c04rEh9ofwCa5qewcLGV7lcIV1271gssrt1i6nBgXjUMYGJ&#10;0UG4btiJ2kHd5a97V1GXFVW26A/D/7HDxuBlbo1tFWZ7p82oi2PUxTDq4hh1cYz6bMYMoz4+2o/r&#10;6UHYaGmP7T5xKGrsUy6XdRZdw67Ea+oSMNBcjDAfTzi4++Haq9Y3vlb9XUZddiTrmRr2GGwL+lUf&#10;da/k78z2ZW6MujhGXQyjLo5RF8eom4B3HfWxcS18U68pYf9scyAcIr/Sh/3ARXeMm+GHvjDq4hh1&#10;MYy6OEZdHKNuAt511GV9gxr85rRPCfuvTnb6qMvzpOiiupX5YNTFMepiGHVxjLo4Rt0E/BtRl8l7&#10;7F9bJith3+C7XB91j4Sv0Nvfrm5lHhh1cYy6GEZdHKMujlE3Af9W1GWPXtQoUf/EIhQu0/bWE09a&#10;qluYB0ZdHKMuhlEXx6iLY9RNwL8ZdVnyqQdK2L+18sSOmE/1Yb/+ON1s7sQZdXGMuhhGXRyjLo5R&#10;NwH/dtTHxrSwjzgnhT0Ga71X6aPunvAlmjuq1K0WNkZdHKMuhlEXx6iLY9RNwL8ddVl335D++XWb&#10;kB/0YQ/Y+6v0SzSkbrVwMeriGHUxjLo4Rl0co24C3kfUZZ29A8onun1j5a2PujxZOcnqFgsXoy6O&#10;URfDqItj1MUx6ibgfUVdvtO5+rBU2Vv/03WbPupu8Z+hqPKeutXCxKiLY9TFMOriGHVxjLoJeF9R&#10;nxR26DY+3hAJq5Cf9GEPOfD3gj4Mz6iLY9TFMOriGHVxjLoJeN9Rl1+/vtEvA/+1CIVT1Bf6sO85&#10;57hg322OURfHqIth1MUx6uIYdRPwvqMua+8eUM6G/93ZVh91ecrrnqlbLCyMujhGXQyjLo5RF8eo&#10;m4APEXVZaU0bPtkUDwv/P/VR90j8Gu1d9eoWCwejLo5RF8Ooi2PUxTHqJuBDRV2+Ezp2NR+fbwmG&#10;fcQ3+rDvOesg/Z0WViAZdXGMuhhGXRyjLo5Rf4Pu1kYUFhbiWcFLtPRN/ZBpR4eRly9drs7L0gZ1&#10;zTjqK0vwrLAI7YNTcRnubUdRQx9muqv8UFGf5JNyFT/aueijLs+d3MPq2oWBURfHqIth1MUx6uIY&#10;9Tc4cHgfLt56jKwTafjtj80o7xxVLh9sq8AvSxwRk74fKdIcvfBIunQCrfeT4JN+FW0Vj7F8rT96&#10;RqU7xwktLiaFIXdQueobfeioa7UT+Mv1INZ6r4RLrC7qO+O/QG9/m7qF6WPUxTHqYhh1cYy6OEZ9&#10;NlKYHyVswtGHNcriQKsUdcezGFaWVNI2Sc6+eNmtlRa0uB62DjWdw2h8nIGAfdm6bWbwoaMuq23u&#10;xn8tIuAQ+aV+bz380KoFcxieURfHqIth1MUx6uIY9dlMjONWqAUuPW9WFrvrn+Ln4HsweOGXFPX9&#10;Lu541ipFZUKDTLf1aOhuQXhEOlo16jYzMIWoyx69rMX3tn5wjv5MH/aL2QkL4o6eURfHqIth1MUx&#10;6uIY9TcY6arH3ewcXMo8iF1xp9Gr/px11D3Adhcv2Nk5wWZXBO6VtCiXtz47id1xB3Dh5FF4J93B&#10;rTQ/XMivR8WLPNzNeYLWac+zy7/4be3t+pH/I+Tl5UOj0SiB/1AzJk3s8Wys2rVRH3V5KurzjG5v&#10;StM/MIDhD3z7LfTp6OpSHlgaW8eZfeTbTn5gZGwdZ27TPzCIwaEho+s4c5vGpmZG3Zixnibk5+fj&#10;/KEErFxjjcLGf95IvRXZWLHVDfJB9+kG21/CPu0eCs4mwu/gPXRU5WGF7V70ql3PzSvA6o3b9LNK&#10;mtt37qG1rR2dXd0ffGxDT8EqeOrd5nzSfkJza5PRbU1lGptbTOb2W6hTXVOHjs4uo+s4s49829XV&#10;Nxhdx5nbyL/H8k6OsXWcuU15ZRWjPrMJjFSfhWPiDXV5mol+JDjZQXdgXjXSjdAtNmjoG0OcTyIq&#10;5eP0Exrs3bQFhfLheXlxYsJg5Ef4hYXPMTo6+o91H2IGh0ex2ivaYG8980aQ0W1NZeRH9yMjpnH7&#10;LdTp6u6BVqs1uo4z+8i3XW9fn9F1nLmN/HssH3Ezto4zt2mSHhgx6v/QhKamyRtFi/qr4fA9Lp/l&#10;bmiwIR+W1p6Y/kzu82uHsSevQ3kJW2JAGArlp9jGhxG40REVvcafr5QPmZjCc+rTFVe3YomLvf5s&#10;ePlDX54VX1XXmh4+py6Oz6mLkW87Pqcuhs+pi+Nz6kY1I2jHTnhHJCEo0BduIUmo79G9pK06+zDc&#10;gmIRHRkBe3dvXCxsVy6XDTblwz/kgLoENOReQUDUPmQcO4SIU9KeuHr560wx6rLbuSWwCvlVv7fu&#10;l/aL9As3y+vzPhBGXRyjLoZRF8eoi2PUTYCpRl2+k/JLuwLHyK/0YQ89uBpj4296ePLhMOriGHUx&#10;jLo4Rl0co24CTDXqMvmOamd8sD7q8jx7ZXqH4Rl1cYy6GEZdHKMujlE3AaYcdVlHzwCcojfro+4W&#10;9wUqG4rUtaaBURfHqIth1MUx6uIYdRNg6lGX5ZeUwCHyW33YIw5vxuiY6RyGZ9TFMepiGHVxjLo4&#10;Rt0ELISoy64+uKGPujzJJ3eraz48Rl0coy6GURfHqItj1E3AQom6fKflGLlV/zK3HdL/FpZVmEQI&#10;GHVxjLoYRl0coy6OUTcBCyXqslHp7+i/5y/93rpzzHdoav/wn+bGqItj1MUw6uIYdXGMuglYSFGX&#10;ldQ8l4Ku+zQ3ea/dLW47uvuG1LUfBqMujlEXw6iLY9TFMeomYKFFXXb1Ybp+b12e2ON7lbfJ/FAY&#10;dXGMuhhGXRyjLo5RNwELMeoT0v+FHlyrj7pj5JfYe372z47/tzDq4hh1MYy6OEZdHKNuAhZi1GVt&#10;XXUGe+vbgpbjVZXuo2jfN0ZdHKMuhlEXx6iLY9RNwEKNuiy/5JoU9E+VqMvPr6/x2oGOnvf//vCM&#10;ujhGXQyjLo5RF8eom4CFHHX5efS9Zx31e+tO0Z9jk38a+gc16hbvB6MujlEXw6iLY9TFMeomYCFH&#10;XSZ/wEvA3t/0YbcO/QExx25LwX9/gWDUxTHqYhh1cYy6OEbdBCz0qMuel9/WR12eP12tcfxavrr2&#10;38eoi2PUxTDq4hh1cYz6G5w4shfxew4jLiII1u7RaB4YVy4fG+jAbvcdCIrbD4+drojJyFUu7yu5&#10;jKD4A7h8LgPOgccxqNsc9zNTkFHag5nuKs0h6vId2rm70fqoO8d8ht+d/VFa+37emIZRF8eoi2HU&#10;xTHq4hj12WhHccFvIzKf1imLLy/HwO9qLeRmj/XWYIeVPdq0Whx098DTFvkDTkZx1nMd6rpH0FN1&#10;FwGRJ5TrzcQcoi7rH+pGYPof+rBbBf+En+xT0Tfw7z+/zqiLY9TFMOriGHVxjPpsJrR4mrQJmU9q&#10;pYUBJDlYoXFU3Q2X3N3jgeO1WiQ6+eBlt1bafhxXQtahprMXCSExKJ7D77i5RF3W3l0P94Qv9GFf&#10;47UGG3yPS7+o/+6/jVEXx6iLYdTFMeriGPVZdBZlY+mWYLQOSXd2mgY4r7WHZmzqndMKzoTB584A&#10;Ki8Ewf/QbTS/ysZy6wOoygrDwdvl6lYzM6eoy3ds5+7F6KO+I+YTfL4lAOnnH6tb/DsYdXGMuhhG&#10;XRyjLo5Rf4PhpiJknDiJmCBv2HpEoqFnFBisht1GJ4yMTd3xyVEPuDMo/UaPoa6iFM+LytDZ04jt&#10;wZkoyj4N39hjuHvlLOzCr2BIfSyQm1cAa3sX/VjZ78Cdu9lo7+hU7lgX+nR1dyPm2CZ92J2ivpTC&#10;HoqT158Z3f5dTHNrq9ncfh9qauvqpf92PUbXcWYf+bZraGwyuo4zt5F/j1vb2o2u48xtKqqqGfWZ&#10;TaDtfiJc98lvgdqN8M026J52+P3BIV8cqVIXZGODOLnbCQUtg0jdHYuX8uecaIcRa7ENRR266w0O&#10;DhlMX18/8vMLpT3NUeXRvjlMc3sFvJK/04d9nc9KfGudgoq6dqPbi87g0BBGRszn9vsQI0dJft8B&#10;Y+s4s4982/X29Rldx5nbyL/HwxqN0XWcuU1Tcwuj/k8DGBiQT3qTTaD/5RG47rmjLN1OcsTB0h7l&#10;a62mHWEuTph+fnftsyy4nCqDvFMe6xONUvnbaDVIsLBGcafxDzwxp8Pv0z1+eV4fdXl+c7LHH877&#10;pV/aydv23eHhd3Hyo3z5ToHejnzb8fC7GB5+F8fD70aVwnqVHdLP30Jmejj+WL4RL5qHlTWDbSVY&#10;+vda7Dl3E2FeDnBP172kTaYdbkCIZ4i6BLw8nwKv9LuoK8rB2t3X8KZzwM016tLjRiSesNRH3Snq&#10;C3y8MQLrvI9J/2bjD3DeFqMujlEXw6iLY9TFMepv0NvZiqqqalTWNKB3eHosJqDpbVfW1TV3Ynza&#10;feDoYDcaO6a977l2DG2NddL3qMfwDBEz16jL+gY7sSvpG33YtwX9iv9bH4OjV/LULd4NRl0coy6G&#10;URfHqItj1E2AOUddVlSZjZ3xnytRlz/0ZYmLFT7eEIt7eZXqFuIYdXGMuhhGXRyjLo5RNwHmHnVZ&#10;xjV//d66PF9Z+uKH7WlobOtVtxDDqItj1MUw6uIYdXGMuglYDFEfHx9FYPoSfdRtw77HRxsisdz9&#10;kLRO/Pl1Rl0coy6GURfHqItj1E3AYoi6rLzumcHe+vKdFvi/9bGwDj0DrWBMGHVxjLoYRl0coy6O&#10;UTcBiyXq8p3e9cfp+qjLH/ryvY27EvZTt56rW70dRl0coy6GURfHqItj1E3AYom6TDMyiOADf+vD&#10;bhv2nRT1aHy0IRbPihvUreaPURfHqIth1MUx6uIYdROwmKIuGxzuhWfSt/qwb/T7Wwm7fOJcd5/8&#10;Fnzzx6iLY9TFMOriGHVxjLoJWGxRl93KPaSPuvwyt8nD8Bb+meoW88Ooi2PUxTDq4hh1cYy6CViM&#10;UZffJ3vfeRd92OUPfflsS6ASdt+0a9L6+cWFURfHqIth1MUx6uIYdROwGKMukz973Tvlf/qwb/T/&#10;S4p6DD7aEIerD0vVreaGURfHqIth1MUx6uIYdROwWKMue1V5Xx91eZbssFb21uUprm5Rt5odoy6O&#10;URfDqItj1MUx6iZgMUdd/tCXlNM2+qg7RX+uvCmNHPUf7fZgZGzqY25nwqiLY9TFMOriGHVxjLoJ&#10;WMxRl42OjSAw/Q992Ler7zYnh90+4qy61cwYdXGMuhhGXRyjLo5RNwGLPeqy0ppH2JnwhRJ1+Wz4&#10;v9y26g/Dxx7PVk6smwmjLo5RF8Ooi2PUxTHqb5B/IxP2O9yw3WEH3BJOo6V/VLlc01mLX5asw9qt&#10;ttggjWuw7iVYms4SxIaHYJdvIJIvFmBUbVDRzQzsvlaDmZLEqOtczI7X763L8531LiXqH2+Mw+MX&#10;tepWxjHq4hh1MYy6OEZdHKP+Bs/KatSvtHi+3wEh5/KVpYHWCvyy4QAMfnUntDjt7Yx7tcPSwhCO&#10;2K9DQ88oxvtLEeAZr9tmBoy6zrh2DKEHl+mjrvvQl2j9Hnttc7e65T8x6uIYdTGMujhGXRyjPhc1&#10;52CTeEv5srv+GX52uQiNsqSSoh7juBul6u/z3bh1qO4cxpHocNxtlEM/M0Z9SmNbqcHe+lqv1fqo&#10;/73zIEbeEG5GXRyjLoZRF8eoi2PUZ6Mdxc1IB+y9V6Estlffw09WAYiMTcGxK4/RLx9Xl36Zn6Z7&#10;I+3aS/Q0voT9thDU5mYg8fQT5TqzYdSnyHeMOQWZ+qjviPkUP2x304fdIzFL3dIQoy6OURfDqItj&#10;1MUx6jMZG8SjS4fhGHwc3erP2VBfEwpKqvEi9wGSw32w2e+QboV2CFdOHEJM2jFUdnXDxS0KRcXP&#10;EBEcjqDgMCRdKsKoen9ZVFyCQ8cy9XPgSAZyHjxGb28fBgeHFv3Id4wxxyz0YXeM+hL/tQjTh/3g&#10;xacYGDC8Tod0m/fw9hOapuZW6XYdNLqOM/vIt11rW7vRdZy5jfx73NXdY3QdZ25TU1vHqBszPtyH&#10;jHhf+B17irE37bxoOxG8xQ4d6qJiYhx5hz1wo6obB0IjkCs/DTw+hKCNVijt1n2j+oZGg6mprcfT&#10;3DwMD2ukvfVxjjT9Az0G7za3OUD3oS9y1P9rEYeS6haD7fukH+KhId5+ItPe0aUc7TC2jjP7yLed&#10;HCRj6zhzG/n3eEAKk7F1nLlNQ2MTo27MnkBvXC7uUZfeQNuBoG0O6FMXZV1Vj7A6Klt6IDCBKM94&#10;6E63G8GBzVvwotX4G6nw8Ltxj1+c10ddnt+cnPR7659sikdTe6+6JQ+/vws8/C6Gh9/F8fC7OB5+&#10;N6oWllbeuHDtBi7r55lyxnvzi5u4eL8QRflPEBe0E8577uquIhvrwp6QUHSoP5N3DkYj4UoJehqL&#10;sdHlEHre0BxG3TjthBbHr/nro74j5it8baX70Bd51vsel+4AdLcZoy6OURfDqItj1MUx6ka1IjP9&#10;IFIN5gbk/fae2kIcOCAvH8blx8W6zVV9dYW49Hja66nHBnD34gnsOXIarUNvDg6j/mY9fa3wSf1B&#10;H3bbsD+loMfowx6YflPZjlEXx6iLYdTFMeriGHUTwKjPrK75FdziP9OH3TrE2SDsF7NfYXBoiFEX&#10;xKiLYdTFMeriGHUTwKjPTL6zPJzlqY+6W/wX+NZK997w8nyyKQHN7d2MuiBGXQyjLo5RF8eomwBG&#10;fXbj46OIPLpWH3avlJ/xo12CPuxfWyajpWPqxDmaP0ZdDKMujlEXx6ibAEZ9bqqbnsM98Ut92P33&#10;uit76ZNhtws/K90h8DZ8W4y6GEZdHKMujlE3AYz63N3JPaKPuhL2Pan6qMsTsPcGBoZ4p/A2GHUx&#10;jLo4Rl0co24CGPW502rHEXZ4pT7qQfuWwCn6rEHYf3Pah2Fpj52Bmh9GXQyjLo5RF8eomwBGfX66&#10;epvgMe0wfFzGdvxkv8cg7F9tS8KjlzN/XCsZYtTFMOriGHVxjLoJYNTnR77zzC2+JAX9UyXqO+M/&#10;x6MXV+GTetUg7B9tiEVCZg7GtTN9mj1NYtTFMOriGHVxjLoJYNTfTvr5Hfq9dTnw7V0NOHmzEJ9v&#10;TTSIu03oaXT2DqrXojdh1MUw6uIYdXGMuglg1N/OsGYQfmk/68O+56yD8px7RUMHvrFOMQj7Z5sT&#10;lMsZrTdj1MUw6uIYdXGMuglg1N/ey4q70/bWP8HlnCTlcvkM+M27TxiE/b8W8ci8XqCsp39i1MUw&#10;6uIYdXGMuglg1N+eVqvFubvRBmGPObYB9S3FGBvXYu+5JwZh/0gaj8TLyjoyxKiLYdTFMeriGHUT&#10;wKiLGdL0IfLIOoOwy3PlQSoGh3txv6Aa3752OP4vt4OoauxUvwPJGHUxjLo4Rl0co24CGHVx8p3B&#10;6VuR8Ez6xiDsQfuXokHaa+8f0mCV5xGDsMtzO7dC2ttnyGSMuhhGXRyjLo5Rf4PuqidwsNmKP1Zu&#10;QlRWCcam3dd1FZzGxnXrsdYlGo36224I+0PdsWSdHa5XTd2gjYXXYHuoCDMd7GXUxcl3BiMjo+js&#10;bURg+u8GYZc/4e3gJXdp/Qh2p183iLr8sreQA7qPb13sGHUxjLo4Rl0co/4GWTduoqyuGZ1tjTgR&#10;tAVpt0uVy1tfXcUKv9OoaelE2eMLWGMbIl06gbvxnjiV24iRgVZEbLNCS/84MNKCWL8I9EhfzoRR&#10;FyffGUx+StvI6BAevjgL94SpN6iRJ+TA33hVlYOsByUGYZfHwj8TA4Ma5fqLFaMuhlEXx6iLY9Tn&#10;ovwkbJNvS1+M4UyIHR73jOouxyhO7rbD7R4tYhx3o1T9fb4btw7VncO4eTgOx5426S6cAaMubnrU&#10;ZfIdbGNbKZJP2RiE3S3uU5y8EYTn5ZVY6nLAIOzf2aTiySJ+FzpGXQyjLo5RF8eoz2ZCi7KTvgi/&#10;9BzQtsJnrT00Y1MH0wvOhCH66RiuBLviQmEbNP1NCN7igMa6hwjde1XdamaMurjXoz5pQvq/O8+O&#10;wCvlO4O4eyd/j1fVD+EYdVY5I3563A9ffrYoz45n1MUw6uIYdXGM+kykX9LuxlwsWbkLTUPS8mA1&#10;HCycMDLtCXY56s6XWqUy9yHK3QZ/rHfCs3YNvLc5o6i9E8le9vhl2Wbcqu6Tv52ipbUNjU0t+qlr&#10;aMTT3DxoNBol8Jz5T//AAIaH33z7aTRDCDs09UEwk5N+zgkHLz4yiLo8W3afkB4kjBr9XuY6HZ1d&#10;ygNLY+s4s49823X39Bhdx5nbyL/Hg0NDRtdx5jaNTU2M+pvknIyHY/gptA6qT4qPtxjdU497ZrhX&#10;V3c7Foee1OF0fCSulPVgdKADbptcUaM+iC8pLcPFrKv6OX/5Ch48eqL8h5DDxJn/dEl3pn2z3H6D&#10;QwN4/OIi3BO/Mgi7T+qPSDuTqrzr3PSw/2y/B8VVTUa/lzmO/GBzaGjY6DrO7CPfdu0dHUbXceY2&#10;8u9xT2+f0XWcuU1tfQOjbszNQzFIOJ+rLk0awZFdW1E4OHmYdxSZQY54Ju/FqwZbXsHSYz8GRicQ&#10;5ZmAGuXSERzYvAXPW42fMSc/uuLhdzFvOvxuTHt3PQ5d9jAIu/ze8XEZ9ljjlWQQ9i+2JuHc3Zfq&#10;Nc0bD7+L4eF3cTz8Lo6H341qh92OcBRVVaNSP81SmoGGp8fxl/8p1DS341XOGWxzT9ZdRaYdxtmU&#10;SLxSb88T8aE4+7IDmp5mbLcKR8sbTq5m1MXNJ+oy7YQWj16eQ8De3wzivivpa9iE+eI/G2MM4h5y&#10;4BY08/j+CxGjLoZRF8eoi2PUjSqH47rNWG4w0dCdxz6O6hvpWLdhC5zCjkF+5dqk1vyLCDiapy5J&#10;NJ1I9nPGaqudKO998w8qoy5uvlGfNDI2jD3nnJSz4qfH3S1uKT7ZFC4FfSruP2zfg45u8/20N0Zd&#10;DKMujlEXx6ibAEZd3NtGXTauHUN5fR52xhu+rt017gv8vdNGH3V5vrZMRnZ+lXpN88Koi2HUxTHq&#10;4hh1E8CoixOJ+qSBoW6cuBH0Wtg/gWXQ7/jK0kcf9k82xSPpZI56LfPBqIth1MUx6uIYdRPAqIt7&#10;F1Gf9KLiLkIPLjcIu3P051jqYo2PN0Tq424Xfg6dveZzOJ5RF8Ooi2PUxTHqJoBRF/cuoy4bGdXg&#10;wAVX7Ez4wiDu28O+w5fb/KWo655rl8+OL61pk+7Q1SsuYIy6GEZdHKMujlE3AYy6uHcddZl8J93S&#10;UQW/tJ8Nwr4j5lOs2rVOv8f+X4t4HMmadoLkAsWoi2HUxTHq4hh1E8Coi/s3oj5pcKgHWQ9SDMLu&#10;GvsJbEJ+wDfWXkrYP94YB/eELGkPf5ZP7zFhjLoYRl0coy6OUTcBjLq4fzPqMvk95Csb8hF1ZK1B&#10;3F2kuK/02CDtrYcpcV/jeRQV9e3qtRYWRl0Moy6OURfHqJsARl3cvx316c7fi8WupG8M4m4X/i2+&#10;tfKUwh6DTyzilZe9LbQ+MupiGHVxjLo4Rt0EMOri3mfU5Tvvzt4meKd8bxB2ea99g9/fUtijlL32&#10;3ek3FlQkGXUxjLo4Rl0co24CGHVx7zPqk0bHNMgpOAn3186Qt4v4Fj/bOythX+d9DB09C+Nlb4y6&#10;GEZdHKMujlE3AYy6uA8R9UkNrSVIOW1rEHZ5r32dz0rlufZfHdPx6Lnuo31MGaMuhlEXx6iLY9RN&#10;AKMu7kNGXSb/N7z59AC8kr8ziLtzzGf4ycFZinsMTt4oNOloMupiGHVxjLo4Rt0EMOriPnTUJ8mH&#10;5KOPrTcIuzybA/7AxxsipP89If1dTfNOi1EXw6iLY9TFMeomgFEXZypRl42NjyK3OOsfYXeM+hJ/&#10;7LDDb47pqKzvULc2HYy6GEZdHKMujlGfxUDTc9yuHFKXpAAPdiMxZQ/iktKUOXh68oM9RnA/6xTi&#10;9xxBUdvUB6d3173E4QeN0KrLxjDq4kwp6pM6ehqx/4LrP+K+OWAJfnUMw9k7L9UtTQOjLoZRF8eo&#10;i2PU36C7vhSn9idgzdo1iMzpUS8FBtsq8Mvfvjh36zauSZOdWyZdOoHi02FIuPgMvc0lsLdwRcew&#10;lPHxfhyOCEfFVOONYtTFmWLUJz14fhoB6b8ZhN0p+nNlrz0+IxtDmlF1yw+LURfDqItj1MUx6m9Q&#10;dDUTWS+akXfY1SDq/S2l+NnlIgw6PaFFjONulKq/z3fj1qG6cxivrqQi4lyR7sIZMOriTDnqsiFN&#10;H5JP2UhB/9Qg7nbh32OtdzLauj58DBh1MYy6OEZdHKM+i9ej3l3/FD/HPpX2zaeRop6x0xkP66Uf&#10;xokB7LVcj+aeagREZ2BkpuPuKkZdnKlHXabVjqO2pQieyd8ahF0+Q369ry0ev6xVt/wwGHUxjLo4&#10;Rl0coz6Lf0S9MQ9RKYcQGxGKrbbOSMvSPS86UP8MIYGB8AsMx+Hb5djv547syhbcyNyP4KgUvGof&#10;VraTjUg/tNNnaGgIefkFUpRGlTsGzvxnULoNR0YWxu3X3deKjGsBBmGXxy7id6SdOSM9uBs3er1/&#10;e7q6e6QHHlqj6zizj3zb9fb1GV3HmdvIv8fDGo3RdZy5TVNzC6M+k9ejPt1Q83NYbtmBqVzrdLy6&#10;hOBzhbhzKBZpN4rR11qBbZZhaFU3zC98AU+/IP3s8g3CvewcdHZ1S3cK/Zy3mNa29gV3+z0tuorA&#10;9CUGYZc/1jXisB8qa2uNXuffnPqGRvT09hldx5l95NuuqanF6DrO3Eb+PW7v6DS6jjO3qayuYdRn&#10;MlPUMdGHeCc7tKqLsrH+Rrhu2YWuYS2ivZKgex+xERzYvAUFLcYPD/Pwu7iFcPjdmHHtGPZfdP/H&#10;W806Rf+AkprnyqfDvS88/C5Gvu14+F0MD7+L4+H3WcwU9Z6SO1hp629wt3s/MwG32seVy1KCAvG4&#10;U/pibAg7N7ihZsD4HSajLm6hRl0mx6Cm6ZUU868Mwi6fVBef6aI8F/8+MOpiGHVxjLo4Rn0Wr0e9&#10;7kEGNts4wkoal4i9qGid+rCOruIb8IzPUpeAvoaXCPXzhat3IC4VNr3xteqMuriFHPVJfYPdOHw5&#10;Wnnf+OlxD97/l7TX/kTd6t/DqIth1MUx6uIYdRPAqIszh6jL5JOtbj29Dre4pQZhl/faT90MweBw&#10;r7rlu8eoi2HUxTHq4hh1E8CoizOXqE+qa+mEe4Kj8nK36XH3TfsRFXW5ynPx7xqjLoZRF8eoi2PU&#10;TQCjLs7coi4bl/baPeJPwDHqq38ckt930RUjo7O8VeE8MepiGHVxjLo4Rt0EMOrizDHqsvFx+XB8&#10;MVbsssWOGMOw++/5BbmvLqtbimPUxTDq4hh1cYy6CWDUxZlr1CcVlDXBwi8GWwP/MNhrd4v7FAcv&#10;uStvaCOKURfDqItj1MUx6iaAURdn7lGXdfUNYXvYKSxz3wzHKMPXtXsmfYOnry5JP0tvfxsw6mIY&#10;dXGMujhG3QQw6uIWQ9RlcjjiM3Pw+eYIWAX/9I/n2uMzNku3he6tSueLURfDqItj1MUx6iaAURe3&#10;WKI+6XlZE76yjMcvDk4GUZdnl7TXnp2foW45d4y6GEZdHKMujlE3AYy6uMUWdVldSze2Bp7E51t2&#10;Y1PA669r/wRJp6zR1F6ubj07Rl0Moy6OURfHqJsARl3cYoy6bFgzioC9N/CfjXH43dkO9hHfGIR9&#10;V9LXuJd3HKNjs99RMupiGHVxjLo4Rt0EMOriFmvUZXJMzt8rwpfbkvBfizBsDfr1H8+1B+3/Ey2d&#10;VTNGm1EXw6iLY9TFMeomgFEXt5ijPqmhrQff26Ti/9bH4DtrDzhHG74bnfxJcBfuxapb/xOjLoZR&#10;F8eoi2PUTQCjLo5R1+npH4Jn8hUp7LH4dHMw1nitNgi7PJFH1qCupVi9xhRGXQyjLo5RF8eomwBG&#10;XRyjPkX+UJgDF5/isy2Jyl77T/Y7YBf+7T/iLu+1T/+AGEZdDKMujlEXx6jPYmywC019hrEY629H&#10;aWkpSqoaoNF/1PU4WuqrUVRaga7hqc+/1gx0KR/POtNdJaMujlH/p6dFdfjZfq+y1/5/66Ox3mcF&#10;drz2ATHB+5eipumFEiRGXQyjLo5RF8eoz6D+6Xn8+vsyg89TH+1uwJ9L1yDtzF2Ee9rBOuiScnnH&#10;wxR4pV1Ga9lD/LV2N3rVvlxOCcPjgQlG/V/GqBvXP6TBb0771LDH4Gsrn3+cRCfPwcvu6OjqZNQF&#10;MOriGHVxjPob5J9NQ8KZHFxNcTKI+uOjvkh/2a1EWjvSiTA7a5SPaZG8wwcvurTSpeO4GrIONZ3D&#10;aMo9iYC9d5TrzYRRF8eov9mIdLsknXyghj0W/9kYjhUeG/8R94C9v+NFxew/r2Qcoy6OURfHqM8i&#10;77DrtKj3INrSBp2jU4fXHx72xYEyLfa5uCOvTYrKhAYn3NejvrsVEeF70DysbjgDRl0coz67649K&#10;8a11ij7u/7PdCauQnwzCrov7b0g/74wrD1KkyN9FT7/4h8UsBoy6OEZdHKM+C4OoD9fBab0DNNKe&#10;+aSCM2HYdaMHLU+OYXfCEVw9nwH3mBu4l+6Pc3l1qCl5ice5BegYenNwGHVxjPrc1DR2YuWuI/qw&#10;f7whUlpeL+21Gz7X/vqEHPgbZ+6E43n5beVd6t72/eXNGaMujlEXx6jPwiDqg9Ww2+D4j6iH5oyq&#10;SzrDXSWwSb6D5+eT4JV+G+2Vufh7+370qTv4j57kYumK9VOzfD1u3b6L1rZ2dHZ1c95iGptbePvN&#10;cVrbOrF1dyY+UsMuz38tQrE9/Hu4J3yFnfGfGw376xN6YCUu39+DyroStLS1oL2zw+ift1imo7ML&#10;tfUNRtdx5jby77EcJWPrOHObsopKRn0mhoffexFtaY22aYff76Z54HSzuiAb7UGklS1qe0cR75uA&#10;CnnncUKDtE1bUNiq25PUaDTKI/rJkc86LigoxIj0CFV+ORJn/jMwOCjdrrz95jrj41qcvfNSH3Xd&#10;xGC5+x7EHb+IW0+vION6AHxSfzAadMP5FN4p/0Pw/j+x74Ircl9dxpCm3+ifa84jH3Hr6e01uo4z&#10;t5F/j+W9dWPrOHObJumBEaM+A8OoA7nHfOB/s175eqynCjsddmL6AbeXN48h6UmbciJdgn8Ynsu3&#10;7fgwgjc6oLzH+OFKHn4Xx8Pvb6ewrHHa2fGG871tKjYHZGBHzEEEpidj3/lIpJ6xh1fyd0bCbjhu&#10;8Z8h9OBy7Jcif/XhHpTVPsHI6BxOMFnAePhdHA+/i+Ph91m8HnVNbwN8XezhF7sHXt4+OHizUl0j&#10;/UC2FMI/OF1dAuoeX0RAzCGcPXUcQcfzYHiQfgqjLo5Rf3vdfUOwDTttcDj+TSOfaOcQeQZhB49I&#10;oQ9A8AFrhB1aBffEL43G3XA+RVzGFlzOSVLOsm/uqJR+5s3nDpxRF8eoi2PUTQCjLo5RF3fx7gvY&#10;h5/FT/Z78dW2ZHy0wXjYX5/PNifAKeos9p4/iqijzvBI+BmeSd/BTYq48bgbzp6zjnj66pL04KIF&#10;Q5o+aLVTT28tJIy6OEZdHKNuAhh1cYy6uMl3lBsdG0ffoAatnf04d+eltBd/xmjMjc3HG+PwxdYE&#10;fGMVC5uQA0g9nSjtnW81GvPXRz5kLx/aD0j/HZnXd6Os7qn095k6KdXUMeriGHVxjLoJYNTFMeri&#10;ZnqbWDn0tc1dePiiFgcu5cI+4hw+V95b3njcp89/LOLxm1MKVnhEYZO/P4L2uSPkwCqjYX99PBK/&#10;QsTh1dh3wQW3nh6U/g5FJrsnz6iLY9TFMeomgFEXx6iLm+97v2ulbctr23Hmzgsp1DexJfAEvlM+&#10;+tV43KePfGj/750psAkNwdZAGyne6+GT9qvRsL8+8t78nrMOuPZoD15W3kV7d71JhJ5RF8eoi2PU&#10;TQCjLo5RF/euPtClTtqjP3T5GbYFnsQfO/bja8tko2E3Nn+6xWNngi8co1bAJfYnuCd8YzTsr49P&#10;6o84fs0fL6TIt3XXKp8+974P3TPq4hh1cYy6CWDUxTHq4t5V1CfJ32pcq1UO3bd09OHQxVys8Dhs&#10;NObG5uMNMfh4YzR+dQyR9s5dpPnRaNBfH/kEPfeEL7A7/Q9cup+A1s4a9W/072LUxTHq4hh1E8Co&#10;i2PUxb3rqL/J4NAIapq68KSoDmlnHsHCP1OKt/GwG06MtNcfgZ/sd+OPHU7SnvymOe/Jy2+OE3lk&#10;jfK6+ZyCU+jqbVL/Nu8Ooy6OURfHqJsARl0coy7ufUXdmCHNKJ6XN+HkzefK8/Mb/TLw2ZYEI2F/&#10;fWLwP9tArPBwxapdG+AQ+ZcU8S/+EXVjEyjtyR+46IYbj/fhVXUO+gY61L/N22HUxTHq4hh1E8Co&#10;i2PUxX3IqBszJv1eFJQ2Ifn0Q1gFn8KfrgfxxdYkI2F/fWLww3YvbAmwwtag36TQ/0+K+MwfWDM5&#10;oYeW4/y9GBRXP0BrZzWGNXO/c2TUxTHq4hh1E8Coi2PUxZla1N+ktKYNMcfu4ReHdPzXIh4fbYgz&#10;EvbXJxo/27vALnwldsR8BpfYT//xefJvmqgja3A/P1Pak++UflfHpNtIa/R2YtTFMeriGHUTwKiL&#10;Y9TFLZSoT5JfUtc3MIy6lm48elGL6KP38Je0N2886lPz0YYofLY5BN9Y+mKpqyW2h/9hNOavj3wC&#10;nm/ajwg/tBJHsryQX3pD2pOfijijLo5RF8eomwBGXRyjLm6hRd0Y+e/f1TuIvOIGnLxZiIC917HS&#10;4wg+nnFvPgb/2RiO76y9sGSHHdZ6r4Zt2NzOtJc/plaO/KHLHrjxZB9elj9Q/yb0Nhh1cYy6CWDU&#10;xTHq4swh6m8i79HfL6hCzLFs2ISewVKXA/hkU7yRwE/NJ5tC8IuDE9b5rMG2oF/hEPm10bAbm8B9&#10;S5B+3hmXcxLxrPgKyutzlQ+w6R/qlm7jhfPWt+8boy6OUTcBjLo4Rl2cOUfdGPn18w8Ka+CXdg0/&#10;2+/Fl9uSpD32mZ+f/2xzEP5y2yY9MPgBjlFfKs/PG4v6TCO/9W3KKRtceZSK0tpH6BvslH5++5SP&#10;pl2oH2bzrjDq4hh1E8Coi2PUxS22qE8nv0mO/CE2LZ19uJdfCf891/G11UzvhCe/MU4kPpX25r+1&#10;3oXVnuukPfmvjEZ8tpE/yMYz6RvpwcVPyh5+0klrZD1IRlHVfQxKsV9MGHVxjPo8DbVX45clW+Hs&#10;7Y+d0oSlZimX95VfR0hcOs5kHsbO8FMYUh9wPziZhiNFXZjprpJRF8eoi1vMUTdGq51Ac0cfcl/V&#10;49St5/BMvoJfHdONBH5q5Mh/bemLH+zc8LvzdqzatR6bd/8B+4iv53y2/esjv3FO+OFVSDlti2NX&#10;/XDj8X7l8+jbumrNbs+eURfHqM/TQGsFfrE8BoObbEKLwx7ueNw8Ki2M4PSudajrHkFf7X0EhB/X&#10;bTMDRl0coy6OUZ+bpvZe3HhSJoX2tvKxtL857TMaeMOJwX8swvCNtZe0vT2We2zEet/l2Bb0G+zC&#10;v8OOmLl99vzrI78drvxOeYcueeDqwzTpAUgWyuueKm+NOzwysOD+ezLq4hj1eequf4qfPa5I6Z5G&#10;inqCky+KeqRfIOnra2HrUNPZh8SQKBTN4egZoy6OURfHqL+9geERXMwuwrbAE8qH2PxkvxffWqcq&#10;H08rf8a88dBPn2h8uc1P2buXz763CvlJib1j1Fdwll9XbyToc5nA9N+VM/Pv5h1DVUMB2nvqlefw&#10;NSOD0n9r0zthj1EXx6jPU1vVLfz051r8tWoT3ONOo0s++iXdEZafC0Tg0btoKcnBKut0VF2Nwv6b&#10;pborzYJRF8eoi2PUxci3XW9fn/5DbIZHxjAoxb53QIPqxk5l7z71zCO4xV3C326zvZ4+Bh9Jof94&#10;QyT+szECn20OxC+ODlijvNzuO6MBn8vIz9+7J34Jz+Rv4Zf2M/acc8Ltp4dQ0/RCuh/68L8/jLo4&#10;Rn2exjR9aOnoRmtTPXIu7Mdq50jdiokxVLx6jsd5L6VHw02wCzyKopzz8I8+jKvnT0iPtm9gWH1g&#10;XFpWgdCoeP2ERMbi/v0H6OruVt68gjP/aWvvQFcXbz+RqW9oUqJkbB1n9pFvu6bmFqPrjE1Pr7R9&#10;ayfKa5tRUFKLnPxyXHtQhONXchFz9Dbc4y9ig+9x/GiXJgXeMPofSbGXz8SXn7//n+1O/OFsizVe&#10;a2AZ9Cuco+d/Rr48cvD99vyMiMOrkXzKWtrD98HVh/vxvPQemtukPXwj/4Z3PfLvcUdnp9F1nLlN&#10;ZXUNo/7WtN2ItLFDm7qoGB/C2RBnPGseQNruGLwYlC7TDiPaYhuKOnRVb21rx/OXRfrJL3yBp7nP&#10;MDQ0JO1tjnLeYuQ71EHefkLT1tGBEWkvydg6zuwj33ad0gNLY+tEZ0ijQWNbN56XN+J2brnyxjop&#10;px8i+MAtKciXsCXwBP6S9v6/sUpR9vLl4H9v44Hfne2wwt1CenCwXAm+yAl7OxO+RUD6GqSe3omL&#10;2clS8DNw6+l15Eo7M/WtHRgc1hj9u89nevv60T8wYHQdZ25T39jIqL+tsYFaeGxzwZC6LKvPvwqH&#10;jGLI+Y7xjkaZfO7chAZJm6xQrEb9dTz8Lo6H38Xx8LsY+baT95Q+NI1mDJUNHbibV4kjWXkI2X8L&#10;28POYJ3PcSzbeUjaq0/BX67+WOlhq4t98C+wDfuf8uY6b3vC3o6YT2Ad8pP0wMECrrH+iDl+FCeu&#10;30R2XiGKKutRXtcuhb8HHT0DyvkH8isLjOHhd3E8/D5Plbf3ITbzBu5dOw/LjSvge75KXSMZbUbo&#10;rkB1AXh+JgFe+x+grfwJVvhkQaNe/jpGXRyjLo5RF2MqUZ+PYf1H3hYiWIq/hX8G/rc9CEtdbGAR&#10;8Decouf2MbazjXyEYL3vSvzm5IDPtgTh/zbEKO/T755wGfvOP0F2fhVaOvowNMSoi2LU50nT147i&#10;4mK8LCpBTUuXeqnOiLSuumXa6e7aUTRUl6OotAKDY28+05RRF8eoi2PUxSzEqL+JZmQM3f1DaO7o&#10;RVVjE8pqK/G8rABZOVcRmxGBXYnbpOD/9FaH8uXryGf020d+DZuwH7At8FfljP8/nLfjextv/M82&#10;WXk/AHnkVxL8vfMQVu06Ij0oOI4tu0/AOfqC8p7+8Zk5ypGIS/dfKe8MWFTVgsb2XuWz+RczRt0E&#10;MOriGHVxjLoYc4r6XI2MalDdVIbcV3dxL++k8l73By97IOLwWngkzv298qePc/Tn0p79t9ge/p3y&#10;0r6tgb/Dwu9vrPNeiVWe67Fs5xYs2WEjRd8BP2x3xbfWnvhyW4DyXv0frY9STiSUP5JXPr/gV6d9&#10;WO5+GBv9MmAdelp6QHER3qlXEXLgNuIz7iP93BNkXC9QHhjceVaBp6/q8aqqFXXNXejsHZT+fQvv&#10;PoVRNwGMujhGXRyjLmYxRn02nb1NeF5xB9cfp+PgJQ8kntiGsEMr4JP6gxTwt3v+frZxjPoCNmH/&#10;kx4M/KacMyC/q5/8fv3ym/78YOeinED4rbUXvrL0wxdbd+PTzcHSg4Bw5SN55ZMMp7/KQJ5PNyco&#10;nw2wctcRWAWfUl6SGLT/pvRv0R0puJBdpDwgkD/+N7+kAUWVLSivb5ceGHQrTyl09w0pL20cG3/z&#10;0dp3iVE3AYy6OEZdHKMuhlGfn5HRIZTVPsGVB6lSIC2l0P8Pu5K+UV5HvzPhC+Uldsai/W+O/LSA&#10;/GE9mwL+xGrPtfjLdSt+dnDCN9ae+EyK/3+k+MvvGyC/77/8HgLyAwH5/QSMPRgwNl9sScRS1wPS&#10;A46T8EjMQuTRuzh0KReX7xfjycs6VDV0oqd/GP2DGgwMjUgPBkaV8x7kp0Pk9z6QHxjI74Mw0+8p&#10;o24CGHVxjLo4Rl0Moy5mXDuOrt4OdHS3oLu/FR09jcr729e1vMLz8jvILjiBS/cTcPSKD5JOWSPk&#10;wF/wSPjSaJz/rZk8H0A+gdAx8ivYR3yjvPOf/OoB65AfpQcDS7DWaxWW7dykvDug/BkA8hGB/1qE&#10;SlGfW/jlkT8tUD5CIH9yoPw0wv9s05R3KZTfkniJfJ6B20Gs9T4Gh8hzCNhzA/GZ95WjBlkPinE1&#10;uwD5r2rR2NaDvoE3nZ5t+hj1RY5RF8eoi2HUxcm/x/M5+31C+j/5I2vlt75t765DQ2spKhvylE+4&#10;yy+9hofPz+DGk/04fzdG+TCcveccEXvcAkH7/1Q+Gc9YuP+t2RH7qfJxvXYR38Im9EflM/o3716K&#10;Db7LlBMFV+7aoD5NYIcf7XfgO5td+HKrPz7ZJD8gkI8GGH8A8Pp8tDYS/7dOmmmXfbopAV9bJuOH&#10;7WnKAwP5PQ1WeR5RzjXYFnhS+QwDp+gLyqsRfFKvIjD9JiKP3JUePD3AgYtPkXm9ABfuvVLeFTGn&#10;sBp5pY0oqWlFbXOX9MBrQDmyIB9BeJcY9UWOURfHqIth1MXNN+qiRsc06O5rQX1rCUqqH+FZ8RXc&#10;yzuGyw+ScPJmMA5f3iU9EHBC4klLRB9bj9CDy+C/51flaQJj4f63Rn7vfwfpAYFNqHyuwO/YKD0Q&#10;WO21FsvcN+tPGvzRzhXf23rgm2278IlFoHLioG5C8fHGCPWcAcMHAO965KML39um4nfn/Vi16zA2&#10;BWQq75Egv0GSb+o16fa7jYTMHKSff4LjVwtw7l4Rrjwowa2n5cgumPbycAmjvsgx6uIYdTGMurj3&#10;HXUR49oxdPW2oKqxEAWlN3Dn2VGcuxuNg5fcEZthgeD9f2J3+h/KgwDf1B/hlfK99GDga+WT9f6t&#10;kwTlcY76FM6Rxr+//OZC8nsGWIfILyX8DRZ+f2Gt9yqs9NiAv922SjG2Vc4h+J/NTnxt5YPPt+xW&#10;3ldAPp/g0826BwifWIQpJxb+Z2O48mBh8twC3dGEuT/FYGymY9QXOUZdHKMuhlEXt5CiPhv550EO&#10;/+jYiHJS4LBmAIPDvegf6kbfQAea2svxqioHDwpPISsnGUeyvJUTBgPTl0gBfvvozxT1eU+s7jwC&#10;+amDHTGfKecTyC85lM8pUM4riPpS+SRBh0h5voZ95DfSnvn3ynsPWPj/ibU+K6UHDLpXH8ifT/Cz&#10;g7Py6oOvLH2UBwofrTd8mmA6Rn2RY9TFMepiGHVx5hR1UfIDgf7BLnT2NKK5oxK1zS9RXpeLoqps&#10;9WmC47ick4TMG4HYd34H4jI2IWjfErjFfPXuov4eZvLkQ/kBwnSM+iLHqItj1MUw6uIYdXHyS9q6&#10;e3owMNyjPD3Q0lGFuuYiVNQ/Ux4Q5Jdex+MX55QHBTee7MPl+4k4eycSJ24G4dhVH+XpA/k8guRT&#10;NojP2Iyoo2uVcwl2p/+uvL/A276p0FxmOkZ9kWPUxTHqYhh1cYy6uPfxOvWJCa3036pfetDQjIa2&#10;UpRLDxheVNzBk5cXlQcLVx6mKg8Ujl31Rfp5ZySc2IaYYxsQKT1ACD+8SnqQsNzwnIO0H+Gd8r36&#10;3XUY9UWOURfHqIth1MUx6uJM9c1n5N8P3WihlUc7rox83sH4uDyG79nPqC9yjLo4Rl0Moy6OURfH&#10;d5QzAYy6OEZdHKMuhlEXx6iLY9TnSTs6jPsnE2BjtwObnfyR/apduXykuwJxYYHY4eGLvddeYfKT&#10;VovvnIDP5SrM9F47jLo4Rl0coy6GURfHqItj1Oep9ukxrE3Kh5yPkeZ8rLRwVZ4fOOPjhDs1w9Kl&#10;Qzi8fR0aekahHaxAgEeMcr2ZMOriGHVxjLoYRl0coy6OUZ8XDQ57WaNkaDIeWmRFO+NimxYxjrtR&#10;qv4+341bh+rOYRyPjcCt2kHdhTNg1MUx6uIYdTGMujhGXRyjPh9jzfBYaw/N5LF1ScGZMIQ80OBx&#10;mhfSbxajt7kYTtsCUZd/CvEnH6lbzYxRF8eoi2PUxTDq4hh1cYz6fAxWw97CCSNjU3d8ctQ9rnVJ&#10;O+1DuHBkD0Li9qO8sweuLmEoKitEZFAwvP0Csed6KSav1tnVhafP8vXz6Ekuch48xMDAIIaHNZy3&#10;GPkHube3z+g6ztymtq6BP4MCI9+R1jc0GV3Hmdu0d3Sivb3T6DrO3KasoopRn7t2BK6zw9DouLoM&#10;5J0MRspzdUE2ocXz4x64WtGFA6EReCr1HuNDCNxohdIeXdVLyyqQcfKsflL3HYK9szteFZdy3nIS&#10;U/bg4uWrRtdx5jYWlnbIL3hhdB1n9nmWVwAPn91G13HmNklp+3Dk+Amj6zhzG2c3L0Z97rQ4s3sL&#10;7vdNHubVYJ+nHSqmGo/u6idYE34bo9oJRHnGo0a5dAQHNm/Bi9ZpG07T2NSMXb6B0ErX4bzdZJ46&#10;ixcvXxldx5nbWNm7YHBwyOg6zuzT19eP4IhYo+s4c5tTZy/g9t1so+s4cxtv/2Dlfxe69xR1oKP0&#10;Fv6wCcK9ghJcPByD7SFn1DWSsW6kh4WiVX1K6Ob+KKRcL0NvUyk2Oe9H9xue8pWj7ukXpC7R2zhx&#10;+hxeFhWrS/Q2rB1cMTQkv4KD3oa8dxQSGacu0ds4fe4i7ty7ry7R2/AJCFG/WtjeW9TlvfW2F7eR&#10;mJyGQxdyMDztBei91c9wOqdaXZKM9uPGqcOITz+GZv0Z8//EqItj1MUx6mIYdXGMujhG3QS0trYh&#10;JjFVXaK3kXXtJsrKK9Uleht+wRGMuoD+gQGk7T+sLtHbuH7zDh4/faYu0duIT0pTv1rYFnTU5ZfC&#10;8KVEYngbiuNtKIa3nzjehuLM5fZb0FEnIiKiKQs26s3FD+G10wu7dwfAcXcyKjv5xgvzMdbTgPgw&#10;P7j5RcLJ0QWRmfdh+AF+NHdDSNhlDdfzVeoyzd0IrhxLhbNnAHwDAhCTLb+Wlebj9ul0OO30g5eX&#10;FwJSz6N/ZKZPzKBJIwPtuHR8H5zT76qXyHvrWlw8GANXryA4u7oj7fwLjC6wHfiFGXXtIMLdd6Cw&#10;W7f44kQkdiZf0S3QnAy11uCF/v5Tg2g3W1xtMP7SQZpZ4739WLF6I6M+X9IdaPWZIHgefaJeQPM2&#10;+hyrLRPRLXd8fBB7rZfjernuw7LozTqKbmD1VhfsTQrAluSpqA9WZMIu8a6ygzPW3wTbNWtR3Db7&#10;W5abkgUZ9Ymqa7AJPqQuScbLYOMQAz6j9PbOJPki8THfqnO+JiZGpJ+9OFw6msCoz9PEQCuWLt2I&#10;Bv7YCSjDOo8j0CjPqY/gkudyXC5vU9fRrAr3T4v6KM66Lkd29dTRospMV6Q+bVKXFoYFGfWGOwnY&#10;mZClLsm64GntjTp1ieZJ0wi37T6o1KjLNDfjwzjpZYnrxe14cpxRn6++piL8bJmJJ9eOw2WnJ3Yn&#10;n1fX0HyUXNuDTbZusHNwhtuxAoyMc/dmzqZHfawHvn8sx6uWqT3z/kfJcDtdri4tDAsy6lVZofDb&#10;k6MuyaSoW3qhXl2ieeivRqibB848qVUvoLkqubkfvsfyID+FyajPX3fdE/y82hIHLz1CbW01zh+I&#10;xxqf8xjis0Bz118KO/doPCiqRnVpIaLdrHCrolNdSbOaHvWRTjj8sQIVHVN7N3LUnTNeqUsLw4KM&#10;em9eBpxjzqlLkolmuO0IQ5+6SHPTVvIANs6+yKvvVS+hueqpuI8V6+xx/9FTPHz8FAcj/LAt/iIe&#10;1fC2nKue+nz8/Eci1I92gLanDj8sWYGGPp7oNVcVR61w8NHUG3eN99zDxug76hLNyuDw+yCSly/H&#10;88ap54M6bkUg8u7C2l1cmCfK9eTDxjUOo+rv/mjZZdhHnNIt0JyMNudji20Ixs3gvY4/hLbKfOw5&#10;eFg/fm4OWOsRh/T7C+v5tw9pvLcJS5Z6o0Wj+xkc66rGj0s3YdrRT5rFy4NbkHCrVHc+0cQENA2X&#10;sCriqrKO5sAg6kBB6gYcfKp7IndCq0Gm+2o8bl5YD9QXZtShxeW0IFj6pKLgSTZsLLbhThX30+fj&#10;+YW9WOWeiCMnTurn8p0ydS3NFw+/v4UJLUpOemGjZzxuZWfD39kOobeawceZ86BphuW2bQjcfwmX&#10;M1OxZvVK5NT0qCtpVq9FXTvUgE1bbbH/0gOc3BOC5e6nMbzAzlFYoFGXjA2i4OFdZF29hdIm/hDP&#10;V0d1sXTb3TCYHPURKs1fW0URHvPQ+1spL3yMK9duIbekUb2E5mO4uxH3bt9C1o1slLUNqZfSnHSU&#10;4t6r6UfXJtDfXIEbN27i9sPn0CzAZ4IWbtSJiIjIAKNORERkJhh1IiIiM8GoExERmQlGnYiIyEww&#10;6kRERGaCUSciIjITjDoREZGZYNSJiIjMBKNORERkJhh1IiIiM8GoExERmQlGnYiIyEww6kRERGaC&#10;USciIjITjDoREZGZYNSJiIjMBKNORETv1GBDHnIr2tWlhWNitAM3H5VjVF1eiBh1IiKal7Y7Mfhl&#10;2Tr8vcZCmi3Y7pWM3PJmjGl16zse70XKtRLdghETowNo7RlSl94fbX8BHKLT4an8vTfi9yXL8MfK&#10;Dcq/Y7vPYWgHS+ERnYVBdft3YmICL455Yc/1MmVxbKADt04kwWLDFuXP/XONFcrnfVtMYGSgG919&#10;w+ryFEadiIjmRY767uMPoBkZgUajwUBfHVysNiH2QrG6xcyGc/fAan+uuvS+jONuxFZcetGEUfnv&#10;PTKAc26rkPWyUfl3jIyOqdu9WxPaMWzf4oOKwQmM9dRiw/J1OPOsCcPS7Sb/ucPDQxiXwj8/E8iO&#10;d0HC+Zfq8hRGnYiI5kWOevDJp+qSzkjbE1haBqJH+ror9xgO3StXLh8dbMW+2Eh4+YXgRHYRWise&#10;wMPJCku2usHTLxFlA9Le63AL9iVEScshOHanSLme7FDqQZQ11SMtJhSeQbEoa53ah54YH8KZ/Unw&#10;9gtG8onbugvHNbhxfA88/UOQeqlQf+RANtrXijXrw9GqmQzoKC65r8b10qmnCbTjVQhOugF5v7ml&#10;9D52X63G00tH4R0QhmtFbdK/pR2pkWHwjjyAqu6pg/R9DS8RFyFdHpyA4s5x9VKd0coL8M7MlzIM&#10;XE3ZiYQH7dC+oeGtpbkIC5X+rbsjcKOoUb1U0luNpJgIeAdF4fKzFrQ82A/rjeuw1sYDnrGH1Y10&#10;GHUiIpoXY1GX7fFxwWMp0i1XAuCV+UyqZC8Sd1jh7L0XqCh7iVsPn2NkuBcVWeHYGHsV9fVNGJJ2&#10;kB8fCcDFnBeoLH+BINcduFirC6aXgz38k08gr6QKOZf3YZVTGnqkZg731MFp/QbsO/8AVTXVyH2W&#10;p+wRHw72RtqFByivLMPxeF+E36hQvo+sNmcvQu41qEsyY1EvxArbg+iXvq5+cgq/OPjjwoOXKMi5&#10;BCtLW0QER0l/l1rcPBID691qTDtfwSsoDnfzyvDq2V3YrLRGabt6WHx8EHsdVqOgWX7k0gxP653o&#10;0635h8rsTNi5xeDeiyqUvXwIf0c7HLlfjbG+RqxbugWXH5eg9PljZOVUY7SnCacC7RB08Dbqm9rU&#10;76DDqBMR0by8KeqHg91xp2Na1MdaEbTFBnnVLRgbn9o9HX6aCstph98nJibQ29WO6qoqnEgOwK4r&#10;zcrlXg7bcLt2as/X2dIOBV1A6c0UWGTWqZfqjPS/xGqfQ3j+8pUyz57cxV9WB5RAY7QTkXY26JAf&#10;QejNHvUlHtcweY2ToVbY+1xdGq2EvU2w9MU4boVvRurF+/o/90Lkehx6ovu79TUU4lerwxiUjxj0&#10;FcNhe4ByuTGBO+xxp37q3zpWeQVbfdMx0lWLpUu24llNF6Zuwgnci3FGPA+/ExGRKKNRnxhChKML&#10;KqUv9VGXDLdXYuuK5fhlvTvyG3QnhE2P+oR2COd9N+O31VYITTuFtBhvbDxaqqzzcvDEi2m7ti42&#10;G/CwCbi7ZxfOt6gXqoZrL8Ai+ASePMmbNhXQSOuanl/H+oBbUoKnmz3qf6ZPPRVwJtoT1/Wb1kl/&#10;Fznqw9izej0OnL9v8OdWt8vfYQJPjwbjjP7gQBM8LXZCf/T/Na6W/qibvm6iGvYO0bqvW/NgsWol&#10;VjpGoH5Q3ohRJyKid8RY1Esup8E+NEP5enrUFRPjaC67C0uHKAxIi3LUJ0+U661+gqVrkqW9WV3R&#10;7hwLnjXqz8+HwuGK4WFnTe9TLNt+WPn+rzsd54+bHa+fCPcuoj6Ga74bcOhBle7i6Qaq4eboo9/T&#10;l747ru/xgce5aumrf/J1sn1tT/0qrPwPqkuSsWGU3DmODW5x0oIU9VhGnYiI3gE56o5Rh5Hz6DGy&#10;79/BgaRoOPono7JrRFmvj/pwK04fO4/i2nrk3T0Fx4D9SuRGO+5jrVMyCl+VoLr6Bf762wG3n1ch&#10;9+5ZONlsmzXqg+2l2PD3Nhy6/AiV1ZV48jRXCvIIgu23IWj/FZRWVOHa2aO4VNGD8bY8uPmkqt9h&#10;uncRdfkIwR2st/XCufuFqHiVj33x/miW/s5FV9LhdWzq+jJNdy0Ctm9FUMohXM9+hHv3biE1OQU1&#10;fcMou3EIlq5RuFNYgZLnOfBzcsOFghYM97Rg3+mbKK+qw90TybAJPa18r6brobANy8DLSsMHFIw6&#10;ERHNS8+LC/ANDFPGPzwBlx6UQTNt97M7LxNH71cA40PIPnVQ2S4y/TSa+nQnwE1ox3H9WCr8ww6i&#10;XgO0F11DYHAY0i8+RdGji4i7qztmfXTvEdRMewn3/pRYlHTqvp4YaMGehFj4BkfiyDX1+fnxPpw9&#10;mALfoAgknbgFzZgWdw+EIOmW4fPvOmPIPRSJgoZedVmOejXCU28rZ7+3lj1AyI2p6z06fwQF+k3b&#10;pb/LKfVroLPsESLDw6V/TwJuKn9BDWL8A1Fq5OXnE+NjyL6Yofx7A6NSkFPapT8bvuFFNsJCpdtV&#10;+j6Fdbo/bHy4F8f2J8JPug0TM26jb3JnXrptT+5LRHDqCfUCHUadiIjMVpB3HJqNHe/+N9XdgW/a&#10;ZXXh/WLUiYiIzASjTkREZBaA/w//iDTmFgvyOwAAAABJRU5ErkJgglBLAwQUAAYACAAAACEAyzeC&#10;hdwAAAAGAQAADwAAAGRycy9kb3ducmV2LnhtbEyPQUvDQBCF74L/YRnBm91dpWJjNqUU9VQEW0F6&#10;m2anSWh2N2S3SfrvHb3oZeDxHm++ly8n14qB+tgEb0DPFAjyZbCNrwx87l7vnkDEhN5iGzwZuFCE&#10;ZXF9lWNmw+g/aNimSnCJjxkaqFPqMiljWZPDOAsdefaOoXeYWPaVtD2OXO5aea/Uo3TYeP5QY0fr&#10;msrT9uwMvI04rh70y7A5HdeX/W7+/rXRZMztzbR6BpFoSn9h+MFndCiY6RDO3kbRGuAh6feyt5hr&#10;lgcOaa0UyCKX//GLb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Bl0fcD2wQAADAYAAAOAAAAAAAA&#10;AAAAAAAAADoCAABkcnMvZTJvRG9jLnhtbFBLAQItAAoAAAAAAAAAIQB/qNJmzXQAAM10AAAUAAAA&#10;AAAAAAAAAAAAAEEHAABkcnMvbWVkaWEvaW1hZ2UxLnBuZ1BLAQItAAoAAAAAAAAAIQB8HsbHoGEA&#10;AKBhAAAUAAAAAAAAAAAAAAAAAEB8AABkcnMvbWVkaWEvaW1hZ2UyLnBuZ1BLAQItAAoAAAAAAAAA&#10;IQD9wic9IGgAACBoAAAUAAAAAAAAAAAAAAAAABLeAABkcnMvbWVkaWEvaW1hZ2UzLnBuZ1BLAQIt&#10;AAoAAAAAAAAAIQDJeqQmy2QAAMtkAAAUAAAAAAAAAAAAAAAAAGRGAQBkcnMvbWVkaWEvaW1hZ2U0&#10;LnBuZ1BLAQItAAoAAAAAAAAAIQA7jDhV3XIAAN1yAAAUAAAAAAAAAAAAAAAAAGGrAQBkcnMvbWVk&#10;aWEvaW1hZ2U1LnBuZ1BLAQItAAoAAAAAAAAAIQDecAkejWIAAI1iAAAUAAAAAAAAAAAAAAAAAHAe&#10;AgBkcnMvbWVkaWEvaW1hZ2U2LnBuZ1BLAQItABQABgAIAAAAIQDLN4KF3AAAAAYBAAAPAAAAAAAA&#10;AAAAAAAAAC+BAgBkcnMvZG93bnJldi54bWxQSwECLQAUAAYACAAAACEAzOopJeAAAAC1AwAAGQAA&#10;AAAAAAAAAAAAAAA4ggIAZHJzL19yZWxzL2Uyb0RvYy54bWwucmVsc1BLBQYAAAAACwALAMYCAABP&#10;gwIAAAA=&#10;">
                <v:shape id="_x0000_s1029" type="#_x0000_t202" style="position:absolute;left:86;width:39188;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B4LygAAAOIAAAAPAAAAZHJzL2Rvd25yZXYueG1sRI9BSwMx&#10;FITvQv9DeAVvNumq7bo2LVUQxIu0Fs/PzXOzdvOyJLG7+uuNIHgcZuYbZrUZXSdOFGLrWcN8pkAQ&#10;19603Gg4vDxclCBiQjbYeSYNXxRhs56crbAyfuAdnfapERnCsUINNqW+kjLWlhzGme+Js/fug8OU&#10;ZWikCThkuOtkodRCOmw5L1js6d5Sfdx/Og2vzQfdtU/hWz1LNRxLvzu8La3W59Nxewsi0Zj+w3/t&#10;R6OhKJc3i+vLqwJ+L+U7INc/AAAA//8DAFBLAQItABQABgAIAAAAIQDb4fbL7gAAAIUBAAATAAAA&#10;AAAAAAAAAAAAAAAAAABbQ29udGVudF9UeXBlc10ueG1sUEsBAi0AFAAGAAgAAAAhAFr0LFu/AAAA&#10;FQEAAAsAAAAAAAAAAAAAAAAAHwEAAF9yZWxzLy5yZWxzUEsBAi0AFAAGAAgAAAAhAATYHgvKAAAA&#10;4gAAAA8AAAAAAAAAAAAAAAAABwIAAGRycy9kb3ducmV2LnhtbFBLBQYAAAAAAwADALcAAAD+AgAA&#10;AAA=&#10;" fillcolor="white [3212]" stroked="f">
                  <v:textbox>
                    <w:txbxContent>
                      <w:p w14:paraId="3E808C81" w14:textId="1247E141" w:rsidR="00A00C94" w:rsidRPr="00AF6F90" w:rsidRDefault="00A00C94" w:rsidP="00AF6F90">
                        <w:pPr>
                          <w:tabs>
                            <w:tab w:val="left" w:pos="3240"/>
                            <w:tab w:val="left" w:pos="4590"/>
                          </w:tabs>
                          <w:spacing w:before="0" w:after="0" w:line="240" w:lineRule="auto"/>
                          <w:jc w:val="both"/>
                          <w:rPr>
                            <w:b/>
                            <w:bCs/>
                            <w:sz w:val="18"/>
                            <w:szCs w:val="18"/>
                          </w:rPr>
                        </w:pPr>
                        <w:r w:rsidRPr="00AF6F90">
                          <w:rPr>
                            <w:b/>
                            <w:bCs/>
                            <w:sz w:val="18"/>
                            <w:szCs w:val="18"/>
                          </w:rPr>
                          <w:t>HBW – (</w:t>
                        </w:r>
                        <w:r w:rsidR="00AF6F90">
                          <w:rPr>
                            <w:b/>
                            <w:bCs/>
                            <w:sz w:val="18"/>
                            <w:szCs w:val="18"/>
                          </w:rPr>
                          <w:t>Time)</w:t>
                        </w:r>
                        <w:r w:rsidR="00AF6F90">
                          <w:rPr>
                            <w:b/>
                            <w:bCs/>
                            <w:sz w:val="18"/>
                            <w:szCs w:val="18"/>
                          </w:rPr>
                          <w:tab/>
                        </w:r>
                        <w:r w:rsidR="00AF6F90">
                          <w:rPr>
                            <w:b/>
                            <w:bCs/>
                            <w:sz w:val="18"/>
                            <w:szCs w:val="18"/>
                          </w:rPr>
                          <w:tab/>
                        </w:r>
                        <w:r w:rsidRPr="00AF6F90">
                          <w:rPr>
                            <w:b/>
                            <w:bCs/>
                            <w:sz w:val="18"/>
                            <w:szCs w:val="18"/>
                          </w:rPr>
                          <w:t>HB</w:t>
                        </w:r>
                        <w:r w:rsidR="00AF6F90">
                          <w:rPr>
                            <w:b/>
                            <w:bCs/>
                            <w:sz w:val="18"/>
                            <w:szCs w:val="18"/>
                          </w:rPr>
                          <w:t>W</w:t>
                        </w:r>
                        <w:r w:rsidRPr="00AF6F90">
                          <w:rPr>
                            <w:b/>
                            <w:bCs/>
                            <w:sz w:val="18"/>
                            <w:szCs w:val="18"/>
                          </w:rPr>
                          <w:t xml:space="preserve"> – (</w:t>
                        </w:r>
                        <w:r w:rsidR="00AF6F90">
                          <w:rPr>
                            <w:b/>
                            <w:bCs/>
                            <w:sz w:val="18"/>
                            <w:szCs w:val="18"/>
                          </w:rPr>
                          <w:t>Distance</w:t>
                        </w:r>
                        <w:r w:rsidRPr="00AF6F90">
                          <w:rPr>
                            <w:b/>
                            <w:bCs/>
                            <w:sz w:val="18"/>
                            <w:szCs w:val="18"/>
                          </w:rPr>
                          <w:t xml:space="preserve">) </w:t>
                        </w:r>
                      </w:p>
                    </w:txbxContent>
                  </v:textbox>
                </v:shape>
                <v:shape id="_x0000_s1030" type="#_x0000_t202" style="position:absolute;left:86;top:16647;width:42157;height:2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eO7yAAAAOMAAAAPAAAAZHJzL2Rvd25yZXYueG1sRE9LSwMx&#10;EL4L/Q9hBG82qY/tsjYtVRCkF2ktnsfNuFm7mSxJ7K799UYoeJzvPYvV6DpxpBBbzxpmUwWCuPam&#10;5UbD/u35ugQRE7LBzjNp+KEIq+XkYoGV8QNv6bhLjcghHCvUYFPqKyljbclhnPqeOHOfPjhM+QyN&#10;NAGHHO46eaNUIR22nBss9vRkqT7svp2G9+aLHttNOKlXqYZD6bf7j7nV+upyXD+ASDSmf/HZ/WLy&#10;/PK+KG/nxewO/n7KAMjlLwAAAP//AwBQSwECLQAUAAYACAAAACEA2+H2y+4AAACFAQAAEwAAAAAA&#10;AAAAAAAAAAAAAAAAW0NvbnRlbnRfVHlwZXNdLnhtbFBLAQItABQABgAIAAAAIQBa9CxbvwAAABUB&#10;AAALAAAAAAAAAAAAAAAAAB8BAABfcmVscy8ucmVsc1BLAQItABQABgAIAAAAIQAFBeO7yAAAAOMA&#10;AAAPAAAAAAAAAAAAAAAAAAcCAABkcnMvZG93bnJldi54bWxQSwUGAAAAAAMAAwC3AAAA/AIAAAAA&#10;" fillcolor="white [3212]" stroked="f">
                  <v:textbox>
                    <w:txbxContent>
                      <w:p w14:paraId="59EDA29D" w14:textId="13A0A1FA" w:rsidR="00A00C94" w:rsidRPr="00AF6F90" w:rsidRDefault="00A00C94" w:rsidP="00AF6F90">
                        <w:pPr>
                          <w:tabs>
                            <w:tab w:val="left" w:pos="3240"/>
                            <w:tab w:val="left" w:pos="4590"/>
                          </w:tabs>
                          <w:spacing w:before="0" w:after="0" w:line="240" w:lineRule="auto"/>
                          <w:jc w:val="both"/>
                          <w:rPr>
                            <w:b/>
                            <w:bCs/>
                            <w:sz w:val="18"/>
                            <w:szCs w:val="18"/>
                          </w:rPr>
                        </w:pPr>
                        <w:proofErr w:type="spellStart"/>
                        <w:r w:rsidRPr="00AF6F90">
                          <w:rPr>
                            <w:b/>
                            <w:bCs/>
                            <w:sz w:val="18"/>
                            <w:szCs w:val="18"/>
                          </w:rPr>
                          <w:t>HB</w:t>
                        </w:r>
                        <w:r w:rsidR="00AF6F90">
                          <w:rPr>
                            <w:b/>
                            <w:bCs/>
                            <w:sz w:val="18"/>
                            <w:szCs w:val="18"/>
                          </w:rPr>
                          <w:t>Shp</w:t>
                        </w:r>
                        <w:proofErr w:type="spellEnd"/>
                        <w:r w:rsidRPr="00AF6F90">
                          <w:rPr>
                            <w:b/>
                            <w:bCs/>
                            <w:sz w:val="18"/>
                            <w:szCs w:val="18"/>
                          </w:rPr>
                          <w:t xml:space="preserve"> – (</w:t>
                        </w:r>
                        <w:r w:rsidR="00AF6F90">
                          <w:rPr>
                            <w:b/>
                            <w:bCs/>
                            <w:sz w:val="18"/>
                            <w:szCs w:val="18"/>
                          </w:rPr>
                          <w:t>Time</w:t>
                        </w:r>
                        <w:r w:rsidRPr="00AF6F90">
                          <w:rPr>
                            <w:b/>
                            <w:bCs/>
                            <w:sz w:val="18"/>
                            <w:szCs w:val="18"/>
                          </w:rPr>
                          <w:t>)</w:t>
                        </w:r>
                        <w:r w:rsidRPr="00AF6F90">
                          <w:rPr>
                            <w:b/>
                            <w:bCs/>
                            <w:sz w:val="18"/>
                            <w:szCs w:val="18"/>
                          </w:rPr>
                          <w:tab/>
                        </w:r>
                        <w:r w:rsidR="00AF6F90">
                          <w:rPr>
                            <w:b/>
                            <w:bCs/>
                            <w:sz w:val="18"/>
                            <w:szCs w:val="18"/>
                          </w:rPr>
                          <w:tab/>
                        </w:r>
                        <w:proofErr w:type="spellStart"/>
                        <w:r w:rsidRPr="00AF6F90">
                          <w:rPr>
                            <w:b/>
                            <w:bCs/>
                            <w:sz w:val="18"/>
                            <w:szCs w:val="18"/>
                          </w:rPr>
                          <w:t>HBShp</w:t>
                        </w:r>
                        <w:proofErr w:type="spellEnd"/>
                        <w:r w:rsidRPr="00AF6F90">
                          <w:rPr>
                            <w:b/>
                            <w:bCs/>
                            <w:sz w:val="18"/>
                            <w:szCs w:val="18"/>
                          </w:rPr>
                          <w:t xml:space="preserve"> – (</w:t>
                        </w:r>
                        <w:r w:rsidR="00231216" w:rsidRPr="00AF6F90">
                          <w:rPr>
                            <w:b/>
                            <w:bCs/>
                            <w:sz w:val="18"/>
                            <w:szCs w:val="18"/>
                          </w:rPr>
                          <w:t>Distance</w:t>
                        </w:r>
                        <w:r w:rsidRPr="00AF6F90">
                          <w:rPr>
                            <w:b/>
                            <w:bCs/>
                            <w:sz w:val="18"/>
                            <w:szCs w:val="18"/>
                          </w:rPr>
                          <w:t xml:space="preserve">) </w:t>
                        </w:r>
                      </w:p>
                    </w:txbxContent>
                  </v:textbox>
                </v:shape>
                <v:shape id="Picture 1" o:spid="_x0000_s1031" type="#_x0000_t75" alt="A graph with a line&#10;&#10;Description automatically generated" style="position:absolute;left:86;top:1984;width:20961;height:14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WP2yQAAAOMAAAAPAAAAZHJzL2Rvd25yZXYueG1sRI9Lb8Iw&#10;EITvlfofrK3UW3F4Q8CgqggJceOhnrfxkkS111FskvDvMRISx92Zb3Z2ue6sEQ3VvnSsoN9LQBBn&#10;TpecKziftl8zED4gazSOScGNPKxX729LTLVr+UDNMeQihrBPUUERQpVK6bOCLPqeq4ijdnG1xRDH&#10;Ope6xjaGWyMHSTKRFkuOFwqs6Keg7P94tbHGdHNrw1WO979/5/kp322bxBilPj+67wWIQF14mZ/0&#10;TkduOB/MhqP+aAKPn+IC5OoOAAD//wMAUEsBAi0AFAAGAAgAAAAhANvh9svuAAAAhQEAABMAAAAA&#10;AAAAAAAAAAAAAAAAAFtDb250ZW50X1R5cGVzXS54bWxQSwECLQAUAAYACAAAACEAWvQsW78AAAAV&#10;AQAACwAAAAAAAAAAAAAAAAAfAQAAX3JlbHMvLnJlbHNQSwECLQAUAAYACAAAACEAq2Fj9skAAADj&#10;AAAADwAAAAAAAAAAAAAAAAAHAgAAZHJzL2Rvd25yZXYueG1sUEsFBgAAAAADAAMAtwAAAP0CAAAA&#10;AA==&#10;">
                  <v:imagedata r:id="rId19" o:title="A graph with a line&#10;&#10;Description automatically generated"/>
                </v:shape>
                <v:shape id="Picture 1" o:spid="_x0000_s1032" type="#_x0000_t75" alt="A graph with a line&#10;&#10;Description automatically generated" style="position:absolute;left:21047;top:1787;width:20822;height:14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gNZyAAAAOIAAAAPAAAAZHJzL2Rvd25yZXYueG1sRE/LSsNA&#10;FN0L/YfhFtzZycOIiZ0WKxTUnVEo3d1mbh6auRMy0zb16x1BcHk47+V6Mr040eg6ywriRQSCuLK6&#10;40bBx/v25h6E88gae8uk4EIO1qvZ1RILbc/8RqfSNyKEsCtQQev9UEjpqpYMuoUdiANX29GgD3Bs&#10;pB7xHMJNL5MoupMGOw4NLQ701FL1VR6NgvT183uT1i9ZdnvY1Zep5M1hnyp1PZ8eH0B4mvy/+M/9&#10;rMP8JM+TOI8z+L0UMMjVDwAAAP//AwBQSwECLQAUAAYACAAAACEA2+H2y+4AAACFAQAAEwAAAAAA&#10;AAAAAAAAAAAAAAAAW0NvbnRlbnRfVHlwZXNdLnhtbFBLAQItABQABgAIAAAAIQBa9CxbvwAAABUB&#10;AAALAAAAAAAAAAAAAAAAAB8BAABfcmVscy8ucmVsc1BLAQItABQABgAIAAAAIQBfegNZyAAAAOIA&#10;AAAPAAAAAAAAAAAAAAAAAAcCAABkcnMvZG93bnJldi54bWxQSwUGAAAAAAMAAwC3AAAA/AIAAAAA&#10;">
                  <v:imagedata r:id="rId20" o:title="A graph with a line&#10;&#10;Description automatically generated"/>
                </v:shape>
                <v:shape id="Picture 1" o:spid="_x0000_s1033" type="#_x0000_t75" alt="A graph with a line&#10;&#10;Description automatically generated" style="position:absolute;left:609;top:18334;width:20637;height:1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YneygAAAOMAAAAPAAAAZHJzL2Rvd25yZXYueG1sRI9BT8Mw&#10;DIXvSPyHyEjcWNoydVCWTWjSgBMTA3G2Gq/pSJyqCVv59/iAxNF+z+99Xq6n4NWJxtRHNlDOClDE&#10;bbQ9dwY+3rc3d6BSRrboI5OBH0qwXl1eLLGx8cxvdNrnTkkIpwYNuJyHRuvUOgqYZnEgFu0Qx4BZ&#10;xrHTdsSzhAevq6KodcCepcHhQBtH7df+OxiYb562Jb0e58kfnj+PlfPD7a405vpqenwAlWnK/+a/&#10;6xcr+IvqvqrrRSHQ8pMsQK9+AQAA//8DAFBLAQItABQABgAIAAAAIQDb4fbL7gAAAIUBAAATAAAA&#10;AAAAAAAAAAAAAAAAAABbQ29udGVudF9UeXBlc10ueG1sUEsBAi0AFAAGAAgAAAAhAFr0LFu/AAAA&#10;FQEAAAsAAAAAAAAAAAAAAAAAHwEAAF9yZWxzLy5yZWxzUEsBAi0AFAAGAAgAAAAhAJi5id7KAAAA&#10;4wAAAA8AAAAAAAAAAAAAAAAABwIAAGRycy9kb3ducmV2LnhtbFBLBQYAAAAAAwADALcAAAD+AgAA&#10;AAA=&#10;">
                  <v:imagedata r:id="rId21" o:title="A graph with a line&#10;&#10;Description automatically generated"/>
                </v:shape>
                <v:shape id="Picture 1" o:spid="_x0000_s1034" type="#_x0000_t75" alt="A graph with a line&#10;&#10;Description automatically generated" style="position:absolute;left:21048;top:18633;width:20777;height:14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ArQyQAAAOIAAAAPAAAAZHJzL2Rvd25yZXYueG1sRI/RSgMx&#10;FETfhf5DuIIvYhOrdte1aVGhqPgg1n7AZXPdLE1uliRtt39vBMHHYWbOMIvV6J04UEx9YA3XUwWC&#10;uA2m507D9mt9VYNIGdmgC0waTpRgtZycLbAx4cifdNjkThQIpwY12JyHRsrUWvKYpmEgLt53iB5z&#10;kbGTJuKxwL2TM6Xm0mPPZcHiQM+W2t1m7zW8DJfRhdtkP+b19t3xm5o97ZXWF+fj4wOITGP+D/+1&#10;X42G6u6+qlRV38DvpXIH5PIHAAD//wMAUEsBAi0AFAAGAAgAAAAhANvh9svuAAAAhQEAABMAAAAA&#10;AAAAAAAAAAAAAAAAAFtDb250ZW50X1R5cGVzXS54bWxQSwECLQAUAAYACAAAACEAWvQsW78AAAAV&#10;AQAACwAAAAAAAAAAAAAAAAAfAQAAX3JlbHMvLnJlbHNQSwECLQAUAAYACAAAACEAXpwK0MkAAADi&#10;AAAADwAAAAAAAAAAAAAAAAAHAgAAZHJzL2Rvd25yZXYueG1sUEsFBgAAAAADAAMAtwAAAP0CAAAA&#10;AA==&#10;">
                  <v:imagedata r:id="rId22" o:title="A graph with a line&#10;&#10;Description automatically generated"/>
                </v:shape>
                <v:shape id="Picture 1" o:spid="_x0000_s1035" type="#_x0000_t75" alt="A graph with a line&#10;&#10;Description automatically generated" style="position:absolute;left:436;top:36260;width:20612;height:14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SBMyAAAAOMAAAAPAAAAZHJzL2Rvd25yZXYueG1sRE9fa8Iw&#10;EH8X9h3CDfamSQuWWY0yJg4ZPmxu+Hxrbm1pcylNrHWf3gwGe7zf/1ttRtuKgXpfO9aQzBQI4sKZ&#10;mksNnx+76SMIH5ANto5Jw5U8bNZ3kxXmxl34nYZjKEUMYZ+jhiqELpfSFxVZ9DPXEUfu2/UWQzz7&#10;UpoeLzHctjJVKpMWa44NFXb0XFHRHM9Ww488DK/jS6OK1p2+hq1dnN+ahdYP9+PTEkSgMfyL/9x7&#10;E+fP0zRLkrnK4PenCIBc3wAAAP//AwBQSwECLQAUAAYACAAAACEA2+H2y+4AAACFAQAAEwAAAAAA&#10;AAAAAAAAAAAAAAAAW0NvbnRlbnRfVHlwZXNdLnhtbFBLAQItABQABgAIAAAAIQBa9CxbvwAAABUB&#10;AAALAAAAAAAAAAAAAAAAAB8BAABfcmVscy8ucmVsc1BLAQItABQABgAIAAAAIQCUeSBMyAAAAOMA&#10;AAAPAAAAAAAAAAAAAAAAAAcCAABkcnMvZG93bnJldi54bWxQSwUGAAAAAAMAAwC3AAAA/AIAAAAA&#10;">
                  <v:imagedata r:id="rId23" o:title="A graph with a line&#10;&#10;Description automatically generated"/>
                </v:shape>
                <v:shape id="Picture 1" o:spid="_x0000_s1036" type="#_x0000_t75" alt="A graph with a line&#10;&#10;Description automatically generated" style="position:absolute;left:20903;top:36371;width:20784;height:14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A0yAAAAOIAAAAPAAAAZHJzL2Rvd25yZXYueG1sRI9BawIx&#10;FITvBf9DeEJvNdFdRFejSItQeilV8fzYPHejm5dlE9ftv28KhR6HmfmGWW8H14ieumA9a5hOFAji&#10;0hvLlYbTcf+yABEissHGM2n4pgDbzehpjYXxD/6i/hArkSAcCtRQx9gWUoayJodh4lvi5F185zAm&#10;2VXSdPhIcNfImVJz6dByWqixpdeaytvh7jS89R+ZrcJJHS1eP8v+NmtyPGv9PB52KxCRhvgf/mu/&#10;Gw1ztczyTC1y+L2U7oDc/AAAAP//AwBQSwECLQAUAAYACAAAACEA2+H2y+4AAACFAQAAEwAAAAAA&#10;AAAAAAAAAAAAAAAAW0NvbnRlbnRfVHlwZXNdLnhtbFBLAQItABQABgAIAAAAIQBa9CxbvwAAABUB&#10;AAALAAAAAAAAAAAAAAAAAB8BAABfcmVscy8ucmVsc1BLAQItABQABgAIAAAAIQAjS/A0yAAAAOIA&#10;AAAPAAAAAAAAAAAAAAAAAAcCAABkcnMvZG93bnJldi54bWxQSwUGAAAAAAMAAwC3AAAA/AIAAAAA&#10;">
                  <v:imagedata r:id="rId24" o:title="A graph with a line&#10;&#10;Description automatically generated"/>
                </v:shape>
                <w10:anchorlock/>
              </v:group>
            </w:pict>
          </mc:Fallback>
        </mc:AlternateContent>
      </w:r>
    </w:p>
    <w:p w14:paraId="0572E2C1" w14:textId="351B46F4" w:rsidR="00A50D78" w:rsidRDefault="00A50D78" w:rsidP="00A50D78">
      <w:pPr>
        <w:pStyle w:val="TableFigureCaptions"/>
      </w:pPr>
      <w:bookmarkStart w:id="8" w:name="_Ref181625108"/>
      <w:bookmarkStart w:id="9" w:name="_Toc182995230"/>
      <w:r>
        <w:t xml:space="preserve">Figure </w:t>
      </w:r>
      <w:fldSimple w:instr=" STYLEREF 1 \s ">
        <w:r w:rsidR="00347CD3">
          <w:rPr>
            <w:noProof/>
          </w:rPr>
          <w:t>1</w:t>
        </w:r>
      </w:fldSimple>
      <w:r>
        <w:t>.</w:t>
      </w:r>
      <w:fldSimple w:instr=" SEQ Figure \* ARABIC \s 1 ">
        <w:r w:rsidR="00347CD3">
          <w:rPr>
            <w:noProof/>
          </w:rPr>
          <w:t>3</w:t>
        </w:r>
      </w:fldSimple>
      <w:bookmarkEnd w:id="8"/>
      <w:r>
        <w:t xml:space="preserve"> </w:t>
      </w:r>
      <w:r w:rsidRPr="007E57AC">
        <w:t xml:space="preserve">Trip Length Frequency - Beginning (HBW, </w:t>
      </w:r>
      <w:proofErr w:type="spellStart"/>
      <w:r w:rsidRPr="007E57AC">
        <w:t>HBShp</w:t>
      </w:r>
      <w:proofErr w:type="spellEnd"/>
      <w:r w:rsidRPr="007E57AC">
        <w:t>, HBOth)</w:t>
      </w:r>
      <w:bookmarkEnd w:id="9"/>
    </w:p>
    <w:p w14:paraId="7E3FF86A" w14:textId="77777777" w:rsidR="00A50D78" w:rsidRPr="00A50D78" w:rsidRDefault="00A50D78" w:rsidP="00A50D78"/>
    <w:p w14:paraId="71B00DCA" w14:textId="77777777" w:rsidR="006E7C0A" w:rsidRDefault="006E7C0A" w:rsidP="00A50D78"/>
    <w:p w14:paraId="5895593C" w14:textId="14779400" w:rsidR="003F6888" w:rsidRDefault="00AF6F90" w:rsidP="00A50D78">
      <w:r>
        <w:rPr>
          <w:noProof/>
        </w:rPr>
        <mc:AlternateContent>
          <mc:Choice Requires="wps">
            <w:drawing>
              <wp:anchor distT="0" distB="0" distL="114300" distR="114300" simplePos="0" relativeHeight="251661312" behindDoc="0" locked="0" layoutInCell="1" allowOverlap="1" wp14:anchorId="7E5AAE96" wp14:editId="4906B3D2">
                <wp:simplePos x="0" y="0"/>
                <wp:positionH relativeFrom="column">
                  <wp:posOffset>27296</wp:posOffset>
                </wp:positionH>
                <wp:positionV relativeFrom="paragraph">
                  <wp:posOffset>4717330</wp:posOffset>
                </wp:positionV>
                <wp:extent cx="5759355" cy="348018"/>
                <wp:effectExtent l="0" t="0" r="0" b="0"/>
                <wp:wrapNone/>
                <wp:docPr id="3607696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355" cy="348018"/>
                        </a:xfrm>
                        <a:prstGeom prst="rect">
                          <a:avLst/>
                        </a:prstGeom>
                        <a:noFill/>
                        <a:ln w="9525">
                          <a:noFill/>
                          <a:miter lim="800000"/>
                          <a:headEnd/>
                          <a:tailEnd/>
                        </a:ln>
                      </wps:spPr>
                      <wps:txbx>
                        <w:txbxContent>
                          <w:p w14:paraId="2DD75E9D" w14:textId="1B6F2ED8" w:rsidR="00AF6F90" w:rsidRPr="00AF6F90" w:rsidRDefault="00AF6F90" w:rsidP="00755929">
                            <w:pPr>
                              <w:tabs>
                                <w:tab w:val="left" w:pos="3240"/>
                                <w:tab w:val="left" w:pos="4500"/>
                                <w:tab w:val="left" w:pos="6480"/>
                              </w:tabs>
                              <w:spacing w:before="0" w:after="0" w:line="240" w:lineRule="auto"/>
                              <w:jc w:val="both"/>
                              <w:rPr>
                                <w:b/>
                                <w:bCs/>
                                <w:sz w:val="18"/>
                                <w:szCs w:val="18"/>
                              </w:rPr>
                            </w:pPr>
                            <w:r w:rsidRPr="00AF6F90">
                              <w:rPr>
                                <w:b/>
                                <w:bCs/>
                                <w:sz w:val="18"/>
                                <w:szCs w:val="18"/>
                              </w:rPr>
                              <w:t>NHBW – (</w:t>
                            </w:r>
                            <w:proofErr w:type="gramStart"/>
                            <w:r w:rsidRPr="00AF6F90">
                              <w:rPr>
                                <w:b/>
                                <w:bCs/>
                                <w:sz w:val="18"/>
                                <w:szCs w:val="18"/>
                              </w:rPr>
                              <w:t xml:space="preserve">Time)   </w:t>
                            </w:r>
                            <w:proofErr w:type="gramEnd"/>
                            <w:r w:rsidRPr="00AF6F90">
                              <w:rPr>
                                <w:b/>
                                <w:bCs/>
                                <w:sz w:val="18"/>
                                <w:szCs w:val="18"/>
                              </w:rPr>
                              <w:t xml:space="preserve">       </w:t>
                            </w:r>
                            <w:r w:rsidRPr="00AF6F90">
                              <w:rPr>
                                <w:b/>
                                <w:bCs/>
                                <w:sz w:val="18"/>
                                <w:szCs w:val="18"/>
                              </w:rPr>
                              <w:tab/>
                            </w:r>
                            <w:r>
                              <w:rPr>
                                <w:b/>
                                <w:bCs/>
                                <w:sz w:val="18"/>
                                <w:szCs w:val="18"/>
                              </w:rPr>
                              <w:tab/>
                            </w:r>
                            <w:r w:rsidRPr="00AF6F90">
                              <w:rPr>
                                <w:b/>
                                <w:bCs/>
                                <w:sz w:val="18"/>
                                <w:szCs w:val="18"/>
                              </w:rPr>
                              <w:t xml:space="preserve">NHBW – (Distanc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5AAE96" id="_x0000_s1037" type="#_x0000_t202" style="position:absolute;margin-left:2.15pt;margin-top:371.45pt;width:453.5pt;height:27.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VOo/QEAANQDAAAOAAAAZHJzL2Uyb0RvYy54bWysU9uO2yAQfa/Uf0C8N3aycTexQlbb3W5V&#10;aXuRtv0AgnGMCgwFEjv9+g7Ym43at6p+QMB4zsw5c9jcDEaTo/RBgWV0PispkVZAo+ye0e/fHt6s&#10;KAmR24ZrsJLRkwz0Zvv61aZ3tVxAB7qRniCIDXXvGO1idHVRBNFJw8MMnLQYbMEbHvHo90XjeY/o&#10;RheLsnxb9OAb50HIEPD2fgzSbcZvWynil7YNMhLNKPYW8+rzuktrsd3weu+565SY2uD/0IXhymLR&#10;M9Q9j5wcvPoLyijhIUAbZwJMAW2rhMwckM28/IPNU8edzFxQnODOMoX/Bys+H5/cV0/i8A4GHGAm&#10;EdwjiB+BWLjruN3LW++h7yRvsPA8SVb0LtRTapI61CGB7PpP0OCQ+SFCBhpab5IqyJMgOg7gdBZd&#10;DpEIvKyuq/VVVVEiMHa1XJXzVS7B6+ds50P8IMGQtGHU41AzOj8+hpi64fXzL6mYhQeldR6stqRn&#10;dF0tqpxwETEqou+0MoyuyvSNTkgk39smJ0eu9LjHAtpOrBPRkXIcdgNRDaPLlJtE2EFzQhk8jDbD&#10;Z4GbDvwvSnq0GKPh54F7SYn+aFHK9Xy5TJ7Mh2V1vcCDv4zsLiPcCoRiNFIybu9i9vFI+RYlb1VW&#10;46WTqWW0ThZpsnny5uU5//XyGLe/AQAA//8DAFBLAwQUAAYACAAAACEAMQqbct0AAAAJAQAADwAA&#10;AGRycy9kb3ducmV2LnhtbEyPzU7DMBCE70i8g7VI3KidEghJ41QViCuI8iP15sbbJGq8jmK3CW/P&#10;coLjzoxmvynXs+vFGcfQedKQLBQIpNrbjhoNH+/PNw8gQjRkTe8JNXxjgHV1eVGawvqJ3vC8jY3g&#10;EgqF0dDGOBRShrpFZ8LCD0jsHfzoTORzbKQdzcTlrpdLpe6lMx3xh9YM+NhifdyenIbPl8PuK1Wv&#10;zZO7GyY/K0kul1pfX82bFYiIc/wLwy8+o0PFTHt/IhtEryG95aCGLF3mINjPk4SVPSt5loGsSvl/&#10;QfUDAAD//wMAUEsBAi0AFAAGAAgAAAAhALaDOJL+AAAA4QEAABMAAAAAAAAAAAAAAAAAAAAAAFtD&#10;b250ZW50X1R5cGVzXS54bWxQSwECLQAUAAYACAAAACEAOP0h/9YAAACUAQAACwAAAAAAAAAAAAAA&#10;AAAvAQAAX3JlbHMvLnJlbHNQSwECLQAUAAYACAAAACEAiPFTqP0BAADUAwAADgAAAAAAAAAAAAAA&#10;AAAuAgAAZHJzL2Uyb0RvYy54bWxQSwECLQAUAAYACAAAACEAMQqbct0AAAAJAQAADwAAAAAAAAAA&#10;AAAAAABXBAAAZHJzL2Rvd25yZXYueG1sUEsFBgAAAAAEAAQA8wAAAGEFAAAAAA==&#10;" filled="f" stroked="f">
                <v:textbox>
                  <w:txbxContent>
                    <w:p w14:paraId="2DD75E9D" w14:textId="1B6F2ED8" w:rsidR="00AF6F90" w:rsidRPr="00AF6F90" w:rsidRDefault="00AF6F90" w:rsidP="00755929">
                      <w:pPr>
                        <w:tabs>
                          <w:tab w:val="left" w:pos="3240"/>
                          <w:tab w:val="left" w:pos="4500"/>
                          <w:tab w:val="left" w:pos="6480"/>
                        </w:tabs>
                        <w:spacing w:before="0" w:after="0" w:line="240" w:lineRule="auto"/>
                        <w:jc w:val="both"/>
                        <w:rPr>
                          <w:b/>
                          <w:bCs/>
                          <w:sz w:val="18"/>
                          <w:szCs w:val="18"/>
                        </w:rPr>
                      </w:pPr>
                      <w:r w:rsidRPr="00AF6F90">
                        <w:rPr>
                          <w:b/>
                          <w:bCs/>
                          <w:sz w:val="18"/>
                          <w:szCs w:val="18"/>
                        </w:rPr>
                        <w:t>NHBW – (</w:t>
                      </w:r>
                      <w:proofErr w:type="gramStart"/>
                      <w:r w:rsidRPr="00AF6F90">
                        <w:rPr>
                          <w:b/>
                          <w:bCs/>
                          <w:sz w:val="18"/>
                          <w:szCs w:val="18"/>
                        </w:rPr>
                        <w:t xml:space="preserve">Time)   </w:t>
                      </w:r>
                      <w:proofErr w:type="gramEnd"/>
                      <w:r w:rsidRPr="00AF6F90">
                        <w:rPr>
                          <w:b/>
                          <w:bCs/>
                          <w:sz w:val="18"/>
                          <w:szCs w:val="18"/>
                        </w:rPr>
                        <w:t xml:space="preserve">       </w:t>
                      </w:r>
                      <w:r w:rsidRPr="00AF6F90">
                        <w:rPr>
                          <w:b/>
                          <w:bCs/>
                          <w:sz w:val="18"/>
                          <w:szCs w:val="18"/>
                        </w:rPr>
                        <w:tab/>
                      </w:r>
                      <w:r>
                        <w:rPr>
                          <w:b/>
                          <w:bCs/>
                          <w:sz w:val="18"/>
                          <w:szCs w:val="18"/>
                        </w:rPr>
                        <w:tab/>
                      </w:r>
                      <w:r w:rsidRPr="00AF6F90">
                        <w:rPr>
                          <w:b/>
                          <w:bCs/>
                          <w:sz w:val="18"/>
                          <w:szCs w:val="18"/>
                        </w:rPr>
                        <w:t xml:space="preserve">NHBW – (Distance)             </w:t>
                      </w:r>
                    </w:p>
                  </w:txbxContent>
                </v:textbox>
              </v:shape>
            </w:pict>
          </mc:Fallback>
        </mc:AlternateContent>
      </w:r>
      <w:r w:rsidR="00314349">
        <w:rPr>
          <w:noProof/>
        </w:rPr>
        <mc:AlternateContent>
          <mc:Choice Requires="wpg">
            <w:drawing>
              <wp:inline distT="0" distB="0" distL="0" distR="0" wp14:anchorId="524747D3" wp14:editId="19CEE35F">
                <wp:extent cx="5859154" cy="7022032"/>
                <wp:effectExtent l="0" t="0" r="8255" b="7620"/>
                <wp:docPr id="1921606395" name="Group 4"/>
                <wp:cNvGraphicFramePr/>
                <a:graphic xmlns:a="http://schemas.openxmlformats.org/drawingml/2006/main">
                  <a:graphicData uri="http://schemas.microsoft.com/office/word/2010/wordprocessingGroup">
                    <wpg:wgp>
                      <wpg:cNvGrpSpPr/>
                      <wpg:grpSpPr>
                        <a:xfrm>
                          <a:off x="0" y="0"/>
                          <a:ext cx="5859154" cy="7022032"/>
                          <a:chOff x="-5825" y="12923"/>
                          <a:chExt cx="4257673" cy="5103891"/>
                        </a:xfrm>
                      </wpg:grpSpPr>
                      <wpg:grpSp>
                        <wpg:cNvPr id="1511071399" name="Group 2"/>
                        <wpg:cNvGrpSpPr/>
                        <wpg:grpSpPr>
                          <a:xfrm>
                            <a:off x="8366" y="12923"/>
                            <a:ext cx="3969701" cy="1897445"/>
                            <a:chOff x="8366" y="12924"/>
                            <a:chExt cx="3969739" cy="1897582"/>
                          </a:xfrm>
                        </wpg:grpSpPr>
                        <wps:wsp>
                          <wps:cNvPr id="502991314" name="Text Box 2"/>
                          <wps:cNvSpPr txBox="1">
                            <a:spLocks noChangeArrowheads="1"/>
                          </wps:cNvSpPr>
                          <wps:spPr bwMode="auto">
                            <a:xfrm>
                              <a:off x="8366" y="12924"/>
                              <a:ext cx="3969739" cy="187152"/>
                            </a:xfrm>
                            <a:prstGeom prst="rect">
                              <a:avLst/>
                            </a:prstGeom>
                            <a:solidFill>
                              <a:schemeClr val="bg1"/>
                            </a:solidFill>
                            <a:ln w="9525">
                              <a:noFill/>
                              <a:miter lim="800000"/>
                              <a:headEnd/>
                              <a:tailEnd/>
                            </a:ln>
                          </wps:spPr>
                          <wps:txbx>
                            <w:txbxContent>
                              <w:p w14:paraId="381F4F0C" w14:textId="4FF320E5" w:rsidR="00314349" w:rsidRPr="00AF6F90" w:rsidRDefault="00314349" w:rsidP="00755929">
                                <w:pPr>
                                  <w:tabs>
                                    <w:tab w:val="left" w:pos="3240"/>
                                    <w:tab w:val="left" w:pos="4410"/>
                                    <w:tab w:val="left" w:pos="6480"/>
                                  </w:tabs>
                                  <w:spacing w:before="0" w:after="0" w:line="240" w:lineRule="auto"/>
                                  <w:jc w:val="both"/>
                                  <w:rPr>
                                    <w:b/>
                                    <w:bCs/>
                                    <w:sz w:val="18"/>
                                    <w:szCs w:val="18"/>
                                  </w:rPr>
                                </w:pPr>
                                <w:proofErr w:type="spellStart"/>
                                <w:r w:rsidRPr="00AF6F90">
                                  <w:rPr>
                                    <w:b/>
                                    <w:bCs/>
                                    <w:sz w:val="18"/>
                                    <w:szCs w:val="18"/>
                                  </w:rPr>
                                  <w:t>HBSch</w:t>
                                </w:r>
                                <w:proofErr w:type="spellEnd"/>
                                <w:r w:rsidRPr="00AF6F90">
                                  <w:rPr>
                                    <w:b/>
                                    <w:bCs/>
                                    <w:sz w:val="18"/>
                                    <w:szCs w:val="18"/>
                                  </w:rPr>
                                  <w:t xml:space="preserve"> Primary – (Time)</w:t>
                                </w:r>
                                <w:r w:rsidRPr="00AF6F90">
                                  <w:rPr>
                                    <w:b/>
                                    <w:bCs/>
                                    <w:sz w:val="18"/>
                                    <w:szCs w:val="18"/>
                                  </w:rPr>
                                  <w:tab/>
                                </w:r>
                                <w:r w:rsidR="00AF6F90">
                                  <w:rPr>
                                    <w:b/>
                                    <w:bCs/>
                                    <w:sz w:val="18"/>
                                    <w:szCs w:val="18"/>
                                  </w:rPr>
                                  <w:tab/>
                                </w:r>
                                <w:proofErr w:type="spellStart"/>
                                <w:r w:rsidRPr="00AF6F90">
                                  <w:rPr>
                                    <w:b/>
                                    <w:bCs/>
                                    <w:sz w:val="18"/>
                                    <w:szCs w:val="18"/>
                                  </w:rPr>
                                  <w:t>HBSch</w:t>
                                </w:r>
                                <w:proofErr w:type="spellEnd"/>
                                <w:r w:rsidRPr="00AF6F90">
                                  <w:rPr>
                                    <w:b/>
                                    <w:bCs/>
                                    <w:sz w:val="18"/>
                                    <w:szCs w:val="18"/>
                                  </w:rPr>
                                  <w:t xml:space="preserve"> </w:t>
                                </w:r>
                                <w:r w:rsidR="00AF6F90" w:rsidRPr="00AF6F90">
                                  <w:rPr>
                                    <w:b/>
                                    <w:bCs/>
                                    <w:sz w:val="18"/>
                                    <w:szCs w:val="18"/>
                                  </w:rPr>
                                  <w:t>Primary</w:t>
                                </w:r>
                                <w:r w:rsidRPr="00AF6F90">
                                  <w:rPr>
                                    <w:b/>
                                    <w:bCs/>
                                    <w:sz w:val="18"/>
                                    <w:szCs w:val="18"/>
                                  </w:rPr>
                                  <w:t xml:space="preserve"> – (</w:t>
                                </w:r>
                                <w:r w:rsidR="00AF6F90" w:rsidRPr="00AF6F90">
                                  <w:rPr>
                                    <w:b/>
                                    <w:bCs/>
                                    <w:sz w:val="18"/>
                                    <w:szCs w:val="18"/>
                                  </w:rPr>
                                  <w:t>Distance</w:t>
                                </w:r>
                                <w:r w:rsidRPr="00AF6F90">
                                  <w:rPr>
                                    <w:b/>
                                    <w:bCs/>
                                    <w:sz w:val="18"/>
                                    <w:szCs w:val="18"/>
                                  </w:rPr>
                                  <w:t xml:space="preserve">) </w:t>
                                </w:r>
                              </w:p>
                            </w:txbxContent>
                          </wps:txbx>
                          <wps:bodyPr rot="0" vert="horz" wrap="square" lIns="91440" tIns="45720" rIns="91440" bIns="45720" anchor="t" anchorCtr="0">
                            <a:noAutofit/>
                          </wps:bodyPr>
                        </wps:wsp>
                        <wps:wsp>
                          <wps:cNvPr id="845020686" name="Text Box 2"/>
                          <wps:cNvSpPr txBox="1">
                            <a:spLocks noChangeArrowheads="1"/>
                          </wps:cNvSpPr>
                          <wps:spPr bwMode="auto">
                            <a:xfrm>
                              <a:off x="8626" y="1664737"/>
                              <a:ext cx="3969479" cy="245769"/>
                            </a:xfrm>
                            <a:prstGeom prst="rect">
                              <a:avLst/>
                            </a:prstGeom>
                            <a:solidFill>
                              <a:schemeClr val="bg1"/>
                            </a:solidFill>
                            <a:ln w="9525">
                              <a:noFill/>
                              <a:miter lim="800000"/>
                              <a:headEnd/>
                              <a:tailEnd/>
                            </a:ln>
                          </wps:spPr>
                          <wps:txbx>
                            <w:txbxContent>
                              <w:p w14:paraId="242849C4" w14:textId="219DB1FE" w:rsidR="00314349" w:rsidRPr="00AF6F90" w:rsidRDefault="00314349" w:rsidP="00755929">
                                <w:pPr>
                                  <w:tabs>
                                    <w:tab w:val="left" w:pos="3240"/>
                                    <w:tab w:val="left" w:pos="4410"/>
                                    <w:tab w:val="left" w:pos="6480"/>
                                  </w:tabs>
                                  <w:spacing w:before="0" w:after="0" w:line="240" w:lineRule="auto"/>
                                  <w:jc w:val="both"/>
                                  <w:rPr>
                                    <w:b/>
                                    <w:bCs/>
                                    <w:sz w:val="18"/>
                                    <w:szCs w:val="18"/>
                                  </w:rPr>
                                </w:pPr>
                                <w:proofErr w:type="spellStart"/>
                                <w:r w:rsidRPr="00AF6F90">
                                  <w:rPr>
                                    <w:b/>
                                    <w:bCs/>
                                    <w:sz w:val="18"/>
                                    <w:szCs w:val="18"/>
                                  </w:rPr>
                                  <w:t>HBSch</w:t>
                                </w:r>
                                <w:proofErr w:type="spellEnd"/>
                                <w:r w:rsidRPr="00AF6F90">
                                  <w:rPr>
                                    <w:b/>
                                    <w:bCs/>
                                    <w:sz w:val="18"/>
                                    <w:szCs w:val="18"/>
                                  </w:rPr>
                                  <w:t xml:space="preserve"> </w:t>
                                </w:r>
                                <w:r w:rsidR="00AF6F90" w:rsidRPr="00AF6F90">
                                  <w:rPr>
                                    <w:b/>
                                    <w:bCs/>
                                    <w:sz w:val="18"/>
                                    <w:szCs w:val="18"/>
                                  </w:rPr>
                                  <w:t>Secondary</w:t>
                                </w:r>
                                <w:r w:rsidRPr="00AF6F90">
                                  <w:rPr>
                                    <w:b/>
                                    <w:bCs/>
                                    <w:sz w:val="18"/>
                                    <w:szCs w:val="18"/>
                                  </w:rPr>
                                  <w:t xml:space="preserve"> – (</w:t>
                                </w:r>
                                <w:r w:rsidR="00AF6F90" w:rsidRPr="00AF6F90">
                                  <w:rPr>
                                    <w:b/>
                                    <w:bCs/>
                                    <w:sz w:val="18"/>
                                    <w:szCs w:val="18"/>
                                  </w:rPr>
                                  <w:t>Time</w:t>
                                </w:r>
                                <w:r w:rsidRPr="00AF6F90">
                                  <w:rPr>
                                    <w:b/>
                                    <w:bCs/>
                                    <w:sz w:val="18"/>
                                    <w:szCs w:val="18"/>
                                  </w:rPr>
                                  <w:t>)</w:t>
                                </w:r>
                                <w:r w:rsidRPr="00AF6F90">
                                  <w:rPr>
                                    <w:b/>
                                    <w:bCs/>
                                    <w:sz w:val="18"/>
                                    <w:szCs w:val="18"/>
                                  </w:rPr>
                                  <w:tab/>
                                </w:r>
                                <w:r w:rsidR="00AF6F90">
                                  <w:rPr>
                                    <w:b/>
                                    <w:bCs/>
                                    <w:sz w:val="18"/>
                                    <w:szCs w:val="18"/>
                                  </w:rPr>
                                  <w:tab/>
                                </w:r>
                                <w:proofErr w:type="spellStart"/>
                                <w:r w:rsidRPr="00AF6F90">
                                  <w:rPr>
                                    <w:b/>
                                    <w:bCs/>
                                    <w:sz w:val="18"/>
                                    <w:szCs w:val="18"/>
                                  </w:rPr>
                                  <w:t>HBSch</w:t>
                                </w:r>
                                <w:proofErr w:type="spellEnd"/>
                                <w:r w:rsidRPr="00AF6F90">
                                  <w:rPr>
                                    <w:b/>
                                    <w:bCs/>
                                    <w:sz w:val="18"/>
                                    <w:szCs w:val="18"/>
                                  </w:rPr>
                                  <w:t xml:space="preserve"> Secondary – (Distance) </w:t>
                                </w:r>
                              </w:p>
                            </w:txbxContent>
                          </wps:txbx>
                          <wps:bodyPr rot="0" vert="horz" wrap="square" lIns="91440" tIns="45720" rIns="91440" bIns="45720" anchor="t" anchorCtr="0">
                            <a:noAutofit/>
                          </wps:bodyPr>
                        </wps:wsp>
                      </wpg:grpSp>
                      <wpg:grpSp>
                        <wpg:cNvPr id="794972419" name="Group 3"/>
                        <wpg:cNvGrpSpPr/>
                        <wpg:grpSpPr>
                          <a:xfrm>
                            <a:off x="-5825" y="166977"/>
                            <a:ext cx="4226356" cy="3199996"/>
                            <a:chOff x="-16458" y="18121"/>
                            <a:chExt cx="4226356" cy="3199996"/>
                          </a:xfrm>
                        </wpg:grpSpPr>
                        <pic:pic xmlns:pic="http://schemas.openxmlformats.org/drawingml/2006/picture">
                          <pic:nvPicPr>
                            <pic:cNvPr id="1129019011" name="Picture 1" descr="A graph with a line graph&#10;&#10;Description automatically generated with medium confidence"/>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51206"/>
                              <a:ext cx="2095500" cy="1485900"/>
                            </a:xfrm>
                            <a:prstGeom prst="rect">
                              <a:avLst/>
                            </a:prstGeom>
                          </pic:spPr>
                        </pic:pic>
                        <pic:pic xmlns:pic="http://schemas.openxmlformats.org/drawingml/2006/picture">
                          <pic:nvPicPr>
                            <pic:cNvPr id="1828503374" name="Picture 1" descr="A graph with a line&#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106725" y="18121"/>
                              <a:ext cx="2101215" cy="1497965"/>
                            </a:xfrm>
                            <a:prstGeom prst="rect">
                              <a:avLst/>
                            </a:prstGeom>
                          </pic:spPr>
                        </pic:pic>
                        <pic:pic xmlns:pic="http://schemas.openxmlformats.org/drawingml/2006/picture">
                          <pic:nvPicPr>
                            <pic:cNvPr id="1508441118" name="Picture 1" descr="A graph with a line&#10;&#10;Description automatically generated"/>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2106778" y="1704441"/>
                              <a:ext cx="2103120" cy="1496695"/>
                            </a:xfrm>
                            <a:prstGeom prst="rect">
                              <a:avLst/>
                            </a:prstGeom>
                          </pic:spPr>
                        </pic:pic>
                        <pic:pic xmlns:pic="http://schemas.openxmlformats.org/drawingml/2006/picture">
                          <pic:nvPicPr>
                            <pic:cNvPr id="1188879122" name="Picture 1" descr="A graph with a line&#10;&#10;Description automatically generated"/>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6458" y="1704277"/>
                              <a:ext cx="2112011" cy="1513840"/>
                            </a:xfrm>
                            <a:prstGeom prst="rect">
                              <a:avLst/>
                            </a:prstGeom>
                          </pic:spPr>
                        </pic:pic>
                      </wpg:grpSp>
                      <pic:pic xmlns:pic="http://schemas.openxmlformats.org/drawingml/2006/picture">
                        <pic:nvPicPr>
                          <pic:cNvPr id="300141273" name="Picture 1" descr="A graph with a line&#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14290" y="3609325"/>
                            <a:ext cx="2103121" cy="1507489"/>
                          </a:xfrm>
                          <a:prstGeom prst="rect">
                            <a:avLst/>
                          </a:prstGeom>
                        </pic:spPr>
                      </pic:pic>
                      <pic:pic xmlns:pic="http://schemas.openxmlformats.org/drawingml/2006/picture">
                        <pic:nvPicPr>
                          <pic:cNvPr id="1763087142" name="Picture 1" descr="A graph with a line&#10;&#10;Description automatically generated"/>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2154442" y="3614289"/>
                            <a:ext cx="2097406" cy="1491615"/>
                          </a:xfrm>
                          <a:prstGeom prst="rect">
                            <a:avLst/>
                          </a:prstGeom>
                        </pic:spPr>
                      </pic:pic>
                    </wpg:wgp>
                  </a:graphicData>
                </a:graphic>
              </wp:inline>
            </w:drawing>
          </mc:Choice>
          <mc:Fallback>
            <w:pict>
              <v:group w14:anchorId="524747D3" id="Group 4" o:spid="_x0000_s1038" style="width:461.35pt;height:552.9pt;mso-position-horizontal-relative:char;mso-position-vertical-relative:line" coordorigin="-58,129" coordsize="42576,510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akdWhwUAADIaAAAOAAAAZHJzL2Uyb0RvYy54bWzsWe1u2zYU/T9g70Bo&#10;wP6lFvUtr06RNW1QoNuCtXsAWqJtopKokXTs9Ol3SFr+qrs1bQM0a4JEIUXy+t7Lo3MP5afP1m1D&#10;brjSQnaTgD4JA8K7Staim0+Cv96+PCsCog3ratbIjk+CW66DZ+c//vB01Y95JBeyqbkiMNLp8aqf&#10;BAtj+vFopKsFb5l+InveYXAmVcsMumo+qhVbwXrbjKIwzEYrqepeyYprjbuXfjA4d/ZnM16ZP2Yz&#10;zQ1pJgF8M+6q3HVqr6Pzp2w8V6xfiGrjBvsML1omOnzo1tQlM4wslfjAVCsqJbWcmSeVbEdyNhMV&#10;dzEgGhoeRXOl5LJ3sczHq3m/TRNSe5SnzzZb/X5zpfo3/bVCJlb9HLlwPRvLeqZa+x9ekrVL2e02&#10;ZXxtSIWbaZGWNE0CUmEsD6MojCOf1GqBzNt1Z2kRpQHBOI3KKB5GX2wsJFGaZ3nsLaQ0jIuS2jmj&#10;wYHRgVvbjncX/l8rImoYTykNcxqXZUA61gJrLn3EuWNX3SHUIs6yY4+HiOMyK/OQen9pUeZJkg4x&#10;bSI+WJ4Mg0PAzkAML23KrAHk518DxpOhd5uvv2zz3yxYzx2mtM3IJnlpGJUljSk20ufurQ33V7ke&#10;0ucmW5gQs8ZtOO7grvvXsnqnSSefL1g35xdKydWCsxpe+l1c9duldsf0WFsj09VvssYWsaWRztAR&#10;1k5l8GADdvnLaXqYPjbulTZXXLbENiaBAgu4D2E3r7Xx0BqmWHxr2Yj6pWga17HMw583itwwcMZ0&#10;PoDxYFbTkdUkKFMA2y7qpF3uuKQVBoTWiHYSFKH98dtvc/Kiq90Uw0Tj28B40wHqQ158hsx6unaQ&#10;driyY1NZ3yJrSnr+At+isZDqfUBW4K5JoP9eMsUD0rzqkPmSJoklO9dJ0jxCR+2PTPdHWFfB1CQw&#10;AfHN58YRpA/sAjs0Ey5rO082LgOW3uN7x2eRAKFhVuCp/DbwmUUbgsiyJI9zv8n7CE3yzRMeYQOy&#10;8uAB//8gNLNx7XDxbSJ0V0Csr5sS55s7BszLpMyjhB5VD1eu7lg99gpehlpxBI4kirI4BXos/ce0&#10;xI/LIhvvKibNkhTCydUHGjkGssNDBfmYiY+UzF5UY/xt5ANaH1SQ/5ZZWGWWlmG8VGs/yUbL1Ltl&#10;fwal0zMjpqIR5tapNpCmdaq7uRbVtfKd3VZQ6ISQ4hdF1j/tmGY/neBGzXUFerogTrSRlTALwsC3&#10;Hfd3fv5pffGLu1zamaI3UKbE1hkoSFGxprklc95xxQyv/fKW12LZkkp2M1FDvXILauufdck7iCdW&#10;VEelTveoK0OZO5w+st2D6KaN6IcSY9ubPCKSIyV3Yiu8SryU1bLlnfGyV/EG4chOL0Svwe5j3k55&#10;jVr3qrbSBJLboLz2SnTGc5M2iptqYUl9hlr1J3xHlEDMdsA5vfPThmBrtV1xVJ1RTgDNlIKRvfGB&#10;+KKwTFOUPC9tEmhDX/+2wLwj8zmXvBOuCZ/8zqDxcOBcREUaxnG+FVfXnwLnOwH5YSM2unfERjTM&#10;8uEUUmwpdYtbGuIeDilOkqMQlJnTXt83btOwSBJKKSrRHWj4O8KtPbTeL9M63OYbKZCHCfbjiHFx&#10;YAYPb5ELwfGIXEC2KPKSRiCWR+Se0gj2hc39IvdsT8MCuNGxDI6g8pzCc5Sb0rjAkdUrkkFtDGf0&#10;TzrGn5QK+8rf6pmHJBviMKQJjeybsUcMn8Kw47k9/foVhC1NcPJw4jbOwjKGYAAi2XhPJoBsh1d/&#10;aZgnxRcd7E9i9qHhlOZZHBY5UvcI1NMHss0haXvQ+gpAhViFFkDG7TuEDLn3QNyDaogX0zieDYqW&#10;ZpC390Kv+GLCnSM3X6LYbz72++5V4e6rnvN/AAAA//8DAFBLAwQKAAAAAAAAACEAd3i2k99pAADf&#10;aQAAFAAAAGRycy9tZWRpYS9pbWFnZTEucG5niVBORw0KGgoAAAANSUhEUgAAAdkAAAFQCAYAAADz&#10;+AQSAAAAAXNSR0IArs4c6QAAAARnQU1BAACxjwv8YQUAAAAJcEhZcwAAIdUAACHVAQSctJ0AAGl0&#10;SURBVHhe7b2HXxPZ/v//+6++e+9n693du3fbvdtcd9W1AiqgYgFEpCgdFUF6b4IFAQsWmr2ggICF&#10;3nsLNUAChNdvzmQySSCU4xpD4P308X6YOWcSksnMeeacOeX/A0EQBEEQZkGWbF9jOUpK9dHUOyrl&#10;LMYkWho7pcfLMYtmg9ceV0vJBEEQBLGGkSV759RGfPuTcWS/7JVyF3L5jCccT2VIW0uhQU1uoNHr&#10;/uV7ASqNlE0QBEEQaxQjyf7PvUCoc2rxOWKLbw9HYk54PNpWKQsysKADg89S5G1Hn4uYUyngKG1/&#10;uy8NExr2LB1jCBLSf4ipwhxLbriFH3/bjPx6pbCtQe39JPm1+pRa857YvxFnb9SIj5+nOuN/f/hC&#10;3VeMn4V9zrl54tufj6NdeO6bwnj5uUOT7LlzaCqKFLd/PxSImVnD90EQBEEQH5ZFJTvTWCDIygFV&#10;A13Yv2EbcusVGBh8IoquvKkPyf5u2OObgOHRCdw5uw2/RZUI+Qrs3P4XIvK1gtSiwdP4w8Jrbcbm&#10;nXvgmlkmpQMVN+Pw7TYn8XnVl93x7e870DG2tGRjbldgYESJ2uJMfPvHftQN9iHzoCDxP+PRWZaJ&#10;H392QEmbAtdivbDjaIr4GgRBEARhCRaVLFrvCWK0R+UoUH49AoddBQlKtcby9jGj5uKhjuc4ItQw&#10;t/zyh5gfdvutmK5DM63Cq9evsWHjJu1rbNqLkvZJpJ7YAsezj6S91Njy50YU1w0sKdnaQW1t92aC&#10;N2zdtBJVDbZCOT2LvJOu4msfcfPCvv378P2Ow2I+QRAEQViCRSV7KUKQ6mYfdHZX4dsNdrj++A3m&#10;5l7j1wWSHcOZzRvhcf4Rpmc1sNu51Uiy06M9OB0aieJ2KQE9sP9jI0JzXiEz0A72PoVS+ig2bdyI&#10;x03DS0q2YVhMFiW77UiI+FjTeh/PupQoPuOGbx38UXj3vjYevRDzCYIgCMISLNnxKTj3BdQDNdj4&#10;02b4JF1B7El7MZ1JNi/sJDbt88StB2VIcBQEfTQaGRej8JOQb1STnVEi3s1u3mvvxN2WcbQ+v4Zv&#10;/7AVnie8to8D/nQLx/AUcNbTEZscPZBxPgV/CvubkmxfVaEgfxvECc89fUR4zQMJGGgpFt7rToSl&#10;XcGpEy7Y6UXNxQRBEITlkCVblReO4BB93CxvlXKA1tI8Ma2gVYOY6Cg8b1Vgor1cTIu7fBtKRZP2&#10;eRnleJyehvj8V9IzdUwjX3pdFm+6lVK6IMu6h3K6Uje0R1GnTUu8gsaHmQiJuIqZkTc4K6T16J+K&#10;7ur70nMjMC51Vx6oLtKmJeWK2wRBEARhKWTJEgRBEATxfiHJEgRBEISZIMkSBEEQhJkgyRIEQRCE&#10;mSDJEgRBEISZECVbUdeFXT6XKSjeW+Q9eovC50mIzNpNQfHeorX7tVhwEYS1IEr2YUUz/t/2cxQU&#10;7y0uF1biYsFJuIZ/TEHx3oIkS1gbJFkKswRJlsIcQZIlrA2SLIVZgiRLYY4gyRLWBkmWwixBkqUw&#10;R5BkCWuDJEthliDJUpgjSLKEtUGSpTBLkGQpzBEkWcLaIMlSmCVIshTmCJIsYW2QZCnMEiRZCnME&#10;SZawNkTJ1rT0wSP6DsUK4uudvibTKYzj2atWPH2Vjcw73hQriP0+P5hMpzCO/qF2seAiCGtBlCyx&#10;crbbOUqPCOL9QecVQaxNSLKcUGFImAM6rwhibUKS5YQKQ8Ic0HlFEGsTkiwnVBgS5oDOK4JYm5Bk&#10;OaHCkDAHdF4RxNqEJMvJ25pa6RFBvD/ovCKItQlJliAIgiDMxLqX7OxIO8peVmJqZk5KEdImR4S0&#10;txiXtpdkrAudIyppw5g5zRQq2oalLWLNMaeBorsF5cL5U/G6AWOqGSlDhbq3TdLjD09/WxOU0mOC&#10;ICzLupfs1ItY/Pe3zSjrGJVSgKYn2fjh1714K20vyas0JJd1SxvGzM504deIp9IWsaaYm0XZtThs&#10;O+CJh1VvcCs1Ahv/ckHtoFrI7MVRBz/tfhbgZkQAqPGZIFYHJFlBsiFZuTh5+S20ddk5ZESfQbSf&#10;VrJzQm3llJs9vv9tK1Lv1wvbQtr0OJK8HfHjFnv0lyVrJStktDzNxa8b/sCOY/EY18yRZNcwow0P&#10;sONohLQl0XYbm05eEs4gQbL2XihK8MH3v9vgadeMeN6M1BZi259b8NtuL9QNsRNpDurxFuzYsgn/&#10;3eKGqp5x4bnjCPDxweVAe2y2CcJ39jmYlhpZMgLdUdA0gZGWl9i2aTN+s3VH79Ss+Nqa4Xoc2PkX&#10;bP0ykBfuT5IliFUCSZZJ9rECDg7nMDgrJIzWwy84C9lMsrNT8NuyGeVtg5iaVOLKKS+cf96F/ARP&#10;JJf2YGpiHJeO7xAlqyjPgF/KAyinpjDUWoXt+8NIsmuYyhvx8LjeKG3pmIXrnoNomBQk+7M9HneN&#10;YmpcgZMbtqB7VAWnY+Hom5jCeHspDnvFQT3SiT+3hUGhnMLk+Ag8XU6gcVyQrJ3w3D4lJpXD8N6w&#10;GYoJdmKO4NDJOEx0lcPJKwGjwutMDPfCbuMeKCbn4Op4BFW9SigVTXDZvJ8kSxCrBJKsKNlhFIQ6&#10;40HDCGoLUpBWqhAl+2piCN/+FAAlK+MEFOVZOB5zA2EexzChTYKmOh0pgmQLTnvhT1sn2B9whv3+&#10;g/jfXw4k2TXM8yuR8LrVKm3pcRdkV6fshe+h01IK0JJ1BFcbFbh46ijsDnvgVMo19I8D/U138f0m&#10;B+05I8TGP7bg+utWBLh4QSE+cw6DxadwuXYEI5UXcPZaBRrupuGXv+yl5xzBhp82orr/FRxP3ZJa&#10;YoD86CCSLEGsEkiykmTVbfk4dekFEsKj0TMNUbKvJ4cFybpjXOrP0vc8A94JRYj0dIWuO9PMq1RR&#10;ssVhJ5D+yLjQJcmuXXorb2P3yXRpS2KkCjtdEjCJXng7BUuJwNsUOxR2jIiPFT0teFhwFQcO+KGr&#10;5QF+9b0PjZijQ6jJypIVfsTNDGKbfwHSTjqjtGMSTQ8ycCzqoZSrox17AnLl17kd7keSJYhVAklW&#10;kizrEXrMyw2B8TfFdLG5WDONK157kXSzDC1NbxDk7Irb1UOouBEHz5QidLQ1wHfvX2JzsbK5GPtc&#10;A1Ba14ryu7nY4RZPkl3LzE7gUogPTp2/jaauHlSXPoLbvsMorO4XMnvhtsEOyYUv0fDmCbZuPoqh&#10;yVEcdPbH07ctaKh6hMPOgZiaGIDjlh24UdaIxjel2H/EFy0jI0aSZT2Yfe0O4/djFzEpWFQz3IhD&#10;+51x92UT6qoeY/smdwxNzSDMzRWXHr4W3kcxdv2+jyRLEKuEdS9ZdWMh8mq1Ax4e517A/eoB8XFJ&#10;Tjw6xEfAjQsJCDgTgUd1rAAV0KhRdjNTSItCzctC3GsaEpM73zzD6ZBQnEu5hlFWIM4qcOZOnZhH&#10;rEHmplH9OA/Bp0JxOuYS2kZ1Q7mGkZt+DRW3MxB4NhbNSm1D7mhbOSJDzyE4Ih1NQ6wXMjAz3oXI&#10;c2EIOhePml52Hk4h9/xlo+FjirKLyK3okraE1+lpEJ5zDoERyegal+qvqmFcTIxGSFIuCq/lQr83&#10;QRCWZN1LliAIgiDMBUmWIAiCIMwESZYgCIIgzARJliAIgiDMBEmWIAiCIMwESZYgCIIgzARJliAI&#10;giDMBEmWIAiCIMwESZYgCIIgzARJliAIgiDMBEmWIAiCIMwESZYgCIIgzARJliAIgiDMBEmWIAiC&#10;IMwESZYgCIIgzARJliAIgiDMBEmWIAiCIMwESZYgCIIgzARJliAIgiDMBEmWIAiCIMwESZYgCIIg&#10;zARJliAIgiDMBEmWIAiCIMwESZYgCIIgzARJliAIgiDMBEmWIAiCIMwESZYgCIIgzARJliAIgiDM&#10;BEmWIAiCIMwESZYgCIIgzIQs2Rn1GBqbW+ToUoxLOQRBEARBvAuyZAdbi/H9/tOIS0kTI6+0Scoh&#10;CIIgCOJdMJLsTwlvpC2CIAiCIP4uS0u2uwx2x/1xeq8dNuw8jbk5IMnXHT5RmYg54wfn8Fxxt7Ge&#10;atjZ2iPhynX4uh2Dvc1u3GuagLKlBLvd08R9GH2FwYh93Co+flt4AQc8zuJCRgK2OnpibFYjpNZh&#10;q1cCYs+eQ2q6kL7DGW/FVus5tOXHYft+D5y/kgv/hOt4mRePY+mvWKaY/yL2IHKruqVtgiAIgrA8&#10;xs3F9icReDpMjAdve0XJ/nebMyp7leI+M3WXcaqgARpBtsAs0k8dw70uFS6fdMK97ilxH2hUOH7A&#10;dmnJjjfAKygZKvF1gJ7SNLgXDgqPBMlu9kb7+IyYXnEzGodymjAz1Ytft/ijf0qbzlD3vcHuA0Hi&#10;47k5Dfb85Yxu5ay4TRAEQRCrASPJ/uibi7KXFWJ0KASxCpLd5n5O2gN4Fb8Fh/zP4vTZCDke1Lbg&#10;8M5D0h5akk+4LCnZ8Ve52OzgbvQ6pwtahD0EyZ7I1u4s0PQ0C3Znn2CyOx+7Ul5LqTrUuBzgisox&#10;weuKpziQViXUZwmCIAhi9bB8c/GJaGlDkN7FfYgqEWq4hkz3w2X7AaikTcY5d6FmK0h2svU5dh2N&#10;kVKB1mueomRVdTdhF5gppRoiSNZH2wTN0El2qq8YvwY+EOrOxnRU3MSB82/w+JQNXg9OSqkEQRAE&#10;sTrgkizGXmHDdj+8buvD0EAPCh69EJOfpLgi4EYFFCNjaHpVDLtNf4mSxUQH7G0P4nV7PwZ7WuBj&#10;b6ttLtYMwnvvflyraMPQ8DCqK8rQr7sna0Kympkp7Nu1DcUVjRgaGUVHD2taFl5mrAt7tzrh5y1+&#10;mKSWYoIgCGKVIUt2qOMxbC7USVsSvVVwPZsubWiZ7CiBk+N+bHd0x+1XPdrEWRXyIr2w1WY/kh62&#10;yM3FjIH6p7DbY4+93inovB+F8y86xHRM9CLE0wXbdh9A6KUXYqcqQatwCrsjZjNay/LgmlCq3Zid&#10;QOxJN+Fv7IPv+QfaNIGH4dsQ8ET7twiCIAhiNSFL9n1iKFmzMjuCE1t3S4ImCIIgiNWF1Uq2uaYM&#10;WfG+cEwqk1IIgiAIYnVhFsl2NNRgcMK8N0mHelrw8m0DZqkWSxAEQaxSzCJZgiAIgiBIsgRBEARh&#10;NkiyBEEQBGEmSLIEQRAEYSZIsgRBEARhJkiyBEEQBGEmSLIEMQ+PmDtwi7iJ6Rn9qk8EQRDvglVK&#10;dmBgEH19fRQrjLb2DpPpFAsj5vJd/GNrsBguIVkm96EwDnZ+9fT0msyjWBjtHR3o7ukxmUexMDo6&#10;OjE0NCyV/taHVUq2ra0d4+NKqFQqihVE/4DCZDqFcSiVk/jGIQb/b1uoGB9tD0V2cYXJfSn0MTCo&#10;wMTEhMk8ioUxqBjCuJLKr5WGYmgIXV3dUulvfVitZCcnpUXiiWUZHRuXHhFLEZh6F/9v+zmj+Nfe&#10;GAyOKKU9CFOMjY9jdpaWwVopTLB0K2LlsONFkv3AkGT5IMkuz5R6Bp/aRcpy/eFgovz4p8PJgkTY&#10;UoyEKUiyfJBk+SDJmkCjnoBiVL9AgHpiRLyPqo1hzIjzDc9hclxIHxzC1Iy+AFMpRzGpXvqCJcny&#10;QZJdmrm5ORw4fVWWqkvoNbT3DOFjmwg5LerKU3E/YiEkWT5IsnyQZE1wO9QL2/wzpS2g4Ow2HI+J&#10;xzkxsjCoEg5cwz04+aWhp6EMm3efhkYqvzyPhKBTtXRhRpLlgyS7NH1D47JMWVTVtYlCzS+pNUpv&#10;aB+QnkEYQpLlgyTLB0l2PsMv4RUUgAMGkr0ZYotO6bGOwqRoPOlnNVgNbp+xwfSsBnVX/XCtYv6e&#10;CyHJ8kGSXRwm080embJIwy48xMjomJg+q9HAM/aOnPfFnmgMj01KzyR0kGT5IMnyQZKdh++hY6hr&#10;KcEhWbIqpLntwXwlPj4fidvN00IpN4XUI3aYnu6Ay7kCqFZwrZJk+SDJLk5lfZcsURYDQ0rheGkl&#10;yxibUOHz3dFy/pHQ60KemEVIkGT5IMnyQZLVMTeLJ8n+OF/SDoy8NJDsBC76BOJcZAT22++DX3IR&#10;JoQK7GRfPU4FnsLZsAgk3XqDhKP70DI0iJwL5xF/qQAjgn8ZM8LJePf+I6O4/+AxhkdGoVKpKVYQ&#10;/YNsCI/pvPUcyolJbHRLlwWalvdCTO8fGMTUFBs+oN2vurkHH+0Il/e7VPBSzqNQS0N4Jk3mUSwM&#10;7RAeNuTJdD6FcbDjRZIVUFTfwf6IB1CzFmAjyRoTcngvimoV0paW3qprCL7XgQveLnhY14+WZzkI&#10;Sr4n5jHJXr95xygKiu9haHhELAgplo8+SRoUxnHjwWtZnP+3KwJDI2Niel//gNhSottvcmoK0Vee&#10;yPt+YhuJV/Udcv56D/ajRClIw1QexcJgP0rGxpUm8ygWBjteJFlMIsHOEdt1YWuLH37fgQPBqVK+&#10;nnuhrsgp75K2gOmxLjgfOo1ZzRx27YjDqJjahVMnEsVHpqDmYj6ouXghU+ppcWiOTpyFz+ukHHa8&#10;9M3FhmzzviDv/5dnJtTT1OTHoOZiPqi5mA9qLjaFYU12dhqdfdrmpIHeTuxxOIg6hTRkZ24WDzJD&#10;8VJrVrg7uKJpWI2J9qcIiLmjTTQBSZYPkuxCUm6UysL88WCSlKplMclOTE7jy70x8vNOJhRIOesb&#10;kiwfJFk+SLKmGKmAS/Al7ePJQbgf2Y///b4FfzkHoHdMrU0XGG4qweGYZ9KWwEQnnOx2wdYnHaP6&#10;obMLIMnyQZI1hhVwrKewTpbltR1SjpbFJMvIf1YnP4/Fq3p9q8x6hSTLB0mWD5KsBSDJ8kGSNSYg&#10;uViW5F+eF6RUPUtJlqX7JBbJz2c12/UOSZYPkiwfJFkLQJLlgySrZ1Q5hc/somRJ1rf1Szl6lpIs&#10;Y1I1jd/d0uTX2HQ8Q5DMEk0vaxySLB8kWT5IshaAJMsHSVbPoZDrshxdwm5IqcYsJ1lGTXMvPpJe&#10;h8XF/AopZ/1BkuWDJMsHSdYCkGT5IMlq6Rkcw8c22kUA2LzErd1DUo4xK5Es41JBpSxZFut12kWS&#10;LB8kWT5IshaAJMsHSRbQaObw57HzshBPn78v5SxkpZKdmdFgT8AV+TX/eygJo0qVlLt+IMnyQZLl&#10;gyRrAUiyfJBkgeZOhSzDT+2i0D+0+DFZqWQZbC5jNjmF7rWDU+9Bs8LnrhVIsnyQZPkgyVoAkiwf&#10;612yMzOz+Hy3vrPThWXun/JIllHX1m90f7agRD+xxXqAJMsHSZYPkqwFIMnysd4lW/q2TRbgP3ac&#10;w8SUfqy2KXgly/Y9Hn1b/huf2kZhZHz9nJ8kWT5IsnyQZC0ASZaP9SzZialpo1V07pc3SjmLwytZ&#10;BlsW71eXVPnv2PllSTlrH5IsHyRZPkiyFoAky8d6luzlQn0P4K/sY6BSS8s7LcH5W164WOAD1TTf&#10;2rEdfSNGzdKRl59IOWsbkiwfJFk+SLIWgCTLx3qV7MDwOL4wqMW+alj+Qs0qDoRr+MdixF89KKWu&#10;HEOpf2ITiZqWPiln7UKS5YMkywdJ1gKQZPlYr5INv/RYFt4G1zRBBEvPytTQXg63iM9kybK48fCc&#10;lLtynMNuyH/3345xYsertQxJlg+SLB8kWQtAkuVjPUq2q39EXCOWie6fOyPQMygt9bQIMzNqeMZ+&#10;YyRYFkfDP0VtyzOue7RDYxP47kCCLNojoTeWFbw1Q5LlgyTLB0nWBH1P07DNYNF2ZV8TXJ3ssWmH&#10;Ha48acasUF5p1MPICPPFLgdnZL3oEAox7b6F0X7IrzFe1H0+JFk+1qNk3aNuyZKz8126E9KsZlao&#10;9drIYvWO+w5+ST/L226Rn2NkfOEcx0tRXt2Bj3Zo/z6LRxXNUs7agyTLB0mWD5LsfOY0OHbABjsl&#10;yc6pB3BoswOU4hbgfWA37tWPoCw7GpfesFQVUpxsMS380teMvcTJ1KfaHZeAJMvHepNsa8+QLLd/&#10;7gwXexgvBquhvm1+LAvVNfwTNLS+FsUbkPKbQfrHUKl1Z/HKSL2pX7OWRWffiJSztiDJ8kGS5YMk&#10;O49n8Z7Ie3BLXrS9v+4Jtvvki48ZvXcjEJz7EncSolE6rE0rCrcRJXt8vzc6lctfrCRZPtabZG19&#10;L8ti81hi8X/G4HAHjkZ8Kou0vOaOcLy0Q3iGxnqNJBtx2Q4a4UfkSpmenhWnWtS9F7Zyz1psNibJ&#10;8kGS5YMka8hgKZzCC6AeeilLtuFJJvZcMpgBpyEP+2IK0f4kC57J9zDU+Qb2B6LRU3wat96urEmO&#10;JMvHepJsWY2+mfZfe2IwPrH4XMLsPmxIxl+yRONyDwiymJEly2jqrDASbf6zeDF9pfQNjcuSZRF9&#10;ZfmWGmuDJMsHSZYPkqzErHoYjrtPomtcDYzoJVtdnADPfINhDIJkHSKFmu3cLBoqX6DowTP0DHRg&#10;u9clVOcn4VxKNuJDzyCnpF3cfUY4GRNS0o3i6vWbGBxUQDkxQbGC6OntN5m+FuNn52RZaOEXH5rc&#10;Rxd5j6JkeR6N+AT9il4xvae3T7ywxf2E/4ufZxiJtuxtvtHrLBd5D1/J0y5+tCMcd0vrTO5nrdHb&#10;1y/+MDGVR7Ew+voHMDI6ajKPYmH09feTZIFp3PTcC6ewC8i4eAUZqeH4y8EL2cUv0F6Zh11xL6X9&#10;gImKDJy89EzaEpidQlaAK9omZ+FkcwoD7PaZqhH+AWliNpNs5as3RvH8RRlGR8egnp6mWEEMKoZM&#10;pq+1KHpeKwv2B6dEjIxPmNyPRXXTUxwN/0QS7Keoby+T8wYVCqjUanlbpVYhJc9VlqxHzNdo7noj&#10;568knEP1w3p+PJiIgeG1c/4qhoYwOTVlMo9iYQwND0M5OWkyj2JhsONFksUMXt+9j0Jd3EzB1oNB&#10;eFBeg8meGmy2CZH2A7JPO+PWa32zcEdlPnxvt4A1ztntPAMFa3VSN+NUkL538nyouZiP9dBczGZy&#10;YmvE6kR27cEbKWchk6pxBKX+Lksz884JKUfLYtMqnk7fJD+HPWavs1I0Gg1+OqKvZTuduSrlWD/U&#10;XMwHNRfzQc3FpjBoLmYCLkk7gV3HopASHYADwdehkvp+zCi74OdxRrshUHb+FJKvPcLVpHBcLumS&#10;UhdCkuVjPUj26v03ssD+dzh5yQkg0m4ek2UZlLpRStWzmGQnp8bgHfet/NzYnP3CfivvyPSmsUde&#10;NJ7FlaIqKce6IcnyQZLlgyRrAUiyfKx1ySpGJ2RxsSit1t7PN0VFXaEsSTa7U/9Qm5SjZzHJMura&#10;Xhj1Rs69d1rKWRkx2U/l98nWoV2qY5a1QJLlgyTLB0nWApBk+Vjrko3MeiKLi02fuJggWa3TI/pr&#10;WZAFi/QUXkqyjKLSFPk1WLT1vJZyloct6G4flC2/368dYzFj5cN6SLJ8kGT5IMlaAJIsH2tZsq3d&#10;Q/jHjnBZWs1dpmcL02hmcSrtT1mMrKmXpZliOcmy+6uXCnzk13KL+BxjyiEpd3l6FWP4P4NmY5+E&#10;QinHOiHJ8kGS5YMkawFIsnysZcl6x+bLsrIPzBYEaFqOd0vTZCm6R/0LitHF7/kvJ1nGlGocZ85v&#10;ll/TJ/G/mJhaen5kQ+6XNcnvm0VpdYeUY32QZPkgyfJBkrUAJFk+1qpk2dJ1OkmxxQDGlKbvb/YO&#10;NssyZMHuyy7FSiTLGBzpFIT9pfy6SdePCLJZWeHJXv9U+j35/X+xJ1p4n2NSrnVBkuWDJMsHSdYC&#10;kGT5WKuSdQzOkSV1POq2STFOqMbgn/yLLMKMO15ic+9SrFSyjJauV/Jrs+CZEUo5qcb3TvrVeg6G&#10;XMOMFcqKJMsHSZYPkqwFIMnysRYl+7CiWZbTl3tjTDYTM1FefxAmC9Ar9j8ratLlkSzDsCmaxauG&#10;e1LO8vQpxvBPg3vK52+VSznWA0mWD5IsHyRZC0CS5WOtSZb10N3ikSmLKTTzoZRjzJvGB0by6x9a&#10;fGiPIbySZfuyjlS6v+Me9QUGRxa/5zufjNvl8mdh0dA+IOVYByRZPkiyfJBkLQBJlo+1Jtmr917L&#10;QvrhYKKUagzrmHQ8Wn+/NPe+ftKT5eCVrA7DWaTYMnk8E1Vs9bogf6bfXFPf6e9bCpIsHyRZPkiy&#10;FoAky8dakyyb+1cnpEuFlVKqMYnXDsnCY/Ljkda7SlY5NQLP2G/kvxub7SjlLM+Uehrf7o+XP9ex&#10;yNtSzuqHJMsHSZYPkqwFIMnysZYkG5dbIoto0/EMoXBfWFs0vEfqEf0VRsYNVoFaAe8qWUZDe5n8&#10;t1nkPghZ8Ws9f9smfza22Hzh83opZ3VDkuWDJMsHSdYCkGT5WCuSndVo8JldlCyiu6UNUo4exUiX&#10;uEqOTnKPK7OknJXzdyTLMJQ8m4KxttVg1allOHP+vvz52LCeSRVblmp1Q5LlgyTLB0nWApBk+VgL&#10;kmXS80sqkgW02/+KyR7FQWkbZcElXXeWUvn4u5JlQ4Qy73jJ74PFSjtCqdQz2OZ9Uf6cG93ShQJ5&#10;dQuMJMsHSZYPkqwFIMnysRYk26cYl8XDorLeWFqsk9G1B6Gy1HwSfsSY0vQUi8vxdyXLmFIrhVrp&#10;Fv374ZgRqqFjQFw8QPdZ2bCev/t+zAlJlg+SLB8kWR2z00gKDYKdgxN2OB7Hkwb9mrHPkw/it+12&#10;+FMML3RNsrXaB5EW6g/Hw+7IeNQsFCLafW9H+qOobul5YEmyfFi7ZFmN1eVcniwd9ng+nX21stBY&#10;vG16JOXw8z4ky1CMdhv1cE696SbIaGXNv3ee1Mifl8Xb5h4pZ/VBkuWDJMsHSdYUUy1wsAuErh6R&#10;H7ITNdJjHaVXopFVrRQeqZB2yBbTsxrMDD2H3/kS7Q5LQJLlw9olW9vaZyScjt4RKUcLqyEaCpZN&#10;QPF3eF+SZfQMNhm9t6IXKSt6bbbL3kD9aj3/2hMN5eTqXBaPJMsHSZYPkuwi+Dt5QDvluQrprnaY&#10;/zv8TkI0Soe1j4vCbUTJujqcQPfk8mMLSbJ8WLtkbXwuy7IJTru7QFLJN1xkibGl7NTTf+/ceJ+S&#10;Za/zuPKygWg/QWV9kZS7NEyqus/Nwis2X8pZXZBk+SDJ8kGSNUHFzXj4pd+HtphSImzHJjg4ueCQ&#10;dyTqFZNiauezbLjHF0LR/gq7neLRlR+AgtpBMW85SLJ8WLNkHxlMn8hiVGn8vb+svWMgsI/Rq2iR&#10;ct6d9ylZHQm5TvJ7ZL2fl1oFyJC2nmGjpfxy76187doPBUmWD5IsHyRZA8ZrCpGSlgrnI8cQc6NM&#10;Sp1FX2snFIoB1FSVwW63E173qYSf+LNoranCkxcV6BtsxzafHLzJi0Zkxg2khp/Bpcet4rPVajWO&#10;n/A3itTzF9DX1y8WhhTLR2d3j8n01R7DI6P4/WiaLJiISw8wOqrPb+54K46D1cmr4GmqUf67Rqdw&#10;QY+MjprMe9cYGh5CcKp+Pdug1I3C5xs2ua9RCJ/ndFqxfAz+tTcGNU1dpve1UHQJ59fw8Ao+C4UY&#10;3T19UAwNmcyjWBjdPb0k2YXMIN7nCG41LqxtFp1xRU5Zp7QlMDuJTB8XdExpcMDmNAbZDzx1EwL8&#10;U7XZwi/kvv4Bo3hbXYvxcaWYR7F8DA2PmExf7XGlqFKWy78d44zyZmamEXHZTpbW2cxtYprhPu8a&#10;w8LxmhFqGqby/k6wYTys17PuPcflHDC5n6n4y1M/VzObgpGt1mNqP0vEiPBjiP0YNpVHsTDYD7gp&#10;lcpkHsXCYMeLJCswOzMI1YzufuoMEn2PoqB5oWQjXffhQYN+KEPby1sIKmoXm5Z37zyllayqCcFB&#10;mWK+Kai5mA9rbC5WTc/gp8PJslhy7xs3k956GiPLyivuW0yq3t9nZL+e33dzsQ7W69kt8nP5vRe9&#10;SF7R3+pVjOFrh1j5eJzNfCDlWB5qLuaDmov5oOZiCZWyGra7XZGYfhknjx+FT7q03NdYN/Z4BiPj&#10;whV4uTrCI/2ZoGAt0+Md8PEKlbaAykthSLhSiMvxEcgtW3zIAkmWD2uUbEz2U1kov7ulS6laOvpq&#10;4BbxqSipoxGfoKz6lpTzfjCnZBkPyi/IkmUdoZo6Xko5S5N77w0+2qE9JmzaxermXinHspBk+SDJ&#10;8kGStQAkWT6sTbJs1qOvDGpt98sapRx2+2AG/sm/ypI6f9tDynl/mFuyjPTbxw1E+7E4HeRK8E3Q&#10;z3r1xe5ocWEBS0OS5YMkywdJ1gKQZPmwNskeDb8pi2SP/xUpla0jq0Gcwbqtvon/FacwfN98CMnO&#10;zKpxIv57+bN4xvwb6mltz/ulYFMsfrMvTj4+mzwyzHIMeCDJ8kGS5YMkawFIsnxYk2TV07NGUwpW&#10;NehreC1drwQhfSKLqalzZc2svHwIyTKGx/vkz8Ii6fphKWdp3jT2yMeHRf6zOinHMpBk+SDJ8kGS&#10;tQAkWT6sRbJMbDa++oknPGLuSDnChTYxhGMGHYYKn5terP198KEky2jrrRY+j/6HA5sRajnYW7tU&#10;oO95ze7PNnWubIy5OSDJ8kGS5YMkawFIsnxYi2S7+kfwkcHECy1d2ok5Z2anEZmlH64TdnHnippW&#10;35UPKVn2dx6+vCh/NrY0XlX9XSl3cdTTM0YzYf3hdh4TU2op98NCkuWDJMsHSdYCkGT5sAbJzszM&#10;4s9j52VphF14KOUAjyuMpyUcGNZO2GkuPqRkdaTmucmfkQ1J6ldoJ2NZipHxKfzfrgj5mIVkWGZY&#10;D0mWD5IsHyRZC0CS5cMaJFte0yHLgomjTzEmpnfMW12nrOb9DtcxhSUkyzp1GS6NF5z+p1AQL78g&#10;QMnrNrG5WHfsHr5slnI+HCRZPkiyfJBkLQBJlo/VLlk2ZOe7A/GyKDLvaDs0sYn+z2ToxXPuog00&#10;GvMX5paQLGNkvB/eQi1W93mjrzhIOUvjHnVLPnas5zGr4X5ISLJ8kGT5IMlaAJIsH6tdsvkldbIk&#10;/iHUysYnVJgT/uXcOy0LxyvuP9Le5sdSkmVUtzzFUYOOUMXPV7Y03gaDOZ73+Gd/0PdPkuWDJMsH&#10;SdYCkGT5WM2SZbXYz3dHy4J4WqW9F/m2+ZEgGb1sOvqqxfQPgSUly/7ug5eZ8udm0dm//BCdroFR&#10;o9V6oq48kXLMD0mWD5IsHyRZC0CS5WM1SzYlr1QWw5f2MZiZ1WB6Wo2T8T/Ikrlc6Cvt/WGwpGQZ&#10;s5oZXC7ylz//sagvMDhisKjGIqTdKpOP5cc2Eegf+jDfO0mWD5IsHyRZC0CS5WO1SnZobFJcuo1J&#10;4SMhXjVoLyTDWZ1CMraKsyN9SCwtWcaUahxBqRvk4xCU+jsmVdrOYIvBZn5yDrshi/bb/fFiS4G5&#10;IcnyQZLlgyRrAUiyfKxWyQak3JWFsNkjQ0x7UnVFFsuxyC/Q0Vsjpn9IVoNkGcNjfeK4Wd3xSL/l&#10;vmzHL1Z7/c8+fScy77h8s0+7SJLlgyTLB0nWApBk+ViNku0eGMWn0vSJ/9wZgbrWflEqhsvA3SvT&#10;ivdDs1oky2jrfi0ck8/kY1JQkiDlLE5pdbssWRYPXzZJOeaBJMsHSZYPkqyO2WnEnw2G40EX2Ow7&#10;jnvV+qXqhlsrceTQIdjZOyDlzmtMCz+sZyb6kHQ2EM7HTiCluFYo1LT73gj3x73GYe3GIpBk+ViN&#10;kt1/+qosgUNnr0M9o4Jv4k+yTKKv2H+Q4TqmWE2SZe/jztM44ZjoO4FVNz+Wchfn3KVH8vFlPbbZ&#10;jxpzQZLlgyTLB0nWFKo2OO4OAJtNVTPVhwNbDmBCm4OAI3tRWDOEF1nRyK5hqSqkH7HF9KwG6v4n&#10;CLzwXLvjEpBk+Vhtku0RCnx2D5YJgE080TM4iqLnybJEWEefodHF1xM2N6tJsjoSrx2Wj49HzL8x&#10;Or70XMVs0XvDZuPd/lcwM2OeZmOSLB8kWT5Isovg7+QBNvldX+0j7AjQz8U6+CgagTnluJMQjVKp&#10;wloUbiNK9tCek+hbfpIbkiwnq02yv7ikyIV/UOpdtHSz1XW0AmHR1Fkh7WkZVqNkGYYzQgWm/Cal&#10;Ls6katpo2sXEa8v/gH0XSLJ8kGT5IMmaoOxqFPwzH4EVU/WPM7D3ksE4v4Y8OEQXoOt5Llyjb2Og&#10;tQK7nJLQmXcS9xq1E8IvB0mWj9UkWbZajK4Wy4aZ9CoGcCL+O1keqXlHxSkGLclqlSybEcoj5mv5&#10;WEVe3r3k+2R5xS8aZMmy6RfLqt//vM8kWT5IsnyQZA1Q1t/DhUsXcPTIUYRlPxPTqosTcPxOn/hY&#10;RJDsvuhCoQSYRVdzHSpe12BgsBVbA/LwKicMMZcLcCHqDM7f13bWUKvV2L3vsFFExyWhp6cXwyMj&#10;FCuI9s4uk+kfOvoHFfjSPlYu9GOyHiEtz0OWhkf01+gf6DP53A8Z7R2dGBoeNpln6SivvicfLxZX&#10;758zuZ9h2Admycf8x4MJwjFWmNzvXaNDOL8GFe/3NddydHb1CNfCoMk8ioXRKQiWJLuAGST6OuNm&#10;wxTaq25hV3SplC78KilLg2+WQbPV7CTSvFzQPaXBfpsQDLIfeOpmBPilitns1/j8aG1to5osB6ul&#10;Jnu3VF+r+tohFsWl2bIsWK/irv56aU/LslprsjrmzwjV0F4m5ZiGNRv/fETfRM86mr1PqCbLB9Vk&#10;+aCarMTMTD+mWLdh7RbiT7qiqFWFqb46bN4VKKUDGQGHUVCtbxZuKb2BkPudYtPynp3BWslONSI4&#10;+IKYbwpqLuZjNUh2TDmFz+y0Q3ZYXMx/aNRMfOPhOWlPy7PaJct6XZ+/7SkfO7aYff9Qu5RrGjas&#10;R3d/ljXXX3vwRsr5+5Bk+SDJ8kGSlVBP1GHPXldEJ56H9/FjCL70SMqZxcucs9jlEoKIs77wiC6E&#10;SnKxerQNJ70jtBsCr3OjEZOZh/Oxkcir7JVSF0KS5WM1SPZyUaUs2O8OJOBMxk5ZEmEXdkp7rQ5W&#10;u2QZU2qlOAuU7hieSv8DE1NLD9OJzXkmfwef2UWJM269D0iyfJBk+SDJWgCSLB+WluzgiFIu3FnE&#10;5ZyS5XA8+iuLDtcxhTVIljExOSLOiqU7lhl3vJYcW6wRPtP2Exfl7+HfjnFQT//9wp4kywdJlg+S&#10;rAUgyfJhaclGXXkqF+zf7DuHo+H6qQIfV1yW9lo9WItkGb2KFuE46o/nnWdxUo5pehVjRou8R1x+&#10;/Lc/K0mWD5IsHyRZC0CS5cOSkm3rGcJH0hJs/9h5Fq7n9DWvtJvHhALessN1TGFNkmUUvUiRjylb&#10;i/ZN40MpxzRsOUGdZFlU1ndJOe8GSZYPkiwfJFkLQJLlw5KSPR51Wy7M7fy2yjJgzcRjEysbF/2h&#10;sTbJsveadN1ZPraeMd9gfIljO6vRwC+xSP5e2EpIg8NKKZcfkiwfJFk+SLIWgCTLh6Uky5auY/Pm&#10;soL8P47HZAmwqG8zz+xD7wNrkyxDNT2JsAs75OPLOkUtxYRKbbRY/qGQa+I923eBJMsHSZYPkqwF&#10;IMnyYSnJ7gm4Ihbgn9gG4tBZfTPxtQehq1pi1ihZRv9QG07E6YdFxV89KNRaF5dfZ/8IPrbRD6vK&#10;uF0u5fBBkuWDJMsHSdYCkGT5sIRkn79pkwrvUOw8qR9q4pv4X7HWtZqxVskyalueifdldcf7fnnG&#10;op+FpSffeCFL9hNBuDUtBrOzrRCSLB8kWT5IshaAJMuHJSS7wTVNLLh/cXGQC3w2acL4xJC0x+rF&#10;miXLeFhxST7mLOrbX0g5pmEr9OhEu9EtHeppPmGSZPkgyfJBkrUAJFk+PqRkmZwKSurEAvszOz84&#10;n9MX9oXPk6S9VjfWLln23hOv6pfGYzEwvPjCACr1tDjNpU60RyNuSjkrgyTLB0mWD5KsBSDJ8vEh&#10;JTs7qxF7q7LC2j7we7mQD72ww2rEZe2SZUxPq4wmqjiZ8KPw3UxLuQt58LJJliyLl7WdUs7ykGT5&#10;IMnyQZK1ACRZPj6kZNNvl4uF9F9eW+AiFfBeMd9gUjUm7bH6WQuSZSgnhuEepRdt6s1jUs5C2OcN&#10;ybgvS/ZT2yihhrsyEZBk+SDJ8kGStQAkWT4+lGSHxybxjx3h+MreE85h+s43FbUF0h7WwVqR7Jzw&#10;r6W7Cm4Rn8nfRf6zeCl3IWy1ns0embJoxfuzM8vLkyTLB0mWD5KsBSDJ8vGhJHs28yH+346zOBjy&#10;L7lQv1jgI+VaD2tFsjqKS9Pk74MtKVhZXyTlLERcVF+aoYtFyg39MpWLQZLlgyTLB0nWApBk+fgQ&#10;kmXTJ7LhOja+v8oFemDqhmVXhlmNrDXJMtgUlrrvxTvuWyhGFy+0bjx8K0uWBZtUZClIsnyQZPkg&#10;yUrMaWaQnxkOx8Pu2OPggtTiN9Bdds8SD+DPPfuwQww/dE8CM+PdiD8bDI8T/oi/9Uoo1LT75oYG&#10;4EHziHZjEUiyfJhbskxIHjF38J2Tfmo/1/BP0NJZJe1hXaxFyU7PqhGSoZ/W0i/xf5gVrllTsM5r&#10;DoE5smTZ0oQj44uPbSbJ8kGS5YMkK6GZVuNpj673ogqBhx3xvF87+Xt+yE7UiY/0PL8cjdw6duGq&#10;keFiKxQCGkx23cepy8s3T5Fk+TC3ZFlN51M7fwPBfixOWm+trEXJMljt1TPm3/J3FHHJVpCj6cJ+&#10;UqXGF1IvcRYn4goWnXaRJMsHSZYPkuwiZIZ6ILt6QnikQpqLHeYvwX4nIQrPFcJFK1y4+aE24kl3&#10;yMEf/SpphyUgyfJhTskyGTmeyoF9kH64jo84XMR6C5G1KllGbesz4TvSd0p7VHF50c/aMzCKf+zQ&#10;Nxvn3H0l5RhDkuWDJMsHSdYUUx3Yby8IU6zIKnH2rz+wcasNth8IwNsB7WofPaVXcSQiD/3N5dh+&#10;MBUdVz3wqGVYzFsOkiwf5pTs/fJGbHDdKxfarABfravrrJS1LFn2uZ69yjH4vj5GY8ficxYHpd6V&#10;JfuJbSQGhheeSyRZPkiyfJBk5zNSB2eHoyhp042L1GCkX4Hx8VF0tjbBfrcDXnYLgpzToL+zFbUN&#10;LVAMtmBrcD4qL51CXO59ZMeGILmoQXy2Wq2Gu5evUSSlZqK3rx8jo2MUK4iOrh6T6e8j9gacNRqu&#10;86zqlsn9rCk6OrsxPDJqMm8txNDwMJKvHZW/s+NRX6Kx7Y3pfYXjsPn4eVm0m9zPL9inUzi/FEPD&#10;C9IpTEdXdy8GFUMm8ygWRld3D0lWx3BlDtzCLqBzePFa5t2zrsguM5hNZmYCie7O6FNp4LgrFAr2&#10;g3i6BQF+i9/To5osH+aqyV4pLodj8H/kwjo2Z5+UY92s5ZqsDvX0JE7G/yB/d6fTN2NSZfo86RoY&#10;lWfxYsFqt4ZQTZYPqsnyQTVZiZmpYfzhcA7j09rOTosRctgBj5v0F3NTyVVEPOkBK9L27ArEAOs7&#10;NdmAoFMXxXxTkGT5MIdkNZo5uJ6zkwtpv6SfoVKze/DWz3qQLGN8Yhge0V/L32FK3lHhc5u+fm8+&#10;rpEl+89d4aiq1xd6JFk+SLJ8kGQlpsae48dth+HqeVKO1BuvhSuwB/bu/oiJS4abywGcya2A7vRS&#10;DbfA+2SMtAVU5yUiIjUHydFRuPO6X0pdCEmWD3NINu1mBlykyf+PRnyG6uYnUo71s14ky6htLTGa&#10;4/jOszgpZyHecQWyaD+1icTYhLaXIkmWD5IsHyRZC0CS5eN9S1Y5OQ63CH0NKOfuGSlnbbCeJMu4&#10;/SRW/i5ZxzUmXlOMT6rw48EkWbT2gdmYmdWQZDkhyfJBkrUAJFk+3qdkNZpZeMT8Ty6UvWJ/EdKW&#10;vkVgbaw3yTLSbrrL36lH9FeYXGSmrurmXnxkMKzn5pMa8fwiya4ckiwfJFkLQJLl431K9sXbPLkw&#10;ZlH6tkzKWTusR8lq5mYRnPaH/L16xf5H/EE1H3Zccu69kiXL4mV1K0mWA5IsHyRZC0CS5eN9SZYt&#10;/G04kUFoZtialNF6lCxjaLRHXEBA9/2GX7I1KdqZmVlsOJomS/anw0lCzVct5RLLQZLlgyRrAUiy&#10;fLwPyarUkwhI+U0ugO38f0Fbz6CUu7ZYr5Jl1LU+l79jFoUliVKOMeMTKnxqFyWLNiC5WMohloMk&#10;ywdJ1gKQZPl4H5K9/vCcXPA6h32MyMv5Us7aYz1Llq1B+6A8w0i0i/Ucf1bVgn/s1C6Lx+7T5j+b&#10;P0M5YQqSLB8kWQtAkuXj70q2tuWpXOCyYTvf7nfD0NjaGBNrivUsWQabd5qNmdV95+5RX6JnsEnK&#10;NcY7Ll+uzX5iE4n7ZY1SDrEYJFk+SLIWgCTLx9+RrHJyGL6J+t7EO0/8jozbi891uxZY75JlTM+o&#10;4Jf8s/y9nzm/ZdEZoWx8LulFaxuJirqudX/8loIkywdJ1gKQZPl4V8mygjL5uotc0O4//TW+3Bsj&#10;FBBruycpSVbL9PQUPAyWxku54WpyuNbwyBg2H8+QRft/NhFo7xmiY7gIJFk+SLIWgCTLx7tK9klV&#10;tlzAOp/7GJ/Z+SL/Wa2Uu3Yhyepp6X4lfP/6HuU3HoZLOXrYZBSsd/F/DyfLomXRPWB6rO16hyTL&#10;B0nWApBk+XgXyU6plDge9ZVcuP7pvhM/O6esC/mQZI259SRaPg+ORnyKhnbjsdG6GZ9Gxifxb4dY&#10;WbLsHm2bUKMljCHJ8kGStQAkWT7eRbKn0v6UC9bd/v/DR9tDUfq2Xcpd25BkjdHMaXD+lod8PrBF&#10;BSZVuqUsjecu7h8ax+d20bJov3GMQ0f/iJhHaCHJ8kGStQAkWT54JMvkcv1BqFygHg79FJ/Z+cHO&#10;L0vaY+1Dkl3IlFqJ0Mzt8nnhm/BfqKe11+D8uYt7B8fwsU2ELNqfjiSjR0gjtJBk+SDJGjDe9RaX&#10;LmXhfNYdtA/pJagRLsaivBykXcxG88CklDqD6pJipF+6isYh/WwxHS/vo6ZHKW2ZhiTLB49kO/tq&#10;5YKUxY8HD+IfO8LxpqlH2mPtQ5I1Te9gMzwNOkIlXjuMmdlpkwsEsPuxhmvQbnRLx+DI0tf1eoEk&#10;ywdJVkKjnsTx4Bjce1mHx/mXYXc4EL3MnZopXAk8hJhrT/GqJB/bbTxFqXa+yIVv2kOMDzTj8J7j&#10;mNUIhdqMAh4+6Rhe5vwjyfKxUslOTI3CK/YbuRDdeXKjUECGwT3qlrTH+oAkuzj17S/k84NF8YtU&#10;8XiZmru4sXMQX9nr79GyHshspqj1DkmWD5LsIqSccsW12imMdVZh84EkKRWozDyBmIIa3EmIRumw&#10;Nq0o3AbTsxoURLjhaYuUuAQkWT5WIlk2NONykZ9ceB4++zn+b1ewEBFo6VJIe60PSLJLc7/MeEao&#10;56/vmJQs43VjN/61R1+j/eNYOlTq9S0YkiwfJFlTzM0gxOMgSvqBltJs2F40mG6tIQ+uyfdRfiUG&#10;lypHMDs9gtC9+6AafQnvy2+lnZaGJMvHSiRbWV9kVHB+seekWCiGXXgk7bF+IMkuzdycBhGX7QzO&#10;l0/QN9gm5S6k5E2b+GNNJ9pfXFIxPW1ayusBkiwfJFkTlJwPwom0h2DFVHVxAgLuDmgzGIJkd569&#10;IXh4Akm+h/HzX/tR2j0Oxw17oJjohbODLX7ffwpdSziUJMvHcpIdVQ7gqMFYyC0eW4XCMEwsEBWj&#10;a3f6xMUgyS4Pm3qRLYenO2f8k3+Rckxzv7xRliyLDUfThddYW+sQrxSSLB8k2XmEeh7B+btvoZZ+&#10;qDa/yMKeyw3aDYZUkzWk4fYZ3GxXImj/MfF+7WTXc/idyxbz1Go1YuKTjSI79wYGFUNQTkxSrCB6&#10;+vpNpusi6rK9XFg6nflSKARDxYIw43aZyf3XevT09gsX9oTJPAp9DA71GXWEOhH3PV43PDa5r1I4&#10;njcfvTUS7W7/LIyNK03vv4ajr38QI6NjJvMoFkZf/wBJljE3q0bQ4YN43mx8/07R9Bx/HbkibQGv&#10;Lvog5aF+snFlXy32Bl6HRqg57NoRC+0cMV0445MsPjIF1WT5WKomW1CSKBeSh0M/w6e2AWIByCYS&#10;GJ9Yn8eYarIrh3WEcov4VD6H3CI+w8X8kyaPH0u79bjGSLSsU52GdXpcR1BNlg+qyUqoxqvx46E4&#10;3H/yDA+leNM0AEyPItR1NzLvlKO6/B5sDwSha1yq5momcOGsP7qlDofx7s541qhAy5MrCLn4Qpto&#10;ApIsH4tJtqu/Dsej9bM6bXC1lwu/9byaCkmWj7eNJQg2mLyERVDaRrT3Vkt76GHHNauoyki0/knF&#10;Qrq0wzqAJMsHSVZieqoVcQkpiDGIO0+axbwZ1TAupqchPj0H3aP6LvyTAy3IfqTdR0Q9jKzM88i4&#10;/RxTS9yuIcnyYUqyGs0sAlM2yIWiYzAbrqMt9L52iIVqev0WAiRZPtg42YnJMWQXBxmJlkX+s3h5&#10;0godrNUqPrdEXINWd86FZD6Qctc+JFk+SLIWgCTLx3zJMoFcLPCVC8Jjkd/gK4cQsbBjBV9Nc6+0&#10;5/qEJMuH4WQU9W0v4JekXyKPRdiFHSbXow3JeIiPJMmyiM15JuWsbUiyfJBkLQBJlo/5kmXNeIaF&#10;oJ2fj1zQsZl51rtgSLJ8zJ/xaXpGjegrrDOdvsc6e/yk8orYK9kQv6Qi+dxjcamgQspZu5Bk+SDJ&#10;WgCSLB+GklVOjhgUfB/j/C1/udmO1Spo6juSLC+mplVk1LQ+g3vUF0bn26m0jeJUjIbH90R8vpFo&#10;i17Ur+njT5LlgyRrAUiyfOgkywquiEu2coHnHfcfHAy5IhdujsG54n7rHZIsH4tJlsEWFogSa7V6&#10;0R4TxFtRVyjtwcbcauAVayzaRxUGfTXWGCRZPkiyFoAky4dOsqXVt4wKu6dVz+WZeNiQHarFaiHJ&#10;8rGUZBmsifjF2zzhnNMP9WERne0gzpfNYFMtHo24KUuWta48rlyboiXJ8kGStQAkWT6YZLv6G+Ae&#10;9S+5gHtQnokdJy7JhVpg8l1pb4Iky8dyktXRN9Qm1Gr3GonWN/F/qKovFvMnptRwDMqRz8l/7ozA&#10;k6oWMW8tQZLlgyRrAUiyfAwNK4yaic+c34Kqhg5xCTtWmLEhO8NjuiUICZIsHyuVLGN2dhrFL1KE&#10;WqtxrfZSoS8mVeOYnJrGX56Zsmg/tY1E6dt26dlrA5IsHyRZC0CS5SPnbohcmHnEfC3UGMbx3YEE&#10;uSBLzSuV9iQYJFk+eCSro0/RgrMZW41E65v4ExraSzEzqxF7uevOzy/2RON149pZz5gkywdJ1gKQ&#10;ZFdORW2BXIixRQBevL2B52/a5ALsm31xQg1iWtqbYJBk+XgXyerIuXcaxyKNeyDnPY7AlGoSv7qk&#10;yOfpl3tj0No9JD3LuiHJ8kGStQAk2ZXB7nUZFl6J146IQtUVXCwKSwyWISRESLJ8/B3JMjr6auEd&#10;953RueoZ8zU6+5vxg1OifK7+SxDt6PiU1X83JFk+SLIWgCS7PJXzBBuauU2cSvH6Q/1KKN/ujxeb&#10;5ghjSLJ8/F3JMti5eclgFjIWrOXl2oNofGUfK5+zn++JFv6WdZ+zJFk+SLIWgCS7NOU1d4wKq7OZ&#10;O8XxigMjSqPFs6vqu6RnEIaQZPl4H5JlaDQatHRVGZ27LDyif8XXjqfl85Z11BtVWu/1T5LlgyRr&#10;AUiyi/O0KtuogIrPPYDeAe0JGnXliVxQbfbIpFrsIpBk+XhfktXBZiVLv+VudB4fCfsCG47ulc/f&#10;31zTMDw6IT3DuiDJ8kGSNcGb+zfRMSZtCHSUXjdYnecqhtUsdQavHt5CbPJF1A6KCSKtz/Pxust4&#10;rt35kGRN86jyslHBFJ/rhCmVUpDGONp6hvDPndohO2ygf3vvsPQsYj4kWT7et2R1sBYZ77hv5fPZ&#10;5dzHsPX9BR/vChbP4+3eFzE8bn1Dz0iyfJBkZebQXn4XoT6e+Pn3TXjZJyULFIRsR7q8zmwllML5&#10;1f4sGwGZT6EcbIXr3mOYZQs3Tw/A0z8TI8tcryTZhdwtTTcSbFzOfnmJMSbZE/EFci1gb0C22DRH&#10;mIYky4e5JMsYHu8TfywantvOYZ/gv4cOCudyqHguj0/ol8+0BkiyfJBkZTQoy0pG25gK7k67DCQ7&#10;i1x/O8wf5XYnIRqlUmWqKNwG07Ma3Aw7hpK2EW3iEpBkjSl6kWJUCEVfcRA7kugor26VBcsG90/R&#10;kJ0lIcnyYU7J6nj48gI8or82Os93eP+BT2yCsP9ULqbU1nNOk2T5IMmawFiyU0hytkNbeyc6uvsx&#10;NaOtQVXkxCKjbBAzqiGc2XsQk4oS+OXUiHnLQZLVMif8u/002qjgic3ZJ+XqsQ/MliV7POq2lEos&#10;BkmWjw8hWcaosh9BKRuNzvfDoZ/h347u2CeI1lr6GJBk+SDJmmC+ZO+m5+LFi0fwP2yH/+45B8WM&#10;UIBpppAW4Iyftzqhsn8Ce36zh2K8E4f32mCDQyDaldoLZnp6Gr19fUbx+k01lMoJsclzvcasUFO9&#10;ev+sUYETn3twwX55j6plwX5pH7sgn2JhDI+MiNIwlUexMEZGR8Xr1FTe+w72veSXJAjnu+FatUKt&#10;9sRGOARpb4Os9mA/4lRqtck8ioXBjhdJdh7GkjUmy+sQblQYDx2pywtEYfcU/ByPoWV0Bqq+cviG&#10;Zol5auFkvPfwkVHcf/AIw8MjUKlU6zKmpqZw4Y6PUSGTmucm1O4njPYLTr0rz0/MIuLSI6N8CtMx&#10;MDAoHmNTeRQLY3BQgYkJ43PP3NGv6BQXF9Cd/y5COIV8KUTyqv/uBhUKsXZmKo9iYbDjRZKdx1KS&#10;vSXUXq9X6O/QjvdWY/ep29DMzWHXjlhoF77qwhmfZPGRKdZzc/HcnAbZd4ONBHu50A/TM/rOHzPC&#10;r/1DZ6+Li7DrBHtY2FZPUxPVSqDmYj4+VHPxfFTqSeQ9ijC6FlzOfYKzmS6YmVm992ipuZgPai42&#10;gZFkJ4eQeP0umppacCcrCVuPRWFgSirANEqcP+2HPmkET4rnETyuH0Djw4s4m1WuTTTBepUsazrJ&#10;vXfGqFDJKg40EuzYhAq7/bJkubIITC4S9vnwhaC1QpLlw1KS1dHYUQ6/pJ+NroszGVvR2Vcr7bG6&#10;IMnyQZI1QeGtXHTrhrpOTyD/5nWkZV7C5Vv3Ma7Sn1yTinbcfN4mbQmoR3EjJxs5d19iaok+DOtR&#10;skywOXdPGRUkTLAzs/oxxmzs64ajaUaCzbxdjpFRg0HLxLKQZPmwtGQZyslRpNzwNro+3CI/R+Hz&#10;JOG9rS6hkWT5IMlagPUmWdbJ6YogVMMC5MIdb0G8+oKNLQXGppvTyZVNn/i4slnMY+NkiZVDkuVj&#10;NUiWweY0PpsZj4Mh/zK6ViIv70avYvUs/k6S5YMkawHWk2SZSDMFoeoLjU+Qme8t5Wp5UN4kz+bE&#10;4mvHOHT168cbk2T5IMnysVoky9Bo5nDo7FXY+f0qzhClu26OCbXaitr8VfG9kmT5IMlagPUiWdbJ&#10;Ken6EQPBsk5O/lIuy59D2s0yWa4s/nc4ecF4QZIsHyRZPlaTZHWwmaB+PHQIR8I+Nbp+TqVvwsTU&#10;qEW/X5IsHyRZC7AeJMsEG33F3qiAuHo/RC4c2P/O5/KMBGvre1nsWTwfkiwfJFk+VqNkWY12T8AV&#10;/HPnaewN/MHoOmL3amtankp7fnhIsnyQZC3AWpfs7Ow0orMdjAqGO0+1E0kw2FCcrZ6ZRoL1Sype&#10;dIgOSZYPkiwfq1GyjCn1jCDYbHy0IxT/O2w8/zGL+KuHhGvmwy8wQJLlgyRrAdayZNlwnMRrh40K&#10;A9ZDUtfJaWBYiT+OnTcSLGsyXmoha5IsHyRZPlarZBlsSJutNKTti90+2HfqG6Nriw39edVwT9r7&#10;w0CS5YMkawHWqmTZqjkpN44aFQKiYOe0An3b1IPvnRKNBFtQUifmLQVJlg+SLB+rWbIMxcgENh/P&#10;kK6ZMPx+dDecDe7VHo34FNnFwcJn+DDiI8nyQZK1AGtRsqzZKvm6i5FgC54nyoJ9VNGEz+2iZLl+&#10;vjtKkG6vmLccJFk+SLJ8rHbJMlgL0E9HUuTr53unE3AJ/6/R9eaX9BOauyrN/t2TZPkgyVqAtSZZ&#10;Jtj4qwfli539ss5/Fidf7FfvvzaaIvHnI8kYU67885Nk+SDJ8mENkmUMj00ajSX/z75YhF9yF663&#10;z4xky5aONOe9WpIsHyRZC7CWJDs9o0b4Zdt5gk0Q81gPycCUYrlQYLH9xEVBAGL2iiHJ8kGS5cNa&#10;JMtQqWfwlb1etD84JeJlTQlOxhv3QPZP/gX9Q+3Ss94vJFk+SLIWYK1IlhXkQanG62PeK8sQ81hH&#10;pq1exj2IXcPzxDxeSLJ8kGT5sCbJMpRTany+O1q+rn48mCQuPReTs8/oWmRxtyz9vZ8LJFk+SLIW&#10;YC1IltVgA1J+Nbqgn1ReES9o5ZRKuPCNOzjF5TwTxfsukGT5IMnyYW2SZbT3DuHT3fo+Dr84p4rf&#10;eWv3axyLNJ6W8UzGX5hSv7/mY5IsHyRZC2Dtkp1SK3Hm/BajC7nkzTXMCf9auxULBHvrcY24FOC7&#10;QpLlgyTLhzVKlvG6oQef2ETK1xkbGsd+yI4qB5Fg0EeChUfM13hUcfm9nBckWT5IsiaozM9Bq3Zh&#10;WBHN9CRyzicgJDIBNT1KKXUGL4tycTYqGW/79Uu1NT26gZftS68aY82SHZ8cxrmLu4wu4NLqm6Jg&#10;n75qxVf2MfJFz+YjLqv++/eFSLJ8kGT5sFbJMp6/bjOa93uXz2VMqqbFXv2lb2/iePRXRtdqwtVD&#10;GJ8Ykp79bpBk+SDJysyh+dktBHl54JeNm/Tryc5OIM3bCRfvVqCu6jFs7Y6hZkCF1idZCL78AhND&#10;7XDfexSzGqFQm+6FZ+BFjC1zvVqrZMeUCoRf0ndyYlEmCJZx/eFbceUc3cX+3f4EdPQOi3l/F5Is&#10;HyRZPqxZsoxHFc34aIf2umNx6Ox1UbQM1vkpbt69Wq/Yb1BRV/jO5whJlg+SrIwGldcz0TGuNlq0&#10;fbS9AlsOpWs3BN5c9kXUnWrcSYhGqeSQonAbTM9qcDXkGF50GFSBF8EaJTs2oUDYhZ3yheoW+Rkq&#10;64uFCxXCr+Pn8gXOYotnpjgl3PuCJMsHSZYPa5cs425Zg9E16BlzR+yJzGCzrRW9SBavWUPZXizw&#10;Ea9rXkiyfJBkTWAo2eYXV2B30WBWooY8OCfdQ+XVeKSV9GJ6cgDB9kcw0fsIQddqpZ2Wxtokq5wc&#10;wWmDe7DHor7A68b7mJmZhcu8Sf4PC7+i3zckWT5IsnysBcky2OxphteiT0KheI3qGFMO4lTan0ai&#10;PRH3HVq7X0l7rAySLB8kWRMYSra6OAH+dwe0GwxBsrvO3hB+Hk7hwhkPbLJzxav+cez+wwkDQ81w&#10;2W+PzfsD0TyqPQnVajVu5hcaRWHxfQwPj2BKpVr1MaYchW/ST/JF6RbxGV7XP8LQ6Di+d0qQL2g2&#10;2URQarHJ1/i70T84aDKdwnT0DwxicmrKZB7FwhgYVEA5MWEyz9ri/M0XRhO/nEwowMS8c+FSYaA4&#10;nt1Qthm3PTE+MW6032IxqBgSygWlyTyKhTGoUJBk52Mo2Zay7AU12aMp96UNLTVXffBgQI0Te93R&#10;odRgRlEF35BLYh5beYbVLAyjtq4eExOTYo/b1RwzszPwiv3W6GKsbyvF4LASn9rpezWyyL33Wvys&#10;pl7n78bI6JjJdArTMTI6ilkzfRdrMdg1OSPUzEzlWWNEZj0xujb9koqM9xHOjf6hNrEWa3htu0d9&#10;Kfx47jXe10Swmr96mnWuMp1PYRzseJFk52Eo2aHmMvzlpBUm4+V5b6Q/bpG2gLGet7AN0Z7Eu3bE&#10;QntHtgshPsniI1NYQ3Mx60V8Iv57o4uwvu0FXjd2G804w+L5m3azNk9SczEfTBrUXLxy1kpzsQ72&#10;1YdkPJCvT9Yp6nS6ccWAwYbiXXtw1ugaZ/dt8x6FiyJeDGou5oOai01gKFnMjCP+uB0iLj/Cy8fX&#10;sf3AWfRNSCfg7DhSgnwxqNZunvc+gvs1fai9m4HQ7AptoglWu2QVo13iZOP6i+8TNHaUI+9xNT4z&#10;mOT/U9tINHQYNKWbCZIsHyRZPtaaZBns+z+Vdle+Vv+xIxyxOc8WnBdsm/149oj5t8H1/jFCM7ej&#10;Z6BR2ssYkiwfJFkTPCy+jV7dcFiBWfUY7uTlISevGP1KyagCU8NdKHrZKW0JTI+h8NZN3Hr8Gqol&#10;yrjVLNm+oVb4J/0sX2zs3k1TZwWSb7wQLlR97XXD0TRxwvIPAUmWD5IsH2tRsgx2y8A3sUi+Zllc&#10;LqwweW5MqsaEPD8j0bIxtvfLtdOkGkKS5YMkawFWq2R7BpuMarBukZ+jvadakK7xhXrg9FXMvOMU&#10;ie8CSZYPkiwfa1WyjGnhc7lH3Ta6flmL1GKUvs1bcJsoKmsvBke6pD1IsryQZC3AapRs31AbfBL1&#10;61N6RH+N1u56cQYZ3cXJei36JRVLz/hwkGT5IMnysZYly1BPz2JfcI6RaItLG6TchUxMjSI2Z7+R&#10;aN0iPsWrhnvimFuSLB8kWQuw2iQ7PN4Hr9j/yBeUZ8y/Ud9Wjy/26Ff6YFO3pd0sk57xYSHJ8kGS&#10;5WOtS5ahnp7BH8fSjURb8rpVyjXN01fZC6ZljL96CH2D3SRZDkiyFmC1SJYVxCq1Uuy6r7uI3KP+&#10;JfxirTG6GFk8qdT3qP7QkGT5IMnysR4ky2A9hn90Ml68o6ZF18PTNBNTI/BNNOwEqY261ufiOUbn&#10;2fKQZC3AapHsyHi/0S/V49FfIqf4Pj6xNR4D29Deb9GLiSTLB0mWj/UiWQar0f7mkipf25/aRaG5&#10;c1DKNc3s7AxevLlhJNmj4Z/AQyg7fBJ+xNnMbbjzLBbtPW/BFiYgjCHJWoDVIFnWyYndd9VdNKwL&#10;/9mMHKNJ/v/tGCfst/SKQh8CkiwfJFk+1pNkGaPKKWx00zcdf7U3Fj0DS8+5zs6nXkULAlM3GMl2&#10;frApV/2TfxEXErlU6Iuy6lviBBfr+XwkyVoAS0uWLezM7rvqLgzvuP/ALUL/65aFrW+WvJKHpSHJ&#10;8kGS5WO9SZbRqxjHb65p8vX+tX0sFKMTUu7izMyocftpPEIy/lowNeNScSL+O0QI4r2QfwL3ytLR&#10;1PkSUyqDcZJrGJKsBbCkZJs7K4yaiL0Ewdr4xhkJ1jsuHxq2dN8qgSTLB0mWj/UoWUZr9xB+PJgk&#10;X/f/2hON/qHlxcekwTo+qaen0N5bjedvbuD6wzDEX3WaN4nN0sEkzRYsOH/LA8UvUvC68YE43SPr&#10;wbyWIMlaAEtJtrHjJY4bdnKK/g9+dtb3IP7HznDE5TyT9l49kGT5IMnysV4ly2jqHBRvC+nKgP/s&#10;j8fA8NLXm06yizE+MYy3TQ9x63EUkq4fEWu9hi1nywUro2JyHIUac6wo3s6+Wignh632nCbJWgBL&#10;SJY1ER+L+pd8Ih8N/xaf7Q6TLy7W2Snv0Vtp79UFSZYPkiwf61myjJYuhdF0qT8dTsbQErO5LSfZ&#10;xegfbsfjyitIvuGC0+mbcDLhxwVr3C4Vvon/w6UCH1TWFYp9SkaVA8L7UK/6c50kawE+tGS7+htw&#10;NEJ/Mruc+wYfbQ+RL6qPbSLxtrlX2nv1QZLlgyTLx3qXLKNrYERsydKVCb+7pWNqkT4Z7ypZU7Bh&#10;Rc2dlbj2IAwBKb/BI+ZrHIv83Eiuy0XYhe0oepEiTgnLFj1g943nVlEvZ5KsBfiQku0ebBTXgNWd&#10;kEdCv8E/d52RLyY2H/HA0OqWGEmWD5IsHyRZbe/hnsFRcdIZXdmw1euCkC7tYMD7lKwh7D3MarT3&#10;eseUCpRX30LKDVeh3PpELr+WC1bWsaGIbGrIjFseeFV/FzOzlu3ASZK1AB9KsqwHn2EPwAOn/yPU&#10;WoPki+gXl1ThZFZJe69eSLJ8kGT5IMnqqazvMhrGZ+efJeXoMZdkF4PVStmkGAPDHWhoL8PtZ7EI&#10;v2hjJNflwjvuWwSl/o7oKw4ofJ4kzsn+oSDJroDmh+fhFxwiRSoGRS9N48Xti/APiUFVr15U9Xev&#10;4EXriLRlmg8h2eqmx0aC3XeKCTZQvnhczuUJF4p1FCwkWT5IsnyQZI25V9Yo1Gj1omULghjyoSW7&#10;GDOzakG87aJ4n1Rl40K+t9jkbCjXpeJY5BcITtuIuJz9yL13BhW1BRgae/+3zUiyK6AgZDuyK6tQ&#10;LkYtJoXrsfnhJYTkvsTkSCc87V0ww4a8qLvheSoL48tcr+aWbGV9MY6G6wXrGPytUQ02KuuJtKd1&#10;QJLlgyTLB0l2IawTJFuDVldmHIu8JS6dx1gtkl0MtsBBc1cVnr++hmsPQhGT7Qiv2G+MBLtUsKbm&#10;mGx7ZN8NFuR9BS1dr6BSLz+GeDFIsssyi2xfO/RIWzruJESjdFj7uCjcBtOzGmSdckd55/IzJJlT&#10;shW1hcKJor+HwWqw/9h5WrxQ/s8mAleKq6Q9rQeSLB8kWT5IsqbJLn4lS5ZFYEqx2Pq12iW7GINC&#10;haiirkj4ARGB5OvOOJW+SVzO01CwS8Wp9D9xscAHjyouo661BIPDnSsa00uSXZZJJByywcvKV6h6&#10;24hxtfagvrqegKTHnVAr+xBgfxTKzrs4c7NezFsOc0n2ZW2+0UnBarD/b3uoeIH8a2+M8KvMcpP8&#10;/x1IsnyQZPkgyS7OxfwKI9GyVrDh0TGrlOxisOGNd0vTxDG9ZzO34mTCD0L5ubLOVkzScTn7xN7N&#10;De2l6FO0iDVpQ0iyy6LCk+zbqKx8gfCTLvh5zxn0qTSARoUrEb6wOeCFN/1j2L3FGX19tTh6+CB2&#10;HApCnUItPlutViPkXLRRXMzKxcDgoHjw31eUvMoz+vIdgr6TL4wv7WNQ19Jj8nnWEN29vSbTKUxH&#10;d0+vKA5TeRQLo6e3DyOjoybzKJSIz3lqJNrQjGIohodN7rtWQjEyiNK3+ci8dQIByRvgHfed0TwD&#10;ywXraJV5x0d4jQLUt7xFc2uT8MNEJcbs7LTYmcta+CD3ZA257uOMa+Wd0paW6mwvPBuZhcfu4+hh&#10;FdSxt/A9c0GbaYL3XZMtr7lj9AU7BH8vXxCf2kYuOt7NWqCaLB9Uk+WDarLLc/bCIyPRpuaVSjnr&#10;CzYBxqOKS4i4bGdU5i4VLuc+xsHghZNusDW82WxYidcOI6s4AIUliXj+5jpqW5+Jk21Mqiy/OAvj&#10;g0s2z88ZNyr1PdDGul/DJuwBNEKhtmtHLLQNBV0I8UkWH5nifUq25PU14QvTN23s9v8f/rFTO9HE&#10;rpOXoFJbf7MOSZYPkiwfJNnlYeWbe9RtWbIf7QjHVw6x+HZ/PP57KAl/HjuPY5E3EZdbgqIXdeJ0&#10;jdYyeuFdYWN6mQiHx/rEe7S5904jMHlh7+bFJLuy+EScFYut880m6mBzzbOOWT6J/4V/8s8ITPlN&#10;nD0rNnsfMvO9cePhOdwrO4+ymtvimr/dA40Ym1BI7/jdML9khV8uZzJuoKamHlcSz2CzRxKG1VIB&#10;NjuGRH8fDEsVxYsnD+Pu215UF6QiLHfxDkbvS7LsF5XhF2Lr+wv+uVM70URw2l25N6C1Q5LlgyTL&#10;B0l25bieuymLdrn4SIjPd0fjuwMJ2OCahm3eF2EflAPvuAIkXC3BnWe1eNPUi9HxyTVzvs4J/9is&#10;U2xoEZvJ6qFQRifkHsGJ6I1CzfVbo/L6QwcTNas9szWAA1J+FTtysbWAwy/ZIPqKvfA+nZBxxxPX&#10;H4RJn0aL+SU7M4WSJw9x804hCp+UY0Lq+MRQjfTi8RuDfsfTSjy6dxf3Smuh87Ap3odk2Y16wwO4&#10;y2eDKFj2C/NCfoW019qAJMsHSZYPkiwfYRceijVYU2J912Bzp7MVgbZ4ZMIxOEesNZ9Ku4f0W2Uo&#10;KKkTJ8lga1vPzlpfxYHd49V1fGKL2rMl/lizM5vLubO/Ds1dlWITcVXDXZRW38TjiizhMyeKw48u&#10;5p8Ue0JHXt4t9oY+Gf8D3CL4pp18lzDkgzcXvw/+rmRZTzb5gJz7GDa+v4pNxGyS77ulDdJeaweS&#10;LB8kWT5IsnwwabDexaw5mE3F+LqxWyx3LhVWIjLriVBTKsShkOtizZU1JX9iE2lSrO8SbOwuqxlv&#10;876AI6E3EJhyF4nXniPn3ms8KG/Cq4ZuQVwjmJzSdjxdDRhK9n2hnp7EyHi/cPybxXG8NS1P8bIu&#10;H89e5aC4NBU3n0QJx+S0UOE6iZQ8V8Rk70PYxZ0ITvtDbGo+vkwnLkPWlWRZUwT7haM7EC5C2Pn9&#10;LJx8Z/GfffF40zR/NO/agCTLB0mWD5IsHzrJrhR2Lg6NTojlE6uVptwohX9yMQ4LkmTTNm5yz8CP&#10;goy/2KNfdvN9xJd7Y7DFM1Oc3S5UqH2zHwFsNquymg7UtfWje2AUY8op8X6zOTGHZN8HbE5nVqNm&#10;920b28tRVX9XkHSuWIkzZN1Ilp2ot4RfJ7JghRosuwfLTqb/HU6GQjiJ1yokWT5IsnyQZPnglSwP&#10;U+ppNLQPoPB5HRKvPodnzB1sF2qtG93SxXKOVSbYfV7D2aj+brBFUjYcTRNqxtdx7tIjXHvwBhW1&#10;nWLnLVYrHhxRYnxSJUjp3ZqqV6tkV8q6kCwrMK8+OGssWD+tYH91ScXMGu/FR5LlgyTLB0mWD3NK&#10;dqWw85s1VT+qaELS9Rc4FnVLEPF5cdKdz3dHifd42UIHrI/KfKn+nWCL2jsG5yLswgPceFSNmpY+&#10;oTY4hYkptfADQduEzjqcGl5/JFkLwCNZ9mWxqbx0gmWx/cQfwhceKjy+Ka7HuNYhyfJBkuWDJMvH&#10;apDsYrCmXyY6NnSRiW9sQoU+xTieVrUg9WYpvISa8RaPDEHA71e+bIlAJnZWy2bN1N84xmFPwBWc&#10;Tr+Pi3dK8ba2WXqH1sealiybFeRykb+RYLd6bRF+nZ1F8o1Ss99LWC2QZPkgyfJBkuVjNUt2pbDr&#10;g03SMzw2KfZabulWoFaold4vb0RaXhl8Eotg65clytKUVLliWxj+sTXYZB5bKJ/VuNmkQawGzmri&#10;X9nH4t/C32W1ZtbJ68eDiWJT+c9HUsSWS9a0vfFYOv50zxB7Y7N1f3d4XxSl7nTmGo6G34J3fAEC&#10;U++KPcFjc54hVfhMlwsrcf3BGxQ8r8PDiia8eNMudlpjzfOdvcMYHFZCOckWvDcuO9asZFkNNaso&#10;wEiwWzy24WObMBQ8q5P2Wh+QZPkgyfJBkuVjLUiWB9X0DAZGlGjpUoi9l9kc8Lef1ohjfX0SCrE3&#10;MBs/HUk2WvDeKJaQ7GoNQ9akZNlMIleKg+YJdiu+2ReDl7XGUzquB0iyfJBk+SDJ8rHeJLtSWMWI&#10;dUBt7BjA8zdtgohrkXHnJU6nF8P9XDY8Y/LhFnFL7FW971SuWPNks/L95ZmJP4Sa6S8uKeJY4W/2&#10;xeFfe6KFCtX7G/rEG4asOckywRrWYFknJ9ZEvOFoCtp7pLX11hkkWT5IsnyQZPkgyfLBjtff6fg0&#10;PT0L5aQKipEJsWm7tVuB+vZ+vG7sQblQ6Xr2ug0PXjahsKQOeY+qkX33lTghEZtfOj63BBGXnyAk&#10;84E4ptg3sQhesfk4Fnlb8EseDp+9Li7Kz2bisvO7gp2C9FnzsyFrSrJMsBfueBsJdpvXZvFGPWsr&#10;X6+QZPkgyfJBkuWDJMvH35WspVkzkmWL/6bccJ0n2C1wEH5haDTru8AkyfJBkuWDJMsHSZYPkqwF&#10;mC9ZViCyuSl1gmWx2WMbTqffo8JSgCTLB0mWD5IsHyRZPkiyFsBQsqyJ+NxFGyPB/nHMFjcfV1NB&#10;KUGS5YMkywdJlg+SLB8k2RXQUBiDvcfDEBN6Avu8L2BUOL8mO1/iRFAs7uVfwxG/C9C16IZ5nULN&#10;0NL3T3WSZavkR2fvNxLsFk8HlFW3SXsSDJIsHyRZPkiyfJBk+SDJLoN6uAU2O30gLRmLS0GHkPW8&#10;E/fTo1HcwVJncdXXBtOzGnQ+jkf6g3rtjkvAJDsyOoS4nINGgrUPPIKmjgFpL0IHSZYPkiwfJFk+&#10;SLJ8kGSXofN1PnZGvpC2AGX5eZy4+Az3U6Nwt1M40eamkeVlK5x0gzjik4mxFZx79Y11iLjkJMuV&#10;dXLyiPESJ6ImFkKS5YMkywdJlg+SLB8k2WWofZCKw1dbpC2BhjzsDr+NkaYSeAbH4fb1LHjH3EdB&#10;iBPe9g+h6mUZnlXUYnKRa1Y5OY5TyQ5wPvuJJNhPEJTqA/U0nbSLQZLlgyTLB0mWD5IsHyTZZai5&#10;nwznG13SloAg2UPxd6UNLSNtJThwuRb5pw/jelkbqm4m4NSF52KeWq2Gk4u7HAf8NuDQ6U+F+ASH&#10;z3yGwERv4QvooVgibt0pMplOYTpu5RejqbnVZB7Fwii8+wBvq+tM5lEsjPuPnuLN2xqTeRQL49Hj&#10;EtTULn8bcbVidsl2vSnCjlMPpC2g/0EkztyolLaAOdUQPHYdwaxmDrt2xGFUTO1C8IlE8dF80m8F&#10;wjnsYziHforka+GYmlJRLBPHvHxNplOYDjdPXwwPj5jMo1gYJ/xPoaW13WQexcI4dTYCr19Xm8yj&#10;WBiJKRkoeVEuGcD6MLtkNWPt2PTXAWkL8D3oiNJO/RjXirwYFPVMgzXO7bNxRw/LGnkNv9BcMX8+&#10;M7MzcA04iPq2KimFWI7jJ/ylR8RKYMfL1IxihGl8A8+gu6dX2iKWI+RcNOrqG6QtYjlSMy7iZeUr&#10;acv6MLtkhboqBhpLYGPrABtHZ9wub5OH64y1V+BIyE3thsBocyncXN3gEpCApqHFC7mTAaelR8RK&#10;IMnyQZLlgyTLB0mWD5KsBSDJ8kGS5YMkywdJlg+SLB8kWQtAPfP4oOPFBzte1Ft25YjHS6ORtojl&#10;mBHOLTpeK4cdL7YMnrVilZIlCIIgCGvAuiQ7O4kbieGwczyA/d7R6BrVzSNFmGJmpBOn/T1g53AQ&#10;+7yi0dBPTaArYwapQUcQWNgubROLMTXYgbhQH+GaPATnkAwplViM6odX4bj/EGwPeqCgis4vk8xp&#10;MNTZiIgjW9A/rm+Fa6sowkGnQ7BxPIKCil5Yy1B2q5Js9WVPROZXi487SvNgczRJfEyYRlF1FwOS&#10;V/te3YKte5x2g1iS0dc38evvf5Fkl2NuBk4OB1DZPSklEEsyW4ONdjEYZ3JQ9cDF5hjoTvZC8s7a&#10;Ypu9B777eaMs2dnhV3A4Eg5WnM1ODmLnn1sxNGUdt8GsSrKH7G1Rq5B+vsz2w32nq/YxsTwj9bA9&#10;4CdtEIszA8+jwbh5KYokuxxvLiDoVr04/I5YAXP12OidK5xhjEkEHXRBq/iYMIStDT6nGscPv/wh&#10;S/ZVbiRCr74RH7MRKw2XXJDZOCFtr26sSrK2213RJbd4TiLKyQFN0haxNG8L0nAkUj8pCGGagghv&#10;5JR3oywrmiS7JHMoCbND0ZsaBHsdxe6DPnjRQdN3LkdzYSy22u3Hjl17kFVO9dhFURtLNu+cD5Ke&#10;9YiPGWPPYuCR3y9trW6sSrI2WwMxKHf6FCR7wBG0qN3yVOVnwC0wDcNLryC47hmpvIjAzMdQa0CS&#10;XZY5FJy0wZ7TWWjtHkRnUxXcHZ1RZx2VC8sw8hI2Xmlo6VOgu7UaQZ5eqKHfJaaZJ9msEE9kVY2I&#10;jxmiZO+QZN879rYH0DImbWiGEejgLKiWWIqc2FOIv16y6IILhI4xbPtzCwLOxSMyNhHeLoewyyMM&#10;Vyqt40L+8MzhSZgtcqv1tbHbCV5IqlBJW8R86tL34Gqt/nwquxoD34JOaYswYp5knyafQXRxs/iY&#10;0XXLF8nV1rHqmlVJ9tJJJ1yt0DYZjDY+xe7jpuc3JrR0Fp5DQnGttEUsjQolJSV4/EwbKSEncDj6&#10;Birbdb/qiPmoG7Lhm10BcQTjnBopfkfxmH6TLEr3nZM4cfW1dLxmkBvhgdjnCjGPmMc8yQ6/uooD&#10;QdniY830OIIdt6NzyjpGl1iVZDFaA+d9zjgr1DRcjnrgeTf9al6KzH0O2Od2Eh4+AVJEghpAVwY1&#10;F6+M2DPecD8Vh4AT3jiVWSylEqaZwukTrjjsF4kT7s5wDssC3cFZhHmSBaaRG+WNQ37RCAn0QsCF&#10;Snl63tWOdUmWIAiCIKwIkixBEARBmAmSLEEQBEGYCZIsQRAEQZgJkixBEARBmAmSLEEQBEGYCZIs&#10;QRAEQZgJkixBEARBmAmSLEEQBEGYCZIsQRAEQZgJkixBEARBmAmSLEEQBEGYCZIsQRAEQZgJkixB&#10;EARBmAmSLEEQBEGYCZIsQRAEQZgJkixBEARBmAmSLEEQxDrk+ZVgZNdPS1urnOke+HlFYFjatCZI&#10;sgRBEGsQVX8DfvjdBj5Bp4UIwtad9nA6fQGjkldH+1rRN6HRbsxHPYrsC2nSxochK8wPabeLxPfr&#10;7XsS3246jJPie09C75QKLU0dmJH2fR9keTiipHVUfPzsagJs9jjBW/h7JwOCsdnrGtRizkrRoCI/&#10;G03SliEkWYIgiDUIk+wfdmelLQGNCo8zQ+ASc1tKWIKRVvy0w0na+ACMN8AtIBm6evXkcC2+d7n1&#10;XqVqjALbj6VhYhYou54A9/AbGOWz6jymkLDPDq+lLUNIsgRBEGuQBZJlzA7hmIMnuuaAR4lHkPRG&#10;TERahD88/UPg7OyK8r5RXArwx/e/b0fQmXA87ZnC4Ns8uHv6wjfADwdPJEAhyGlmYgjf/uSBCylJ&#10;CA4Ogq2TJ152KsU/oxxowlnfYzh5KgzH3U+gY0yoObe9hN/Jk0LtNBgH3M+h10BqpRfPIPVhm7Rl&#10;SrJdOLTDB0PCo/7GAvwcfguRUTE45GCHczfLkXchAYGBAbA7EIiOKe0zlE1P4O7hAx9/fxwLSEL3&#10;pDYdmEP7zZPIej0gPJ7A8UMeaJHzjKkovgrX4z7wCwjEPpcgVPVrfwY8yEqE+8kgeHu6I+NhK8pu&#10;JcLmz81wO3MOQXeM67MkWYIgiDWISckKxPp44OWIgWSnXuBXn1sQG44105hmHplXk+2pr8akZLyC&#10;pJOILxuXJLsRFb0TYnr1jSh4Jd4TnD2O8CO2uN8u2U5EheCTwWjVOhiDNbfxW1iZ9m8KtUAP99Po&#10;MZDucpL93w5fqGeFXwqaEezf/ieynneJe728dhZut7owJ3wO270n0D+p/QtvbifCO+2l+FgzPQH7&#10;DfswOCXkjb3C3hPnxfT5aAbLYH80DiPSm1A0PMFGuzPi4y2bD6FHErNGzXagmixBEMS6wrRkNTh3&#10;zBmvBdnpa7KTOH7YEaEXC9HWJ9iXMU+y433tuHElA94+vti+YxtcrzdLkj0KpSShkaqrcDydiem+&#10;Gmxy9NEm6hh/gx1/2MDO8ZAc9k45YvOw8lUWgrNLtftJLCfZDXFV2mSB405uqBvXPm57eRU2F+qg&#10;mX2DnzftMfp7/rHaZvKx1mLszWoUH2OsCo4nM4S67UIar3sjprBG2hKYUeDIn7vFhyl+HnA5nY5X&#10;zT2YFj1OkiUIglhXmJLsdH8ZbN1ixcd6yWoZrHmMPdu243rN2ALJOtg5oF6hVd6TK6EGkvWAclZM&#10;liWr7nmNPx28tYk6xiqxzSVWqrkac+6Qk1AbNr4huqxkk95qkwWOO3mgQaohG0nW6SLU8+05p0am&#10;+w70zUhvWpCjp70rasZ123oarp/AuVv6AzSnVsBl815pS2C4DScO2yPw4gthgyRLEASxrlgg2aEG&#10;OG7fhaJGbW1V31yshEaSUenFczh3W6jlTfVi37YD2kQBu21H0c08qBlHsP3mJSWLOSUidm/DzW5t&#10;uhYN/A7twNU3gsDZ1uQ4ng0KD2abYHMmH3PzZPh3JTunmcX2LX+hokvKGG3Cqy5gorcevztexKzu&#10;Awu03U/FBqfTGNJ5dk6DmxceQjVZh127/OV7x51Vt7HJ5Yr4WKPR/lyYri/EgdAs4dEcrgXsQolh&#10;C7kESZYgCGINwiT77c+b8PuWXfh9+274ROWgVSFJR0CWrLIRTg6O2Gq3H6fOF0DJ2j/nZvEqLw6/&#10;73REQecEGh9fxPYdu+Fy+jyupp1eWrIC0+N9SPI/hs02Dth77BT6JoU/o2hDqMchbBHSnALiMDYz&#10;h5LoA7jbwGxrzN+VLLP2eG8TPA7tw5ZdDjgWeRHjgixLLwfhWpeuD7OE8Fl76srEfdmxsnH1Q1XH&#10;iNiEPNj4Aq5O+/GXrSOCk4owLr0h3+OH8Ncuezj5p6J9RCWmDTQ8wYa/7OB4sVrc1kGSJQiCID44&#10;mplpbN8ZjOHp+W26ZkLZicNOniabrM0JSZYgCIIgzALw/wNB6K2ZqwIwuAAAAABJRU5ErkJgglBL&#10;AwQKAAAAAAAAACEAyoAzjHtiAAB7YgAAFAAAAGRycy9tZWRpYS9pbWFnZTIucG5niVBORw0KGgoA&#10;AAANSUhEUgAAAfoAAAFpCAYAAAB05+qkAAAAAXNSR0IArs4c6QAAAARnQU1BAACxjwv8YQUAAAAJ&#10;cEhZcwAAIdUAACHVAQSctJ0AAGIQSURBVHhe7d0HWxRZ4v795139d/c3YXfSzuzuRGfGnLOAIkGS&#10;ZJCcM6KCWRQMYM6CggoqUSXnnEMDDc39VFWXXRynVWZMTff9metcUl0tOlinvtVVHf4/EBERkdVi&#10;6ImIiKwYQ09ERGTFhND3Pb2B6PiUOeMImsbVla80jut7szCuVxffaByX5vwZFb3qzURERPTOCaFv&#10;vpmM735aLIyfN7mjblC9gxkl55Lw88otGJxUb3itKeREO4vff6Mn2ifU1URERPRO/TH0Kz3RrS4P&#10;V13EL78txoq9ZZiVlqvPx5gCHXC2Gr2PTs+Jthuax/S4dSzKdNu+a89gMH4rVRs8pduXpj2CQf6G&#10;HQ+wcv02RN7uU9YOtxVjjfp7/XIroNPPYLCuCN8tWoWSzlHlPnkJjvh5eQiGuwuxTLpfZEamdP8V&#10;uNY8gNH2h6bf75vzBBPTBszoJ3ApwnjbSv8DGNJNK9+HiIjIFrw29LKLe3fjt7UxGOu7j5WLtuHq&#10;807UVp3Hz1I4L5e34fLhSPy4fCOeNvWi+W4W/rfRC+0dnag4HSIF2gllI+o3UkzjeIgd/vPzKqzZ&#10;sh1uey+pt0sGHmL1b0vhfbIULU31WLVyBbwP3nxj6B38ctDe2QX9TAN2LF4O56TraKp/iKXSAcre&#10;y89wNcMTPy7xwfOWTkT6OcIhJEf5PkRERLbgjaG/lhUohT4CY9ID4fOnshAVvkd5dCyPi9X9L526&#10;H0BuUhoiowLwvXIfB5QOKd/GZHKoC+fP52Px0mXG77N0M85UjaDhrLf0Z4ehS7nXLEozHPGdQxLa&#10;3xD6nKdTyu14lit9P3s8lP682Zlp3CltgB49CFq6GN9vD0Ws9Pfy3bUD32/1Nd6fiIjIBrw+9GPd&#10;8HVYjCU7zmC4NBPfLbFDxtlijPbexSIzob9/KBK/rLZDUkE7em7G/iH0U4OtuHGrYM41/y74L1mM&#10;313P49mZ3fhuVZj6Z8/i0X4p9PaJaHtD6C82Kjerod+AAvkbGGZwv7gco9M9CJS+//d2gQiLjjeO&#10;jJPG+xMREdmANz4Z77tfliP7OdB3JwH/+ckOtxr7ce+Ai7JODn1pXjJ+Wr4JDR3DuJEaiu82eaOv&#10;vxvpmzZL93npEf3IM2z7fan4/X9agnXHa4D++1j56xL4ni5Hd0crVq9aAe+sG5joqFTu53+6An3N&#10;xVgrfW029KiHw2/L4Jp6G13S71+1bDHCsu/jcporflzih8aufhyO2I11u+PU+xMREVm/N4R+G67U&#10;GZ8oh5lx7PFwUG6Pvfwcy5cvx4EbtRhuuK/edznK21oRsEH6+pdVuFpxDet+WoYTFcJFeowO1CFg&#10;zp+x++Qj5bKArL+pEKvV232k23V6g/Tn6vE0T32Cn1MCDoXZvyL0wGBLken3b0y6htHJGUzpRpAf&#10;pv55TnHoHeJT/ImIyHYIoSciIiLrwtATERFZMYaeiIjIijH0REREVoyhJyIismJC6Ovb+jg4PsqY&#10;0k+js6+Bg+OjjCk9X41D1ksI/f9bE8/B8VHG0KgObgmfcHB8lDE4Mvf9QImsC0PPYRGDoef4mIOh&#10;J2vG0HNYxGDoOT7mYOjJmjH0HBYxGHqOjzkYerJmDD2HRQyGnuNjDoaerBlDz2ERg6Hn+JiDoSdr&#10;xtBzWMRg6Dk+5mDoyZox9BwWMRh6jo85GHqyZgw9h0UMhp7jYw6GnqwZQ89hEYOh5/iYg6EnayaE&#10;nv46v+BwnL90VV0i+rDS92chI/OwukREpGHo3xGGnj4mhp6IXoWhf0cYevqYGHoiehWG/h1h6Olj&#10;YuiJ6FUY+neEoaePiaEnoldh6N+R2KQ03LhdoC4RfVjHsnNw/NRpdYmISMPQExERWTGGnoiIyIox&#10;9OYYppF76gRyb1eoNxhNdD5F+v4cdKjLb3L/5k006dSFPxjHhWv31K/JFo31N+HM8aPSNnUYeQVV&#10;0BnUFejCiYul6tcfT9nt6+hUvyaihYuhN2dmCvZbN+AH+zgMmna+wIPsZPzwux3K1eU32RcRgeJB&#10;deEP+uEVkqp+Tbamp+IGtjvswoHzxXj2vBx7Y0Ow028/BmfktU+xweeocr+PKScmFFXq10S0cDH0&#10;5qihD/AOxInKKfXGWUTFpCIhwBj62Rk9TiT54+ffVmLbnmMYmpSOCGZn0fbkCn5bshx2CVeRFBau&#10;hH7WMI3Hucn4dfFyrPdIR7/eIH03ht52GeDtaIfCLnVRdeNQMByz66RtQwr97nRkR3vhx6Wbcenp&#10;AAyzwHjnUzhtWIcflqzDgWvPlNtmpW31wZFILPp9ObYEHMTgtLxt9cIxLBX7/LZixaYoLNqWiVHp&#10;vrLeimx4nK6FYWoUp+K98cNvq7Ar7RrGpG1S3n77n1/H8qUrsTP5Ik5EhTD0RFaAoTdHDf3N63lw&#10;jLhivK3/AWIOXMcxOfSz0zji74LUS+UYGhlG7cMT2BJ3FePNhdjoGIT2gRH0tFZg59rtSuhbLgcj&#10;6cIjDAyPoONpMRatC8OQnqG3WTPVWOdxENPq4gvd5ZexdGsSdDNS6Be5orChG8N9bdizbjPuNY4g&#10;K9ILZV2DGB3uR6S3N+61T6PyTDD23XmKwZERtJbdwCpH6fdPS6FftRN3WvoxNNiP8E2bUdwiX0Oa&#10;wGn/rXjaq0NGiD9yHndgVPp9TcVHEHywECPND7FirR8ae6Xtt6kETsudGHoiK8DQm6OG/nFbN8K9&#10;fKUdsgGlB3yRV9GnhL5sehJbN/ihXr3+btBPYvM6f1zJ2wf3rMfGGyX7w+VH9GPIWL0Yzr5hCAqN&#10;QlDwHvz6yzLU9nYw9LZq+B6W+xxTFzRDtQVYsilGCb1rmPZSufpcL6RdfYo7xyKx1Tce+47l4Wn7&#10;iLRmGAmrl8M9MELdtoLw67LN6BnthOOuRAwpv3sWnVejpQPNCuh7n2HD+lCM6kfhsmkTvOTfoww/&#10;/LQzDZV3srH5aK30O4xOx/ARPZE1YOjNeRH6bqDgSBTOd07A3TkR7VOYE/pgNE4a7y6HfosU+ktn&#10;M+BxRLuCfyQmRgr9KJKXLMMTZcc8Fx/R265+7LALRKPuRVKNnt44hLVB16UDy6dwjzyr3go05/kj&#10;/foz5euxzjocTonHtvVbkVvZhOiVG9E8NKGs00iP6E2hl8x0wDPiGKrunIBLjnxpYBBOOyPRNef5&#10;J7Lnt47DLrvJFPr8xGiGnsgKMPTmzAl997Pb+DkiE0G5lcqqF6fuk53scfR+G2ZmZjDadhUrfXMx&#10;1ngH65zDoJ+ewfREF9zX2Sun7utzXOCT+xjT0n0n+hrw69LN6BjpZeht2NW0YLgkXFC2FYNhBvr+&#10;auxY5YjScXntU2xY6oOasWnMTA7Dd/063KlvRaRfCHr10zBI29HNvXsQmVeLR4d3IvhKvbJt6Tor&#10;sHyDK4Yne8TQS5ICw7HLPxy1ypP9gDif7Th0v0/ZfvVtl2EXkYORhmL8tiYMg5PS9jvWBLfljgw9&#10;kRVg6M2ZE3rDeCfsfl6OombjblMJvfSrfqQLaVH+2LB1O7YFZaFlUHq4PzuD2qJ8rN3igE1ukXDb&#10;FWB8Mp5+BKeTQ7FGun2zaxCKmoZgmOUjeps2rcOTO2fg5OCIDdsc4R51GFXtA+rKp/AI2oe0EC+s&#10;27ID2cXNmJYeZrdW3ILjtu3YIN22J+syhiZnpW/Tj+Mx/so2t9U9AiWtw5idfekRvaTlRgbW+qSo&#10;S8BYbyPiA9yxbusObPPOQEOvTnlZaWPxJWyx344tnrEI9Axg6ImsAENPRERkxRh6IiIiK8bQExER&#10;WTGGnoiIyIox9ERERFaMoSciIrJiDD0REZEVY+iJiIisGENPRERkxRh6IiIiK8bQExERWTGGnoiI&#10;yIox9ERERFaMoSciIrJiDD0REZEVY+iJiIisGENPRERkxRh6IiIiK8bQExERWTGGnoiIyIox9ERE&#10;RFaMoSciIrJiDD0REZEVY+iJiIisGENPRERkxRh6IiIiK8bQExERWTGGnoiIyIox9ERERFaMoSci&#10;IrJiDD0REZEVY+iJiIisGENPRERkxV4KfSs8fl6GpWs2mcatVnUVERERLTh/DP3WAOinp03DMKuu&#10;IiIiogXnj6HfFqR+rRmqyMepsgHcPXcYadkFxhuHm7A3IQa+e+Jxs37IeJtkvKcBiVER8AmJQ9mz&#10;cuzde1K5fajsDLILnitfy4bKziL7jrpsmEHl9TMIDA5FTGY+JmaMN1dcOIXjD1tw73QmfAMjcOqu&#10;9vtlj26eVn5PUNw+9FReRczJO+oaozOH0vCoR10gIiKyQfMKfc/tJOxOSEdEbAbOXC/D1FgLnNwj&#10;cbG4Cs/KihDguBmPOscw1VeNXY5OyLlRhtqnT5AS6YvVTmHG73EzFqEnHyhfy3puxiEkW16ewdOL&#10;aYjMyEVlXR2unNiLFX5HoZsGbqeFY61PHM4VVEp/TiEct+7EpUYdZmf0OB7ljt2J2aioa0FFyV0M&#10;j3XDzcEPDZPG7w9dHVy9UzGmLhIREdkis9fol6zeqI5I6RZj6H/yv4Ap453QeC4YcZdKUVNbp4wH&#10;ZyPhf74FRQcj4H+0XL2XpL3ojaGfHWnG+iWbUFJl/F41T0uwc/E6tA3rldB7HyhRfwdwNTkEAWdr&#10;MDn8FMu27cOQQV2hOp0YgJSCbumrWTRIf8eYM4+MK4iIiGyU+Wv0er06pqVkGkMfeq3TeBfJ7djl&#10;SMq7joLCYtN40DCME5HeOFg6qN5LMlwJpzeEXtdejh+WOOPKbe17Fdx9gPHJaSX0wZeb1N8hP8KP&#10;wO6DjzFafwaOWX+M+GjVeWz1ywJmpuBrtw3326bVNURERLZp3qfuw290qUvA0+Nu0nK7uqS5mBiI&#10;sPxadQnQN902PaIfvpsMr6xbyteyulxvJfSGgVosWrIRnSN/jLIS+ivN6pIW+vG+QizedQrj6u0m&#10;MyOI9fFEx1gNtkRexRSfSEhERDbuL4V+vKsMS1Z7Ir+4Cq1NNcg7ewJ9I5MYrr0Oh+1euFXWhMba&#10;MuyPDcF6NfQYeoINDn7SunrUlhUibJeD8Rq9YQKXolzglXIG1Q1tqCwpQMrBe5Cz/6rQG/QTiHTb&#10;guhj11HX0omaKulR/oTxQOHRuVT4RQQjr7pXWSYiIrJlL4W+CwkhGerXmoHSE8h80KcuGek6ShHo&#10;vRvbd/kh80YtptVHz93Vd+Hs6gbnPWloanpkOnUve154Bk4u7vCKz0Vb0WHsv1JpXGHQ4+rhJOxw&#10;doNXxAG0q8+gKz2ViYyiDuOCpPRUFpLynxkXZnTI3x8Deyd3uIdlYkB+9p5kuLEE/1tij+6xly7g&#10;ExER2aCXQv+OzblG/6HUFB7Fsr3lmOVpeyIiIisK/XA97hVchavLbjTr1NuIiIhs3PsN/UQHzpy5&#10;ri68Z7oGHDxwFPfrBtQbiIiI6P2GnoiIiD4qhp6IiMiKMfRERERWjKEnIiKyYgw9ERGRFWPoiYiI&#10;rNj7Cf3sDBofXEJEZDTiD+VjSP18eZl+pAeH0xMQFBGPe89fvE3tLHoqbyJSuv/+PO2DbwAdLpw4&#10;gQl16VVmDAYMjb7pXkRERLbnvYR+oOo8NnjF4l5FDa4eT8Zi51SM62elyg8g0dcNh66UoKr0JnY4&#10;eOJaw5jy+faOAQfRMTyCW8cSsa/S+I43ddcPI/z4E+XrV+nsG8ESz8P4+7poFDxuUG8lIiIi2XsJ&#10;fVHqRmQ+7jEujLfBYelGdI9Oo+v+UewMP2u8XfLsYiqcIy5jpPYcDpXKnyMP9Nfcw5LMahgmuxAY&#10;loEh5dZXu1D4GJtDfsCOPZ9jkaMvKp/Woqmp2WZHY2MTnpRVKL+aW29ro6GhEVXVT82us8VRW1uv&#10;DHPrbHHI24a8jZhbZ2uD+w5xyNtFeXklpqcX/sedv5fQj3dXYO2OZHSOG1B17RBW+F/AlGEWt1JC&#10;seeS9vnyhuY7WOcVh7Geuwg5Z/x424ai0wi6PYCzgTtx8/mwctvrFFecw674T6QDhs/gEPFv2Ifn&#10;wmAw2OyYmZlBT2+/8qu59bY29PppDA2PmF1ni2NiYlIZ5tbZ4pC3DXkbMbfO1gb3HeLQ6/Uor6hi&#10;6F9lcqABzlt2IGbvIfh4uCL0dAVmZoFTUb5IL5rz8bGthVjsFAbD9BROpkTDOygEYWmn0FF/EwEn&#10;nqC5shDhkTFIzr2PKfU6/8TkJG7eKTSNnPNHTaF3S/gEawOW48jFEkxK97PFMTExgfaOLuVXc+tt&#10;bYyP69Db1292nS2OkZFRZZhbZ4tD3jbkbcTcOlsb3HeIY3x8nKF/JcM4jnmsx4169aT71BASnNej&#10;pHMU52IDEHtb+1x7OfSr3aPVBaPp0S4EO3mhs+cZgiIy0Dk4ittZAThXZTxAmJyawpHjJ4WxPyfA&#10;FHpXKfo/u7riWUMHxnU6mxtj0sbZ2t6h/Gpuva2NkdExdPf0ml1ni2NwaFgZ5tbZ4pC3DXkbMbfO&#10;1gb3HeIYGR1l6F9pogM7l25A94hevQGoPOqOg2W9KD0RB5+DD9Vbgd6HJ7AjLFddkhlw/1wGjj0b&#10;x2RpFlLOVyu36oaKEXDqufK1OQMDAwjZu1wJvTxc4j7DSp9k6dG/9newFbOzs+jrH1B+JSinIeUJ&#10;S0ZTU3plkJG8bcjbCHHf8TJ5u6iorGbozZqdwNFdy3C8vM+4PN4B11Vr8bhrDDNthVhhH2K8XbIv&#10;1B2HH2tPt5tsvQfP0GzIm9ls/WmEHrur3D7y/DQOFHcoX5szJD1CaW1vgn/6d0rod0lje8Q3SMs1&#10;/n5bwskqYuhFDL2Ioddw3yFi6N9gaqgJ6SEB2LrTFVt2euP07WroDfKaGVTfOYWN23bBaZcH9uaV&#10;YGrONpUSE4vK/il1aRJ5B1PhExSBkORT6Jt49Q9bDn1vbx+e1Fw3PaqXxyrfDbhb1qjeyzZwsooY&#10;ehFDL2LoNdx3iBh6C/Mi9LIzt6JNoXeN+wSb9gTb1Cl8TlYRQy9i6EUMvYb7DhFDb2Hmhn5iagyB&#10;GT+aYu8Y9RUcwk9I/2jKKQWrx8kqYuhFDL2Ioddw3yFi6C3M3NDLRsb64J3ytSn2DhHfoai8Xl1r&#10;3ThZRQy9iKEXMfQa7jtEDL2FeTn08oZ6v/KcKfTy6+xX+W5HfZt2H2vFySpi6EUMvYih13DfIWLo&#10;LczLoX/hyEUfU+zl4Z2aLv2jWfcpfE5WEUMvYuhFDL2G+w4RQ29hXhV6+Xp90L6fTKHfEfU1Uk7d&#10;UtdaJ05WEUMvYuhFDL2G+w4RQ29hXhV6WXNnpfCofmvoEnT2v/k99BcqTlYRQy9i6EUMvYb7DhFD&#10;b2FeF3p5oy14nG0KvfwWuZuC3TAybp2fX8/JKmLoRQy9iKHXcN8hYugtzOtCL5sxTCM1x94Ue5e4&#10;T5GYfVr5hCJrw8kqYuhFDL2Ioddw3yFi6C3Mm0Iv009PIiDjB1PsHaO+xM2SKnWt9eBkFTH0IoZe&#10;xNBruO8QMfQWZj6hl1U1FJpCL4/NIZswMmZdp/A5WUUMvYihFzH0Gu47RAy9hZlv6GWX7qaZQi+/&#10;vj54f5S6xjpwsooYehFDL2LoNdx3iBh6C/NnQj+pH0fUkZWm2O+M/hJnbhVbzcbNySpi6EUMvYih&#10;13DfIWLoLcyfCb1sYnIM3qn/NsXeOfYbNHf2qmsXNk5WEUMvYuhFDL2G+w4RQ29h/mzo5Q25vPam&#10;KfTyKXy7MEdMWMEOkJNVxNCLGHoRQ6/hvkPE0FuYPxv6F05c2aPFXhpZ+cfUNQsXJ6uIoRcx9CKG&#10;XsN9h4ihtzB/NfQTU+OIPLTcFHvHqK/xsKpaXbswcbKKGHoRQy9i6DXcd4gYegvzV0Mva+l6JkX+&#10;M1PsvZJXYkq/cP9hOVlFDL2IoRcx9BruO0QM/etMdsNvswPWCmMHcp/2K6unBtsQ7uOKtdtccPFx&#10;u3KbtImhrTgHdnY7ELD/mnqbbBRZcXEYV5de5W1CL2/UZTU3TKGXr9d7JnliZoG+ax4nq4ihFzH0&#10;IoZew32HiKF/HcMkGp49R7U6Kh/dweoVW9A0NCUdBHQgxM0TN8vq0dpQBW9XN+RUDGBytBYusXkY&#10;GNfhYd5+xD4YUb7VkzN7kXixTvn6dd4m9LIZwwyST+2YE/tPcf1+gbp2YeFkFTH0IoZexNBruO8Q&#10;MfR/QvXNI9iZWQF5KrUUHIRLzEXjCknD9X3YGZaPkdpzOFTardzWX3MPSzKrMTNcg+C4oxhTbn29&#10;tw29bEqvw579v5livzPqazR2tKhrFw5OVhFDL2LoRQy9hvsOEUM/XzODiPTwQKe6eD0pBCFX58Sz&#10;tRBrPWMw3v8QfsefQC/9YKtvHEdc8TAOejnhfrNOvePrvYvQy8pr70mR167XB+3fiekFthPgZBUx&#10;9CKGXsTQa7jvEDH089R0OxNusVfVJSA7ygf7HwyoSxIp9L/vDMXszDRuH4rD+s32CNx/CX1PzyLi&#10;Yh3qivOxxW4H3FOuYFKdi+M6HR49LhPG3Xv30d7eadqJvc24VnzUFHr5ev2Bswlm72epY3JyCp1d&#10;Pcqv5tbb2tDpJpSdl7l1tjhGR8eVYW6dLQ5525C3EXPrbG1w3yEOebsor6hi6N8kJcAHl5u1D425&#10;EB+EqJsd6pJECv0ajxh1wWhqoBm7doSgr/sxQhJPYHBM+mHnx+H4I+OpfXkjPJt/URinTuehpbUd&#10;uomJtx7DI4MIzVyjxT7hSzysLDd7X0sc8oFQW0en8qu59bY2RsfG0dPbZ3adLY6h4RFlmFtni0Pe&#10;NuRtxNw6Wxvcd4hjdGyMoX8jfRNcvPcK19jLcxOwO6NIXQI67h6GU/R5dUk2g5vZScrBwURJJlLO&#10;G1/TrhsqRlBOjfK1Oe/q1P0LuslReKd+p8U+7lsMjw2ray0bT7+JeOpe9OLRChnx1L2G+w4RT93P&#10;w/j9fQg8flddUvWUYq29LwZHdJjQjSLO3x1nnmkvnhupuQavGDX8LZcQnHVduUbeXXoERx91GW83&#10;412HXna3/KoUee16feRhb+XZ+ZaOk1XE0IsYehFDr+G+Q8TQv9EMbkc74MjdJnX5BQPaq25j/bpN&#10;WLnJCWeK6zEzZ5uKDI9Hq+7FpJtBYW4G1m3eAb/9tzE2/erXtb+P0MuOXg7XHtXHf4JbpXnqGsvF&#10;ySpi6EUMvYih13DfIWLoLcz7Cv2YbhSB+7SPtPVI/BaN7Q3qWsvEySpi6EUMvYih13DfIWLoLcz7&#10;Cr2sqbMGrnHaKfzwg2steiJwsooYehFDL2LoNdx3iBh6C/M+Qy+7XHxRivynptgnZQfDMGuZb5HL&#10;ySpi6EUMvYih13DfIWLoLcz7Dr3BYEBY5jZT6OW3yG1or1TXWhZOVhFDL2LoRQy9hvsOEUNvYd53&#10;6GVDo8PwTVtsir1H0nfo6m9T11oOTlYRQy9i6EUMvYb7DhFDb2E+ROhlxRWFcI373BT7vWd2SY/2&#10;LWsnwckqYuhFDL2Ioddw3yFi6C3Mhwq97OilTFPo5ZFzPVldYxk4WUUMvYihFzH0Gu47RAy9hfmQ&#10;oZffGtEhYpEp9B6JX2BwpEdd+/FxsooYehFDL2LoNdx3iBh6C/MhQy/r6O2VAq+9Ra53yn8xMj6o&#10;rv24OFlFDL2IoRcx9BruO0QMvYX50KGXJ8KJq2eE6/XHLgdbxPV6TlYRQy9i6EUMvYb7DhFDb2E+&#10;dOhfiDsWZAq9PAqfnFHXfDycrCKGXsTQixh6DfcdIobewnys0PdLf65d2K+m0O9O+Uq6bc7H8H4E&#10;nKwihl7E0IsYeg33HSKG3sJ8rNDL7leWwTVOe9e8yMOr1TUfByeriKEXMfQihl7DfYeIobcwHzP0&#10;BsMswg9mCrHPuR750a7Xc7KKGHoRQy9i6DXcd4gYegvzMUMvkz8z3yt5k/JRti9iX9daqq79sDhZ&#10;RQy9iKEXMfQa7jtEDL2F+dihlzW0d8Mu7AdT6L1Tv8HAcKe69sPhZBUx9CKGXsTQa7jvEDH0FsYS&#10;Qi87ceUyXGK1j7RNy92ufCDOh8TJKmLoRQy9iKHXcN8hYugtjKWEfmbGAK/kSFPo5XHxXpq69sPg&#10;ZBUx9CKGXsTQa7jvEDH0byJtKNOTOhyM8cYvi1dixfYojEwZV4111sDNfgN+XLoOR2/XwiBtU7Oz&#10;Bjy/sh8rVq2Dc0wu9OqD4NmZAcT5B2HMuPhKlhJ6WVv3ILaG/Gy6Xu+e8Bn6htoxK/33IXCyihh6&#10;EUMvYug13HeIGPo3mJkYgfMWO1yraMXw6Bj6erowLcdb1wjPHd6o6RrA8EAPwne7Yl9xNyaGK+G+&#10;vxA6vR7VN08g6NaA8n3uHorH/rtdytevY0mhlyfJg6p67Ij6xvSo3jf13xgdN/4/vW+crCKGXsTQ&#10;ixh6DfcdIob+DZpvpSDkUo26pKm/tg9uSTfUJaC14CB27DmDkdpzOFTardzWX3MPSzKlH253CULT&#10;zmBCufX1LCn0Mvkld0EZB+Ec+7kp9ln5Hpj5AC+542QVMfQihl7E0Gu47xAx9K81geNua1DR3ony&#10;R6UoLilH95jxB3UlcQ9Cr7YoXytaC7HaIxq6wQp47L2F0YkJPMjLxP6yYSR6eqO8c1K94+tZWuhl&#10;k1PT2B7pbgq9PAqeZKtr3x9OVhFDL2LoRQy9hvsOEUP/WoOI+mUp7Fdtwv7zhTiWFoJFK5zQOz6D&#10;7CgfZJXM+ZQ3KfS/7wyVtjADKs+mYumKddhztAB9jw8hubADFdeOYPGyNdgUnI0xvXHjm5icRGtb&#10;uzCePqtBZ1e38g9jSeNeWb30d/9lTuw/RVdfo9n7vqshb5TdPb3Kr+bW29qYmprC4NCQ2XW2OHS6&#10;CWWYW2eLQ9425G3E3DpbG9x3iEPeLsorqhh68+TQr8LtJjXos9O4m7ANh8p7lUf04dfbjLfLpNCv&#10;9YxRF4wmemqwxT4Bw51FiMi4gAnpkXFLsfQov8j4HvJj4+PIu3BZGDln8tHa2oaJiQmLGvJn12fm&#10;XceuOY/qww8uNXvfdzV0Oh3aOzqVX82tt7UxNjaGnt5es+tscQwPjyjD3DpbHPK2IW8j5tbZ2uC+&#10;QxzydsHQv9I0LoSsR1HHiLoMVB52QvKDLjzNT4ZH8h31VqDp1gG4JlxTl2TTyM+KwcMePXQP9yPl&#10;fLVyq26oGHtya5WvzbHEU/cvjOkmsTYgWnh9/dFLfu/tej1Pv4nkI3Oeutfw1L2Ip+413HeI5O2C&#10;p+5fY6T+OuxizqChvRfNNQ/hvm476gcngYFq7HD0QHltB7o7GhC02xvXm7Sn23WWnkPgPvVAoKsA&#10;Aal5GJ+cwvOrKThd2Wu83QxLDr1sYHgcG4M3C2+RW1F7S137bnGyihh6EUMvYug13HeIGPp56KnI&#10;w7qVq7HGORxN2oN7jHRUYtv6dfh9nTPu1IjxDo1MxeCcN5KrvHoIvy1dC/8TlVAv0Ztl6aGXHblY&#10;is17fjKFXh49g3OemPiOcLKKGHoRQy9i6DXcd4gYeguzEEJvkCaPT+oJuMRqn3KXcGLjO38jHU5W&#10;EUMvYuhFDL2G+w4RQ29hFkLoZZ19I1jh7SM8qj9zW3wy4tviZBUx9CKGXsTQa7jvEDH0FmahhF5W&#10;VN6E1X7LTNfrPZL+icb2cnXt2+NkFTH0IoZexNBruO8QMfQWZiGFXrY7+TwcIr41PaqX3w9/aPTV&#10;Tzb8MzhZRQy9iKEXMfQa7jtEDL2FWWihn9LPYIV3IpxjPjfFPuWUHQzv4CV3nKwihl7E0IsYeg33&#10;HSKG3sIstNDLqhu6sNTLyRR6eVx/mKWu/es4WUUMvYihFzH0Gu47RAy9hVmIoZftP3cfa/0Wm0Lv&#10;kfg5mjoq1LV/DSeriKEXMfQihl7DfYeIobcwCzX0so3BB+Eap73kLiTzV2mizXkzgT+Jk1XE0IsY&#10;ehFDr+G+Q8TQW5iFHPq27iH8c1MQXOZ8pG1argNmDH9t4+JkFTH0IoZexNBruO8QMfQWZiGHXnaz&#10;pA5LvbaaQi+PB1X56to/h5NVxNCLGHoRQ6/hvkPE0FuYhR56eWLtis/HhqBFc2L/Kdp7atR7zB8n&#10;q4ihFzH0IoZew32HiKG3MAs99DJ5bv3imiR8yl30kZXS7X/uej0nq4ihFzH0IoZew32HiKG3MNYQ&#10;etn9qhb828FjzqP6T3DscoC6dn44WUUMvYihFzH0Gu47RAy9hbGW0MvScouw1Gstdqmhl19yV9VQ&#10;oK59M05WEUMvYuhFDL2G+w4RQ29hrCn04xNT+MllP7aG/m/OI/tP0TfUrt7j9ThZRQy9iKEXMfQa&#10;7jtEDL2FsabQyyalHfFX22LhPOd6feShZTAY3ny9npNVxNCLGHoRQ6/hvkPE0FsYawu9PNGyrz7B&#10;907iW+RevJem3uPVOFlFDL2IoRcx9BruO0QMvYWxttC/4BafjxW7V5tCL3+kbXXjPXWteZysIoZe&#10;xNCLGHoN9x0ihv4Npka7sXzFaqxYv1UZW5xOY0Jd11FVCBfpkerGbfZIPFUMnTTHZg3TuH08Ba6e&#10;PvCJPoy+KeN9Z8ZbEREYDZ1x8ZWsNfTd/aP4z45EOEZ9ZYp98P6fMTk1rt7jjzhZRQy9iKEXMfQa&#10;7jtEDP0b6IZqsNgvDy/vTmZHn8Jhiz9eZCo1yBlR19swPlgC71PVym3NJflwu9AtfTWLy8lhOF45&#10;ptz+OtYaellpdRv+sS5KuF4fmvkbZl7xkbacrCKGXsTQixh6DfcdIob+Dcb6H+DX6FvqkubphTR4&#10;pReqS9Ij1uJjsA86iZHaczhUKscd6K+5hyWZ1dC33EB41pU/HCyYY82hnzEYEJJ5HT+72ptCL4/C&#10;x9nqPUScrCKGXsTQixh6DfcdIob+DUY6bmK9ZxIOHzuFS0UV0KtPFr+UEIyway3GBVlrIVa5R2Ny&#10;uA5O0WfQNzqCG8dSkVMzjD0eoajtn98OyZpDL5uZMeA394NYG6B9pK174udoaH+i3kPDySpi6EUM&#10;vYih13DfIWLo32CyvwZFZdW4d/sygtydsTb4LCZmZpEd5YMDDwfVe0mk0C92CpO2MAPqb+fAy9sf&#10;+y89QsN16SChpAN3cvdj567d2BmQgV6d8Yct//Crn9UIo/TRE3R2dkEv/YNY66io68CXW6PhGK1d&#10;r486sgJjumHhflN6Pbq6e5Rf595uq2NichIDg4Nm19niGBvXKcPcOlsc8rYhbyPm1tna4L5DHPJ2&#10;UV5RxdDPx+xkJ5wWr0fb4CRuJIUg5Kr4iH6tZ4y6YKTrqMDSbQcw3nET0UcKlKPLkdrTSLzdpqwf&#10;Gx/HsZO5wjh0LBvNrW0Y1+mseqTl3MVXdj6m0Mtj72lH4T7yz6e1vUP5de7ttjpGRsfQ3dtrdp0t&#10;jsGhYWWYW2eLQ9425G3E3DpbG9x3iEM+28PQz5e+G55S6Ful0NdeTsOu2OvqCqD2SjrcU++oS7Ip&#10;ZKeGom50BroH+5By3vgEPd1QMUJP1ylfm2Ptp+5fmNJPwz48B7/s0q7Xy2+RW/r0knoPnn57GU/d&#10;i3jqXsRT9xruO0Q8df8Gfc8KUVLdgMbaapzaG40tEfmYlOfSaCN2uzjjfGEV6qruw80tAA+71NfS&#10;SepuH0NE9iPjwsAj+MYcw+DYOO4fD8Plmn7j7WbYSuhlbd1D+Me6BGze85Mp9u4Jn6Krv0lZz8kq&#10;YuhFDL2Ioddw3yFi6N+grzIP3l5+cPEKxL78YvVWo/HeOoQGBMA9IAaPW+Zcr5dkHjqFkTnv8lpX&#10;fB5unv5Iv1KH6ddse7YUetmt0jp8tjESjtFfmmIfdXiF8vp6TlYRQy9i6EUMvYb7DhFDb2FsLfTy&#10;e95vjzyD/zq6mkIvj7O3YzlZX8LQixh6EUOv4b5DxNBbGFsLvWx0fBK/uWdhiecGU+g9kj7H4+dX&#10;OVnnYOhFDL2Iodcw9CKG3sLYYuhlxeVN+GR9FBwi/m2KfWDG92jrbOFkVTH0IoZexNBrGHoRQ29h&#10;bDX0srTcIuUtcp2i/2mKfUjm75jSv/h0AdvG0IsYehFDr2HoRQy9hbHl0E9OTeOLrSn4ydnRFHp5&#10;3Hl8Qr2HbWPoRQy9iKHXMPQiht7C2HLoZX2DY/hyWypW+S43hV5+ff2zJvEVD7aIoRcx9CKGXsPQ&#10;ixh6C2ProZcn5rHLj/B/6yNgH/GtKfbhBxdjfGJYvZdtYuhFDL2Iodcw9CKG3sLYeuhf2BWfjy+3&#10;+km/aqfwM07vVNfaJoZexNCLGHoNQy9i6C0MQ280MDKOTzYk4mcXB1Po5fGwOl+9h+1h6EUMvYih&#10;1zD0IobewjD0mrtljfh/a+KwMehnU+jlt8jt6H31ZwVYM4ZexNCLGHoNQy9i6C0MQ6+ZljZOn5Tz&#10;yvX67ZHfmGIvv0WuLV6vZ+hFDL2Iodcw9CKG3sIw9Bp5kvb29eM394P4boebcL0+53qYzU1ihl7E&#10;0IsYeg1DL2LoLQxDr3kxWRvb+/D3tfH41W2bKfTyKKm+oN7TNjD0IoZexNBrGHoRQ29hGHrN3Mm6&#10;/9wDKfZR2B6hncL3S/8Ok3qdem/rx9CLGHoRQ69h6EUMvYVh6DVzJ+uUfhp2YbnK9fqd0V+YYh95&#10;aBkmpsbU32HdGHoRQy9i6DUMvYihtzAMveblydrePaS85O4HJye4xn9qiv2V+/uk+8z58H8rxdCL&#10;GHoRQ69h6EUMvYVh6DUvT1b51yfP25WX3K3wXmUKvTwq6m4p97FmDL2IoRcx9BqGXsTQWxiGXmNu&#10;sspfu8bl4R/rImEfrr1FbtC+n6z+JXcMvYihFzH0GoZexND/CfWPb+Fuk/bkrxndMO5cu4iccxfx&#10;vONFZGYx3FKJc+fycaN07hu7TOHRvXt4026Jode8arKO6ibxm9tB/GtLIHbNeVSflrPdqic2Qy9i&#10;6EUMvYahFzH08zQ99AyOixfD92qv8YaZCRwOdUHQgUu4e+UYVm/wxqPeKeh1vbBzikZdbz/yUkNw&#10;qtG4I+p+eBq+KXeUr1+Hode8brLefdKIv69LwI8uO4TX1xeWnbTayc3Qixh6EUOvYehFDP085cQH&#10;wGdPqCn0/WWnsD3ohPT43ejJmXi4xdzCSF0eMh92Krf1Pb+LpVlPpa/GERwUj56ZN290DL3mdZNV&#10;vu3g+RLjW+QG/2IKvTzaep6p97IuDL2IoRcx9BqGXsTQz8NQ+Snpkfs13M9LNoW+cF8EgvJqla9l&#10;+vrr2OCdjLGOW4i+1KDc1lySD8/LXbiT6ou8R8b4vwlDr3nTZB2fmMKPzgfwj/Xy9frvTKHfc2AR&#10;xnRD6r2sB0MvYuhFDL2GoRcx9G+gH2mG0/Zg1AxMoXRO6HOi/ZBU2KV8rWgtxBLncMxM6RAXGoGM&#10;I8cQl7Afja1P4JZ6Gx0tz3A27zyu3K/FtPpKML1ej+IHJcK4dacQ7e2d0g5syubH5OQkOjq7lV/N&#10;rZdHZ+8Qvtyagm/svYSX3B256Gv2/gt56HQTys7L3DpbHKOjY8owt84Wh7xtyNuIuXW2Nuaz77Cl&#10;odPpUF5RxdCbY5gaRU6oAwpbR5RlMfS+SCzoUb5WSKFf5RatLhgZJoeQvMseLX3N8POLQkP3AHLD&#10;HXGjfkBZL//w0/dnCSN17wE0N7dibGzc5oe8E29pbVd+Nbf+xdibew9/WxOPRbu2Ctfrbz08Yfb+&#10;C3UMD4+iq7vH7DpbHAMDQ8owt84Wh7xtyNuIuXW2Nua777CVMTw8wtC/Sk3BCXz30xIsWrYWv0rj&#10;59+X4X+/r4HLiUrcPxwN/+Nl6j2BobLTsA86pi4ZVV07gqQHA5h8fBjJ+ZXKbeMD9xCQ81z52hye&#10;utfM9/SbvN4j4Tz+35pYbI/42hT63SlfQT89od5r4eOpexFP3Yt46l7DU/cinrp/jYnRAdQ3NppG&#10;flYYnI89QWv/BMZrr2Ctc4J6TyA73hfpBdp1eH1PBQLCMiH/WKefZSMy+75y+2jDeaTfaVO+Noeh&#10;1/yZydrVN4KvtqUpr6/fEfWVKfYhBxZBN2kdcWToRQy9iKHXMPQihv5PmHvqXso3Ck8mYJNLKMJD&#10;/RGYfhHjc96F9UhSDO60vHjN/RgOJCbgwLFTiIlMQOvIlHr7HzH0mj87WYvKm6RH9fH4r6MLXOO0&#10;6/Vnb8VaxYRn6EUMvYih1zD0IobewjD0mj87WeX7eSZfVGK/1HO9KfTyePL8mnqvhYuhFzH0IoZe&#10;w9CLGHoLw9Br/spkNRhm8atbFv62JgYOc94i1zf13wv+FD5DL2LoRQy9hqEXMfQWhqHX/NXJWt3Q&#10;hU83JuGfm4OEZ+Enndwifa+F+yl3DL2IoRcx9BqGXsTQWxiGXvM2kzUz/6FyCv9/O52F6/VX7x9Y&#10;sLFn6EUMvYih1zD0IobewjD0mreZrDMGA9YFnlBiv9Z/sSn08qhve6Tea2Fh6EUMvYih1zD0Iobe&#10;wjD0mredrB09Q0ro/7Y2Bvbh/zaF3jv1G4zpFt5H2jL0IoZexNBrGHoRQ29hGHrNu5isBU8a8Pe1&#10;8fhqm4/wkbZZ+R7qPRYOhl7E0IsYeg1DL2LoLQxDr3lXk9Uj6YLyyP5nV3vhyXl3Hh9fUDsChl7E&#10;0IsYeg1DL2LoLQxDr3lXk3Vqalr5lDv5LXK3hf7XFPrdKV9iaHTO5xVYOIZexNCLGHoNQy9i6C0M&#10;Q695l5O1uLJZvV4fix2R4vvhL5TX1zP0IoZexNBrGHoRQ29hGHrNu5ys8vfYe+a+Evt/23sKL7nL&#10;vhqs3suyMfQihl7E0GsYehFDb2EYes27nqxjuiks2pWpxP53j02m0MvjQVW+ei/LxdCLGHoRQ69h&#10;6EUMvYVh6DXvY7KOT0zhX1uS1ev1/zM9Oc879WsMW/j1eoZexNCLGHoNQy9i6C0MQ695X5P12KVH&#10;yqP6zzbuEZ6FH3N0tfRnWe675jH0IoZexNBrGHoRQ29hGHrN+5qsBoNBCnu+EvtvHTyE6/Wnb0ZZ&#10;bOwZehFDL2LoNQy9iKG3MAy95n1O1vbeYfzbIV2J/UrflabQy+NpY5F6L8vC0IsYehFDr2HoRQy9&#10;hWHoNe97spZUtyqh/39r4mAX9h9T6HenfGGRr69n6EUMvYih1zD0IobewjD0mvc9WeXPrvdNv6LE&#10;/l9b/IVH9fvOOqn3shwMvYihFzH0GoZexNC/wVR/HQ5kpCEsOhHHroqfejY92ovjB1IRFpuC+7Uv&#10;4jyL3uo7iItLxMGLpeptMh0u5+RgQl16FYZe8yEmq/wpd7+7H1Ji/4PTTuHJeZeK0i1qR8HQixh6&#10;EUOvYehFDP0bjDfcxa3SatRUlyEp0AMBZ+uhPFVLP4gUPzccuHAfFQ+vwcHeEzebxjA11oYdfgfQ&#10;JgX7xpF4HKjWKd+n/uZRhB5988ejMvSaDzVZy+s68fnmZPxtTSzWB/1qCr1Xypfo6K1T7/XxMfQi&#10;hl7E0GsYehFD/ycM1Bbi97VHlUfl3Q+OYmfYGeMKydOLKXCJuIKR2nM4VNqt3NZfcw9LMqsxO9WD&#10;wNB0DCm3vh5Dr/mQkzUrv0S9Xh8Ph8hvTLH3SPwnRnWD6r0+LoZexNCLGHoNQy9i6P+E5of5WJlw&#10;X3lEfzs1DHsuNRpXSAxNt7HOKx5jPYUIzatVbmsoPo3Am/3I2+OM68/mFwuGXvMhJ+v09Aw2BJ5Q&#10;Qv/FVj/hI20PX9it3uvjYuhFDL2Iodcw9CKG/g0MUzqkpaYgLCwcoRm56FYvsp+K9kVa0ZxnZrcW&#10;YrFTGAzTkzieFA3/0EiEp2ajveEO/I4+Qkt1EWLiErH3bAmm1JdpT0xOouhBiTBu3ilEe0entAOb&#10;svkxKf18Orq6lV/NrX/Xo6m9F39ba3xU/5vbFlPo5VHw+KTZ3/Mhh043gb6BAbPrbHGMjo4pw9w6&#10;WxzytiFvI+bW2dr40PsOSx86nQ7lFVUM/avMGqbR3NSEqsdFSI3YA5/MW5iUDprPxfoj9naXei+J&#10;FPrV7tHqgtH0WDdCnD3Q2fMcgWHp6BgYwc39vsivNj5ilzfC9P0HhZGakYnm5laMjY/b/BgdG0NL&#10;W7vyq7n172NcvFuFf6xLUK7XbwhapL1FbsrXqG+pNPt7PtQYHhlFV3eP2XW2OAYGh5Rhbp0tDnnb&#10;kLcRc+tsbXyMfYclj+GREYZ+3nRtsF+6Ed2j0yg9HgvfQyXqCqCvJBvbQ3PUJdksHubvw+HqcUyW&#10;ZiHlfLVyq26oGAGnnitfm8NT95qPdfrNJS5PeVT/6cZQuMR+ZnpUH561BDMzH+9UMU/di3jqXsRT&#10;9xqeuhfx1P1rDeF6Xi0M6rYy1HAPv630wtDULKZb72ClQ5hxheRAmAcOlWrX4SfbiuEVekK5nm+o&#10;O43QY/eU20dqzmB/UbvytTkMveZjTdaJqWn86HJAin0cvtjiL7zkTr5ePyv99zEw9CKGXsTQaxh6&#10;EUP/WlO4lxWPrS5ecPXYDe/wvXjc/uKV8NIP7sZxbLT3kNZ5IvV0MaT+m6TFxqKsd0pdmsCZzBQE&#10;hsciNPE4enWv/mEz9JqPOVnvVzUrj+rlsdx7jSn08qisv6Pe68Ni6EUMvYih1zD0IobewjD0mo89&#10;WVNzitTYx2LLnh9NofdJ/Qbd/U3qvT4chl7E0IsYeg1DL2LoLQxDr/nYk3ViQo/vHDKU2P9rcyBc&#10;4rTr9ak59jAYPuxOlaEXMfQihl7D0IsYegvD0GssYbKOjE1KkU9RYv+f7W7C9frTNyM/6N+NoRcx&#10;9CKGXsPQixh6C8PQayxlsh6/8th0Cn+N31JT6L2Sv0Br91P1Xu8fQy9i6EUMvYahFzH0Foah11jS&#10;ZHVVX3InPxPfPvxbU+x3S7H/UB9py9CLGHoRQ69h6EUMvYVh6DWWNFn7Bsfw+aZkJfb/2hIohV+7&#10;Xp+Z546ZD3C9nqEXMfQihl7D0IsYegvD0GssbbI+rGpRH9XH4xdXO1Po5XGz5LB6r/eHoRcx9CKG&#10;XsPQixh6C8PQayxtss7MGBC075oS+r+ticHagMWm0MsvuWvpMr774fvC0IsYehFDr2HoRQy9hWHo&#10;NZY6WX/3OKTE/pMNYXCK+Zcp9qGZv0E/Pane691j6EUMvYih1zD0IobewjD0GkudrLUtvfi/9YlK&#10;7D/fHASXuE9Nsc/K93hvr69n6EUMvYih1zD0IobewjD0GkuerFn5Jabr9cu81ppCL4/ymhvqvd4t&#10;hl7E0IsYeg1DL2LoLQxDr7HkyTo5NY2toTlq7GOxMfgXU+jl6/XtPTXqPd8dhl7E0IsYeg1DL2Lo&#10;LQxDr7H0ydrRO4xPNxpP4f9zc5BwvT755FZMz7z4UKN3g6EXMfQihl7D0IsYegvD0GsWwmQtfNKI&#10;v61NUGL/jb0XXOO0U/jHLwfCMCt/UPG7wdCLGHoRQ69h6EUMvYVh6DULZbK6xp5TT+HHYZXvClPo&#10;PRI/R3NnlXqvt8fQixh6EUOvYehFDL2FYeg1C2WyjoxN4De3g6bYbwv9ryn2u1O+Qt9Qu3rPt8PQ&#10;ixh6EUOvYehFDL2FYeg1C2myFpU34W9rjc/C/2JLAJxi/mmKfcZZp3fy+nqGXsTQixh6DUMvYugt&#10;DEOvWWiTNf10sfqoPh4/OW/HLjX08rhclK7e669j6EUMvYih1zD0Iob+DWamJnAgMQRb7J3gk3gW&#10;ujnzaGqwHdGBntjk6IHLZR3qrbNof3AGjo4uCDk49/XUYziclIRxdelVGHrNQpusE5N6fLcjQ419&#10;LFb7LjOF3jP5X2juervr9Qy9iKEXMfQahl7E0L9B49W9OH/3CVrb2nDtZAqWex4yxn6yC2HunrhS&#10;WoPm2jJ4ObvjdNUgJkfr4Bx9Fv3j47h/dh/iS0aU71N+LgPx+W9+bTVDr1mIk7W7fwRf26Upsf+/&#10;dRHCS+727P/lrU7hM/Qihl7E0GsYehFD/2cM1WPxso3oGZtBa+FBuERfUFcA9dcy4BR2HiO153Co&#10;tFu5rb/mHpZkVsMwUo/g2MOYzy6aodcs1Ml65EKp6RS+/JG2zjGfm2J/4JzrX359PUMvYuhFDL2G&#10;oRcx9H+CrvUxfl69C4PSfvp6UghCrraoaySthVjrGYPxvgfwz67AtGEGT2+dQHTRMI54OaKo6U0n&#10;7Y0Yes1Cnqy74vNNsV/isUFa1q7Xl1RfxKz035/F0IsYehFDr2HoRQz9fBmGkOLphONVo8ou+mSU&#10;D/Y/6Deuk0mh/31nKGZn9LiRFYvN9jsRtO8Cep/lIex8DeofXMB2Rxd4p1/DpDoXx3U6PH1WI4zS&#10;R2Xo6OiEXq+3+TE1NYWu7h7lV3PrLXl09Azi041JauxjsS7gd1PovZK/QGNbudnf97oxMTGB/oEB&#10;s+tscYyNjSvD3DpbHPK2IW8j5tbZ2ljI+473MeTtoryiiqF/HV1LCYICI5BfXKfeAlyID0TUzRdP&#10;wJNIoV/jEaMuGE0NtsDDMRi93WUIiT+GgTEdHp+NwYnHxlP7Ot0EjmXnCOPQ0Ww0t7QpBwG2PsbG&#10;x9Ha3qH8am69pY/bpbWml9x9tnEPnGK16/VRh1dKj8BGzP6+V42R0TF09/SaXWeLY3BoWBnm1tni&#10;kLcNeRsxt87WxkLfd7zrIZ/tYehfY7yjAju9YlDfN6HeYlSWm4Dd+4rUJaDj3hHsjMpXl2QzuH0y&#10;GRcaJzBRkomU89XKrbqhYgTlvPpJeTx1r1nop98MBgN8Ui+ZTuG//Ba5Ry75Sv9v83+LXJ66F/HU&#10;vYin7jU8dS/iqfvX0uOM9xo8bpdPiU2axoxB2ni6H2KVnR/GdFPQT00gIcANOdVj6u8DxupuwCMy&#10;z7jQfAHBB29Kv8+AvifHcLi003i7GQy9xlom62KPQ6bYr/RZIVyvb2gvm/f/H0MvYuhFDL2GoRcx&#10;9K81iKifFuPXFevw+8r16tiKm+3D0joDWstvYMP6rVi71Rmn7tZgZs42FRURh6axF5NuGrdP7cVm&#10;exf477uBEf2rH8Ux9BprmazPW3rwj3XGD76R3yJ3a+j/TKGXX1/fM9is3vP1GHoRQy9i6DUMvYih&#10;tzAMvcaaJmtm3kPTo3r5I22dY74wxT7l1DZMzeP19Qy9iKEXMfQahl7E0FsYhl5jTZNVr5/B+sBs&#10;U+x/cHI2hV4e+QWJ6j1fjaEXMfQihl7D0IsYegvD0GusbbJ29Y/gkw0vXnIXj9W+K4Xr9U0dFa/9&#10;f2XoRQy9iKHXMPQiht7CMPQaa5us8v/H3SeNptD/Y10kXGK1U/iB+37AlP7Vp/AZehFDL2LoNQy9&#10;iKG3MAy9xlonq0fieVPsP98cDOc5r69POWX3yvfDZ+hFDL2Iodcw9CKG3sIw9BprnazySzIX7co0&#10;xX6xp70p9PIoeJyt3lPE0IsYehFDr2HoRQy9hWHoNdY8WYsqmk2hl8e6wKVC7Js7K9V7ahh6EUMv&#10;Yug1DL2IobcwDL3Gmier/P+0/9x9U+g/2RAO94QvTaEPP7hEmpxixBh6EUMvYug1DL2IobcwDL3G&#10;2ifruG4Kv7hqp/C/sfeBa/ynptgfPO+lvI3uCwy9iKEXMfQahl7E0FsYhl5jC5O1b3gMX25LVWMf&#10;h3UBm0yhd0/4FGU1100facvQixh6EUOvYehFDL2FYeg1tjJZs/K1d82Tx9bQn0yxl0dXX4NyP4Ze&#10;xNCLGHoNQy9i6C0MQ6+xlckqf9iRV/JFU+g/3xQOj8RvTKGPPrIC+ukphv4lDL2Iodcw9CKG3sIw&#10;9BpbmqwdvcP4aluaKfY/ubgLj+pP34xk6F/C0IsYeg1DL2LoLQxDr7G1yfqgshl/W6udwrcL067X&#10;uyV8isq6OxgeGVHvTQy9iKHXMPQiht7CMPQaW5ysLrF5ptD/Y10MXOO/NsXeN+1b9PZ3q/ckhl7E&#10;0GsYehFDb2EYeo0tTlb99AyWeB42xf6LLZHwTPrKFPuIg8ulyTql3tu2MfQihl7D0IsYegvD0Gts&#10;dbKW13Xgs43Jptiv9NllCr08jl7yw+1Hx1BZfxsdvfWY0k+ov9O2MPQihl7D0IsYegvD0GtsebIe&#10;Ol9iCr08nGPmXq//4wjN/A1Z+R64XLwPFbU30dRRjp6BZoyOD8BgsM6dP0MvYug1DL2IoZ+PWQP0&#10;fU8RE5ag3mCk66mHu906/O/3NThR2CBtVPIGZkD99QNYsnQldsacwYy6nc0ahhDvH4Ax4+IrMfQa&#10;W56s8v/zUs9DptD/a3M8PJO06/V/ZrgnfIaEExtwvjAJ1Q13MTYxjOkZPWYM0zBI2+tC/fky9CKG&#10;XmPL+w5zGPo3mBzrgL+HKxx2OGD97jj1VomuCbt3eqOqrRcDfR0I9XJF5oMeTAxXwX3vHYxLO6DK&#10;68ew586AcveiIwnIKOhQvn4dhl5j65O1vXcIn6xPNMX+V7ckXCk6hBNXghF1eLnZqM93+KR+gz37&#10;f5a+zwokn9yKM7ei8bDqPDp6apSDgIWAoRcx9BqGXsTQv8H05AAeVLWi98kZIfQN1/fDLfG6ugS0&#10;3MnCjpAzGKk9h0OlxmdG99fcw5JM6Yfb8xghqbnQKbe+HkOv4WQFLhc9xz/WJZhiH3v0lunnIX/o&#10;Td9gG2pbS6RI5+Nq8T4cvxIghXsLAvd9bzbw8xkeSf9ULgWk5dhLBxVB0t8hAyXVF9DQ/gRDoz3C&#10;++9/TAy9iKHXcN8hYujnaahMDP3VxD0IvdqiLklaC7HGIxq6gXJ47ivA2OQkSs5nIePJMFI8vfCk&#10;Y35PmGLoNZysRp5JF0yhl8f9ymboJt8cuMmpMSXOd8tO4eS1EKTm2iPm6CoES4/kd6don5T3Z4d3&#10;6jdIkg4mcm9GoLjiDGpbStDRW4vBkS5M6nUf7N+LoRcx9BruO0QM/Ty9HPrsKB9klQyqSxIp9L/v&#10;DJW2MAMqcpPw6+IVCDh8B4NlR5BQ0IHqG8ew6Pfl2BCcg/Fp48Yn/9DlN0CZO9ra2tHVbXzUZOtD&#10;3jh7pIMe+Vdz621p/McxQ4i9PP65ORlbQnIQf/yO9Kj7GVq6BjCln1ZeojctjZkZ89/rxRgY7pYe&#10;qV/CyeuhCM9aDI/Ez+Ge+JkUc+0T9P7KCNz3Aw5f9JEOMHLR2dcg/X0mjc8JeMf/jhMTk8owt84W&#10;x9DwMPR6vdl1tja47xCHvF2UV1Qx9G/ycuivJAQj/HqbuiSRQr/WM0ZdMJqUHuVsc4jDUGcxwvfm&#10;K9ftGwv348B947X6sfFxHD95WhiHj51ES0sbdLoJmx/j4zq0tXcqv5pbb0uj4FHdH0JvbvxjfQK+&#10;3JqK/0kHBr+6ZWGVz1G4xp5F4ok7yLtdgfLnbVIQxsz+GSOjw+gd6ERbVx3qW8tQUnUJ524nIDVn&#10;O/zSvjMb9fkM+VKAX/p/EHLgN0QfWY0DZ91x6e4+lD2/o/x55v4u8xlDQyPKMLfOFkd3Ty9GR83/&#10;29ra4L5DHPJ2wdDPw8uhr85LhkdKgboENN/KhEv8VXVJNo0LB2NR3DUF3cP9SDlfrdyqGyrGntxa&#10;5WtzeOpew9NvohNXn+BH5/3CNfu/Or512Ivl3kfhGHUGQfuuIT23CDk3yqVH4Y143tSDgRHxGSXy&#10;v8GobhCtXU9RXntTeR2//AS+/edcEHl4ObySvzAb+fkMv/TvEHtsLbLOeyCvIB4FT7JR1VCofGqf&#10;fDbgVXjqXsRT9xruO0TydsFT9/PwcugxUAn7HZ542tiFvq4W7PHejasN2s6x+3EeAtJvGRc6byMw&#10;PR+6qSnU3khDbkWP8XYzGHoNJ6tInqzyztxgmEVb9xAKnzTi6KVHCMm8DvuwXKz2O648iv9uewY+&#10;25j0h7j/2fH5pmSs9DmK3SkXsfdMMa4UP8ejZ62oae5Be88QhkYnpL+T8Yl58mv1ewdaUFZzDRfv&#10;puJA3i7lJX1hWYuVkBsvCZgP/ZtGWNbvOHTBC9ceHFAOAFq6qtA72IKB4V7l1D0ZMfQa7jtEDP08&#10;DZWdxUafeHXJaKS9HBtXrcRPK3fg1vNe9VajoNBEDM55cnL55Uz8uGgFvI+WQ/+abY+h13Cyil6E&#10;fr5Gxydxr7wJ+87eh3NMnnKd/+/rEvD3tQnCh+e87fjFNRNe0sHAkYulyoHA2Lj8kbrq9UHp307+&#10;95Ov0Te2P8H1+5lIP71DOnj4Som/+1s+H0AeiSc24cLdFDxvLMaEXqccdLx4fwBb2nYYeg33HSKG&#10;3sIw9BpOVtGfDf3L5J/jpH4agyM6tEmPyGtaevGkph15BVXSo+9C6WDgHBbtynonlwbkswHymQX5&#10;+630OQb7sByEZt3A8SuPUVzZjM6+IegmR6VH5Z1o76nF8+YHyuWAo5f9EXVIfo+Av34GwCft39hz&#10;YBFijq5Gao4Dzt2JU14e2NlbrxwEWCuGXsN9h4ihtzAMvYaTVfS2oZ8v+dF4V/8IKuo6cPNhHbKv&#10;PkHSybvwS7uMbaE5+NXtIP65OcVs4P/M+GRDIn52ycSm4JPKSwijj9zGoQslyisIHlQ14MnzClTV&#10;F6G44iwu3ktV3uM/MXsTAjPe4j0CEj9XLgXIZxVOXQvBtfuZePTssvKWwcNjfcqZgIWKoddw3yFi&#10;6C0MQ6/hZBV9qNDPh/xP0j80hkdP25B7o1yJtGPUWaz1P4HfPQ7hv4773snBgDz+t3Mf7MJzEX7w&#10;pnLQUVTehNKnddIBwVUp1hnIzPNV3t0v6sgKBO378a2eGOid+jWSTxnfKfBBVR4a2h6js69eeaMg&#10;+cODLHlbZOg13HeIGHoLw9BrOFlFlhT6+ZJf019e24Fjlx9LEb2MRW5Z7/T5AS+G/OTDDUHZygHH&#10;pXvPUF1fg4fV53HiajBCMheZjfpfGfKBxJFLfiiuPIvewVbleQjy9jl3fCwMvUb+d+C+Q8PQWxiG&#10;XsPJKlqIoTdnesaA4bEJdPQOo661TzkQuHr/OTLO3Fee1LfC+yg+2/T2rxqQn2vw1bY0/OC0H7+7&#10;H8ASz1SsD0iGR+JexB5Nwd7TwUg+aQ/ftG/NRn0+wzPpX8qlhIhDy5TLCkcu+uJW6RHUND/A2Pgg&#10;pPSr/9fvH0Ov4b5DxNBbGIZew8kqspbQz4f8b94/PI7nzT0oeNKA3JsVSMstQvD+a9gRdQbLdh/B&#10;13bpZgP/Z8c39ulY6rUXG4LjsDHIHyt9t8M+fDO8ktdIBwG/wEOKubnIz2f47/0v4k+sx+GL3sqn&#10;B94rz8WzpiJ0DzRJBzxT6v/tu8HQa7jvEDH0Foah13Cyimwp9PMhv1nOwNAYqhq6cKHwqfTo/B7c&#10;4vOxPjBbevR+WHkkL79LoPySQnOBn/+IxVfb9mC1nw/swh2wJeR3bAv9HxyjvsWuePkzA/76SwTD&#10;Dy5WDgJulByUDgCK0db9DH1DbRifGJa2+z/3xECGXsN9h4ihtzAMvYaTVcTQi171znjy9jJ3yK8i&#10;qGvtRd6dKoRmXscqn2Nv+RLCOGH8bW00vrHfjd/dN0kHAouk+P/1lwaK4zMkn9qCy0XpyicUzhhe&#10;v5Nm6DXyvzv3HRqG3sIw9BpOVhFDL3qbt8CVn0Q3qptEd/8oGtr7UVHXicLHDTh0vgSB+65iY1A2&#10;vrZLU8P+Z0cc/rE+Ep9v2oMvt/rjWwd3LHLbhjX+S2Ef/h1c481FfX5Dfj5BaOaviDu2FntPOyK/&#10;IEF5eaD84UHDoyMMvYr7DhFDb2EYeg0nq4ihF71N6OdD3u7kdxeUDwSKK5px7k4V9p99gLCsG3CJ&#10;zVPecvg/OzLw9z/5KoK/r43GPzcHSQcAnvjZxQFLvdZJBwFLsDXkB+yM/gK7zAR+viPhxEak5Tog&#10;PXc7MvPdcPxKIE7fisKle2m4WXJIeY6AfGBQ1VCA+tZHaOt+rrx6YHR8APrpqQ/65MH3ifsOEUNv&#10;YRh6DSeriKEXve/Qz5f8kcD17X24/rAW+889gE/qJWwKOqk8YfAn5wP4xi4d/7c+0Wz0zY1/rIvE&#10;N/ZeWLTLTjqYWIYt0gGAfcR3cIz6Ei5xn2HXW5wReNOQ34Ngz4FfEH98Pfadc8aJq0HIL0iUDhIO&#10;42HVeTxtuIvGjjLlw406euvQM9CMgeEO5c2G5OcVTOp1b7zE8CFw3yFi6C0MQ6/hZBUx9CJLCb05&#10;8jYrD/m9/uUPIZJfUtjRO4TrD2qRkF2ovMPgvzYnmw39H4f4nIDPNobgBydH6SBgORwjvzYb7A87&#10;5Ccjfqp8boF7ojw+g3fKN4g6sly5vJB9NRiXizJQXHEGTxvvKgcI8kHB+8R9h4ihtzAMvYaTVcTQ&#10;iyw59PMhb9e6ST16B8fQ1DGAqvouPKxuQfa1MkQcugn78NP4fuc+NfavHvKlgE83hOFfWwLx1TZf&#10;fGPvjW+3e+B7Jyf8sssOSzw3YKXPSqwP+A2bQ36EfcS3cIr56y8ZfFdDPjDwSv5S+XTDoH0/KM89&#10;kN+PQP6MAvkSREqOnXSg4Ky88+Gxy5E4fWuvdMCQjbtPrqK8rgTNnfXSAcOI2csN3HeIGHoLw9Br&#10;OFlFDL1ooYd+vianptHaPaS83bD8rn8Hz5cg6vAteCReUN4NUL48IH9ugLmDgNePWPzf+gjlDMEX&#10;WwLwjZ03vtvuLh0gOOMnl+341W0rFntswPLda7DadznWBS7GpuBfsDXke+VJhY5RX8El9vP3eilh&#10;PsM17lM4x3whHbx8i53RP0q/LpZuWy39vTbCO3UnAjN2IywrWDqIiJJ+bkmIOZaBuOOHpYOJk0g+&#10;mYfUnKtIzy1QPuVR/tnK7+J46noZzt6uxMW7T3Htfg1uP6rHvbImlFS3Kh8EVd3YhdqWXuUArb13&#10;SDpYG1U+LGp8Ykp5N0hLw9BbGIZew9CLGHqRrYR+vmqaO1AuRUiOkfwmQ1elQMkvKTx57YkSsPTc&#10;IsQfL0B41k34p1+RDhTOS2E8iy17TikHDPLnFKz2O6a8M+EyryNS5A/hN7eD+MU1Swr/AXy/cz/+&#10;65iBb7fvVd5k6MttqfjXlhR8vjlR+jUSX9sF4t8OXtL9nKXfY286k7Au8Dfpz/gR20K/h134f+EQ&#10;8S22R36jHCg4SYF2jv2nFOb3+9yD+QzXuE+Uv9O20P9iQ/Ai5fkRy7zWSj+DLfjBeSe+2+Em/T96&#10;S//ffsqB0T83BysHSfLZFPmA6e/rovC3NTHSAZR8iUX+BMck6eexV/nZLfE8hDX+x7E19JTyM5cP&#10;0gIzriif3xAn/Zvslf5t5H+jk9fKcK6gSjm4KHjcgNJnbco7R1bWd6K6oVt5A6na1l40tPUrBxmt&#10;XYNo7xlGV98IegZG0T80rhxwjIxNYEw3hYlJaY7oZ5R5Ul5RxdBbCoZew9CLGHoRQy+Stw15G/kr&#10;5Dn28njx/AJtGDDzYswYh/zcA23MSCGZwahuAl0vXrYoBep+ZTNuPKxFvhSwE1cf48C5+0jKLpQi&#10;dwN+6ZekwJ6DffhJKYSHsdQrSQprMBbt2qW8JFE+m7A2YDG2SAcJjtFfffSDAfnPNz8+VYarNJxj&#10;P1Muj2wK/kk5E7LEcz1+dnXAf3bswpdb/aSDgjDTwcBfHX+Tx9q5IwF/fzHWGYf8XhGmId3nk9Uh&#10;+OemZPxbOkgzvi30QazyOaq8lFT+0Cjn2HPwTL6IgL3SAYh0MBh3rABpOUXIzHuIY1ce4/TNcuUM&#10;h/xvefdJo3JAKb8sVT7wkM84yQca8gGGfGDxPjH0Vkbe2TD0GoZexNCL3ib0lkie9/IBxKR+GuMT&#10;eoyMTyqPVnsHh9DR2yM9mm1DY3sj6ltrUNtShZrmMukRbymeNRYpLyG8fDcTl4rSkXsjQnq07InE&#10;7K0Iy1oKn7TvpGi/qzc1+mtDPjiQX0EhP1fCMfpL5QyH/MqKbWH/VV5muXnPz8azCr7LsGz3Ovzm&#10;vhk/uuxQDha+ttuNf20OwifrI6Toz/OAYXUc/rFyj/RrrPn172HIBx3yq00+3ZCEz6UDDPnsj3wW&#10;SH5/CvlMx3fbM5RPufxeOuj40fkAfnHNlA7wspQDEPmdLeWzSvLZpVW+x9QtwoihtzIMvYihFzH0&#10;ImsL/dt4077DMGvAxNSYdODQrXwMcWN7GZ423cPj51dRXHEat0oOK+89IH9csfwSQ/lAYe+ZHUg8&#10;sRGRh5cjeP9P0gHDN1K0//rbH7+LIR8wyAcLOyK/hl3Yf6QDhJ+wIfA3rPZfihU+q5WzCfKlh59d&#10;7PE/Owcpsl7KkzVfHvIlia+3+RgvS2z1V57YKb/Xw+ebQvDpxhB8ol6e+Me6KOXJn/LzO8zF/X2N&#10;uT546LufFcN15w6s3bwNKWdKMGGQNjDDNO6eTMVOVw/sjjmKQXU/NKNrR2RAJHTGxVdi6DUMvYih&#10;FzH0IoZe86H2HfLnEYzphtDd34i61kcoq7mOu2U5uFy0VzmTkCUdIKSc2qa8L0HM0VWIOLRUeXVB&#10;8L6flA888kn9RvkERHMRf5dDPiDYvuef2BVnfv1fHfJZCeeYz+EY9YVysOEQ8W/Yh32HraHfK6/w&#10;2Bj8s3Tg8SvW+S9W3hlylc9y6QBkFZbtXqschCz22CgdiGxVXh3yk4uD9MjeUXky6H8dXZXnRPzb&#10;3lM5EJnrw4Z+7Dm2b/XD8PQMDNLkSg5wRuzNduiGHmF3doVyfavxwTl4XOpR7n41NRxHy0aUr1+H&#10;odcw9CKGXsTQixh6jSXtO+S/g3EYlDMJBoPUDGnIbyw0M6PHtDT00/JliS40dZSjvOYG7jw+rry9&#10;sfyxx/KBgnxw4JH4udnYzme8r9B/qDHXBw39s4vp8EwrUJeArqKjcAg+hZHaczhU2q3c1l9zD0sy&#10;q6FvvY2wA5cxn10SQ6+xpMlqCRh6EUMvYug11rrvkA8KJibHlLcsHhjpVN6ZsKO3Fi2dVahve4zn&#10;zffxpOYq7j45hcvFGTh9M0o6WPBBao4D/BJXIDxzCUIOLELgvh/gl/4tdqd8CfeP/HyF+Yy5Pmjo&#10;LyUEI/Rqi7okaS3EKvdoTAzVKM9e7Jcm3a3jach+NoxQjz143je/z55m6DUMvYihFzH0IoZew32H&#10;SN4uXvc6evnnJB9ETE6NY3xyRDmQGBrtUd7euGewBV19DejoqUFLV7Vy1qG+9TFqWh7gWVMRquoL&#10;UF57U3l+Q+nTi3hQlYei8tPSwcZJ3Hl0THn75GsPMpUDj4t3U3G+MAnnbsfhzK0o5NwIx8lrIcpn&#10;Mhy95IvDF3YjK98d+8+5IuPsTqSf3q68cdJcHzT02VE+OPBwUF2SSKFf7BQm/cQMqL2RDVe33Ug/&#10;X4KmWyk4+LADd88cgIOTG3YE7EefzvjDln/4DY1NwpBf69jZ2QW9Xm/zY2JyEq1tHcqv5tbb2tDJ&#10;L1vq7jG7zhbH4OCwMsyts8UhbxvyNmJuna2NyRf7jgnuO+QhbxePHpfxdfR/1o2kEIS89Ih+rWeM&#10;umCk66jE8m37MN5xC9GHbyvX7Yee5SDpTpuyfmx8HBlZR4Sxyd4JtwvuKkdftj5KHz3B978uR0np&#10;Y7PrbW3cKbyHXV6+ZtfZ4jh1Og8nT58zu84Wh7xt3Cm4Z3adrQ15n/HDbyuUfYi59bY2CgqL4BMQ&#10;wtD/WbWXUuEWd0NdAuqu7oVbym11SabHyfQwPB+ehu7BPqScr1Zu1Q0VI/R0nfK1OSERcWjv6FQe&#10;7dv6GBsbx39+XmI6JWnro629E37BYWbX2eIofliKogclZtfZ4pC3jbb2DrPrbG2Mjo4p+46xsTGz&#10;621ttHd0SW2JtYpLGR809BhpgKezCy4XP0PDsxJ4uPvjfod2Hb6h4ATCj5cYF/pL4Bd3AkNSuB6e&#10;jMCl5/3G280IjYxDV7fxyXy2bmJiQpms47o3vSjRNnR2dcN/T7i6RA+lR233Sx6pSyRvG51dXeqS&#10;bdNJ+wx53yHvQwjKZR25Ldbgw4ZeMtZTi0Dv3XDaHYHSpjnX6yUZB05gxKAuSGrvncNO191IvliL&#10;6dccVDH0GoZexNCLGHoRQ69h6EUMvYVh6DUMvYihFzH0IoZew9CLGHoLI19P4UtCjOSfA38emhc/&#10;DzJ6cf2RjDhXNNx3iKxp32EVoSciIiLzFnboDVMou56DdVvssGKDG65VdagrbNfM1DgantyB16G7&#10;6i22agYVt07Cfqs91mzYjMjjNzE6NecJILZmshvpYf7YtNkBq7a44/ZTnq6WyW+xmh/tiMDDtj1f&#10;hp5exX8XrcLiVRuwRBp7Dt5S19ioGT3qntzADocdWLPRDknnytUVC9OCDn3X/WOw8z+kfCTj1Hg7&#10;XNa74IkNvwlab/l5/LZkHfyCPLB5r62HfhAP7lZgckqPaf0UToV6IvpMlbrOBs3OYHJyCjPT0q/j&#10;rXBY74Pa+b3xpFXTj9Vj7dLlNh/6rpJT2BKQL82XKUxJQy9tJ7as9s5JrPE4jpEJaf8xLb+BzsL+&#10;eSzo0B+K9MDRCu2JI/mJQYi4NucNeWzMxGAnGjqHYXicwdC/pPNWMtwTL6pLFOTqjcfD6oKt0g8i&#10;3sUON09F2Xzo624dxvbkYvDqvGwMsX6+qB1XF63Agg596C43PBxSFyQVZ5LgnlakLtkuhv6PTsd7&#10;IulSjbpku2YNBrQ/LYBX5Alpd2bbyi9nwT/nObruJNt86Csv7MPa4Czknr2Ae5XNmLLl4veXwsk7&#10;Bb2NT3D6XD4uFpZjfIG/Od6CDn3Adm/Uz7nsKofeNUJ75z1bxdBrZmem0fLgCLb5HceoDV+ilxWc&#10;isfaTfb41TkaFc2DsOUfx9Cza9iyO0X5upehlw7+nuDuo0rczj8JJ/uNCD5mww+YGq/j99Vb4eif&#10;jsdljxDm7QT35CvqyoVpQYc+wmP3Hx7Re2aWqku2i6FXGSZwNtIZ3sceQzdj45WXyJ/nLb9v94Ru&#10;HMG77HH2mY0+pp8ZgNeOQNRNGLcJhl5kmKzHTvs9sNkrO3Lod8VjRj2rMWvoxm57Hyzkz0dd0KE/&#10;EumF/SXa5ngs2hdZj0bUJdvF0MtmkJ0cgdOlzTDwwuMfXIkLQuSNVnXJxjTfhXdgiGl4OG7Ekq0u&#10;iD90Xb2DjZtpx66dYbDZPelUHdw95n7YWj/87b2wkF+nsqBD3/M4H1scI/GkoQ0V9/Lh6puOQT5w&#10;Y+hlvQ+wzSUMZRWV2qhpVlfanorLZ5FzqxStHZ14VHQDO90DUNbDN86R8RE9UPusAtXSfrS14Tmy&#10;k/wQcLhAXWObLu4LRWxuIZo6WnDleAJ2JeapaxamBR16WVv5VWx3dIVrdBbah/XqrbbN8DQXATmP&#10;1SUb1VaEbdJ2IYywLHWlDRptR0bUHunnsAueMYfROcS3OX1hoPQE0vJte748vHICjk7yPPHAwVtP&#10;1VttmEGHgiPxsJP2G/G5D7HQ34JjwYeeiIiIXo2hJyIismIMPRERkRVj6ImIiKwYQ09ERGTFGHoi&#10;IiIrxtATERFZMYaeiIjIijH0REREVoyhJyIismIMPRERkRVj6ImIiKwYQ09ERGTFGHoiIiIrxtAT&#10;ERFZMYaeiIjIijH0REREVoyhJyIismIMPRERvRX9UAcuXrmujhu486AMvWNT6lpgtKEQq3dEYNow&#10;q95iOdoqS3HvYfmcv/+LcRP1w3pcSw5EdP5z9d7vTkdVIbonpo0Lhml01lfg6lXjn32l4BG0n97b&#10;Y+iJiOitjNbexqI1Ljh4PBuHThzDbndnLFljh4KGYczOp+0jrQgPDcHk9Ic+EJhBgJsfrpeUSn9v&#10;+e9+CEvWuuKA8nUOyvveZW41sxPt8F7niEHdDAx6HU4nB2DFVnekHT6u/D3CYtLRp953/gyovpiC&#10;U3dq1WUNQ09ERG9FDv0apzTMvOj0rAGDTRX4/veNqB/Qqze+Rnc5ft7g+uFD33kDXhm3pUS+0AO7&#10;XakYVpfel6biXGxKewD5BEdeYhACDxVjakZd+ZfN4FrIVuy7XqMuaxh6IiJ6K38IvWxWj3y/5Tj1&#10;uB2jdXew1M4L01JRu8vOw90rAHHpGdhpb4+WkV6cTojEf5dsQMreg7jzrBNDTQ+wy9UbcXuz4OS4&#10;C0dv1ynfsutiIMIPnkRcXAoSosOxzM4Pdb0TyrqRzmr4uzsjOC4DcZERyG+Qb53Avhg/+EftRWiw&#10;D3YnXMXYi6AaJpHtvh43awbUG2R/DP2lcD9EnK6SvpK+16q1SEzKQEJaBhy3rkfCzRpkpCQiKTkR&#10;69fvQkm38e8y2VsPfy9PRKdlYreHF9LPlSq3G80gM9Ifj0fkrwfhuGMPmieVFX8w3V+BQHdvBMTt&#10;Q9gebzj5J6FjdBqY6sf+0ED4RaciKsQP8eeeoaPkDDw3r4KDXyz2nryqfgcjhp6IiN6K2dBLOi/4&#10;I0l6hDk39Nm+bki/3WK8gxTbGTm8Lz2iH+7pQr+xmdA3XsNW373K13Lol7odgHKSYHYat8I3IeXm&#10;c6mIg0hw3oALNXMTPYOnR3bjcGGjcXF6HMl2q3Crpl9Z1PXV4Ve7NAyql8mN3hz6yHOPlNtHu6rx&#10;y6LFuP7UeJK96U4a1mZVSF8ZcDI5GNda1XrrexHo7I1O9bTBROttuAcdMi4M3sWWkFzj1y+Zlf6+&#10;EXbrce5xl/EGwzTu7vVCaG4JRhuK8Nu6YIypJ0sMU/IXfERPRETvifnQz6L+yHak3qkVQt98IwOr&#10;7Lxx5UkDhifUh9cvhX56YgxPi28iLjECmzZtwn8co5Xb5dBHX5Kja9R1KQjexx9C31qCxVt8MDn3&#10;9Pf0CIKWrsRvKzdh2RptnHrYLK2cxfMLcdhfNmq8r8mbQ39bPQMwPdKN35e4oVWnLGKg5SZ+jCuS&#10;vmqH+9Llwp+5bI0LCozHF7gYF4gD93uNC/13YB9+Tvrb/NHkUCeWLAlG59ynCQwVYLX/cekopQPe&#10;m7bAL+MSmnuG1Z87Q09ERO+J2dDrh+C7dBkeNI0IoZefnTc20I1rh2Lx6yoH4zX8l0KfHe+J9MJW&#10;DAyNYLyzCCvnhD7+ylPla9mL0Osa7mLJNn/xOrd+GJ5S6Atq+jA5OWUa0zPSX2KiAz6bd2L4DxfG&#10;5xH6uiHldmPovdGunnnQQt+CXeu90Tvnz5SH8WczDGefJAya/thhOG7yR4OZU/dmQz/6ENv2GM8A&#10;GPQT6HlWjJ12WxB+rES6haEnIqL35A+hnxxCbvIeOKRch06K2tzQT02rlTNMIGvrctx8Jj26HXqO&#10;jetcpNAbz2/Hu21HqfpIuf5yOv77htBjsgt+mzaisGNuFWdQEL0V/iek9arJ5kqMSscVjXdzsC31&#10;vvJkONG7CP0MsgJ3IuFup+lJfn09rcqvnTcikHRePr2vuX04DHZhxzH84s6SnuYWDOvHELJ5Pc49&#10;6jTeaJhGYbonYvPLMD2tXW/QVZ3HpoB06SsDHqbZIeWy9vN5gaEnIqK3Iof+hyUb4eYTAHc/Pzjs&#10;8EDskSuYUUs6N/S5cXvgFZ6MpPhYOAemo1c+EjCM4kSAG3bF7kfekxY8OL8fG+x9kZ6agtgDSW98&#10;RC8bqCuE6/btCIjdi/jYWFyWz9BPtiHaaxecAuKREBOBXQFHMKjXIzMiEI+NvX7Juwg90Fv3EB7O&#10;O+Absw/hewIRJf0sDFPD8F6zHRU9Lz18N4zjclYiNm2xg6t3ANy8POARewLyvSbbiuHl6gG/mL0I&#10;D/WHT+Rx9EsrhhvvY4OTD5LSM+HtHYjT943PeRh/fh7rd/oi8uAZZfkFhp6IiGzGdEch3PYcVpc+&#10;nKHWIqxOKJAe7394DD0REdmMad0wBkfMXBR/z6YnhrUnH35gDD0REZHVAv5/7OtWsDO/RZsAAAAA&#10;SUVORK5CYIJQSwMECgAAAAAAAAAhAIPjwrOhbgAAoW4AABQAAABkcnMvbWVkaWEvaW1hZ2UzLnBu&#10;Z4lQTkcNChoKAAAADUlIRFIAAAH5AAABaAgGAAAAVIyCAgAAAAFzUkdCAK7OHOkAAAAEZ0FNQQAA&#10;sY8L/GEFAAAACXBIWXMAACHVAAAh1QEEnLSdAABuNklEQVR4Xu29h18USf7///uvvnefu73d27u9&#10;zXnXsGbBhIIISg4KKEEQJQoICIooBkwIKErOOUnOOQ5xEjO8fl09TRh2QFkJNeP76eP9cLqrZpia&#10;Ds+uqu6q/w8EQRAEQZgkouTntRqMjY5iZGQpZlQaMcNaqGanIZ+TFt4DtXxm8fMnZpTSWoIgCIIg&#10;NgNR8qrpEez9Yye+/mkpfj98CiXdcjGTQSaqYLn3IJJbpOV30ZOPffsPLX7+T3uPIaVhWkokCIIg&#10;CGKj0ZP8+bB7SEl9iWfPnmP3H3/gj4uJYibtnArxsVEICo9C7INUseZ/N9oXPwuytvG5ieoJLTDT&#10;gVghneUJelADtfjOJTKDLuDrQ+fEz2dx2uIIzNxvSKlASfoT8b3hMQmYkd5c9CwKEc8awNoU5P21&#10;Qnocaic1eJ2UiKQ32Xgm5A++ng+FkF6fl6r720KMsRUCqskhhF3Xravsk1YSBEEQxEeCnuQTC7vF&#10;lYy+dG+hxm2PBoUCSa47ccThEi75eWOPIHbX12OICfHAj8Lrk26hKJVp4WN9TMjjDa+LF/HNzztx&#10;v7xH+iQdxTH+wucdRHhqAbLzCjA2K3UHaOdQGOOGr/dbC58fCAfLw/ja/gYmlMCt8zvxm3uGeMEw&#10;Wf9CeP9hvBiaw1Xrk8JrMzgJ+b1fdaH3ZSy+3nEM7n4BOLVvJ/a6P8LUVA/Om+2GxfkAXHJ3wNfm&#10;5zFEPQQEQRDER8SqkkfjI0Gkp1AiAzTKGUxMTuKy01Fh3U58H1kHjBdhn/B6obleOcPytMNdWMfy&#10;BGc06hKWEetpjl937BbTWVx+2Qb1zCj27PkD0a+bxDyKyRbs/n0nntSMrCn5Axdvifkxr8W508fh&#10;GvVaXBx86YusllE0ZdzC1/usMDgqE75XD9zNdsInc1jMQxAEQRAfA6tKvuOpULv+yQnNsj6YHdwn&#10;vD6NrLflOCfI+c+SH4XNwb34+qQ3mqqL8f0vhiXPkI/3o72jEwkezvj2sDv6Jwexe/dOJJXoav7q&#10;mTHs37MTCQVda0r+THCymH+l5Bcof3BdvJBYHieSmqVUgiAIgjB99CRv4xWCiOg4RERFY8fuvTh0&#10;4RZkA28FQe5Gct0QFINlOCjI8s+SrxVfP66fxHhXMb77+c+SD3S0xI5j53SfL4TnOUt8fcAVI8pJ&#10;nDlwAJbXX4r5eotu4SfhIiGvU477fub46YQvJlVA2WMmbcOSDz13GrvPhWGGvf+JPSzO30RN0XN8&#10;veMoykeFN8t7cEf4mxVDurcQBEEQxMeAnuSX13rNznmgsGNSqFrLEH7WQlz3u7kNLI4cwHdeeZjD&#10;AJz2C7X3n/bhbocW3raHxTy/mp/DwZ934eLjKvEPLDDdkg0bq1OLn8+a0m88LBTTJqqSceSQ7v3f&#10;/roXQRkd4vr6VzcX85tZCBcFhiTP6CuFxbEji3nPxhcIKyeQ4OaGb6R1B91iIZSGIAiCID4aRMkT&#10;BEEQBGF6kOQJgiAIwkQhyRMEQRCEiUKSJwiCIAgThSRPEARBECYKSZ4gCIIgTBRR8id8HlJQbEs4&#10;hb3A3JwGEY8sKSi2JUrqn4snQ4IwRUTJ/7+DQRQU2xI/n7spSt4++J8UFNsS2RW6ibgIwhQhyVNs&#10;a5DkKbY7SPKEKUOSp9jWIMlTbHeQ5AlThiRPsa1BkqfY7iDJE6YMSZ5iW4MkT7HdQZInTBmSPMW2&#10;BkmeYruDJE+YMiR5im0NkjzFdgdJnjBlSPIU2xokeYrtDpI8YcqQ5Cm2NUjyFNsdJHnClBElPzYx&#10;S/EBsffIaYPrKd4dsik55ufnMTU7RvEXI6cgC6dsrQ2mUbw7VGqFeDIkCFNElDzxYRw8ekp6RRBb&#10;T0lZBU5a20lLBEEQS5DkNwCSPLGdkOQJglgNkvwGQJInthOSPEEQq0GS3wBI8sR2QpInCGI1SPIb&#10;AEme2E5I8gRBrAZJfgPIKyyWXhHE1jMyOoai0jJpiSAIYgmSPEEQBEGYKCR5giAIgjBRSPIreZuE&#10;r3/aieu5g9IKhgKxTofw8x+3MCutWZPBShyyjYRmXlpeQXteEo7fa5aWiI8OxTiSrvvjjIs/roWH&#10;wd7JA+H3czGnZYldOGflJ2bbTgbTvRGf1y4tEQRhrJDkVyJI/ritI8563ZNWAKr+Qpw64rAoefWs&#10;DFVlJcgtLEX/hFKXaV6DvqYqYV0J+hqLliQ/r0JrXSVyC0rQNDAFdh4nyX/cvLrpA+fY/KWLQOU4&#10;brjZIKpyWFhgkvfBWFcDcvOL0Tk8I2aZ18yhobpc2I+K0dA5Iq5jzIz0oKCwEAVlDZhVs71LjZb6&#10;Goy1VSG/uAGV1W+FS1QJ1Riq33YKHzaP6f4W5BcUoay+HeqF76GeRm15CQoqGtCXeokkTxAmAEl+&#10;JYLk7aOfIdjLDbPSya/sbhCCH77SSX5+DoEuJ+EWmYqsFzfw+05bvJVp0VX5BD/ss0NGdiYuOZ1Z&#10;lPxTf1ec8YtDcW46Duzdi8yWcZL8x8z8EBxPXMCQtLjARG8FftofiYl5QfK//AGzM/4oznos7DPW&#10;KB3TovPVVZz2vYvC/FewPGyFgpl5aKdrceqwDe5lFuFxuCt2eb+AYn4KwSd34w/X20jPqEC4jxte&#10;9jP5z2MoJwIX4/Ix0poj/C07pOeVIczbAVZXs6DRziPugj1s/W4h68ktnLU7RZInCBOAJL8SUfIZ&#10;KHkchugatbjqSlAUWluKRcmP1STCPixFrJGzGlFtojsCHpThrs9p1Mo1Yv6Z5mxJ8mM4ZuOPopoG&#10;1NU1oCYjEjaRmST5j5mJchyyCZIWllDJevHL7y7oV3TBwcIbs+IOBtQ+voIL0UUoibHE5ccVmJ0T&#10;9q/xIYzJ55B91QZXErPEfau2ugY2ZseQ1zWMYFtrdOp2RTS9joNdRIm4r0Y72yKjVSFceFrgbkm9&#10;+L666lxYHrSFXD2IY643MM3eN69FfZwtSZ4gTACS/EokyU+0FeJ3hydQTVQiMP41ZO06yXfnhMH/&#10;frmUGRjNi4R7zHOEu5yFSlqH8TpYiZKvw/5T3nj4+NliJBc2keQ/ZjTdsLH0wZS0uMDUQD1++iMA&#10;o3NduOQYIq0FZBX3YR+YDtVUPx7duYkzVlawvhCEkoEZJJy0gOf1e3r7V8vwEILtbLF4R8lUK5zO&#10;egvenoCFczRkmhlEnDFD9KOnS+97loHpuVpYB6RLbwLkBaEkeYIwAUjyK5EkD/UofI4cxZtIJzyp&#10;GlqU/Pjb+zgb9ARiRUmoHZXHuSLocTUe+tugeEKoZglMvn0j1eRHcOzEJXTJddWyuYluNPZSc/3H&#10;TuIVO4RldrHdR4dGgdzEy7BJbhEWumB//CImpZp4aZIfLiaWo7e5HtNq3crG17fxx5VCZF87i+Dn&#10;1eK6ea0G9bW1mFBM6EteIC3qPIorExD+kn2+Bk/9LHGvQ7qFdG5GqM03QKMdxQmncIyzxqt5DSqj&#10;rEnyBGECkORXsiB5gY5n7vj65/PoFaroC5Jnp8aw8ydx9loyUh8G49fdDmgRqmUjzfn4fqclnma8&#10;hK3ZnsU++ZRAV+y29UbW6+c4smcv0usGSfIfO9M9cDq8FxY+icjMf4PztpY4ZHcDKvFasAuOu/bj&#10;wNkgpD6OxM7D3uhRAnX3XXBAkHDG6wy4WJ5AfINg49lmnPxjD3zuvsK9ME/ssEvEjHbqT5LvrX2B&#10;r3/ahboBndhH24rw46/7EPc8B9c87XDi4jNxX00NcscJ9zCkP4rDT7/uIskThAlAkl/J7Cg6hybE&#10;lxrFOBq7xsT+9znFFBqbh8Ua/JxyBh2tLXjb1IrxWV2/PevHnBrqRkNjM/oHh9DSMairqWlV6Otq&#10;x1thfefgFLTCOsXkKNpG5Lr3ER8lGrUcXW2t4n7R3juydIc7lOjt6sfkYJeYNjqte3pjXjuHno42&#10;3X40MC6uY8xOjKCxqQmNrR2YEWv6GvR3dix1HQloVXLhfa1QSa0DbMecHulFY2MTmjv6oFxYr1Gh&#10;t7MVDS0dkA13Y3iS5lknCGOHJE8QBEEQJgpJniAIgiBMFJI8QRAEQZgoJHmCIAiCMFFI8gRBEARh&#10;opDkCYIgCMJEIckTBEEQhIlCkicIgiAIE4UkTxAEQRAmCkmeIAiCIEwUkjxBEARBmCgkeYIgCIIw&#10;UUjyBEEQBGGikOQJgiAIwkQhyRMEQRCEiUKSJwiCIAgThSRPEARBECYKSZ4gCIIgTBSSPEEQBEGY&#10;KCR5giAIgjBRSPIEQRAEYaKQ5AmCIAjCRCHJEwRBEISJQpInCIIgCBOFJE8QBEEQJgpJniAIgiBM&#10;FJI8QRAEQZgoJHmCIAiCMFFI8gRBEARhopDkCYIgCMJEIckTBEEQhIlCkicIgiAIE0WSvBaDTU2o&#10;rq1fjK4xhS6JIAiCIAijRJK8GrdPHMe5S8EIibwhxovaUV0SQRAEQRBGiZ7kU+rHdIsEQRAEQRg9&#10;a0u+txAHz3ngVbg3fvjlHFpmgZGWIjg6uMDjojfOul9BWY9cl7XqDdwcneHm4w8njzA4n7LAk/op&#10;qCf68esOV/RLrf9zU8PYtdsVPWxZI0fOnQic8/CFq4szPKLThG/CaMJxh1Dk3I+Gp18ADhw5i5SK&#10;HjFlXnjP89thOOviBc9Ll2CX1IIQe0skFg+I6YyO9CC4xWRKSwRBEATxcaIn+ejUMjQ0NgvRAply&#10;TpT8L3uO4tqbbszNC4KVd+G8zXnINbp3DVU+wRG7aMzPq3DW0gbZHcJVAEMzBstDe98p+faChzh1&#10;vVT8bEZKmDOi6pjmBcn/aobHDdPiekVDMvZdiBdeadH+yBOnInKliwEd/VkhcAx9IS0BgedskdEm&#10;fReCIAiC+EjRk/xZr2sIuh4pRDRqRgXBCpL/zdITkoMxWJqEb37ejZ927JNiD3494QztRD4O+Dxf&#10;zMeIdLZ5p+SfBJ/Dd78vfNY+/PDbbuyNbxByCZK3i1r6vPlmnDgSgHHNOLx/24OGwRkpQWJ+EE5n&#10;vKG7i6APx70SoVr+ZQiCIAjiI+TdzfX2ftKCoM+iOzjiEA2ZbGIpJqcFx6bheLB+83iUi+07JX8/&#10;4AxiK5Z9lhATs1JN3ilW9waRFlgwySuHYP3rXrSMSB+2jOfXvREpfNbwSw/czG2X1hIEQRDEx8u6&#10;JD83UAazIw4YXmgrn1eib3BKeNEP81Pe6JqW2vHVo7AyPyBKXjs7gv0796FSsvxERyF++dVRlHxh&#10;cjCOBWVCrRWTIJ+ahi7XKpKHEinu5ojMbpXWLzFamwoLt5tw2W2O1vHljfkEQRAE8XGyLskzCpP8&#10;8Pu+s0h4+Ahezg64/KZXXJ954zIOWZ/H3UfJsLOyh7OFlSh59tn5Yc7Yd/oSbt+9DQe7K/h5h4so&#10;ebWsAw6Wp2DjG4OEhChYng2A7husJnnhQkMxAHsrCzgG3sSD+4lwSGTN+wJaGa4e3Y1ffPOFv0gQ&#10;BEEQhCT5eSinp6Gak6rUC2jUmJ7R3T2/wPy8FvKZaUxOTWF6VgntQt+3sH5WXC/UxoWq+UJzvS5N&#10;gxnh8yenZoS/ocHU1Cw00vu0wt+YEj5LfJ9qTrcSGuGzlzfJC8vTcojfbn5e+FpKTEvvkS80Awg8&#10;87dAhkxqTSAIgiCIjxxJ8huPnuS3AHlPCY5Z+UKzeNVBEARBEB83xi95oWZ/L/YmHFzc8bhqWO8O&#10;f4IgCIL4mNk0yRMEQRAEsb2Q5AmCIAjCRCHJEwRBEISJQpInCIIgCBOFJE8QBEEQJgpJniAIgiBM&#10;FJI8QRAEQZgoRi35obFpxD0vRVuvbv45giAIgiCWMFrJa+fn8eu5m/h/B66KUf62GxqNxmhjbm5O&#10;DENpxhZzc7ryGEoztjCtspjSPkZl4TFMsSzzgmuMGaOVvEqtwT/MQ/B/+y7h7/v88W+zq3jyugxj&#10;Y+NGGSMjo+ju6TWYZmwxOjomlKXPYJqxhViWbtPYLkNDI+gymbIMo6urx2CasQUrS2dnt8E0Ywux&#10;LKayXYZHUF1TJ4remDHq5vr8qnb8Q5D8/ztwDf/vYBA+PRqGpzn1RnnlpdFqMT0zIy0ZN+z3n56Z&#10;lZaMG1aWGRMpC2uVmJ42jX2MnXinpqelJeNGLZSFTfhlCujKYhrbhe1jJPlthp20Hqfn4L8nwkXJ&#10;L8SD1zXQGtlENSR5PiHJ8wlJnk9I8vyxwZKfR/LFnfju1z+kcEDjQopGjfQ4X/z6+z6YeSVhTKGb&#10;IlYx2Qm7U8fx6xFXFHcv7RwVD0Phn94hLRmGnbRqamrR0TeCfx/XF33002KjqtGT5PmEJM8nJHk+&#10;IcnzxwZLfgZRdifR1DeAoeFhIcahllKeBl3A5eQKyCan0PgqDEeuPBfWTiPe3gpto7NQTnXAz/Oa&#10;LrOiGV6BSZCvmN5+JQuSZxuhvW8M/7WIWJT83w8Hwzc+U7xBzxggyfMJSZ5PSPJ8QpLnjw2W/Dj8&#10;T9pAObfSznKcsfZFz4LxoYTjSVe8HeuBo5kvZqTfMCrEU6jxKxHj6YL8jkndyjVYLnlG96AM352J&#10;XhT934TwufkGShX/G4kkzyckeT4hyfMJSZ4/Nlby2gFcPGCForJKVNY3QzYrWX2uGgfPJ+leS/i6&#10;nsbL9gnEnjmJ5uEZzAzXwu/SDQw3PMOVF81SrrVZKXkGE/pu59uLomdxKeY15MrFKwwuIcnzCUme&#10;T0jyfEKS54+NlbxyGI/vvEBxSSY8zlji5xOXMCScJDGcgTNBaVImHUzy96onoZB1wuLwfvxu6YO2&#10;AeH1fnuMz/TjvPUx/HTgLKplWuFEq3tPTn4h3L18F8PNwwe5wrpx2YR4wC+EbGISOx3j9URv6fdQ&#10;PJCW5+MpJiYnMTA0ZDDN2IL9zgNDwwbTjC3EsgyaxnZhx0m/yZRFhv6BQYNpxhasLH39AwbTjC3E&#10;spjQdiHJr8W8FilRXnB+0Q2oKnDY44GUoINJPqNTv7/81a1reNExjkAbR5T1TEM+3IRTB10hU+nS&#10;mQjZc74L0d7RhYqKKiiVyj8NZDA+OYvT/o/1RG/mcQ9y+Z/z8hAqtVosn6E0Ywt2UExMThlMM7Zg&#10;ZZk0kbIolSpMCBfAhtKMLdgxL5uYMJhmbKEQysKEYijN2EJXFtPYLmwfI8m/g6L7oTj9qE14NQVL&#10;S38ManTrAQUcbC+hXZI3Y/RtGrwj06BVTsHsUCRGxLUTCN55GIPThu/AM9Rcvxy5Qg3H0BQ90e93&#10;S8TQOH/NSdRczyfUXM8n7JhntS1TgJrr+YTtYyT5FWjkk2jrGRRrPj2t9fA8dxZl47q0eD97XH5U&#10;jjHh6rv2RTDO387TJTC0s/C/FIYOufB6To4LVvYo75uFfKgRR48EYHKV3/hdkl/A7Xqanuh3ON5C&#10;/8i7b+zbSkjyfEKS5xOSPJ+Q5PljQyWvHKyBlZkZvvl5F3afuYT6IWZtHfOCyO8GOuObX/fC4UYu&#10;5JqlpvqWB864V9gpLc1DO90NBwsz7LL0Qp96XlhjmPeVPDtRX72Toyf6r62iIFcua0rYZkjyfEKS&#10;5xOSPJ+Q5PljU5vrN5v3lTxDLeSNf1H+J9H3DE1IObYXkjyfkOT5hCTPJyR5/vhoJM/QaLS4+awU&#10;/zALWRQ9GymvoqlXyrF9kOT5hCTPJyR5PiHJ88dHJfkFEtMr8Yl56KLomfTL3vZIqdsDSZ5PSPJ8&#10;QpLnE5I8f3yUkmcn7tclzYuSZ/F/ZsEoa+iWcmw9JHk+IcnzCUmeT0jy/PFRSp7BTt751R34p/lS&#10;0z2r0afkNUg5thaSPJ+Q5PmEJM8nJHn++GglvwBrpv/mdJRerT4hrVw4uUsZtgiSPJ+Q5PmEJM8n&#10;JHn++Oglz2juGsaXpyL1RB/+oHBLZ7AjyfMJSZ5PSPJ8QpLnD5K8RM+QTK/p/m+HguAangatdmtE&#10;T5LnE5I8n5Dk+YQkzx8k+WUMjE7ix7OxS6IXwi0iHSrh72w2JHk+IcnzCUmeT0jy/EGSX8HkjAIH&#10;3BMXRc+CDYu72VPVkuT5hCTPJyR5PiHJ8wdJ3gBM6Pvc7+iJ3sLnIZTqzdvYJHk+IcnzCUmeT0jy&#10;/EGSX4VZhQpmnvf0RP+bfby4fjMgyfMJSZ5PSPJ8QpLnj02TfOmty9jjcl1aAnqzr2OHmQ0c3DzE&#10;uFfQIq7vyr+NgNsPcS8mFCEPCsV1jLtBV5HevvaOv5mSZyhVczh37bme6A+ev4vB0Y0/IEnyfEKS&#10;5xOSPJ+Q5PljcyQv74Ojoy2OLJN8W2oALt4pl5Yk5kZw+ZgdJhRsvvgZhPj4CP/PY/xtMgLv5IpZ&#10;1mKzJb+AR9QrPdHvcUlAZ780h+4GQZLnE5I8n5Dk+YQkzx8bLvl5rQJJDmbILc+AzTLJl8Zfgv+T&#10;t9KShLwXzmYXMa2eF96oQcQ1L2iUE7Cx8kP30iy1q7JVkmeEPcjXE/3Xp6Mgm1KIEtgISPJ8QpLn&#10;E5I8n5Dk+WPDJd9d+gCW8cIPM16mJ/nXIRfw26FTMD/liKi0GoiVd0HsrwJPIrmqCx15SXAPSUPD&#10;Qy+8bhnTvekdbKXk5zRa3M+o1hM9m8GuvW9UyvFhkOT5hCTPJyR5PiHJ88eGSn6yoxC29qGYFIQI&#10;mb7kx3p60DMwhNb6aiReOQun23ni+jnlFLLfZCA9pwIdbwtg4f0IDRlxCAi/jbjIcHjfrcacVFlu&#10;aGpGYtLDxbideB9FxSWYEnYquVy+6cFO9vHPivF/h4MXRf/FyQjkVrQazL+eYIIfHhk1mGZsMTs7&#10;K5RlzGCasQUry4iJbBd2nAwPm0pZpjA0PGIwzdiCCX5waNhgmrGFriymsV3YPkaS12MGV2xO4Mrj&#10;QuTkCfEyAeaWHsgrrcLcylHjNJ04fiYUeteuc1OIC/RDuyDSs0cuoYs116uG4LbrOIbluve3trUj&#10;4032YqRnZKK4uEyUr1Kp3LJ4+Lpab3S8T4+GIau02WDe941ZYacaHRs3mGZsoVAoTKosYyZSFnac&#10;jI6aSllmMDI6ZjDN2GLhAt9QmrGFriymsV3YPkaS12MUj+Nv48ZCRF3GDjM73Lz/DCqNvuQ18noc&#10;tY+FUlpm1D0LRWB6O7RCzd7sUBiG2FvmZbi6ywxDMysuEiS2srl+JQXVnfj7sho9q93XtQ785T56&#10;aq7nE2qu5xN2zFNzPX9Qcz1/bHif/CIrmutvJSXhZX4FctMewuLIQSRX9EspAqoOeAQ9gIKNHjuv&#10;RvJFW9zLa0dneTr2XkiHchVvbqfk2cm/vn0Qnx4LWxT93w8FIyVvxc2F7wlJnk9I8nxCkucTkjx/&#10;bJ7kFYPIyq+WFoDG6hI8efocyc9eoqZnQlqrQ9aUh6b+SWlJQD2N3Ix0PH9ThBl2g94qbKfkGUwA&#10;5Q09+NrqxqLoWSSkVkg53h+SPJ+Q5PmEJM8nJHn+2DzJbwHbLfkFalr78d2ZaD3Rxz4tEQXxvpDk&#10;+YQkzyckeT4hyfMHSX6DGBybwj/NQ/VE7x6ZDs2K+xFWgyTPJyR5PiHJ8wlJnj9I8huIbGoWv9nH&#10;6YneKfSFKPB3QZLnE5I8n5Dk+YQkzx8k+Q1mdGIWR7zu64nePigFqnfMYEeS5xOSPJ+Q5PmEJM8f&#10;JPlNgM1Jf8QrSU/05sLyWjPYkeT5hCTPJyR5PiHJ8wdJfpNQC99tl+MtPdF/ZRW1quhJ8nxCkucT&#10;kjyfkOT5gyS/ibDx7h1CUvREv9s5AcPjfz4ISPJ8QpLnE5I8n5Dk+YMkv8kw0fvcfKMnelbD7x3S&#10;HyuAJM8nJHk+IcnzCUmeP4xe8mUVpVCplg+Qyx+CJxBwO1tP9F9aRqJnUCblIMnzCkmeT0jyfEKS&#10;5w+jlnx2RSKsvf8Nh+DPEP7AQli+g8GxDimVL5gs4lLK9ETPhsFt7h4R00nyfEKS5xOSPJ+Q5PnD&#10;qCXvev0LnL70Keyu/RP2wUvhEv4feN/8DcH3zBH3zAFvSuPR0i3U+NUK6Z3bx5OsOj3R/9ciAjkV&#10;bSR5TiHJ8wlJnk9I8vxh1JJ/8MbPoORXC4fgT+AbtwOxz+yQkheG4rpnaOutgGxqSPrEreFFfoPe&#10;nPSfnwhHRkmzcNIiyfMGSZ5PSPJ8QpLnj02TfF92NPYsm4VubmYMSdcv4fARS5i7xaBrXNePPtVX&#10;DWdnJ5yw9cSrugFxHSPvTgjCc3qlJcOwk1ZFZQXq2/KRWnAd4Q9Owi9+FzxufAen0M8Min61cI/4&#10;EtFPzyKz7Dba+ioxIuvG9Ow45jRq6a9tLCV13fjXkaVhcJn00wvfQrty7n0jhCTPJyR5PiHJ8wlJ&#10;/h04WJlh3zLJJ3o7Iex1u7gTjJbF4Y+LD4S1E4iwPIWh6Tlo54YQ6OGvyzxbC49ryXjXsO/spLX8&#10;7np2QtZoNcLfUEKhmkFnfy3SC6IQdNfMoNjXCseQf8E57HOxSyAk6SheFkeja7BekDCbD/fDYd+1&#10;c0CmJ/q/HQrCk6xaKYfxQpLnE5I8n5Dk+YQkvypzKIt1wf3Uh8vmk5/B6TMBGFz8rdRwtnRG7UgP&#10;HM18MSOtjwrxxPycAled3FDe/+4T60rJr4V6ToWxyX5R/DXNb8Saf1TyabEGb0jyq4VT6L/hHfur&#10;IP4jiHvuiIziWDR2FGBaPi79pfVR2zqA/52K1KvRRz8pllKNE5I8n5Dk+YQkzyck+VUYay3EQde7&#10;mBwpW5K8qhIHzifpXkv4up5GWtsk7jieRGWPDLLOInj73UJfWSIiM9/vDvn1SH4txgX5v23PF2/Q&#10;u/fKU2z2vxTzs0HJrxUXY37CjSc2eJ4bgpL6Z2jpLsPYRB80mrW/X0PHoN5UtaxGH/6gAHOajWk1&#10;2GpI8nxCkucTkjyfkOQNMDfdCfeT9uhTC3KSLZP8cAZOX0vTvZZgkr9fMwXlZB8uONnjtGcU2nqa&#10;YHHiIgb76uAprDty2hWvW6ew0E3NDurunt7F6OjsRmVlFRRKpSjEjQ65YhZ1bXl4mh2Ma4lHBIn/&#10;ItT8v4bjOvv7ncP+jevChcPLohto7anAqKwXUzNjwveWizsQ+1vDY5P4xmqpRs8iJClXyKP60/fi&#10;PdiBPjE5ZTDN2EI8aZlIWdi+NDExaTDN2IId87KJCYNpxhasLOMymcE0YwtdWUxnu5DkV3Dbzx5J&#10;jUqh9iMsLJe8tgaHLtzXvZZgkn/dpd/p/jzKD/kj0/A86Yy3Y2rMTXXhzB4bjElj3VRUViMx6eFi&#10;JNy9j4LCEkxNzUAuV2xqzMrlQu10WpDXuCDpITS2lwg19jBcTWT9/Z/8SexrhWPIp3AJ/69wwfAV&#10;riQcwOPMa6hpykOHcOHyu0O8nugdgp8b/D48x+ysHCOjYwbTjC3EsoyYRlnYcTJsMmWZxvDwqME0&#10;YwtW8x0aGjGYZmwhlsVEtgvbx0jyevQj9LwXnBbC5Rx+2nMC7gHXoZibwemTPuhd/K1mcc7WF93L&#10;blwfKH8I7/hcaJVTMDsUAd0QMRMI3nkYg9OG52PfqOb6D4X1949O9KKttxKVjS+RkheCyEdW6+7v&#10;dwj5F9wivsdx7x+Ei6Kd2Ol4BN+ctoN90B1oxSsn44Ca6/mEmuv5hJrr+YTtYyT5tVhekxd4FOyK&#10;87Gv0TMwgDcJPvB9UCKlCGhk8PW9gX5WY9coEHDWDnmtMkx0V8HsVASmV/mNeZH8WoxPDqCuLQev&#10;imOQkOqG0PvHxL779db+HYK/QMQjSzzNuYaSOtbfXyo+5seeJOANkjyfkOT5hCTPJyT5dzFZA6+A&#10;BGmBoURKjD8OHbeGX1IZlMsq5x0vLiOlctkz8fIB+LrY4ZR7CEbWuPfMGCS/Gmz0vYaOAjzLDcK1&#10;u4fhFf0j3K5/CcfQTw1KfvX4BNcSDyMlLxSNnUWQTQ1iRj4hyp8JajsgyfMJSZ5PSPJ8QpLnAGOW&#10;/HKYSJQqBYbHBjAxPSzW0l/khyP4rpk4Sp9huRsO1t/vdv1/8LzxA64k7MPjrCuoa80WPn/rREWS&#10;5xOSPJ+Q5PmEJM8BpiJ5xmpj18uVcoQ/SMGXp5zxg401drscwtFLP8NVqPUbkvxawcTPxvO/leKE&#10;1PzrqGrKwPB4lyAyw/c8/FVI8nxCkucTkjyfkOQ54GOQPIOlXU3Mwd+XjXf/7+PhKK2vQ21LFtIL&#10;IxEviJsJnDX7O4Ssr/bvEvYfhN4/Ltb6i+ueormrBENjnX+59k+S5xOSPJ+Q5PmEJM8BH4vkGUw2&#10;EY8K9Sa2+fuhILxtH5RyLKFSy8X+/ifZV8Um+wtR38I1/AuxKd+Q5NcKNhdAcqY/6tqyxa4EuXJK&#10;OJDX7u8nyfMJSZ5PSPJ8QpLngI9J8gzm1YevaxYlv1CjL6nvlnL8GSYpdpMfm2yHjb7X2FUkzsAX&#10;dNccDsH/Mij21UL3iN+X4tMBAbf24n6GNyoa00T5L4ckzyckeT4hyfMJSZ4DPjbJL/CyqElP9J8L&#10;ok8X1rGLgPXAauSsT57dlV9U+1hsrr/+8CTOR35tUPJrxYXIb4QLh8O49cJZvNO/oPoZpoQLC2OH&#10;JM8nJHk+IcnzB0meE9YjeUZJXZdYi18u+5TcelFKHwr7DFbrr25+Iwo79uk5XEs8BM/oH9Z1t793&#10;7G9i3/688M9YIcnzCUmeT0jy/EGS54T1Sp7R2j2Kz46F6Yk+Mb1yQ0S/Ggv9/cmZAfCN2wHX6/8T&#10;p+RlTfmGRO9543solMYrFpI8n5Dk+YQkzx8keU74K5JnNHcN47PjS6JnN+YF38vdVNEvwP4Gk/7k&#10;zIhQY+9AfVuuOAMfm79/eX8/u/FvfOrPNwgaAyR5PiHJ8wlJnj9I8pzwVyXPaOsdxZeWSzPYsUft&#10;AhKyhANue6aqZWJ8nntdr0YfcHuPOL6/sUGS5xOSPJ+Q5PmDJM8JHyJ5xtSsEr/axy2KnkVgQjYU&#10;qmWzAG0RTIzs7vq0gkg90V9NPCh8zzEpl3FAkucTkjyfkOT5gyTPCR8qeQaruf9urz9VrXNYKrTC&#10;Z28lC5JnpBVE6Ine5+YO4XvyN6nOapDk+YQkzyckef7YWMkrx/EoJhw29q5w9otBu0wlJQCTDS/F&#10;9QtxJ7dZXD+nGEGw30Wc9bqOptGlk39r9kPEF/RJS4Yhyf+Z8Uk5zL2S9ER/yu8R5jRbJ/rlkp/T&#10;qMWZ85aL/vKtPzCjmBTTeYckzyckeT4hyfPHxkp+ZgiviqrR29uP4leJsLQLwsKu25F+BWd8ElFa&#10;USlG+xA7ySvwzMcWBR2jmOguxYWLkbrMqgH4+N7EyDt+W5K8YaZmFLAJfKon+qMX72NscmtktVzy&#10;Czx87asn+ohHVpg1AtGT5PmEJM8nJHn+2NTm+mB7OzRKr98+vozLyfXSkoS8B45mvpiRfsOoEE/M&#10;a9VID3bEi5p3341Nkl8bu+DneqLf53YHw+Obf5I3JHlGYtoFPdFHPT4j3p3PMyR5PiHJ8wlJnj82&#10;T/KaEbi7+mHhtq/S+EsIzV3R/K4dQ5DZScgUWuH1AK6eD8TMaCkcbtdIGdaGJP9uLsW+1hP992di&#10;BLFu7u+1muQZt1Kc9UTPBtnRarfnKYD3gSTPJyR5PiHJ88eGS77mRTjsXT1wxjMUFd1Lw5qWPX6A&#10;mDv3cc3bA/tOnMXLugFx/VBjDuydXXHOPQB5tY24eNoOfZPDuBkSAGfvcLQvOyepVCq9mJ2Vo6Ky&#10;Cmq1WjwZG3PMaTTiSctQ2oeEUjWHyEeF+qK3icGIbOP/1kKwG/2mBJkYSlMKNfeYp2f1RB/xyFLY&#10;nnKD+bc7WFmYGA2lGVuohYu7KeEEbCjN2IId80yMhtKMLVRCWSYmJw2mGVvoymIa24XtYyR5A8jH&#10;B9DT04msF4/g4u6DBpmUsIzJxic45HYLS7fl6Sh+Eo3Ikj7ccrNDWk0/RlpLcPj4VUxJv3FufhG8&#10;fAMWw9PbH3n5hRiXTYiCNOaQCQd5/+CQwbQPDdnEFMLu5+nNYPf58esoqWs3mP9Dg518B4aGDaax&#10;YOk3HtvqiT72qSPGZGMG829niGUZXL0sxhTsONmsfWyrQyzLgGmUZUwmQ1//gME0YwtWlt7+QYNp&#10;xhbjQllI8u8gI94X/jkGnoueH8Cpc2FYftuVvL8EF/0ToFVOwexQJEbEtRMI3nkYA9OGm3OpuX59&#10;xDwtwT/NQxZF/6+joahuXvsJhr8Cuwperbl+AdZEH5VsrSd61mev0fK1LVlZqLmeP9gxz07EpgA1&#10;1/MJ28dI8itoFH4Q+aKPFQhxOIWXA38eXrU37TLORGbqTVsS7HkFtZNazKtnYGnuhDa2n8j7cXK3&#10;E8ZVhodoJcmvDyas57n1i5Jn8Q+zENS36bpONor3kTxjbk4lDoG7XPRsMhzt/NY+178WJHk+Icnz&#10;CUmePzZU8iNNJbCzsYGlrSOsHH2QUtYqpQCx4Zdx4rQdLCxt4XUzFSMzSyOx9WWHIjq9Vlqax8jb&#10;HHie94LLxat40zyO1U75JPn1w6SVWdYiDn27WKM/Eiqu2yjeV/IMhWoG1xIPLxP9J0h65SX8Hnzc&#10;jEeS5xOSPJ+Q5PljU5vrNxuS/F9D8BZyK9vxxcml8e5ZPM5auND6MNYjeQYbMCfs/vFlov8nnucE&#10;cVGjJ8nzCUmeT0jy/EGS54StlPwCta39gugj9EQf97xUFNuHsF7JM9jz8iub7p/lhnzwd/lQSPJ8&#10;QpLnE5I8f5DkOWE7JM/o6h/Xu+v+b4eC4HPzzQfJ9a9IniFXTuNizE/LRP8JnmQFbqvoSfJ8QpLn&#10;E5I8f5DkOWG7JM/oGZLha6soPdFfjMkQDti/1i/+VyXPmJaPCxcZvy+K3iHkX3hZFI15vds0tw6S&#10;PJ+Q5PmEJM8fJHlO2E7JM8YnZ7HXNWFR9Cw8b7yCQrX+3/ZDJM9gY9oHJOxdVqP/J7LKE6TUrYUk&#10;zyckeT4hyfMHSZ4TtlvyjFm5CntWiN726lMo1zkM7odKnjE9Ow7v2F/1RJ9TcVdK3TpI8nxCkucT&#10;kjx/kOQ5gQfJM2YE0e93S9QT/R8ut6FQLj3y+C42QvKM8alBOId9vih5x5BPUd6YJqVuDSR5PiHJ&#10;8wlJnj9I8pzAi+QZcoUap/0f64n+8IV7GJ14v++3UZJnjE304ULUd3qir2rKkFI3H5I8n5Dk+YQk&#10;zx8keU7gSfIMwW1wu56mJ/qDF+6id3hCyrE6Gyl5xoisB5diflkUPYualjdS6uZCkucTkjyfkOT5&#10;gyTPCbxJfoGrd3L0RP/dmRiMT+lmjFuNjZY8Y3i8C+6RX+qJvrGzSErdPEjyfEKS5xOSPH+Q5DmB&#10;V8nPabS4/aJMT/T/tYhAz9DqNfrNkDxjYKRVT/Ksv76jt1pK3RxI8nxCkucTkjx/kOQ5gVfJM9h3&#10;u5teqTdoDhspr7yhR8qhz2ZJntE33Az3iK8WRe8U+m+09lRIqRsPSZ5PSPJ8QpLnj42V/JwCzbWV&#10;yMzORW5JLSYU+oOpDHbUIys7D0V13VBLw5Jr5+SoKC5EVmEVxpamsIOspxn1fWvvLCT5reV+RrXe&#10;VLWfHw9HcW2XlLrEZkqe0TlQC4+obxdFz27Ga+kpk1I3FpI8n5Dk+YQkzx8bK/nht0It6x7KyqsR&#10;6e2IkxfjsaDtgfx47D3lgfScQpw7eggRLxuEtVqU3XLGrbJ29BQ/wFlf6TnoeTWuXLiKZoVucTVI&#10;8lvPm9IWvRr9P8yCxTHwmQwX2GzJM5q7SsVa/PIafd/Ixs2ktwBJnk9I8nxCkuePzWuu16oQYGuP&#10;Zmnx/BlnlI7qnrXWKnpw8rgf+mf74GruiSk1E4QGEVe9WCqaHl9C3JsmMe9akOS3Hia9mpZ+fGIe&#10;uih6Jv2MkiXBboXkGU2dxYuSZ3E+4ivIpjZ+bnySPH+Q5PmEJM8fmyj5aXg7XcCIuNCJI05xUImv&#10;dVx0sEFezyC8zewxqdQK+ScR4uML5WQrzvklY/I9xl4hyW8PTHwldd348tTSVLVsvPu76bq+8a2S&#10;PKO+PQ8u4f9ZFL3r9S/QP9wqpX44JHk+IcnzCUmePzZc8qMdtcgvLMbNUH/cfCXNTz6eC3PvR7rX&#10;Er6up/Gwfha1T6/i2t3nSI67jqgnJXjib4/64XG8ra5AQVmtnuxn5XK9mBJ2psqqaqjVavFkbMwx&#10;p9GIJy1DabxGRWMvvrWOXhQ9i5vPSqEVLlimBJkYes9GB/tbJfXPBdH/d1H07MY81nRvKP96g30+&#10;E6OhNGMLtVoQo3DMGEoztmDHPBOjoTRjC5VQlonJSYNpxha6spjGdmH7GEneAOOdtSgvL4S/ky0s&#10;Lt3S3WA38hpHLqfoMkgwyae26P947YVPcPreW+QG2SAqtRqtBU/x27lHYBV9xvPUl/h51/6l2Lkf&#10;2Tl5GBwawejYuFHH8Mgounp6DabxHG9be/DJkaWmexbnw1+gs3try5JVkiTOWLck+q/R1dtuMO96&#10;YmR0DN09fQbTjC3YcdK1xdtls4KVZav3sc2KwaFhdHT1GEwztjC1spDk10SLZxEeCCpkz1N34ci5&#10;KMh1CSIeZ+1RJpMWGPIu+HsFYUYxjeOHQzDI7tjTjsN/pxkGpnW37ymVSigUisVgNayqqhqqyW9z&#10;jMhm8NPZWD3R2wc9E8tkKP9mhHZei8rGl4uSZ3Ex5mehZqEwmP99g2ryfAbV5PkMqsnzx4ZKfqh/&#10;YPHROECNBD8H3GnQqd3Dxg4v23T9TqqBQlh7J+pJ/2nkNTxrkGFeJUjezBs9SmGlehiuu09jVGF4&#10;dDXqk+eHUUH0hz3u6YmeDYurWucMdh8COzBL6p7CKfSzRdF7Rf+Iscl+Kcf6YZ9JffL8wY556pPn&#10;D+qT548NlXzj6/s4Yn0Bt+7cxwUXe7jfWGqiHyxLxklrZ1y/lQBLKwfkNY9KKcBM92tcvp0pLWlQ&#10;lRSE4Fsv8Px+PC4kNSw+hrcSkjxfTM4oYOapL/qD5+8KNf2tO+iZlDPLbumJ3jduhzij3V+BJM8n&#10;JHk+IcnzxyY2128+JHn+UKk1+N0+Tk/0LFp7R0VhbhWZ5bcXJc/CL34X5jS6bp31QJLnE5I8n5Dk&#10;+YMkzwmmInmGUjUH17AXepL/7FgY7r2sknJsPlqtBrmV9/REfyVhvyj69UCS5xOSPJ+Q5PmDJM8J&#10;piR5Jkb2nHzSq2r8w2xpGNy/CeEb90a8IW8rYKJPL4zSu+v+SsI+TM0sdRW9C5I8n5Dk+YQkzx8k&#10;eU4wRckz2JC3X1pG6dXq97gmYHB0a05q7Ls8zg4URP/JouhDk45iRv7uefEZJHk+IcnzCUmeP0jy&#10;nGCqkmevtUL87hCvJ/p/mIegpVs3HuJmw77Ds5ygRcmzCHtwQkpdG5I8n5Dk+YQkzx8keU4wVckv&#10;MKNQwS8+U0/0/z4ejlsvysSLgM1mTqNCSl6InugjHllCo1l73yHJ8wlJnk9I8vxBkucEU5c8gw0s&#10;c/el/rz0fz8UjMu3MjEjXz6zweagnlPh/msfPdHffGYPhXL1350kzyckeT4hyfMHSZ4TPgbJL9Dc&#10;NYJvT9/Qq9Uf9bqPofGtOTkkpLnriT4x3UMcGc8QJHk+IcnzCUmeP0jynPAxSZ4xq1Rhj0uCnuj/&#10;axGBnsHlYx1vDtp5LRJfeuiJ/tYLVylVH5I8n5Dk+YQkzx8keU742CTPmJ5V4uqdHD3R/+tomNik&#10;zz5jM1GqZsUa/HLRJ6S6QbPi8T6SPJ+Q5PmEJM8fJHlO+Bglz9BohFp1eiU+OxauJ3ufm683vZ9e&#10;qZIj+slZPdEnZwUIJyo2cYIOkjyfkOT5hCTPHyR5TvhYJb9AZVMvvrbS76dnE96MTcxueq0+Mvm0&#10;nuhf5IUt3nVPkucTkjyfkOT5gyTPCR+75BnjU3L8andTT/T/OXEdHX1jUo7NgQ11G3b/hJ7on2QH&#10;imkkeT4hyfMJSZ4/NlTyysG3cHF0gE9YArxcHXAu6CEWGj57ssKx0/wsnD0uinG/sFVc35ETiyt3&#10;nyI5PhxX7+aJ6xgJgYHI6Fr7hESS55O/KnmGXKnG5RXP0//TPBRJGZs77v307DiC7x1ZlLxD8L/w&#10;OOuKWKMnyfMHSZ5PSPL8saGSV4z1Q5oyXkCNGx7WeNCq+4HaUgNw6U65+HqRuWH4HbPHhJJNQj+D&#10;UF9v4f95jNY+wLW7+WKWtSDJ88mHSH4BdvPdp8fC9GTvc/PNps5PP6uYECexWRL9J8govokpEzkB&#10;k+T5hCTPJyT59+D5DU9cK9Jt8NL4S/B/0iC+XkTRCxczL0yr5wUzzCHimhc0inHYWAegRy7lWQOS&#10;PJ9shOQZ1c19+OJUpJ7of7WLw8jE5v1O2nmtnuhZZBTfEtcbOyR5PiHJ8wlJ/l0oumFv4YZO6ffJ&#10;CL6An/cexb4jtghLqYKcnTOFE+frayfxsKIT7TmJcA99ifqkC8huG9e96R2Q5PlkoyTPYP30O1aM&#10;e8/66Wta+qUcG49cMQ2/W7uXavQhrEYfI6UaLyR5PiHJ8wlJfi0mm+F51glPK3qlFcLJur8f/UMj&#10;6Giqx4MgO9jH54jrNappFOblIrOoBh31ebDwe4q3adG4EnkXd2Ii4HGrAnPSzdVZOflwdPdcDAdX&#10;D+TlFWBsTIbJySmjjnHZBPoGBg2mGVtMTEyif3DIYNpfieHRcVyISNUTPXvkLu5pkcH8GxGdfS24&#10;FPPLouidQj/Dy8JYTExOGsxvDMGOk75+09jHTKkso2Pj6OnrN5hmbKEry4DBNGOLMaEsJHkD9Ne8&#10;wWmXy6jqnZTWGEDbhRNnQqF37aqeROyVy+gUaoC2R7zRzUYZVQ/DfddxDIvVfog13eXBTrgVlVVQ&#10;q9Vi7dGYg82xzmomhtKMLdgY9VNCjdFQ2ofE/Yxq8Sa85bIPuJ2FWbnKYP4PjcmZEXjH/rqsRv8p&#10;SuqfieUzlJ/3UKuF2q9QyzKUZmzBjnlW+zWUZmyhEsrCzmWG0owtdGUxje3C9jGS/AqUvaU4Zn0F&#10;c9q1n2uem67BMce4xTvvGdVPQhGU0Qmtcgrmh0IxxLyuHUfgLnMMzRj+PGqu5xN2gGxUc/1KugbG&#10;8aWlfj/9LqdbGN2kfno2eY1n9I+LomdR3pAmltHYoOZ6PqHmej5h+xhJfgUVjyKwxykUt+4lLUZy&#10;ej2Yr2MSEvAiuwxZKfdgdnA/nlYP6t7EULbhQvBDqMR++jk89bbBnZxWdJS+wF7P11Ctcj4lyfPJ&#10;ZkqefbZsWo7DHkl6ov/fqUjUNG98Pz37ez39wv4Z+c2i5FnTPavRGxskeT4hyfMJSd4Aw231SEl7&#10;pReZ+e2i5FvqK5CW/govXmbhbb/+Dj3RVozWwWXr1DMoysnEq9xyzOpa6g1CkueTzZT8AmzI28u3&#10;svREz/rp41PKxN9yo2BlYc/J94+0wu36/xZF73r9C1Q2ZUi5jAOSPJ+Q5PmEJM8BJHk+2QrJM7Ta&#10;eSSkVuDTo/rP0/sL8p+aXd4Z9NdZkDxjeLwL55fV6B1DPkVDR4GYZgyQ5PmEJM8nJHkOIMnzyVZJ&#10;foG23lF8cVK/n36feyKmZgzPEb8elkueMT7Zr1ejZ9HSXSal8g1Jnk9I8nxCkucAkjyfbLXkGSPj&#10;Mzh04Z6e6L+2ikK7cAHwIayUPKNr8C0cQz9blDyTfnvf5g67uxGQ5PmEJM8nJHkOIMnzyXZInsH6&#10;6a8kZONvh4IXRf934fXd9Erxsbe/giHJM9p6K8Xm+gXRX4j6Ft2C/HmGJM8nJHk+IclzAEmeT7ZL&#10;8gz2t2+nluPzE9f1avWXYl9jVrH++elXkzyja6AeruFfLIqe1e57hhqlVP4gyfMJSZ5PSPIcQJLn&#10;k+2U/ALN3SP47Gi4nuh3ONyCXKkbOOd9WUvyjM7+Wr0aPYuB0XYplS9I8nxCkucTkjwHkOT5hAfJ&#10;M4bHp7HL6bae6NlAOtXrGPf+XZJnvG3P15O8x43vxTvxeYMkzyckeT4hyXMASZ5PeJE8g/XFB9xm&#10;/fRLov/kSCiSXlVLOdbmfSTPqGnJ1BP9pdhfIJtaNuATB5Dk+YQkzyckeQ4gyfMJT5Jf4OHrGny2&#10;Yn56r+hXkL+jn/59Jc+oFkTvHPb5ouhdwv+L0Yk+KXX7IcnzCUmeT0jyHECS5xMeJc9g497/3+EQ&#10;PdF/cTICskm5lOPPrEfyjOK6Z3o1ejYy3vTsmJS6vZDk+YQkzyckeQ4gyfMJr5JnjE3OwsxTf9z7&#10;b0/fQH51h5RDn/VKnpFXmaQn+su3dmNWPiGlbh8keT4hyfMJSZ4DSPJ8wrPkGUr1HPziM/VEz4bG&#10;vZNW8afn6f+K5BnZ5Xf0RB+QsBcK1fZuX5I8n5Dk+YQkbwCNYgKPYwNgbmGLQ8fsEP+mHhopTT01&#10;hITQizhqcQbmLpFoH9E1kU50l8HV3R3WDheRWtUrrmPk3A5GVP7a/ZkkeT7hXfILPM2pE2/CWy57&#10;n7g3mF427v1flTx738viaL3H67yifxQ+e1zKsfWQ5PmEJM8nJHkDTHfWIX9AI04cotXOItD2ODKG&#10;dGm3vRxwPbtHTJuquY2dHknC2gmEWZzE6KxGOCmO4qrHZV3m2Wp4BD0R1ukWV4MkzyfGInn2PUcm&#10;ZvAfC/2Bc36xi1uc4OavSp7BWgVS8kL1avS+cb8LJ8KNmTxnvZDk+YQkzyck+fcg5YYnruSzDT6D&#10;02euYGihWg81XCydUDPcA0czX8xIv2FUiCfm5xTwd3BD5eDqN0MtQJLnE2OR/AKDY1Ow9HukJ/pv&#10;rW+gtL77gyTPYO9Pzb+uJ/rQpOPQaNY/+t6HQpLnE5I8n5Dk38XcBPydHFHEWieVFThwntXcl/B1&#10;PY3U1incdT6Jsu5xjLXnw/tyAnpLbiMmp1PKtTYkeT4xNskz2JC3vnGZes/T/9M8BInpFZiY/LCT&#10;llarwfPcYD3Rh90/seU1epI8n5Dk+YQkvxbqaSRfO4/Ld/N1y8MZOH0tTfdagkn+fu00lFP98D7v&#10;CjvfWLR1NcDipC/6uyrh5eoMC9vzSGuQQSs125dVVCEu4d5i3LyViILCYkwKJ+HZWblRBzv5Do2M&#10;GEwztmA13+HRUYNpPMfM7Cxuvyj90/P0nlHpGBmfMPie942ZmWnEP3eBQ/Ani6IPvHMQsomt+53Y&#10;cTI0bHzbxVBMTk4JZTGN42VCKMvg0LDBNGMLXVlMY7uwfYwkb4C5qSGcOrAfj8t7oVnoU9fW4pCB&#10;mvzrLv1O96cRPigen8X5E85okmmgnemFzR+nMSpVeNiPPSsXNoAUU8IVY3V1DdRqtVh7NOaY02jE&#10;momhNGML1hc9JVy0GEozhujoG8N/Vkxws8MxHir1nMH87xvsd7md5qZXow9/YAGNUNM3lH+jQy18&#10;f3bMGEoztmDHPKv9GkoztlAJZZmYnDSYZmyhK4tpbBe2j5HkV6CRtcPL6QLqB1Y2Ccpx2sIbPYu/&#10;1QzO2fqhd9lv11eSBJ/bBdAqp2B2KAIj4toJBO88jMFpw9OEUnM9n7ADxNia61fC+ulP+DzUE/1X&#10;VlGobv6wEew0mjncz/DRE/3NZ3YQTitSjs2Dmuv5hJrr+YTtYyT5FTSkxcHc7zGqautQLUVDy7B4&#10;+noS5g7XqDR09vUiLfYi/B+V6d7EmBuHr18MBliNXaPEVbtzyG4ew3hnBcysbmBm8YY9fUjyfGIK&#10;kmewmjvrp/+/w0vz07M+e9ZPz54S+auwvvg7aef1RB/33FG8ANhMSPJ8QpLnE5K8AerS7+G41Vm9&#10;cPV9Dd1PpETarSAct7bH1eRKqJZVzrvSryGtetnMYPJBBHq6wvZiBEZXETyDJM8npiJ5BivLrefF&#10;+OyY/rS1ruFpUCjVUq71o55TiU31y0Wf8MJVXL9ZkOT5hCTPJyR5DiDJ84mpSZ6JsaV7RK9Gz+JH&#10;mxhMzLz7Uc/VYHfdRz221hN9cpa/lLrxkOT5hCTPJyR5DiDJ84mpSX7hOfkR2QzMvfTHvf/m9A0U&#10;1L7fI5+GUKnlYlP9ctE/yQqUUjcWkjyfkOT5hCTPASR5PjFVyTNYX/zlW5n42zLR/8MsBPdeVkk5&#10;1o9cOY3I5NN6ok/JCxNr+hsJSZ5PSPJ8QpLnAJI8n5iy5BdIyX2LT8z1x723C3qO2b/YT69UyeF/&#10;e6+e6LPKEjZU9CR5PiHJ8wlJngNI8nzyMUiere8ZkOG/FhF6ov/l3E0My/7aSY7ddR9010xP9Jll&#10;t6XUD4ckzyckeT4hyXMASZ5PPgbJLzA0Po1TK8a9/94mBtkVbVKO9cFmqQvTu+v+E7wuiZNSPwyS&#10;PJ+Q5PmEJM8BJHk++Zgkz1AJ+6Fv3Bs90bMpbB9l1ggnvfU3t09ODyPwzgE90edWJmHlXPfrhSTP&#10;JyR5PiHJcwBJnk8+NskvkFna+qf56T1vvIJCtf79U66YwsXon5aJ/p+obHolfJ+/LnqSPJ+Q5PmE&#10;JM8BJHk++Vglz/J29I/hW+toPdH/4ZyAiWmFlOv9mVVMwufm74uSZ5PblNQ/l1LXD0meT0jyfEKS&#10;5wCSPJ98rJJfoH9kEmeuPNET/benb6CotkvK8f4MjXXicvyuRdE7hX6G4ronUur6IMnzCUmeT0jy&#10;HECS55OPXfIMpWpObKpfOUre3fRK4US4vn76wbEOeEX/uCh659B/o7Y1S/xu64EkzyckeT4hyXMA&#10;SZ5PSPI62HufZtfhn+YheqJ3u54GlXp9op+aGYN7xNeLoncI/hfaeivXJXqSPJ+Q5PmEJP8O3sQF&#10;oWJIWhCYrE+FhfW5xYjLahTXq+XDCPB0wynXYLwdkSaOF2h+cw/Rub3SkmFI8nxCktensXMIX5zU&#10;f55+t/NtzMjffzIa9j3GJ/vhEfX9ouidhBr92/Y8Kce7IcnzCUmeT0jyBlGj+GkcnGzt8cvOP5C3&#10;bOrtjvQrsPVLQpUgZRadI2ynluPxRRsUd41hsrcCnhcjdJlVffDxi8PYO35bkjyfkOT/zND4FE76&#10;6j9Pz8RfuM5++q6BOkH03y2K3u36/1DfliOlrg1Jnk9I8nxCkjeIAjmP7mNErYW95WE9yb9N9sPl&#10;5HppSULeA0czX8xIv2FUiCfmtWqkXHNCWt2wbuUakOT5hCS/Oj43X/+pnz4xvXJdz8B39teKcl8U&#10;fcSX6OqvE7/rWpDk+YQkzyck+XewUvIlcRcR9KYDCqVS2BE0wglJWKkdQ/CRkxidnYNW3YvA81cx&#10;NVQI5zu1uje9A5I8n5Dk1+Z5bj3+vkL0Z648Fo+L92V0ohfOYZ8vit4h5FMMjHWsKXqSPJ+Q5PmE&#10;JP8OVkq+/OkjxN9/jFA/L+w5Yo3Umn5x/UhLAc7ZO8DaxR9Fb5tw4ZQd+qeGEXXFG2cvBKF12Tmp&#10;oakFqa9eL0ZK2isUFZeKJy6FQmHUMTM7i5GxMYNpxhZyudykyjI6urFlkQtR1dSDfx8L1xP9Dod4&#10;oZY+YvA9K4N9RnNXBVzC/qNXo2/uKjeYnwU7TkY2uCzbFdOC4IdHRg2mGVuwi5Wh4ffb7ryHWBYT&#10;2S5sHyPJr8FKyS9nquU5DrnGY+VtR4XJUYgp78dNF3u8qhvEWHsZzI8FYEqa2KutoxPPXqQvxpNn&#10;qSgpKRV2rBnxpGfMIUpeOAEbSjO2mBUlP24wzdiClWV0dHPKMjw6gVMr+um/topCRnGjwfyGoqY5&#10;Gy7hS6L3uPEDmjrKDeZlx8nIiGnsY0wmTPKG0owtFiRvKM3YQlcW09kuJPk1WEvymB/AyXPhWN5A&#10;NdtbiItXEqFVTsHsUCRGxLUTCN55GAPThpsxqbmeT6i5/v1hrevi/PSHlprvWZ/9oze10Gjer5/+&#10;bXs+HEM/XSb67zAi65FSl6Dmej6h5no+YfsYSX4NVkqenSwXojvFBzY3sqUUAWHdVY8reMvOP3Oz&#10;sDrigNYpIe9sH0784QzZKlN0k+T5hCS/fvKqOwTRL9XoWZwOeCzu4+9D92A9HEOWRM/66GVTy55h&#10;FSDJ8wlJnk9I8u9gpeTjwi/j6EkbHLE4A++E1xifXfrhet9cQ+yrhTvv5zHeUogLru6wF8Sf1zEp&#10;rDEMSZ5PSPLrh/2d1p5R/GgToyf6va530Ds8IeVaHfb++rZcPdFfjPkZw7JuKQdJnldI8nxCkucA&#10;kjyfkOT/OsPj0zjt/1hP9GzCGzY/Pfsu76L0bYo4Gt6C6ANu78HYhO5qmyTPJyR5PiHJcwBJnk9I&#10;8h8G268vRmfg78v66dkjd8mZteLc9e+irCF1UfIs/OJ3ijPakeT5hCTPJyR5DiDJ8wlJ/sNhfzev&#10;ul0Q/VKNnoVTSIqUY3XYe6ub3+iJnj1qNzUjI8lzCEmeT0jyHECS5xOS/MbxtmPoT/30+1zvYGxi&#10;7X1FvEiouq8n+iu392FwZO35IIwFkjyfkOT5gyTPCSR5PtluyTOGxv7cT/9fiwgU1HRIOVbnTWmc&#10;nuhDko6LTffGDkmeT0jy/EGS5wSSPJ/wIHkG29fPR6bjH2b609ayce/nNGv302eUxOqJ3iX8v0jN&#10;D8fAaBtUaoWUy7ggyfMJSZ4/SPKcQJLnE14kz2DfJb2wSU/yfxPi7NVnUg7DzM9rBalf1xM9C4eQ&#10;f8E94iukFURAq33/cfN5gCTPJyR5/iDJcwJJnk94kvwCDR2D+Nrqhp7s97jeEWrmq4uCleNZTjBc&#10;hVr8StmzYHPThyQdwevSm5iRy6R38QtJnk9I8vxBkucEkjyf8Ch5xuSMApZ+yXqi/0Lsp++UcvwZ&#10;dryMjg2j7G0q4p47irV4Q8J3DPkMcc8cUN6QJvwd3QDTvEGS5xOSPH+Q5DmBJM8nvEp+Af9bWX+a&#10;nz4hrQJa7Z8HzmHHy/JH6DSaORRUP4T/7T/EfnpDwncI/gS3UpzRM9QIuXIa86uOP7m1kOT5hCTP&#10;HyR5TiDJ8wnvkmcyzyxt0ZM8GwP/hPdDKFX6x8VKyS/A+uPZHfcF1cnwvPGDQdnbC7JnU9nGPXfA&#10;yPjSULnbBUmeT0jy/EGS5wSSPJ/wLvkFGtqH8P2K5+n3uyeio29cyrG65Jczp1GLk928Ko6Bd+wv&#10;BmSvE37A7b14khWI3uEm6Z1bC0meT0jy/LFpku+sKcXAivNJf0s10l++Rk5VB1TSLJrauVkU5WUj&#10;PasUI8smrRnrrEdV99o7PkmeT0jy24OhfvqvrKKQJxxvjPeR/HK0wj7Z1FWEey89BeH/akD2urh2&#10;1wy5VUniI3ns99oKSPJ8QpLnjw2WvBZTQ11ICnTEtz/v1JuFrjfnJg5Ye+N1fgmcT5ojLJXNOqdF&#10;yU0n3KnoQG9pMux87ugya5W44nENrUrd4mqQ5PmEJL+9XLmdrTdtLXvM7nF2LRRK9QcNa9vUVYLQ&#10;+yfgHvGlQdmzYDX82tZs8Q59dpGwWZDk+YQkzx8bLPkZJPpeQGXvKGxPHtKTvLu1M8rHdT+WVtWP&#10;U0d90DfbCxezi5hWs6t/DSKuebFUNDz0wK2sFjHvWpDk+YQkv72wfam4rgv/NNcfOMfa/zHGZR8m&#10;E/bMPeu/b+jIx9XEgwZFz8Lt+v8QfM9cnP52MyDJ8wlJnj82rblefz75Dpg7x0ElLTEuOtggt2cI&#10;PmZ2mFAKV/zaCYR4+0Ex2YJzAc8w9R6/K0meT0jy2w/73nWtA/jNPl5P9HtdE4Qa+bCY/qGwzxga&#10;60BB9SOE3DtiUPYsvGJ+xJ1UN1H4GzXoDkmeT0jy/LE1kh/PxRGfZGlBh6/raTysn0X9i1AE3k5G&#10;Ukw4Yp+X4qGfPRpGxlFdWoSs/HLI1NIbBEZGRtHQ2LwYdfUNKC+vgFyhEHcuYw6lSgXZxITBNGML&#10;lVotlGXSYJqxhbGXZWBkAse9H+iJnsXvgvxD7+ejsKYTg6NC+YRyGnr/eqJ7oAEP3wTA/9Ye8dE7&#10;Q8L3jP5BHGGvrbdKOG5nDH7O+wQ75sdlMoNpxhasLGPj4wbTjC10ZTGd7UKSXwM9yY++wRG/59KC&#10;Dib51Bb9H681Pxm2DxqRddUG0S9r0Vb0HDvOPoBC6torKCyGp3fAYnhc8kduXqGwU02IV4/GHEwk&#10;/YNDBtOMLSYmp4SyDBtMM7YQyzJg3NtlXNi33K+ninPSr5T9Qux3u4NnWTXo7h/B6AYcT+09jYh9&#10;ar9m/z0bjCc1Pxr9Qz3C/i8z+DmrBRNJX/+gwTRjC1aW3r4Bg2nGFmJZTGi7kOTXQL+5vhtHz0VC&#10;Li0xPGwdUD4hLTBmO3DZM0i4eprG8cNhGGRi147jyk4zDEwbbuKj5no+oeZ6/mDlyK5ow9dWUQYl&#10;vxD/OhqGH2xixMlw6toGpHf/NdjfZAPo9A03Iz7FyaDoWTiHfQ7f+J3ILLsNtXp5p97qsGOemuv5&#10;Q1cWaq7niS2SPOBpayfU3HVTXKr68mDtcw/L579Kvn4NL5omMK+axgmzS+hmd9arhuG82xqjCsP9&#10;hyR5PiHJ8wk7XiYmptDSPYIn2fVwCnmB/1hcNyj7hfjOOhp2Qc9x72UVeoeWX5Wvn8npYXGo3JvP&#10;7eEY+plB4buE/wfRT2xRWJO85hj6JHk+Icnzx5ZJfqjyOU7bOCMk9iaszriisHVMSgGmO9Lhfydb&#10;WtKg9lEYrsU+QXJiHHweNQlrDEOS5xOSPJ+w42XlI3Qq9Rzyqjtw4cZL7HFNwCdHQg3KfiH+cElA&#10;zJMSVDb1YmJ6edvc+piaGcXrkpvipDhOqwif1fDvvvRAY2eRIHz9CwySPJ+Q5Plj0yS/FZDk+YQk&#10;zyeGJL8S9iz9g9c1+OXcTfxLEP7y5+0NhYXPI/HmvRm5EhrNX3suXqNRIyUvVOyjZ9PfGhI+CyZ8&#10;2dSgOCofu1GQJM8fJHn+IMlzAkmeTz42yS/Ayj0+OYv6tkEEJubg8+PhBiW/EP8W0tkd+5fjM9HS&#10;MyK+f72o1AoMjLbjeV7IqlPisosANvpe0qtL6Opvlt5p3JDk+YQkzwEkeT4hyfPJeiS/EjYRztv2&#10;QSSmVcIm8Cn+dXTtZv2fz94UauZpeJJdh8GxKeF3lD7oPVGoZlHXloOkjEtwi/jfqsIPSToqjrM/&#10;NL76FLu8Q5LnE5I8B5Dk+YQkzycfIvmVqDUaZJQ0wzHkBX53iMf/HdYfXW9lHPa4i3svK4ULhSGx&#10;aX89aLQalNQ/R8QjS5yP/Nqg8FmE3T+BquYMjE32C9tt84bU3WhI8nxCkucAkjyfkOT5ZCMlvxKl&#10;eg7xKWX41vrGn+a3NxS2gU9R2zIgSEED7Tqq+WzEvOL6Z/CK/mnN/vugu4fR1lspHFdz4jbkGZI8&#10;n5DkOYAkzyckeT7ZTMkvwG6+GxqbRkVDD7xjX4t99YYkvxBfnIzAXtc74uh7XQNL0+K+C6VSgY7e&#10;RuRXPRCFb0j0LNj8+OyRPDa5Dq+Q5PmEJM8BJHk+IcnzyVZIfiXsEb3Kpj7EPC3BSd9H73xEb4dj&#10;PC4JFwfphU0YnVj9u7JjfuHueraN2nur8Dw3BL5xOwzKnoVP3O94kn0VLT1lwsUIP+cMkjyfkOQ5&#10;gCTPJyR5PtkOya9ErmCPy72FdcBj/HQ2ds2hdtnje8cuPRDyN6CtZxSzwnsXWC755bC++ObuEsQ9&#10;d4BXzOo1fHaHflb5HfFufvZI3nZCkucTkjwHkOT5hCTPJzxIfiXTs0pEPCrE5yfWbtZnwfr6XcJT&#10;0T0oE4/593lOvmugDgEJew2KfiHY8/lFtY+ld2w9JHk+IclzAEmeT0jyfMKj5BeY02jEYXNzK9vh&#10;ej0Nnx4JMyj6hfjKMgpmHncR+6wEI7K1pcK24fjkgHjnfWjSUYOiZ8Ee1WPphTWPxWf2twqSPJ+Q&#10;5DmAJM8nJHk+4VnyK2Ej7xXVdiEkKR9mnkn4p9naj+ixm/euJuaIk/BMzawuaLY9B0bbkFEci+B7&#10;5gZlz4LNnncn7QKqml4L32VzpUWS5xOSPAeQ5PmEJM8nxiT5lUzNKHE/oxpHLt7Ht9bR+PuhtR/T&#10;sw54Ioi8WWzaZzf/rcaIrEcccMfn5u+rPpLHxtBPzvRH71AjlKqN3xdI8nxCkucAkjyfkOT5xJgl&#10;vwDbHqxpv2dwHD6xr975TD67sY+Nwc8e5+sRhG+IeeEfG3CHNemvNSWuffAncAr9Nx4Kwp9RfNiM&#10;fMshyfMJSX6d9GSGYdcRO7hd9BHjYVGbuL4tMwpX76ci5U4E/BMWZqIDbl0JRGbP2idXkjyfkOT5&#10;xBQkvwA75tmNd2wwnfa+MaQVNuJc0DOhhm9Y9izY3frfn4kRH+W7+7ISI6s8ojc9O47GzkLcTnUV&#10;xW5I+GzmvMA7B/AiP1y4OBiU3vnXIMnzCUl+nbSlBuBSYoW0JKEehs9RB0wo2RCUswj18xb+n8dw&#10;1V0EJxWKWdaCJM8nJHk+MUXJr4T15WeXt8H/Vib2uyUalP1CsFr+YY974t39xbVdmDYw3C6b0z6/&#10;+gFuPD6z6pS4rJk/Mvm0OAc+G1J3vZDk+YQkv05K4y/B/2mjtCSh6IWrmSem1fPC2VSN61cvQqMY&#10;ha3tNfS9x1TVJHk+Icnzyccg+ZVMzSrF4XYPuCfiS8tIg7JfiH+YhQjSfo6C6k5xUh3WSrAcNmnO&#10;y6IbuHxrt9hPb0j4LKIen0ZLd6lw0TAu7j/vgiTPJyT5dZIRfAE/7DyIHftP4dqTCshZ5X1ei8zg&#10;k7hX1oHWzNtwC8tAXaIr8joN952thCTPJyR5PvkYJb8Am0WP1fK7h2S4GJOBT8zXHnnvn+YhwkVB&#10;FK4l5mB4xSN6bDz8qdkxpBVEwjHEcO2ehUv4fxDxyAo9QysqNysgyfMJSX6dTAwOYmhkDD1tTXga&#10;5oCzN7PE9RrVDMpLilFQ0YCOuhxYBKSg7vl1BEY/wIP4KLjGloJV9Bl5BUW46Be4GF4+AcjJK8TY&#10;+IS4YxlzyCYm0T84ZDDN2GJickooy7DBNGMLsSwDprFd2HHSZzJlkaGvf9Bg2vvE8JgM5W87kfSq&#10;AhY+D/CPNWbR+5sQbHQ+64Bk3EuvQO/A6OLnjI6Poq61CA9fB8A1/AuDsmfhHfsb4lPcUNdSrPc9&#10;WLCy9PYN/Gm9MYZYlg/YLjwFKwtJ/q+i7caJM6HQu3ZVyxAd4I9uodZkY+6Dbvaoq3oY53cdw9Cs&#10;4WkjqSbPJ1ST55OPuSb/LiamFeJ4+R5RL7HL6faaj+ixO/qPez/ArRdlqGrqg1ypGxaXDY9b1fQK&#10;t1+4wOPGdwZlz8L/9h7xOf2eoQbhuNdQTZ5TqCb/AagnK3HMOR4qaZlRkRyC0Ddd0CqnYH4oBIPM&#10;69pxBOw6gqEZw/1aJHk+IcnzCUn+/Rkan0bEoyL8Zh+P/5y4blD2C/HPI6E4L1wc1Lb2Y2xyVpC9&#10;VhR+6dsXuJKwD67XV6/hs0lzimqfom+wU9zXjB2SPH9smeQj4+LwLLMYr58kYP++vUipHZZSBJQt&#10;OB+cDLXYTz+HFB8b3M5sQVvxc+y5mAXVKvs+SZ5PSPJ8QpJfP+y4ZDfvMYG7hKWKj+EZEv1CfHYs&#10;DD+fvYkbj4uF9ynE+e9nFZOi8D2ivjcoehbOYf+BV/SPuJZ4CEkZF5FXdV+cD1+hMq7tRZLnjy2T&#10;fEdTLTKzcvAmuwDNg/o7wVRnJTpHlu3Mc7OoKC5ATkmN7ga9VSDJ8wlJnk9I8h8Oa5qvaenHnbQK&#10;cYa8taTP0nY63hLH4mddAXKlShw1L7PsNvzidxqUvaFwu/4/+Nz8DUF3zcRH+RLTLyA1PwLFdU/R&#10;2lMuDuLDCyR5/tiePvkNgiTPJyR5PiHJbzysef5Jdh2cQl/gV7s48SY9Q8Jnwfr52XC7bHjeurZ+&#10;NHWWCa+94bPGHPjvG44hn4oXDlGPrfHwjS/elN5CeUOa8DeKxL5/diGwFZPukOT5gyTPCSR5PiHJ&#10;8wkvkl9J7/AEAu9k44czMfj02Noz6bEb+PziMlHX2ofOPkH6XTXIq3qMR2+uIPzhKVyK/QWeN76H&#10;e+RX4uN4q42tv55gnxeVbI2UvFCUN6ahb6QFE9PD4qA/rGtgbk4l7vN/FZI8f5DkOYEkzyckeT7h&#10;VfILsIF0xiZmUVTbCdurTw1KfiFY7f/z4+H48lQkvjl9A9/bxIj9+gfOJ8L6ygN4RD1DyL003E7N&#10;xJOsdDzNSUDSKz+EPTgOt4gvDcp8PeEY+ql4c+CFqG9xMeYn+MXvQuyzc0griEBVUwaGxjreW/wk&#10;ef4gyXMCSZ5PSPJ8wrvkVzI9q0RpfbdQiy4S5W1I9usNNv3uFycj8KPtdfzuEIRdTr7Y4eiGX86d&#10;wQ6HozjssQ9W/r/h3LWvDMp9PeEQ/InYCsCeFoh4ZCmO6/8k+ypyKu+hrjUbfcPNUChnSPIcQpLn&#10;BJI8n5Dk+cTYJL+S4fFpJKZX4syVJ2LN3ZDENzau4tNjXvjKygE/n7XEHy6HcOjCThy9+DNO+n4L&#10;64AvcPbqh3cHuEd8hcA7h5CQ6obUgusoqXuGtx156OyvEcrcJXYLaOfXuJuaI0jyHECS5xOSPJ+Q&#10;5PmE1X7HJyYxNDYt3rn/qrgZCWnlCEzIgWNIijiJzndnosXm/P9aRODzE9fx2bFwcQpdVptnE+0Y&#10;Fvv64x/mfvjK0hG/2Z8QLgJ24ZTfV7AJ/By2gZ8JFwGf4ty1T2AXZFjw64mAhH24m+6B7IpEtPaU&#10;ifcFsEcN2Xz96jml+OghmwJ4OyHJcwBJnk9I8nxCkucTXRP32iPesf2QzaPPxt9nTf/jU3JxTP3+&#10;kUl0D8rQ1juKysY+vCxqEh/vu3Y3Fy7haeLIfL/Zx+Gzo2vfBLh6XMPfDgXi/w7745/mvvj06CX8&#10;+7gHvrE+J3YJsAsBS7+vN0D8n4g3F16I/AYXY34W7wsISTqGB699kFuVhNbuMqHc7zenyUZBkucA&#10;kjyfkOT5hCTPJ+8j+Q+F7ccq9RzGJ+XoHZpAU9cwKpv6kFfVIV4YPM6qxe0X5Qi7nw/vm2/ERwLZ&#10;vPv73BLxo22sIPZwAxcAy+OaeBHw+YkL+MrSCd/b2IitAXtcD8LM83dY+H4Dm8B/G5D7+sIh5HOc&#10;j/wJl28dxo3H54SLAF88ehOOR5l38CI/DTkVFahv6xPLODmjEMot/QB/AZI8B5Dk+YQkzyckeT7Z&#10;CslvBGq1RryXgF0gsKcGUgsaxfsK2IUBm9nPLug5LC8n47DHXex3TxRq+rfwo02M2M3w6dEw8SmC&#10;fxy+jP9YuOP7M7ZiS8D+83/gyMVfcMLne1hd/lLsGvjgVgHh/Vb+/8MRr1+Fi5SDOHzhLCz9fOEY&#10;eh2XYhIRfO8FYp/l4+GbGrwpa0FBTScqGnvxtn0Q7X1jYusIG/9gcnoWVdXG7xeSPCeQ5PmEJM8n&#10;JHk+0ZVl9e0yNDYl3nfwsrgJt1PL4H8rC2evPcN+t0TxYoDda/Dp0VB8ZXUJv9qfw4HzZrDw/Rm2&#10;Vz8X8n0qxL9wLkh3X4CdIcGvI2wCPxMuMH7GLufD+M7aVvjbXvi/wwH4+6ErYhfF/zsQiE8P+sDc&#10;455wwXB/zTh+6QFO+SWLN1Kyix2XsBc4H/lSuKjIwGWhjFfv5CBUuBiKSi5EzLMS3HpRjqRXVUjO&#10;rMWz3LdIK2xEZmkLcivbhQuoLpQ39Ai/0wAaOgbR2jOCroFx9A9PYlQ2gxm5Sj8UKswuhloclZEF&#10;O3cxSPKcQJLnE5I8n5Dk+eRdkn8XbB9lgmJN7UxoA6NT0j0HI2ju6kNlUzPelJbi0ZvXiHp0D57R&#10;foJULWEdsEOQ9n8Myvx9g100sBsLWbeCdcB/xZsOzV2/xz7Xfdjvvv8vxT63/djregB/uBzEH8LF&#10;xG4hdjmbYaeTOXY4HhXjd/tjYtfGr/YW+NXuJH45dwq/nLXCT7ZW+NH2NH6wPYMfbGzwwxkb8WLk&#10;W+tz+Oa0nfC/gxCOQjgL613x3Rk3Ic7j+zMewv9ewgXVhPibbqnkWysyEXvzNpLe1EKh0a3TqCbx&#10;/GESYu6londKN2Ujo7+uAG8axqQlw5Dk+YQkzyckeT4hyW8cM/JpdPa3orqlGAU1qcgqv4uUvDDc&#10;SXNH+IMT4rz+7Jl/Q5JfGay1wOrSZ7C7Zjid95BNDYq/yZZJvjE1AifcwlFUWYurrta4/KhcWKtG&#10;drg9ntX1YqjuJZy843WZNVPwvxiO7uVz0RqAJM8nJHk+IcnzCUl+a5mf12JU1ovGzkLkVSUhOdMf&#10;0U9sEJJ0FP63/hBnA3QJ/y9Jfn3Mw9HKBfWL58oJWJt5omu6B45mvpiRHB0V4ilsAA0q4+xxr6hL&#10;t3INSPJ8QpLnE5I8n5Dk+USumEF65mM0tBfhbUcB6lpzUNPyBpWNL1FWn4LiuicoqHkoPuKXVZ6A&#10;1yVxeFUcg9SCCDzPCxVHBEzOCsD91z5IeumFO2nncfuFK+KeOSLmyVlxDoHrD08h9P5xBN0zQ+Cd&#10;AwhI2APf+F24FPsbvGJ+gkfUt3CP+BJOoZ/phaNefKofIbrYYsm3wMwlActV7O1kjezuYfib2WBC&#10;oQW0owjy8odcVge70MzF5vy1IMnzCUmeT0jyfEKS5xO2j/H4CB0bKEijnYNGM4c5jVr4zZVCKMRZ&#10;BpVqOZSqGSiU08K5Szey4NZIfiwbx/2eSAs6fF1P40HdDNpy7+BSSBRCg4LxMKsK0e52aB0bxZuU&#10;J0h4mIbBNWZHJMnzCUmeT0jyfEKS5xNeJb9etkbyshyY+z6TFnQwyae16lfX697chWdaG1J8z+Ju&#10;bgt6ql5jz+k4zErZMrPzcNbRfTGszjohNj4B3T196O3tN+poaetASuorg2nGFj3C9khNf2Mwzdii&#10;ta0dL9JfG0wztqiorMWLNNMpS/qrTINpxhZV1XXCPpZhMM3YorbuLZ6lvDSYZmzR0NiCB4+ekuTf&#10;j14ctb2O5fWhCzaOqFx+8TrTDK/zIdAqp2F+OBLD7BG/eRmCdh7GwLTO8qxWpRVqvAvR3tEJZ/eL&#10;kMsVRh/sQsX/WpjBNGMLVvMNDr9hMM3YYnxc2AdDIw2mGVu0tXciIMg09rHaugZ4+QYYTDO2qKyq&#10;gct5b4NpxhZVQs3X+cIlg2nGFo1NLfDyuSK2gBkzWyR5wNvOFo/qxsXXio50WAckY+mBOeD21avI&#10;7pnFvHoGJ80uoFMurFQO4tzusxhTGh6bsKOzC26ePtKScTM8MoqroRHSknHDLsCu37gpLRk3CoUC&#10;YZEx0pJx09c/gKCwSGnJuGlubYOP/zVpybh529AEdy9facm4YWI0lbJ0dnWbxD62ZZIfb86Bi4Mz&#10;PK9cg7VzAGp6JqUUYKz2PoIfFklLWrS+SYR/cCyiIiMRndmF1a6jSPJ8QpLnE5I8n5Dk+YQkzwEk&#10;eT4hyfMJSZ5PSPJ8QpLnALVajQkTuStVo9GYzB22TPKTJnLnM5O8SZXFRO58ViiVJnO8KFUqk3lS&#10;QGVC52RTeerBqCVPEARBEMTqGK/kNQrUFeXg0ZPnKGkZklYaMfPzmOwoR8ugcV/Ry8f6kJb6Ao+e&#10;paK6fURaa4Ro1WirKsTTpyl4kpqNbplSSjByZofxND0bWu0HTLS9zYy+fS0e97pIRee0cW8b1fQI&#10;sl6liuWp7pJJa42L2a6yZdtEilcVWGOYE75RT6M8l+1nL1Daatx+MVrJZ8T4wdIrFjWlObA0O4yH&#10;Fca7IaZHB/DmXhB++2UX7pf2SmuNkSFcOXEOMc/ykJ9xH8cPW+FFhwJGqRPFEMIjklBeVY8n8YE4&#10;aOODWd0AUkZN5dPr+PrQWcxpjFXyc3jlfRznr93E3QePhHiCtimjVQnmJtpw3sYK/rdfoaYsDw+L&#10;O6UU40LeXihtD13cDHbG8YCnUqqxoUVyiAesvGJQLWwTK/PDSCodltKMD+OUvLIBp53CoWYnXaEG&#10;rG5+DnPPOF2aEfL64U28aepB9GFzI5e8FmrV0rMQb9Nv4uSll8Yp+eXMa3HP3xkZRtwwIaLsgPvF&#10;C3A2csm/uHAc6e+YodIoEM5d8e62uFPcL60wETQK+J88iuxWY22VbIf1kYsYki7qh/Ji4BSerlsw&#10;QoxS8lOlN+EU+VJaEtAOwP6sH4z7Fgkl4syPGLnk9alNiYZVcKHxSx5qRF90xlsjbhVm41izMqTU&#10;NcDDqCWvO07y2o3/RrV57SxOWAdh2PhH5dZjuicP5v6voDTalq85JF69hLiCLsxr5hDnfQ5x2e+e&#10;MI1XjFLyrU/ccelOobTEGIfbMSe0SUvGiWlJfk7WifPOLsjvM97RomZ6a5GS+hJRESG48bhEWmuM&#10;aNCeFQevxCLh9DVk3JLXyhHt6gmnC56wOGULz4jHGFEYpyW1mjrsdQpHQvg1OLh7YJ+5I143DEip&#10;RoqwfZLcjqCgz7irXO0lT3HoiB1cL5zHQYcQtMuWD91mXBit5L3vFEtLDEHy1h7C6cuYMRHJCzXG&#10;ycEW2J45h5QaI98iI12orq7HrdBLOGrnjT65cV6wTHZWYseRKxhXsSUjl/xytGrkRFnDIblVWmFc&#10;aDXV2PPrSVQOixsGmG3CoYO+6DPimv1sdzl+O+KHaeN1Iuan6nHG2h/j0uEuq0zCaZ87RtsiaZSS&#10;V1YmwiZ02U0dmlZYnwtadWQ848A0JN9XnYbdtjfQPyWduEyE6tQbOHSnSVoyJmYQZbMXP+w9hr1m&#10;J4Q4ih9//gN7D59AdZ/xN3lPDeXgt4Asacm40Gp6cdAmVq+b0dbiKAqNuDJf/iwcLin9Rt1FN1YY&#10;DefIV9KSwPwY3M95YVRaNDaM9Ma7btif8UQ7G99+fh7Nz4LhEZejSzNaTEDyky1wOOeBGRO4C318&#10;sA+yZeV4HeuB86+N8WYvDQY6WtDYvBDFOLfXEnWNzZhWGvdlMbRzqLjrDq8046zJz2u1cD/jiuJ+&#10;6ekAZQeO2YRgyGhrwRrEeTuh3ngfdhBRd7/C8bOhmJKO/8mmdBx3DIaxVluMU/IClS8TcdLaGRHh&#10;IbB1v4o2mbHfvWL8kp9qeIkf9xyDg7vnYrgH3oDGCJ/JHmnKg8VJe1y5HgtPD1ecD3sgbCFTwLib&#10;6+dmZXD28MbVcGG7nHeBvV8MJhXGerEyj8GqNNg7uMM/JALWVq5IqxuU0owQVSvsrC5KC8bN63uh&#10;sLC9gCtXfGFx7gJeVhpv84rRSp4gCIIgiLUhyRMEQRCEiUKSJwiCIAgThSRPEARBECYKSZ4gCIIg&#10;TBSSPEEQBEGYKCR5giAIgjBRSPIEQRAEYaKQ5AmCIAjCRCHJEwRBEISJQpInCIIgCBOFJE8QBEEQ&#10;JgpJniAIgiBMFJI8QRAEQZgoJHmCIAiCMFFI8gRBEARhopDkCYIgCMJEIckTBEEQhIlCkicIgiA2&#10;ldneCmRXdUhLxkVbSQ7K28elJeODJE8QBEF8EEMZ/vhh10HsOnAEuw4ew0mXEOTXd0Gt1aXLqh8g&#10;NLlYt2CIOTkGhrdepPNaDW45n4Wn51Xddz9gjm9/2Su9tsSLAQ3yE8KRVNQjvWODmJ/DG//DyO7Q&#10;lXlmtAtPbvjh4KGj4t/eYW6PUTFlfahmZRgenpaWdJDkCYIgiA+CSd7nQQlUKrUQKsine+FqeRTe&#10;96qlHO+gJQUHPG9KC1uHRj2EQ663MTU3J353paIbh89GY0wshxqa+Xkp58aiGmrEz7svQaaeh7K/&#10;FHv2nUJelxxK4bcTv4dSCen6aF1UJF6Ge2iutKSDJE8QBEF8EEzyl5MrpCUdqpEKnDzqCpnwerLu&#10;OWLTysT1Ws0MHsdHwfOSP2Kf50KjaccVoTb9o1BzvnDpGkrGBb1ppvEqKUZY9of/7deYUYtvRdOb&#10;BOQPKpH5KBYXfALxqKAb2gUPa+fQXvQUvj7+uBQYg7ZJYd28FsMN2bjiJ1yEhCVgcFaXdYHWZCfc&#10;KemVllj2AZjZ3cSUtMwoSYzH8zKWR4l0/0A0dnciMTIUl4JvQqbUoL8+DwG+lxEofE+lZknNfTWv&#10;4ecr/N2I++ifkVZKVL+IhG+uDOyrR1w4h6Rq9isZpv9tMa4EBOCC7zVkNfRLawWmuhEbHgRPv2tI&#10;LuqDrPIhbCyOYvcRB1wICIdMrvvRSPIEQRDEB2FI8ow7F22RJwhuJDsYZ6+/EEQsx33Hwwh7kIPG&#10;pnqkpqQJYp1FT04cdjkEo7OzBxOqebRmxCD6USaa21px19sWgal14ucVxznC/nIEnudWo6boFU4e&#10;Ooq34wohZQ4vb/rCOiAeVS2dqC7ORtMYMNaYAceAKBTVtaHoVRL2H76Ekdk58bM0M72w2mmF3mnd&#10;MsOQ5J+ed0RQSpPwahaRu/bB2Vv4vNpGPIn1wx/u1xEY+wj1jW9x3dUaIQU6CXcUPsYZv3hUtnQg&#10;NyUBZ5zCIF2nAOpRBLjoLn6gaoPl2WCsuAZYpCXzNqwdryKzqgVvK7PhamWJxIIu4bsP4fjuY3iQ&#10;U4PG6iLcTWuEenIAKaHncdb3ETq7+jAnXXCQ5AmCIIgPYjXJP77qjLThZZLXTODqvn3IqOmGalmt&#10;Fy3Psc9Dv7leJZ/ByMgQuirvwiLopbiuOM4OvtlLtd7iqNOIrZ3A/GgZjp7xl9ZKzE8j6tRBFNW0&#10;oqOzW4h23LLfi/xu3fu7yp7iUGytXrP4+0j+Re2AuF4l68VvO/ahaVT3CWMd6fjpar7wSoGrbvYo&#10;F/+mLkKcz6BEKWZDf9Fd2F7N0C2MFeDMxTu61wawP3UKBX0aaUm4PmhOwXGPGKhlPdi1wwKVPVPQ&#10;LOtRKE/whRs11xMEQRAbiWHJK3HdzhpvBQcuSh7zUAqCcj51DLuOuSCrTarDrpB83cNg7Dx4Au5X&#10;Y/HscTB+9Hgkri+Oc0FS21Kbe/ktOwTkjmOi4gGs/R5KayUUfbDecRDJqdl4k5krRT66p1nNX4N4&#10;H3u0LVXiRd5H8oXtE+J6VnP+facLeuXiImR9WfhZlHwPHA6eXfY3dX+3V/rakV7nkTUgiVvbhJM2&#10;y2r5Kzh52Ad9y28L0LbB2jqQfVFMtxXg+MFDMHcMRI/02SR5giAIYsMxJPnO/CRYuESKr5ckL6Gd&#10;Q3ddNk4ft4d4L7gg+f3LJG911A3Ns5IIOx4sk7wr7rf/WfJz7S+x3zFIWiuhGcXFvQdRM/TnxvDp&#10;9jewdo2XlpZ4L8l3sM7+Bcm7oo9dMwgsSX4CvhZn0KDSrddDVgVH/3vLpD6HYDc7xJUOS8v6nDlu&#10;hdKhpbaGuc7XOHkhVloSUM2gIv0Odp26DIVwwVJ+x48kTxAEQWwsTPJOEU9Q19CA2rpqvEq+hdP2&#10;l1DerxPyouTV08h6mY3W3kF0NBTB0dpNqO8LTNfglJUPGrsH0Dc7j3PHrfGkrBU9bXW45n4a371D&#10;8sAM4i4Ir5Nz0d4/hI6mWvQJVw+NLy7jkGc8alt60dVSh6c372BSMGxKuC9iy//8yN7GSB7Iv38F&#10;+70SUd85gPaGajxLFcou1L5zQs8isaBbzLOArCUPVidtcDc9C1X1DaiuKsP9e4/ER+hKEwNx1jse&#10;Ne396G6rRaCzAxLzOwW3y/Aqrxw9A0OozXyAfXbhUArXRAN5N3DcPR49g31QzekukkjyBEEQxAcx&#10;mn8Dh4VaJwvz006IS6mAfFln91hxPLzvZAm1awVy467hqMVpnHK7ipoBqaNaoDA5AmYnnVA6OY/p&#10;jjzYn7aGjVcEJodycCo4XcxT9SgQL7ql9nGBumRfRJfqms+hmsaL6CswP2EFqwvBaGOmntegMTUO&#10;FqescdzhEvK7hAuEuRE4XggxeLPbvHYYDr4Pda0LEhnXLiMus114Jcfd07ao6NFdAqinhoULk0AM&#10;SkWYHCzCidhy3YJWjbqUKKGcVjjp5Ivizimh6DKYHfNFz1KRF5mbHcedEF8cEb77CYeLyHq79JR8&#10;Q3YyLC2F39bKGUUtuguTObkMoZfdYCb83g6B9zC20G2vncW9IA8ctfGATK7riyDJEwRBEB8NXS8u&#10;Ifjxez6/v4HIym/DN61dfGxuKyHJEwRBEIRJAvz/7m04SuT3KOgAAAAASUVORK5CYIJQSwMECgAA&#10;AAAAAAAhAImIF+wQqgAAEKoAABQAAABkcnMvbWVkaWEvaW1hZ2U0LnBuZ4lQTkcNChoKAAAADUlI&#10;RFIAAAJ8AAAByAgGAAAA1F43qAAAAAFzUkdCAK7OHOkAAAAEZ0FNQQAAsY8L/GEFAAAACXBIWXMA&#10;ACHVAAAh1QEEnLSdAACppUlEQVR4Xuydh1sT2fu33//qt7vfdfu6fddtuvYOFlRUVHpTmvTekSYd&#10;UVBARURREVQEBKT33ktCCAQ+75xhCBmNirtCDuS593quNTlnkjCTOefOqf8PBEEQBEEQxLqGhI8g&#10;CIIgCGKdQ8JHEARBEASxzpEJX1t1Ce4/kMeTyhYoNVKGdzKN9vJn6JyQHr4XGgy21KNY571bxqQk&#10;giAIgiAI4l8jE754hy34YZM8Nm07Atf0EinHW5ibReWdZJj+swPp9dJz70Hv00wcPWiCH3Xee7+N&#10;H0o7pqQcBEEQBEEQxL/hdeH7Yyf+2WuKbVL8tWWrKF/eZTNSLmB6cgTDwwsxOj6J2TlgVjmMnEhX&#10;/CrkjXsyiskpNebngRmVAiNS3uHRSczMCU++xiCijgrv/edObN0jvffOPcL7bsW54DxMzkjHzM1g&#10;fPG1hJha+kiYmhCeG1NgsTFybloh5JE+h2Yao0L+iSkVJsVjxzGtET70/BymJse1rzehmpWOXkB8&#10;TZY2MgrVjJCfIAiCIAhiDfK68B2NQr/0mFFXGIc9O7bgx7M3MS48Hq67hwsnllrh/tp/EleedaMp&#10;01r73A+bdsMtrQxzk80IP39OlEDx+a3mCMh+gdfb7BrhxtIPuKBqWL3w1HADLiUkI7XgCRRqDTRT&#10;Y3iQG4Nd2vfYAsuIPNT0KsTsKc7Cc4fD0Cc+EhTyXpCQZxfcUkuh6b+F/UL+g46uMGPH7mHvo0Rf&#10;zR1Ymh3Svp7phSg8alMKR0+j+X4OrA4vPP/jnzvgcLkY41NyISQIgiAIglgLvFP45sY74WFrhh9+&#10;d0bVUA8irY9j8353PGrqRXfPA5wVhGiTaxZmxvtwJeyCKHfRD/swMqnCy8um+PmgLe48b0ZHcz28&#10;rE3ww18OePra2Dw1ikJOCnK1FVsOHMO+Q8dhnSjvRm4rS8Wuv//BD973hPftRc11f+EzbYVlZJ7Y&#10;0rcc4fthkzPuCcd2D45idq4JXjt3CZLphYqeHpTlxmL75i04YHkDbQ13sXf7Vhy0ikBlWy/qbvgI&#10;n/sY0msGpVcnCIIgCIJYO7xT+DDZAy8Hc0Gu7FExDsyM9aCquhalN2LxBxMwJlJO6WJ3691EL/wm&#10;PF4aw6dAi5C3qvoObEThYmGJkhEpWYfpsV7E+TvgxOG9Uj4h/toNn9xqqDXzKAgRpPNvF9RI+YEJ&#10;pJ4T8pgHoU8xsyzhM4t+IKUK1KQI6XvglV0hPlT11sIn7i5GMYOKzGD89vsWWMQUin9r+dMCWOze&#10;gn0xz8S8BEEQBEEQa4l3Cp9qoBFOJ/cIwuePxuEexHpbCaK0DWbOEci9fRmHmZjpFb4pVKS7YztL&#10;N/dDfu4NWB3fJxyrX/gWmeqqwK2Cu0Kk47Rw7CYzb9SPTOGqm/A6pgHolfIxCryF5w5cRN3E9LKE&#10;zzGzUkoVeEX4llDhQYzPUje0bnjdlfIQBEEQBEGsHV4XviOR6Jufx7wUlVkXRdn58Vw+etufwsxk&#10;N/ZcvI+JeQjpNbBjIqRX+LoQ+tdW7LcLQMf4PGYVIwhxZOPlXhe+weJQ8T1OhV7H9Ozie48g5SQT&#10;LUsUdI/hXpSF8G8nPGczQQTm54cRz8YSngnDiHJ2QfgOhaKXJQt5BooChfzvEr4tsIy7B/GQgVoc&#10;P+KMwsEZVOeEYdMfW+CU18peSvo8C0EQBEEQBLHWeF34mMC9GnstcKcDmO6vhvWRA/hjlzXirxci&#10;zY9JmJAuCd/DFH/8Ljx2SbyHipZ6ZBzfih92n0RkWi6uZoZjt/h6elr4Jpvge4K1/um8pxj/YIdj&#10;LAYUM+itvonDu3bgB9sE5N8uREaoI378ezd8rpQKkggURrOWxy2wvlSI/BtpOLmHdQ2/RfjQi0sW&#10;R/DDLjuksteLC8S2rVuw2ykT7a2lOLFlO3Yec0NaXiGuJXlj8+ZDSHgm6+wmCIIgCIJYE7xT+Haa&#10;eaGwYWAhg2Ya3ffjtWn2ac8Q7XIUP2z3QTPmMVh1C7t3bBfS/oHVpTsY734M230LebdYJSA+wAW/&#10;CRIWzwYDvsJEfz2SLjriZ+m1WfztcxNtvaPQzDOfVKFDkL5DOul+t5oxOrWwEMtE2zOcPWG6kGbq&#10;iIwwB+HfbxM+QNFbA18rNllk4fX2emWhcZDNIVajr74Bvmek9/pzJ9yznmNSvewVqAmCIAiCILhB&#10;JnwEQRAEQRDE+oOEjyAIgiAIYp1DwkcQBEEQBLHOIeEjCIIgCIJY55DwEQRBEARBrHNI+AiCIAiC&#10;INY5JHwEQRAEQRDrHK3wXS2qRkZhFQUFxRviSU0HVGoFSqqyKCgo3hKDo51SzUIQBC9ohe8L01D8&#10;354ACgqKN0TyzXIMj3fjXOCnFBQUb4neoWapZiEIghdI+CgolhkkfBQUywsSPoLgDxI+CoplBgkf&#10;BcXygoSPIPiDhI+CYplBwkdBsbwg4SMI/iDho6BYZpDwUVAsL0j4CII/SPgoKJYZJHwUFMsLEj6C&#10;4A8SPgqKZQYJHwXF8oKEjyD4g4SPgmKZQcJHQbG8IOEjCP4g4aOgWGaQ8FFQLC9I+AiCP0j4KCiW&#10;GSR8FBTLCxI+guAPEj4KimUGCR8FxfKChI8g+IOEj4JimUHCR0GxvCDhIwj+0ApfTXMfXjT1UnAS&#10;hY+rseWABUqrmvWmU6x+DI4qMDurRntvNQVH4ebvhJM2ZnrTKAwT6hmVVLMQBMELWuEj+KK7pxd7&#10;TMwwMTkpPUMQhD68/INhfsZaekQQBEHog4SPU0j4CGJ5kPARBEG8GxI+TiHhI4jlQcJHEATxbkj4&#10;OIWEjyCWBwkfQRDEuyHh4xQSPoJYHiR8BEEQ74aEj1NI+AhieZDwEQRBvBsSPk7pHxiE/Xl3KJRK&#10;6RmCIPQRn5QKT99A6RFBEAShDxI+TtFoNBgdG8Pc3Jz0DEEQ+phUKDA+PiE9IgiCIPRBwkcQBEEQ&#10;BLHOIeEjCIIgCIJY55DwrRSaGVyLdMIvf21DXOWM9OQStem2QpoN7vaOS88sk/4XOHzoAh4MS4/f&#10;wED9fZj7pEmPCMJAzM+iu+YOnI6b4ve/tuOvfVYIyKnChHakghJ3Qz3wS3iV9JhfRp+n4/et8eiU&#10;HhMEQawlSPhWCkH4robb469te2Hiex+TukPx1B0INNmNX/+2ROF7C18VTA46o/idwncPx7xSpEcE&#10;YQA0E3iUEgjzs+cRnV2C6uYmPLuXB283e5x2jkXDyLSQSYnCYDf8EFq5cAzHjJan4ZfNsSR8BEGs&#10;SUj4VgpJ+OwDw2B+yBlVgxopgbUUXMa2E9GwOLEkfJPdNYgJcIe13QW4R2WjWWc1luHWcgR7u8Pq&#10;gi/uPbyPg7rCpxnBzYQQWNs7w9k/DZU9k2BuScJHGJrh8gTsO3gOd5smMDcvPSmgUfbhkocNzC+X&#10;C48Whe8hHmRGw074/vukFGNwaiHv7OQg8pIiYGPnDAfvGDxu1fmBpBnF7cuh4nff0TcFFd3C+whP&#10;j3W/QFDKdTTkBsPWKRBJEZ5wj30CxcJRwg+uEeTFhiG2QrjJ5mbRV3ET7hcuwPq8D6Jv12Fq8ceZ&#10;Ro36RzlwdjyPC6FXUFGQSMJHEMSahYRvpZCEzzX/BZJdTiCtrHuh0pubREGAA5xzm+BzZkH4lL21&#10;cLI4KghaNu4/LoK37SnsPOKF2pFZaBSVsNu7H3bR2XhafAte9qexabOtKHwaRRMCDh6AufslFD95&#10;gqthzth5NgCNo9MkfIRhmZ9ArqsF9rkW4vX5s3NoKkrC1j3Cd3VOEr6/9sLSMwEPH9yCo7kpbCNv&#10;QTk7j0cprjBzjELR8ypci/XF5m3n8WRyXpDGFgQfNsFxl2jcK3uC7Ajhu3/GD7VDUxhqfgjzPTux&#10;0ykFhY+foa3kMnYcdETV8ILJKQUhtDzphtIJDeoKE7H3kBUicx/j0Z0snDHZB+f4Uig18+irzIDJ&#10;rpOIvvkEd67Ew+7MCRI+giDWLCR8K4VW+FpRfzsUbrH3MCNUIurBejg5h+P5wLBW+KquB+BUwA2o&#10;pUOh7sOlc4cQcesl6tLO4qhrOvpVQmU1P4+BypvYvcNGED4Nmgqi8eOBcDxp7UFXVw86WxsR7moD&#10;9zudJHyEYVH3IPLkMZimNkhPyBmpuYU9O61QPLIgfL9aXsfQ7ELaZG8FrCzc8XJMhat+x+F7pRRj&#10;bBisagh382+idmAGLYVx+NUkFGWL3/22ZkS728LtVuuC8B1xxYvFG2q2D+FnjiClRPjRJTxsLknH&#10;mcBczEwrEH3BEqEF1eJriFFzBWYnPfGyfxhZjgfgl12JGXbQ3DQqM3xJ+AiCWLOQ8K0UOsI32vkU&#10;Vu6RGJ/RoLM8D85xRZhWLAlfUaQTAvOqpQMXeBJrjfMJN3HdcR/sMmqx2CE8P1iN42KXrhJFYR74&#10;8c/d2LzzALaIsR+//70NvweVkPARhmVG+NFy6vgbhW+g8jp27TiH4tEF4Tue1S2lCIcqhhBo74Tr&#10;7RNoKc2A6d692LbvCCw844QfN2yswxSKo7zw86vf/c3Cdz/gwYLwnQ1C78LLCcyjOdcXTnGFmBZu&#10;pJsRLggvqoda2Y4LJlvxx/b90muw2IOfd1vjQVM5fHeaIqtqVDh6AeWLKyR8BEGsWUj4Vgod4dMo&#10;+hHm7IGsjmncSw1D8uM2oVJbEr570U7wvyGfpVgacw4ulwuQd2EfbFNeYHGe7/xwLSwOnheEbwr3&#10;IgTh83i01DKoAwkfYVim8DDUFrusU9Gr1hnAx5ifRWVuFP45Fi9I2YLwHc7okBIB9eQg/O0u4Hbf&#10;wkBWzcQQHt/NhK+LE/ZtP4jQkk4UR3vjZ/divd/914UPGO95Bke3aAyON8Dbxh5lgkyqlZ1wsbDD&#10;g059E6fa4b/bFBkVw1rhm3pxlYSPIIg1CwnfSqEjfJhT4XGqHw7G3kWk90VU9ihlwldzMxTHPLOg&#10;kg6Fqh3BJw7hUmEjOq+fx2GnOHQpNEJFOYfepzewc5u12KXbVhSLH7faoGxgodqbm5nC/bw0ZFcN&#10;kfARBmeq6x7O7j+MS0VNmF2cCCEwPfACrqct4VfUIjxaEL6fLTLRJ/2qGW0qwglLP7RODOJWZgYq&#10;OscWEmaGkel4AofDn6H5fiJ+3W6Nkj7puz+rwsP8NFyrGNArfBrlEMI9vZGc6Y+zLplgt4xGrUCs&#10;iwXOX6+XcgmMlCM2IQfd4+PIv2gK97SnmBa7dFUoS/Ii4SMIYs1CwrdS6AqfgLIuH7//9Q9Oul3D&#10;8CzrtloSPvVQKzzOmWKH7WXk3rkBOzMT7DAPWpipqxlA0MkDghDG4/7d6zhzYDt+2HRWnLSB6S5E&#10;HN6JLWb2uHKrEJcDHLH1yEW8HFaR8BFcMFCRA9PtO3DY7TJuPnqIzGhf/P3PTthG3sGEKHgLwvfX&#10;gcM47nIJOdfiYbptH/yyKsSxc3eizmLHyYvIKizFtbhAbNt+BOmNwoHT3Yg6tgebj9gg/WYhkoOc&#10;se2wO14MKPUKH6BGWWoAfvt9CzwKuhaeEn5ANd9Px07h81gE30Du9WSYbdsG2/B7mBB+X423P8DJ&#10;PYfhkpSH7KRw7N66lYSPIIg1CwnfSjGnQUVxDvJrhhYeq/uQHRmD3PI+cTyeZlqBgitZqBtbWH9C&#10;OdiC7NQ4hITHIO56CXqV4tMiSkEIs1MTERQRh9v3HyE2/gYaF9eYmB5CUU6GcFwUIi5fRUX7mDgb&#10;eKKvAam3n0qZCMJAzGsw2v0SOSmJCAmLRljcFdyr6QGbg7SAGnVF+cioHMSTm+x7HIPMuzUYl1r7&#10;1IoRPMjNQGhYFEIuZaCkWWcBSuG7f/+69N1PvILytlFohO/+5GAz0q8UQWoX1KLsrEBEZDxqRqUn&#10;GHMz6HpRjLiYGPH+SrldjfHFfmLhHu6re4JYIS0sMQslDwsRElmCESmZIAhiLUHCRxAEQRAEsc4h&#10;4SMIgiAIgljnkPARBEEQBEGsc0j4CIIgCIIg1jkkfARBEARBEOscEj6CIAiCIIh1DgkfQRAEQRDE&#10;OoeEjyAIgiAIYp1DwkcQBEEQBLHOIeEjCIIgCIJY55DwEQRBEARBrHNI+AiCIAiCINY5JHwEQRAE&#10;QRDrHBI+giAIgiCIdQ4JH0EQBEEQxDqHhI8gCIIgCGKdQ8JHEARBEASxziHhIwiCIAiCWOeQ8BEE&#10;QRAEQaxzSPgIgiAIgiDWOSR8BEEQBEEQ6xwSPoIgCIIgiHUOCR9BEARBEMQ6h4SPIAiCIAhinUPC&#10;RxAEQRAEsc4h4SMIgiAIgljnkPARBEEQBEGsc0j4CIIgCIIg1jkkfARBEARBEOscEj6CIAiCIIh1&#10;DgkfQRAEQRDEOoeEjyAIgiAIYp1DwkcQBEEQBLHOIeEjCIIgCIJY55DwEQRBEARBrHNI+AiCIAiC&#10;INY5JHwEQRAEQRDrHBI+giAIgiCIdQ4JH0EQBEEQxDqHhI8gCIIgCGKdQ8JHEARBEASxzpEJ32h3&#10;PfKzbyBLJ/KKSjCskjIQBEEQBEEQaw6Z8DU+SMWu3afh5u2njYC4dHSNSxkIgiAIgiCINcfrwnf+&#10;qvSIIAiCIAiCWA8sW/jmOh/icm4xBvtacC0hAbllTZidExJmplBfdgcRkdEIiU7BnZrehQMkVCOd&#10;uHklGcHh0YjPfoChwVpkpOSgfXQG83MalN3KwcPWUSn3AlVFOSiq65MeCUyP4HF+FsIiohEWl4HK&#10;zknMzbOEGbQ8LkRYYQsm+hpxJTlReJ845Dysw9QM+3BLdNU+RmJcrJAeg8SbTzHR9ADRydni59Cl&#10;62k2sopr8MrhBEEQBEEQa5blC9/zKJjYnoe3+Wn8uGkHnOOLoRakqKYgGjtNLBGbX4Kr8UHYsX0f&#10;Ah4OLxyk6YfvqT3YfiYA1+8/QKSnA/ZZ2eDgEXs861JhXjODyxftEF3atZBfIifQDoEFdQsP1ANI&#10;tjHDnlNeyLpTgATPs9h83AMVPQohcRol8f74zSsdsU5WiM65i6yY89iy5TjSX/QvHC/kqUtywJ87&#10;jsA9IQ/3i27BL/YahkZqcP6AObKedUv5GBNIsjNB5O0GaEShJAiCIAiCWPu8Lnwn/XFXkLPFeFLZ&#10;LSjTgvD9ufs4fK+/gFJq/dIMPIDtGXdB3ph8MWbRftMLe44HomVSjZeJVjA9n4iu8dmF5DkVquId&#10;8fdyhW9uFpW50TDzLcCoTotbbpgDHDKrhH9JwrflDHIbFz4De83cCGfsCC4WHs1h4GkWft9yEhmV&#10;Q8IjOYWRVnBKeiQ9AlTN2Tiy3xZlPewvJgiCIAiCWB+8Lnw7zeHo6qGNkIQyTAhpTPj+OumJuoGl&#10;KbvtV63wxw4znLa7AGsHKc6dwN8mZ/G4qQHe27fC62YrNFJ+ka6bOLJM4ZtXK5Hiexbbj9kvvb4Q&#10;x44exp9eN4WckvA53YZ64VBmfCi/GoG/z6RhbE6Ju5Ee+M39HlR6Wuy6Km/AzDoaC+2RKpSG28Ak&#10;4B4Usg9MEARBEASxtnm/Ll3nMIg9qRIvYg/g4Jlw3H/+As91oqK6EcN9VTjz51bEP5OPz8NgEU4t&#10;U/g005OIumABl4xi2euL0cy6bCXh8y9ZOFBEg4rsKGw+kYTBmTFk+DrgeGa7lCZnZqQV7pbnkNSi&#10;wdxoIxyOnURCtXxMH0EQBEEQxFrnPwlfZ7Yt9lmGoHVCT/OZqhEuf2+Fz612WQvfTH0G9usIX4q3&#10;FfyL2qTUBdI9TorCN6dWIMnnDCwyG6WUV3mH8GkmkRfqgk0u96CUUmVolLh/yR3b/J6g6WkOjjhf&#10;wTBN1iAIgiAIYp3xn4Rvrr8IR3ecQHpZh/SMgGYAZc9Zi90snoXsw6ELseielJRPPYB0u6P4a1H4&#10;5mZxK84VOzxvYWohBzBQBLPN+6UxfDMoywrF37ud8USaB8IY6upB39ik8K93CB/m0FeajF82myCj&#10;6pWWRpF5TNVex6a/beAb6I+gwmbpeYIgCIIgiPXDfxI+RmlWAPYdOAm74ATERYfitPk5+NyTumin&#10;WhBoaY4D1j6ITcmAp7sbwtMStF26TLh6X9zFuSOmOOQQiuhLEThnHQ4PZ6sF4ROYGW5EmLs99h22&#10;hG9MKqLD3HHSJhjl3Wxk4buET2BOiZI4F5geOw2nwAQkJyfBIyYbIwpp1N/cEJKPb8UfJy6ispdJ&#10;JEEQBEEQxPpCJnzj/a14UKnTWqfDvCBeJZX1UEoTbheZm1Whra4ChXfv4c69Ejxr6MW0TreoYqgL&#10;pY8e4E7RQ5Q39mC2766O8AnMqdHX9AJFRfdw92E52ken0fnyOV72jC2kM6ZHUf20RHyPuw9K0dg9&#10;trAGoCB3A80vcfflgJhtgTkMdzbiXlkLtNNL5mbR3ViJe0X3xc/xpK4Las3Sh6yK2osTXlkY0v3g&#10;BEEQBEEQ6wSZ8K0KOpM2eGB+uhGuf29FyGKrJEEQBEEQxDrDeIVPNYDG5jYUJfviD/MINL/SVU0Q&#10;BEEQBLFeMF7hG74Pi4PHcfR8FKp6laCNNQiCIAiCWK+svvARBEEQBEEQqwoJH0EQBEEQxDqHhI8g&#10;CIIgCGKdQ8JHEARBEASxziHhIwiCIAiCWOeQ8BEEQRAEQaxzSPgIgiAIgiDWOSR8BEEQBEEQ6xwS&#10;PoIgCIIgiHUOCZ+RUFrTDu/EIiTmPcOMRiM9SxAEQRCEMUDCZwR09I3ij7Nx+L89AfhIiIDkB1IK&#10;QRAEQRDGgNEJ39zcHDo6OtHe3oGuru51H52dXUjKLsbnez3xyU53bRQ8eK43vyGjra0dtS/r9KZR&#10;GDZaW9uEa1Mvfp/0pVMYLth909DQSNeGw2hsahZDXxqFYaO+vkG4b5owMzMr2cH6x2iFb3h4BLOz&#10;s+s+1Go1/C4X4f92+8nijF82xiaUeo8xVEypVBgcGtabRmHYmJqaEq/NzMyM3nQKwwW7b0bHxuja&#10;cBgTE5MYn5jQm0Zh2BgeGUE9Cd/6Rlf4jIEZ4Yt92C1D7M7Vjc9NQ/CoolXKxQfss46OjUuPCJ5g&#10;MsGuzfz8vPQMwQvsvplUKOjacMjUlApK4ccSwR/j4+MkfOsdYxO+8UkVvjoU+prwsTBxSYeaoy87&#10;CR+/kPDxCwkfv5Dw8QsJnxFgbMJX+KRJr+yx+GhvAJLyy6WchoeEj19I+PiFhI9fSPj4hYTPCDA2&#10;4bMMvCETvI1HI8SZuovPfWcWIc7i5QESPn4h4eMXEj5+IeHjFxI+I8CYhE81PYMvdbpzvzochsv5&#10;5fha+P/icx/tDURASrFQaRh+bT4SPn4h4eMXEj5+IeHjFxI+I8CYhO/Jy06t2LHYZHEJnf1jSL1d&#10;IXv+26Ph4vOGhoSPX0j4+IWEj19I+PiFhM8IMCbhi8oqlYndIbcMaDRz0Ajn4KBLuizNMugGZg28&#10;AwcJH7+Q8PELCR+/kPDxCwmfEWAswqdSz+KMf45M6mKzn0ipQNGzJtns3Y/3BeLW4wYp1TCQ8PEL&#10;CR+/kPDxCwkfv5DwGQHGInzdA2PYZntZJnz17QNSKqBUzeCUX7Ysfad9MobHlVKO1YeEj19I+PiF&#10;hI9fSPj4hYTPCDAW4auo75ZN2Pjt9CWxK1eX6qZefLo/SJtnw4FgZBRUSqmrDwkfv5Dw8QsJH7+Q&#10;8PELCZ8RYCzCly6I26LIsXC7dEdKWYJVEMHpD2X5mBgaqt4g4eMXEj5+IeHjFxI+fiHhMwKMRfjO&#10;6ay/x+Lu0yYpRc7YpApbrBNkeb0T773WGrgakPDxCwkfv5Dw8QsJH7+Q8BkBxiB8bCbuN0fCtQL3&#10;w/FItPYMS6ly5ubmkXLzOf53YKlr93/7g/DsZaeUY/Ug4eMXEj5+IeHjFxI+fiHhMwKMQfie1crX&#10;3zNxScODipuIunoKWXe9MKWSS9WEQoXNlvJWPqvAG5ianpFyrA4kfPxCwscvJHz8QsLHLyR8q4Gy&#10;B08elGBYJT3WQ9fLx0h/UC89YsygveoRsrKuIfPWU/QrdC+QGi2P8vGgcQTL6YQ0BuHzSiiSyZu5&#10;dwScozbhXOCnYoRlHsXIeI+Ue4EHFS1iy97iMWw3jkeVrVLq6kDCxy8kfPxCwscvJHz8QsK3kmhm&#10;0FZ2HaePHcUBiwtoeKNvDSPs1C784HxFeiw8UxaDk1aBuF9RhXuXHOEccROj6oU0VUcJju6/iMdD&#10;aiynuFvvwse2SPvjTKxW3Nj+ubYhF2EV9LlW+FjEXT8HpU5LHzsvzlG3tMex2GmfJFQiUoZVgISP&#10;X0j4+IWEj19I+PiFhG/FGEe640HsP3kBQZ4W2HnqDcI3p0Zrtge27DbBr4vCp+lH3MnjiK1SLDzG&#10;APzdvNAwoBKyjyMn3AcB9+WtVW9jvQsfW2tPd/ze//YHICT9gkz2FmIDch+FQiOI+CKNHYP45WS0&#10;TPou5z3D3CpVJCR8/ELCxy8kfPxCwscvJHwrxjRaKp6ic2QKfQWebxC+eYw03IWZqQvirsRi16Lw&#10;KZrhauKIosGFh4ywIFdU9ygwUJkD99BMDE4vf0uw9S5814trZGvr/XQiAmGZJ/QI36ewDv4CN0si&#10;MatZ+MKz1sGAlGKZ8P16KgbNXUNi+kpDwscvJHz8QsLHLyR8/ELCtwr0v0H45qaGEe1uD7/SMTQ+&#10;TMNunRa+BLNDiK2QbhpNPXzPB6B1qBXBx81wu35SKOgWkpbDehY+tpSKX/J9mbC5XbqJ81G/6BU+&#10;Fkz6Sl5kaSuLoTEFPt67dDyLkPSHq7JMCwkfv5Dw8QsJH7+Q8PELCd8qoF/4plGeEwWHoKsYn5lD&#10;0yMd4RPoK0uGnSB5yVevIdbXDfF5T3HnkjusEyvR39eG+/fuoeB+GVoHF7t9F1Aqp16LyUkFmppa&#10;MDg4JMrfeooJpQpmF6/IZO324/sywfOI2wynyJ9kz12I/g11bY+1r5NTXI1P9gVqX+Mn82i0dg/L&#10;3mslYlqtxvDIqN40CsPG9PS0eG00Go3edArDBbtvxicm6NpwGAqFUpRxfWkUho3R0VESvpVGn/CN&#10;VmbghLk7nnSxX6l4TfgwP4vBjma8qK5FbWsfWp4X4LTHZbT0tSPc0wNJNx/jZmYCzrkloV+nd7f0&#10;yTOcsLCWxXELK4RGxKCltV1ssVhP0dTeg++ORWhF7TuzCGTfC5XJ3bWiAJTX3oN92EbZ80z6apvL&#10;xNcZGh7BEfcM7euwMLuYKdwg+t/3Q8Xg0DDaO7v0plEYNtgPpPaOLoyMjulNpzBcsPumu6eXrg2H&#10;0ds3gJ6+fr1pFIaNjq4uEr6VRi5885jqrsAZUxNcvNmInt4+MUpuxGC7Tbzw736Mq165GJopJPl7&#10;4Hp1P3rKLsPzUiFUTPKmBxHvZIeol0tdj0weGptbZFHf2Izy55XoE27E2dnZdRUPK5plkmbhlw2/&#10;pL1aqbMO/hJPa3LFvE9r82AX9q1M+jzjt6JnsFm8AYqeNcr24mWR/+jla+/5IWNKpRIrL31pFIaN&#10;qakp8dqwrl196RSGC3bfjI6N0bXhMCYmJsXWV31pFIaN4eFhEr6V5lXh664shKOtDczPLoXp4UP4&#10;ZeshmNucR06VzmwNzKLttg88ogswpp5D01Uf+GVUYGGe6QTy3B1w8eFbFvgTYE2563UMn1vsHZmg&#10;RV29KxM6NpavreeFmHdmVoWC0lhZOovoa6ehUiugVKlh+cr2bPsvpGFgdFI8fiWgMXz8QmP4+IXG&#10;8PELjeHjFxrDtwq8Knya2RkolUpxrMNivLibiJ32KVAIz6tnl1rspjsfYPe283g+PCuuudd1Pxzn&#10;F1v4VP2IcHBFZsfbC731LHwbzZa6c786FIb4G2kymbsY/w8mlUt/96xmRpylq5uHLdcSknFYqESm&#10;0dk3KpvAwcb15RTXSEd/eEj4+IWEj19I+PiFhI9fSPhWAf2TNuS8NoZPQKMaQnqwFwLKRqVnBMcb&#10;a0GIly9S8oqRm3kZ58PzMCGlvYn1Knwv2/q1Ysbib8t4xGT7yGQu6upJKfcS0zNTSLrpBMugz2R5&#10;r9z1wrRaKbxGGT7auzSB4+9z8RhXvL0V9d9CwscvJHz8QsLHLyR8/ELCtwqo+urw+HkNJqSdMvQx&#10;OdiB0hr55v2zqgm8qG3ElO7qIPNzGO9rw6OHJXj4tBoDk295UYn1KnxxOU9kwnfYLRXRV8/JJK7o&#10;WZKUe4l54b+R8V6EpB+S5bUN/QaFTxMwODqJ3Y7Jstd2jbkjVC7SC3xASPj4hYSPX0j4+IWEj19I&#10;+IyA9Sh8Gs0cjntmyaTsYlw2AlMPyCSuS5DtN6GanoRH3BZZfhbP628j7fZz2TItnx4IQnld1wev&#10;YEj4+IWEj19I+PiFhI9fSPiMgPUofF0DY9hilSATvpz7heJSK4vi5hT5IzRzb9+RpGugHl6J22XC&#10;5xj+Ax6/KHitlc8mJE+c2PEhIeHjFxI+fiHh4xcSPn4h4TMC1qPwldV04NujS/vnfm4agoqG+7Jx&#10;efE3rKTcb2Zufg6N7U9kwsfCLfYvlFSV42OdsXyfm4SIrXwfEhI+fiHh4xcSPn4h4eMXEj4jYD0K&#10;X8adKq2IsbAOzkXeo3CZtD2sTJdyv5vq5vuwD/9OdrzrpT9gE5KMj3Teh7X6qdQLi+J8CEj4+IWE&#10;j19I+PiFhI9fSPiMgPUofPZh+TLhKyitR1immVbW2ILL7X3LX06FVRzFz1NfW5jZPmwXvj/uJXuv&#10;+BtPhPzSgf8REj5+IeHjFxI+fiHh4xcSPiNgPQrfJotLWgFju2P0Do2Jkrcoamz9vaGxbin38tBo&#10;ZsWlWXSFj8Vxz70y4fvdIhYt3UPSUf8NEj5+IeHjFxI+fiHh4xcSPiNgvQlfW8+ITMBMXNJR0fBI&#10;JmlRV09BqXp/kWILM6fcdIJV0Oey19tmsw8f7/MW3++jvQEITC0Wz+t/hYSPX0j4+IWEj19I+PiF&#10;hM8IWG/CF5b5SCZ8nglFuHY/UCZoWXe93jlD900opkaRkGsje70z/hvwt+Uh4f18xff8+nAYHjxv&#10;kY7495Dw8QsJH7+Q8PELCR+/kPAZAetJ+OaEAv6vs3Fa2fvf/iBcuVsFb52lVSyDNuBRlXzXkvdl&#10;bHJA7BbWlT4L/8/wg/lZ4X39te//oqnnP1U6JHz8QsLHLyR8/ELCxy8kfEbAehK+DnGv26WlUr45&#10;Eob75c/hHPmTVsxYd2xbzwvpiH/PwEg7/JL3yqTvlO+X+PHEkvTtdEhCa/ewdMT7Q8LHLyR8/ELC&#10;xy8kfPxCwmcErCfhu/HwpTiGblH4fj0Vg+f1xbAL/UYrZTYhX0M982H2vm3tqYLbpT9l0nfC61t8&#10;e9ROfH+2ZIupazpmNf9uPB8JH7+Q8PELCR+/kPDxCwmfEbBehG9ubh5eCXe1ssfCMfwm7penyBZc&#10;jr52Sjriw1Bed/O15VoOuf6KT/YuLddiE5wLxdS0dMTyIeHjFxI+fiHh4xcSPn4h4TMC1ovwjU1O&#10;weziFZnw3Sl7icw7HjIZe1SVKR3xYWDn72ltrkz6zgrxt6Wp9nOwsYSXssuEiuj9JoqQ8PELCR+/&#10;kPDxCwkfv5DwGQHrRfjaeobFLtxFyfpkXxDGFaMIzTgiE75xxaB0xIdjfn4OhU/iZC2JLD4zcdX5&#10;PIF4UtP+XpUQCR+/kPDxCwkfv5Dw8QsJnxGwXoSvpKoNH+lM2Dh2MQtjk/1wivxZK2DucX9LuT88&#10;w+M98ErYJhO+HXZ7hc+0sFQLi68Oh6G0ul2cTbwcSPj4hYSPX0j4+IWEj19I+IyA9SJ8/inFWrFi&#10;kZD7DE2dz2QCdjnPTsr94WGVy6PKTNn7nfH/ARvNXGSfa4tlPOrb+qWj3g4JH7+Q8PELCR+/kPDx&#10;CwmfEbAehI8V7FttErVS9emBIDyv60buwzCZgN0rT5KOWBlY16534g7Ze1qHWIifR1f62FhDpUot&#10;HfVmSPj4hYSPX0j4+IWEj19I+IyA9SB8XQNjsuVYtlgliGvy+eusk2cb8jVqWx5KR6wcL5rviUu/&#10;LL6vXdhGQQLTseFgsEz6bELyMK54+8xdEj5+IeHjFxI+fiHh4xcSPiNgPQhf2u0KmUyd8snG4Ogg&#10;LAM3aMXLPfYv9Aw2SEesHIqpcURmndS+L4uQdDNcjC+UfUYWfsnFQuX05pm7JHz8QsLHLyR8/ELC&#10;xy8kfEbAWhc+tv7eCe9rMpEKTnuA6uZimXQFpZkIMjYmHbWyPKnNFd5zSTbZki2Pqu7gqId82Zgv&#10;TEOQc7/mjRUTCR+/kPDxCwkfv5Dw8QsJnxGw1oWvf2QSmywuyUTqQUULrhcHaYWLRfJNZ6EC+Hc7&#10;Xrwv02olAlMPyt4/6aYjOvsHsdcpRfZZvzkajsInjdKRckj4+IWEj19I+PiFhI9fSPiMgLUufI9f&#10;tOPrI2FagWJj+SYUSoRlmsmE62Hlh11w+V30DrXI1uWzDv4CXQP1qG8bkK0XyOLHE1Goa+1/rYIi&#10;4eMXEj5+IeHjFxI+fiHhMwLWsvCxAj355nN8vG9p/b0j7pkYGuuGV8J2mfB196/8+L1XSbl1XvYZ&#10;mISqZ9W4+bgeGw7IJ3EccsvA4KhCOnIBEj5+IeHjFxI+fiHh4xcSPiNgLQufekYD58hbMnG6VlSN&#10;ps5yOEX+pBUtNoZOM7f6X+LGjqeyz8HiWV2+8FnmkP+oTjaz+CMhTFwyoJqekY4m4eMZEj5+IeHj&#10;FxI+fiHhWw1mFOjr7oHqlXOsVoygvbUFDY1NaOnow6RaN4MGE4M9aGpqRmNbH5QzumPTNBjraUP3&#10;qArLKe7WsvCxtey2Wi+tv8f2rB2bVOFJzQ1BrpYmTSSu4ILLb2Nmdhrx1621n4NFYKoJJpWjwnmf&#10;R3D6Q/EzL35+Fi4xBdo1+kj4+IWEj19I+PiFhI9fSPhWkjkNBhqeICbIHacsXdCg61uDL+Dl6oSz&#10;570REByAM6ct4RRdiAnJ6yYabsLDxQeXUjMQ7euCyJynUEjXSD1Yg/PHHZDdMIblTFFYy8LX3jsi&#10;7pm7KEt7HJMxq5nDtXv+Msl6UnNdOmL16eirkY3lsw39Gs/qboppw2NKWPjnyITvC9NQXM4rF9NJ&#10;+PiFhI9fSPj4hYSPX0j4VoxJZDofwKYth2Ftcww7T12QC1/jPaTUjAoFl0YQMg0m2ypwxswEIc9Y&#10;d98w0s8dQXDJiLgn69xsG3wv+KJpSC3Ymwr34v1ge61FSFt4qXexloXvcn65TJY8E4rE7tKQ9MNa&#10;wbIM/Awj4z3SEasPq3SuFHpqPw8LtkTMIlPTM/jjXJzs72BjEh9Xt5PwcQwJH7+Q8PELCR+/kPCt&#10;GJMovZqGis4x9BZ4vi58r6LuR6y9BfYm1QOKZriaOKJoUEoTCAtyRXWPAqMtD+HuewmdyqVxYO9i&#10;rQofK8v3OadqJekTQZJy7tcKhb0a9mHfauXKO3H7qq2/9yaGx7vhErNJJn3PXuZLqUBz1xA2W8XL&#10;pI/NPC590YbhUcN+dkI/JHz8QsLHLyR8/ELCtwr0L0f4FF3wszKH3S3B8mZ6EHn0OFJeSttyaTrh&#10;7+aLpsEupF2wRGZZz7Jb9xhrVfgGRxSi5C0K0vfHo1DZ0I2mzmcysUrItYF6xrAFjEYzi+sP2LqA&#10;S+MKnaN+wbhiQExn14CtHbjhoHw83zbbRNS3dIt5CL4g4eMXEj5+IeHjFxK+VeCdwjc/h5bH13DE&#10;1APlqoWnWm6447BDNJ7U1uBOqA0uJjzEi2xfmHoVYUS4mYaHhjA4PAqlbKKHftaq8BWU1svkaKtN&#10;IobHlbh6z1crVSxulkQKBf/qLLj8NtgafM6vzNi9XRot+2zX7tXg0wNy6dvtkASlavkttsTqQMLH&#10;LyR8/ELCxy8kfKvAW4Vvdgp19zLgaOeAzKcd0pMCcyrUPryJy8npSC+oQMvLx7BxCsaTrgFcvRQM&#10;r7A4BPoHwD3mNsZ1XKdNELvUjCxZpKRfwY28W+jq7hFvxrUQrMBwiymQidG5gBwoFEq4x/6tFSrr&#10;4K/wuOq63tdY7WCfOaPgokz4vBN3omegTZbPP6noNelzjLiJ/qExWT4Kw8b4+AR6+/qhVE7pTacw&#10;XIxPTGJA+NFL14a/GB4ZxdDIiN40CsNGX38/Cd9K8ybhm5ueQH6MN3aeDMCTjnHMvKWfNjvCC4mP&#10;W9FfmQWP8OsYVWkwM96JUHsHpLRKmQSqa2qRnHZFFkmpmci+no/Ozh6xgFwL0Tc0ioMX0mRSlFVY&#10;ga4++e4WjuE/oKm9Su9rGCJGx4ZxPuo3HenbgNuP42R5hobHcdY/W/a3sa7ruJwyUWh181IYLsbG&#10;xtHT20fXhMNgMj4wMETXhsMYGh7B4NCw3jQKwwb7AUvCt8LoFb6ZMRQmeMAmOAdj0xrpSX3MYawm&#10;Fa6+aRiY0qA52w9+GRVY6ACcQJ67A9yKleKjN7EWu3QbOwZl++cyIRoYmcSLpiJRohaFyi32L6jU&#10;8t0rDE3x8zRYBX2u/YwO4d9hXDEkpS4wOjGF3Y7yPXd3OyYL14q6qHiBunT5hbp0+YW1JFGXLp9Q&#10;l+4qoE/4+h9HwPRUFJrH3z52a2bwBWwPW6KgZUJcc6+jIBhuCcWYZg/Ug4h3voDEhrePX1uLwne/&#10;vBmf6ixYvEeQI0b+owitSLGIv2EtPs8Tw+M98E3aI/uc6QXu4nXQpaNvFNtsL2v/RrZAc1c/zdjl&#10;BRI+fiHh4xcSPn4h4VsFXhc+Je77W+AvUyf4hUciUCfCYvPRLd0r85pJFER44HR+/8ITAorBajhY&#10;u6GkcQANj3Jg5piAd2ncWhS+sMxHWhFiEXW1FOoZFRJybWUiVVqdLR3BFwVlsbLP6Rz5M9p7a2QV&#10;FFtA2jvxnuzvjMx6LKUShoaEj19I+PiFhI9fSPhWgfHam4hOu4E+bc/jNBoK0uEfHP5ahETnoUea&#10;qTs93o9ruXcxptswNDeLnpePER4myOHlbNQPvL07l7EWhe+gS7pWgj7ZH4jKxh6MTQ4gIHW/TKRY&#10;axqPTCpH4BLzu+yzXrvnJy7fosv1B/JZu7+dvoTZ2bd18ROrBQkfv5Dw8QsJH7+Q8BkBa034lFNq&#10;mQT9dS4OfcMT6B1qglPkj1qB8ojbwnWBX9V4TyZ8bILJqzuCNLT344fjkdq/lUVtS5+UShgSEj5+&#10;IeHjFxI+fiHhMwLWmvDlP3opE6CzAdehmJpGdXOxTKBSb12QjuATzdwswjKPyj5zYp6dcD2WWvCm&#10;1WrstE+S/b3xN55SRcYBJHz8QsLHLyR8/ELCZwSsNeGz8MvRys9HQoRlloh7Cmff95fJUxmn4/cW&#10;YZUR217NNvQbnc+9AfXtZVKOhYor4spDmfCdEwSX7b9LGBYSPn4h4eMXEj5+IeEzAtaS8E0oVNh4&#10;NEIrP2ymbuHTRjHNL3lp5qtd2Ldo63khPs8zyulJ4XPv1RG+TxGTfRbT6oUCkVVcje29MuHbYhWP&#10;zr5RMZ0wHCR8/ELCxy8kfPxCwmcErCXhe1LTic9MQrTy89WhMPQMjkGpGhdkaWn9Pa+E7Rgc7ZSO&#10;4puqhruwDFr67A7hP6CubWE2Lqu4mFTsc07V/s3/OxCExy/axXTCcJDw8QsJH7+Q8PELCZ8RsJaE&#10;LzH3GT7eu9Tatdc5Rfj883jReFcrTCyirp7C1PSkdBTfsJm50ddOyz4/e8xYFL6460+1fzOLwNRi&#10;MZ0wHCR8/ELCxy8kfPxCwmcErBXhm1bPwDHilkx84q8/EdOuFHrKhCmryFt8fq3Q2VcL25CvZH9D&#10;XXupVviqm3vx2cFg7d/NZiZTZWZYSPj4hYSPX0j4+IWEzwhYK8I3NKbAboel7cbYhI2u/lGhcJ+G&#10;X9JumSw9qb0hHbU2mFYrcTnfQfY3eF/egdGJIVEq+oYmhL89Wfu3s6hvG5COJgwBCR+/kPDxCwkf&#10;v5DwGQFrRfjaekZk4/c2W8WLBXr/cBtcouWLGPcMNUlHrQ3Y38HG7VkHf6n9G9h+u/efpwtSMSZU&#10;YBo4hN+UCZ9/MnXrGhISPn4h4eMXEj5+IeEzAtaK8GXdfSETHrfYQvH5mpYHsAvbqBUle+Hf7G9a&#10;a8zNzyEy64T272ARnHYI3b0dYvqVV/7+v8/F0/IsBoSEj19I+PiFhI9fSPiMgLUifKd8s7Wy89He&#10;QOQ+fCkW6PfLU2AZ+JlWki7nO0pHrD0GRzvgEP699m+xCv4c955mimkdfaMy4fv2aAReNPG5dZwx&#10;QMLHLyR8/ELCxy8kfEbAWhA+1qX5sSB5i7LDthtjsqPRzCC9wE0rSCwqGwqko9YerILKKQ6U/T2O&#10;ET9hVvg7Wdp2u8vac/DxvkCk3qqQjiRWGxI+fiHh4xcSPn4h4TMC1oLwPaxs1YoOi92OKRgYmRQn&#10;OwSmHtTKERsDx9bkW8t09r2ES4x8TOKtkijxOmXcqZKdB6fIW5g2opuTJ0j4+IWEj19I+PiFhM8I&#10;WAvC551YJBMd6+BcaDRzUEyNwk5nazK/pD3iHrVrGdaal1noIRO+i/H/iJNTJpTTsuVZ/raMx9gk&#10;FZ6GgISPX0j4+IWEj19I+IwA3oVPPaPBHsel5VhYZNypFNNqWx/KxCjt1gVx8sNaZ3isGzavrMt3&#10;92miWIEdcc+UnYvaln7pKGI1IeHjFxI+fiHh4xcSPiOAd+HrH5nEFqsEmeTUtS1IzpW7SwsuWwZu&#10;QPHz1HVTyN95EicTPs+EbZhQDiP6WpnsXHglFElHEKsJCR+/kPDxCwkfv5DwGQG8C19DxwB+PRUj&#10;kxyVemE5EteYTVohYsux1LY8FJ9fDyinRuFzeZdM+mJzzuFhRau4h/Diufj6cJhwDaliW21I+PiF&#10;hI9fSPj4hYTPCOBd+J7UdGDj0XCt4PxyMkZ8fmisSyZDbrF/oneoWUxbD7DK6vGLbFiHLC3GzCK/&#10;5Jo4dm/xfLB4WruwVh+xepDw8QsJH7+Q8PELCZ8RwLvw3S5twIYDSxMVTvpki8+X192UiZB/yj5M&#10;q9dXQTKhGBUXX9b9O4PTDuOwW5xM+GjXjdWHhI9fSPj4hYSPX0j4jACehY8V2OkFlTK5CU5/KD5/&#10;rchXJkJpt92ko9YPrOJq7qgVt1nT/VvdY32Fc+GvPScHL6RhUjktHUWsBiR8/ELCxy8kfPxCwmcE&#10;8C58gSnFWrFhcfNxvbj+XmSWuUyCntbmSUetH1jFxaTidmmMIH1Lu4k4hP2Erw67as8JG+P4spVm&#10;664mJHz8QsLHLyR8/ELCZwTwLHxzQoHN1tzTFb7W7mFxCzLvxB0y4RufHJCOWj8sCt/oRB8CUg/I&#10;/t7D7pvx0R7W0rew68bNkjrpKGI1IOHjFxI+fiHh4xcSPiOAa+Gbm8f+82la2fvyUCjGJlVo6Xou&#10;23PWI3azdMT6YlH4GCUvsmTCd9rvc/xy8rRwXha6ds9Hr90t5dYiJHz8QsLHLyR8/ELCZwTwLHwa&#10;4bP9ZB6lFb7NVgmYnJpGWc11mfxkFnpKR6wvdIVPPTOFyKyTsr/b1PU3fLLPSzw3v5yKFgWZWB1I&#10;+PiFhI9fSPj4hYTPCOBZ+KbUM1rZY2F28QqmVGpB8C7KxKeyoVA6Yn2hK3wMtk+wbsvm2YBP8de5&#10;w9rzU9HQLeUkVhoSPn4h4eMXEj5+IeFbSebnMDnYgbLbSXC0dUXDK7412PgYgR6OOH7aFodP2SA0&#10;swzj0nWYHqxGvN9F2J13hbW9J7LL2qCWdhTTKDoQaXkGUY97oVl46q3wLHxVDT0y4XOKuAW18GX0&#10;SVpakJgtuDww0iYdsb54VfgYd8piZbN2Lfw+w9eHHRfOT+QtKRex0pDw8QsJH7+Q8PELCd+KMYXi&#10;BG+csbDGyZOHsPPUBbnwKRvgZX4CITlP0TM4ipbKIpw9fhoX7vQIiRMo8LSA29VaTKimMdH9EG6u&#10;oWgfnRHsTY2K7GhYRJZiYjm2J8Cz8KXfli/JEpL+EBOKEVgFLwmPf/I+4bkh6Yj1hT7hGxnvha+O&#10;8LLYf36z2LW70SxCOBcqKSexkpDw8QsJH7+Q8PELCd+KMYocPzfcqRtAb4HnK8I3j87bnthxPBJt&#10;2rpbjfIkF/y1Px5dE81wNXFE0aCUJBAW5IrqHgWUg3VwdwtA48Ty12TjWfhcYm5rZe+jvQFIvfUc&#10;FfUFMtm5nGcvjm9bj+gTPkZ5Xb7wt2/QngML/8/wo7kF/rc/ECVV67O1kzdI+PiFhI9fSPj4hYRv&#10;Feh/TfgmkHvhFEzCngqat4SyMg2bdpzBs+5OBB62wLWWhf1kMTeMQC8v1PcPoDD8PGIL6jArde8u&#10;B56Fb6d9slb4PjcJQUFpgyB957Wiw+Lm46h1W7C/Sfg0cxok5tnKzsMR95/xv33eiLhSIi5nQ6ws&#10;JHz8QsLHLyR8/ELCtwq8JnzqHkSYH8Ox9AbpCYnmm/hl60HcbplCVYIljly8graBPlSlusA59Baa&#10;78fA1D4Tfar3sD0BXoWPzTj9ZF+gVvi+PRqOp7XtcIn5XSs51sFfoLLhjnTE+uNNwscYHO2EW+xf&#10;2nPBJnBst92DU77ZmFBSt+5KQ8LHLyR8/ELCxy8kfKvAa8KnbIfPiSNwK9Tps2UIwvfzPweQW69k&#10;MzNwLykYZ60c4BCRh5bWajhbuuBm+yQe58Tj1FkbHDvjiIjcCkzrlHkTk5NobWuXRXNLGyqrXqB/&#10;YBCzsxpuorN/VCt7LH4yj8bDyjLYhW3USo5d6LfoHmjSe/x6iCnVNAYFEdeXpp6Zxs2SaFgGLu3A&#10;wbp2dzlcRFvPsN5jKD5csIprSLg2rHDUl05huGD3DZNxujb8xcSkAuNCPaQvjcKwMTwyQsK30rwm&#10;fLO9uHTyGMyzWqUnJATh+3XbQTzofL0F725KKILyqjBYfxtuvgloG1FhvLsaHtYuuNUrZRJ4Vl4B&#10;V09fWbhc9EHc5RS0tXdifGKSmygub5AJ36bTMbj1OBNWwV9oBccl5g+MjI3oPX49xPDIKDq6evSm&#10;sejqa4VH3Bbt+WCtfPvPb8Htkgq9+Sk+XDDZ6+zqxtj4hN50CsMFu296evvp2nAYfQODYuhLozBs&#10;dHb3kPCtNPrG8OW5noKJ/wPodsyNlMTg951uqJmUnlhk5AEuOIehc2IWrdcD4Zv+HGrWqjc/jlw3&#10;e7jcVyzkE2BdHK+GRqNBe3sHhoaG9aYbKm48eCkTvm02ich/FK6VGxZpt131HrteQj0zg5HRMb1p&#10;i9HSVSE7J2f8P4V7XKTevBQfLtRqtXht2JAIfekUhgt237DeDLo2/IVSOQWFUqk3jcKwMTY2RsK3&#10;0rwufEDvXX/sPOSHF0MLs23n1KPIDrDBoZBnWNI3QDPZgQhLM6SW94O1+7Xm+uFi0mNMsweaEaRf&#10;cEJk1dsvHq9j+KKulsqEzyr4GhJz5RMVXjTdlXKvT942hk+X9DsesvNy0vcHDIzoNO0SHxwaw8cv&#10;NIaPX2gMH7/QGL5VQJ/wQdWDWAdTHHO5hIfVL5Gd4I89J/xQOaJzIeam8CQ9BEdiKqGU1twba38I&#10;e+cgVHePo/tFEc44RKLlHSu08Ch8rKC+EF0gE76g1JvwS96rlRrLoM+hUuvq7/pjucLX2vMSzlF/&#10;yqQvNsceGo3x3LirDQkfv5Dw8QsJH7+Q8K0CQw8jcNolCK1j0hMS0xPdSAp0xT7TY7Bwi8GL7gkp&#10;ZYGpwVb4hiRgQHeB5bkZND66hmNmJ2Bm74/S9nfLAo/Cp5qegYVfjkz4Mu/clU3YCEjZJ+VevyxX&#10;+NgyLDHXvGTC5xjxA+raHlOlt0KQ8PELCR+/kPDxCwmfEcCj8A2PKXDQJV0mfDdLrsqEJuuut5R7&#10;/bJc4WMUlFbiqMePsnMUc80CsxppvUbig0LCxy8kfPxCwscvJHxGAI/C19k3in+sErSy9/G+QGS8&#10;Mk7t2cs8Kff65X2Eb1KhwtdHzuOM/9IOHJZBn+FJ7XUpB/EhIeHjFxI+fiHh4xcSPiOAR+Grbx/A&#10;D8cjtcK3RZA/j7jNWpFh3ZUt3RVS7vXL+wgf42xANnbY7RaXZ1k8V7ahX4uLNBMfFhI+fiHh4xcS&#10;Pn4h4TMCeBS+5/Xd+GR/kFb4TvkmaAWGhfflnRga65Jyr1/eV/geVLTiy0NOOOH9jex8seVr1DO0&#10;+8aHhISPX0j4+IWEj19I+IwAHoXv1uN6reyxcAiTT0iIzDI3CoF5X+GbUs1go1k4/rI0lbXy2Ydt&#10;RGPnMykX8SEg4eMXEj5+IeHjFxI+I4BH4Yu6+lgmfGcDDsuEL+d+gJRzffO+wsdu1HOBN/DRXl+Y&#10;uv4mO2dhmWZQz1Ir34eChI9fSPj4hYSPX0j4jAAehc8h/KZW9j7e540jHr/K5KWqsVDKub55X+Fj&#10;1zIx7xk+Es7bN0fsccrnS53ztgEFZZeknMR/hYSPX0j4+IWEj19I+IwAHoVvn1OKVvi+P+6Jk74/&#10;6YjLpxgYaZdyrm/eV/gYZdUd+PZouCB9Pthpv0vWtesQ/j26BuqpIvwAkPDxCwkfv5Dw8QsJnxHA&#10;o/B9fSRcK3y/W7gKsvK9Vlqsg78UCnS1lHN982+Eb2Rcib8t48Rz96XpeUGWv9CeOxZpt11oAscH&#10;gISPX0j4+IWEj19I+IwA3oRvaEyhlT0Wf52zg1XQ11ph8U3aLeVc//wb4WOVnFPkLen8+WPT6RMy&#10;4bMK/gLtvdVSbuLfQsLHLyR8/ELCxy8kfEYAb8L3pLZDR/j88ceZU4KoLC0mzJYYMRb+jfAxHlS0&#10;6JzDABx0+UN7/lj4Xt4Fper9X5dYgoSPX0j4+IWEj19I+IwA3oQv9fZzHVnxxxYrE5msPKjIkHKu&#10;f/6t8KnUs+I4vsXz+NMJG1j4ydfmu14cLF574t9BwscvJHz8QsLHLyR8RgBvwucWe0cmfEfc98pE&#10;pa3nhZRz/fNvhY/hHHVb5zz64ZjnPtl5dI/9S5zAQfw7SPj4hYSPX0j4+IWEzwjgTfgOXEjTERV/&#10;nA3cqpUUm5CvMKEYlnKuf/6L8N0vb8ZHexfPYwCOXozBhehNMulLvukk5SbeFxI+fiHh4xcSPn4h&#10;4TMCeBI+1fQMfjt9SSZ81iE/agXlYtwWTKkmpdzrn/8ifJ19Y9hkEas9lxsOBOFJzW1YBX2uPZ/s&#10;3w+NqIv8Q0LCxy8kfPxCwscvJHxGAE/C1zUwhh9PRGklhS26vCgnLMKvHIN6xngKi/8ifJNT0zjt&#10;l609lyyuFj1HRoG7cC6XJsFYCtLX1ltNleN7QsLHLyR8/ELCxy8kfEYAT8JX2diDb3QmG2w8aqsV&#10;ExYpt85j1kjW4GP8F+GbEyq7iCz5FnWH3TPRP9wK99i/Zec18upJTCr56NJfK5Dw8QsJH7+Q8PEL&#10;CZ8RwJPwFT5pxOcmIVpB2XfeXCYmN0siBZExnpml/0X4GGU1Hfjf/iDt+dwoyHT3wBiau57LziuL&#10;4vJUqiDfAxI+fiHh4xcSPn4h4TMCeBK+9IJKfLIvUCsoZwOWZpZaBX2GkqosKadx8F+Fj3Xrfncs&#10;Qns+NxwMxu3HCzNzbzwIEbtzF8+vTejXaOx4KqYR74aEj19I+PiFhI9fSPiMAF6Eb25uHuGZJVo5&#10;YWEdvLSHrl3Yt6huviflNg7+q/AxXKILZOc0IKUYs5o5jE0OIDjNVHt+Wfhc3omh0S7pSOJtkPDx&#10;Cwkfv5Dw8QsJnxHAi/CphS/ZhZilteM+3iufsOEc+TPae2uk3MbBhxC+6qZefKQjfIfcMjCuWNhL&#10;92XrI3FvYt3znHM/QBBC47nh/y0kfPxCwscvJHz8QsJnBPAifEqVGid9rmnF5KvDjjIRcb30B0bG&#10;+6TcxsGHED5W6f1xZml5lq8Oh6Grf0ybdqcsTji/S7N27cM3oqbpvphOvBkSPn4h4eMXEj5+IeEz&#10;AngRvgmFCjvtk7Ri8vsZS62EsPCM3wqNZkbKbRx8COFjyHcvCUBmYZWUAvGcxmaflZ1ru7CNGJ3o&#10;l3IQ+iDh4xcSPn4h4eMXEj4jgBfhGxlX4vvjkVop2Wl/QiYhl3LOSjmNhw8lfLce1+GTfUuzdU1c&#10;0oXKcCFtXvivpbsCF6J/k53v+FwbTE0bzyLX7wsJH7+Q8PELCR+/kPAZAbwIX2f/KD7euzhD1x97&#10;HHfLBCT/UZiU03j4UMJX19aPX08t7WDy8b5A9Awuva5mbhb3ylNk59s29BuU1VyXchCvQsLHLyR8&#10;/ELCxy8kfAZkfn4O6ukpKBRK4QZRiTMrl5jHrFoFhVIJxdS0UGHrFmzzmFFNQTWjEf71bngRvgcV&#10;rUtCstcb+5zliwNXNBRIOY2HDyV8iim12Kq3eH5ZZBRUSqlLxFyzkJ1z+/DvMa4YlFIJXUj4+IWE&#10;j19I+PiFhM9gzKKxOB1ONnawPO+BM1b28I67iyFpCJuy8zFCPb3gFRSKi67uSCl6CZVmIW12rAl+&#10;p62QVDEI6am3wovwxV9/opWRT/d7wNRV3sXYN9wq5TQePpTwMYJSi2XCZ+GXI7y+/BsyONoFr8Tt&#10;svMelGaCCeWwlINYhISPX0j4+IWEj19I+AxFdxFMTMyQeL8R4wol+pvKYGV+Ak4FA0LiGK47n4D3&#10;7XaohAujGq2Ep0sgWkcEG5ybRmlaKCwvV0G1zA0peBE++7B8rYx8ecgVx71+0EoHW3SZdTsaGx9S&#10;+CobumXC97dlPDr6RqXUBdguJqU12bAO/kJ77i0DN+BWabRRnv+3QcLHLyR8/ELCxy8kfAZisiwa&#10;W0wsUN4nWdvcCLKcrLA9/iWgaIariSOKdHrawoJcUd2jwET3c7h7hqFVsfz9ZnkRvu12SzN0N5o5&#10;44z/11rp8EnaJeUyLj6k8DF+Mo/SnuMvTUPFrexehYldwg0b7bln4RTxE9p7q6UcBIOEj19I+PiF&#10;hI9fSPgMxUQD/GyOI6bgpTg+b6SpBLYnHZFYPQaouxB65BQyGyWpm+tDwEVvNAz04oavPZKKW6B5&#10;j3KOB+FjXYufHQzWysj3x5hwLK0NdznPXsppXHxo4QtMk3fr7j+fJq5/+CqKqVH4Jy9ta8ciIHk/&#10;JoXniQVI+PiFhI9fSPj4hYTPYMxjrLMStkd24bfNO/DrliOIKGyAODdDKMTq02yw3zERTb3deBJj&#10;DceIIjQXBGOPUy5GZ9+vkONB+LoGxmQisslCviTL7dJLUk7j4kMLX3vvCL45Ei4715aBN6RUOfVt&#10;j2EX+q3sOiTddBS/LwQJH8+Q8PELCR+/kPAZiOm+KvhYm+Ni0m3UN7ag+GYKzpmfR9qzPojzNuaU&#10;KLueBC+fQASm3UdL03M42HrhXsco7qRFwd7VCw7O7ghIfwSlTv387HkF3L38ZeHm6YeEy2loa+/E&#10;xOSkQeLukzqZhGy32yMTjdIXeXqPW+8xMjqKzu4evWn/JsbGJxCZ9Qj/27+0Jh+LtFvlYppu3pGx&#10;EaTfvii7DvZh3wnXIleWz1hjeGREuDbdGJ+QnzcKwwe7b3r7+unacBj9g4PoHxjUm0Zh2Ojq6SHh&#10;W32m8DDUFvsu5mNEvTiGbwbtBRH4y9QL9XrWwr0ZH4DIu3UYqM2Fe2A6eifUUA40wtf2PLJ19sIf&#10;GxtHXX2jLGpf1uNZeQX6+wfEX8aGiNRbz2UCYur2l1YybEK+QktXld7j1ntMqVQYHBrWm/Zvgy1w&#10;fcg1Q3a+/zgbi8aO/tfyjk0OwTtxh0z6LsZvw6Ry/LW8xhaslYJdG/XMjN50CsMFu29Gx8bo2nAY&#10;4xOToojrS6MwbAwND5PwrT5DSDttjkPJdbJ19OYac/HbdhOU9EhPiMxjujMfLm6x6FFo0JITAL+M&#10;ioVWQEwgz90BrvcV4qM3wUOXrm/yPZmAWPh9rxUMl5g/jHJJFga7CT9kl+4iQ2NKfH9saVcTFmf9&#10;rwvv9/pCPgMj7bAP/04mfbE55zBrZNvcvQp16fILu2+oS5dPqEuXX6hL1yAoURxoiV32l9EpSJyI&#10;RoUXV3zx+34PvNSp/2dHG+F18iSu1QyDtQW23QyAx+VHmGYPZoeRfN4Zl2rfvhqfoYVvTiiUz/jn&#10;aMXj431eMrnwT96L0Yk+KbdxsVLCx7hZUoevDofJpC8muxQa2QLfC7N27zyJky3VwuJhZYbw3VnO&#10;So/rExI+fiHh4xcSPn4h4TMQM8PP4bhnB444+eLK/Qe45OeGnVsPIOjRwNIM3DklHiT44nhaExZ7&#10;fid6nsLezhvl7aNoL78Fc4cY9Lzj2hla+NhOIQcvLO0C8Y2ZnUwsoq6dglI1IeU2LlZS+KanZ+Ac&#10;eUsmfGxCx6PK11tTp6YnEJB6QHZd3C79id6hFimH8UHCxy8kfPxCwscvJHwGRDXWjoyYQJyzdYKd&#10;ZwTu1cm3uFINdyEmMQvDuo0sc7Noe3YbTo7n4egbi4rud29+b2jhY3u6brNN1ErH7xbHZGKRctMZ&#10;Go3xfAF1WUnhY/QPT+LXUzEy6TvsnomxydcL5P7hVkEQf5Zdm/jrVsJnnJZyGBckfPxCwscvJHz8&#10;QsJnBBha+OrbB/CbxdLG/rscdsmkIu9RqJTT+Fhp4WO8aOqVLdXy0d4AuMfeEb8Xr/Kk5ro4iWbp&#10;+mzAzZJIoWJ9Pe96h4SPX0j4+IWEj19I+IwAQwvf09oOHeHwh9lF+R66pdXZUk7jYzWEj1WKl3LK&#10;RNFblD4WNx7UvlZhqmemkHDDVnZ97MM2oqGjzOgqVxI+fiHh4xcSPn4h4TMCDC18d5804ZP9gaJk&#10;fLzXG8e9dBf73YCG9idSTuNjNYSPMTiiwCG3TJnwbbGMR3PXkJRjie6BBjhHybt2I66cgFK18p+T&#10;J0j4+IWEj19I+PiFhM8IMLTwpRVUaCXji0PnYe69tIcu27h/aFRnIUEjY7WEj9HYMSjur7t4LViL&#10;n2XgdSl1CVaJ1rU9FtI+W7pOQZ8hpzhQymEckPDxCwkfv5Dw8QsJnxFgaOHzS7qvlYyNx6xxyndp&#10;+Q/rkC/FZUGMldUUPsbNknp8emBpT2MWqbefC9fg9TF6V4t8RdFbvFYsqpvvY85IxvOR8PELCR+/&#10;kPDxCwmfEWBo4TsXcF0rF7+cOgULvyWJCEw9IOUyTlZb+JQqNRzDb+EjHeH7+nAYymo6Xqs8B0c7&#10;4XtZPsHGLfYvdPTVSjnWNyR8/ELCxy8kfPxCwmcEGFr4dtgnaeXi73OHcdZ/SSCy7npLuYyT1RY+&#10;VkF2D4zhW51ZuyzYUi2jE/JCmuVtaC+TCR8Ltl6fMczaJeHjFxI+fiHh4xcSPiPAkMLHCuSvjyzu&#10;9uCL7Xa7ZfLwtDZXymmcrLbwLXK/vBlfmIbIpC8ss0Rv125B6SXYhiyNu2SRmGePqel3rwG5liHh&#10;4xcSPn4h4eMXEj4jwJDCNzSq0ArFR3t9sM95s0wc2GK/xoyhhI/VkyEZD/GxzlItGw4GI/9RnZRj&#10;CfWMClcKPWWTOBbW54sQPv/6XZSZhI9fSPj4hYSPX0j4jABDCl9JVZtWKD7Z74nD7r9opcEq6Asp&#10;l/FiKOFjDI5O4sD5NO31YfHHmVi0dg+/VpGyJVl8k+Sts9bBX6K2uXjdVrokfPxCwscvJHz8QsJn&#10;BBhS+OKuP9HKxP/2X5QtyeKVuF3KZbwYUvgYZTXtsq5dNpnDMeKW3q7dobHu16TPKfInNHY+lXKs&#10;L0j4+IWEj19I+PiFhM8IMKTw2YXkaWXi84MuOBuwJAuXcs5IuYwXQwvf3Nw8su9Va68Ri//tD0Jm&#10;YZWUQ05T5zOcj/pVJn1eCdvQN9Qi5Vg/kPDxCwkfv5Dw8QsJnxFgSOHbbBWvFYmfzM/KROHaPT8p&#10;l/FiaOFjTKtnYB2cK1uqhf37RWPPaxUqW4PvfnkKrII/l13L+Bs2UE0rpFzrAxI+fiHh4xcSPn4h&#10;4TMCDCV8U9Mz+Nxkqbtwi9VBmSQ8qEiXchovPAgfqzTr2vrx88lo7bViccQ9E4Ojr0vc7Kwatx7H&#10;iLukLF5LNqEj844HZjVqKdfah4SPX0j4+IWEj19I+IwAQwlfW8+IOPNzUSD2n/9bKwhWwV+gsqFQ&#10;ymm88CB8DFZx5pfUyYSPBRuDqQ+NZhapty9or+diFJTFrptKmISPX0j4+IWEj19I+IwAQwkf272B&#10;jQdblAdzr2+0YsAG+7PxYMYOL8K3yMX4u/h4b6D2mn0qCPuDihahYpUy6DAw0o6AlH0y4Tsf9Qte&#10;tjyUcqxtSPj4hYSPX0j4+IWEzwgwlPBdL67Bx/sW5OGT/V6yCRvusX+jZ6hZymm88CZ8fcMT2Oec&#10;qhU+Fn+cjUVL17CUYwlW2XYN1IuSpyt97nF/Y2C0U8q1diHh4xcSPn4h4eMXEj4jwFDCF32tVCsN&#10;3xyxl0kBW95jXDEk5TReeBM+RtGzZvzvwFLLLIsL0QWYFgRIH2xZFvuw72TX1yN+i3B9B9d0hUzC&#10;xy8kfPxCwscvJHxGgCGET6OZg3tsoVYYfj11UiYEYZlHhTz6BcKY4FH42FItEVce4yOdXTg+OxiM&#10;nOIaKYecWeE63n2aAMsg+U4cyTedoVKv3Zm7JHz8QsLHLyR8/ELCZwQYQviUKrUgANe1wvCP9QEd&#10;GfgUabddpJzGDY/Cx5id1eC0X7b2+rFgM64bOwalHHLYzN2EXFvZNbYK+hy3Sy9JOdYeJHz8QsLH&#10;LyR8/ELCZwQYQvhGxpUwdc2QZMEfe523yGSAtQgR/Aofo7qpF7+eipFJ3zbby+jqH5NyyGEzd6Ou&#10;spbcpeVaWDx7mQfN3NorYEj4+IWEj19I+PiFhM8IMITw9Q5OYItVgigJH+/1EuTvN5kE1DTfl3Ia&#10;NzwLH+uWTyuolAkfm4TjEH5TyvE6vUPN8EncIbvWF6I3rcnt10j4+IWEj19I+PiFhM8IMITwtXQP&#10;Y6NZuCgJn5m44qjHjzIJGBjtkHIaNzwL3yJ2Yfky6WNxOe/ZGyvb1q6KV8bzLWy/ttYWZSbh4xcS&#10;Pn4h4eMXEj4jwBDCV9XUo92q6+vDjjju9a228rcJ+Vr4TBopp3GzFoRvdGIKh90Wu+cXgq2vyGbz&#10;sgke+iirvQ77sI0y6YvIOrGmZmaT8PELCR+/kPDxCwmfEWAI4ct7+FIrB9+ZWeOU7xfaij8geZ+U&#10;i1gLwscqVTae75sjCy22i7HFOgFdfaNSLjls5m7uo1BYBsn33L1y1wvqGZWUi29I+PiFhI9fSPj4&#10;hYTPgMzNqtFV8xDuDiexa/8R7DI5iagnE2LarKITWaFuOHL8JEzO+KCobgCzc2IS5tQDSLE/Ab/C&#10;DiznshlC+EIzHmrF4Gfz07JFl9MKXKVcxFoQvkVultTjs4NLeyOzOO2TLe6ZrA+2JMvCJI6la28d&#10;/AXKanLWREVNwscvJHz8QsLHLyR8BqSrLBOn7S4i484TNHX0oKm2AuUdSiFFiYchVnBIKMWQQomh&#10;ulycd49C57hwkeZmUHc7ESd87mBomdfMEMJnGXRDKwV/nTskq/TvP0+TchFrSfgYbH0+3e3yWPgm&#10;3RfkTv+XcXxyECHph2XX3yHie1Q13pVy8AsJH7+Q8PELCR+/kPAZCk07/M2OIqG4HXOvFlqKFrib&#10;2ONO/+LzcwgNdEV1jwKq0VZ4ufrgxcjybyhDCN9W64UZuix22stnbTZ1lUu5iLUmfJOKaZz0uSYT&#10;vs8PhiD34cs3Vr7dA/VwvfSH7DvgEv0bOvpeSjn4hISPX0j4+IWEj19I+AyE4mksdh72RP1CD66c&#10;qXb4HrLEjQ5pYsP8BIJ9LuJl3zBKL3sg7HolZqTu3eWw2sI3M6vBpzpbc5m4btJW9DYhX2F4vEfK&#10;Saw14WO0947g9zOxMunbdPoSWrr0T8iYn5/Ds5f5sA75UiZ9kVnmmFC8vkcvL5Dw8QsJH7+Q8PEL&#10;CZ9BmEVlvBX2Od5AxdMCXPTwgINbAFKK6xeS56dRFnEWp0NuoXtkCPV5QbgQeB3Npak4YRuP9on3&#10;u1irLXwdfSMyGTjh/bW2kveI2yxU8vp3azBG1qLwMWqae/HD8UjZdd5mk4ihUf1bqWnmNHhUmQnL&#10;QPn2a/HXrTGlmpRy8QUJH7+Q8PELCR+/kPAZBCXu+1tgk8lZQeC8cL34OfKSQ7F3+25YZ3dglpVh&#10;mgncCHHGzr2mMHVLQ0tXI1xP2+JK6zRqClNx4MBB/HPwHBKKG6HRKfNqauuQefW6LDKycpCbfxvd&#10;3b1QqaZXPApK63REwEengv9UHM81Mjao9zhjjIlJBfr6B/Sm8RysUE/OL8enr4znsw6+gbGxyTce&#10;k3nHSxQ93e9EUr4TxidG9B5jyJiYmBSvDfvc+tIpDBeTwn0zNDRC14bDGBkdw/DIqN40CsNG/8AA&#10;Cd/qsyB8W0y9UTUkLUY7P4PW/HBs2mGN53p6uUqyonHxyhMMtdyH68UI1PULBV7LMzhZuqNYpyet&#10;pbUNsYnJsrgUn4Rr2bno7OqGUjm14hF9tUQrAN+Z2cgq9/gbthgbH9F7nDHG2PgEenr79KbxHoMj&#10;43CKvCUTvs8OBiPhepne/Cx6B9oRfuW47DvBZu6m3nTH2MSo3mMMFWNj4+K1USiUetMpDBfsvukf&#10;HKRrw2EMDY9gcHhYbxqFYaO3r4+Eb/WZQ2WiJfYcz4R2XobAfGMeft56ALkNr6xTNvYUFy+EoHF4&#10;Gm15IfBNfQo1O25uDDmu9vB4yGb2vpnV7tI9H7UkAX+elc/QzLkfKHweWnR5kbXapbvI5NQ09p9P&#10;k0nfl4dCUd3cK+WQw7rgRif64BIjn8RhFfS58GPAhqs1+qhLl1+oS5dfqEuXX6hL10BM16TjwGEf&#10;VI/MQCyy5ucw/DgJm3ZbolxniNucahBpjgcR87ALTJOac3zglfJEEr5RZLk4IqT87RdvNYWPzTg+&#10;eCFdW/nvdfpHW6mz7bbulydLOQnGWhc+Rmv3MH63uCSTvl9ORouTO95UIfcNNcMrYbtM+lhk3PHA&#10;1DQfY/pI+PiFhI9fSPj4hYTPUGiGkelpAQufRDx80YKyezfgfPoknDJeYmqxDJubRvWNGJj4FWNU&#10;Wtt2pOkOHNwi0dCvwEDDY9g6hKJW/zh5LaspfBMKFTZbLi3JctxraXstNkO3ouGOlJNgrAfh0wjf&#10;r7xHL/HJ/kDtdWfb6lkF54otgPpgM3fbel6Ik3h0hc86+EukF7hy0dJHwscvJHz8QsLHLyR8BkSj&#10;GkdulCv++H0L/jhgifSyLlkBpuxrhL1rEHrEWRwLzGvUqClIxJbN27D5iCOKmkYWWgjfwmoKX3vv&#10;KH47vdDa88k+L5z2W9payy5sI1q7q6ScBGM9CB+DfW+D0pZ2V1mMy3lvXnORHTM5NQrXV7p3WcTd&#10;sBIKJcNKHwkfv5Dw8QsJH7+Q8BkBqyl8FfXd+P5YhFjZf3XYCWf8l5bhcIr4CaPj+sd2GSvrRfgY&#10;7HvGdlj5aO+S8H28NxC3HtcLaW+umLv66+GXtEcmfGwP3sw7HphWv3186kpCwscvJHz8QsLHLyR8&#10;RsBqCt/dp034wnRhv9UfT5wVhG9pCQ6224Jmzni+aMthPQkfg7XwbrO5rBU+Fmx8X21Ln5TjdVil&#10;3TvYDI/Yv2XSxyZyxF23Mpj0kfDxCwkfv5Dw8QsJnxGwWsLHCt+suy/wsdTC8/uZozgbsFSBR107&#10;KeUkFllvwsd4/KIdn5ssSP9imHtdE8Tt7YXMuHIYvkm7ZdLHIjnfCUqVvi1pVhYSPn4h4eMXEj5+&#10;IeEzAlZL+Fi3XeTVx1Il74+tNntlwpf7MFTKSSyyHoWPcaXwxWvS5xZ7R5A+afaRHljl3dVfB/+U&#10;fTLhswr6Amm3XVe9pY+Ej19I+PiFhI9fSPiMgNUSvlnNHC7EFIiV+0d7fLDbcaus4q6opxm6r7Je&#10;hU8tFCheCUUy4WNj+xJzn721kmZp44oheCVuk313LAM3IPra6VWVPhI+fiHh4xcSPn4h4TMCVkv4&#10;WCV/wuuqWLn/b78nTFx+l1XaAyPtUk5ikfUqfIyB4Unsc06VSd+vp2JQ2dAt5XgzQ6OdCEozlX1/&#10;mPSlFbhCqVqd80XCxy8kfPxCwscvJHxGwGoJn0o9i3+sE8WK/bODbjjq8aO2srYN/QYajfF8yZbL&#10;ehY+Rkv3sHaZnsXYaZ8sCN3bF49kFXnvUAv8kvfKpM8q+Ask3LBZlcWZSfj4hYSPX0j4+IWEzwhY&#10;LeFTqtT46lCoWKl/YXoeJ32+1FbUbDA+8TrrXfgY+iZxHHbLfOckDgab1e2fLB/TxyIm+8yKSx8J&#10;H7+Q8PELCR+/kPAZAaslfJ39Y9oK/dujdrIJG4l5dlIuQhdjED4mdqEZJTLh+/RAEC7lPBHHfb6L&#10;/uE2hGYelQkf26Yv9bYLVOp3bDPzHyDh4xcSPn4h4eMXEj4jYLWE7+7TRm2F/uspc1kFfbMkUspF&#10;6GIMwsdQTKlx1OOKTPq+PhKO8rp3j+djlfroRN/rY/oE6Yu8ehJTK7RkCwkfv5Dw8QsJH7+Q8BkB&#10;qyV8EVcWl2QJwDYb+dir8rqbUi5CF2MRPsaUegY77JJk0vft0QjUtw1gVqORcr2ZyakxhGWaCd+n&#10;pcW8WSTm2QtCOSrl+nCQ8PELCR+/kPDxCwmfEbBawnfWP0dbkR+88Ke2QrYJ+QpNnW/eU9WYMSbh&#10;Y5VzaXUHfjgeJZO+X07F4FJ2GVTTb16jj8GOHxjtQPiVYzLhY9uwXc5zwNT0h23pI+HjFxI+fiHh&#10;4xcSPiNgtYTvN4ul2ZgnvL/RVsgXojeJ+6USr2NMwseYEyrolFvPZcLHgu25+7dVAlq6hqSc+pkX&#10;/pvRTL8mfSzCrxwXpPHDTeQg4eMXEj5+IeHjFxI+I2A1hI8NzNdW3vu8ZBWx7+VdGBrrknISuhib&#10;8C0SmPoA3x4Nl0kfi5/Mo5B2uwIjE2+vMEYm+hCTbSH7nlkGfobkm05QqMakXP8NEj5+IeHjFxI+&#10;fiHhMwJWQ/iaOge1lfa3Znayijg88xgUUx+mEl5vGKvwsR8I9541448zsTLhY/HJvkCYXczCi6be&#10;t1boY5P9iLoqnxzEJnKw1r++4RYp17+HhI9fSPj4hYSPX0j4jIDVEL7i5y3aCvv3M/LuNrZQ7tzc&#10;uwflGyPGKnyLqGc0cI68hQ0Hg2XSx+IL0xBcL67F1PTMGyt2tk5f7PVz4i4cut85l+hNeNla8p8W&#10;+ybh4xcSPn4h4eMXEj4jYDWEL+VWhbai3m63S1b55hQHSrmIVzF24WNMq2eQ9+gldjkky4RvMSz8&#10;clDV2CPlfp3h8R7EXbeUfedY2IV9i5z7gWL377+BhI9fSPj4hYSPX0j4jIDVED6fpHvaCvqQ26+y&#10;ivdR1RUpF/EqJHwLsIp7cFQBr4S7YpeurvCx2GgWgairjzH9hoKK7bpx63GUuPWa7nePLeESmHpA&#10;3KbtfSHh4xcSPn4h4eMXEj4jYKWFT6OZw7mg62LF/Mk+L5hd/EFW6Ta0l0k5iVch4ZPDvkv5j15i&#10;i2W8OHNXV/o+EuK0b464bp9G+E6/CuveLX+ZD4+4zbLvHwvbkG9QWp0jzuJdriSQ8PELCR+/kPDx&#10;CwmfEbDSwjehUOGIR6ZYKX9hegEnvDbKKtuhsXfvpmCskPDpp6NvFF4JRa9JH4vfTl9CTHYZxhXT&#10;Uu4lmAD0DjUhOd8JVkHy1j6bkK+RlO+I0Yl+KffbIeHjFxI+fiHh4xcSPiNgpYWvZ3Bcu4PCRjMb&#10;nPT5UlvJssH0xJsh4Xs7Nc29+M4s8jXpY3HQJV2QPpXeSp9NErpTFicTvsVgItjQ8eSdskDCxy8k&#10;fPxCwscvJHxGwEoLX2PHIDZZLCyv8ZO5BU77faatXIPSTKRchD5I+N5NZ98oXKIL8LlJyGvS982R&#10;cHHdPiZ++mgUxC443RSWQfJZvI4R3+N2aQwmlW++J0j4+IWEj19I+PiFhM8IWGnhq2joxteH2SK6&#10;/vjjjBnOBixVrFeLfKRchD5I+JYH23btYUUrtlgnvCZ9nx0MxmH3TDTr2aWDCcHoRB+yirxlwsfC&#10;KuhzhGQcFoTypV5xIOHjFxI+fiHh4xcSPiNgpYXvQcXiGnx+2GqzV1apPqm9IeUi9EHC934MjEzi&#10;jP91fGEaKpM+Fl8dCkVWYRXGJqfELdxepbzuFlwu/S77frJwjvoFL5ruQT0jbyUk4eMXEj5+IeHj&#10;FxI+I2ClhS/tdqVU6fphr/M/ssq0718sh2FMkPC9P7OaOeQ9qtOOG9WNT/cH4ajHFSTkPUN736h0&#10;xAJz83No761G7HXL1xZqZq19GXc8ZFsAkvDxCwkfv5Dw8QsJHyc8vRaEHd66rWFKPEz2xf4Dpthl&#10;GYnqAd0ZiQrc9T0D7/xWLOeyrbTwLa7B99FeXxxy+0VbidqGfotpNd34b4OE79/BWvBGJpRwirz1&#10;mvSxYGv5sfF9DuH5aOsZlo5agLXkFT5JgE3IVzLpYxJ4MW4LugbqxXwkfPxCwscvJHz8QsLHAbMj&#10;lbDdtwU/OC8uUKxGbdp5nPK6io6RUXTcj4TtxUT0KeeAeQ16nlyDybkUtKul7O9gpYXvlG+2WMl+&#10;vNcHJ32WKlGvhO1Cwfz60hnEEiR8/425uXnkPazDVpvE16RvMT4zCYFVcK64/R/rEmaSwO6JF01F&#10;8E3aLYje0iQjFtbBX+Lu00SMTwyT8HEKCR+/kPDxCwmfoZkdQZ7HCZhaOWDzovCpOuB/xBLZbTML&#10;jzGFYB931PYqoZ7sQYS3D263jElp72alhW+z5cJA+g0mbrIJGzHXLDCrWfwbCH2Q8P13WKXf1jOC&#10;4PRH+Plk9GvCtxhscsdep1QEpz0U8zNYF27GHXdYBcmlj7X+RWaZo6GtiqSCQ0j4+IWEj19I+AzI&#10;/Pwc2u4n4s+jCbj3IA27F4VP0Qw3E3sU9kuF2bwGoYGuqO6ZQPOtYFxMKsb06xsNvJGVFD7Wtba4&#10;OO6Px+X7mV4p9BTeWyPlJPRBwvdhmVKpkXLrOX49HYP/7Q96TfoWY8OBILE7uGtgDGrhGpS8uAa7&#10;0G9k318WjhE/orr5PjQa4ykg1wIkfPxCwscvJHwGRNn/EhcveCK/RYmmRzrCNzeJAg9zXMioxKhi&#10;Er2VV+DunYyWl3dgd9YbL/rfr5t0JYWPtZQsVqKbrQ7KKsvCJ/Gi1BJvhoRvZWC7v+Q/qoNdWD5+&#10;Mn9zq9+Gg8E4E3Ad2fdr8KjyASKyzGXfYRZ2Yd8ipzgQw+M90qsThoaEj19I+PiFhM9gjCHD9Sx8&#10;MkoxPTcvFz6B6eFGxF60x6Fjp3DcORLP6usRZm+LyGejaHt+G9bnzsHMWpDF6l7piAU6u7rR2tYu&#10;i+aWVjyvfIG+/kHMajQfNG4/rtdWnvvP/6WtJK2Dv0Bp9XW9x1AsxdT0NAYFEdeXRvHfQzE1jabO&#10;QUReKcEPx/Xv2MHi0wPB+ONMLJyjspF5N1T8/upKH4uAlP1o7a7S+z4UqxvsvhkVKi8mfvrSKQwX&#10;E5MKjE9O6k2jMGwMj4yQ8K02czNTeHHVG0ecktAp/RB6VfhepfpOCqxjCjHS/RwXHC+itG0UnZWF&#10;OGXhgxqllEmgpPSJIImnZWEqRGBopCB+bRgdG/ugEZBUJFWa/jD3/lpbOTqEfYdnNYV6j6FYisGh&#10;IbR1dOpNo/iw0d03hLicUmy3vYyvD4fJhE83Pt4XgCNurjjt95NM+FjYhnyNwtIU9PZ3630PitUJ&#10;dt90dfdgZHRUbzqF4aK3tx89vX160ygMGx2dXSR8q8s8Bmru4PCuXTjkHIrg8GgxXJ2s8McBGwRH&#10;JaCk5ZUuPmUTgjz88axrAh2FUfBOKlkYw6cZQYaLPfyeLnXxsl9Xr8bY+AQaGpsxODgkdu9+yDgX&#10;cF2sJP+331NWMbrEbEJXf73eYyiWYlqtFn51jepNo1iZYK1+bMauR1whvjv25la/jWYu2O2wHWf8&#10;5RM6rII/x+U8BwyMdOh9fYqVD3bfjE9MQKPR6E2nMFwoFEqxu11fGoVhY1T4gUTCt6oIwtf0DNFR&#10;EQgIWwpnx7PYtO8cAiJj8bBJd8HYaTzy2w3v3AbMzs+j8Yon/DIqsDD3dQJ57g7wKXn7+izsQq/U&#10;GL5Npy+JleM3R+xlleLF+H8wPjko5SLeBI3hMwxs7JdGuC/YWL/YnDJ8oWef3oXwwZ9njspmny+G&#10;fdh3eNlWIr0isZrQGD5+oTF8/EJj+DhBb5fu/Cw6H2dg17lUdEm7Pg1UXYGjfyp6x6cx2VMDNwc/&#10;PHqHx62U8I1NqvDdsQixYvzl5ClZZRiQckB4X+P5Uv1bSPj4YFI5jczCKph7X8VGs4XvtG5sNLOF&#10;qetvOOMv36HDPuxb5JdEYHJKvqsHsbKQ8PELCR+/kPBxgj7hUw23w9fTHyU6s3Jnp0dxJy0KZ62d&#10;YH3eB6nF9VJr35tZKeFr6hzSjoXabGUiqwiT8h2lXMTbIOHjByYPrMXvRWMPAlMf4MtX9uvdcNAd&#10;217ZK5oF25YtKN0ErT20Zt9qQcLHLyR8/ELCZwSslPA9ftGOz8WuMH/sdtgmqwQLymKlXMTbIOHj&#10;l/EJJcwuZry2nt+PJ87hpO/G17p5nSJ/wvO628I1pd1lVhoSPn4h4eMXEj4jYKWEL+d+LT49EISP&#10;93rjwIU/ZZVfdXOxlIt4GyR8/ML20u3sGUBoxkNxb94l6fPHt0edcMDlH9l3ngVr7cu444GBkXaS&#10;kRWEhI9fSPj4hYTPCFgp4YvJLsNHQgW44YAbDrv9LKv4Bse6pFzE2yDh4xcmfOzaTKtnUfi0ERtM&#10;gnWkLwCf7PfBFuvjsAxa2j+ahWXgBngmbEV7b7X0SsSHhoSPX0j4+IWEzwhYCeFjizh6JS6swffl&#10;IWcc89yorfDYWmVztMPGsiDh45dF4VuUioeVrfjzbJxM+lhr3xZrR1j4/SaKnlz8PhN3m1HQhI4P&#10;Dgkfv5Dw8QsJnxGwEsI3Na2GVdANsdL75qgdTvks7UzAZugSy4OEj19eFb65uXnUtPThkGvGK9LH&#10;xvX54KTPUVgHfymTPvY4+upp9A42i69BfBhI+PiFhI9fSPiMgJUQvrHJKZi4pIuV3Q8nzskqubTb&#10;LlIu4l2Q8PHLq8K3yNT0jPA9X/ixoxtsnJ9XYiAsgz6X3Q8smPhVNNwR70Xiv0PCxy8kfPxCwmcE&#10;rITwDY4q8Ne5he4ttjCtbuV2vzxFykW8CxI+fnmT8DFGJ6bgm3QPn72yYDMb03ouMBpulw6+1sVr&#10;F/otcu4HYHi8W3oV4t9CwscvJHz8QsJnBKyE8HUPjuPLQwvrlO202ymr2BraS6VcxLsg4eOXtwkf&#10;Y2ZWg+z7NfjmSLhM+j7eF4jdjtHIuhsG6+CloQ4LsQH+KfvQ1PmMZOU/QMLHLyR8/ELCZwSshPDV&#10;NPdqKzgT103aCs029Bv0DtF4peVCwscv7xI+BksretqEH09EyaSPxc/mUbhenAP3uC06wifdJ2Hf&#10;oKzmOlTTJC3/BhI+fiHh4xcSPiNgJYQvp7hGW7GZey8tS+EetxnDY9RltVxI+PhlOcK3SEP7AI54&#10;ZIpdurrSt8niEuJv5IvjWl+d0MHicp6d8AOpRXoVYrmQ8PELCR+/kPAZASshfP4pxWKF9un+i7Id&#10;B4LTDmFCMSzlIt4FCR+/vI/wsTxDYwqYXbwiEz4WGw4GIyyzGI+qrogt4LrCx7p42Q4dNbRQ+XtB&#10;wscvJHz8QsJnBKyE8Jl7XxMrs++OWcsqsLgbVphWK6RcxLsg4eOX9xG+Rdgize6xha/tw8vG9V2M&#10;v4vyukcITj8Eq2D5TF6b4C+R+zBE+LE0JL0S8TZI+PiFhI9fSPiMgJUQvt9OXRIrsr/OHpZVXFcK&#10;PYX300i5iHdBwscv/0b4GCr1DNIKKsSWPV3p+2R/II55ZqGurRk3HoTI7hsWbFu24DRTNHeVk8i8&#10;AxI+fiHh4xcSPiPgQwsfa8VYrMT2OG7VqbQ24M6TeCkXsRxI+Pjl3wrfItVNPdhoFiGTPha/n4nF&#10;y5Y+QfxK4Rz1i879sxAO4d/hSe0NaDQz0isRr0LCxy8kfPxCwmcEfGjhYwPUFyovfxy9+IO2orIM&#10;+gzldTelXMRyIOHjl/8qfIyqxh7sP58qEz4WPxyPxKXsMlQ0lCPhho1w/8jX7GOtfekF7ugbbiWp&#10;0QMJH7+Q8PELCZ8R8KGFr6C0Qay0/rffE+Y+SzN0rYK/QEt3pZSLWA4kfPzyIYSPHcsmc1j457wm&#10;fR/vDcQ+pxQ8qW3E46os2Ict7Ue9GF6J29DY8UR6NWIREj5+IeHjFxI+I+BDCp9GMwf78JtihfXV&#10;IUec8l1aWNYm5GuMTfRLOYnlQMLHLx9C+BZRCwWsZ0IRvjoc9pr4bTgQjEvZpXj8ogg+l3e9tkOH&#10;ZeDnKCi7BMXUKAmOBAkfv5Dw8QsJnxHwIYWvtXsYf55d2FLth+PncNpvabahc+TPwnvRhI33gYSP&#10;Xz6k8DGUKjXul7do96DWDTaL95BbBq4Xl+DaPb/Xlm9hrefR106he6BBejXjhoSPX0j4+IWEzwj4&#10;kMJ340GtWDmxSmrT6eOw8F9qjQi/ckLKRSwXEj5++dDCx2CvpVBOi619r0ofC9bN6xFfiEeV12XC&#10;txhsbN/TmlzhdeakVzROSPj4hYSPX0j4jIAPKXwWvotjkfyxxeqAbNFlttQE8X6Q8PHLSgjfIuye&#10;vPu0CfucU/GJ9ANqMdhuHay172pRIUIzTry2Zp9tyNe4ds/XqHe0IeHjFxI+fiHhMwI+lPD1DU/i&#10;s4MhUqXki532O2QVUUXDHSknsVxI+PhlJYVvkb6hCQSlPsDHe5eEbzG+PhwGh/AryCqKELt0de81&#10;NqvXL3kPXrY+wpwRtvaR8PELCR+/kPAZAR9C+FjB6hZ7R1sZfbLPCwcu/CmrhIZoD933hoSPX1ZD&#10;+BYpr+/CZqt4fKRH/P48E4sbD2/BJWaz7H5jYRv6NR69yMK0WmlU8kPCxy8kfPxCwmcEfAjh6x0a&#10;x2c6Owd8dtATp/1+01Y8dmEbpZzE+0DCxy+rKXzsPTr7x+CXVCy27OkKH4uvDoXBOjge4Vl2wv+/&#10;lEkfi5hsCzx+cRVK1Zj0iusbEj5+IeHjFxI+I+BDCF/q7eeyCugLUw/YhX6vrXD8kvZIOYn3gYSP&#10;X1ZT+BaZndWgvK4Lf5+Ll91vLNiEju+PhSI4PQwOEUv33mIwEbwQ/RuKniVBpVZKr7g+IeHjFxI+&#10;fiHhMwL+q/BNTqlx2i9bVvlYB8fJKpuEXFspN/E+kPDxiyGEbxG2WLNTxC18e/T1rdk+NwmBbWgE&#10;7MK2vDahYzHcLv2Ju08TxJ06NOtwqSQSPn4h4eMXEj4DMtT0BLGRoXD3DkDI5Vw0Dun+Kp9GbVEW&#10;/PwC4HUpH21juvtqqlCZFY3MZ31YTlH+X4Wvvn0A3+nsCfrp/iDcfJwhq2DyHoZJuYn3gYSPXwwp&#10;fIxZzRzulzdjh12STPgWY4tVOGxCzunt4mXBFnD2iNuM1NsX0NJdIYjf+inkSfj4hYSPX0j4DEXz&#10;Dfy+7SCcIq/icWkRPM6aYZNZOHpmWAE2j95Cbxw4E4aXvf14me6IM16ZGJoW0oQCTtFYiF17AlGr&#10;Wnipd/FfhS/mWqmsorEOzkNOcaCscimryZFyE+8DCR+/GFr4FmHi5x5b+NryLYvhGHENyTfdYRsi&#10;X6xZHhsQk30Gg6MdQnmgWfOiRMLHLyR8/ELCZyj6G1Her5YeCAXYUCNcTh2Bw51h4UEPIo6fQnLd&#10;otGNIvDiRdT1T2FWNYTUIB8klA9Iae/mvwjftHoGmyxitZXLhoPBKH7egsgrJ7SViXXIV6hteSAd&#10;QbwPJHz8wovwMWZmNLj1uB57HFNksrcYbIavz+VMeCU4witxt7hAs1z4FoI9H3/DBs/rb2NcMSS9&#10;+tqDhI9fSPj4hYSPF2YHkexwFrsTXwKKZriaOKJoUEoTCAtyRXWPAj2Pk+AelYvxmeWvvfVfhC//&#10;UZ2sYtnlmIzeoQk4RvygrUTOR/2Ktp4X0hHE+0DCxy88CR+DfY6BkUkEphbLZswvBtsB58cTkdhu&#10;G4aL8cHwvrxHJnu6wbZu803ag/vlKZjV6A4XWRuQ8PELCR+/kPBxwsxgAxxPmSPoqVIwtGFkWh5F&#10;0L1eTAuVjnKgBF5ukWjtqoTnSSs8bHu/GXj/VvjYhu97nVNllYpXQhHGFcOyysMrYZtQEbVLRxHv&#10;Awkfv/AmfIuw+/nukyb8fuaSdptDffHFoWCcDfDEKZ/fYRn0teye1Q2nyJ9Q/DwNQ2M9a2acHwkf&#10;v5Dw8QsJHw/MTeNuohcs3FPRI12HkboCeLlehHdQKDwv+uL6wypc8T8P9xvN6G6uxOWEBERdvorn&#10;HXKJ02g0rwWruFpb2zA4OCQWkMuN53Vdr80SfF7fhebOZ7IKIyj1ICaVI3pfg+LtoRauzcjomN40&#10;CsOGWq0Wrw0TLH3pho6ewXH4Xr6HjToTqvTFZwdZl689Dl7Y8xbx2wBP4Ycb27KtteeFWG7oe09e&#10;gt03E5OT3F4bYw6lcgoK5cJC4BR8xdjYGAmfQVGN4IaXGQ7YBKFuUGcWhnBxZlTCjSP8ilVMqdFS&#10;moPjvtcEaWuEu50j8io7UH0vC0fPhqJLZ6rug0eP8de2vbL4UwgP7wA0NbVgeGR0WTE4PILAFPkG&#10;7/9YxWNwaAQp+W6yyiI04xiGhPz6Xofi7dE/MIjWtna9aRSGjf7+AfHa8Pzd7h8cRltXH2JzHuN3&#10;i0uy+1Ue/vhorx8+PXARe51242zAZ7J7WDfY7h2RWadR/DwHvf29et/X0MHum86uLip3OIzunl50&#10;9fToTaMwbLS1d5DwGYrxziqEXHSHc0Q+et7WAq4ewiUfLxQ2DqP7YRy84u9DxSRvZghJ5+0QWrV0&#10;8bq7e1FdWyeLF9W1KHv6DH19/WJr33JibFIpjtdbrDDYlk9FTxvR0v0CLjG/yyqI/EcRel+D4t3B&#10;uj4Ghob0plEYNpRKpXhtWEufvnTeYko1jbLqdlyMv4vdjin48lCojvDJ48tD57Hdbh+OXvxRkD+5&#10;8OmGfdhGQf5O4tbjaLxoKkZXfyMmleNiC5u+z7Bawe4b1vq6Vq6NMcX4xATGxsf1plEYNoaE8oyE&#10;zxBMvISfvS0u362HWvO2cSgzqEmzwcXkx1DMzqMpyxt+GRXCs4wJ5Lk7wPPRtPjoTfybMXzPXnbi&#10;k/1B2gpiq02iUMhrcLXIR6gINmgrBCZ/rDuX+HfQGD5+YQUkj2P43oVGuN/7hyfwWJA//+T7+NE8&#10;WiZ7S+GHz01c8Ospcxx2++Wt4sfCLvQbeCZsRfiVY7hRHIyXbSXiHr6GgMbw8QuN4eMXGsNnEObR&#10;eNUBeyyvoFsxJdwgOqFSQ+t/QmE22XALm3f6okGx8FTv40twisjDpHoOmslOBDp4ILd3Ie1NvK/w&#10;sUL0pI98Z42IKyUYGuuGVdAX2grAMugz1NByLP8JEj5+WavCp4/bpQ3Y65Qqtvrpn+jhi59PWsDM&#10;8wdY+H/2TvlbDOvgr8R9fJ/W5mJsclAUwNWY+EHCxy8kfPxCwmcQlLjvb4HfdhyHuaUtTuqEpVM8&#10;WqQfzTOTfbjk74OUl5MLTwioJ7uRFBaEoJgUREdFIiDtofBqb+d9ha+hfUDswl2sDNig8EeVjQhO&#10;PyQr7GOuWQgFPN3Y/wUSPn5ZT8LHYC1/bNecxNxnOOWbg++OvT7Z46O9vvjxxDlstjLBPuctMLv4&#10;w7LlzybkKwSlmSDrrjdKq6+htacSU9NLZdeHhISPX0j4+IWEzyDMQTnSj86u7teiq2cI09ISe3Oz&#10;anGSxKxumSYUcNOKcXR3d6O7bxBK9bs3V3tf4WMz/3QrgV0OySh6dkVWuNuGfYsXjXepwP2PkPDx&#10;y3oTvkXY38MmgrX1DONyXjl+PR0ju98Xwh8f7/PBhoMe+OqwE/4+dwiH3X5+j5a/L+AU+SPc4zYj&#10;6aYjKhsKhB+HUjfFB4CEj19I+PiFhM8IeB/hY2N/mODpFv7R1woRkn5YVqBHXjHH7Ozbxw4S74aE&#10;j1/Wq/Dpo7S6HXZh+fjrXDw+NwmR3f+68el+D/x66iT2Om/FUY+fYO7zjSCBb57xqxvOkT+LLYCp&#10;t87jXnkS6tpK0D3QgKGxLnEc8IzwA3de+G85kPDxCwkfv5DwGQHvI3wPnrfgc9OlAn+jWThuPU4V&#10;f7EvFtz24RtpoeUPBAkfvxiT8DHm5ubR1T+GO2WN8Eu6jx12SW/cv5fFp/sv4tuj9th0+pSQdzfM&#10;vTcJ5cPy5G8hNog79rCF28MyzXA5zx45xQF4VHUF9e2lGB7rET6T/h4MEj5+IeHjFxI+I+B9hO9C&#10;TIGsUPdPLoRj+NI2aixul0ZLuYn/Cgkfvxib8C3C/l4WbMxfU+cQPBPu4psj4bJyQR7+2vjfPk9s&#10;s7WAfdgOUeh0y433jw3izODwzOPIL4nAy7ZHUKjGxM9IwscvJHz8QsJnBCxX+MYmp/D1kTBtQf71&#10;4RD4p9jKCmGvxB0YGu2SjiD+KyR8/GKswqcPNuavpKoNfsn3cdgtE98fj9SWE2+KL0y8sNvRGYfc&#10;zHDC+x84RmyCTcibt3hbTlgKEsiWggrLMEPqTVcUPbuMioY7gpiWo2+4Vfico2J5RxgOEj5+IeEz&#10;ApYrfJeyy2QF9m4HT6GA/l5W4N55EvfGbhbi/SHh4xcSvteZE87F6MSUONs36+4LHPe8io91ZvS/&#10;Kb48xJZ9uYjfLM7D7KILXC85wPfyMbhd+ktWvvybsBIniPwEj7jN8E/eKy4UnX3PD2XV2WjvqYZq&#10;+sNNFiHeDQkfv5DwGQHLET7F1DR+PB6lLaA/3uuHQ677ZQUrG3StWqFlFowVEj5+IeFbHqMTKiTd&#10;LMcexxR8dywS/9NZsP1dwcYI7nC4BPuwCPhc9oRb7HGhrPldkLgfYSv82LQN/UZc71O3HHrfsAz8&#10;DBfjtyIp3xH3ypPR1PUMI+O9mFAOi8vGzLLJInSNPxgkfPxCwmcELEf42MKsugX1xqMOQkH7jbbQ&#10;tA75EvVtj6XcxIeChI9fSPjeD41mYZ2/K3ercD7qNjZbJrxhkec3B1v/84fjEdjlGCn84AzEITcX&#10;HPO0FoTwLLwST8D78l7xh6eu0P2bsAv7Vni97Yi8ao60AjfcKolCWU0OGtrL0D/SZrAdRNYDJHz8&#10;QsJnBLxL+KaFi38++ras4D3t+6usgGQz6GhszIeHhI9fSPj+Hex8sW0YxyZV4haNTP6+Prw0Nvh9&#10;g7UCfmYShC8PBQrhh63W4XAIu4zIrEhcvesrLvXCFn3WLa/+TbCVCJgIspnD56N+EV7XFFlF3oII&#10;XheXjyGWBwkfv5DwGQHvEr7uwXH8cSZWKmD9sekM61ZZKggdI35EQ0fZstfIIpYPCR+/kPB9OIbH&#10;FLj7tAlRV0uFMuU6Drqk4x/rRPx4IgobDgTLBO994ytBJvc5JcMmOBEXokPgHOkIy0BTQeC2wyli&#10;C5yifoNd6LeyMu3fhHXwl/BO3IGEXBvkP4pAed1NcbIIk8Hh8W5MqSaEspbGN5Pw8QsJnxHwLuHL&#10;vl+j3Urts4OuOOwu7zJJueksiAktsrwSkPDxCwnfysDO5+TUNDr7RlHV2IN7z5qRfPM53GMLccg1&#10;QxwH+KrUvW+wFsVNFhHYah2MbbZe2GF3ASe8z8Mlxha+ScfhEbdVFDjdcu7fhG3I1+KsYb/kPYjI&#10;Oi72hOQ9ChNbBVu6K8RxgsbWM0LCxy8kfEbA24SPzbrbZnNZW1D+fvqYbPsk66DPMTbZL+UmPjQk&#10;fPxCwmc4+ocncbu0Ht6JRdhtn4wvDoXi0wPBYveu7j7f/zY+EuLPszGwCo4WBNAHfkkWcIj4XSj7&#10;2ALzn0sTRf7rOoILcSH6N6TcOo+K+gJRANmOIpq52XX7vSLh4xcSPiPgbcJXVt2uLQQ/PeCB414b&#10;tQUVK/TYFkjEykHCxy8kfPzAVhFo6BhAQVkD4q4/gdulOzD3ysI+51Rssrj01u3glhtMJv84GwoT&#10;l0CYebrhkNtZ4d+mQll4AE6Ru3A+6k/Y/seuYbaEjPflnbic74A7ZXGobLiDjr5aTE6NSn/p2oeE&#10;j19I+IyANwkf20rpjH+OtsDb47hVVjgFph7EuGJIyk2sBCR8/ELCxy/TwrXpGxzB4MgkOvtH0dgx&#10;iJIXbUjKK8eF6NvY75z2nyaKLMb/9gcKrxOI74/54YfjXvjJ3A0mrhcFAbwAn8tn4JmwGzahS6sZ&#10;vG+wZWdYCyDbXu5SzhncfZqI9t5qoVxYu0NoSPj4hYTPCHiT8DV1DuLXUzFCweaPjcdsYOG3tN6V&#10;VdBneFiRTpXdCkPCxy8kfPzC7pt3ba3Ghqv0D0/gUVUbEnOfibOFD1xIw9+W8WK5t9Es4oO0DH57&#10;NBSmbhGCvPkK72EHq+D9OOX7GyyDfoFtyA+wDn7/GcT2YRsRmWWOgrI4oZx+hsHRTkwqR8Q1A3mH&#10;hI9fSPiMAH3CxwrKjDtV4tp7H+/zFlv3dMfusRXrldK+lcTKQcLHLyR8/LIc4dMH69UYnVCiuWsI&#10;T2s7xfVHk/KfC+VdsSBqN7DHKUUQuLftG7y82Hg0BJstg7DLnu0tbC382xSmrjtw2o8td/X+C0lf&#10;iNmEkIzDSLnlLLYCvmwtQfdgA1Rq/nYRIeHjFxI+I0Cf8LGN0c29roqF0zdH7WDhLx+g3NlXK+Uk&#10;VhISPn4h4eOXfyt8+mCvwcrDmVkNptWzmFLNoKNvFHkPX8Iz4S52OSbjk336xW754Y+P9voJP659&#10;8en+i/jxxBlst9uF457f4axOubucsAzaIK4ZyNYeZC2BASkHxK3kKhsKMTY5KP1VhoOEj19I+IwA&#10;fcLXNTCGDQeDhQLIB4fc5Isspxe4SrmIlYaEj19I+PjlQwrfcpiZ0aCpawiFTxvFPcedIm/hmGcW&#10;djkk47dT/23SyIYD7vjhxDlstjLBXqd/hPL4N3Hy3Bn/f7elHNtXOPzKMWTd9cLDigzUtjwQxwUO&#10;jXWJLYIrfc5I+PiFhM8I0Cd8zpELO2v8efaI7Bem66XfhcKhRspFrDQkfPxCwscvqy18r8LGBypV&#10;avQOTaChfVDcUSTvUR1C0h/hTMB1/HUu7r23lVsIP3x64CK+OuSM78xs8LvFMexy3A6ziz8IAigX&#10;u+UGawlkE0N8Lu9EaMYRQVhtkFYQgjtluahrq4dCELQPCQkfv5DwGQGvCt/AyKRQsPgLv0rZPpXf&#10;yQqHzEJPIT+tFr9akPDxCwkfvxha+JaDanoGL5p6kF9Sh9icJ7gQVYAj7pnYZBGL749FimMF2S4h&#10;rHVwcY1B/RK4EP/bfxE/mZ/BNpt9Yq/MSZ+vcdr3S1j4fyaOv9Ydg/0+cdrvcxz32ocTXqdg5nFB&#10;+IxhwusnwNQ1EQddknDgQgr2n08VIk2c9GLqmiEI6BWc8L4mrvJgGZQL+7A8OEfeEpfLcbtUIHaF&#10;R18rRUZBlThO8kltpyDGAxgcVWBoTImRiSmMTU5hQqESF+Fm8jwlnC/Wpc661mc1c6JU0733YSHh&#10;MwJeFb7LeeVCAeIvdiGc0Rm75xz1s9jsT6weJHz8QsLHL2tB+N4EmzgyqZxGV/8Yqpt78bCiFbkP&#10;XiI5vxxhmY/gEVcIm5A8HLuYhd2OKfhdEMSvj4S9tuD0//Z74uvDjoIEWuCvc4exw26XIGR/ia2B&#10;FoLE6Urd+wQTx1OCSJp5/CS+3k6HXWJdscniBH48YSl8FkdsOOgufAY/2edZbnwmCO73xyLEv2ub&#10;TSL2CTJ51OOK8JlzYBeWL0qjb9J9hGeWiN3nKbee4+q9alGc2fZ8bNZ1eV0XaoRzx5bjYeMtB4Yn&#10;RYFkks1EkdAPCZ8RoCt845MqcezJJ/u8cNL7a9mNzvaGJFYXEj5+IeHjl7UsfO9iVqMRxYVJIWsJ&#10;GxhRoGdwXJxZXPKiHdn3akQR8kq4C6ugXJi6pOPPc3H4wjRIKNe9xQX0PzdxxffHrbBFELUDF/4U&#10;BO79l4bRDSaBrHHgtN8XOOnzFU54fyuI5feCrP0tvMcB/Gx+Gl+anheEzv81wfuvwbrGPz0QhM8O&#10;Bgt/Y6jYKvrNkXBxWZ3vj0eK+zH/fDJaXGqHtZ7+cTYOu+yTRIk8F3hDXJfRL/me2OKYersCNwS5&#10;vl/eguf13ahv60d774hwjicwoZgWWxfXMyR8RoCu8FU19Qi/rsKwx3Gb7IYOzTCDeubDjuUg3g0J&#10;H7+Q8PHLeha+/wLrFu0ZGsfL1n48rGzF9eJaJOY9Q1BqMdxjM3E+OgBul+zgffmI8P/tcAjfBKtg&#10;tnvIv5sg8mqcEcTwqMcP2O24XRAvMzF+P2MmyNhJQczOCZJmh2+P2outhGyc4peHzuNzUxd8ZuKG&#10;DYKoslZL1hjx8V4fQfZYC+KHF8jlxJeHQvGDIJNsF5d/rBKw2yEZJoJYs8YS1o1tG5onnMvb8Ewo&#10;QkDKA4RfKRF3gEm9VYGrRS+Q9+gl7j5t1LZGVghyWdXYi5rmPvHa1LcPoKlzCC3dw2gThJPtK909&#10;MC6OCWVDrli396gg++Osy1sQf8WUWuz2Zj8EVOpZoa5e6vpmM8yXCwmfEaArfOGZj4QvsqXsJrUL&#10;/QbP6m5S4WkASPj4hYSPX0j4/j1MENhWdV0DPahrq8bz+gd4WnsT98tTkH3fH7E5lvBL3gPHiB9k&#10;9cSHiIWWws9wyvcLmHt/I85GZl3QRzx+Fsclmrj8LnYj73PeIjZK7HLYge02e7HF6iB+Nj+DH83P&#10;6Y0fjrOwEie6fHvUDt8cccBXh53wBRNKkwv47KCb2PK5IJTe+GiPr17RW6lgrZRsVQwmkmzsJmuZ&#10;ZK2STChZ6+wWQSq3214WZ32z7QKZXB52zxQF09z7mnC+ssUu77MB14XzeEOQ9Fyx298uNF+Q9ptw&#10;jrqtDffYQlFEfS7fg39KMYLSHiIsswSRWY8RknYfvrHXkZj7FJmFVci5X4ObJfUoetok/kBgYy0r&#10;G3pEKW3pGhKHHfQLAsrkU6maWZP3m9EK39DQsPArK0Rs4te9CYPSTIQClP8V3NcjJHz8QsLHLyR8&#10;q4NiahSN7WW4+zQBl/PscDF+i6zuWA/BJr2cFgSUdVUzCT3BJNTzexz1+FGQ0F/EZXJMXDeJ9eb+&#10;839j3/nN2OO0VZCz7dhhv0sQtd3YZrsX/1gfEMc6/m1pKkjcEbF1c9Pp4/jttDl+PXlKEFYLof49&#10;K3a1f3dMR0wPOQki6IzPTFwEKXTD/wQx/UQQU7YhwkIL5weM3X74ZKeb8H8mvHrSlxFsTcpvDofj&#10;F0FYmajudUqRxmBmwz4sXxDOO6JoRgmCeTnvGbLuVglSWYfi8mZxsfPall609QyLIslaL9k9/KFC&#10;H9wI39zsNNpqn+H27UIUPHiKzmHdqeyz6Kl/joI7hbj1sBpDU7pjC2bQ+fwBytvHsZzG3EXhS75R&#10;Inzhzohf7sUvO9vLsa2nWspJrDYkfPxCwscvJHyGY2ZGhYHRdtQLIlhanS1U5pFIu+2KSzlnEZx+&#10;SJDCf8SFoXWliuK/BRs/uSimbEKNKKc+Xwty+q0oqGy1jWOSpB7x+AmH3Zmo/gpT19+E2ISDLn/g&#10;oCisf2K3zd+CpDFp/UcUV9b9zlpSd9rvFCf+bLfdIwrsVpv9+MfmgCCyByWRPYS/WJxlMnsUv585&#10;hk0WC0IrSu2pk0Kcwi+nTgsyeBo/n7QQZ5X/ZH5W7M7/4YSl2LvIhPf7Y9Zia+xGM1tsFMT3+2MO&#10;wmtdwN/n3IX39hI+lx9MXIJx7GIETvnEwCooAQ7hKXCJzoRnwjUEpOQiLPM2YrLvClL5EOkFpcgp&#10;fo4bDyqF72MNCsrqcO9ZkyiU3Ahf7Y1AHDvrjLDELHg4W+GQVQxaJOcbeZ4ES7sA5D0oQW6Ek3AT&#10;3cX4zELadNcTnDJ1w72eKSynuGPC19zShs1nInDE/SfZFynnfoCUizAEJHz8QsLHLyR8fMHqGLao&#10;87hiCJ19Tahre4ralod4XncLJVVZ4nZw+SXhuFrkg5Rb5xF33RIRV47DP2W/2Gp4PuoXWIf8t4kl&#10;FO8O1qV+wv0LQSD1p/+XYK99NmADzrCQBJXtz89mjLOlf9iEn0VhFUOQVra0EAsmr+Y+3+AEa2H1&#10;FiSWhSCyx72+E3ejWRRa1v2/ED8KcvuTGGw4wBH3n0XJPeL+q5C2STjuD+F1/0JHXzMfwjfbfw/H&#10;d51Gbu2wKG2z4x3wtzmOPVEvMDs3gIRTZoh+PrmQGX3wd/VCw+A05mYmkRfpA8/C5S+fwm7GW4L9&#10;brc2k10g99i/MTjSKeUiDAEJH7+Q8PELCR+//JeFlzVzs5hQDqN/uB0dvTWoby9FZcMdPH5xFffK&#10;k3G7NAa5D0NFcUwrcEVinr3YshguyCMbmuR9eSc8E/6BR9wWuMf9DbfYv+B66U+4xPyOC9GbcD76&#10;VzgLcukc+ROcIn8Uxyk6RnwPh3AW34lb1dmJ8a04tt029Gsx2OLVNiFfwjqYxRewCv4cVkGfwzLo&#10;M1gGyrcl5TlWUvh4jM7+Oh6EbxYvUhyxxyYTA9rJMhq05Prjjz0BaBxqhquJI4p0tkUMC3JFdY8C&#10;gzX5cA9KRb9q+bNs2IycsJQMHHdns7GWTgZritdojGe2Do+Q8PELCR+/kPDxCw87bbAx6appBRSq&#10;MbHVcWS8F4OjHegbbkHXQD06+mrQ2l2F5q7naOx4KnZP17U9xsvWh6hpKcaLpnuoaryLivoCPK+/&#10;hWd1+XhSm4uymutiNzZrtXxYmYkHFekofp6Ce8+SxHGOLArKLuHW42jkl0Qg71EobjwIxvXiQFy7&#10;5y+K6pVCT2Tc8UD6bVek3LqA5JtOuJxvj8RcW8TfsBIFNibbAlHXTiEyy1zcJi8086jYXR6YehAB&#10;KfvFSTU+SbvgnbgdnvFMcDcLcrsotr+Ja+o6RfwIe0FibUO/FYWVSSoJn0EYRsYZcxxKfinrkp1r&#10;zMVv2w/hcVcf4syOIL5Kumk0TfC94I+WoTZEnjmBvJpRoaBbSFoOoxMKnPU5g1OeS1PvbYQvwaRy&#10;aas1wjCQ8PELCR+/kPDxi7Fvrca+k/PzbKcQIeZYaMRgrZesgUWjmcGsNtSinM7MsjUAWajE5dEW&#10;YgrTLNRKMViXuRiCyKqmJzElxgSmVBNQqsZ1YgyKKRajYkyyEOp6Ft19bXhe9QyDI90YGFkQ4J7B&#10;BrE1lQlwU1e52KrKuuOrGotQKQjvs5d5ougyyWWCW1SehDtP4nD7cQzyH4bjxsMQ5BQHIOuuN9IL&#10;3JF6+zyS8h2QcMNGkNdziBbENTzrOEIyjiBIEFb/5H3iNn+e8VvhHvuX2PLqFPUTHMI3imKqK2z/&#10;NfgQPlUXgk+Y4Wx2q/SERPNN/PzPAeQ3qtD9IAbnnINx7XYBUgPOI/JaGR5cvgiLqKcYHOrB8/Jy&#10;lD2vQffou2+spy8rcNR1I057LQrfZ3jeUCClEoaEhI9fSPj4hYSPX2gvXX5Za+vwMUGemZkWxZfJ&#10;7oLcLsjshGIIY5ODGJ3ow8h4j7hL2OBopyCy7egbahVEtlk4VsWB8Cnb4XPiCJxu9UtPSAjC98vW&#10;AyhoVgs/E2bQ3VCFhyWlKK1uR0vVXZx1i0Vdbxdi/b0Rk1WAK5djYOuTgSGdCbz1DY0IjbwkC+vg&#10;g4LsbRCF74zfpwhMPo7R0TGMjU1QGDi6u3tRVf1SbxqFYaOlpQ01tfUYHBzWm05huGjv6ELNywYq&#10;xziMtvZOvKxr0JtGYdioFe6Z8udVa0b4PgQcdOkOIc3CHIdS6mRduvONefhtuylKeqQnFpmfRWqg&#10;G65W9qL3aTI8Y+5AxSRvegCxTnaIqV96leraOiSmpGsjKjFB7Lc/7fUpjrt+jhNu3+HazTRU17yk&#10;4CBy829jz8GjetMoDBvXc29hn+lxsYDUl05huMi+ng/HCxdRWVWtN53CcBEQHAEf/2C9aRSGDTsn&#10;V0TGxJPwrS7TeBR6DvuccjGqXUhPg9a8APx5JBpt09JTIrPoLg6Be3guRqbn0HzNF34ZFVhYoWUC&#10;ee4O8Hjw9ubzoNTT4iBNFsGp1hgZGxEvOIXh40V1LQ4ePak3jcKwUVlVg0PHLTA5qdCbTmG4YBLu&#10;Gxgmdh/qS6cwXCSlZiI2IVlvGoVhw9M3CInJ6eLYQmOBA+ETlK82Ddv2nENh48L4rdnxTgTanYJD&#10;bo+gfkuou0txaLcjSvunxdbArqIwXIi9K7Xw9SPK0QVprW8fx9I70ANrj5O4fj8OoxM0UYMnWNeH&#10;qdkp6RHBEzW1dThy4gymp2W/wAgOqHpRA//gCMzO0ioDvJGakYWEpDTpEcET3v4hSE67Ij0yDrgQ&#10;PkCF4kt22G/ujJgrOfBxtYWZSzqGdWxvbnoUV0M84fFgWHoGmBpphK+rF7LvP8e9G6mw9b+Gdw35&#10;H5+YwHk3L3G8C8EXJHz8QsLHLyR8/ELCxy8kfAZEo55A9ZMHyLmRj9sPKzAwIa9YZpSjKH1aBYVu&#10;6+u8BsOd9cjPu4m8olJ0j727MiLh4xcSPn4h4eMXEj5+IeHjFxI+I4CEj19I+PiFhI9fSPj4hYSP&#10;X0j4jIC5+Xmo1Wrx/wRfzGo04rUh+EM9MyNeG41wjQi+YNeFBa3Dxx9MwqlM4xNWprE1LI0JoxM+&#10;giAIgiAIY8O4hG9eg6mJMQwODWFweAxTM8YzHZtX5mbVGBtXymZji8zNQjE+unCtRsahmqVrtSrM&#10;z0GlmMAQO+9DwxiZUOK1Uy9cm0np2gyNTECtoWuzGszNqDA2OrJwTwyNYHJqBq826mlmpjE2MozB&#10;wSGMTkxRT4YBmNeoMSpcg3Fx+YhF5oVro8LosHBthPtqdEIFDV2aVWFuZmrhnhHuiYUYxphCJdwb&#10;UgYBjVqJEenajCmmZWnrCeMRvjkV6oquwuGcHWwvuOPksZO4EJuH7nEa92IQBLGY7KnFtbhg7LGM&#10;Q5/0tIhmCtVFV2B5xla4Vm4wP2EF97h8dE9Sd+LKokHX83tws3GApbMnHJ1sYWp+HhnFDZhePPWz&#10;E3iaFQMba0c4ubrhxDELBOeU0Y+nVaCjKBrnPTzh5ukDW6uzsHRPRE2fQkoVUA8gO8IfZ+wuwNXl&#10;Asyt3XDl2asr1xMrTW/lTRzctQMuhUPSM8D0WCeuRHvi1LkLsHe2x6GzXsh43AE1Sd+KM/AkFb/8&#10;cQAmFlY4LoYtQrOEMksq01Q9NYjxccYZezc42FvjiHUg7tX0rUvpMxrhG297hnNmZ5BZyzZOnsL4&#10;YD18jh1C6O1aKQexakyP40qMJ3btOQiT02fx55FImfCNdT2H1UlH3GkdgUKpxFhPOZz3HUB43kvM&#10;UAG5gkyjsqQMda19GFdMYUoxga4n8Thw0htNQwsLmg88TcfmredQ2DIG5ZQSvU2PYWVqgexmmgS1&#10;0qgVoxibUEClUkExNoRkfxuYxZVJqUDzFUuY2UWjvn8SKuUknuZEY/seNzyfkDIQq0Kmrzl+/X2L&#10;TPgqbwTjsNcVDI0poBSuTX2OF7YeccCTbpoEtdJ0Fkfjl13heDkxIU7aZKFUsTGvQuLMGK75O2O7&#10;3wP0TSihVIyjNPMidjolQqH9lbt+MBrhe54XjsMBBdKjBWpvheLgxSzpEbFqTE/iVv4tlHVOoPlR&#10;Ona/Inw1+UE4G3ZT1h3VeMMVx30yMUE/iVeVGVUfXI+fw622YbYiOq4FOmF/UrOUKjCrxLUwZ5hc&#10;qpCeIFaHObzIi8VW9/yFh4oGOO/ciaAHgwuPGaP1sD64Hx53eqUniJVlFoNPY2HvdBF2h4/qCN84&#10;Qq1PIfNpp/RYQNOLwCOHcKmoed12H/LBHJpuR+Dns9cxKj2jy2RPDaxPOeGBzo8ixWA9HMxsUDig&#10;kp5ZPxiN8OWGOsA776X0aIHe2ts4ci5C7xeBWB30CV++73EE3nghG5803JIHM6tIjCgXNtIjVge1&#10;ogkOJxxQ2jWO2Yle+NpZIb5eZ9bh/AyqciLxl102JqWniFVgfg6PMgJx6tJT8eFUYwH+3myO+7o3&#10;0vwochyO4nhUOagdaeVRtj/C6X0nkVtZi4Azx5eEb6IEZw/bo6xDfocUhpyGZ8YTGsu3ogjlU1YQ&#10;fr74APrmSndX34KpdQx0N2SdUwwi5PxZhJavvxLNaIQv4fwRhNxrlB4tMNhYjBMHXVEjPSZWn9eF&#10;T4H4s6aIvFMvbp+3yFjPPRw77IuOcaq6Vot5QSoaM6xxyCUe/Yp5KAdb4Gx+Elk9utKtQf3tOGze&#10;E4ZW6RlipZjHnEYjTsxoenIFp09fQGn3QtNEb2kSfv/LBk9k3bcKFHoeg6lTLpb2JyJWgvnpYSR7&#10;OeD0daEkm+pCkK7wNaZhxzFnVPTKlaMk9izOxdwGDX9dSVR4EOeNn3//Bz/+vhW/7xFE7lYNxmbn&#10;xQaFpkdJ2O2YJOWVUI0gwuMsrHJ1fz2tD4xG+OLsjyH5aYf0aAFR+Pa7Qd7uR6wmrwvfECIszJBc&#10;0v668Jl6oZmEb1WYUQzj0bVI7D55EfcaR8HqJOVAM5yO2+KRUneikyR8O8LRLj1DrBRjyAl0ha29&#10;I44eModnwi00DS60TXQ9jBOELwgNsmFHC8J3yD4ftGv4SjKLitxI2HlfwSiziFeFrzoJO067on5Y&#10;3pTHhM8ymoRvZZlFX2M9Kuvb0FBbiZtXkuBgcRg2MXcwKZz4hnsxOOadLeWVkITvXE639MT6wWiE&#10;L8PLCmH3mqRHC4jCZxGI9XdZ1w6vC98M0p1NEV3Q8LrwnQ7G4CQtYrriqPpw2dMGtuHZaBlQaMcY&#10;TY90wv2sLbL1tfCdThVUnVhZ5jCtUGByYhwDXW3ITQzGEevL6BIkb6TyGv742xHPZJuJLwjf0YBH&#10;wr+IlWLkWRJOnrmAsq6phWEorwpfdz7Mjjmjslf+Y7Uk1hYXkh+9vuwRsaIMNgrX44QnmkZVaH92&#10;BQccU6QUCUn4vHQH9q0TjEb47lxyhk3qc+nRAq1laTh0gba9MST6xvDdC7OAa3qpUHguKV9P2SWc&#10;dE/FuIpKx5VjXpC6RgScPAbXpBKMvzJcck4xgBBnC1x8pKMPc9MoTvDFztDH0hPEaqFsLcGRAzYo&#10;Erxitv0htm3ZhauNOq2vM10IO3wIdrlt0hPEh2cQaRan8PeOfUuxfQ9++eMf/LxlLw55CWXWeAVs&#10;TS1R1KDTzjqvRprTQUTerhNbz4nVQzlSA1sLN1QPT6G//j7MTvqjV+ciTI92wdNa+GErCPx6w2iE&#10;r/FBGkzOhqNJKT0xp8A1Pzt4Z9PsQkOiT/haH12GmXU0emcl4ZsZQqbrSfhfq4CaSseVY1aJW/He&#10;sEysgFLfedYo8SDRG5utr6BbmsA2M9GNAAd7XK6iUWIrysQAnvfoiPb8HDrKrmGPqQ+qWb2k7kW8&#10;xV7YxZVikjmfkD744jb2HXRCcT/dNCuHGt11tSivrFqKsjuwO2qKU7EPUd3Sg1nhvkn3OAPPq0sN&#10;DorGXJw6bI0HbQpZTwax8rQWx8DMPgq9kzNQD7fA/ew5eJUMSKlA9/OrOOUspKvW3xq9RiN8c5Md&#10;CLI6ia1m7si+ex8xrubYc9Id1QM0JsyQ6BO+mfEu+Nufxj/mvrhRVIyw82ex7ZAnakY1VDiuILOK&#10;IQQ5noC5XzSi4hNlceUJW8B3HprBCpzauhOHHcNx934R/KxMcMIrBcOyXQWID05vOQ6YHoNFQDLu&#10;lZYgPcIH+3YeQShb1kPMMI+Zths4+I8JnC9lo/TuDZw9bAKXGy9pFuhq82qXrkB35S2Y7d0P65g7&#10;KMxPwdH9e3A2uRrUYbHCKIdxOSkWEVeLUPboAWJ8rPHnThPEPeoU7gvhxpifQUN+CH7cbALvpALc&#10;yYmByb4jiLnz/9u7E6cm0kWNw3/f2WY744a4AIoOAwhIUBAQwbDJsCvrKCACIogoIAiyiQQIkaDs&#10;Oxj2EAIBQhKS93aSRgLivd5T45lzwvtUpYpekk5ilfWr7+vujGLHCe+Xc2SCz2ZzFi/y0hApvYP4&#10;vEqMqBl7f7b5wTYkZdR9dmsc4+oUyrJTEBmdgKT8akzynh/f3I5+DS+K7iFCGv/ZI+O1w/mva+Mo&#10;ykrBLWkC0p40Yvbg3C/98cxGLPY3ISs5Sfje4yFNyUdL/yyMBzp7Yegt0hITcCsmGaWtffwFlD/D&#10;thpVD7JR2utwQqXFJERfC+7Ex+NW3D08bhvjrXL+HYyb6Hr9DLFx9v/HYjMeom1i34muAgNUHZVI&#10;iL+DqIRMVHbNOO1M0tEKPiIiIqIjiMFHRERE5OQYfEREREROjsFHRERE5OQYfEREREROjsFHRERE&#10;5OQYfEREREROjsFHRERE5OQYfEREREROjsFHRERE5OQYfEREREROjsFHRERE5OQYfEREREROjsFH&#10;RERE5OQYfEREREROjsFHRERE5OQYfEREREROjsFHRERE5OQYfEREREROjsFHRERE5OQYfERERERO&#10;jsFHRERE5OQYfERERPSJaXsDus1tmC0WcY2TEj6fYWsT2g0DzOIqZ8bgIyIiOgIme16jtPyZ+KjE&#10;0+o6tCsnsLZtEvewG3p2E1dTngnr/0uDz6LHUEs9qrv6UPvp8x58NEO1oUNjdjR+imyCVnzqt9Yv&#10;a8Lwwrq4JNjZxMSHTlRVvhDfVyWetQ5gW9z8R2LwERERHQH1mYE4J4lAXFKq8EhCSJAvjp32hEd4&#10;Lka1e9G3vb6MxZV17Jj/j+Bb6cPDwkcYWzaIK/4z7Cx+QNBlCR52KpBr+6ypCA8NwU+nfXBbXI5L&#10;KsbQuhkbq2p8XN7Ejvjcb2r7A6KCoqBQbdgWDephpIYGwdXdG4GRCbb3dVsaCbewYizZ9vjXbWhm&#10;UJJahiFx2YrBR0REdATUZ4Yhsfq9uGSnXxlDjjQQ3195gEnd/zN7PjzCMd9IvJ//FuNR/yKLGYON&#10;hbgQXwN7VtmpempwMeh3LIrL/34mTJaH4WpSDVaFtjbq5pEdGwaf2MeYWhN3+QMtDbfA58xt9IrL&#10;Vgw+IiKiI+Cw4LPaXuiG5KQrEmvGYRSW5+TlKKrrxKZ1AWbo5odRln8fKelZyCx8hpFVI0bf1iMt&#10;SoJ/nL6E8Pi7SM+uwqzeursO75ueITMzC8npOXguG8WWOHionx9Adk4FhtVadNQ9EbZnIqe0HnPa&#10;/cGo186hsbIEacL2tOwiyKZ19g1mIxYHmpGflY3ke7koax3Ghu097jEb9ShKjMQjxby4xu7w4NOj&#10;/9ULpJT3YdO2vIianEIoJlTori1Dano28uveYdtsxqpqCKV5uUjOzEOtYgoWh/Mbd4Rjvmt5gXv3&#10;spCaUwzZqFrc4kA7hFC38yju1cL6zNGaGPhFFWBuY/90+mf0arypeoJ04bWTM/NRKx/DtsnhjEOd&#10;Cq/KC5F6NxP38svxfmYN2oFaxEgjcOLYZYQL32Fy0UssrBsYfEREREfBl4LPevGCPOMMAuNeYVWo&#10;kcHSYPj8Vgxrh+nm+nHD+zy8E8pR19yAO0HeeDRowvL0GLpKY/C9RyCKa2XokvdBawCGHl/FzxdC&#10;8fBlGxpfZOKcix/KlLO2w6wPv4bL6TAk3c9AdEY5ZI1V8L94CieSGm3bbTZGEXHJFWckyajtkKO6&#10;OAc5smVhww6mm3Lx12NuSCxpQu3zB/A85YbkCiWMDjPP25pWBIemYWZ1/zTz4cGnQ31iFP4eXCee&#10;wzeGWBd3BFyLxM28l6gpycJZl5PwLe5CSnQYCqra8OT3WBw/FojX6r3oel90HS6/RuFpS6ewPREu&#10;Lv6o2debFow3PcB3vk+xZHuvy/jd6zzSXw7ve+8HmTQDCDt/DqeuxKLydQcqHyXA9eeziH01Zt9h&#10;rU8I9ZPwupWLhjeNyIkLR279GLaEsK57mofzJwJQ3KlAR+8IdHojg4+IiOgo+GLwCRZeRsE7qgSL&#10;QuQ5Bt+0ogxuQfdtI382ZgO2dwfkDpnSnRvuw4p1pE/UVCCF/32Z7W978J1G5CMlNqyzx0JoznQ9&#10;x3nXm2i3XsdgXEZpmBv8Up9jaWv/9PLmwgBuhf8GuUZcIdCM1MEnOA1zG7txp4ciJxC3C9tx4Olf&#10;H3w/uiKioBmGHaHELAYoS+Lw15/PIa95BiZhlXlzCfelErgXTwj7W6BRFOKcbwqGNOJI3c4W2vOj&#10;8YOkxhbP9lVqFMRHIqVbfPPrSgSdvIAnvSv25UNYTDrU5kbD/XYNlnY/nsWMqY4KnHENRuOiGSvy&#10;YvztxwDIdgcUzWbsGE22EURO6RIRER1R/1vwqSqCDg0+zaQMgd6+kOa9xvSqQ8lZfeEcPu3HEdTX&#10;ViA5MRm+Xp74Z1y1bb09+PzQMLc3rLUxIcNlDw+UjQGmmXa4Hj+LssH9r2c101MB9zO/QHIj4tPj&#10;atA1HHcJQ8fqln2nRTm8XD3xalxvix5HXx18py7jcafq0/NXOvLxvUswFGpxjWUDDenR+EuGNaV0&#10;eJV4Hd+d8UeAw/vy/dUT/zgRhwHxJELNdAeuRWRhQS9W6Koc/qcu4sWAOFV9CIN2Dr9dl6BkZP8+&#10;lrVh3Lp8EZH18zDOdeCXY2cQnF6JUbV9UnoXg4+IiOiI+mLwmXV4GXEGIVlvbRc6OAYfLDtQ9zch&#10;2McbLm6+iC5uh1YvTmceCD6zQYOGtGAc9/DDjTtZKHjajIcZkfhe+ty2fXdKV+YwSrc52YlfLpxF&#10;yZB1hrIaPx0LRofD9l3jb/NxMSQDvb19Bx6jUBuFkLIYoSy/gxM3Gw+9xcpXB5/rryhXWqeQ7TRd&#10;hfjxdAz22mwTjXdjxODToOKGBC5xVVAeeF/v349gXTwHUvk4GrEl7dg79W4GqafdkN00iS9dCK3X&#10;qBDjH4LW3ZjdZVnCQ28vBFSM25fVfUgO84OLqxuu3q3F1Oq2deCUwUdERHRUHRp8QtAtKGvgdlwI&#10;nUH7/eH2BZ/IYjZgXNGACC9PBJcO26d4+x7hhEPwrQ42wP3sDTQv7V1J0V72G777yuAzTjbj5Anh&#10;74H9o1VWM8pyuPtlHBpzVkbtJBJDbqJw9MAopOjbBN8GGpOCcfpaBZYPTCF/ohtCdEAAXg2uOow6&#10;mvAuPxjecU+wtHtFywHGtXkkhfgjp2f/JzZrhhDu6YlUmcO9/Ex6fOzvQGqoN8LzGm0XySwNv2Hw&#10;ERERHUWHBd/KYCOCLl1CSOUgDOIIlGPw7Wxvwbg7MmXRoTZWAvd0uf3GwPOv4OV1C4qP9lGoReUL&#10;nHcNxacW2VlGit9Z/OUrg8+6f0nAWfjEP8XCgW7TzQ3ihvcFhNXvxZhZv4nxqSnb+/7YUw3v6FIY&#10;vjBi9m2CzwJNZx5+cPFGRe/y3q91aD6gZdT+51S1FB7BT7F44OqM7VXhWIGe8EpvgMYxFg06vK3t&#10;EgJyE815Cfjnrw8wvftdCHHeX1+Akx4pGNRbsL1lHc3be93pqjj4pz+DTujttekeSC4J37XD98jg&#10;IyIiOgKsN152vRKCm9I43IyOxtUrfvD0i0B29TuYrBcpiPZdtCEvx7WgaGQWPUF2eiKuXI9F44xY&#10;ETuzyJT44WpsJvJzizEyO4EMaTA8/KTIfvAQcdIIhEaG46evDT6rlXe4ExyEX4JikWU95t1UFMjV&#10;wrH06HlZBJ+LngiMyUL+g1yEBF9DbrVSCD4j6rIikdUwKL7I575N8Al21tGQHQkPbwmiM4uRm5EG&#10;/6AwVE8Im3QTSLoSgLvdq/Z9HVlHVvveICbsGs5f8kVgRAzCpfG4KpHgek4zrN+wUT2Eu9JQXPK/&#10;hbsPSnAv5TYCJHGoG7G/3nxXMc76hCNF+O5zs5Pg7x+JKsUsrP+UpjUVcuKC4BKShfTHLzGn2WLw&#10;ERERHQXzoz1oefPW/miTQab4gOnFddvVp47WZnqhGJqGYcc64LSC/p5u23PaupSYWna8nTGgnR+H&#10;rL0db+VjsN632aBVQSFrR2u7HAMqHZZVI2jrV9n2Na4voF32Ho4/zGHaUKO7qwPTDjcf3tIuQtnd&#10;aT+mvBeza+ITLEaoJ/rwVjheS1sHFINT0G0LB9XIERYUiW7VgfPdHGxq5tClHLeF1B4j5of60No7&#10;D/sRdBiQdePj6t5ctkE9hTeyAax9mqU2YWFkAC2jexFnNm5hckCJVuH92j73R+tls2ao5M/hHlqA&#10;+b0Z7s+YNpYx2PsOb9qs/y4yKIdnsGH94nfpVzGoVKBV2N4qU2BqwfoLKPZNps0VfFDK7ccVtg2q&#10;tHu3ebGYoVuYQpvwvLfKYdtrMviIiIjov9bIYwmuJzdh7UC4/qnMRtTm3UFK47S44s/H4CMiIiJy&#10;cgw+IiIiIqcG/A/Dxzex0HODZQAAAABJRU5ErkJgglBLAwQKAAAAAAAAACEA/XEiQFnJAABZyQAA&#10;FAAAAGRycy9tZWRpYS9pbWFnZTUucG5niVBORw0KGgoAAAANSUhEUgAAA28AAAJ2CAYAAADIYbob&#10;AAAAAXNSR0IArs4c6QAAAARnQU1BAACxjwv8YQUAAAAJcEhZcwAADsMAAA7DAcdvqGQAAMjuSURB&#10;VHhe7N0HXJVl/wbwC5B5ABmKKCpOCkekhVmoSaWWUqnlqDTTeMNM0/TvyG36VuZraRhpmaRZaqU2&#10;MMVy5MrENHKQOFCGDAfzsMf/eQ43nvUwXRy4vu+Hl+d3n0dEw8O5uMfPrEQCIiIiIiIiqtXMxXsi&#10;IiIiIiKqxRjeiIiIiIiITADDGxERERERkQlgeCMiIiIiIjIBRgeWRK4ajrd3iMKIF8ategcBbqKs&#10;tpMIGbQImL8R43zE0E0r/ZhhoioTcEt/DyIiIiIiorurmjNv0QgJGo4p21JEXQ0p4ZiiELJuSuQa&#10;9C/nY4bNr+HnSUREREREVAvVaNlk1Oo3ERIpirsmBWHf7BTXyqJWr0AY8xsREREREdUB5S+b9BqN&#10;NYv7wb10WCNp21yMWR1dWjw5G78EdSq9ligttyxbuqj3627QWYIpz8oFhSKq9IFSCr+/Pp3lkgaf&#10;i2ZGbn5psPMO/BhLB+is81T4vQyXWJb3d6D9c4jPHdqPFTB/NjC/bBawL97bOgaaD1mF309m+Pdn&#10;9HkTEREREVG9Vq2ZN/cB7+C9J0Wx4wjKJt/K2ycnL12sdIZOKbjJokMxZno4kkRZoR3f6s+w+YzB&#10;L1s3at50A5Acvvor/F7y59l/1UlR1UzYjeAmebJbaXCTQ2Q5v592SWcKwqYb//3Js5s3+zkRERER&#10;EVHdUe1lkz7d+4qri4iT84cUvtZpgoc8G1UamH7ZOhsB8pAk7PBJTej7ZdVoeIsxeebpl62ls26R&#10;W0W4kWfPROBaE+iluQ/RB3G03GWPnTC47D6xF6//oNI3xb1u0ue5RHfW0PD32rHoJpeCyrNt4s+v&#10;mQU8iRAx+6eZwdM89jHGid8uanWYJvwmbVuBEM2npfP3N1/8HRuGUiIiIiIiqrduvlWAWz8s1QST&#10;0jCmmd2qxsEkPkEisJQFHil8GS+xVKY3E6hDM2slBzmdmaukiINiBkwKWTpLLN0HjL8RqOSgWVPe&#10;gQGls21lIo+IvwMplE0pW3rphgd7Sb+ZJszJyypTcHRfWaAcqj3F0ydAfE7R2BPB9EZERERERLci&#10;vElKA1vprFdVg5dWaWAr/fVVD31lysLfjRk0XTsW3ZiFS44Xn5eXB5qUXgluaNFGXF5IqNoyTQVt&#10;m1dtf5pmFvLGProUxJb9dUmfa9nfYf9Bb4rZOCmIxjO8ERERERFRDcJb5OGyEx5boYWcVyLX6AS2&#10;sqV/2mWTFZP3e+nuFStdzqgYxCqhCUWaGUD93z9q3/EaBzIiIiIiIqLaonrhTQpqNw7WEDNYSfEX&#10;RS0vBaxuA2/tzJNmH5zuiZGV0J3tM96r5oaWZfkvOgHJ0rsmzcWAqLVSEHdBXLbxqOB0y5qKRmyi&#10;uJRpetPNFXvZdD5PnX14em/V+DshIiIiIqK6q/zwJp/2eGMZn3grO4BDEvCiwTH+OoeLJG37ttrL&#10;H7X7zU5iSxWWXrr7+t04AEVzWqTe56pddlh28qP2/p14W3cv3I0DQ6Q/U/fSoKQNeqHYUhYMdQ88&#10;qQqfbtpDW77RnppZOnMpH7AiBzixB06meziJfAKn+LPc/X56RERERERUG5Tf560iun3Vyjvqv8yN&#10;e3X6smmU9kprsbWi36/0nvJm87R918qj/+srul+vr5pOnzhl4uPq9Xkz7t1W4ccp9+9FR6W97oiI&#10;iIiIqL6o5p43sadNdymffNpk2dH2ghxktEfwl/WD0z3aX1a6nNAnSHt8voZm+WXZnrWKT1ss3edW&#10;zv46zTJE/eBn2LKgjPz56jXElvvEGfyZ5I9X7b148sdR+P3koKj9O+yEcVs3Gp+aKX/+DG5ERERE&#10;RCQYzbwRERERERFR7XNLWgUQERERERHR7cXwRkREREREZAIY3oiIiIiIiEwAwxsREREREZEJYHgj&#10;IiIiIiIyAQxvREREREREJoDhjYiIiIiIyAQwvBEREREREZkAhjciIiIiIiITYFYiEddY/eMRcUVE&#10;dGt0vacZut7bHL8dCRUjRES3RhuP+6W3LqIiIqr79MJb99HB4oqI6NYImT5IE95mrOgpRoiIbo3X&#10;Bn3M8EZE9QqXTRIREREREZkAhjciIiIiIiITwPBGRERERERkAhjeiIiIiIiITADDGxERERERkQlg&#10;eCMiIiIiIjIBDG9EREREREQmgOGNiIiIiIjIBDC8ERERERERmQCGNyIiIiIiIhPA8EZERERERGQC&#10;GN6IiIiIiIhMAMMbERERERGRCWB4IyIiIiIiMgEMb0RERERERCaA4Y2IiIiIiMgEmJVIxDVRlY0O&#10;mqB5H7oqWPOeiOhW4fMLERGRMs68ERERERERmQCGNyIiIiIiIhPA8EZERERERGQCGN6IiIiIiIhM&#10;AMMbERERERGRCWB4IyIiIiIiMgEMb0RERERERCaA4Y2IiIiIiMgEMLwRERERERGZAIY3qpEnHntU&#10;80ZEdKvx+YWIiEiZWYlEXBMREREREVEtxZk3IiIiIiIiE8DwRkREREREZAIY3oiIiIiIiEwAw1td&#10;F7kG/QcN17x9cKhADBpL2jZX3LcGkWLspmh+37kISxF1laQgbLr0Oaw6KWoiuqOKUhC5bRXeDhqD&#10;gZrng5EYErQQH2w+jqQicc8NJxEi31MP/r2WPj/eoudGIiKim8DwVo/sPXwc+eJaXwqO7osW10RU&#10;LyUexKKgN/H26gPIuudpvD5zOhbMHIPn7ilAxKbFGDNiIcISxL1ERER0VzC81RPeXl7A/j8RkSsG&#10;dKUcx55oD7RoKWoiql9yTyJkTjAOwQ/TVn2F4MmD0M+3C3x9/TF88jv47tPJ6K06hZC3gnFQLX4N&#10;ERER3XEMb/VE215+8MZBHDxmvHQy7tBORHn1xdMdxICOpIhNmDdRLKEaOgZB725CxDXxYBn1RYR9&#10;OAVDhpbeM2VDNBRf3xWlICJ0IV56QV6ONRwDRy/E8l0Xle8lojsmbkcowq45YfC0CejtJgZ1uXbD&#10;tGkBcC44iJDvDWfp03F+WzCCNP+uR+KluesRYbBcOvXYeu1STOk5YozCPZU/P5Qtqz6IyNApmo81&#10;cPQKfDZfGhu3FXHirhtSwjFFuuftXWmldZG69PMcNbL044+agnkbjiPVcDnoteNYPXds6ef6whR8&#10;sLdaa7+JiIhuK4a3+qL5Q+jro7R0MgERexLg3asLWoiRMvI+j7HvbsW5hv00S6imjXoIVie2Yt7r&#10;cxGWKG4qisbqiTMQcrgAPi9OwIIJw9Dy2PuYu+miuEHIPYnV46QXSzvV6DZCum/mBAT6qrFnxQy8&#10;tuokAxzRXZOAgzsTgKb90M9LDCnx6osXpMdTdx9BlBjS2LUSU9YnwDdwOhaMD0DLy2GYN1673zU/&#10;cg1eWxiOrHZiKWZQPzTR3BOMg2UrAarz/CD9fvNOdJQ+lnTP834Y2NcPSNyDg7HicSEp4qD0eXZB&#10;P18nqUpB+MKxmLD2LNyfHCN9/Ol4/Uk3xG1djNFzwrX7+VIPSs9vi7HlrBMCxkufa2A3qDcswpKD&#10;IgASERHdZQxv9YYTuvXsaLx0MuE4wmO94O9r8OP21D1Yvjoalo9Px2fvDNMsoeo9IAjBqyagN6TA&#10;9u0RTQhM3bsJW65JL3RmvYfZA/3g27MfJr7/PvykUKdL/sn+ltRumLbqfUwcIN3n64eAce/j66l+&#10;UEuPhXMvDdHdUZSCZPmHMT7tjX6Ao88NLdpI7zKicV5v9r0bpq5+H4GPd4Hv48Pw3vLJpc8RW0sP&#10;Mok6vBPq1sMwa6pYiinfM2MQ3C1OIep06UqAaj0/FHTBpIVjpI8l3TOgC9y6PoTelinYeVj3JrGP&#10;t6c/HnGUAuThTfg00g3D3/0YC17wlz6+FOpemI41/xuGJlHrsS6i9POI+uELRMAL4z7U/nkWfDga&#10;LRM4+0ZERLUDw1s94ty1B3wMlk7GRexBnI8//AyymzryCCKlF2vPPdMFKjGm4eiHp5+yQ/5eOQQW&#10;4HTkKc1P7J/20bnLwg0Bz/qJQpaCiH3SCytPZ+DMcUREaN9Oq63gIv/k/2++OCK6K66lwGDSqlxN&#10;moupOZ2lhqqn+sFP90lC1Q3+vaTAtEt+DgFcmngAMWFY/cNJxJX94KjdMKzZsBKBXS2loprPD14d&#10;ca/u72fTBX5+lkjae0S7dFKzj9cSvR/pAiupjDx6EPkqD9in6n/8iGTp80MB9kaeke5KQGRENtA9&#10;AH2baj5KKVUXDB6gtJaUiIjozmN4q0+cu6C33tLJ0uVSPj27QHrZpCdTLS9Uao8WCq9ZnN2aS/9/&#10;BakZqUiVXvygnQeaaB7RsmrkrBP6UpAUI707F4YP3l2MebpvIXuQJD10PpHhjeiucHQ2+vdbnuRE&#10;+R+yxKL0naylm7wsUV+L1lLIK5CfI6TrPkEY3k6NQ2sXafbFDRw9A/M27EHUjX/yN/v8YAm/3v6w&#10;0lk6qVkyadkNfveXhsNkOdWpj2C14cd/d1Pp8f+XEiA9m+F6IuDe3EMT+HS5uEkBlIiIqBZgeKtX&#10;DJZOxh7BzsSO6N3V+MXXTbNRwUFc3vDkbPyydaPi2w+BncRNRHRH2XigpTzTFHnW+NAPPSmIO1sg&#10;hT0vtHUVQxWyg6WcglReeHnJV/gh5B1MHOEHb6sURH67ClOCxiIkUmc32808P3TqgQDHFOw5Ji+d&#10;LF0yaeX3EHxtSh/W8BqNNQofW/P2bj+jH2DpsrSyE1dERER3F8NbPVO6dPIIDv5dgLjDe5Dk0wPd&#10;FF61OKjkeTPpxZzCD7xTU+Kl//dAE1dnOMs/sj+XAHkCTld+fLzmJ+alnOFSpReHRHTnecCvrweQ&#10;+DN+jjQ+jfaG2IP4OVrKYr27wVsMyWKvGh/mERcj3ego/bvXCU9WTb3Q77kJeG/VGvywZjL6OaYh&#10;7Ke/ob4Vzw8WXvDrbYe4Pcel56zSJZN9pc+zdAZNPE9FR+O8UquUG0o/j6T4BKN+mMnxZ8UVERHR&#10;3cXwVt9olk4W4NCfWxC+NwW+0gscpZ84q3y6SSEvBZt/Oq5/0luG9AJuezasundCBwtL3O8rvUCS&#10;XvRtOaZzV1EKdoYdEYVM++JQ7z6J+tgqDBk6BssP648T0Z3T4snRCHDNRlhwsPLhQdeO4IN3NiHO&#10;0g+ThuofSanevQcRuv98E8OxcV9ZyEtB2MKxGDh/D1LFwxqObnC+sa761jw/ePs9BlXsEfy89SCi&#10;HPvB/8ZknSV8H/GTgtxBbNlp8NOoxDBMGTQSQT/Ip+N6wLenE7A/THuarkx9Ej8b/joiIqK7xGK+&#10;RFxTXZR8HF/vPQ+v3s/D110esIFrURS++3YforK6YMQ4f7Sy1tyJ5L++x65zbfHE8C5wt22NTg7/&#10;4KfNPyH8dBHs7QsQ//dPWPruJhwv8ULQjFHS44BV87awP7EdG386iOhCG9jnXsT25YuxLlr+Cb4r&#10;fJ/2h5f0Iq1hCw+k/74L23dsx+EcZzQuvIzjOzfgwy//gLrdCMwY4Q17czWif9uOCOdeeOlBHhBA&#10;dMc0cIOvb1PE7NmK7zf/iMOXzWDRIBepl//F/k2hWLAqDGcLO2Lch1PxxI0lkymI2LQPCfZp2Pvr&#10;KeTbqZAaJT1HLNmKaIe+eOf/noC7lQqOOUcQtm0P9p/NhoV5EdJj/8H2Navx3XkbBLz+H/g1saje&#10;8wO64Nk+7WAvPosbXG2Qsf17/HjqGlT9RmBcV+3aToumraXnqd+w/ded2BVnhYZWapw5/D2Wf7QN&#10;0Q2fwNtv+EufK+DSppX0eWzFxrCjuGprC4vkfxC6ZBV2XS2WPop4biz9kERERHcFw1tdZxTeAFvn&#10;Ypz88S8kdx2CSX1b3ticrxfepNreyx+92xbhQkQ4wsL2Yt+JFNg/NAxvzwpCr7JsZa6SPnYPeGVH&#10;4ZdftmP7nn+Q5NEPbz/vgb0RmTfCG6ykF4ePP4hGmQk4vEe+7wgiE4vRqs94LHqrB9w1ByAwvBHd&#10;NQ4t0WtAL3RyzEb0od1SkNqLXfv/wblcN/QYFoRZ04aga0Nxr0ZpeCt+aT6mNT2O0A1bsetIAuy7&#10;DMHbc16Ej9j0at/OH34eVxB14AB2/iZ9zD9OIdamC/4zewZe8hbrKqvz/FBeeIMrGhfsQ9jJEjw9&#10;Zgx0spt4nnoMXohD5KE92P7bPvwZnQkX3xfwzttD4F22QVf+PHo/iIbJf+Dnbb9h55FzwP0vYmz3&#10;bBw85cTwRkREd51ZiURcExERERERUS3FPW9EREREREQmgOGNiIiIiIjIBDC8ERERERERmQCGNyIi&#10;IiIiIhPA8EZERERERGQCGN6IiIiIiIhMAMMbERERERGRCWB4IyIiIiIiMgEMb0RERERERCaA4Y2I&#10;iIiIiMgEMLwRERERERGZAIY3IiIiIiIiE8DwRkREREREZAIY3oiIiIiIiEwAwxsREREREZEJYHgj&#10;IiIiIiIyAQxvREREREREJoDhjYiIiIiIyAQwvBEREREREZkAhjciIiIiIiITwPBGRERERERkAhje&#10;iIiIiIiITADDGxERERERkQlgeCMiIiIiIjIBDG9EREREREQmgOGNiIiIiIjIBDC8ERERERERmQCG&#10;NyIiIiIiIhPA8EZERERERGQCGN6IiIiIiIhMAMMbERERERGRCWB4IyIiIiIiMgEMb0RERERERCaA&#10;4Y2IiIiIiMgEMLwRERERERGZAIY3IiIiIiIiE8DwRkREREREZAIY3oiIiIiIiEwAwxsREREREZEJ&#10;YHgjIiIiIiIyAQxvREREREREJoDhjYiIiIiIyAQwvBEREREREZkAhjciIiIiIiITwPBGRERERERk&#10;AhjeiIiIiIiITADDGxERERERkQlgeCMiIiIiIjIBDG9EREREREQmgOGNiIiIiIjIBDC8ERERERER&#10;mQCGNyIiIiIiIhPA8EZERERERGQCGN6IiIiIiIhMAMMbERERERGRCWB4IyIiIiIiMgEMb0RERERE&#10;RCbArEQiroWTCBm0CGGiMhQwfyPG+YiCiIiIiIiI7ojyw5tHFwTc31iMaXXoOwa9W4qCiIiIiIiI&#10;7ojyw9uTs/FLUCcxRkRERERERHcT97wRERERERGZgJqHt8g16D9oOEIiAfW5cCwKGinVcxF2TTwu&#10;SzmOde9OwZChwzX3Dhy9EKsjUsSDOorUOL8tGBNGyx9DuveFsXg79DhSE8MxRaqnbNP+mqRtc0t/&#10;H4UPU+5jGRcRHrIQL70gPo9RU/DBtotQF4nHNeQZR+nxVSelP5B8/1zxeY/EkInBCDunFvfpU5/b&#10;g+Vz39T+GUe9ibe3JSD/cDAGGnzuulJ3LZTuH4PVUWKAiIiIiIioAjc/85ZxBJ/MDMWhlILSuiwQ&#10;ycFr/GJsueyGp4OmY8Hk0QhocwVhUpjTCzRFKQhbOBYTVh+Buk0AJs6cjmkjesDq8IcYH3wQqeK2&#10;GlNLoWzyDHz6ZwG6jZiABTODMNzHEodWz8Brq0/CKJIVXETYf99BWG4XBE6djolDO8Eh8SBCZq7A&#10;Xr1PRo2otTPw0tRV2HPdo/TPOHMCAvu0R/7VVFj59kOAIxC17ziSxK/QSsOR/aeAloPRz1sMERER&#10;ERERVeCmw9v5sDAkP/8Ovv5+I37Z+g4C3KTBomisnhOK2F7T8fXy6Xj58S7w7dkPgXPew6zHLRG1&#10;OhR7M0p/fer+UKyOBLwDl2LNnGHo59sFvQeMwIKQpXgBMQrBpzrSsPfDxQhzHYHgNe9g4gA/+Pr6&#10;Y/jk97FytBdSd3yIDdHi1jK7NmGP3/sInjxI87n0e2E6gif5wargODb8niBukqLboTV4+4eLUD05&#10;G1+vEH9GXz8ESAFx6ahOgIUX/HrbAdEHcdRw8i3lT+yU/8x9u6GFGCIiIiIiIqpI+eFtxyLNMkD9&#10;tzWQMoeeKFt/zB7qBWcLMSDJjwhH2DUvjBraBSqdcUAF376PSf9/HJHn5DoBe7YeR37LYZg0QE59&#10;OizcEDDMH1airJGEA9hwDAh4MQAt9D4PwL13P/giG5H/GiSrpoONPhdV14fwiPQ+Lr7s3hTs+fEg&#10;8h0DMDuwk/TnUebdd7AUzqKxx2CpaNyhnYhCR/R9xODPTEREREREVI7yw5vcKmBAX4O3e+AiHi7j&#10;7dsRzuK6zPkzUiCTQktIkGH4k96mh2mWKsYmSoEm4yIiY+Vw5KU8A9XUA23FZU2oz55CHAoQNl/h&#10;8xgVjAjpnvPy56GrQyvjz8XGDvby+7iU0pnA3Is4HQ1Y9bwf3gahUI/0d9ivpeHSyQRE7EmAlRQe&#10;/Q3/4oiIiIiIiMpRfnjrPADjAscYvPkZBZu2zY1nj/Jzs6X/74iXZ8r7wJTfXu4qJZfcLGRJd7Zs&#10;5KT5dbdaplqOiW7oN075c9C89W1eenMZS0txUYGMVCRL79o2rWzmzAP+z3QEonfiUNmKy9gjCIu1&#10;xCMPdbm5WUUiIiIiIqpXbv7AEiUWcgAqgH0beR+Y8ptPU21ISlWLw05uMWvNrFgqLN2VPwfNW+sa&#10;BEcx2xZ7Na30ogLOvo/BFwkIjyhNb3GH9yDJsR+e9q1CSCQiIiIiIhJuS3hr105u7h2N02cqCWVu&#10;HmgrZZik09GKp0qqz5yC4Un6Dip5h1kMYuWpLwPJ8THiqpRzGy+opBB5NEp70Mgt4doa3o7S53cs&#10;GnFiqFyO3dC3tyXi9hyX7o1G+LYUuA/wr3i5JRERERERkYHbEt5UPj0gTyztXfMVIg3P4i9KQNiv&#10;ZUc8doL/U3ZA5CZsMLxRfRJr1x4RhZZKCmTuUiDb8/tx/WP+E8OwbodBWGzbDf1cpXD4/SqEJYqx&#10;MkVqROw4UsNWBF7oN8gDiN2EZT9VFgwt4ftQN1jF7tH8fuEZHgjwk34tERERERFRNdyeZZPOfnh9&#10;TEdYXduJtwNn4IPNUnCJOIiw0MUIGjEFIRfyxY2A99DJCHBNQ9j8sZgQEo69EccRvjkYEwIXI7ln&#10;AIzaoLX0w2BvS6h3fYgJCzchXL5/w2KMmXwEbR9vJW4SLLzwwoS+UtiLRsjENzEvVPvxp4wZi3l7&#10;UpEnbq2uFk9PxzgfICp0BobMDMbGXcdL/4zrpY+99qS4q1Rpz7cEbNiwG2qfAPgzuxERERERUTXd&#10;nvAmcX9yDr5eMhq9m6fh0PpVmPduMFbvS4X7M9OxJlBeVimoOmHch+9jXE83JO0NxQfvfijdlw3f&#10;qcFY8FRjcZMuNwTMWqi5P/PEViyX7z9sh8ELp2Nwa+MjQFQ+Y7BmhfTYvcDp7fLHX4xPfzoLq4fG&#10;IHhWPynY1ZDcymDOSgSP74F2iUewbsVi6c+4Emv3p6HlPYZtD7zg95gd1BnSn6t3N6PTOYmIiIiI&#10;iCpjViIR17VPSjimBIUCgR9jqWEfOBMTFToGU7Z3wax1E+BnIwaJiIiIiIiq6LbNvJGO3CP4eXs2&#10;rB73Z3AjIiIiIqIaYXi7A5J2hmFvgQeGP6WzXJSIiIiIiKgaGN5ul5SDWPfDQYRvWIgpodFwHjAa&#10;g1uKx4iIiIiIiKqJ4e12schC5NpgLP8pAS2HzsZnozvB+DgVIiIiIiKiqqndB5YQERERERGRBmfe&#10;iIiIiIiITADDGxERERERkQlgeCMiIiIiIjIBDG9EREREREQmgOGNiIiIiIjIBDC8ERERERERmQCG&#10;NyIiIiIiIhPA8EZERERERGQCGN6IiIiIiIhMAMMbERERERGRCWB4IyIiIiIiMgEMb0RERERERCbA&#10;rEQirolqpY83HcDP+08jU52HoX18MPnFXuIRIiIiIqL6gzNvVKvtijiHb3Yc1wQ32be/RuLT7//Q&#10;XBMRERER1SecebvFsrLUiImJgUqlEiN0M977cjeiLqaISmvpxKfR2Lnu/B3n5ecjLy8fjg72YoSo&#10;coWFhVBn52i+bszMzMQoUcXkb/sZmVlQ2dmiQYMGYpSocvLXjbW1FaytrMQIUeXUarX0PcocrVp5&#10;wt6er49vFsPbLVYW3jw9PcUI1VRefiGenfKlqPQ94tMKcwOfEJXpy83LQ25uHpwaOooRosoVFBQg&#10;U3rOcXZqyPBGVSZ/209NS4eD9CLK0tJSjBJVLi09AzY21rCxthYjRJXLzMrCtWvX0aZ1K4a3W4Dh&#10;7RbTDW+Ojg5ilGriz5OxmLj0R1EZ+3TGYHS5x0NUpi0nN1cT3uQX4URVJYc3+SfhLs5ODG9UZfK3&#10;/eupaZoZW4Y3qg459MvhzdbGRowQVS4tPR2xsfEMb7cI97xRrXU0Kk5cKftg3V7pRYgoiIiIiIjq&#10;OIY3qrUiTseLK2Uxl6/jx99PioqIiIiIqG5jeKNaST5d8swl44NKDK3cchjZufmiIiIiIiKquxje&#10;qFY6GhVfpSWRaZk5WPNThKiIiIiIiOouhjeqlSJOV7zfTdfGnX8j6VqmqIiIiIiI6iaGN6qV/ooy&#10;3u/WupkLnu7ZQVRahUXF+OibfaIiIiIiIqqbGN6o1rmekY1LSami0nqwQwuMG/IIbKyMm8r+fuwC&#10;jp9JEBURERERUd3D8Ea1zh8nLokrfQ96N4ezgy1effYhMaKPrQOIiIiIqC5jeKNa56hCiwC5/3C3&#10;ji001y/0ux9NXI0boLN1ABERERHVZQxvVOv8eTJWXGl5t24CW2tLzXUDC3NMfrGX5toQWwcQERER&#10;UV3F8Ea1yqXEVM2eN0O+3qWzbmUe7doGXe5pJiotuXXAFz+ydQARERER1T0Mb1SrlNci4MEOzcWV&#10;1rSX/TXLKQ1t+pWtA4iIiIio7mF4o1olQmG/m2UDC/h4Gc+yya0DBvXuJCottg4gIiIiorqI4Y1q&#10;DfmkyCOnjPe7+bRvCispwCl5/blHYGdjJSottg4gIiIiorqG4Y1qjaiLycjJKxCVltzfrTwOKmv8&#10;ZxBbBxARERFR3cfwRrWGUosAma/Cfjddw57wQXO3hqLSYusAIiIiIqpLGN6o1lA6rERuD9Chtbuo&#10;lJmbm+Ettg4gIiIiojqO4Y1qhaKiYvwdfVlUWvIpk0onShry82l1o4m3LrYOICIiIqK6guGNagU5&#10;uBUUFolKS+7vdvL8Xnz1yyys/mESjpz6WTxiTG4dIM/CGWLrACIiIiKqCxjeqFaIiFLe79bCPRvr&#10;t8/BqQv7cC7+L2zZ8wF2Hv5cPKpP3vf23GP3iUpLbh3w4ddsHUBEREREpq12h7eUg1geNBIhkaKu&#10;TNR6DBk0HP1XGR5Socb5bcEIGjUS/aXHB44PRtg5tXhMVwrCZo7EkBXHpV9Bd9JRhf1uLo52OBcX&#10;Jiqt3UfXIeK08bjstYEPaU6gNLTvOFsHEBEREZFpq53hLTUa4SEzMDAoGOEpxkfHK5OC15dhiqEr&#10;acdiTFl7Bf6zluK7tR/jvV5XsHrmYoSliBuE1L2hWH2uGyaN7gKVGKPbT24PcOpCkqi0fDu2QMzl&#10;v0Wlb/PuxYi+9KeotOTgFjSou6j0sXUAEREREZmyWhbe0hD+7hgMHDMXy/cDD3Z1E+OVUx/ahNUx&#10;ljBu1xyNsA3R8A6ajOFeblA5usF7aBCGN5IC4mGd9KY+gs9DTsJn3Ej4MbndUX9FxSuGqk6tLZGd&#10;myEqY+t3zEbi1XOi0hrs3xmtm7mISktuHfADWwcQERERkYmqZeEtHwVFznhk1GysWf8+Ars6ifFK&#10;5J7E2jUH0eT5wfAXQzekxCAqoxV8O+h+LA+07QCcTywLb2pEhK7EoXYj8HrvKv6edMsotQiQOTe8&#10;Jq6U5Rfk4oufpiBDfUWMlJIPLZn2cm9R6Qv5/hBbBxARERGRSapl4c0NAXOWYtrATnC3EEOVKkDk&#10;+hUIQwAmPdcelmK0OvJPbMKyfc0ROKkfKu4oRreDUniTDx9JyzSeVTOUlX0dn//wFnLz9RfMdrnH&#10;Az3uby0qrUx1HlsHEBEREZFJqt0HllSBOvIrfLANCJg4DN5Kgc/VA20tL+K07gElRdGIlF6/+94j&#10;vbiXrtct3wn3EeMRUPVVmnSLXM/IxoWE66LS8u3QApeSToiqYldSL2Ft2HQUFReKkVKTXuiJBhbG&#10;X+JsHUBEREREpsi0w5v6JNYG7wSeHI9RncuZc7PoBP8BTji0dhXColOgzkhAROgahFn2xeDuKsRt&#10;XoUtqmGYNIDJ7W4ob8mkj5ezFMpiRVW5mMuRUihbKKpS8uzd0D4+otJi6wAiIiIiMkVmJRJxXesk&#10;bZuLMaujETB/I8YZvQaXj/WfgpAUf7y3Ygx8bOSxkwgZtAhhT87GL0GdNHdpFKUhYl0wlu08hdRc&#10;Szh37odJE0fAV70VQRPD4bt4JQLbJmDvqlX4ZG801AXyPQGY9n/D4OMoPoZwOdH4VERd2dk5SEtL&#10;Q9s2reHo6CBGqTzvfbkHYQeiRKW14v864vs980SlNazPXOw/vgGXr54VI/r8H3wZT/iOEZX03yM3&#10;H0Pe/hppmTliROuTaQNxv1czUd1dObm5yM3Ng7NTQzFCVLmCggJkZGbBxdkJZmbGDeqJlMjf9q+n&#10;psHRwR6WljXZbED1VWpaOmxsrGFro3nRRVQlaenpSEhIRJvWrWBvz1MBb5bJhjf5sbFrgcDl7yCg&#10;qRgsL7wpKUrBlplvYnP72QgNbI5DCydgWao/Zk0Zhg6WCfh52UKsUw/Gqg8HoYXOcsxLsXF4feJU&#10;USmbMXkCWrZsCQfpGyNV7JVFW3ElVX+/WhsPZwx5/Br+PPW9GNEa/9x6yF+w63dMRrraoNeD8NTD&#10;E9Gp9eOiAnb8cRbB3xu3FWjZpCFCpj4tvegVA3dRbl4e8vLy0ZCBn6qhUApvmepsODV0ZHijKpO/&#10;7aelZ8BBZYcGDG9UDekZmbC2toKNtXE/VaLyZGRmIlP62mF4uzVMMrypI9fgtfl70G5iMBbonQ5Z&#10;9fCWtEMKfxs8MCskCL5pYQgavwf9VizFYA9xQ0o4pgRtgvfiNQj0EmMSObxl5xjP4pTJyclFUWEh&#10;Z96q4PKVDAyd+bWotIb39YG15UajPW+uDT3w1gvrNdfXMxLw6ebXkZNnvHfN3MwcowZ8gLbNH9DU&#10;8lf4yHkbcTExVVPrmjryUTzbq4Oo7h7OvFFNcOaNakL+ts+ZN6oJzrxRTcgzb5cvJzG83SImGN5S&#10;EDb9TYREi7Ii5YW41IOYF/QFXGYEY2JXFfIPBWPgEhXe2zoG2oxYGgSTJ34hBcSqf6FlZakRExMD&#10;T09PhrdK/LD3JN5fu0dUWh9OGoCwg2NQXFwkRko94P0Uhjw+U1RAbNIprNoyAUXFxo3crSxtMO75&#10;VXB3baOpj59JwOvvb9Fc65Kbev/4v1dgZ2PcIfBOYnijmmB4o5pgeKOaYnijmpDDW2xsPMPbLWKC&#10;B5ao0OLhvggYoPTWBS3kWzy6lNb3OGt+hT41DoauRGT3sQiUgpusID9b816JyuruvqivyyKi4sWV&#10;loW5OZo0yjIKbjJP987iqlRL94548cn50otW4y9juQfc6h/futEDTm4d0PuBtpprXXLrgNU/HhEV&#10;EREREVHtZZLhzWfgGIwLVHobUDpz1nlAad27bA2klvrYeiw73AmTRneTPlIpVTMP6foUzieIAVnC&#10;RUTCA+08+VPJ2+XIKePTJDu3c0dCyilR6WvVVD+8yTq26YVBvaeISp9hD7jyWgd8+2skWwcQERER&#10;Ua1n2q0Cqiv3JNaGHEDLMaPRW3dSzqsvRnmnYN0nWxGVooY6JRobP9mE5K6D4W+c/+gWOBt3VTPr&#10;ZehBub9b4klRaVlb2sHNpZWo9HXr+Ax6dhkuKn26PeDcXR3w4pNdxCNabB1ARERERKagXoW3qE0r&#10;EOY6DFP7GPZ0c0PArIUIbHQAbwe9iiHj30dE+8lYOdMPSgsv6eZFnFLu7+bboTliLv8tKq3WHgbH&#10;jRro7zdOMwunRLcH3JhnusHJwVZzrWvf8QuafXFERERERLVVrT6wxBTxwJKqeevDn/DHiUuiKmVr&#10;bYlN7/bHh9+8JEa0+j38GvwfGCkqZUVFBVi1dYLmIBMljz34Mvp2/w+2HYjCwi9+E6NarZu54JtF&#10;L+FunPvAA0uoJnhgCdUEDyyhmuKBJVQTPLDk1qpfyyapVigqKsbf0ZdFpSU3zI4rZ7+b4WElSiws&#10;LDH66SVo7OwpRvTtProOf/27HQN6eMOrZSMxqhVz+Tp++N14ySYRERERUW3A8EZ33MkLScjJMz7e&#10;37ec/W7m5hZo6V61Xmy21g74z8CPYG/nIkb0bd71Ps7FHcX0Uf5iRF/I94eQnZsvKiIiIiKi2oPh&#10;je64iNPGLQJkD3ZoLoU3/cbcMo/GXmhgUfWWDY6qxgh89iNNrzdDxSXFWPfL23BtmI0+D+l0XxfY&#10;OoCIiIiIaiuGN7rjjp42PqxEbpbt6a5C8vUYMaLlqdAioDJyc+6X+78H8wp6wL367L2wbGAhRrXY&#10;OoCIiIiIaiOGN7qj8guLcOJckqi0unVogZjESFHpU+rvVhXtWjyI5x6fISp9cg+4zbtnYcRTHcWI&#10;ltw6YOnXv4uKiIiIiKh2YHijO+pYVDyKiotFpVW63814yaSsjYdxb7aqeuDep9DnoVdFpU/uAVdc&#10;8i0aOxu3Dth/PIatA4iIiIioVmF4ozuqvP1u5R1W4uLYFHY2N3d8/uO+r2hCnJJLif/A/8HTotL3&#10;wbq9YCMNIiIiIqotGN7ojoqIMt7v1sTVAU0b2Sv2Z6vJfjcl8vJJeRmlkpTrEejW0Xivndw6YOte&#10;tg4gIiIiotqB4Y3uGPkkx+hLV0SlJe93u3w1GoVFxkf036rwJh9cIh9gIh9kosTOJkJ67KKotD7d&#10;zNYBRERERFQ7MLzRHaM06yaTl0xeLGe/W6um94mrmye3DpBbCDg7uIsRfd6tIqTHkkVVSg6cS77i&#10;4SVEREREdPcxvNEdE3FKObyV19/N2tIOTVxaierWkJt3Bw78SNPM21CJ9L/O7Q5AZZsuRkptP/Qv&#10;wvZHiYqIiIiI6O5geKM75miU8WElbT1c4eJoh/Pxx8SIlmfTTjBT6NN2s1wbNsfop5fAwtxSjGiZ&#10;mxfBx+t3WFvliJFSi9b8hr8UPn8iIiIiojuF4Y3uiKtpasQlp4lK64EOzZGakYjs3AwxonWr9rsp&#10;aeneES8+OV+6Misd0GHVIBc+7X+HhUWBGCk19eNtin8GIiIiIqI7geGN7ojDJ2LFlT5f7zuz301J&#10;xza98HTPN0Wlz84mA53b7oeZmbYnnXxwyZv/+1GzD46IiIiI6E5jeKM7QumwEjOz8ve7ycsl5WWT&#10;t5ufz/Pocf9QUelzcrgK79Z/iqpU4tUMTF72EwqLjBuNExERERHdTgxvdEcoHVbSoXUT2Fpb4lKS&#10;cS81j8ZeaGBhJarbK6DHBHRq+6io9Lk5x6FVU/3+cyfOJWHh6l9FRURERER0ZzC80W0nN7u+npEt&#10;Ki3fji2Rl5+NpGsXxIiWvCftTnqh77xyf0/PZqdhZ50pqlLhh6PxzY7joiIiIiIiuv0Y3ui2izhd&#10;Tn837+aITT6FkhLjJYitmt3e/W6GLCwsNSdQNnZuKUa0zFCCVh7Gs4Mrvj2II6eU9/IREREREd1q&#10;DG902x09bXzEvmUDC3Ru31Rxv5vsdh9WokTu/Tbm6f9BZdNQjGjJyyft7fRPmiwuKcH04F9w8fJ1&#10;MUJEREREdPswvNFtJeUbxZm3+72awUoKcBcv/yNGtJwcmsBR1UhUd5azY1M85vuKqPS1a2EcNHPy&#10;CjQnUKZl6veFIyIiIiK61Rje6LY6HZOkCTiGfDu00CyXVGoT4Ol++0+ZrEj3zgPR0L6xqLSc7BM1&#10;J1AaSknNwlsf/oT8wiIxQkRERER06zG80W0VobBkUia3CEi8eh6FRfliROt2NueuCgvzBujT7VVR&#10;6Xu48zlxpS/qYgrmrQoXFRERERHRrcfwRrfVUYUlk3J7AO9WTXAx0XjJpOxu7Hcz9ID3U3BxbCYq&#10;rZy8WDzxkCgM7Dl6Hp9tPSwqIiIiIqJbi+GNbht5GWHk2URRaXXr2ELToFvpsBK5t1vTRm1FdffI&#10;TcKffCRIVPqcHA6jc7smotK35qcITYgjIiIiIrrVGN7otomMvowChX1gD3ZooXmv1JxbbhEgB6fa&#10;4L52j8Hd1ThIXk2NxZinVVLIdBQj+uauCtcsoyQiIiIiupUY3ui2UWoRIJP7u2WoryItM1mMaN3t&#10;w0oMPfXIWHGlb//fa7FsytNQ2VqJES05sL619CfNQSZERERERLcKwxvdNhFRxvvdXBzt0KqZCy5e&#10;jhQj+lrd5cNKDN3j2R3N3bxFpXU9IxGJV/fhfxMDYG5uJka10rJyNC0ElE7aJCIiIiKqCYY3ui3k&#10;0BIVYzyz9lCnlpr3Si0C5OWSLWvZzJtsQI83xJW+346EonO7xpj5yuNiRJ/cvHt68DZNM28iIiIi&#10;opvF8Ea3hdyYWymzyC0CZEqHlbi7toG1lZ2oao/WzXzg1dL4iMms7Os4GPkdAnp6Y2gfHzGq78ip&#10;OCzfsF9UREREREQ1x/BGt0V5/d0e7uyp6e12+apxv7S73d+tIk898rq40rfn6FfIzc/CpBd6ak7R&#10;VLLp10iE7Y8SFRERERFRzTC80W0hz7wZaunupNnzdinxJEpKisWoVm07rESX3L6gczt/UWnl5qux&#10;79gGmJuZYfGEAZr9fEre/XIXjp9JEBURERERUfUxvNEtdz0jW7Pfy9CD3qUzU+U35669M28y+eRJ&#10;pTYG+45vRHZuhqb5+Mf/9yyc7G3FI1rFxSX4v+VhiEtOEyNERERERNXD8Ea3nLzPS4lvWX83hf1u&#10;djaOcHZsKqraycWxGR6490lRacnLQH87skZz7eZsj4+mPAPLBhaaWpc6J19zAmWmOk+MEBERERFV&#10;HcMb3XJKSybNzOSZt+aa5ZLysklDbZs/IK5qtz4PBcLCvIGotP48+SPSs65orr1bueGdoH6aa0OJ&#10;VzMwedlPUuAzXjZKRERERFSR2h3eUg5iedBIhCi3BIP63B4sn/smhgwdjv6DhmPgqCmYt+E4korE&#10;DTeocX5bMIJGjSy9b3wwws6pxWO6UhA2cySGrDgu/QqqqT/+uSSutLxaNoaDyhrJ1y8iryBbjGrV&#10;9iWTZRraN0b3zgNFpVVUXIidhz8XFeD/YFuMftpXVPpOnEvCwtW/ioqIiIiIqGpqZ3hLjUZ4yAwM&#10;DApGeEo5TY6j1uOlqauwJ6c9nh41AQtmBmHwPUDkt4sxdk64XoBL2rEYU9Zegf+spfhu7cd4r9cV&#10;rJ65GGEp4gYhdW8oVp/rhkmju0Alxqh65D1d8p43Q2VLJsvb7+bZtPYeVmLocd9X0MDCSlRax86E&#10;40pqrKiAoMHdNSFOSfjhaHz1yzFRERERERFVrpaFtzSEvzsGA8fMxfL9wINd3cS4gkInBLzzBX5Y&#10;MgEvD/CDr68/Xp65FCtHeyFfCnbrIspCXzTCNkTDO2gyhnu5QeXoBu+hQRjeSAqIh3XSm/oIPg85&#10;CZ9xI+HH5FZj5bUIeLCC/W5yEPJoLCVvE2Fn0xA9uwwTlZa8JDT88GeiKrUgqB/atWgkKn0h3x/E&#10;gcgYURERERERVayWhbd8FBQ545FRs7Fm/fsI7OokxhV0DkBgZ+OU5e7nB28UIOKMeFGcEoOojFbw&#10;7aD7sTzQtgNwPrEsvKkREboSh9qNwOu9K/g9qVJHFfa7WZibo+u9HpprpfDW0r2j4imOtdmjXV+E&#10;jZXx19/J878j6doFUQFWDSywfMqzcG1o3HxcbmI+K2QHzsVdFSNEREREROWrZa+Y3RAwZymmDewE&#10;d+PD+qpG5Ywm0ruCgvzSugryT2zCsn3NETipH9zFGFWfHEYioozD233tm2pCTHZuOq5nJIpRLVPZ&#10;76bLxsoejz7wkqj0hR0IFlel5OAmBzhrK+ODTvLyCzFx6Y/S30uOGCEiIiIiUmZa0x1VERONCOmd&#10;T7vWpbWrB9paXsRp3QNKiqIRKd3ke490j3S9bvlOuI8Yj4AKVmlS5c7GXlE8Br9sv9uFhOOa94Y8&#10;TTC8yXrePwz2dsZNuc/FHTXa2ycvnfzvuCc1p24aupaejanB25FfYHTSDhERERHRDXUrvBWlIOyr&#10;cKgt/dC3u1jSZtEJ/gOccGjtKoRFp0CdkYCI0DUIs+yLwdI9cZtXYYtqGCYNYHK7WUqzbrIHOzTX&#10;vL+osGRS1qrpfeLKtMh79R578GVR6Qvbrz/7Juvh0xpvDPETlb4L8dfw7pe/a2YviYiIiIiU1J3w&#10;VqRGxOq5CIlSIWDWGPjZiHGJ94j3scBPjQ3z3sSQUTOwLLYTZi0eA5+UrVi0QY3BbwxCCyRgb8hc&#10;0XZgJF6auwmRGeIDUJVEKDTntrW2RMfW8kJW5f1uTVxaw9rKeD+YqXio07Oa9gGG4lP+xemYA6LS&#10;GvFUV/Tr7iUqfX+ejseqrYdFRURERESkz6xEIq5rnaRtczFmdTQC5m/EOB8xqCTjIrZ8OAerTzsj&#10;YMZ7GNe1CsdFFqVgy8w3sbn9bIQGNsehhROwLNUfs6YMQwfLBPy8bCHWqQdj1YdSsNPZf3cpNg5v&#10;TZ8tKgXS3+akN16Dp6cnHBzsxWDdV1RUjMFvb0RBof7Sv24dPDA/8DEUFRfgo01DUFys/7hPuyfR&#10;76E3RGWaTp7fhV8OLxOVlotjc7wa8InRYSxyg+7pn4Qj6qLyQSVTR/SAf1ex7JeoAgUFBchSZ8Op&#10;oaP0daawJpdIgfxtPy09A/YqO1haWopRosqlZ2TA2toaNtIbUVXJXzeZGZlo07oV7O15pPvNMvnw&#10;pj4XhkVz1iOqaV/MmjUGvq7igUok7ZiLsRs8MCskCL5pYQgavwf9VizF4NJDEYGUcEwJ2gTvxWsQ&#10;qDNRIoe3k6f/FZWxvLx8NHNvgrZtWter8PbPuSS8ufQnUWmNH/Iwnn+sMy4lnUBo2FtiVGvQo9Ph&#10;076PqEyT3CLgk82BuJqm7fFWZlDvGVJAfUJUWlnZefjPe1uQeDVTjOj7av4wtGjSUFREyuTwlpml&#10;hrNTQ4Y3qjL5235qWjocpBdRDG9UHXLot7a2gq2NzvImokrI4S05OYXh7RYx6fCmjlyD1+bvgcvA&#10;6Xh/RCeoqnpCZepBzAv6Ai4zgjGxqwr5h4IxcIkK720dA+1vcxIhgxYheeIXWNC76l9oWdILqZiY&#10;GM3Mm6Ojgxit+z7/4U988eMRUWl9vehFtPVwxZ6/vkL4H/o90GRTR26Ea8OyxGy6Tpzbi693zBGV&#10;lrykcvqo72Gu0ApBbmg+av4mZOcan4z6nBR4p47sLSoiZXJ4y8jMgouzE8MbVZn8bf96ahocHewZ&#10;3qha5NBvY2PN8EbVkpaejtjYeIa3W8R097ylhGPuf/fAffT7CB5VjeAGNQ6GrkRk97EIFMsrC/Kz&#10;Ne+VqKysxBVV5KhCc25nR1tNcJMp7Xezs3GsE8FN1rldb7i7thWVVnrWFfx58kdR6WvRxAkfvDlA&#10;VPr2Hdf2iiMiIiIikplseIvavglRtv0QOKB6L/7Vx9Zj2eFOmDS6G8qyv6qZh3R9CucTxIAs4SIi&#10;4YF2nvypZGVycgsQefayqLQe9C5tESCLSYgUV1qtm90vruqG/n7jxJW+XRFforBIue/gg97NMe75&#10;R0SldSVVjejYK6IiIiIiIjLZ8JaC86fl2bJo7Axdg5DVSm9hxqdF5p7E2pADaDlmNHo7izGZV1+M&#10;8k7Buk+2IipFDXVKNDZ+sgnJXQfDv25MDN1Wx6N1U6+WHExkKamXkFdgPLtpis25K+LVspsUSI3X&#10;92ZlX8eBv78VlbGHOrUUV/oO/H1RXBERERERmXqrgIxohG/biTDFtyOIyxX3CVGbViDMdRim9jHs&#10;6eaGgFkLEdjoAN4OehVDxr+PiPaTsXKmH3QzHimLUFgyKStrzn3JoGF1GVNtzl2RAT2UT87c+9d6&#10;5OZniUrfPZ6N4drQuF3Cgb9jxBURERERUS0/sMQU1ccDS0bO3YCzcfrH3jdxdcCP/3tFc/3drnfx&#10;V9R2zXUZc3MLLBq7S/O+rgn9eRrOXPpDVFr+D4xEv4dfE5W+RWt+Q9j+KFFp7fg4EE4OtqIi0scD&#10;S6gmeGAJ1RQPLKGa4IElt5Zpz7zRXZepzjMKbrKHOmqXAiodVtKyScc6GdxkTz4cJK707f97k2YJ&#10;pZJHOmv3B+rad5yzb0RERERUiuGNbsqfp4x7m8l8O5Tud8vOTcfVNONllXVxyWSZpo3a4r72j4lK&#10;Sz60ZPfRdaLSJ+8PtGxgHGa5dJKIiIiIyjC80U2JOB0nrvR17+SpeX9RYdZNVtcOKzEkz74p9XaT&#10;2wbI7QMMycGtq1dTUWkdkcJxQWGRqIiIiIioPmN4o5ui1N+tbXNXOKisNdcXyz2spJO4qptcHJvh&#10;Ae/+otIqKi5E+GHjZuWybh1LZyt15eYXKv4dExEREVH9w/BGNZZ0LRMJV9JFpVV2yqRMab9bY+eW&#10;sLNpKKq664luY2Bh3kBUWsfP7MSVVOPlpt07Ke97OxDJpZNERERExPBGN+HIKeUlkw+K/W7FxUWI&#10;SzY+QdHTvW4vmSzT0L4xHu48WFRaJSXF2PHHSlFpuTjawsuzsai0fj92QVwRERERUX3G8EY1dlRh&#10;v5uFuTkeuLc0vMnBTQ5whur6fjddj/m+DCtL4yOVT13Yj/iUf0Wl1fP+1uJK62qaWvFETyIiIiKq&#10;XxjeqMaORhnvxerQxg221qV9g5SWTMrq8kmThuTloT3uHyYqfWH7g8WVlp9PK3Gl7yBPnSQiIiKq&#10;9xjeqEbOJ1zD9YxsUWk96K3dt6V0WImdjaNmz1t90qvLcNhYGTellP9+zsX/JapSHVo3gZO9cVPu&#10;/QxvRERERPUewxvVSHknIHbrWHF4q0+zbmVsrOzh/+BIUenbcch471uvrsZLJ0/HJCMtM0dURERE&#10;RFQfMbxRjSj1d5N7ld3XrrRX2dW0OGTnZmiuddWn/W66/HyGwN7ORVRa8r63Uxf2iapUD4V9byUl&#10;csPui6IiIiIiovqI4Y2qTQ4Sfynsd+t6rwcsLEq/pC4lntS8N1QfZ95kDSys8LjvK6LSt+OPVZoT&#10;KMt069hSE4QNcekkERERUf3G8EbVdvJ8EnLyCkSlVdl+N3NzC7Rs0lFU9c9DnZ7VtA8wJPd8++fc&#10;LlHJyywbSH+Xxg27/zx5CQWFxqd3EhEREVH9wPBG1XY0Srm/m6/o7yZTOmmyuZu3JsDVV+Zm5ujX&#10;/TVR6dt9dA2KigtFpbx0Mje/EH/9myAqIiIiIqpvGN6o2pT2uzmorHGPp5vmOi8/GymplzTXujyb&#10;dhJX9VeXe/qisbOnqLQy1Ffx99ntogIe7dpGXOljywAiIiKi+ovhjaolv7AIkdGJotKSG3ObmZVe&#10;x1yOLL0wUF8PK9Flppl9+4+o9B06+S0Ki/I1142cVGjXopHmWteev86LKyIiIiKqbxjeqFr+PpOA&#10;omLt4RplfDto97uV15y7dTMfcVW/dWr7KNxd24pKKzsnFfuPbxKV8tLJq2lqnI+/JioiIiIiqk8Y&#10;3qhaIsrp7/agzn43pcNKXBt6wM6moahoQI83xJW+3499jdz8LM11D59WmveGDkRy6SQRERFRfcTw&#10;RtVyVGG/m4ujHTzdnTXXxcVFiEuO0lzratX0PnFFsvYtfBVnInPz1dj719ea645t3OFkb6u51nWA&#10;+96IiIiI6iWGN6qynNwCRF1MEZXWw/dpD+BIuHLmxr4tXTysxFh5s28H/v4WWdnXNXsIe9xvPPt2&#10;4lwS0rNyRUVERERE9QXDG1VZ/JV0caVPb79bknJzbs68GZNbJ3Ro3UNUWnL4PXI6THOttO9NdjDy&#10;orgiIiIiovqC4Y2qLDYpTVzpa+PhIq6UDyuxs3GEm4vy/q36rt/Dyn3fdh7+XNNuoXtnT5ibi2M8&#10;dXDpJBEREVH9w/BGVRafohzeWjXThreLl40PK2npziWT5Wni0hoP3PuUqPRt3bMENlYN8KC39jCY&#10;Mof+uYji4hJREREREVF9wPBGVRafbLxsUj6sxKqBheb6esZlZGZf11zr8mR4q1BAzzdhZ+0oKi25&#10;X96xM+GKSydz8wtxNMr48BgiIiIiqrsY3qjKlGbemjfRHv9/sZz+bjyspGK21vbo81CQqPRt2x+M&#10;Hj4eotJ3gPveiIiIiOoVhjeqsjiFmbfmbk7iSnm/m7m5BVq6dxQVled+r75o6tpeVFrq3HREnP5K&#10;b19hGe57IyIiIqpfGN6oSvILi3A1TS0qrRY6M29K4a1ZIy80sLASFVXkqYcnwdzM+J/kHye2oltH&#10;435vl69kIOay8TJVIiIiIqqbGN6oSmITU8WVvuZupeEtLz8bydeNl/G1atpZXFFlGjt54pH7nheV&#10;rhIUFPwEmBkfUMLZNyIiIqL6g+GNqiQ+RbnHW/Mmpcsm5Vm3kpJizbUuT4a3aunz0KtwsDNeInkt&#10;4zxaN40VldZ+hjciIiKieoPhjapEab+brGVZeCunOXfb5l3EFVWFtZUdAnpMEJW+Vs0iYdkgX1Sl&#10;TpxLhDpHf4yIiIiI6iaGN6oSpZMmnextobIt3c92MdG4v5uzgzvsbLR74qhqfLyeUDyhs6QkVwrD&#10;kaIqVVIC7Dt+QVREREREVJcxvFGVKPV4K2sTIC+XvJRoPPPWqtl94oqq6/nH3oaFeQNRabm7xsDB&#10;Tv+QErYMICIiIqofGN6oShR7vInDSi5fOYvCIuOle9zvVnONnVuix/3DRKXv3lYReoeXHPw7BsXF&#10;xoeZEBEREVHdwvBGlZLbBCRfzxKVVtlhJeU253ZneLsZT3QbjYb2bqLSUtmmS8H5rKiA3PxCHDuT&#10;ICoiIiIiqqtqd3hLOYjlQSMRor/NR0/qsU2YN3EMBg4ajv5DxyDow3CczxAP3qDG+W3BCBo1Ev2l&#10;+waOD0bYOeOeZdJviLCZIzFkxXHpV1AZpSWTshZi5u1SknF4s7a0g7tra1FRTVg2sMbTPd8Ulb7W&#10;TU/CyjJXVGwZQERERFQf1M7wlhqN8JAZGBgUjPCUAjFoLGnbXIxeGIa4Ro8hcPJ0TBx0DwoOh2LC&#10;5DWI1ElfSTsWY8raK/CftRTfrf0Y7/W6gtUzFyMsRdwgpO4Nxepz3TBpdBeoxBgpL5mUle15u3jZ&#10;+LCSlk07wUyh4TRVT6e2j6Jt866i0rKwKES7FsdFxUNLiIiIiOqDWvbqOg3h747BwDFzsXw/8GBX&#10;4yVjN6TuwfLV0VA9OR3Bc0YgoGcX9HtBup7VF87XdmLRt9HixmiEbYiGd9BkDPdyg8rRDd5DgzC8&#10;kRQQD+ukN/URfB5yEj7jRsKPyU1PeTNvzd2ckJaZjAz1VTGixebct85zj01HAwtLUWm5OcfByaH0&#10;a/jylQxcKqeROhERERHVDbUsvOWjoMgZj4yajTXr30dg19I9VUrifg9DJDri5aGd9GbJVD6D8bKP&#10;lMW2H0BkkTSQEoOojFbw7aD7sTzQtgNwPrEsvKkREboSh9qNwOu9y/896yulmTe5RUBDextNc24l&#10;PKzk1nFxbIZHu74kKn33eEbAzKy0OTobdhMRERHVbbUsvLkhYM5STBvYCe4WYkhRGiKPJACtu8DH&#10;WQzd4ASfrq2AgmicN1gWWZ78E5uwbF9zBE7qB3cxRlpKDbo93Uv/4pWac8vLJTnzdmv5P/iy4uEl&#10;ttZqtGxyRnN9MJLhjYiIiKguM9FNSfGIjZLe3dNKMWy5e3pJ/38RSXJ4c/VAW8uLOK17QElRNCIj&#10;AN97Wmuu1y3fCfcR4xFQwSrN+iw+RaHHmzisRKk5d9NGbdHAorR5N90a8rLJwf5TRaWvVbNTsLHK&#10;xt/Rl6HOMW7ZQERERER1g2mGt4x0JEvvrCqcnQOSU6XAZtEJ/gOccGjtKoRFp0CdkYCI0DUIs+yL&#10;wd1ViNu8CltUwzBpAJObErl/WOJVo+M7NYeVyL3dEq+eFyNarZqyOfftcI9nd3Rs01NUWvKyyfYt&#10;jqOkhKdOEhEREdVlphnecrMgdx1r27TiwJWlLp1t8x7xPhb4qbFh3psYMmoGlsV2wqzFY+CTshWL&#10;Nqgx+I1BaIEE7A2ZiyFDh6P/oJF4ae4mRBpnlnonLrmckybdnDSnTJaUlO630sX9brfPM70maVoI&#10;GHJ1SoBLw0QciLwoRoiIiIiorjErkYjrWkduBTBmdTQC5m/EOB8xKEsJx5SgUKS+sBRrhnqIQR2R&#10;a9B//k70nvoVpj1ifEqfRlEKtsx8E5vbz0ZoYHMcWjgBy1L9MWvKMHSwTMDPyxZinXowVn0oBTud&#10;Gb5LsXEIXrlaVMaKioox+On+aN26FRwc7MWo6Tp8Kg7zPtslKq0PJ/XH9YxfpbDwtRjRGv/8WjjY&#10;NRYVVUVuXh5yc/Pg1NBRjJTv0MlN+P3YWlFp5ebb4cS5Z/H9uyNgbm4mRqkuKygoQFaWGk5ODWFm&#10;xv/mVDXyt/20tHTY26tgaVnO90giBWnpGbCxsYaNtfEPEYnKk56RgbTUNLSRXhvLzzt0c0wzvOEk&#10;QgYtQtiTs/FLUCcxpkOEN+Nfp5W0Yy7GbvDArJAg+KaFIWj8HvRbsRSDy7KgJiBugvfiNQiUt9AJ&#10;cnj7+ZdwURkrKChEtwfvl75AW9eJ8LZ5zyl8uvlPUWl9/96L+OWPhbiQ8JcYKeVg54qJw4wDHVWs&#10;OuGtqLgQn275D9IyE8WIVmyiN94YMh0+7Xn0Tn0gh7dMKbw5M7xRNcjf9lOl8ObA8EbVxPBGNSGH&#10;t2tXrzO83SImGt4SsHHcFKxzGo2v3+0HwwMnk36agTGhVhi3+h0EuIpBXakHMS/oC7jMCMbErirk&#10;HwrGwCUqvLd1DLS/TWlATJ74BRb0rvoXmvxT8JiYGHh6esLR0UGMmq7/rf8d3+/SP5TEsoEF9n02&#10;FvM/ewp5BdlitNR97R/Di/0WiIqqKic3VxPe5BfhVXE+/hg+/2GiqLRKSszRxHUKJr/4jBihukwO&#10;bxmZWXBxdmJ4oyqTv+1fT02Do4M9wxtVixz65fBma2MjRogql5aejtjYeIa3W8RET5v0gLeP9A0n&#10;Khqnc8XQDWmIPHYRaNkNPkrBDWocDF2JyO5jESgFN1lBvn4A0aWyqt+nJsYr7Hlr7eGCpGsXjIKb&#10;jIeV3Bltm3fVBGVD8uEllxI580lERERUF5loeAN8/OUZt4MI2RAtRkqpI7dgXaQlfAf1QAsxpkt9&#10;bD2WHe6ESaO73WjurWrmIV2fwvkEMSBLuIhIKSS286zfP5VUahPQwq0h4pJPi0pfS/eO4oput6d7&#10;TpTCmvHSFVvry9h15EdREREREVFdYbLhDV6DMO1JJ6T+tBBjFm5CeMRxhG9YjAn/3Qm19wi83tNJ&#10;3Kgj9yTWhhxAyzGj0Vt3raVXX4zyTsG6T7YiKkUNdUo0Nn6yCcldB8Nf4TyU+kJuE3BZqU2AfNJk&#10;4glRacm93Twa62wQpNvKwc4F97UfKip9e/5ahbwKZpSJiIiIyPSYbniDCj5BSxEc2A2W58Kw/N3F&#10;+HRHCloMmo7Qhf3grtADLmrTCoS5DsPUPoYtBtwQMGshAhsdwNtBr2LI+PcR0X4yVs70M9pPV5/I&#10;/d3kAGdI7vF2SSG8eTbtBDMzE/6SMkFDHn8VufnGh5wUFmVi55+fi4qIiIiI6oJafWCJKapLB5Yc&#10;PhmLSUuNl98tn9IHW/f+R1Raj/u+gj4PvSoqqo7qHliia86nX6Cg6EtRaZlLQfrN4aFwd20jRqiu&#10;4YElVBM8sIRqigeWUE3wwJJbi9MkVC6lw0pkxSWx4kofm3PfHT279ETyNU9RaRWXFOP7Xe+JioiI&#10;iIhMHcMblUvpsBK5TUBqxjlRacnLJT3dFXru0W3n59MKFy53QVFRAzGiFZ/yLyJO/ywqIiIiIjJl&#10;DG9ULqWZt5buyoeVyEvzrK3sREV3ksrWCh1at5YCnHKbhl8OhiAnL0tURERERGSqGN6oXHEKM2/N&#10;3RwRnxIlKi0umby7et7fGglX2kKdY7xnTg5uvxz8RFREREREZKoY3qhccQozb01c5BMoi0Sl1Yrh&#10;7a7qIYU3lJjh34u+YkRfxOkwzRJKIiIiIjJdDG+kKOlapmKbAFurZHGljzNvd5e8nLVZY0dkZrsg&#10;8aoU5BTIh5fIh5gQERERkWlieCNFSrNusoKiS+JKy1HVCM4O7qKiu+XRrm0178/H34/CIuPjv5Ou&#10;XcAf/2wWFRERERGZGoY3UqR00qTsema0uNJq1Uz5oAy6s+R9bzI5uF2IV/5vsvPwamRmXxcVERER&#10;EZkShjdSFJ9sHN7sbNXIzcsUlVbrZj7iiu6m+72aaU6elF2+2hYZahfNta68gmyEHQgWFRERERGZ&#10;EoY3UhSfYrxs0rOp8n4pd9fS5Xp0d5mbm8HvvlaiAs7GPiCu9EVG/4YLCcdFRURERESmguGNFCnN&#10;vDVumCuu9DVyaiGu6G7zu18b3jKznTXtA5R8v+t9FBUXioqIiIiITAHDGymKVTiwxN7WeMmktaUd&#10;HOyMl+fR3dHDp7VmBq5MTMJ9KCgsXUqp63rGZew7tkFURERERGQKGN7IyJXULOkFv3EvN3OLVHGl&#10;1djZU1xRbSDvefNp30xUZYeXKO9J3BURivSsFFERERERUW3H8EZGyjtpsqDA+IW+m3NLcUW1Rdmp&#10;k2USr7XW9H8zVFhUgB9//0hURERERFTbMbyRkTiF/W4W5oXIKzBeNtmI4a3W0d33Vubfi74wk/5n&#10;6HTMAZy5dFhURERERFSbMbyREaWTJh1UyrNxjZ0Y3mobT3dnNGvsKKpS6pyGSM/qKCp9W/Ys0czC&#10;EREREVHtxvBGRpROmmzW2HgPnMzNhXveaqNHuxqfMhl51gu21g1FpSXve/vjxBZREREREVFtxfBG&#10;RpRm3lwcc8SVPteGzcUV1SaG+95kRcUN0MjlWVHpC//jM80JlERERERUezG8kZGYy8anStrZGO93&#10;c3FshgYWlqKi2uR+r2aakycNnT7XCK2bGZ8+WViUjw3h80VFRERERLURwxvpuZ6RrdwmwOyauNJq&#10;zMNKai2519sj9xkfXHI8OgH9Hn4TVpY2YkQrLjkKvx0JFRURERER1TYMb6RHab8bzEqQl39FFFo8&#10;rKR266Fw6mRxcQnOxZnhmZ6TxIi+XRFfIuFKtKiIiIiIqDZheCM9cQr73Wyt1ChBsai0Gjm3EFdU&#10;G/Xwaa2ZgTO0/+8YPNhhALxadhMjWiUlxfh6+xzNMkoiIiIiql0Y3kiP0sybnU2GuNLHmbfaTd7z&#10;5tO+qai0DkjhraQEGNZnjnSPkxjVkg8u+Xn/x6IiIiIiotqC4Y30xKcYhzf3RsqzMNzzVvv1UDh1&#10;Up2Tj8izlzXBTQ5wSv48+SPOxh4RFRERERHVBgxvpCc+2XjZpLODcZsAa0s7OKoaiYpqK6XwJpNn&#10;32Ty0knfDgGaa0Mbf12InDzjU0aJiIiI6O5geCM9sQrhzdba+AU8Z91Mg6e7M5o1dhSV1oHIi+IK&#10;eLrnRDg5NBGVljonDd/+9l9REREREdHdxvBGN6Rn5WqW1BkqKbkqrrQY3kzHo13aiCuti5ev4/KV&#10;0r2MctuAF/rKPd6MDzeJijmIo6e3iYqIiIiI7iaGN7ohXuGkSQvzQhQWZYlKi4eVmI7ylk7uO35B&#10;XAGeTTuh9wMviUrfT/uXScE+RVREREREdLcwvNENSidNqmwV+r5JOPNmOrrc46E5edLQQZ2lk7K+&#10;DwXC3bWtqLTyC3Lx9Y65mjYCRERERHT3MLzRDXEKJ03a2SgfWNGIM28mQ+719sh9xg27//o3Hrn5&#10;haKS77PAS08ugIW5pRjRik06hb1/fS0qIiIiIrobGN7oBqWTJhs754orfZx5My097jcOb8XFJTdO&#10;nSzT2NkTTz78mqj0/XrkCyRd0y61JCIiIqI7i+GNblDq8dZQlS2utJwd3NHAwnh2hmqvHj6tNTNw&#10;hgyXTsp6dBmm2QNnqLi4CF/vmIPCIuW+f0RERER0ezG80Q1Ke96srIzHOOtmeuQ9bz7tm4pKSz60&#10;pKREFIKZ9D/59ElrK5UY0bqSGotfDoaIioiIiIjuJIY30pBbBKRlGTTjNitBSTHbBNQVSqdOyv/d&#10;/zl3WVRact+3Z3tNEpW+Q/9sxoWEv0VFRERERHcKwxtpxCk157bKghTfRKUl74si01Ney4ADfxsv&#10;nZR1vfdJdGjdQ1T6Nuycj5w85cNsiIiIiOj2MO3wVqTG+V2r8Pbokeg/aDj6vzAWb4fswfnS3sM6&#10;pPu2BSNoVOl9A8cHI+ycWjymKwVhM0diyIrj0q+oX5T2u9nZGPd3k7HHm2nydHdGs8aOotIyPLRE&#10;15AnZkJl6yQqrUz1NXz7239FRURERER3ggmHNzUiV0/BhBUHkNwmABNnTsfEZ1ojee8qTJi8BpE6&#10;6Stpx2JMWXsF/rOW4ru1H+O9XleweuZihBn0HU7dG4rV57ph0uguMN7tU7cpnTRpZ2OUgjUaO7cQ&#10;V2RqHu3SRlxpxVy+jstXlP9b21o7YFifOaLSFxVzEMfOhIuKiIiIiG430w1v0VuxaEcanAfOwZo5&#10;w9DPtwv6vTAdwTP8obq2E8u3JZTdiLAN0fAOmozhXm5QObrBe2gQhjeKRvhhnfSmPoLPQ07CZ9xI&#10;+NW35CZR6vHm4miwB04inzLpqGosKjI15S+dLH/2zatlNzzU6VlR6fvx94+QnmXwUxAiIiIiui1M&#10;NrylXojWLG30u9+rdEBQdfWDv/Q+KTW1dCAlBlEZreDbQXfplwfadgDOJ5a96FQjInQlDrUbgdd7&#10;Gy8Rqw+UTpp0UBkvHm3iajxzQ6bjAe/msLe1EpXW/grCm+zpnm/CtaGHqLTy8tX4esdcxb2RRERE&#10;RHRrmWx4c27jpVnaeD3DIGCkXkGc9E5lY/wCtTz5JzZh2b7mCJzUD+5irL5JuGIc3iwbKDTt5n43&#10;k/fIfcYNuyNOx+HPk7GiMtbAwgov9lsAMzPjp4zYpFPYf2yjqIiIiIjodjHdZZNegzD7SSccCvkQ&#10;W6JFyEiNxsYlaxDp2heznxczcq4eaGt5Ead1DygpikZkBOB7T2vN9brlO+E+YjwC3MTj9UxOXgGu&#10;pumHYAvzQpSUGM+8sU2A6fO73zi8yRZ8/ivSMo2XypbxcLsH/g+OFJW+8MOfI+naBVERERER0e1g&#10;uuENKvgEvo9pXWOwevrY0tMmx8zFutgumLZkDHzK9q1ZdIL/ACnkrV2FsOgUqDMSEBG6BmGWfTG4&#10;uwpxm1dhi2oYJg2op8lNkqCw301lW95hJQxvpq7X/W3Qoonx8uDrGdlY+MVvolL2hO9ouLu2FZVW&#10;UXEBvt4xB0VFBWKEiIiIiG41sxKJuDYtRWk4uGIG/nvQCr6DBiGgnRPUKUewef0exDn2xYIPdQKc&#10;dG/EumAs23kKqbmWcO7cD5MmjoCveiuCJobDd/FKBLZNwN5Vq/DJ3mioC+R7AjDt/4bBx+Bk9Uux&#10;cdi241dRGSsoKIRvVx+0adMaDg72YrR223/8Iuav3iWqUu6uF3FvqyOi0npt4Kdo4sJ9b7dabm4u&#10;cvPy4dTQ+Cj/2+Fs3DW88cFPUugqFiNak4Y9gqd7eYvK2LX0OHz2wzgUFuWLEa3unZ5Dn26viYpu&#10;t4KCAmRmqeHs1BBmZmZilKhi8rf91LR0ONirYGlpKUaJKpeWngEbayvY2NiIEaLKpWdk4OqVa2jT&#10;uhXspecdujkmG96Sts3FmNUpCJi/FONupDSJ+iRCJi7CTrfRWPluBXvYilKwZeab2Nx+NkIDm+PQ&#10;wglYluqPWVOGoYNlAn5ethDr1IOx6sNBaGEhfo1EDm/LP/lMVMaKiorx/MAAtJa+QE0lvH276wS+&#10;+OkvUZVq43ECLd2jRKU19aUfNSdO0q2Vm5cnBbi8OxbeZBt+/Qdfhh0TlZaVpQVCpj2DFm4NxYix&#10;iKif8FvESlHpMsNLfd+XvnY6i5puJzm8ZUnhzYnhjapB/rafJoU3+UUUwxtVhya82VhLAc5ajBBV&#10;Tg5vaalpDG+3iImGtwRsHDcF65pOwHdz/Ix6sqXuWoiXVlzBy8s/xvByVvkl7ZiLsRs8MCskCL5p&#10;YQgavwf9VizF4LID9VLCMSVoE7wXr0Gg/oGWFZJfSMXExMDT0xOOjg5itHZ7N3Q3ftp3SlSlutzz&#10;JxraXxJVKWcHd0wf9Z2o6FbKkWfepPAmz6DcKfK//P/89zucPJ8kRrTaNnfFl/OGwbKBzk8uDHy2&#10;9U1cSDguKi0HlSumvPQ1bKz4BH27yeEtIzMLLs5ODG9UZfK3/evSCylHB3uGN6oWecZWDm+2nHmj&#10;akhLT0dsbDzD2y1ionveUnE9UXrn1lCxmbZzIzmBpUjfnEprI6kH8emaePjLSyelD5B/KQZx6Ii2&#10;uiehu3mgLbIRd9n40I66Jj7F+FRJe9sscaXViPvd6hT5tf5/xz0FlULrgPPx17By82FRKXuh7zxY&#10;KwS0TPU1/LB3qaiIiIiI6FYx3QNL5B8WJl6RYpyx1Ktyg27pBsU/nRoHQ1cisvtYBHYtfeFZkJ+t&#10;ea9EZVX1lgOmSqnHm4XFdXGl1diphbiiuqKJiz2mjewtKn3fhB/D8TNlze6NyTNsg3pPEZW+v6N/&#10;xYlze0RFRERERLeCiYa3TvB/yg6I3IQNkQYzYxnHsWHDKcCxH/w7iDEd6mPrsexwJ0wa3e3GrJ2q&#10;mYd0fQrndV+nJlxEJDzQzrNuLynJLyxCSqr+LJuNtVwbr6Zt7Owprqgu6ffwPXjct52otORllXNW&#10;hiNTnSdGjN3v1Qf3tXtMVPq+371YMwtHRERERLeGyc68eQ+djADXNITNH4sJH67Bxl17sDFkMYKC&#10;FiPsmhMCJg+Ct+F2ndyTWBtyAC3HjEZvZzEm8+qLUd4pWPfJVkSlqKFOicbGTzYhuetg+OsupayD&#10;lGbd7GwyxZU+tgmou2aOflwzC2dI7v+3YHX5p6vKBj82TTMLZygvX40NO+eLioiIiIhulukum1R1&#10;wrhVH2PB0E7Ij9yDdStWYd3eM0DnQViwaqX+CZRC1KYVCHMdhql9DHu6uSFg1kIENjqAt4NexZDx&#10;7yOi/WSsnOkH3YxXFyntd1NZlxPenBje6ip535u8/03pzIsDf8fgp32nRWVMPphE3v+m5ELC3zgY&#10;yUNuiIiIiG4F0+3zVkuZ2mmT3+w4jo83HRBVKa+WR9Gs8QVRlZLbAyx6fbeo6Fa7G6dNKvnku0P4&#10;6hf9thEyW2tLrF/4Ajwal//5/fj7R/jjxBZRaVmYW2LSC19y5vY24GmTVBM8bZJqiqdNUk3wtMlb&#10;y3Rn3uiWUJp5c1AZn7DZxKW1uKK6bOzg7po2AYZy8gow85Ptmj6G5RnQ4w24NjReZ1xUXICvd8xB&#10;cXGRGCEiIiKimmB4q+fiFPa8qRT2vLFNQP1gYWGOd994StOo29CZS1fw+Q9/ispYAwsrvNhvAczM&#10;jJ9Wkq5dwM4/V4uKiIiIiGqC4a2ei0/RD28W5oUwNzduncD9bvWHp7szJg3vKSp967b9pdjUu4yH&#10;m3xy5Sui0rf3r68Rm6TfDJ6IiIiIqo7hrR4rLi5B4tUMUZWys9Wvy7hx5q1eGfxYZzzUyfi/eXFJ&#10;CWaFbIc6J1+MGHvcd5QmxBkrwdc75iK/IFfURERERFQdDG/1WJzCfrfy2gRw2WT9M/+1vnBysBWV&#10;VvL1LLwbuktUxuRlk/LySXkZpaH0rBT8uO9DURERERFRdTC81WPKPd7Km3lrJa6ovnCWgtsCKcAp&#10;2RVxDtsP/SsqY/LBJQN6jBeVvr+itiMq5qCoiIiIiKiqGN7qMcP9bjKlmTcnhyaaVgFU/8hLJwf7&#10;dxaVvv+t/10zC1eehzsPglfLbqLSt3bbDFxJjRUVEREREVUFw1s9Fp+stGzS+MU4Dyup3ya90FNz&#10;iIkhed+bvP9N3gdXniGPz4SttXK/w9CfpyI3v/zwR0RERET6GN7qsTiFmTeVtfHMG5sr129y2wC5&#10;fYCFufHThXzy5JqfIkRlzEHliiFPzBSVvusZl7H+l9koKSm/dxwRERERaTG81WOGM2821mrAzLiR&#10;MsMbyY27xz7XXVT61vx4pML2AR1a90C3jk+LSt+5+L+w/dBKURERERFRRRje6im5TcBlwzYB5RxW&#10;wmWTJBvx1APo1NZdVFryssl5q3YiJ69AjBgb1Pv/0K75A6LSt+/4BvxztvzTK4mIiIioFMNbPSX3&#10;d5MDnK7y2gRw5o1kZmbAf8c9BZWtcQuAhCvpWPLVXlEZk9sHjOi/qNyvpW9/+y/ikqNERURERERK&#10;GN7qKaX9bkrhTT5lsqG9m6iovmviYo+Zox8Xlb5fDv6raSFQHhsre4x+eon0XiVGtAqLCvBl2DRk&#10;qq+JESIiIiIyxPBWTymeNKlwWImbC/u7kb7Hfduh38P3iEqf3Ly7ovYBLo7NMKL/fzUzcYbUOWkI&#10;DZuqCXJEREREZIzhrZ5S7PFmq3DSJPe7kYJpI3trZuEMye0D5n+2ExV0D9Dsfev/yOui0nf5yll8&#10;+9siURERERGRLoa3espw5s3CvBBWDXJEpcX9bqRE3vcm738zlzfCGTh+JgHrfjkqKmU9uwzHfe0f&#10;E5W+f87uxr5jG0RFRERERGUY3uopwz1vKttyTpp09hRXRPrkkydfHqB8guRnW/7EmUtXRKVs6BOz&#10;0axxe1Hp2/7HSunXHxYVEREREckY3uqpOIOZN1uF/W4yLpukivxn4EO4x7OxqLSKiosx85PtFbYP&#10;kA/DGR2wRNPI25DcuPvrHXNxJTVWjBARERERw1s9lHQt07hNgMJ+NxkPLKGKWFiY4903noKVpYUY&#10;0ZLbB3z0zX5RKZODmxzg5CBnKL8gB6E/T0VufvkHoBARERHVJwxv9ZDhrJtMqUF3Q/vGii+qiXR5&#10;NG6IyS/2EpW+n/adwoG/Y0SlTF46OfSJWaLSdz3jMtb/MlszE0dERERU3zG81UOKJ00qLJvkfjeq&#10;qoG9O6HH/a1FpW/B6l9xNU0tKmX3tX8cvbq+ICp95+L/wi8HQ0RFREREVH8xvNVD8clVa9DN/W5U&#10;HfMC+8DJwVZUWpnqPMxZGV5h+wDZUw+P1bQRULL/70345+wuURERERHVTwxv9VB8iv6ySRtrNczM&#10;jJelsU0AVYeDyhoLXusrKn1y+4AN4cdFpUxu3D2i/6Jyv+6+/e2/iEuOEhURERFR/cPwVg8Zzrwp&#10;LZmUMbxRdT3UqSWGPH6fqPR9uvkPnI+/JiplNlb2GP30Eum9SoxoFRYV4MuwachUV/wxiIiIiOoq&#10;hrd6KNbgwBKlw0pkXDZJNTFhWA94ujuLSqugsEjTPiC/oEiMKHNxbIYR/f+rmYkzpM5JQ2jYVE2Q&#10;IyIiIqpvGN7qmSupWZoX0bpsFfa7yadMOjk0ERVR1cltA+T2AZYNjNsHXEpKxfKNFbcPkMl73/o/&#10;8rqo9F2+chbf/rZIVERERET1B8NbPaN00qRKIby5ObO/G9Vc2+auGPtcd1Hp27z7BP48WXnz7Z5d&#10;huO+9o+JSt8/Z3fj92PfiIqIiIiofmB4q2cU2wQohLdGzi3EFVHNvPRkVzxwb3NR6Zu49EdcSLgu&#10;qvINfWI2WjTxFpW+HX+swplLh0VFREREVPcxvNUzCQbhzcK8EFaWOaLS4n43uhXmv9YHDnbWotI3&#10;Y8U2ZOfmi0qZvHz3lYAP4KByFSNacuPur3fMxZXUymfxiIiIiOoChrd6JjapioeV8KRJugUaO9tj&#10;xivKSx/lr8W5q3aKqnwqWyeMDliiCXKG8gtyEPrzVOTmZ4kRIiIiorqL4a2eib+iP/OmdFiJrLGz&#10;p7giujmP+7bDM706ikrfgb9jKu3/JmvWuD2GPjFLVPquZ1zG+l9ma2biiIiIiOoyhrd6JsZgn5HK&#10;RnnGoolLa3FFdPOmvdwb97ZyE5W+Fd8ewolzSaIq333tH0evri+ISt+5+L/wy8EQURERERHVTQxv&#10;9cj1jGyFNgHGyyYdVY0Vl6gR1VQDC3MseXMAGtrbiBGtouJiTA/epvn6rMxTD4/VtBFQsv/vTfjr&#10;3+2iIiIiIqp7GN7qkfhkhZMmrY3Dmxv3u9FtIO9/e++N/jA3MxMjWnJwkwNcUVHFSx/lxt0j+i8q&#10;d0/mlt0fIC45SlREREREdUudCG/qc3uwfO5YDBw0HP2lt4GjpiAkQi0elalxflswgkaNLH18fDDC&#10;zuk+XiYFYTNHYsiK49KvqHviUvQPK5GpbJXaBDC80e3R9V4PvP78I6LSJy+dDPn+D1GVz8bKHqOf&#10;XiK9V4kRraLiQnwZNg2Z6mtihIiIiKjuMPHwpkbU2hl4aeoq7MnpiOHjp2PBzCAMf8gNWWna+JW0&#10;YzGmrL0C/1lL8d3aj/FerytYPXMxwlLEDULq3lCsPtcNk0Z3gfHLQtNnOPNmbaWGmZnxTAfbBNDt&#10;NLJ/V/S4X3lP5dc7jmkOMamMi2MzjOj/X81MnCF1ThpCw6aisKhAjBARERHVDSYd3tSH1uDtHxLQ&#10;dvRS/LBkAoY/3gW+vv4YPm46pvUpOxwhGmEbouEdNBnDvdygcnSD91Ap4DWKRvhhnfSmPoLPQ07C&#10;Z9xI+NXF5CYxbNCtKvekSYY3ur0WBvVDc7eGotI3Z2W4YjN5Q/Let/5+40Sl7/KVs/j2t0WiIiIi&#10;IqobTDe8FUVjw5qDQNexmP2MhxhUkBKDqIxW8O3gJAZkHmjbATifWBbe1IgIXYlD7Ubg9d6699Ut&#10;8cn6yybLbxPA8Ea3l62NJf43MQA2Vg3EiFZOXgH+b3kYcvMLxUj5et4/DPe1V+4j98/Z3fj92Dei&#10;IiIiIjJ9phveTh5A2DU7BDzvB2cxVFP5JzZh2b7mCJzUD+5irC6KNQhvdgrhTT5l0tmhLv8tUG3R&#10;qpkL5v6nj6j0Xbx8He98/quoKjb0idlo0cRbVPp2/LEKZy4dFhURERGRaTPZ8Bb19wHk4yH4eImB&#10;8rh6oK3lRZzWPaCkKBqREYDvPa011+uW74T7iPEIUG5DVSekZ+VCnZMvqlJ2Cm0CGnG/G91Bjz3Y&#10;DsP6+IhK3+6j57Bl9wlRlU/+gcMrAR/AQeUqRrTkxt1f75iLK6mxYoSIiIjIdJloeFMjOTYbaO0B&#10;d/VFhH04BUOGipMmRy/E6gidvWwWneA/wAmH1q5CWHQK1BkJiAhdgzDLvhjcXYW4zauwRTUMkwbU&#10;4eQmiVc4aVJp5s3NxVNcEd0Zbw7rgc7tlGd7P/xmH/69aHCykAKVrRNeGbBYCnJWYkQrvyBHcwJl&#10;WmayGCEiIiIyTWYlEnFtQlIQNv1NhGR6wTs/Bqme/TC4d0c0yY9G2LdhkLObd+BSLC0LZEVpiFgX&#10;jGU7TyE11xLOnfth0sQR8FVvRdDEcPguXonAtgnYu2oVPtkbDXWBfE8Apv3fMPg4ln6IMpdi43D6&#10;32hRGcvLy0PTJm5o26Y1HBwcxOjd9+ufZ7EodLeo5H5ZxXi06/ei0urddST8H3hFVHSn5OTmSl87&#10;+XBqaPAFV0+kZuZg9Dvfad4bauRkh9A5Q+CoMm7wbejk+T34brfyQSVuzq0w5ullsLWuPf8ub1ZB&#10;QQEys9Rwdmoo/Zs27p9HpET+tp+alg4HexUsLS3FKFHl0tIzYG1tBVubyp+PicqkZ6QjKSkFbVq3&#10;gr30vEM3x7TDW7SlfkiTFUmPzZmCkCgvTFwzB/3K2xAn3bdl5pvY3H42QgOb49DCCViW6o9ZU4ah&#10;g2UCfl62EOvUg7Hqw0FoYSF+jUQObxP/b6aoFEh/m5PfHAtPT08pvNmLwbvv6/B/pLdIUQH2dml4&#10;0HunqLQC/P4PHVo9Kiq6U3Kl0C8H/4aO9TO8yaIuXsW0FeEoKjZuX9G5XRO8/3pfKaCIgQr8fnwt&#10;/jxt/IMJWWOnVhj+xLt1JsDJ4S1Lna0J/QxvVFXyt335Rbi9yo7hjaolPUMOb9awkd6Iqkr+usnM&#10;yGR4u0VMPLz5Y8H3QfDVCVey/EPBGLjkIPrN2YiJXcWggaQdczF2gwdmhUi/Pi0MQeP3oN+KpRhc&#10;dnBlSjimBG2C9+I1CKxsX52OrCw1YmJiNOHN0bH2vECc/9lO7PjjjKiAJi6X4N36T1FpTRi6Gh5u&#10;94iK7hR55i03N08zg1KffbPjOD7edEBU+sY844vXBnUXVfnkfW5fhk0v96CSJi6t8drgYKhsTP/v&#10;Wg5vGZlZcHF2YnijKpO/7V9PTYOjgz3DG1WLPGNrY2PNmTeqlrT0dMTGxjO83SImuufNDU1ayO8t&#10;YWUQ3GRWqtIvjFiFfV4aqQfx6Zp4+MtLJ6Vb8y/FIA4d0Va344CbB9oiG3GXdQ46MWGGfbNsbbLE&#10;lT62CaC76cUnu2gOMVES+nME/jxZ+cEjcuPul558R/paVt6/mXw9Bp9tmaBp5k1ERERkSkz2tMkO&#10;nbpI/5+ApNTSWle+Wg5cllIYU+rZpsbB0JWI7D4WgV1LQ15BfrbmvRKVlfEBCKYoPlk/vCmdNOmo&#10;agQrS1tREd0dcvsApQbe8hqB2Z/uQNI15f6EuuSv46BBH8PFsZkY0ScHuJVb3oA6t/Jm4ERERES1&#10;hcmGN1V3f/S2PIV1356U4pgOec/bjwcB137w7yDGdKiPrceyw50waXQ3lE3cqpp5SNencD5BDMgS&#10;LiISHmjnafpLSuQWAWlZ+gdBKJ00yVk3qg3kxt3lNfDOzM7TNPAuLDLeF2fI3s4F457/tNyva7l9&#10;wMrN4xjgiIiIyGSYbHiDTTe8/J+OUO9YhJemBmPjruPYu2095o2bgtUxbgiYMAjehksqc09ibcgB&#10;tBwzGr11DzLx6otR3ilY98lWRKWooU6JxsZPNiG562D46y6lNFFxBs25ZSqFmbfG7PFGtURFDbzP&#10;xV3Fkq/2iqpicoAb+1wIAxwRERHVCaYb3iTufebg6yWj8Uj+cWxcsRgfrN2NJM8ALFjxMcb5GG+I&#10;jNq0AmGuwzC1j2FPNynszVqIwEYH8HbQqxgy/n1EtJ+MlTP9UN5hlabEcL+bjVU25FYBhjjzRrWJ&#10;vPfthX7y8mhjP/5+Su8AnorIB5PIAU4+qERJWYDLyr4uRoiIiIhqJxM9bbL2qo2nTX75cwRWbtGe&#10;vOfimIT72u8TldaYp/8HL8+HREV3Ek+bVFZUVIyx72/GiXNJYkTLsoEFQucORbsWjcRIxXLyMqWQ&#10;9oZmv5sSeX+cvMxSnq0zFTxtkmqCp01STfG0SaoJnjZ5a5n0zBtVTRxPmiQTZWFhjsUTBkjByk6M&#10;aBUUFmn2v+XkFoiRism93cY+9wmaNWovRvRdz7iMkO9f5wwcERER1VoMb/WA0UmT1sb73RpYWMLZ&#10;samoiGoPObjJAc7C3PjpSj55cs6qcFFVTg5wco83BjgiIiIyRQxv9UC8Qb87pTYBjZw0jfOIaqXO&#10;7dzx5vAeotJ34O8YrNv2l6gqZ2Ol0gS45m7eYkQfAxwRERHVVgxvdVx+YRGupev3sbOzVWoToNzQ&#10;mKi2GNbHp9wG3is3/4Fj/+r2+qiYJsANWl5pgMtQXxEjRERERHcfw1sddylRv4u5fMqktaV+zzcZ&#10;97uRKZDbB8htBAwVl5Tg7U9+wZVU5f2cSuRG3nKA82zaSYzokwPcp9+PY4AjIiKiWoPhrY4z3O+m&#10;sjVeMiljjzcyBWUNvG2tjU/IS8/KxdSPt2lOqKwqOcAFPrus3ACXmpnEAEdERES1BsNbHWe4302l&#10;cFiJrLEz97yRaWju1hALx/YTlb5/L6Zg+aYDoqoaywbWmgDXxkO5pxwDHBEREdUWDG91XJzBzJut&#10;wn43WWMn7nkj09Hj/tYY8VRXUen79tdI7D56TlRVIwe4Mc8srTTAye+JiIiI7haGtzrO6KRJhZk3&#10;B5UrrK2M+2gR1WbjhjyCrvd6iErfO5//iouXq3dapNwuQw5w7Vv4ihF9DHBERER0tzG81XFGPd5s&#10;FE6a5H43MkHmZmZ4743+ig28c/MLNQ285ffVIQe4V57+oNwAJy+dZIAjIiKiu4XhrQ6T2wSkGJy+&#10;p3RgCU+aJFPV0N6m3Abe8Snpmhm46rIwb6AJcPe2eliM6GOAIyIioruF4a0OM5x1s7HK1rQKMMTw&#10;RqZMbuA96cWeotIn733b9GukqKpODnAv93+PAY6IiIhqFYa3Osxwv5utdXmHlTC8kWkb8vh95Tbw&#10;/njjAZw4V/2QZW5uoQlwHdv0EiP6ygKc3A+OiIiI6E5geKvDElIM97uV1yaA4Y1Mn9zAu62Hq6i0&#10;ioqLNQ28UzONm9NXRg5wLz21sMIAF/L96wxwREREdEcwvNVhcckGJ03a6u9/k8kHNLg4NhMVkemS&#10;G3gvfnOAYgPvq2lqvDDra+w/HiNGqs7czFwT4HzaPy5G9GVlX2eAIyIiojuC4a0OS7iiP9Nmp7Bs&#10;0tWJzbmp7pAbeL8TpNzAOy0zB1M/DsPcleHIUOeK0aqRA9zwfvMY4IiIiOiuYnirw2KTDPa8KSyb&#10;bMzwRnVMzy6t8fKAB0RlbOef0Rj69vpqz8KZSf+TA1zXe58UI/oY4IiIiOh2Y3irwxKvasOafMqk&#10;fNqkITdnT3FFVHeMe/4R9Li/taiM1XQWTg5wQ56YWWmAu5IaK0aIiIiIbh2GtzrqUlKquCqlKvew&#10;EoY3qpveHfcURjzVVdPMuzw1mYWTA9zQJ2ahe+dBYkSfHOBWbRkvBbhLYoSIiIjo1mB4q6MMe7zZ&#10;2Sq3CWjEZZNUR1lZWmD8UD98Pvt5zV648pTNws1bFY7M7DwxWrmBj05Gt45Pi0pfVk4qgr/9D/45&#10;t1uMEBEREd08hrc6Kt6oTYByeOOySarrOrZxxzeLXsKLT3apcBYu/HA0hr29Hn/8U/UZs8H+09Dz&#10;/mGi0pdfkINvdszDd7+9q7kmIiIiulkMb3VUvEGbAKXDShzsXGBtZScqorpLnoV7c1iPSmfhrmdk&#10;462PfsK8z3ZWeRZuQI/xeOS+50Rl7K9/t2P5xtFISDkjRoiIiIhqhuGtjooznHlTaBPA/W5U35TN&#10;wr3Qr5JZuD/OVGsW7plek9Cr6wuiMnYtPQHB3wbi92PfiBEiIiKi6mN4q6MMZ97sbfXDnIz73ag+&#10;kmfhJg6v+izc/CrOwvV/ZBxG9n8XttYOYsTY9kOf4vMfJiJTfU2MEBEREVUdw1sdVFxcgss6bQKs&#10;LXM0rQIMcb8b1Wc3ZuH63l/hLNyOaszCdWzTE5Nf/Aqtmt4nRoydjz+GD78ZiX8v/iFGiIiIiKqG&#10;4a0Okvu7yQGuTLknTTpz5o3qN80s3As9qzwL987qXyudhXNQuSJocDD6PhQIc3MLMaovJy8TX4ZN&#10;w4+/f4TCogIxSkRERFQxhrc6yGi/W3k93pxaiiui+q1sFm54JbNwvxz8t0qzcGZm5njMdxTGDv4E&#10;zg7uYtTYHye2IHjTq0i+XvU+c0RERFR/MbzVQYb73eysjcObufTi0rWhh6iISJ6FmyRm4Zo2chSj&#10;xrSzcL9VOgvX0r0j3npxHe5r95gYMSYHt+BNgZogR0RERFQRhrc6yLDHm61NlrjS4kmTRMrkWbiN&#10;/30Jw/r4oIJJOPxyMEozCxdxOk6MKLOytMWLTy7A0Cdmaa6VFBbla5ZQyksp5SWVREREREoY3uog&#10;4wbdxjNvjZ25ZJKoPNZWDfDWi72w6u3KZ+EmLPkBC7/4Ddm5+WJUWdd7n8TE4aHwcLtHjBiTDzGR&#10;DzORDzUhIiIiMsTwVgfphjf5lEkbq2xRaTG8EVXuvvZNNbNwQyuZhdt2IApDqzALJy9VfuP5VXi0&#10;60uafXFK5DYCn/8wSdNWoLi4SIwSERERMbzVSbFJqeIKUPGwEqKbIs/CTa7CLNzVNLVmFm5RJbNw&#10;8gmUTz0yFoHPfqQ5mVJZiaah9yffB2kafBMRERHJGN7qmOTrWXptAmzLaRPAmTei6imbhZP3wlUk&#10;TMzCbd59Ajl55bcBaNu8q6Yn3L2tHhYjxhJSzmD5xtH469/tYoSIiIjqM4a3OibO4KRJlY1yeHNz&#10;biWuiKiqyvbCfTaz8lm4JV/tRcBba7D0631G/y7L2Fo74JWAD/Dso5PRwMJKjOrLL8jBd7+9i292&#10;zNNcExERUf1Vt8Jb1HoMGTQc/VedFANl1Di/LRhBo0aiv/T4wPHBCDunFo/pSkHYzJEYsuK49CtM&#10;U4LhSZPWxuHN3s5FehFqJyoiqq6yWbghT1Q8C6fOyZeCVySGzPhKs6Ry3/EL4hF9D3cehAnDVqOJ&#10;S2sxYuyfc7vx0TcvIzbplBghIiKi+qYOhTcpeH0Zphi6knYsxpS1V+A/aym+W/sx3ut1BatnLkZY&#10;irhBSN0bitXnumHS6C5QiTFTY/gTfsWTJp1aiCsiqil5Fm7KS5XPwpWRDzOZ9vE2DJq6Fl/9csyo&#10;R5wc3CYM+0IKcoPFiLHUzCSs3PIGdkV8iZKSYjFKRERE9UWdCW/qQ5uwOsYSxguPohG2IRreQZMx&#10;3MsNKkc3eA8NwvBG0Qg/rJPe1EfwechJ+IwbCT9TTW6SuGT9mTd7W/1axv1uRLdO2Szcc491rvBE&#10;yjKJVzPwyXcHMWDSF5rDTc7HXxOPAA0sLPHso29pllKqbBqKUX3yCZS//vkFVm2ZgAz1FTFKRERE&#10;9UHdCG+5J7F2zUE0eX4w/MXQDSkxiMpoBd8OTmJA5oG2HYDziWXhTY2I0JU41G4EXu+te5/pSbii&#10;DWvWVjmaVgGG2KCb6NaSZ+GmjuyNz2YOQX+/e8VoxfILijSHm7w05xv857/fI/yPM+IRaA4xeevF&#10;dZpDTcpzMfEfBH87BmfjD4sRIiIiquvqQHgrQOT6FQhDACY91x6WYrQ68k9swrJ9zRE4qR/cxZip&#10;upSobRNgp7DfTcY2AUS3R+d27pgb2Ac7Pg7E688/jCYu9uKRip04l4h5n+3UzMZ9/sOfuJaerdmb&#10;GjhwGZ565HVYmDcQd+rLzVfjh33vYsueD1BYVHGTcCIiIjJ9Jh/e1JFf4YNtQMDEYfC2EIO6XD3Q&#10;1vIiTuseUFIUjcgIwPee1prrdct3wn3EeAS4icdNlHzCXUGhtqmvbXk93rhskui2cnKwxagBD2Lr&#10;klfw/vj+eODe5uKRismh7Ysfj+CZyaGY9ekOREYn4tGuL2Lc8yvh4thM3GUs4nSYpqXA5atnxQgR&#10;ERHVRaYd3tQnsTZ4J/DkeIzqXM6cm0Un+A9wwqG1qxAWnQJ1RgIiQtcgzLIvBndXIW7zKmxRDcOk&#10;ASae3CRVaRNgbmYOZ8emoiKi28nc3Ay9H2iLT6YPwqb3RmCwf2fYWle+PqCouBi7jpzF2Pc2Y8Tc&#10;DTgaVSgFuC+kEPiUuMPYldRYfPJtEA78/a0YISIiorrGrEQirk2MfKz/FISk+OO9FWPgYyOPnUTI&#10;oEUIe3I2fgnqpLlLoygNEeuCsWznKaTmWsK5cz9MmjgCvuqtCJoYDt/FKxHYNgF7V63CJ3ujoS6Q&#10;7wnAtP8bBh+DQ+QuxcYhN0//lDhdOdk5KCgsRNs2reHo6CBG74xtB6Lw3pd7RCUfpLAPLo5JoirV&#10;2KUVJg77UlRUW+Tk5iI3Nw/OTsqHVFDdkZ2bj18O/IvNe08iLkm5/5sSBztr9O/hjfu90vD7X59o&#10;lkyWp10LXzz/2NuapZdEhuRv+9dT0+DoYA9Ly5psNqD6KjUtHTY21rC10bzoIqqStPR0XE5IRJvW&#10;rWBvb8KnAtYSJhvekrbNxdi1QODydxBwYyKpnPCmpCgFW2a+ic3tZyM0sDkOLZyAZan+mDVlGDpY&#10;JuDnZQuxTj0Yqz4chBY6yzHl8Pb6xKmiUjZj8gS0bNkSDtI3xjtp7ba/8e1ubY+77p3CYGOdLapS&#10;7Zs/jIG93hYV1RbyDwTy8vLR8A4Hfrq7jp1JxM8Hz+Do6QQUV/GpWD7R0tfbEe6NdiNDrdw3TmZn&#10;7YgBj0xBq6ZdxAhRKfnbflp6BhxUdmjA8EbVkJ6RCWtrK+m1hbUYIapcRmYmMqWvHYa3W8Mkw5s6&#10;cg1em78H7SYGY4He6ZBVD29JO6Twt8EDs0KC4JsWhqDxe9BvxVIM9hA3pIRjStAmeC9eg0AvMSaJ&#10;i78srpRlZ+cgMzPjrsy8zVkZjt1Hz2uuzc2L0KvLZs21rt5dR6DPQ4GiotqCM2/1W/L1LGzefQI/&#10;74+SAlmuGK3cfe3PwsXxuKiU+fkMQf9H3hAVEWfeqOY480Y1Ic+8JXDm7ZYxwfCWgrDpbyIkWpQV&#10;KS/EpR7EvKAv4DIjGBO7qpB/KBgDl6jw3tYx8BG3lAXB5IlfSAGx6l9oWVlqxMTEwNPT846Ht1Hz&#10;N+LMpdK+TyrbdPh2CNdc6xryxMwK983Q3cHwRjK5fUD44TPYGP43zido+79VpKH9VXRofRjWVvqz&#10;7LqaNmqHF/st4GFFpMHwRjXF8EY1IYe32Nh4hrdbxAQPLFGhxcN9ETBA6a0LWsi3eHQpre9x1vwK&#10;fWocDF2JyO5jESgFN1lBfvkvelRWxm2/a6sLCdfFlXxYSTknTbJNAFGtZWVpgad7dsDXi17EZ7Oe&#10;R9+HvNDAouKn6fSsRog43RdX08qWDRhLvHoOH296FUdO/SxGiIiIyBSZZHjzGTgG4wKV3gaUzpx1&#10;HlBa9zZ+MaM+th7LDnfCpNHdpI9UStXMQ7o+hfMJYkCWcBGR8EA7T9P4qWRqhnxQSuVtApq4tBZX&#10;RFSb3deuKd4Z2w8/Lh2NwIEPoZFT+T+tLCyywsnzfjhz6UEUFyv3hCsozNX0g/vql5nIyVPuAUlE&#10;RES1m8n3eauW3JNYG3IALceMRm/dSTmvvhjlnYJ1n2xFVIoa6pRobPxkE5K7DoZ/+T/MrlXiUgzb&#10;BGSJKy17W2dYW9mJiohMgWtDOwQ+2w0//u8VLHr9SdzvVX6/t8SrbXD0dB+oc3T3Aus7dWE/Pvxm&#10;JC4m/iNGiIiIyFTUq/AWtWkFwlyHYWofw55ubgiYtRCBjQ7g7aBXMWT8+4hoPxkrZ/pBaeFlbZSQ&#10;ki6uStkq9Hjjfhci02VhYY4nurXHyrefw9cLX8TA3sqHMmXnOeBo1BOIT5ZPWjIrHTSQqb6GVVsm&#10;YOefq1FcUixGiYiIqLYz4T5vtdPdOrDk8x/+xBc/HhEV0PP+LdKLvUJRlfLtEIDnHpsuKqpNeGAJ&#10;1cT19CzNKbN//at8Cq7c57FTu79gblZ+T7iW7h3xQt95bN5fj/DAEqopHlhCNcEDS26t+rVssg7T&#10;bfZrZZljFNxknHkjqlvkxt3zA/3xQj/lXm7XM9zxxz99oM5tLkaMxSadwkcbRuGfc7vFCBEREdVW&#10;DG91RLzOskk7hSWTssbOnuKKiOoKczMzvDnMDwte6wsLc+On9IJCK0ScegSxyQ9IjysfZpJfkINv&#10;dszDt7/9V3OwCREREdVODG91xKWkVHElhze2CSCqb/o9fA8+fXswHFTWYkTfhfi2OHL6cdhYNxEj&#10;xo79uwPLNryChJQzYoSIiIhqE4a3OiBDnQt1Tr6o5PBmfNKkuZk5XBqWf0odEZk+ub3AuvnD4dlU&#10;+ailTHVD7DzcAw0sHhAjxq6lJyDk+7H4/djXKJH+R0RERLUHw1sdEJ+sf9KknbXxzFsjpxaaAEdE&#10;dVvTRo74cu4w+HZoIUb0FRdb4LcjbaHOfQY2VsqHKhUVF2L7oZVY/cMkzcmUREREVDvw1XwdYNjj&#10;TWnPGw8rIao/bG0ssfz/nsWwPj5ixFjEKRucuvC0FPY6iBFj5+OPaXrC/XvxDzFCREREdxPDWx2g&#10;O/NmZlYMG2vjY8Ebcb8bUb0iH2Ty1ou9MHvMEzA3V+73FpdciJ/2dUHndsOkeyzEqL6cvEx8GTYN&#10;P/z+IQqLCsQoERER3Q0Mb3VAVU6adONJk0T1UkBPb3wybVC5B5mocwoQ8p0Z7mk5Gc4O7mLU2OET&#10;WxG86VUkX48RI0RERHSnMbzVAfE6yybtrMtrE6C8/4WI6r4u93hoDjJp7qbcBL6ouBifbr6EgsLR&#10;6Nz2MTFqTA5uwZsC8ceJLWKEiIiI7iSGtzogTmfZJHu8EZES+SCTtVKAk4NcecIOnMeBSB8802sa&#10;rC3txKi+wqJ8/Pj7R/gybDqyc/UPSyIiIqLbi+HNxMktAtIyc0QlhTdb45MmVTYNYWutfKocEdUf&#10;KlsrzRLKIY/fJ0aMHT+TgA+/TsWLT66Ah9s9YtTYvxcP4cNvXtYcakJERER3BsObidPd7yazVVg2&#10;yVk3IiojH14yZcSjFR5kIj+vjF+yB373zUXvB0bArJw2I1nZ1/H5D5Ow/dCnKC4uEqNERER0uzC8&#10;mbi4ZP02ASob45k3tgkgIkNlB5nIs3FKMtV5UoD7CYWFvRD47EdwULmKRwyV4Pdj3+CT74M0Db6J&#10;iIjo9mF4M3G6M2/WlrmwsCgUlVZjtgkgIgXy/jd5H1x5B5kUF5dg0Zrf8MPvWZj0wjrc2+ph8Yix&#10;hJQzWL5xNP6K2i5GiIiI6FZjeDNx8Tozb7YKs24yzrwRUXnk4FbZQSbf/RaJGcG7MeTxRRjYewos&#10;Gyi3HcgvyMF3u97FNzvmITc/S4wSERHRrcLwZuL0eryV2yaA4Y2Iyld2kElAD28xYizidBxGzd8I&#10;T/fH8OawNWji0lo8Yuyfc7vx0TejEJt0SowQERHRrcDwZuIqa9BtbmYOl4bl/0SdiEgmH14y+9Un&#10;NIeZVHSQyctSgEu8ZokJw77AI/c9Jx4xlp6VgpWbx2FXxJcoKSkWo0RERHQzGN5MWH5hEa6mqUWl&#10;HN5cnVpoAhwRUVXIbQQqO8jk9fe2YMehc3im1yS8EvCBph2JkmIptP365xdYtWWCJswRERHRzeGr&#10;ehMWl6R/0qTSnrfGUngjIqoOef/bmrlD4e6q3B+yqLhYc5DJxKU/ws3FB2+9uA5tm3cVjxq7mPgP&#10;PvrmZZy6sF+MEBERUU0wvJkw3TYBZmbFsLXWzsKV4X43IqoJT3dnfLXghQoPMvnzZCyGvb0evx9P&#10;RuDAZej/yDhYmDcQj+rLzVfjq19mYvPuxSgsyhejREREVB0MbyasSoeVsE0AEdWQg8oan84YjEG9&#10;O4kRY5nZeVi4+jdM/vBneLd+GuOeXwnXCvbZRpwO07QUSLx6TowQERFRVTG8mbDdR7Uvfuxsy2sT&#10;4CmuiIhqZvoof7z1Yi9RKfvjxCUMn/U1/vq3EJNe+BIPeD8lHjF2JTUWK759Dfv/3iRGiIiIqCoY&#10;3kzU+fhrOH0hWVTyzJtyTyV31zbiioio5ob18cGKaYPg5dlYjBhT5+Tj3dDdmPzRDvTq8iZefHIB&#10;bKxU4lF9RcUF2HZgBb74aQqysq+LUSIiIqoIw5uJ2rr3pLgqZadwWImdjSOsrexERUR0cx70bo7Q&#10;OUPx2qDuaGBR/rcPuSfc8JnrEX2pESa9sA4t3TuKR4ydjT2iOcxEfk9EREQVY3gzQXKLgB2H/hVV&#10;KaU2AVwySUS3moUU2sY844t1C15A+xaNxKixnLwC/G/975gWvA/PPvo+Hvd9pdy2JercdHzx0/8h&#10;bH8wiooLxSgREREZYngzQb/9eRZZOfqntSnNvPGwEiK6Xdp4uODLecMQOPChCmfh/jmbiJdmb8C1&#10;9AcQOOhjNLR3E48YKsGByG+x4tv/aPbEERERkTGGNxP04++nxFUpqwa5sLAw/mk12wQQ0e0kz8IF&#10;Ptut0lm43PxCLNuwH//94gyG9QlGxzY9xSPG5FMoP970Ko6c+kmMEBERURmGNxMTm5SGyLOXRVXK&#10;VmHJpIzhjYjuhBuzcFKQq2gW7tSFZLyy4Afp6nkM9p8GK0ub0gcMFBTmYsueJZq+cDl5ys9vRERE&#10;9RHDm4kxPKhEprJljzciurs0s3ADH0KoFOLkMFee/IIifPLdQYR8n43nH1+Opo3aiUeMnbqwHx9+&#10;MxIXE/8RI0RERPUbw5sJKSwqxs/79JdMypwccsSVPs68EdGdJi+flJdRvvpsN1iYl/8t5t+LKXhj&#10;8V44qsahh89QMWosU30NKze/gZ1/rkaG+qoYJSIiqp8Y3kzInqPnjA4qkXm6F4krLZ40SUR3i7x0&#10;8j8DH8KX8yuehSsoLMKqLYex6ddGePKRebC3dRaPGNsdsRbvhg7C5t2LcS09XowSERHVLwxvJsTw&#10;oJIy1pbp4kqrsVMLcUVEdHeUzcLJrQUqmoU7G3cVs0POoJHzJLRr4StGlUWcDsOSr17Eum1v41Li&#10;CTFKRERUPzC8mYika5n461/jnzY/cG9zpGUlikqLSyaJqDaQZ+Hkpt6VzcLJy8K//PkUdkc8gG4d&#10;R4vR8pTgdMwBfLp5HD75Lgj/nNstxomIiOo2hjcTsWXPCZSUiELHE92cxJW+Rpx5I6JapGwWbvTT&#10;Fc/CXUi4jv+tz0bTRpOl57HKfwgVl3wa3+yYJ/2aF/DnyR+lEFggHiEiIqp7TDq8qc/twfK5b2LI&#10;0OHoP2g4Bo6agnkbjiPJaAuYGue3BSNo1MjS+8YHI+ycWjymKwVhM0diyIrj0q+oPYql1PbT76dF&#10;pWVva4W2LZT/E7o5txJXRES1gzwLFzS48lm44uISbAiPx9HTfeHVso8YrdjVtHhs3fs/vBs6ELsi&#10;vkR2rvFyciIiIlNnuuEtaj1emroKe3La4+lRE7BgZhAG3wNEfrsYY+eE6wW4pB2LMWXtFfjPWorv&#10;1n6M93pdweqZixGWIm4QUveGYvW5bpg0ugtUYqw22HfsAtKyjE+UDOjZAdfSY0Wlr5EzZ96IqHYq&#10;m4V7pZJZuIuJGVj9gwvcXWej9wOjYGfjKB4pX3ZuBn798wu89+Xz+GnfMqRmJolHiIiITJ/phrdC&#10;JwS88wV+WDIBLw/wg6+vP16euRQrR3shXwp26yLKls5EI2xDNLyDJmO4lxtUjm7wHhqE4Y2iEX5Y&#10;J72pj+DzkJPwGTcSfrUpuUl+2mc86yYb+GhHXE2NE5WWtaUdVDYNRUVEVPvIs3BjB3fHF3OGoFWz&#10;CmbhSkqwcWc0Pv/BSgpwH+GZXpPg4thUPFo+udH3oX82Y8m6YZpllZevnBWPEBERmS7TDW+dAxDY&#10;2Thlufv5wRsFiDgTUzqQEoOojFbw7aC7N8wDbTsA5xPLwpsaEaErcajdCLzeW3kP2d1yNU2NP05c&#10;FJVW53ZNNS94UlIviRGtJq5txBURUe12bys3fLVgOF4JeBDm5mZi1FhCSjqmfRyOd0PTYWczAX27&#10;T0Nzt3vFo+UrLinWHGjy8aYx+Gzrm/j30h/iESIiItNjuuGtPCpnNJHeFRQY90MrT/6JTVi2rzkC&#10;J/WDuxirLX74/ZTiQSWDenfSvE+5bhzs3HjSJBGZEMsGFhj73MP4Ys7QCmfhZPIPtNZv/xszP7mI&#10;o1FPwKvlRLRt/pD0SPnBr8yFhOP48udp+Oibl/FX1HYUFReKR4iIiExD3QtvMdGIkN75tGtdWrt6&#10;oK3lRZzWPaCkKBqR0k2+90j3SNfrlu+E+4jxCHATj9cS8nKhH/aeFJWWrbUlnnioPbJyUpFXkC1G&#10;tdgmgIhMkbeYhRs1oOJZuDL/XkzBZ1sTsTastRTEAuHRuAcszBuIR8uXfD0G3+16F4vXDsHvx75B&#10;bn5tOqKKiIiofHUrvBWlIOyrcKgt/dC3u1hSadEJ/gOccGjtKoRFp0CdkYCI0DUIs+yLwdI9cZtX&#10;YYtqGCYNqGXJTfLHP5c0P2U29NQj98KqgQWupJZzWEkVjtcmIqqN5Fm4159/GGvmDIWnu7MYrZjc&#10;I27/8XR8vaMZ/o4eDBvrHtLHsROPli9DfRXbD32K9758DtsOfqKpiYiIajOL+RJxbdqK1IhY/TaW&#10;HLZCwNwZeK65lXgAaNy5B7xSD2D1F+uw7vs9iLR5BNNmj0LXtK2YtiQKT8ycCn+XBOxd+T9MXbIK&#10;X37zI345XYB2D3SCu7X4IEJBQQGKi4vLfcvNzcW169fh7OwMa2vt51ATn3x3CJcSU0Wl9fbox+Di&#10;aIezcUcQdfGQGNV6wnc07HhgiUkpKCxEofRmY2PwBUdUgaKiIuTl5cPWxkaM1B2NnFR4/vH7kJdf&#10;iPiUdOTkVa1/W04ecC7OQXrubAOVrSMcVZkoLpEGK1BUVIDYpJPY//cmXM9IlJ5fPWBvW7XgaIpK&#10;SkqQk5MLaysrmFdw2ieRoRzpNU6DBhbSW+Uz3ERl5NfGGRmZ0mtjJ1hJzzt0c8ykJ3GFHVUmJuMi&#10;tnw4B6tPOyNgxnsY17UKx0UWpWDLzDexuf1shAY2x6GFE7As1R+zpgxDB8sE/LxsIdapB2PVh4PQ&#10;wkL8Gsml2Di8PnGqqJTNmDwBLVu2hIODvRipvvSsXIyYv1mzdFJX++auWPbWU5rrr3ZMQdJ14xPU&#10;pr74k7giU5Gbl6d5Ed7Q0UGMEFWusKAAmepsODV0hJlZ5csMTZX8PHg8Ogm7/7qAwyfikCsFuupo&#10;2ugi2jU/DwuLa2Kkcm08HkTLJj7Sc253ONnLO6nrDvnbflp6BhxUdmhgaSlGiSqXLr0Al38wbWPN&#10;HzRS1WVkZiJT+tpp07oV7O1r2ZHuJsjkw5v6XBgWzVmPqKZ9MWvWGPi6igcqkbRjLsZu8MCskCD4&#10;poUhaPwe9FuxFIM9xA0p4ZgStAnei9cg0EuMSeTwdik2XlTGcnPz0LChPdq2bg2Hm3gh/tX241j9&#10;wxFRaf3fSz3xdK8O+OfcLmze/a4Y1ZKXTE4YGioqMhXyTzPl8Ca/CCeqKnklQGaWGs5ODet0eNMl&#10;z8Ad+Psiwg9H469/EyA39K4q14aX4dn0LBxVyWKkapwd3NG2hS9aN/VBW4+usDXxlQ3yt/3UtHQ4&#10;SC+iLBneqBrk0C+Ht7o420+3T3p6OpKSUhjebhGTDm/qyDV4bf4euAycjvdHdIJKZ4asQqkHMS/o&#10;C7jMCMbErirkHwrGwCUqvLd1DHzELcBJhAxahOSJX2BB76p/oWVJL6RiYmLg6ekJxxqGN/m/yKCp&#10;XyLpWqYYKSUfVPLL8ldh2aAES74ajvSsK+IRrecemwbfDk+LikyFHN7k4C+/CCeqKjm8ZWRmwcXZ&#10;qd6EN12pGTnYcfgMdhz6F2cuGT8flsfeLg0tm0TBzcW4T2ZVNGvcHu1aPKgJcm087peek03rhaz8&#10;bf96ahocHewZ3qha5NAvL+9neKPqSJPCW2xsPMPbLWK6i91TwjH3v3vgPvp9BI+qRnCDGgdDVyKy&#10;+1gEiuWVBfnGJzaWUd2FtblHo+KMgpusz0PtNQHuwN/fKgY3d9e2DG5EVG84O9rihb73Y+384fj2&#10;vZGaUyqbuFb+Q7OsbCecjnkYf5wYgPhkLxQXV/kbiIbc8HvfsQ0I/Xkq5qzsg1VbxmNXxJe4lHhC&#10;3EFERHR7mGx4i9q+CVG2/RA4oGydY9Woj63HssOdMGl0N5Rlf1UzD+n6FM4niAFZwkVEwgPtPO/8&#10;TyV/2ndaXOkb+GgnTXuAXRFrxYi+Z3pNEldERPVLS3cnzSmVP/7vFXw6YzAG9PDW/LCrInn5KpyL&#10;vx+H/nkaFy53Rn5hzWYTYi5H4tc/v8Cnm8dh3qp++DJsOg5EfoukaxfEHURERLeGiS6bTEHY9DcR&#10;kuSFfj1bQfnbsxv8hgbAR3cLUe5JhIxfjPPPL8XSJ3VbA0gfb+YUrMZgvDepL1qi9MCSjbZjETrH&#10;D9U5c+xml02mZeYg4K01mqOvdbVt7oqvF76IrXv/hz9P/ihGte5t9QheCVgsKjI1XDZJNVHfl01W&#10;Jr+wCAf/vojth/7FHycuoUCqK9O00QU0cYmFg+oaLMwrv78yKpuG/9/evcBFVSb8A/8JDLdBBFRE&#10;Ee/RovaSbrpt6r5am2jSRbc0C3U1dnHdyH11U7tZajfrbx9NM9klTNM13dIumGIXXNPWdNNIkw0l&#10;DUQB5SqDOFzm/zxnnoHhjsfRHPh9+xzPeZ7zcJmZ05n58TznOejXYwhu6H6LNtTSr/3PP/kJh02S&#10;Xhw2SXpw2KRjOXd4S1PFBoViVtziWjfeTl03E3OPRSLhxUgE1R0lYzqFxLiViP8yC2aDN8LGxuLx&#10;qYPqt2vGlYa3jTsPYeXmfapUY87Dv8Htt3TEso0Pizfe2sHOpZ0L5kZtRMcO3VUNORuGN9KD4a3l&#10;Lpgu4dMDx7Ugd+TEWVXbhHYWdBABzs8nFwEdctDeOw8uLrXPvXp08uuOvt1/iRvkNXMi0Hl56J+V&#10;WC+GN9KL4Y30YHhzrNZxq4DryJWGtwcWvIPMnEJVqvHpG3/EPz97CmkZX6uaGr++aQLu/d//UyVy&#10;RgxvpAfDmz5nzhVrIe4TsWTlFqnaprm4VIogdw5+vjkIaJ8Do1eReM6v7O2zXTsX6+QnIszJXrle&#10;Xf8HBrerPwU7wxvpxfBGejC8ORbDm4NdSXg7/EMW/vTyVlWqMfa2X+ChMX5468M5qqaGh8Eb86dt&#10;4U25nRzDG+nB8Hbljv2Ygx3//gGffp2mDVtvKTdXMwJEkPNrb+2Z83QvUXv0k7ck8PftKkJiILp0&#10;7IPAgF7oIpYA326qhWMwvJFeDG+kB8ObYzG8OdiVhLfn/rYLO8WHiLreXDAeu795Ejn5J1VNjXHD&#10;/owRgx5UJXJWDG+kB8Ob41RWVmH/0QztHLzn8I+4dJk3Avd0LxXBK1sErVx08jsvXo/GZzG+XO4G&#10;TwT6yyDXW1tsoc7PNwjtxH+Xi+GN9GJ4Iz0Y3hyL4c3B9Ia3kotmjH0svt4F9XIGtcen+OP9L+pP&#10;RhLg2xXzpm5RJXJmDG+kB8Pb1SHPwwe+z8S/DqWLIHfysnrkbHy8CrWeue5dCuHhflYEJrPa4zhy&#10;iGWXANlD11MLc/J2MYH+PbXeu6YwvJFeDG+kB8ObYzG8OZje8LblsxS8tnGPKtWInTgUJ8+8oN0i&#10;oK6osUswsO9IVSJnxvBGejC8XX1V4i0yJe2MCHI/asvZ88VqT8u1gwW+Pnno3a1YBKw8mMszxfe9&#10;vJ69y+Fu8LL21HW09tZZe+p6a8MyJYY30ovhjfRgeHMshjcH0xveJj7xDjKya09U4ubqgnnTXPFV&#10;ykZVU0Ne2D7zd2+oEjk7hjfSg+Ht2kv76Rx2H0rHv775EelZear28shbEPTqdgGhPU3wMJxG4YWf&#10;1J6ry+DmKcKjCHMi2LX3DEJI11B0C+xXHeqImsPwRnowvDkWw5uD6Qlv8oL5GUvqD3/87VA59OVN&#10;VFTWH24TO+ktBHcOVSVydgxvpAfD289LzlT5xX/k0MofW3b7gUb4+wK3hOWjS0ARLl46g7yiLLXn&#10;2rCGOuvwyyBtGGYvbWGoo7oY3kgPhjfHYnhzMD3h7cW1n+OjPcdUqcbUcWeQkb1XlWoMunE0Jt35&#10;jCpRa8DwRnowvF0/8opK1dDKdHyTehoVlfruCSdfxuDO7dEn2IIuHcu0WxLAcg4lF2WoO4O69/m8&#10;muRsxrYhl/KaOm3dsTc6+NjdQJXaFIY30oPhzbEY3hzscsPbxUvluGv2W9raXq+uZvTq9oEq1XBz&#10;NWiTlPgaO6kaag0Y3kgPhrfrk5yAat+3J7XhlfuPZNQ7v+thcHNF72Bf9O5mQWe/i/D2LEJlVS4K&#10;L2Qiv1hOiPIzhToR5mzhjqGu9WN4Iz0Y3hyL4c3BLje8fbD7KF5el6xKNcbedlC84Z9UpRp3DPk9&#10;7vzVI6pErQXDG+nB8Hb9M5dX4uujGVqP3L8O/4gLpktqj2MYvdxxQ4g/ene3wN/HBC/3QlRU5eB8&#10;4U/XPtS5G6t76Gp67GRPXWfVgpwdwxvpwfDmWAxvDna54e33izbjv6dyVckq0D8L/fvsU6Ua7b0D&#10;MG/qZu36BGpdGN5ID4Y351JVZcHhH7Kw+9CP2CPCXE7+ld/YuzFBHdujX/eOCOkiziu+JrgbClFm&#10;PoPc/FMi1J1Rra4N2VMne+isM2D2Rmf/HtotDRx983G6+hjeSA+GN8dieHOwywlvxzPPY8rCTapU&#10;Y+QvPxX/1r81wP23L8At/cepErUmDG+kB8Obczt2MkebtVIOr/zpbP1z/tVwQ0gn9O7mi44dLiCk&#10;qwVGjws4m5cuQt1JrafuWuvW6QZ08g/Rgl2gCHWdRajr2qmf2kvXG4Y30oPhzbEY3hzscsLbq+/s&#10;xvtfHFElq+5d0tCv+7eqVEMOQfm/h9ajnfiPWh+GN9KD4a31+O74WXx34ix+zMrDidN52i0JrhUP&#10;dzf07OqPXkHtEdTJjPbGC3BzycOl8mzVUydD3bX7qNCunYs206Wc/VKGOmtPnZwBsye8PJof0UJX&#10;D8Mb6cHw5lgMbw7W0vBmrqhExKN/r3Uhu5urGb/+n0/g6lL/1gB/HL8SfYJvViVqbRjeSA+Gt9ZL&#10;3hw8M6cQ6SLIyeVEplyfx5lzxdq+a8HFpR2CO3cQwa69WJvRwVgCN0MBzCLU5RfJa+qyRatr+xHC&#10;x8vfGuYCakKdXPu178I/bl4DDG+kB8ObYzG8OVhLw9v2falYEv+ZKlnJHjfZ81ZX/97DMXXcS6pE&#10;rRHDG+nB8Nb2XDJX4IQIcemn83EyK08bfi976govXFQtro0AX2/06tYe3QPN8G9fCg/3ApRX5Giz&#10;XxZcyBEtru1HC3kteGc1/NK+p65Th+5wdTWoVnSlGN5ID4Y3x2J4c7CWhrc/vPBerZu6erqb8KuB&#10;O8QHsNozg7m0c8HcqI3oKN6AqPVieCM9GN7IpqD4ogp11p46ucghmGUi7F1LXh4GEep8ENKlQrxv&#10;lcLToxAVFedwofS0CHbXPtTJIZhycpQeQQOqF9lrx146fRjeSA+GN8dieHOwloS3k2fyMfmpjapk&#10;NaDPPnT2z1KlGsPC78fdI2arErVWDG+kB8MbNUcOvZTvOWkZMthZw11GdqHae231DPJBj25VCPST&#10;Nx+/IOJTHkrLspFfnIXKqiu/F15LyVsa9OjSXwtyIUFi3WUAvD191V5qCsMb6cHw5lgMbw7WkvC2&#10;YtOX2LSrZlKSDj7nMOjG+vd68/Lwwbyp/9TW1LoxvJEeDG+kh3zb//pIOgoulOPM+QsizBXgJxHo&#10;ZKgrLat/zfXV1rGDN/p2b4cu/mb4ti+Bm6u8ru4cCoozUGY2qVZXlxxqGRIYJsKctXcuuHOo2kP2&#10;GN5ID4Y3x2J4c7DmwltFZRXGxP4dJRdr3iBvCfsUPt71p4mOHB6L4TdPVCVqzRjeSA+GN9JDvu3n&#10;FxSKoOQDg6H29WD5xaVaiJOBzroWS04hsnKLUF5RqVpdG96e7ugT7CGCVDn8O5TCw1CEyqrzuGDK&#10;QlGJnI3z6n18cTd4onvgLxDSZQB6dh2oBTo5WUpbx/BGejC8ORbDm4M1F96S9v+AZ+N2qRLQpeNP&#10;COv1tSrVkNMk/3XKJri6uKkaas0Y3kgPhjfSo6nw1hg5w+XZc8VamPtJBTs5JFOGvNyCEvE9VcNr&#10;wNXFRYQqowhVleikhmBCDsG8dBYFRWeu2hBM+b5svW7OGua6derX5iZDYXgjPRjeHIvhzcGaC29/&#10;XroN3/z3tLbt4lKJXw38BB6G+rOEydkl5SyT1DYwvJEeDG+kh57w1hRzeaU2Ocrp3CIt0Mkbjmed&#10;K4KcEfNaD8Ps5GdEn24WdOlYDl95vzq3bOQVnUBJab5q4VgyyPUUQc527Zy8ZUFrxvBGejC8ORbD&#10;m4M1Fd7ksJPfzV+vSvLi7VT0Dq59k26pd7dwxExYpUrUFjC8kR4Mb6SHo8NbUwouXNR652xDMGXI&#10;+zErH2fPF6sW14aneyk6B1xA5w7F8DGeg6tLjngeHN9D197YEYNvHAMPd28E+vdAUMe+IlCGqL3O&#10;j+GN9GB4cyyGNwdrKry98c99eOeTQ9q2wVCGWwfKG3LXn8b5sUkJ6Nb5BlWitoDhjfRgeCM9rmV4&#10;a4y8X52cBVMGuZNnrIFOlmWouxafStrBAm+vYrT3zheBKx8dxGL0LtTqHc3g5oEuAb1FkOujhTnr&#10;ug98vANUC+fB8EZ6MLw5FsObgzUV3sbOjtfuxSPd2PM/6NrpR23b3i1hd+H+O55QJWorGN5ID4Y3&#10;0uN6CG+Nkfelk71zJ0WYO3U2Xxt6KcvZefK6tquvg895Lcz5GvO0YOflcfVmu/TyaK/9obZrp34i&#10;3PUSSx9tW4a96xXDG+nB8OZYDG8O1lh4S/5POp544xNt2+hVhFv676r3Fz43VwPmTd0i3jQ6qRpq&#10;KxjeSA+GN9Ljeg5vjbEPdbZeOlnOyb9wVXvq3FzN4j1ZhDmffBHm8uDrXaCNnLl62qFjh271eunk&#10;0Et5w/GfG8Mb6cHw5lgMbw7WWHj7y7IPsf9ohrZ9c+hu+LXP1bbt/XbodLHMUCVqSxjeSA+GN9LD&#10;GcNbYy5eKq8X6H4U65yr2FPn6W5CexHmfL1lD10+fMTa1eXq3kahHdzg6dEF7Y090KlDL3Tt1Bc9&#10;g0IRHBgMo5e7anX1MbyRHgxvjsXw5mANhTc53OO+v76tbQf4ZuN/btijbduTFznPm7L5uh4uQVcP&#10;wxvpwfBGerSm8NaYi2XlIsTl4VyBSbuVQV5hqdZLJ8vnCku0tQx+juLjXagNszR6Fov38wIRqArh&#10;5np1bllgr6LSgPKKPnBp5y9eVw9UVvmjyiKWKj/VonHylCFvu+Dq6iJ+V7EW225uYnFpJ+pcRZ2I&#10;jLZ6uRZLhTjneHi6w8/HSzxGD/GYPcRjd1drsYgg6dfeS/0EIiuGN8dieHOwhsJb3Nb9WPvxQfls&#10;41cDdsDLo0Srt/fAb5/EL38xVpWorWF4Iz0Y3kiPthDeWsJ00SxCnAhyhdaApwU7+7Wozy8q1e5x&#10;p4fsofPxLtKCndGzQFvLWS/bic8CV5vF4iLCqY94b2kPk1pfvOSL0jIfmMuvfq+Zl4ehVqjT1iLY&#10;VW/XKcvFqNrLYOgiAiS1HgxvjsXw5mANhbfI/0vAefEm0K3zCYT2sM42aU9esCxnmKS2i+GN9GB4&#10;Iz0Y3i5PTn6JeA8vQW6+NdSdLzJZ61SvnqyT1+S1hBxe6eNtDXI+XtZFXgcv7/t6rcjeuouX2osg&#10;JwKdCHOlKtTJgFdZ5aZa/fz8fb1qBT1vT3dtiKhctxdBTwZEo9j2FnVybd1nsGtn0NrQz4/hzbEY&#10;3hysbnjbl3IKc5d/LE7YFdqtARq60HnW/WvQI2iAKlFbxPBGejC8kR4Mb453ofSS1mNXUFyq3duu&#10;0LaUlGnrIrG21cs/5tqTk5d5eV6whjnZU6etC+FusM5OfS1dKvcU70cqzNkCnljLkGcRv6kzksHP&#10;Fvpsoa52Way1paZe9hq6G1zhYXCDh7ta1LanWOjyMLw5FsObg9UNb39dkYi9355En+AjIqClqlY1&#10;BvT5Dabc9YIqUVvF8EZ6MLyRHgxvPz85ZLOwRIS6C2UoFsEvr8ikbcu6QrkWIe9CaZF4b8hEpSUb&#10;bq7nRLiwDsH8uchhmDLMXSgNEL9fZ1VrVVnppvXoVVR6oLzi2k2g8nOSvYI1oc4a9Dw93EToqwl6&#10;HjIAynV1O/tt9TV199f5GhkonR3Dm2MxvDmYfXgzV7loQyblGPdbb0pULWp7fMq76NghWJWorWJ4&#10;Iz0Y3kgPhjfnJHvuisRy8swxnDmXjvOFJ1FUmgmz+ZwITQWq1fVBDr+slJOpyEBX4aGFu/IqAyor&#10;ZMBztwY9bVu28RT7Xa11al9Vlav6TmQjh4DaQp2nLfypgFdrrW3X2Ve9XTswWieskRPTuIptNUGN&#10;WGqt7Sas0dvryPDmWAxvDmYf3rb+679Ys3U/wnp/jS4BP6kWNYbfPBGRw2NVidoyhjfSg+GN9GB4&#10;a53OFfyEvOIzYp2B/KIzyCs6LZYsbXFG5eWeWviTITD/QpA4bps/x1VVuYh2Ltq6yuJq3VbrSlkn&#10;QqH8Plqd1ka2d9XWcp/8uuvpur/rnQyUDQU+t+rAZw2GFkslYL4AH19/eHl5qzBZ08MoQ6HWY6nV&#10;y3XtkFkdQsXXVLcTixwS2xYxvDmYfXibsvh9lF78Cb8M+0ztreHt6YvHp2wWB76PqqG2jOGN9GB4&#10;Iz0Y3toeGeRkoDtXmImC4rNinaGFOhn0qHFa2JNXJcpQKNdaGBTnWrkWZRn6UGVdy33yCka5X27L&#10;kKit67aDWMS2bZ/1e8r28v9Nua6pr9VO/Q7WtrZ6uS2Dpzz/q33ya+q1U2vb97jWPZviwblVmVDp&#10;4glLO8eHY61X0hb67MJeTSi0hkFb6LMFQ9s+LSTa9le3q/81ci3b/twY3hzMFt7Ol7riiTWfYdCN&#10;X6CDz3m1t8bdI2ZjWPj9qkRtHcMb6cHwRnowvJE9GeZkj915Eezya/XcZaGi0qxaUWtl6420hkoV&#10;TsV27RBaOwTKsKitbUFUhcj6YVEERbkt1pVlIm64idDoIn+eamv7Oq2dfcBVXy/ayLL8fWzhtjqg&#10;ym3RTgvS9j/3GgXUxq559HA3aAFPBkq59hRrOUmOtl+Vq/eL9p6yvVjbt2+uR9Hpw1vBoc1Yvi4J&#10;KRmlMBu8EXLrJMyLjkBfX9VAY0L69gS8suUAMovL4R48DNF/mYHIfnXH3eYi8cm5WNdtDt5+dBD0&#10;jMq1hbcNn5/AsYyvMKDPv9WeGp38uuOvUZtUiYjhjfRheCM9GN6opYpKzmm9dtaeu7PIOpeOU2cP&#10;wVxef+ZsosbIpFFWYoC7ZyVcDVWq9trRhsSKcFerd9IWHuW2Xfis107s03o2RVkLqyoo1g651jpt&#10;sX0/FYStbdU+Ua7ZttU33Eb+PC8PT7iLcOducIeXu6coeyHuyd85d3jL3r4QM+NPImBwBCaMHADD&#10;6V3YvO0wsn1H46UVMxCu0lf2TtEuAXjw+UdxdxCQsXMVnngPiF61GJGB1jZSwe6lmL7aG4+vjcUw&#10;nddTyvD23fc/4PE3kzHkpl0iQZeqPTWmjnsJ/XsPVyUihjfSh+GN9GB4I70KCovg4ekuzjeVIsCV&#10;osxswiVzqVjEWivLbfuySbS72Gi78gqGwLbg5w5vrcnLj37pxOGtIBlPzIhDxpin8beYgdW9ZKaU&#10;BPzxuV0w37MY/5weKmrSED9tIdKnrsFLd/hZGyEL786ai31jXsfKe1R6Mx3AK9NXwjRrJRaNtLW7&#10;fDK8rdn8Gf79309xQ88UVVujT/Ag/HH866pEZMXwRnowvJEeDG+klwxvnp4e8PL0VDVX7uKlC3bh&#10;Tiwi3GkhT2yXlVvX5RWXqpcKua6sKZdXmBuou6SFRro+MLw5jlOHt8wP5iJmnR9mJzyDCH9VqSlE&#10;0nMzseLYaLy0aQbC85IwNyYZw1a/jAldVRPh4KoH8azhaXwigp8cVnlwVSxeODMJa16MQJC1iS4y&#10;vE1/+k2EdN8hDtL6Y8VnP/g2unbqq0pEVgxvpAfDG+nB8EZ6XY3wdrXJYKiFOy3gmbV1dVmrq9mu&#10;EEFQriurylFZWSHWFaiqqrSuLWIt6rS1qq8S60q1rt1O1Fls++rsr7NuC9cVMrw5jhOHt0IkPjkT&#10;q8uikPBaZL2wlf3RAsxYC0TLwObafHgzH0nA9CWnMLnOMEo9vvo2Has2LkZw11Nwda99gN4Sdhfu&#10;v+MJVSKqwfBGejC8kR4Mb6SXM4Y3ZyKDo30IrB8OrWGwVgiU7WTQVO3r7a/VTmyLUCnrLJYqERzL&#10;G2yv/dwmv5/c15J21rXsHWV4cwwnDm9HsXr880gcY+s5qyMlAXc9twuRz72LWQNF28nPIz/2LTw9&#10;Qg2urExD/IyFyJz+FhaNyEJ8zEKk3vM6ltmGUF6Bp97YCFNxPAweVbXCm6urOxZM+yfaeweoGqIa&#10;DG+kB8Mb6cHwRnoxvJEe9jfp9vB0qw51WugT4a+mR9MaCu331w6vtnZ25Vrt7b5etLMF1Prt7Mr1&#10;fr5tX1PtrPW23+9aDtF13vBWvA/PTluJlHFP44PoxsPbkNkinI00InXdTMz9MhSz5kVhVFA5jm1Z&#10;iRf2h2LRqhkI+GguYvYNR9xr4xFyhbOKllw0Y85rU+HtklMvvI2+9Q+4/ZapqkRUG8Mb6cHwRnow&#10;vJFeDG+kh3148/HROSOgk5HDYauqqlSItIjFuq4SgbJ6WwZArVx7f72vsfs+fYJvhpwP0/mUlaBE&#10;rPp2bbqnrMRk0tZhUS9j0TATNj37GB6YtgDLMwbiqaUzEJ67Dc9vMmHCn0VwQxZ2r16IByY+iLvG&#10;T8HDCzcjpVj78hbbvOsjBHTIUqUaBrcO+M2gyapEREREREStlZurO9wNnvB0N8LLwwfenh1g9PLT&#10;RuD5Gjujg08g/H27omOHYO0WYp39eyIwoBeCOvZBt043ILhzKLoHhiGkS3/07DoQvbuFa8FNcs6e&#10;t1x5HdtaFExehoSJwarSjup5G/n4O5h3WyN/VazMxdYnH8P7NzyNtdHd8dWSWCwvGIWn5k5Cf0MW&#10;Pl6+BOtNE+r1yP2UkYkXX12uSrW590gTL0whyi64aT1v7VytT+3ttzyKX4beoW0TNeTUT5kor6jA&#10;DX17qxqi5mVkZuGS2YzOnTrCr0Otm1sSNaqwqBjnzufBw90dPUIaeA8lasTx9JMwuLmhV88QVUPU&#10;vBM/nkJpqQm/GvLLNtPzdjW1/mvewlVdHdq93zYF46nVMRhSmIiYR5MRsWoZJtjex7SAuBlhSxMQ&#10;Le84oMjwlrxnnyrVKC0vQYZpnbYtw5u8u7vUDp0Qfc8ibZuoMbv37MXef3+Np+fPVTVEzUs7no74&#10;dRuwcMFf+YZILSZnRV788v9D9LQohN7A2Y+p5Z5fugwjbrsV/ztimKohal7C+o3wMRoxb85jfK9y&#10;ACcNb9b7tK33m46NL0ag1p0CBOtsk+6YFb8YkR1Vpb2CfXg25i0ELFiJ2YONMH+1Eve9asRL22ag&#10;JutZA2KOum6uJea9/lu4uFxCVWXNtSd3Dn0WIwbxhtzUtG0fJSJxx6d4680VqoaoeYdTjmCJ+BC+&#10;ds1KdGDPG7VQUVExps+MxTMi9A8Kv0nVEjXvkT/Nxt1jR+O+e8apGqLmPf/yMhhFePu/2JnaNZN0&#10;ZZw0vAEpcVPwxM6heGpTLIbVum5W3eetIApxKyJRv2PfhH2vzcSriMXGOUO1m3ubdi/FAys6Nxje&#10;SpoaelnHv498iW1fLISLa4VW7ux3J+ZGLdS2iZryz60f4sPEHdiQsEbVEDXvm8MpeGbxS/jH2jj4&#10;cbIbaqHCwiI8ND0GSxY+gV8OamR4ClEDombMxH1334X7x9+jaoiat3DJy6rnLVbV0JVwzglLhPBR&#10;ssdtH1ZvSlM1VqaUrVifYsCQ8cMbCG5i/6ENWL5/IP4y3RrcJGO3YLH9PdLt5xrJOoUUBKNfz5bP&#10;xPXrm0YgoPJumAsHY9KdLzG4ERERERGRwzhteEPoeMwb44eCj5ZgxpLNSDp4GEmbliL2hV0whUXh&#10;TyP8VEM7ZUexbvVe9JgxHSPtx1qGjsa0sFysf2MbUnNNMOWm4d03NiNn8ASMusxruV1ggI+lKwbd&#10;yKGSRERERETkOM4b3mBEeMwyrIweCsOJRKx4cSne3JmLkPHzsXZJBIIauGdb6uZVSOw4CY/fWfcW&#10;A4GIfGoJojvtxRMxj+CBR1/GwRvmYM2Tw+pdT0dERERERPRzcOLwJhnRd1ws4ta9g0+2vYsP1i3D&#10;osmD4N/IzbbDpq3BJ0sjGwx2MPZC5Jxl+EB8n0+2JGDZ9EENtyMiIiIiIvoZOHl4IyIiIiIiahuc&#10;drbJ69XFsjJt7eVZawpMoibxuCE9bMeNxGOHWorHDenF9yrSg8eNYzG8EREREREROQEOmyQiIiIi&#10;InICDG9EREREREROgMMmHcV0Cknr3sH6L79HQRng7jcAkbNiED2k7m0JqM2rNCH949cw999DsWZp&#10;BIJUdS15h7E+bgM+/jYLpnIDjD2GYlrsDET2s91antqEYnFe2fAONn+dhuzicsDgjZCbIxAdPQkN&#10;nlp4HiKhIGUb/v5+MlKO52rHATz90HfIePwlOgJ9fa1tauFxQ40o+HwJHl71PcKiX8eycXWPB/Fe&#10;9vkGxG/Yi5RCcX4Sx1n46BjMnsrZutua7O0LMSM+TZXshWJW3GJE1jl0Cg5txvJ1SUjJKIVZvq/d&#10;OgnzGjs/UT2uzwlqm/QyHcXq2Qvxzgkjbr1/Eqb/9n/glpmMxA934VD74YgI5QduEirLkf3Ne3h1&#10;yWuI/yoblR0H4d47+8FH7a52NglzH12Fry71w12THsCDtwWJD2PJ+PCDZBSFjcKQIHfVkFq3NMT/&#10;/im8nWHELWPuxcTxEbilSxFSvxTHwvbv0GH4KIS2V00lnodISUuKx3cev0ZE5L2IHDUY/dtfwHe7&#10;d+Cfu4sx8A7xwdr+FMLjhhpTdhRrX3gfaZeAzoPH1jkWTEiJm4u5/0iHz5AJmBp1O37ploFdO7Yj&#10;8Uh7jBwp3ts4tqvNSN+TgM+Pd8WQcb/G4NC+CK1eQjEwPBRBHqqhIIPeH5YfQHnfO/Hw5PG4LbgI&#10;333WyPmJGiZ73ujKHEuYbhn7wDOWj8+oCqkix/LxE1GWsfcttuzMV3XUdh171/LQg5PE8RBlmf7K&#10;Msuc+8T2vJ2Ws2p3jQLLzmfFvkfesnxboqqkkiOWNx4R9VPfsRyrUHXUyh2xvP/2EUtJ3df7zMfa&#10;8XPv8q8tl1SVxPMQNaXkmzWW+8Vx88dtp1WNFY8bakzG5jni2Iiy3CuOmzmJOapWOfaOOJ6i6tWf&#10;TXxGa7/gswJVQ23Bt2vU5xNVblT+F5YF4vh4aI14b1NVUsm3b1keEvX3J/ygaqgp/LvIlSo7gI93&#10;lMI4NgqRXVWd5BqIyCkRMOJ77PoqV1VSm2UuB26IxLwVa5Dw+Gj0VdX1ZO3F1hQgfPIEhNv/kdM4&#10;EJMnDwCKk5B8VNVRKzcQE6YNhLHu8KOuwzEqTBxSh9KQrqp4HqLmGAcPwyixzswpsFZIPG6oMblJ&#10;WP5eLkbeH9nA+1U59u1Kgsk3AtFjao+HCxojjiVfIGXX18hWddT6yY84COoMf2uxUZn/SkQKBmDq&#10;RPHepuokY/gETA0HTDv2IqVSVVKjGN6u1PGj+EoctMPDQ1WFndABGC5WqSezrGVqu8KjsHFxFEb2&#10;aHoIUsGRA8hELwzp76dqavj3HyTeRMuR+hM/TLVtRvh3EquLZpitFTwPkT48bqhBuUhcvgHpN83E&#10;H0bWfy8CfkDKPnHgDBmAsLp/XHINRfgQsU47hUx+CG8jcpGTqTabVIiUA+J80nsQwuulPD+ED+4F&#10;lKchnR9xmsXwdoWyM06JD1Ch6NtdVdhzDUZf+Z6Ymcu/QFGLZPwkL/gVx5P9X8FtuvZCmFiln+WZ&#10;rU2rPInUFLG+6Ub0s9bwPETNyziOFBgwMvxGVcHjhhqWvX0V4k/0RnTMsIZ7UnKzkC6yW1jvYFVR&#10;W0hveeBkISfPWqY2ok9wwxOwVTuNjFSxurFXg+2Cesrj5hSy+RGnWQxvV6jg/GnrRlMzK2Wfg91A&#10;FaJGmFAgT1oGa6lRuUWiJbVV2Ts3ILFYfAi/c2j1sBOeh6hRleXITEnE84s3o+TWmZh6a80JhscN&#10;1XM2Ca+uO4m+0x6tN0NgtcJzyJBr16ZmljiN7EK1Sa1cIbLlX3h2Po+7xj8olil4IGYJVmw/imz7&#10;3tfiIuSIlXtT5xshp4CfcJrD8HaFzGWl4t9eCOloLTeo2G54E1GjTCgpEavewehirWiYaHRBbVLb&#10;YjqUgLnxaTCOmY8/230I53mIastF4nz5IUos909BzHOJwP0vY+38YbX+4s3jhmopO4rVz6xFer8o&#10;PF7vtgB2Lpq1PyD27drQkEqbUpgvqk1q5YzoN2I8Zs2Zj0VPxmLW74ajvyENSfHPY+bjm5Eqb1ci&#10;lZVAfsTp27WJY0soMTG8NYfhzSHEh27bwdmQrv4IUJtEzbpQinK12aAuPJ7aHHlvwA+W4OElyfAY&#10;Nx9/i659sbcVz0Nk449bouQHKbHMmY4HRwQiJWEBJsbEYV+9oWw8bkgyIWXdKiRiNBY91cj9R+so&#10;MTX1ThWIgOZmr6BWIhgjoychcsQgDBkyDJFRMVi06h3ETQ8FTm7D8p21r5staPK4kR9xeOA0h+Ht&#10;CnXpLsfonkNBsbXcoPbezY6EI5JvdiF9xOpsAfKtFQ0zeoO3QWlDTKewdclMxP7DhNHPrERC9KB6&#10;M1DyPES1GRB0k/wgJZYREZg6ZzH+ufZpjK5MxgvzNyBVDWXicUM22duX4tmdwIR5M2rPdNyQrsHa&#10;9dc5BU0NqPWDj6fapDYpZJx15tHMA0etQ68Dg7WZS7ObPG4AHyPPOM1heLtCAf6dxb8nkSEH8tZV&#10;mYX0NMD9huYu4iSyCvCXwwlOIbOhC73PnoK81jesZ0OzC1CrpN1AeQHWF0fgpfiXMWtww8OUeB6i&#10;ZhkHYsI9vYC8NKSr8wuPG7I6iq3xaTCjEFttw21tS8xa7X0nNf4xrTx3ey7g668N7W9s8qzMk+LA&#10;MfRCSNOj46i1c/VDkDx5VAKXtAp/BMjJ2H7KavA62mw1YVsPfsRpFsPbFXLvF4owlOM/qQ1Mp5z2&#10;PfbCgNsG1szuRdSUkBtvhjvScOyH+sMKCo4dRjqCMeympq4zoNYjF4kvLMWuwCisfDUK4b6qugE8&#10;D5EePG7Iyh/9x41GZEPLHaHaEG1j2CitPEze7sazF/qHyntNHke9GeIr05ByUBxbwwZqvXPUhlWq&#10;iUx8fNBeqwhGWLgBSBWfceoN1S5EyqFTQI+hCG/qGlzSMLxdqcBf4e7BBmS/twFJ9r0lleKD1ztJ&#10;MHWMwN1D2AVMLTRwOCLFiWt3wubqoU0a01Fs2vQ93AdPwKiGZ2em1iZtF9alGhA5JRIhzczOxfMQ&#10;VTuSiPgjDVzwL84hWz9SH45sPSI8bkgjr1magVkNLROHoYdo0WPYeK084SYZ5QIxbOwguJ/divjP&#10;a08paZ0N1w+RY4dyeH8bl/nxBmytMzNy+KgI+GMfVm+SvWw1TClbsT7FgCHjhyNE1VHjXJ8T1Dbp&#10;4oleoUYc2rkDiTv/g/NeXnDNScV7b/w/vJtmROT82birK09hZC8XBzfvQVrHQbj3zn7wUbUal464&#10;sWcxPtuxAzt2p8PsbYT55B787bW12F3UDzFPTUO49U9Y1Mpl738P7x2SFyPlIf27wzh4qP6SaQhF&#10;WBd5fuF5iJTsvXj62VX44LssVImPzxfz/osvP9yClau24D9loZj1QgyGVJ9DeNxQM0zp2JX4LTB4&#10;LCLEsWLjFRIKnyO78OEnO7A/3whv5ODoh6ux+L10GMf8FU9GBDK8tRUpG/Dw6n8hJ79UHC+FOP7t&#10;Hmz5+1KsSj4H/zFPYsl9XWuOhY590a9oDxK3f4bPj5fD07sc6XvW49W/7UPxjdOw6PcD4cNupWa1&#10;swhqm65E3mHEr4hD4pFCmGGA/03DMXVqFCL61ZzsiKyOYvX455EYOh0JSxue1ct0IglvrNyMrzJK&#10;YTZ4I+TmCETHTMIQDidoM7K3L8SM+Np/nawrLPp1LLOf0pvnIZIzk+7egPgtXyM1V5w/RJW7Xy+E&#10;j74b0eOGIaSh4bc8bqgxuUmYG7MWqHuukSoLcXD9Sizf9T0KyuRxNgCjoqYg+o5eDcyGS61WRjKe&#10;XbkNx37KhXUiSXEO6TcQEROnY+qQhi58FOeo7Ql4ZcsBZBaXw903GOFjovCXiYPg39woE9IwvBER&#10;ERERETkBdk4SERERERE5AYY3IiIiIiIiJ8DwRkRERERE5AQY3oiIiIiIiJwAwxsREREREZETYHgj&#10;IiIiIiJyAgxvREREREREToDhjYiIiIiIyAkwvBERERERETkBhjciIiIiIiInwPBGRERERETkBBje&#10;iIiIiIiInADDGxERERERkRNgeCMiIiIiInICDG9EREREREROgOGNiIiIiIjICTC8EREREREROQGG&#10;NyIiIiIiIifA8EZEREREROQEGN6IiIiIiIicAMMbERERERGRE2B4IyIiIiIicgIMb0RERERERE6A&#10;4Y2IiIiIiMgJMLwRERERERE5AYY3IiIiIiIiJ8DwRkRERERE5AQY3oiIiIiIiJwAwxsREREREZET&#10;YHgjIiIiIiJyAgxvREREREREToDhjYiIiIioCdmfLsF9Ex9D/JFyVUOXrewo4mOm4L7nkpGtqujy&#10;tbMIapuIiIiIqNXK3r4QM+LTVMnGAGOgP/rdOAoR40dhZG8/VV9DhreZfz+HyGeWIfomg6ptoyrT&#10;ED9jIZJG/h6jPnobiaq6caGYFbcYkb4ivM1eisSuM7DmuVEIUnuvB6lrZ2Du7tuxLCEKYa6qUjLn&#10;IuXTbXh3+2Gkni2EWVXLY8b/thlY9fgo+Kuaa4XhjYiIiIjaBGt4O42wO4ajr6eqRDlyfjiMlBPW&#10;D+fu4VFY9ngk+hqte69I7gHEx29G5uD5WDQmUFU6N/P+lZi49BSmrpqDgB1JOKbq5fOY/mUyUkVY&#10;ixjRS8Qbm0AMmxiJcF9VvN6UHcArU19D+kPLEHdfsKoETEc2YMGSRKSXi3DfYyCG39S5+jGVZHyL&#10;FJdxWPZcxFUKoeVI3bkG6zf748G1UQhXtRLDGxERERG1CdbwBmtPUN0sVZmLg2tfwwvbTwFh07Fm&#10;ifhgbt8Lo0dKAu56bhfCol/HsnGtIbwVIum5mViBGGx8rm6vUy4S5z+G1ZiOhKVXK9Q4XsHnS/Dw&#10;KmB2wjOIUA/IJF63P4rXzdR7NJ5aMANDrvlLp57LtNF4aduMWuGN17wREREREbkGYkj0y1g5ORjm&#10;1A1488tCtYOqZe3F1hQDRo4Zfs2HC14dWUj+6Hu4j4zAKNsDKtiHV14QwU0G+Fd/juDWNPa8ERER&#10;EVGb0GTPm40aRre7d00Pku1aucjn3sWs6m4QEzK/3IbVG75Aam4pzPI6qH4DMTV2PiJ6HMXq8c83&#10;cD2Yuv5L/mzZ07dlLdbvOor0QjkRivj6myLwl9lRGNJRa6yx/52Hnd6M5QmJOJgl2nv6IXx0DOZN&#10;HQT/uj2ElSak796A+C1fV/9uxsBQTHvqGUT2qNNmw16kyJ9v8EbIrZMwLzoCfRsZ4tjotWGa5nre&#10;1HMSar9f1Y15Gp9MBt5dtRbvHsyCWfwuYePnYPHEgTCiUDxPcYj/6DAyywD34GGI/ssMRParP641&#10;++BmvLkhCSkZ6vWQz+ej4vls7LUWIf2BJ79AxIsJiA6zVqVvmonYLUZMXbEMD9qeq5YoPoWkDe9g&#10;89dpyC62Pp9Bv7gdU2PGY2Rwnd817yi2rtuA9w+eQoF8TL6BCLv9j3h62kBcUMdaPfI5ihnInjci&#10;IiIiomqeQzHqN2KddgqZldaq+sqREj8XMa8loeTGu/GnJ+droadfsQhiBXJ/d0SIukWTB2itg+6M&#10;wSJZfnIiblHBKCX+MTy7LQsBv4nCPO3rhyPgv4l4dn4CUsQH+rryDyZgbtwphIydiUVzpiOiuwkp&#10;Hy3FoxvqfNA3pSH+cRFAVu1Ffs8I7XdbNCcKd99Yjuwi1UYET/n7x8Z9DfMQ68+fPWkQ3A+uRewc&#10;8fNNqpk9EWo/3lGKkPGjGghuV8h0AKsf/xtSe0fiKfnYepYjdcvzmPP+URyMX4AXDvrh7lnyORqF&#10;kNx9WP3kKuzWnucaMuTOfDER2V2sj1l7PXKS8OyjC5F4VjWqpRz7diXB1GMCIlRwkz1xB2WPa+ho&#10;jLyM4GbOSMTc6AVYIb42ZMwM7bWWz6fxeCJeeXQuVts/oblJmPun57H+B3+MiooVbWPwYLg3Uo9l&#10;4YLYHTB4olYX0VU2HoCp8vWTy+jusgKQPW9ERERERK3d2cRnLGPve8bycY6qaETddtbyJMsb31rL&#10;lotfW5aK8tiVh1SFUlFiKSlR29K3b2lfNyex/g/8dsdWy4kiVVBK9r1uuVe0X5hc801sP3vsI29Z&#10;vrX/3hWnLZseE/UPvG7Ze1HVWUose5dFifYx4ne1b1xbfvLL4uc8Y3n/tKqwOfOxZY74Wfe//YOq&#10;qJH/2WLxfRdbduarinpyLB/PE7/PvJ2Ws6qmtiOWN+TjqLVf1d033bL8G7vf1/bY5L7HtloyKlS9&#10;YHuOaj2nP7xjeUh+jwN1HnPJIcvyqeJ7LN4rnpk68r+wLBDfZ8FnBapCKNprWSjqGnr8jar4wfL3&#10;R8TPqPv6SCViX53XKGNzrHhc8y3vn7GWqxWVWC6pzern8j7xPVWNDXveiIiIiIj0MJWiVieVqxHG&#10;Fs5SGT5mfL3hicZ+oegr1iWm+l1fI2dMQbj993YNxrBhgUB5FnJsvVC5e7H1y3IY75mDWbUa28tC&#10;8rbDwJiJmFAzuaJV11G4e7B4WClpde7F1sC1YY7U9W5MGGz3+9oemzByUiRC7Hr6jIN/hdvEOvV0&#10;rrVC9qDtSEJB6CRMGlLnMRsHYfTt3sChozhWpxc181+JSDEMQ+Qwu1tDlJWgRKx6dKp/u4jGmA8m&#10;ITHPgJHRdV4fyRiKqZOHwb18H/Ydsr9HYKl4jdWmja8R7mqzKQxvRERERER2yk1qspLGhgd6DkDE&#10;GPEBf/8axC7ZjN0n9U1uYj6bht3bN2P16qWInfUYHnh0LVJFfU0wsemFfr3r31/OYJQh4xSyVXPz&#10;iTTx9QaMuiXUWtGQ4lNIyRBtdz6Pu8Y/WGd5BK8cEm1O5iLH2toqNRmbMrwROXpoiwLGZevfCyFq&#10;08b62Bp43J7e8FGbVieRKoNR2lrMqPd4HsTcD0pFGxFw86ytNZVpSNqWBePYCAyrvmVEDXOjw2Xr&#10;S//hMMwYiKH9G77/n/sN1kB+8PhJrRwyYhzCDLl495kFWLH9KLJrbh7XIgxvRERERETVTOIDuUhD&#10;vuJDt93EIbUZER69DCujh8JwbBtemTMT98UsxfpDLQxxlbnYvVR8zayFWL5lHzLLOiPstnH48x8a&#10;u3m1O9xbcJ1ZfsE58W9v9OhiLTdI9S7VXIfX0HI7ai75aujaMAczNBx8Wva4zTAXi1X4pAYeh22p&#10;udZQ0nrLioMxeXSdkBsYrAWt9BOnxHdtGXOZDIed4d/Yfew6Wr+nqUx9x64RWLZqPib0zkVy/POY&#10;MWkKYlcnI72h6wwbwPBGRERERGSTuxcfHxLxbORQNJlVXI3oOy4WcRveQtyc8QjHUby7JBbP7m4+&#10;wBXsjsMr+82IePItfLDudbw0ZwZmRUVgZHivK5qC30MLOqeR3dSvoMJQvntnDBkyqJHF7vco2IvE&#10;3eUIv2d4vd6x64bMfmZv9GvwschlIIKqe9gKkbxzH8zhkRhVd9ioCL79B4vV/q9xsIVhCq7yh59D&#10;gQyQDSku0noxg/ztXtnAQYh+MQEfxD2NWXcGI/PTOMTO3oDUFvT4MbwREREREUmVuUhcLj5EG0Ix&#10;bVwTQw/tiRAXMmISFr02BxG+5Ti462tUT4QoPmk3NMww48T34t/hGFn3Gq3Cc8hQm3r49wmFEaU4&#10;eCxL1TSgY2+E+Yqsc+g4MlVVUxq8Nuy6IgLXTWKVmoZjDczSWU+T96oz4rZ7RsNYvg+rNxytfT1j&#10;I/r1Gyj+PYoDx+yvaathPnYIKSJd/qJHA/crCByIyFkvY810cazlJSH5mKqXR00jPY4Mb0RERERE&#10;uYcRv2AuVqeKD/CxjzZ+HzipzART3V4SYyC6yCzm5VMT2LpYh8wVmBr6YJ+FbPvp7mVwfDupRYGh&#10;UaGjMLmHCFz/iMPWRvNbKIbdLoLY2a1Yvr3utXWA6VAS9tmuD2vm2rDrgxHhIwaJ51wErnUNBK6s&#10;JCTJCwmV1F1bkekbgbuHNHKNWvgkPD3GDwU7lyJ21T5kN9QbVnwKW9cma5O6GG8dh0gR2nfHv1P/&#10;FgumNKzftA/mjjU/z1Rc/xUO6NRZ/GuAu4e1DPghpKdcm1BSJ5C6PieobSIiIiKiVqvkeDI+PHQa&#10;JRfzkP7dYRw8JJe92BoXh1Wbd+NoaQ9MeOI5/OXW2he7Wb8uD6Ej78cQeVFafjKeeORF7MqsAtzK&#10;UPDjd9jxVhzeTfdEZMw0DAtS8c2zCpk7k3HwuzQUBXSE6bs9OBUwEIMDipGUvB9f/TsdZm8jzCf3&#10;Y+OaFfjMZyCCz2ajoN9v8PAt1vRo/dnAkLtHIbROR1293wu+CLu5PY5++jl27PgEh+x+v8/fX4+D&#10;PqMwuAvQ+YZeKNq7D199uQufHy+Fq0slik6I3yH+Vax4vwj9x1l/lvnAP/DCF1WIin1I661rmglp&#10;n+3AQQzCvXf2qzOpiJSLg5v3IK2j/X5VZ/d4bRp/3PW/xiskFD4/fIYv9+3Gh9+cFQnHHRezxGuy&#10;8U0sjt+DgBHq+Sk7gLWv7kHlxBhM79/YA3JH0KChCD59EMl7krF12yfYczwbmT98px0vyR/E4dW4&#10;RKT434bJw3vA3S0Q/fsU48vPduHDxH8jrdwdPmWFOLr/Pbz52iZ8WdAPs16ZjWHqx6W+PRUz305H&#10;iaUdKovyRLtNWPXWfphujMKc34nnRXWteRSlYuuBb3A0yxMdPbLwyUEThvwikD1vRERERNSWlCL1&#10;811I3K6WXYeR43sjIqOfRsKGlxE9uAXDA30H4u6RvVGQshUrXlyKZ1duxlcitMx+dVntKfpdQzH5&#10;mekYGZiFxFVLsXxbLgyeIh7cNAOrnolEmPko3hX1L6zfC4xcgr/F3NzgMMvL0jUCL8W9jNni98s+&#10;uLn699tdGIww20QmxoGYtXoZFt0TCpxIwurXRJu4j/Fft1/hT6/OV72OTV0bdp1xDUTkM2uwMnoY&#10;Qs4fwHrxnD772gYkFwRiwpOvi9fE2qxgXxJ2lw/AhP9t5gGJ7zfy8dex8dUYTLg5ECVHktXxkoyU&#10;i70xYc4ybPzrMNheaWP4DCSsmo8HbzLgxEdxeFY85yve+x7uv5qBlfGLEandcNuqx63jEe51Eonx&#10;K7V2bybmImD8fKxZEoEgu6GS/iNjtdfH/M0GvPJiAlIqrXG3nbzZm7ZFREREREQkZSUi5tHN6Ds/&#10;AfNubWw2SGeSha2z52J9nznYMvsq3fLgGmDPGxERERER1dLctWFO52rfq+4aYc8bERERERGRE2DP&#10;GxERERERkRNgeCMiIiIiIrruAf8fihJO7X/s700AAAAASUVORK5CYIJQSwMECgAAAAAAAAAhAB2/&#10;A2PdqgAA3aoAABQAAABkcnMvbWVkaWEvaW1hZ2U2LnBuZ4lQTkcNChoKAAAADUlIRFIAAANzAAAC&#10;dAgGAAAAuDt6dgAAAAFzUkdCAK7OHOkAAAAEZ0FNQQAAsY8L/GEFAAAACXBIWXMAAA7DAAAOwwHH&#10;b6hkAACqcklEQVR4XuzdCWBU1aH/8V/2kISQgAIadhANYCNo0CdqQStBiT6hVfGJ+uDxGkql+uS5&#10;Ky5YFfvwr8VSaSkU1CJWwWpQwAWqQpGoGGXRAIIJgRCErBOykOR/78wJk0kGCGMGMsn3k17vOefe&#10;TAYaMvPL2YJqLQIAAAAABJRgcwYAAAAABBDCHAAAAAAEIK/DLDPnjtP9K0ylkf6aMvdxpXY21RO2&#10;SXPGPCE9+qqmJJmmH831mOmmVie1Wb8GAAAAALQcPvTMZWlO2jhNW55v6icgf6WmeQldP0rmfF19&#10;lMdMf9TH5wkAAAAALZzPwyy3zvuN5mSayimTr/S/rTJl77bOe0Hp5DkAAAAArcyxh1n2n6D5M1PU&#10;1dXslLd8uibOy3JVRj2kd9IGucoWb8Mz64Y6enzeEfWGbNq9dmkLtNV1wcXL1/dUb3hlg+fi7LF7&#10;1BX0Eif9XrNG1xsX6uVrNRySebS/A/efwzx3uR8r9dGHpEfreglH6qllE+V8yCZ8PVvDv79GzxsA&#10;AAAAjBPumes6+nE9NcpUVmxQXefc0ebZ2UMdj9uD5y3I2bIWaOK9K5Vnqse04jXPHrikiXpn2avO&#10;o34gssPY1V6+lv08r567ydR8k34kyFlGDXUFOTtUHuXruYeA5iv93sZ/f3bv5499TgAAAABaJ5+G&#10;WSZdNNKUdinHziNWGFvkDCJ2b5UrQL2z7CGl2k2W9PWbnCHwnbkTlGja7J6pd5a5euUyl5mwY/eu&#10;mQA2f1J/533KWqvPjjpMcpDG1t1n5vJdPcZ1eJ0rZz3P39XvVWz4tVY88SOHjtq9cebP7+wl3KQ5&#10;pnfQ2cPnvPZ7TTFfbuu8dGcYzlv+guY4n1a9v79Hzd9xw5AKAAAAAJbm2Zqgc4pmOYOKK5w5e79O&#10;YKGTpDQTYOoCkBXGGg/J9M6jp7AeZ6+WHezq9WzlZaw1PWRW6Ko3JLPr6NuPBCw7ePoqcVKqqzeu&#10;TuYG83dghbRpdUM1O+uCy6wv5gx39jDMfH32UV3AvMG9SmhSqnlOWVqdQZoDAAAA4Kl5wpzFFeBc&#10;vWJNDWJurgDn+vymh8A6dWHwSA9bfSueONJLt2+3eV79E9TFVTI6q3sfU/wut2nDOr3o261p89uc&#10;vZRH5uHlK7vur8t6rnV/h1eP+Y3prbOC6W7CHAAAAABPPoW5zPV1K0j2Unc7v2TOrxfg6oYKuodZ&#10;Hps9X6z+XDPX8Eevwew4nCHJ2UPo+fW3frTR54AGAAAAAC3RiYc5K7gdWajD9HDl7d5l6vbQwRPd&#10;UNzdM+WcR1d/RcrjqN8b2HiuW2f1qMuDWbnaZ526dDMNpu6Wr5zvTLFPwjFWz/RVlrL3mqLNuTfe&#10;dDMXrt7zrDePz+M4gb8TAAAAAG3DscOcvZrkkWF/5qhb0MOS+h8Ntg2ot1hJ3vLXTni4pHu+2iYt&#10;bcJQza7Jw44sqOJcjdLjubqHKdatLOm+f5Xurz+X7sgCJNaf6SJXcHIHvwVaWhcU6y+g0hRJQ92L&#10;wPzNvSqnq2fTXrDFDnRmDp2t/mIn9gqf5s9y6vfzAwAAANDSHHufuWOpv6/b0bYWqHPk3nr7wjm5&#10;9mrrvuxYX891z9F6+9z7vh2N5+cf636Pfd3q7VPnnXlcj33mGu8dd8zHOerfSz3H3WsPAAAAQFvk&#10;w5w5Myeu/tA/ezXLuqX0DTvYuJf8r9uPrv5WAjbX8MOkNPdy/U7O4Zp1c96OvZqja57cUebnOYct&#10;egbBhlsk1LGfr8cG3fY+dQ3+TPbjnfBcPvtxvHw9Ozi6/w4HacqyVxuvymk/f4IcAAAAAC+89swB&#10;AAAAAFq2ZtuaAAAAAABw8hDmAAAAACAAEeYAAAAAIAAR5gAAAAAgABHmAAAAACAAEeYAAAAAIAAR&#10;5gAAAAAgABHmAAAAACAAEeYAAAAAIAAF1VpM2WnePzaYEgA0jyFnn6kh53TT+xsWmBYAaB59Es6z&#10;jsGmBgBtS6Mwd9GE2aYEAM1jzr1jnGHuvhcuNS0A0Dx+Oeb3hDkAbRbDLAEAAAAgABHmAAAAACAA&#10;EeYAAAAAIAAR5gAAAAAgABHmAAAAACAAEeYAAAAAIAAR5gAAAAAgABHmAAAAACAAEeYAAAAAIAAR&#10;5gAAAAAgABHmAAAAACAAEeYAAAAAIAAR5gAAAAAgABHmAAAAACAAEeYAAAAAIAAR5gAAAAAgAAXV&#10;WkwZOCET0qY6zwvmznaeAaC58PMFAIDjo2cOAAAAAAIQYQ4AAAAAAhBhDgAAAAACEGEOAAAAAAIQ&#10;YQ4AAAAAAhBhDgAAAAACEGEOAAAAAAIQYQ4AAAAAAhBhDgAAAAACEGEOPvvZ5T91HgDQ3Pj5AgDA&#10;8QXVWkwZAAAAABAg6JkDAAAAgABEmAMAAACAAESYAwAAAIAARJhrCzLn6+ox45zHM+uqTGNjecun&#10;m/vmK9O0/SjOrztd6fmm3iT5Sr/Xeg5zN5k6gJOqOl+Zy+fq/rSJus758+AWXZ82Q8+8sVF51eae&#10;IzZpjn1PG/j36vr52Ew/GwEAaCaEuTZmzfqNqjRlT/n67KMsUwbQJu1dqyfSfqP7532i0rOv0a8e&#10;uFePPTBRPz+7ShlLZmri+BlKzzX3AgCAU44w14Yk9u8vffypMspNQ335G7U6K0Hde5g6gLalfJPm&#10;PDxb6zRM98x9SbPvGqOU5MFKTh6hcXc9rr//8S4Nj96sOf8zW2sd5nMAAMApRZhrQ/peNkyJWqu1&#10;XzQeapmzbpW29h+pawaYhnryMpbokTvMkKsbJirtySXKOGAu1nHsUvqz03T9Da57pi3Oktf3e9X5&#10;ylgwQzffZA/fGqfrJszQ8x/s8n4vgJMmZ8UCpR+I09h7pmp4Z9NYX6ehuueeVMVXrdWc1xv24hdp&#10;x/LZSnP+u75FN09/WRkNhlcXfPGye+im9TNiopd7jv/zoW4Y9lplLpjmfKzrJrygPz1qtU1Zphxz&#10;1xH5KzXNuuf+Dwpd9WqH63nedovr8W+bpkcWb1RBw+GjBzZq3vTJrud60zQ9s+aExooDAHDSEOba&#10;km4XamSSt6GWucpYnavEywaru2mpY88TmfzkMm3vkOIccnXPbRcq/OtleuRX05W+19xUnaV5d9yn&#10;OeurlPQfU/XY1BvV44unNX3JLnODUb5J86ZYb55WOTR0vHXfA1M1Kdmh1S/cp1/O3USgA06ZXK1d&#10;lSudkaKU/qbJm/4jdZN1veDDDdpqmpw+eFHTXs5V8qR79djtqeqxJ12P3O6eL1uZOV+/nLFSpf3M&#10;0M20FHVx3jNba+tGCpzIzwfr6z3y9UDrsax7fjFM140cJu1drbXZ5rqRl7HWep6DlZIcZ9XytXLG&#10;ZE1duE1dR020Hv9e/WpUZ+Usm6kJD690zwcsWGv9fJuppdvilHq79VwnDZVj8RP63VoTCAEAaEEI&#10;c21KnIZeOrDxUMvcjVqZ3V8jkhv8Or5gtZ6fl6WwK+7Vnx6/0TnkavjoNM2eO1XDZQW41zY4Q2HB&#10;miVaesB64/PgU3roumFKvjRFdzz9tIZZIa8++zf/SwuG6p65T+uO0dZ9ycOUOuVpvXL3MDmsayuZ&#10;iwOcGtX52mf/cibprEa/0PHUWd37WKfiLO3w6J0fqrvnPa1JVwxW8hU36qnn73L9jFjmWhhl6/pV&#10;cvS+UQ/ebYZu2vfcN0ZdQzZr6xbXSIET+vlQNVh3zphoPZZ1z+jB6jzkQg0Py9eq9fVvMvOALx2h&#10;i2OtQLl+if6Y2Vnjnvy9HrtphPX4Vsi76V7N/78b1WXry1qU4XoeW9/8izLUX1Oedf95Hnt2gnrk&#10;0jsHAGh5CHNtTPyQS5TUYKhlTsZq5SSN0LAGWc6RuUGZ1pu3n187WNGmzSl2mK65KkqVa+xQWKUt&#10;mZudv9G/JqneXSGdlfrvw0zFlq+Mj6w3Wj3jpW83KiPDfWxxhKuj3TPwJW+WgFPiQL4adGodVZdu&#10;puuu3tDE6KtSNKz+D4nooRpxmRWgPrB/hkgduyRIO9M1781Nyqn7RVK/GzV/8YuaNCTMqpzgz4f+&#10;A3VO/a8XOVjDhoUpb80G91BL5zzgMA2/eLDCrWrmZ2tVGZ2gmALPx8/YZz0/VWlN5rfWXbnKzCiT&#10;LkrVyDOcj+ISPVhjR3sbewoAwKlFmGtr4gdruMdQS9fwqqRLB8t6G+WhxGEPbDpL3b28h4nv3M36&#10;734VFBeowHozpH4J6uK84hZ+Wny9EJivvJ3WaXu6nnlyph6pf8xZrTzr0o69hDnglIiNb/Tv92j2&#10;7bX/IVtCXCdbj872MEZP3Xtboa/K/hlhla9M07h+Dq1b+IRzXt11E+7TI4tXa+uRf/I/9udDmIYN&#10;H6HwekMtnUMsw4Zq2HmusLjPTnmODZrX8PGfXOLabuD7XFk/zXRwr9S1W4IzANbXsbMVSAEAaGEI&#10;c21Og6GW2Ru0au9ADR/S+M3YjxYZrfameMSoh/TOsle9Hm9OGmRuAnBSRSaoh90Tlbmt8SIiHvKV&#10;s63KCn/91beTaTqmKIXZqSi6v2793Ut6c87jumP8MCWG5yvztbmaljZZczLrzYb7MT8fBl2i1Nh8&#10;rf7CHmrpGmIZPuxCJUe6Ljv1n6D5Xh7beTyZ0ugXWvWFhUeZEgAALQdhrg1yDbXcoLVfViln/Wrl&#10;JV2ioV7exbSPtvvVrDd3Xn4hXpC/2/pvgrp0ile8/Sv97bmyO+jqq9y92/kbdZd4dWzSm0UAJ1+C&#10;ho1MkPa+rbczG692e0T2Wr2dZWWz4UOVaJps2T80XhwkZ6d1Y6z1775emAo/o79Sfj5VT82drzfn&#10;36WU2EKlv/WlHM3x8yGkv4YNj1LO6o3WzyzXEMuR1vN09bCZn1NZWdrhbWuWI1zPI293bqP9OPft&#10;3mZKAAC0HIS5tsg51LJK6z5dqpVr8pVsveHx9hvp6KShVujL1xtvbfRcSa7YekP3bpnCLxqkASFh&#10;Oi/ZesNkvQlc+kW9u6rztSp9g6nY3G8WPe6zOL6Yq+tvmKjn13u2Azh5uo+aoNROZUqfPdv7YkQH&#10;NuiZx5coJ2yY7rzBc8lLx4erlVH/n+/elXr1o7rQl6/0GZN13aOrVWAuO8V2VvyRcdjN8/Mhcdjl&#10;is7eoLeXrdXW2BSNONKZF6bki4dZwW6tlq5q8NupvemaNuYWpb1pr76boORL46SP092r9docm/R2&#10;w88DAKAFCHnUYsporfZt1Ctrdqj/8F8ouavdEKlO1Vv199c+0tbSwRo/ZYR6RTjv1L7PX9cH2/vq&#10;Z+MGq2u73hrU/iu99cZbWrmlWjExVdr95Vua9eQSbaztr7T7brOuS+Hd+irm63f16ltrlXU4UjHl&#10;u/Tu8zO1KMv+DX8nJV8zQv2tN20duieo6J8f6N0V72r9oXidfniPNq5arGf/+i85+o3XfeMTFRPs&#10;UNb77yoj/jLdfAELDgAnTWhnJSefoZ2rl+n1N/6h9XuCFBJaroI93+jjJQv02Nx0bTs8UFOevVs/&#10;OzLEMl8ZSz5Sbkyh1ry3WZVR0SrYav2M+N0yZbUfqcf/92fqGh6t2EMblL58tT7eVqaQ4GoVZX+l&#10;d+fP0993RCr1V/+tYV1CTuzngwbr36/spxjzLI7oFKnid1/XPzYfUHTKeE0Z4h4LGnJGb+vn1Pt6&#10;971V+iAnXB3CHfp2/et6/v8tV1aHn+n+X4+wnqvUsU8v63ks06vpn+mHdu0Usu8rLfjdXH3wQ431&#10;KOZno+shAQA45QhzbUGjMCe1i6/Rpn98rn1DrtedI3scmezvEeasekz/ERret1rfZaxUevoaffR1&#10;vmIuvFH3P5imy+qyVnC09diXqH/ZVr3zzrt6d/VXyktI0f2/SNCajJIjYU7h1pvFKy7QaSW5Wr/a&#10;vm+DMvfWqNeVt+uJ/7lEXZ0LKhDmgFOmfQ9dNvoyDYotU9a6D61gtUYffPyVtpd31iU3punBe67X&#10;kA7mXidXmKu5+VHdc8ZGLVi8TB9syFXM4Ot1/8P/oSQzaTam3wgNS9ivrZ98olXvW4/5r83Kjhys&#10;/37oPt2caMZhnsjPh6OFOXXS6VUfKX1Tra6ZOFH1spz5OXW5+itHmetW6933P9KnWSXqmHyTHr//&#10;eiXWTfC1n8fwC9Rh37/09vL3tWrDdum8/9Dki8q0dnMcYQ4A0KIE1VpMGQAAAAAQIJgzBwAAAAAB&#10;iDAHAAAAAAGIMAcAAAAAAYgwBwAAAAABiDAHAAAAAAGIMAcAAAAAAYgwBwAAAAABiDAHAAAAAAGI&#10;MAcAAAAAAYgwBwAAAAABiDAHAAAAAAGIMAcAAAAAAYgwBwAAAAABiDAHAAAAAAGIMAcAAAAAAYgw&#10;BwAAAAABiDAHAAAAAAGIMAcAAAAAAYgwBwAAAAABiDAHAAAAAAGIMAcAAAAAAYgwBwAAAAABiDAH&#10;AAAAAAGIMAcAAAAAAYgwBwAAAAABiDAHAAAAAAGIMAcAAAAAAYgwBwAAAAABiDAHAAAAAAGIMAcA&#10;AAAAAYgwBwAAAAABiDAHAAAAAAGIMAcAAAAAAYgwBwAAAAABiDAHAAAAAAGIMAcAAAAAAYgwBwAA&#10;AAABiDAHAAAAAAGIMAcAAAAAAYgwBwAAAAABiDAHAAAAAAGIMAcAAAAAAYgwBwAAAAABiDAHAAAA&#10;AAGIMAcAAAAAAYgwBwAAAAABiDAHAAAAAAGIMAcAAAAAAYgwBwAAAAABiDAHAAAAAAGIMAcAAAAA&#10;AYgwBwAAAAABiDAHAAAAAAGIMAcAAAAAAYgwBwAAAAABiDAHAAAAAAGIMAcAAAAAASio1mLK9WzS&#10;nDFPKN3UGkp99FVNSTIVAAAAAMBJd+wwlzBYqeedbtrcBoycqOE9TAUAAAAAcNIdO8yNekjvpA0y&#10;bQAAAACAloI5cwAAAAAQgH5cmMucr6vHjNOcTMmxfaWeSLvFqk9X+gFz3Za/UYuenKbrbxjnvPe6&#10;CTM0LyPfXKyn2qEdy2dr6gT7Max7b5qs+xdsVMHelZpm1actd39O3vLprq/j5WGOeq14l1bOmaGb&#10;bzLP47Zpemb5LjmqzXUnu0fSuj53k/UHsu+fbp73Lbr+jtlK3+4w93lybF+t56f/xv1nvO03un95&#10;rirXz9Z1DZ57fQUfzLDun6h5W00DAAAAADRR8/TMFW/QHx5YoHX5Va56XUCyg9jtM7V0T2ddk3av&#10;HrtrglL77Fe6Fe48Ak51vtJnTNbUeRvk6JOqOx64V/eMv0Th65/V7bPXqsDc5jOHFdLuuk9//LRK&#10;Q8dP1WMPpGlcUpjWzbtPv5y3SY0iWtUupf/2caWXD9aku+/VHTcMUvu9azXngRe0xuPJOLR14X26&#10;+e65Wn0wwfVnfGCqJl15lip/KFB4copSY6WtH21UnvkMt0Jt+Hiz1GOsUhJNEwAAAAA0UbOEuR3p&#10;6dr3i8f1yuuv6p1ljyu1s9VYnaV5Dy9Q9mX36pXn79WtVwxW8qUpmvTwU3rwijBtnbdAa4pdn1/w&#10;8QLNy5QSJ83S/IdvVEryYA0fPV6PzZmlm7TTSxA6EYVa8+xMpXcar9nzH9cdo4cpOXmExt31tF6c&#10;0F8FK57V4ixza50Plmj1sKc1+64xzueSctO9mn3nMIVXbdTif+aam6wot26+7n9zl6JHPaRXXjB/&#10;xuRhSrUC46zbBkkh/TVseJSUtVafNeycy/9Uq+w/88ih6m6aAAAAAKCpjh3mVjzhHDboecyXlUE8&#10;bG03Qg/d0F/xIabBUpmxUukH+uu2GwYrul67FK3kkZdb/92ozO12PVerl21UZY8bdedoOwXWE9JZ&#10;qTeOULip+iT3Ey3+Qkr9j1R193geUtfhKUpWmTK/aZC0zhjb6LlED7lQF1vnnN119+Zr9T/WqjI2&#10;VQ9NGmT9ebxLHDnWCmtZWt1gaGnOulXaqoEaeXGDPzMAAAAANMGxw5y9NcHokQ2Os9XRXK6TmDxQ&#10;8aZcZ8e3VkCzQsyctIZh0DruTXcObczeawWc4l3KzLbDUn/vPVRnJKivKfrCsW2zclSl9Ee9PI/b&#10;ZivDumeH/TzqG9Cr8XOJjFKMfc7Jd/UUlu/Sliwp/NLzlNggJHqw/g5TejQcapmrjNW5CrfC5IiG&#10;f3EAAAAA0ATHDnPnjtaUSRMbHMMaBZ2+3Rr3LlWWl1n/HahbH7DnkXk/bh1iJZnyUpVad/Y4Lc75&#10;ec2txGHHxs5KmeL9OTiPkd1cN9cJCzOFYygu0D7r1PeM4/WsJWjEtQOlrFVaVzdCM3uD0rPDdPGF&#10;g39cryMAAACANqt5FkDxJsQORFWK6WPPI/N+JJ3hDk0FDrN4SjOLcPaaFSisq/fn4Dx6+xAkTW9c&#10;9g+FrsIxxCdfrmTlamWGK83lrF+tvNgUXZPchNAIAAAAAF74Lcz162dvNp6lLd8eJ6R1TlBfK9Pk&#10;bcnyumql49vNarhyf/toe4baTmXbXWMN7Nu905Rc4vv0V7QVKj/b6l64pFl06q3EWOv5fZGlHNN0&#10;VLFDNXJ4mHJWb7TuzdLK5fnqOnrEsYdnAgAAAMAx+C3MRSddIrvjac38l5TZcO3/6lylv1e3hOQg&#10;jbgqSspcosUNb3Rs0sKFG0zFLdoKaF2tgLb6nxs9txXYm65FKxqEx75DldLJCouvz1X6XtNWp9qh&#10;jBUbfNz6oL9SxiRI2Uv03FvHC4phSr5wqMKzVzu/3sriBKUOsz4XAAAAAHzkv2GW8cP0q4kDFX5g&#10;le6fdJ+eecMKMhlrlb5gptLGT9Oc7yrNjVLiDXcptVOh0h+drKlzVmpNxkatfGO2pk6aqX2XpqrR&#10;Nmw9hmlsYpgcHzyrqTOWaKV9/+KZmnjXBvW9ope5yQjpr5umjrTCX5bm3PEbPbLA/fjTJk7WI6sL&#10;VGFuPVHdr7lXU5KkrQvu0/UPzNarH2x0/Rlfth574SZzl4trz7lcLV78oRxJqRpBlgMAAADwI/gv&#10;zFm6jnpYr/xugoZ3K9S6l+fqkSdna95HBep67b2aP8kehmlED9KUZ5/WlEs7K2/NAj3z5LPWfWVK&#10;vnu2HrvqdHNTfZ2V+uAM5/0lXy/T8/b966M0dsa9Gtu78ZIi0UkTNf8F69o50pZ37cefqT++tU3h&#10;F07U7AdTrKDnI3vrhIdf1OzbL1G/vRu06IWZ1p/xRS38uFA9zm64zUJ/Dbs8So5i6881fGij1T8B&#10;AAAA4EQE1VpMuWXKX6lpaQukSb/XrIb70AWYrQsmatq7g/XgoqkaFmkaAQAAAMAHfu2ZQz3lG/T2&#10;u2UKv2IEQQ4AAADAj0aYO0nyVqVrTVWCxl1Vb3gpAAAAAPiIMOdP+Wu16M21Wrl4hqYtyFL86Aka&#10;28NcAwAAAIAfgTDnTyGlylw4W8+/laseNzykP00YpMbLswAAAADAiWv5C6AAAAAAABqhZw4AAAAA&#10;AhBhDgAAAAACEGEOAAAAAAIQYQ4AAAAAAhBhDgAAAAACEGEOAAAAAAIQYQ4AAAAAAhBhDgAAAAAC&#10;EGEOAAAAAAJQUK3FlFuGgk16dcEyrfo6S3mFVVZDmOL7DdVNaROV2i/adU89ecuna+K8LFOrr7+m&#10;zH1cqZ1NVQ7tWD5fz7y2QTnFVQpPGKZJd3p7zHylPzBNC8+8S3+9fbAaf0UAAAAAOPVaXpj7+mWl&#10;ve3QsKRBSuwcJUf+Zq1+a6Uy8qOV+ugsTUnyjFeZ827R/cs7K3n0QHUxbS6dNeyGVCXFump5K6Zr&#10;8nxp3BO365quUvaKF3T/69KkF+oHPitLrpmpCXOidPeCqRpGkgMAAADQQrW8MOeNY6OenzJTK+PG&#10;a+7zqepumm2Zc8fp/nWpmrVwvBJNW2NZmnfbdO249UU9dUWcacvVq1Omae2o32v2tSbNOTbomQmz&#10;5ZgyW48Nr7sPAAAAAFqewJgzFz1Ywy+2ztn5OuhqOaLSHonZ9XTFu6re5e/U1uJeSh5QP6AlqO8A&#10;acfefFN3KGPBi1rXb7x+9SOD3Ip/zdWTC8bo2b/doi07PzGtAAAAANB8AnwBlHztyzHFH6ny6yV6&#10;7qNumnRnirqaNl+89M4DWvP5yyp2/KD8g7u0eOVjOlCUa64CAAAAQPMIjGGW1bl69a5perXPXXrt&#10;jqEKN83OxUru/Y3m9HlI76QNMm1eVG/SnJue0MGpf9FDl5qJcNVZmjdxunIm/EWPXZqreWnTtfXa&#10;32tW3ZBLH1RWHdL0uSOd5fKSUOfZNvjskbr0vHGmBnhXUVmpiopKxbaPMS3A8R0+fFiOskPO75ug&#10;oCDTChyb/dJfXFKq6Kh2Cg11v14Bx2N/30REhCsi3P1uDDgeh8NhvUYFq1evnoqJYVGK5tTiw1xl&#10;7ialv/yC5m3rr3uevEvDPbKWay7c0mJTVZiiO/fXJdeO0Y2jBqlriGm2bF04WdM+7q8p94zXiK5V&#10;2vLabP12fX899sJEdXxrmtLWXqK5z45R93qf44unF/5ChSX7nGEuLKLG2dY+upPuvGmhswwcTXlF&#10;hcrLKxTXwazaAzRBVVWVSkodio/rQJhDk9kv/QWFRWpvvakKCwszrcDxFRYVKzIyQpEREaYFOL6S&#10;0lIdOHBQfXr3Isw1sxYZ5hpuNxB/8QQ9PjVFfSNNwxG5WjPvE5We3V9dIsu079tNylj/iTJyqxTe&#10;e4yeevJGJdZ9TnWhMhbN1nOrNqugPEzx56bozjvGK9mxTGl3rFTyzBc1qa/1eHPn6g9rsuSosu9J&#10;1T3/e+ORFTHrfJ+do8+++NLUPO0u/kh7i9cfCXMh4a5Ad9vo/1OvM5KcZcCbQ+Xlzp45whxOBGEO&#10;viDMwVd2mLN75tpFNnpTBhxVUXGx8vftJ8z5QYsMc5V7Nylzt72yiR3QvtDq9zZo66F4pdz5uO64&#10;+PiLk+S8NV1TF2Spy22zNPe6BNPqRXW+lj7wG71x1kNaMKmb1s2YqucKRujBaTdqQFiu3n5uhhY5&#10;xjbqsbPD3P3TnzA1T2HtynXGwO8ahbmkfqOUcuGvnWXAG7tnrsI6OsQS5tB0dpgrdZQ5fwlAmENT&#10;2S/99pvymOgowhxOiP2mPCKCnjmcGPv7pqS4hDDnB4ExZ04OZc6dpvtXSGPtHrT+pvlozHy4pQkT&#10;9MqTKUdd6dK599ziBD04J03JhelKu321Ul6YpbF1+S9/paalLVHizPnH/5r1zHp5vHJycj3CXLuI&#10;9np4UrqCgwJ8zRn4jd0zZw+ztHtYgKayw5w9h6VjfBxhDk1mv/QfLCh0zrUkzOFE2D269jBLeuZw&#10;IgqLipSdvZsw5wcBkiyilXRtqvqqUFu31W0lcAwhcepqL0lZLVW4WhorWKs/zt+tEfZQS+t7qvL7&#10;ncrRQPWt35HXOcH6mmXK2eMwDU0zqM8IU3I7VFGirO8/NTUAAAAA+HFaZzdRdaHy8qxzTIzau1oa&#10;cGjtgheVedFkTRri+u1AVWWZ8+xN9Amu2HRu3ytMydOXWe+ZEgAAAAD8OC0szG3S0oWb5Kg21SMc&#10;ynwrXTuUoGHnHX/rgJy3X9bS4jANv3KovHXkOr54Wc+tH6Q7J7ivR5+ZYJU3a0f9LeFydynT+pr9&#10;ep7YEJTY6NN1elwvU3PbtOOfOlxdaWoAAAAA4LsW1zOX9+YTunnidD3zxmplZGzUyjfm6pHbJ+v+&#10;FQ4lTrrXPZ/Nlvmybp4+W3PMvWuWL9Ezd9+itIVZih91r359kZcQVr5JC+d8oh4TJ2h4/cl0/Ufq&#10;tsR8LfrDMm3Nd8iRn6VX/7BE+4aM1YhjrKFyNH0TLjAlNzvIbfnuY1MDAAAAAN+1uAVQHNtXa96i&#10;Zfrkm3w57AUtI+PU99wR+vn4VA3v0aCfLXu1Hpm9TFu+N/cqTPH9Binlhgm6Ndl7D55zv7ktqZr/&#10;ZKrHPnROjl1Knztb8z7OVWVYlBKvmqq7bx3c+L7jKC11aMs3X+nvH92vkHDPbsYBvS/RraOfMjXA&#10;jQVQ4AsWQIEvWAAFvmIBFPiCBVD8J0BWswwsdpjbuXOnPto8Vzk/eO5HFxIcqkf++x2Fh7UzLYAL&#10;YQ6+IMzBF4Q5+IowB18Q5vyHdfL9aFDfn5qSW3XNYX217UNTAwAAAADfEOb8IDuvUGs27lJpWQ9n&#10;T1xDX25735QAAAAAwDeEuWb29sdbNPG3S7Xk/a/12/lrFRTU11xx+273F1bQO2hqAAAAAHDiCHPN&#10;7PnFnqtVfr2t/pKZLjW1Nfpq+2pTAwAAAIATR5hrRiWOCpUe8txHbn9RgmprGy+H+WUWQy0BAAAA&#10;+I4w14zaR0fovP5nmppLTU2I9hd4ttmy8zapqDTf1AAAAADgxBDmmtnNo4aYktu+gh6m5Gnjt6tM&#10;CQAAAABODGGumV1yXm916xxrai4Hi85QdY2XVS0ZagkAAADAR4S5Zmbv2Tvuyp+YmkttbbDyDzbu&#10;ncs7sEMHinJNDQAAAACajjDnB1cm91P7duGm5pJ/lKGWn3/zrikBAAAAQNMR5vwgJCRYPxvaz9Rc&#10;CkpOV+XhSFNz+3wrYQ4AAADAiSPM+cllg3uqXWSYqVlqg7T/YHdTcbNXtNydv9XUAAAAAKBpCHN+&#10;EhkWqtRLE03NZZ+XeXM2FkIBAAAAcKIIc37088t/orBQ94bhxY5OKq+MMjU3O8zVWh8AAAAA0FSE&#10;OT+Ki4nUVRefbWou+Qd7mpJbadlB7cz90tQAAAAA4PgIc342/qrzndsV1GGoJQAAAIDmQJjzsx5d&#10;43TpeX1MTXIc6uA8Gvp6+2rV1NaYGgAAAAAcG2HuJJhwbbIpuXjbQPxQRYmyvv/U1AAAAADg2Ahz&#10;J0Fir85KOutMU7OHWjaeN2fL3MZQSwAAAABNQ5g7SW65eogpybmiZbGjo6m5fb19jQ5XV5oaAAAA&#10;ABwdYe4kGZbU2zl/ro63oZZ2kNuy8xNTAwAAAICjI8ydJPaKlreNvsDUXGGutrbeMpfGl9++Z0oA&#10;AAAAcHSEuZNo1L+drdPiop3lysORKiw93Vmu79vv16uy6pCpAQAAAIB3hLmTKCQkWDelnGdq3oda&#10;Vtcc1lfbPjQ1AAAAAPCOMHeSjRk+SFGR4c7y/sJuqq1t/H/Bl6xqCQAAAOA4CHMnmR3kfnHFuc7y&#10;4cPhOljc1Vmu77vdX6i07KCpAQAAAEBjhLlT4KaUwQoLDXGW8w80HmpZU1ujr7avNjUAAAAAaIww&#10;dwrEt2+nqy4+x1neX5SgmhpXsKvvyyyGWgIAAAA4OsLcKTL+qiHO7QrsIPdD4Zmm1S07b5OKSvNN&#10;DQAAAAA8EeZOEXsD8csG93WW9xU0Hmpp2/jtKlMCAAAAAE+EuVPoP69xbSJ+sOgMVdeEOsv1MdQS&#10;AAAAwNEQ5k6hxF6ddV7/M53bE3jbcy7vwA4dKMo1NQAAAABwI8ydYuOvHuI85x9lqOXn37xrSgAA&#10;AADgRpg7xYb9pLdz/lxByemqPBxpWt0yGWoJAAAAwAvC3Clmr2h5W+oFUm2Q9h/sblrd7GGWu/O3&#10;mhoAAAAAuBDmWoBRF52t0+Kitc/LvDkbC6EAAAAAaIgw1wKEhATrP1IGq9jRSeWVUabVzQ5ztdYH&#10;AAAAANQhzLUQP7/8XEVFhiv/YE/T4lZadlA7c780NQAAAABoiWGuYJNefXaGJk64RVePGWcdt+jm&#10;u2crfbvD3NBYwRdL9MgdE3Wdff8NE5X27ErtKDYXj3Box/LZSrvN9bjX3X60x8xX+gO36PoXNlqf&#10;cfJEhIfq+it+wlBLAAAAAE3S8sLc7i+1uryzhv9ish574F7dMylF/Yo3aM7d0zQns3G8yls+XRNm&#10;pCvntMs16a57dceYs1W1foGm3jVf9W/PWzFT0xbu14gHZ+nvC3+vpy7br3kPzFR6vrnBKFizQPO2&#10;D9WdEwYr2rSdLONSzlNlVUc5DnUwLW5fb1+tmtoaUwMAAADQ1rW8MHfueM19IE23jh6m5OTBGj56&#10;vB579i6lxBYqff5q5ZjbnApW6/l5WYoeda9mPzxeqZcOVspNVvnBkYo/sEpPvJZlbsxS+uIsJabd&#10;pXH9Oys6trMSb0jTuNOytHJ9vTTn2KA/z9mkpCm3aNjJTnKW+PbtNPqSRO3zsufcoYoSZX3/qakB&#10;AAAAaOsCY85ctBXqLrbO2fk66GpxyvlnujI1ULfeMMijFy06aaxuTbKy2bufKLPaasjfqa3FvZQ8&#10;IM51g1OC+g6QduytC3MOZSx4Uev6jdevhte/7+S6bfT52u9l3pzty20MtQQAAADgEsALoBQqc0Ou&#10;1HuwkuJN0xFxShrSS6rK0o4GwyiPpvLrJXruo26adGeKupq2U+GM02J14aBzVezoaFrcvsparcPV&#10;laYGAAAAoC0LjDBXnautW6Tw4YOUaJqk3cq299I+u5fX8NW1Z3/rv7uUZ4e5TgnqG7ZLW+oveFKd&#10;pcwMKfns3s7youdXqev425Xa2Vw/hexNxPO9LIRSU1ulLTs/MTUAAAAAbVmLD3OVuZu09P9maJFj&#10;qO68aajCTbuKi7TPOoWHuKpHs6/ACnAhgzRidJzWLZyr9Kx8OYpzlbFgvtLDRmrsRdHKeWOulkbf&#10;qDtHt4AkZ0ns1VldOg5VbW2QaXH75+dvmxIAAACAtiyo1mLKLYa9QuXEeXWLl0jxF0/Q41NT1DfS&#10;NNjyV2pa2gJp0u81y1sIy5yvqx9dpcS669WFylg0W8+t2qyC8jDFn5uiO+8Yr2THMqXdsVLJM1/U&#10;pL65WjN3rv6wJkuOKvueVN3zvzcqKdY8pvF9do7KDh0ytcYOHSpX9eHD6tunt2Jj25vWE/Ovr7/X&#10;yyvuUXz7huNEgzX9v9IVHtbO1NFaHCovV3l5heLjGq9mChxNVVWViktK1TE+TkFBjX8BBHhjv/Qf&#10;LChUbPsYhYWFmVbg+AoKixQZGaF2kfXflAHHVlhUpD178tSndy/FxJyCVQZbsRYZ5ir3blLm7iqr&#10;VKZ9336h1e9t0NZD8Uq583HdcbFZnMSEuYKbZmn+DQmutvpMmBt+90u65+KjvFBV52vpA7/RG2c9&#10;pAWTumndjKl6rmCEHpx2owaE5ert5+wewbGa++wYda/XA2iHuV/dcbepeXffXVPVo0cPtbdeKH11&#10;9wvPqHPHxsMqk8+ZpOFDrjU1tBblFRWqqKhUBx9/AYC26bAV5kocZYrrEEuYQ5PZL/2FRcVqHx2l&#10;UMIcTkBRcYkiIsIVGRFhWoDjKy4pUYn1vUOYa34tMsw15lDm3Gm6f4U01u5Bs6fDaZPmjHlC6aMe&#10;0jtpg5x3eTBhLvXRVzUlybQ1kLdiuiYvTtCDc9KUXJiutNtXK+WFWRpblw2dgXGJEmfON1/TZc/e&#10;PFPyrqzskAoLC39Uz5zt7Y836l9fT7PeoHnuLxcU3FtP2L2SaFXomYMv6JmDL+yXfnrm4At65uAL&#10;u2cuN3cvYc4PAiTMWfama+qUlxV+ZFhlrl6dMk2L4ibolSdT1HBBy7y37tPEBeGaMu9xpXYyjfUV&#10;rNUjaX9Rx/tm644h0apcN1vX/S5aTy2bKHf2cwXGfXf8RY8Nb/o3XmmpQzt37lTPnj1/VJirrq7R&#10;b2aNV/soj931rFfhIE35xd/U44xupgGtAWEOviDMwReEOfiKMAdf2GEuO3s3Yc4PAnhrggQlJlkv&#10;QFuztKXcNB1RqMwvdkk9hirJW5CTQ2sXvKjMiyZrkhXkbFWVZc6zN9HhR5ZdOalCQoI1qM8VplZP&#10;UK1eevdvpgIAAACgLWphYW6Tli7cJIe90bcHhzLfStcOK8ANO8+92EnSCLtHbq3mLHYvlmJzZC7V&#10;oswwJY+5RN1NW32OL17Wc+sH6c4JQ49sNh59ZoJV3qwduabBlrtLmdbX7Nfz1P3W8tbRN6mmpvGS&#10;nXt+WK8SR4WpAQAAAGhrWlzPXN6bT+jmidP1zBurlZGxUSvfmKtHbp+s+1c4lDjpXvd8Nlv/Mbpn&#10;VJwK3pqhiTOWaKV9/+KZmvrbVXIkjtevLjWLpdRXvkkL53yiHhMnaHj9sZn9R+q2xHwt+sMybc13&#10;yJGfpVf/sET7hozVCC/rq5ws0e2i1D6q8ZzA9lH79beV/zQ1AAAAAG1Ni5sz59i+WvMWLdMn3+TL&#10;YS9oGRmnvueO0M/Hp2p4D29jbB3asXy+nnltg3KKqxQem6CkUeN15w2DFe9lD7qtCydr2pZUzX8y&#10;VV0bXnfsUvrc2Zr3ca4qw6KUeNVU3X3r4Mb3HUdzzZmrs2HLh1r64SOm5pa7f7DmP/z/FBZ6gk8Q&#10;LRJz5uAL5szBF8yZg6+YMwdfMGfOfwJnAZQA0txhrrrmsB78Y4r16ltpWlxKyzpoxAVP6eeXn2ta&#10;EMgIc/AFYQ6+IMzBV4Q5+IIw5z8BvABK2xESHKqBvUeYmltMVJGWvLdGNeRxAAAAoM0hzAWIf/vJ&#10;VabkKSRkkz7M2G5qAAAAANoKwlyA6NttiCIjGi/o0iU+WwvezjA1AAAAAG0FYS5ABFkf55/zM1Nz&#10;i4wo1f6CbcrY0mBjcQAAAACtGmEugCSd1TjM2U7vmK2X3vnc1AAAAAC0BYS5ANKj60B1iHFvml6n&#10;ixXmNmzJ1o7dB0wLAAAAgNaOMBdghpydYkpu4aHliovZr4Xpn5kWAAAAAK0dYS7AJPX3PtSyc3y2&#10;3t+wTXt/KDYtAAAAAFozwlyA6dqpj7p07G1qbp3jd6vG+vjbio2mBQAAAEBrRpgLQN5650JDK9Up&#10;Nk9vfbxFJY4K0woAAACgtSLMBaDzzxllSp7shVAqKg9ryXtfmhYAAAAArRVhLgDZK1p275Joam6n&#10;xe1WcHC1lryf6Qx1AAAAAFovwlyA8jbU0g5yneL2OIdZ2sMtAQAAALRehLkAdZ5zA/EgV6WeLvHZ&#10;zrO9EEpNba2zDAAAAKD1IcwFqJiojurbbbCpuXXqsFchwYedWxS8/+k20woAAACgtSHMBbDzvAy1&#10;DAqq0enxOc7ywuVsIg4AAAC0VoS5ADao73CFBIeamluXjq4wt2P3AW3Y7Bp2CQAAAKB1IcwFsHYR&#10;7dW/54Wm5hbffp/CQ8ud5Zfe+cJ5BgAAANC6EOYCnGshlAaCanV6x93OYsaWHGcPHQAAAIDWhTAX&#10;4Ab2vUyhIeGm5tbZrGppW/B2hikBAAAAaC0IcwHODnID+1xqam4dYn5QZHiZs/xhxnbn6pYAAAAA&#10;Wg/CXCvgbQNxW+eO3zvP9n5zL7/L3DkAAACgNSHMtQJn97xI4WHtTM2t/lDLtz7aohJHhakBAAAA&#10;CHSEuVbA3p4g6awrTM0tJqpIkRGlznLV4WotXrXRWQYAAAAQ+AhzrcTRhlqecdouU5L+/sFXqqg8&#10;bGoAAAAAAhlhrpXo222IYqI6mppbl3pDLe1hlv/452ZTAwAAABDICHOtRJD1kXTW5abmZg+zjI0+&#10;aGrSonc+V3V1jakBAAAACFSEuVYkydsG4pbTO7p7534odOj9DdtMDQAAAECgIsy1Ij26DlSHmM6m&#10;5tbFDnNBtabm6p0DAAAAENgIc63MkLNTTMktPLRccTH7TU3asfuA1m9y99YBAAAACDyEuVbmqBuI&#10;11sIxfbScnrnAAAAgEBGmGtlunbqoy4de5uaW+f43R5DLT//Zrezhw4AAABAYCLMtULeeudCQyvV&#10;KTbP1Fzmv7XBlAAAAAAEGsJcK3T+OaNMyZNzIZR6Vn+2Q3t/KDY1AAAAAIGEMNcK2Stadu+SaGpu&#10;p8XtVnBwtalJNbW1eomVLQEAAICARJhrpbwNtbSDXKe4Pabm8vbHW1VQcsjUAAAAAAQKwlwrdZ5z&#10;A/EgV6WeLg1Wtaw6XK0l72WaGgAAAIBAQZhrpWKiOqpvt8Gm5tapw16FBB82NZc3PvxKFZWebQAA&#10;AABathYZ5vIyluiRuyfrujHjdLV1XDdhhp7/YJcc7uleR+Qtn+68p/ExXen55iYnh3Ysn620225x&#10;Xr/u9tlK3+4w1+rLV/oDt+j6FzZanxHYkpy9c56Cgmp0enyOqbmUOCq0bM0mUwMAAAAQCFpcmCt4&#10;b4YmP5munNjBGnf7vXrsrgkaccZOrX7hPv1y3qZGAWvf3p3WfxOUPHqkUj2Ooeoe6brHlrdipqYt&#10;3K8RD87S3xf+Xk9dtl/zHpjZIPBZX3/NAs3bPlR3ThisaNMWqM7tN1whwaGm5talo2eYs7387heq&#10;rq4xNQAAAAAtXYsLcxWR/fWrF17S/IfTNO6KwUq+NEV3PDlbD14RpYIVC7Qy19xYp7pKsoPfpIma&#10;4nGkKinW3KMspS/OUmLaXRrXv7OiYzsr8Qbr8U/L0sr19dKcY4P+PGeTkqbcomGBnuQs7SLaq3/P&#10;C03NLT52n8JDy03N5YdCh1Z9mmVqAAAAAFq6Fhfmul56o1ISTOWIaCX/9BKFK1eZ2zz75iqtLKeu&#10;pyveVfUuf6e2FvdS8oA402BLUN8B0o69dWHOoYwFL2pdv/H61fD69wU210IoDdU2GmppW/B2hikB&#10;AAAAaOkCZwGUDvHqaJ1Ky+30Vidf+xpnEp9Ufr1Ez33UTZPuTFFX09YaDOx7mUJDwk3NrW+3fabk&#10;lp1XqH999b2pAQAAAGjJAibMFWzbpDxFKbGPl16zPgnHDmCdEtQ3bJe21F/wpDpLmRlS8tm9neVF&#10;z69S1/G3K7Wzud5K2EFuYJ9LTc0tOHiPIsPLTM1tEZuIAwAAAAEhMMKcY5MWL94s9RirlP6mzalQ&#10;eXnWacUTZgXLW3R92gw9v9wKfvVXvgwZpBGj47Ru4VylZ+XLUZyrjAXzlR42UmMvilbOG3O1NPpG&#10;3Tm6lSU5w9sG4rbE3vtNyW3jt7nauqvBqjAAAAAAWpyWH+aqc7X0tzOVXtxfU+5LVXfT7BKtfpeO&#10;0ZS77tVjD0zVlJ9fogFhWVo57wlNvnuJttZb4yNx/NN6bJhDix/5ja6/7T49lz1ID86cqKT8ZXpi&#10;sUNjfz3GeuxcrZkzXdff4AqGN09fosxi8wAB7OyeFyk8rJ2puSWc3nA1GZdFyz8zJQAAAAAtVVCt&#10;xZRbnvy1ev7hF7XSDnL/97BSGy2M4l3OW9M1dUGWutw2S3OvO8YnVedr6QO/0RtnPaQFk7pp3Yyp&#10;eq5ghB6cdqMVCnP19nMztMgxVnOftYJeiPkcy/fZOZpy5z2m5t29/3O7evToofbtY0zLqbXy09n6&#10;asd7pua2PecX2p3vmemDg4I074F/V5eOLeO5txXlFRWqqKhUh9j2pgU4vsNVVSpxlCmuQ6yCrH+7&#10;QFPYL/2FRcVqHx2l0LAw0wocX1FxiSIiwhUZEWFagOMrLilRifW906d3L8XEtIIl41uQFhvmCtbN&#10;1bTnVqvi/Al6/PYU9T2R/9+rszRv4nQtTZigV55MOepKl3krpmvy4gQ9OCdNyYXpSrt9tVJemKWx&#10;dfkvf6WmpS1R4sz5mlRveKcd5rK2f2dqjVWUV+j00zqqb5/eLSbMfbdnoxYuv9vU3Lp0TNGS9zqY&#10;mts1lybqf29uPNcO/nOovNwZ5uw35UBTVdlhrtSh+LgOhDk0mf3SX1BYpPbWm6owwhxOgP1LADvM&#10;tYust5kvcBxFxcXKy8snzPlBiwxzecutkDUvXxfc/rAeuqKJ3XEe8pV+7280RxM0f+ZRVqcsWKtH&#10;0v6ijvfN1h1DolW5brau+120nlo2UUnmFmmT5ox5Qvvu+IseG970b7xS643Vzp071bNnT8W2kF6W&#10;Wuvjt/OvU2nZQdPi0jH2TL234QqVOCpMi0tYaIjeenaC4ts3Hp4J/7DDXHl5hfNNOdBUdpgrLilV&#10;x/g4whyazH7pP1hQqNj2MYQ5nBD7lwCRkRGEOZyQwqIiZWfvJsz5QYubM1f59XxNs4LcyIdn+Rjk&#10;LNVmYZSYGHmPUg6tXfCiMi+arElWkLNVVTZe2bFOdHjjpf0DTZD1kXTW5abmdrB4j677qb3pg6eq&#10;w9V6deWXpgYAAACgpWlhYc6hdW+uUkHSjbrJhCxf5Lz9spYWh2n4lUPl7VEcX7ys59YP0p0T3Nej&#10;z0ywypu1o/6aILm7lKkE9evZOn5rmeR1A3HpjNN2KyI81NTc/v7BV6qoPGxqAAAAAFqSkEctptwC&#10;ZOmd5z5SVmiNKvdkKeOLjV6OMnUd0kPOgWiZL+vmOf/UvoNlVkIr1LYvP9Jrf56pF1bvV/yoBzTj&#10;ujPUqE+tfJPmPbZYNTffq7Rz60W9Tl0V9dUyLcgIUtK5PRTl2KWls+fo0x636M7UHjqRwYaVlVUq&#10;LCxUXFycIlrQBOEOMZ2VsWW5FdDq7bdnKXLs08A+12jLTs8tCezeuQ4xkTq33xmmBf50+PBh66hm&#10;6ApOSE1NjfVvulLt2kUyzBInxB7abc99Cgmpt8IXcBz2dIDQ0FCFWQfQVPYib0VFxYqPj1N4Kxjx&#10;1pK0sDlzrjlq6abm3Uj3vLbs1Xpk9jJt+T5fjiq7IUzx/QYp5YYJujXZ+55xWxdO1rQtqZr/ZKq6&#10;Nnz9sgJc+tzZmvdxrirDopR41VTdfevgxvcdR0ucM1dn5b/+pNWfv2Rqbj+//Gnd8X8bVdPg2+G0&#10;uGj94//+03qxD4wtCQMZc+bgC+bMwRfMmYOvmDMHXzBnzn9a9tYEAaolh7m8A9/pucW3mZrb0IHX&#10;6stvf6JVn2aZFreHJ/1Mo4clmhr8hTAHXxDm4AvCHHxFmIMvCHP+Q3dLG9O1Ux916djb1Ny+3r5a&#10;t4weYmqeFqZ/Zr3wmwoAAACAFoEw1wYl9W+8EMqhihJVV2/X0IHdTYtbdl6h1n21y9QAAAAAtASE&#10;uTbo/HNGmZKnzG3v65arzzc1Ty+987kpAQAAAGgJCHNtkL2qZfcujefAfb19jQaf3UV9u3UyLW5f&#10;Zu3R1l2eq10CAAAAOHUIc22Ut6GWh6srtWXnJ5pwTbJp8fTXtz8zJQAAAACnGmGujTrPuYF445Xv&#10;MrPe1+XJ/XTGabGmxe2jjTuc8+cAAAAAnHqEuTYqJqqj+nYbbGpu3+z6lw4fLtf4qxqvbGmvaPny&#10;u1+YGgAAAIBTiTDXhiU5e+c8Vdcc1lfbV+vaywaofXSEaXV7d903Kig5ZGoAAAAAThXCXBt2br/h&#10;CgkONTU3e6hlWGiIxl15nmlxqzpcrb+t2GhqAAAAAE4Vwlwb1i6ivc7qMdTU3Hbs/lylZQd1w8+S&#10;FBHeOOy98eHXKiuvNDUAAAAApwJhro07z8uqljW1Nc6hlvYwy3//6UDT6mYHuWVrNpkaAAAAgFOB&#10;MNfGDer7U4WGhJuam72BuO3Wq89XcFDjVS8Xr/xS1dU1pgYAAADgZCPMtXF2kBvY51JTc/t+7yYV&#10;lebrtLhoXXnhWabV7YdCh95d962pAQAAADjZCHPwuoG47cus95znW0df4Dw3tOidz5zbFQAAAAA4&#10;+Qhz0Nk9L1J4WDtTc/syyzXUsm+3TrpoUA9nuT57A/G1mTtNDQAAAMDJRJiDc3uCpLOuMDW3vT9s&#10;14GiXGd5/NXnO88NLXrnc1MCAAAAcDIR5uB0tKGWn21Z7jxfkNhNib06O8v1fbVtrzZ+6wp8AAAA&#10;AE4ewhyc+nYbopiojqbm9sW3K01JmnBtsil5eumdL0wJAAAAwMlCmINTkPWRdNblpuZmr2iZnbfZ&#10;Wb5scB/1PrNx4Pv8m93anV9kagAAAABOBsIcjkg6y/tQy8xtH5iSdIuXuXMVlYf14hv/MjUAAAAA&#10;JwNhDkf06DpQHWIaz4uzw1yt9WG7etg56hgb5SzX9/6Gbdq556CpAQAAAPA3whw8DDk7xZTcSssO&#10;6rvdG01NuuHKJFPy9Odln5oSAAAAAH8jzMHD8TYQt934syTFtAs3NbcPP9uuXfTOAQAAACcFYQ4e&#10;unbqoy4de5uamz3UsrrmsLPcLjJMt6Ve4Cw39OLS9aYEAAAAwJ8Ic2jEW+9cZdUhZX3vHkZ545Xn&#10;qUNMpKm5rfl8B71zAAAAwElAmEMj558zypQ8fbntfVOSwsNCvK5saZvzOitbAgAAAP5GmEMj9oqW&#10;3bskmprb5h0f6XB1palJN/wsyWvv3Ecbv1NW9n5TAwAAAOAPhDl45W2opR3kNn/3sam5euduG+19&#10;7tyfWNkSAAAA8CvCHLw6z7mBeJCrUk9mlnuope0XV/zEa+/cJ1/upHcOAAAA8CPCHLyKieqovt0G&#10;m5rbt9+vdy6GUsfunfvPa5JNzdNcVrYEAAAA/IYwh6NKcvbOebK3J/hq24em5vLzEeeqU4coU3Nb&#10;m7mL3jkAAADATwhzOKpz+w1XSHCoqbnVX9XSdqy5c6xsCQAAAPgHYQ5H1S6ivfr3vNDU3LbnfK7S&#10;Ms+95MaMGOS1d279199r83d5pgYAAACguRDmcEyuhVAaqtVX21ebsktY6NHnzrGyJQAAAND8CHM4&#10;poF9L1NoSLipuX3ZYFVL23U/Hei1d+7TTdn0zgEAAADNjDCHY7KD3MA+l5qaW3beJhWV5puai907&#10;N/Haoabm6cU3WNkSAAAAaE6EORyXtw3EbRu/XWVKbtdeNsBr71zGlhx65wAAAIBmRJjDcZ3d8yKF&#10;h7UzNbfMbR+YkpvdO/df/9540RTbH1nZEgAAAGg2LTLM5WUs0SN3T9Z1Y8bpauu4bsIMPf/BLjmq&#10;zQ0NFHxh3X/HRNf9N0xU2rMrtaPYXDzCoR3LZyvttltcj3n7bKVvd5hr9eUr/YFbdP0LG63PgM3e&#10;niDprCtMzW3vD9t1oCjX1NzsuXNdOsaYmttnW3fTOwcAAAA0kxYX5grem6HJT6YrJ3awxt1+rx67&#10;a4JGnLFTq1+4T7+ct6lRwMpbPl0TZlj3n3a5Jt11r+4Yc7aq1i/Q1LvmK7PezXkrZmrawv0a8eAs&#10;/X3h7/XUZfs174GZSvec9qWCNQs0b/tQ3TlhsKJNG44+1PKLb1aYkltwcNBR58698No6UwIAAADw&#10;Y7S4MFcR2V+/euElzX84TeOuGKzkS1N0x5Oz9eAVUSpYsUAr63cEFazW8/OyFD3qXs1+eLxSLx2s&#10;lJus8oMjFX9glZ54LcvcmKX0xVlKTLtL4/p3VnRsZyXeYD3+aVlaub5emnNs0J/nbFLSlFs0jCTn&#10;oW+3IYqJ6mhqbl9mvWdKnq65dIDX3rmN3+bq8627TQ0AAACAr1pcmOt66Y1KSTCVI6KV/NNLFK5c&#10;ZW5zd7fl/DNdmRqoW28Y5NGLFp00VrcmWdns3U+UaQ/NzN+prcW9lDwgznWDU4L6DpB27K0Lcw5l&#10;LHhR6/qN16+G178PtiDrI+msy03NzR5muTv/G1Nzs3vnjjZ3bs7r9M4BAAAAP1bgLIDSIV52v1Bp&#10;eZWrrkJlbsiVeg9WUrxpOiJOSUN6SVVZ2tFgGOXRVH69RM991E2T7kxRV9MGT0leNxCXMr3sOWdL&#10;vSTRa+/c5u/2OVe3BAAAAOC7gAlzBds2KU9RSuxT12u2W9lbrdPZvbyGr649+1v/3aU8O8x1SlDf&#10;sF3aUn/Bk+osZWZIyWf3dpYXPb9KXcffrtTO5joa6dF1oOLbN/7bztz2oSl5snvn/vu6i0zN04tv&#10;sLIlAAAA8GMERphzbNLixZutNDFWKXZGsxUXaZ91Cg9xVY9mX4EV4EIGacToOK1bOFfpWflyFOcq&#10;Y8F8pYeN1NiLopXzxlwtjb5Rd44myR3P4LNHmpJbsWO/Vq7/k6l5unrYOUro3MHU3OzeuQ2bs00N&#10;AAAAwIlq+WGuOldLfztT6cX9NeW+VHU3zSovVal16nvGsQNYqcPVG5c4/mk9NsyhxY/8Rtffdp+e&#10;yx6kB2dOVFL+Mj2x2KGxvx5jPXau1syZrutvsLdEuEU3T1+izEZbHLRtP/GyRYFtzeevKDvPCtwN&#10;OOfOHWVly7lL15sSAAAAgBMVVGsx5ZYnf62ef/hFrbSD3P89rNT6C6Pkr9S0tAUquGmW5t/QaMUU&#10;KXO+rn50lYbf/ZLuuTjMNDZQna+lD/xGb5z1kBZM6qZ1M6bquYIRenDajRoQlqu3n5uhRY6xmvus&#10;FfTq9QB+n52jP8z9i6k1Vl1do+tSr1Lv3r3Uvn3jOWOB7pWV9yl731em5tYhurP++99fVFhopGlx&#10;qbG+xSY+sVR7fygxLW6//dVIXXDOmabWtpVXVKi8vEJxHWJNC3B8VVVVKi11KC6ug4KCgkwrcGz2&#10;S39hYZFiYqIVFnaU10jAi8KiYkVGRigyIsK0AMdXVFyswoJC9bHeG9s/d9B8WmyYK1g3V9OeW62K&#10;8yfo8dtT1LfR/++bNGfME0of9ZDeSRtk2uoxYS710Vc1Jcm0NZC3YromL07Qg3PSlFyYrrTbVyvl&#10;hVkaW5cNnYFxiRJnztekuuGdFjvM/SO98f5qdaqqDuuioYOtb9jerTLMHSjarT//Y4oOV1eaFrek&#10;s0bqmkvuMjW39zN26OmF/zQ1t37dOurF+64ztbaNMAdf2GGuxApz8YQ5nAD7pb/ACnPtCXM4QYQ5&#10;+MIOcwd+OEiY84MWGebsjcAnz8vXBbc/rIeu8NLr5pSrV6dM06K4CXrlyRQ1XNAy7637NHFBuKbM&#10;e1ypnUxjfQVr9UjaX9Txvtm6Y0i0KtfN1nW/i9ZTyybKnf1cgXHfHX/RY8Ob/o1n/5Z8586d6tmz&#10;p2Jj25vW1mVt5ut6++PnTc3TbaOfVmLvYabmYvfOXX/fS8rNLzItbs/+zzW6+Ce9TK3tOlRe7gxz&#10;9ptyoKnsMFdcUqqO8XGEOTSZ/dJ/sKBQse1jCHM4IfYvAeww1y7ScxQOcCyFRUXKzt5NmPODFjdn&#10;rvLr+ZpmBbmRD886RpCzJSgxyXoB2pqlLeWm6YhCZX6xS+oxVEnegpwcWrvgRWVeNFmTrCBnq6os&#10;c569iQ4PNyXUGZb0C/VJOM/UPL32/m/lOFRoai7B1pvMX47xvu8cK1sCAAAAJ66FhTmH1r25SgVJ&#10;N+omE7KOJWmE3SO3VnMWZ5kWF0fmUi3KDFPymEvcC6bU4/jiZT23fpDunDD0yGbj0WcmWOXN2pFr&#10;Gmy5u5RphcZ+PfmtpTc3jXxU7SIa9zweqijRq+/NMDW3Ky/s73Vly6zsH/RJ5k5TAwAAANAUIY9a&#10;TLkFyNI7z32krNAaVe7JUsYXG70cZeo6pIeckaBTX/Ur+kjpy9/XB9uqFBlVpR0fLdLv/rRWxWff&#10;psf+c5BiGsbV8k2a99hi1dx8r9LOrRcYO3VV1FfLtCAjSEnn9lCUY5eWzp6jT3vcojtTe6idua0p&#10;KiurVFhYqLi4OEW04jHlEeFR6tKxlzK3Nd40/GBRrmKiOqpb53NMi5xDwDrGttPqz3aYFrddew5q&#10;zIhzTa1tOnz4sHVUM3QFJ6SmpkYVlZVq1y6SYZY4IfbQ7oiIcIWEHGePH6AeezpAaGiowqwDaCp7&#10;XYCiomLFx8cpnBFvzaqFzZkzi5qYmncjG8xrc2jH8vl65rUNyimuUnhsgpJGjdedNwxWvJfXp60L&#10;J2vallTNfzJVXRtetwJc+tzZmvdxrirDopR41VTdfevgxvcdR1uYM1ffkvdmaOO3q0zNLTQkXHfd&#10;/JIV4DxXqxz34CvO8NbQ736TqksH9za1toc5c/AFc+bgC+bMwVfMmYMvmDPnPy17a4IA1dbCXHml&#10;Q//vb7eqqDTftLglnN5ft9/wZ+tNpruL9IOM7Xpwzrum5ta/x2la9NhNptb2EObgC8IcfEGYg68I&#10;c/AFYc5/Wv6m4WjxIsOjdfOox61S4zeSufuz9P6GBabmckVyP/U6s6Opudlz59Z83ngIJgAAAIDG&#10;CHNoFj26DtRlg8eZmqcPP1vkDHX1pY25yJQ8vbh0vSkBAAAAOBbCHJpNykX/ra6d+piaW21tjV55&#10;92GPTcZHXNDXa++cPZfO2wIpAAAAADwR5tBsQkLCdPOoGQoJbjz/4mDxHr31kecm45PHeu+dm7uM&#10;3jkAAADgeAhzaFanx/fQqH/7pal52rD5LW3L3mBq0vDz+zoXPWnI7p2zF0kBAAAAcHSEOTS7Swbf&#10;qD4J55maJ3szcXtT8TqTrrvQlDz9+c1PTQkAAACAN4Q5NLsg6+OmkY8qIrzx0rOOQ4V67f3fmpp0&#10;2eA+R+2de3/DNlMDAAAA0BBhDn7RPrqTrvvpXabmaevOtcrY4t4a/pdHmTv3xzf+pRq2QQQAAAC8&#10;IszBbwafPVLn9hthap7e/vj5I5uMX5LU22vvXG5+kd771HNLAwAAAAAuhDn41c8vv9fZS9dQZVW5&#10;Xlkx3bltgW3yz//NeW7oT8s+pXcOAAAA8IIwB7+KDI92zp/zJjtvs1Z//rKzfPFPeh21d27Venrn&#10;AAAAgIYIc/A7e2XLYUm/MDVP72+Yr7wD3znLU35xsfPckL2yJb1zAAAAgCfCHE6Kqy7+lXMPuoZq&#10;aqr1yoqHdbi6Uhed21MD+3QxV9zs3rkV6741NQAAAAA2whxOitCQcN08aoaCg0NMi9v+gmy9s3aO&#10;s/zLMd5XtvzLWxus4EfvHAAAAFCHMIeTpmunPrrywv8yNU/rvnpD3+V+qQsH9Thq79y7674xNQAA&#10;AACEOZxUw4fcrB5dB5qap8WrHtWhipJjrGy5nt45AAAAwCDM4aQKCgrWzaMeV3hYpGlxK3Ec0Gvv&#10;/1bJA7p77Z3bd7BU6Z9sNTUAAACgbSPM4aTrENNZ1172P6bmaevOtfrimxVHXdnyL//4lN45AAAA&#10;wEKYwylxQeLVSuw9zNQ8/eOj59Sve7gGn51gWtzs3rm3P95iagAAAEDbRZjDKXPDzx5UdLs4U3Or&#10;qHTolRXT9esbvM+dm8/KlgAAAABhDqdOu4j2Gnflw6bmKTtvsw4Urtb553QzLW5279w/PtpsagAA&#10;AEDbRJjDKXVWj6G6aNB1puZp1fp5+o9RjYda2ua9+amqDlebGgAAAND2EOZwyqVeOlUdY880Nbfq&#10;miqt3/S8kgc0vnagqExvf8TcOQAAALRdhDmccqEh4br5qhnObQsa2l+QrQsGbDM1T395awO9cwAA&#10;AGizCHNoERJO76+fDZ1gap627nxH/3Zu429Vu3fuzX8ydw4AAABtE2EOLcblF9zqDHWN1SoudqVC&#10;QqpM3e2vb2fQOwcAAIA2iTCHFsMeZmkPt7SHXTZ0qLxAF//kG1Nzs3vnlq3eZGoAAABA20GYQ4ti&#10;L4Ry7WV3mJqnkOCt6hyfY2puC5d/psoqeucAAADQthDm0OIMHXitc8sCbxL7fKGIsHJTc7F755au&#10;/trUAAAAgLaBMIcWyd5M3N5UvKEgVWhAn3+ZmtuCtzPonQMAAECbQphDixTdLk43/OxBU/PUIWa/&#10;unXJMjWXotJyvf7BV6YGAAAAtH6EObRYib2HKXlAqql56nPmV4qKKDE1F+bOAQAAoC0hzKFFu+bS&#10;O9QhprOpuQUH12hg33UKUq1pcfXOvfZ+pqkBAAAArRthDi1aeFikbh71uHPbgoai2xWpd4Lnwicv&#10;vfM5vXMAAABoEwhzaPF6dB2oEeePNzVP3bt8q9joA6bm6p1b8t6XpgYAAAC0XoQ5BISfDZ2orp36&#10;mJpbUFCtc3XLkGB3b9zC9M90qLzK1AAAAIDWiTCHgBAcHKKbR81QaEi4aXGLDC/TWT0+NzWp9FCl&#10;XvuAuXMAAABo3QhzCBinx/fQ1cOmmJqnrp12qVOHPaYmvbT8c3rnAAAA0KoR5hBQLv7Jz9Un4TxT&#10;85TYa4PCQiucZbt37lXmzgEAAKAVa/lhLn+tnk+7RXOOMmoub/l0XT1mnJdjutLzzU1ODu1YPltp&#10;t93ivH7d7bOVvt1hrtWXr/QHbtH1L2y0PgMt0U0jH1W7iPam5hYaWqnE3p+amvTKu1/QOwcAAIBW&#10;q+WGuYIsrZxzn65Lm62V+Ud/Q75v707rvwlKHj1SqR7HUHWPdN1jy1sxU9MW7teIB2fp7wt/r6cu&#10;2695D8xsEPisL7tmgeZtH6o7JwxWtGlDy9I+upNu+NmDpuapY2yeEjpvd5bt3rm/rdzoLAMAAACt&#10;TQsMc4Va+eREXTdxup7/WLpgSOMNoz1UW0EvdrDGTZqoKR5HqpJizT3KUvriLCWm3aVx/TsrOraz&#10;Em9I07jTrMC4vl6ac2zQn+dsUtKUWzSMJNeiJfYepiHnjDI1T30TMtUuwtWvutgKc3aoAwAAAFqb&#10;FhjmKlVVHa+Lb3tI819+WpOGxJl27yrtTruupyveVfUuf6e2FvdS8oD6j5WgvgOkHXvrwpxDGQte&#10;1Lp+4/Wr4cf+mmgZrr3sTnWIaRz2g4OrNbDPOgWp1jV3jt45AAAAtEItMMx1VurDs3TPdYPUNcQ0&#10;HVW+9uWY4o9U+fUSPfdRN026M0VdTRtatsjwaN086nGrFORqqCcmqkC9EjY7y6+soHcOAAAArU/L&#10;XwClKfokHDuAdUpQ37Bd2lJ/wZPqLGVmSMln93aWFz2/Sl3H367U44zqRMvSo+tA/XTITabmqUfX&#10;rc5Qd6iiSn9b8YVpBQAAAFqHAA9zhcrLs04rnjArWN6i69Nm6Pnlm5RX7brDKWSQRoyO07qFc5We&#10;lS9Hca4yFsxXethIjb0oWjlvzNXS6Bt152iSXCAaeeEkde3Ux9Tc7GGW9nDLkOBqLV75Jb1zAAAA&#10;aFWCai2m3CLZWw9MnJel1Edf1ZQk03hErtbM+0SlZ/dXl8gy7ft2kzLWf6KM3CqF9x6jp568UYl1&#10;K1pWFypj0Ww9t2qzCsrDFH9uiu68Y7ySHcuUdsdKJc98UZP6Wo83d67+sCZLjir7nlTd87831ltI&#10;xeX77Byt/ucnptZYZWWVzh1wjvr06a327WNMK/zpQFGOXlw2WdU1jVc+3ftDH337/QW6OeU8/de1&#10;F5jWludQebkqKioV16HBNxxwDFVVVSopdSg+roOCghoPOQa8sV/6CwqL1D4mWmFhYaYVOL7ComJF&#10;RISrXWS9JcOB4ygqLtb+/T+oT+9eirF+7qD5BHiY8y7nremauiBLXW6bpbnXJZhWL6rztfSB3+iN&#10;sx7SgkndtG7GVD1XMEIPTrtRA8Jy9fZzM7TIMVZznx2j7vXm79lh7qn/e97UGqupqdEt436uXr16&#10;EeZOog1b39SHn80zNU9fbbtMZeXd9Mrj1ys6smW+cSmvqFB5eQVhDifEDnOljjLn9w1hDk1lv/Tb&#10;b8pjoqMIczgh9vdNZGSEIiMiTAtwfHaYKyosJsz5QasMc/YcuHkTp2tpwgS98mTKUVe6zFsxXZMX&#10;J+jBOWlKLkxX2u2rlfLCLI2ty3/5KzUtbYkSZ87XpP6mrQlKSx3auXOnevbsqdjYxptbwz9qrY8/&#10;L/uNvsv90rS4VR2O0IbNo3RTysWa8ouLTWvLYvfM2WHO7mEBmsoOc8UlpeoYH0eYQ5PZL/0HCwoV&#10;2z6GMIcTYvfo2mGOnjmciMKiImVn7ybM+UHrWACloZA4dbVXRKmWKlwtjRWs1R/n79YIe6il9T1V&#10;+f1O5Wig+tbvyOucoL4qU86eegunoMUKsj5uGvmoIsIb/5AIC61QYu9P9ff3v1JRablpBQAAAAJX&#10;6wxz1WZhlJgYee8Xc2jtgheVedFkTRrieuNfVVnmPHsTHR5uSmjp2kd30pjh00zNU8fYPMW1/1Yv&#10;v/u5aQEAAAACV6sMczlvv6ylxWEafuVQeevIdXzxsp5bP0h3TnBfjz4zwSpv1o5c02DL3aVMJahf&#10;T4agBJLz+l+pc/uNMDVP/bpv1D8+WkvvHAAAAAJeYIe5zJd18/TZmvPGamVkbNSa5Uv0zN23KG1h&#10;luJH3atfX+QlhJVv0sI5n6jHxAkaXn8yXf+Rui0xX4v+sExb8x1y5Gfp1T8s0b4hYzXiGGuooGX6&#10;+eX3OnvpGrK3Kejf/RMtWp5hWgAAAIDAFNhhLj5B/Q5t0+olc/XIkzP1zLx0ZWqQxj3we72SNshr&#10;r9zWJS8ovdONuvvKhnvKdVbqgzM06bRPdH/af+n6259Wxll36cUHhh11ARW0XJHh0c75c97YG4n/&#10;6+vF9M4BAAAgoLX41SwDEatZthzpH8/WJ5mvmZpbrYJ0eodf639vudG0nHqsZglfsJolfMFqlvAV&#10;q1nCF6xm6T+tcwEUwLjq4snq2KGbqbkFWXFud/5fdaCo2LQAAAAAgYUwh1YtJCRMt179Wyu9Nf5W&#10;j4wo1Qt/f9zUAAAAgMBCmEOr17VTH/108ART83So/FN9vvVjUwMAAAACB2EObcKoi29TWGh3U/P0&#10;xurf6lBFiakBAAAAgYEwhzYhyPr4r39/SjU1IabFrabGoZffZbglAAAAAgthDm1GrzN6Ki72OlPz&#10;tGP3en2+9V1TAwAAAFo+whzalLQxv9TBYu+7wL/5z2dVVJpvagAAAEDLRphDm9KpQ5QSe01U1eEI&#10;0+JWdbhcr6yYrlrrAwAAAGjpCHNocyZee5m2Zf+bqXnKztusj774m6kBAAAALRdhDm1Oh5hI/ezC&#10;FOXm9zMtnlau/7PyDnxnagAAAEDLRJhDm3Tb6AuUkz9EhyqiTYtbTU21XlnxsKqrq0wLAAAA0PIQ&#10;5tAm2b1zv7h8iDZ/d7FqFWRa3fYXZOvddS+aGgAAANDyEObQZt1y9fmqrDpNu/YMMC2ePsl8Td/l&#10;fmlqAAAAQMtCmEObZffOjRt5nrL3DlBpWbxp9bR41aMqr3SYGgAAANByEObQpt06+gJFRoQ7h1tW&#10;14SYVrcSxwG98eFMUwMAAABaDsIc2rSYduG68cok50Io23MGm1ZPX29frc+/edfUAAAAgJaBMIc2&#10;b/zV56tdRJj2/tBHB4u7mlZPf3//KX22ZbmpAQAAAKceYQ5tnt07Z8+ds23deZGqqiKdZU+1ev3D&#10;p7Vq/Z9NHQAAADi1CHOA5earhjh756oOh2vrrqGmtbEPP1uk1z94WrW1NaYFAAAAODUIc4DF7p27&#10;eZRrzpw91HL7bldPnTefbV2ul9550NQAAACAU4MwBxjjUgY7Q51t977++nr7Jaqt9f5PZMvOTzTn&#10;9V+porLMtAAAAAAnF2EOMJy9c1cNMTXpQNGZ+jJruKqrQ02Lp+y8TVagm6ySsoOmBQAAADh5CHNA&#10;PeOuPO9I75ytqPQ0ffHtFarwuiiKtO/gTr3w2iQr+OWaFgAAAODkIMwB9bSLDPPonbM5DnXQxm9+&#10;pkMVMabFU1Hpfv3h77/U7vxvTAsAAADgf4Q5oAG7d659dISpuZRXRumLb65QaVmcafFUVl6sF9/4&#10;tbbnfGZaAAAAAP8izAEN2L1zz0wd7dyqoL6qwxHa+O0VKizpbFo8Ha6u1Py3punr7atNCwAAAOA/&#10;hDnAi8FnJ+gP945pFOiqa0KUue0y/VDYzbR4qqmt0SsrHtFHGxebFgAAAMA/CHPAUQzo3cUZ6KLr&#10;LYhis7cr2PTdv2nvD31MS0O1emftHL25ZpapAwAAAM2PMAccgx3o/njf2EZz6FQbpG+/v0A7cweZ&#10;hsbWb3pTr6yY7uytAwAAAJobYQ44jv49Ttfc+3/RONBZvs8boG92DbVKQa6GBuz5c/Y8uqrD5aYF&#10;AAAAaB6EOaAJ+iR0dAa6uJh2psUt70AvK7QNs0ohroYG7BUu//j6FOeKlwAAAEBzIcwBTeQMdA/+&#10;3GugO1B0pjZ++1PV1nrOr6uz54dtzr3o7D3pAAAAgOZAmANOQM+u8c5A1zE2yrS4FZWeps+2jlBN&#10;TeNrtgNFuXrhtUnad3CnaQEAAAB8R5gDTpAd6P780C90eny0aXFzHOqgDZtHqLq6vWnxVFJ2UHP+&#10;PlnZeZtMCwAAAOAbwhzgg4TTO+jPD17vNdCVV0ZrvRXoKg+fZlo8VVSV6U/LfqNvv19vWgAAAIAT&#10;R5gDfNS1U3tnoLPPDVVVRerTr3+qisoE0+LpcHWV/pp+rz7bsty0AAAAACeGMAf8CK5A9wtnT11D&#10;1TUhWr/p31RW3tu0eKqtrdHrHz6tDzL+aloAAACApiPMAT/S6fExzjl03gJdbW2wNmy5QEWl55iW&#10;xt779C96/YOnVWt9AAAAAE3V8sNc/lo9n3aL5mSauhcFXyzRI3dM1HVjxunqGyYq7dmV2tFoSy+H&#10;diyfrbTbbtHV1n3X3T5b6dsd5lp9+Up/4BZd/8JG6zOAprFXt7QDnb04SiO1Qdr47U90oOh809DY&#10;Z1uXa8l7jzqHXwIAAABN0XLDXEGWVs65T9elzdbK/KO/wc1bPl0TZqQr57TLNemue3XHmLNVtX6B&#10;pt41X5n10ljeipmatnC/Rjw4S39f+Hs9ddl+zXtgptLzzQ1GwZoFmrd9qO6cMFiNl7YAjs4OdHMf&#10;+LlzPzpvvt7eV3k/XGKVglwNDXz7/Totfu8BVVSWmRYAAADg6FpgmCvUyicn6rqJ0/X8x9IFQzqb&#10;di8KVuv5eVmKHnWvZj88XqmXDlbKTVb5wZGKP7BKT7yWZW7MUvriLCWm3aVx/TsrOrazEm9I07jT&#10;rMC4vl6ac2zQn+dsUtKUWzSMJAcfxLVvp7n3/+Koge6b789Uzr4RCgkOMy2e9vywVXNenyzHoULT&#10;AgAAAHjXAsNcpaqq43XxbQ9p/stPa9KQONPeWM4/05Wpgbr1hkEevWjRSWN1a5KVzd79RJnVVkP+&#10;Tm0t7qXkAfUfK0F9B0g79taFOYcyFryodf3G61fDj/41geNpHx3hDHT9e3jfmmDH7tO0ffdIhYe2&#10;My2e7E3FX3jtv52bjAMAAABH0wLDXGelPjxL91w3SF1DTJNXhcrcYL3Z7T1YSY2mKcUpaUgvqSpL&#10;OxoMozyayq+X6LmPumnSnSnqatoAX9mB7o/3/VwDencxLZ6+3xutTd+NVLsI7784KCjJ0x/+/kvt&#10;+WGbaQEAAAA8tfwFUI5qt7K3Wqeze3kNX1179rf+u0t5dpjrlKC+Ybu0pf6CJ9VZysyQks/u7Swv&#10;en6Vuo6/XanHGNUJnIjoduH6wz1jjhro9uyP0OdbrlD7KO/fdGXlxfrj61P0Xe6XpgUAAABwC9ww&#10;V1ykfdYp/Ji9d9K+AivAhQzSiNFxWrdwrtKz8uUozlXGgvlKDxupsRdFK+eNuVoafaPuHE2SQ/Nq&#10;FxnmDHTn9jvDtHjKLwzRv74eoY6xPU2Lp6rD5frLP/5HX29fbVoAAAAAl6Baiym3SPZqlRPnZSn1&#10;0Vc1Jck02vJXalraAmnS7zXLWwjLnK+rH12lxLrr1YXKWDRbz63arILyMMWfm6I77xivZMcypd2x&#10;UskzX9SkvrlaM3eu/rAmS44q+55U3fO/Nyop1jym8X12jvL2HX38Znl5ufUmPlJ9evdWbGx704q2&#10;rKLysO6e/Y6+zNpjWjzFtQ/Wz4Z+oR8K6xbtaSz1kjs1dMC1pga4VFVVqaTUofi4DgoK8r5SKtCQ&#10;/dJfUFik9jHRCgvzviAT4E1hUZEiIiKc73OAprK/b/Ly9lnvjXspxvq5g+YT8GGu4KZZmn9Dgmms&#10;x4S54Xe/pHsuPsoLVXW+lj7wG71x1kNaMKmb1s2YqucKRujBaTdqQFiu3n5uhhY5xmrus2PUvV4P&#10;oB3mfnXH3abm3X13TVWPHj3Uvn2MaUFbV3W4Wg//6UN9vcPuU24sJipEoy/+RvsKNpqWxoYO+Ll+&#10;et5tpgZIh+0w5yhTXIdYwhyazH7pLywqVvvoKIUS5nACiopLrDAXrkgr0AFNVVxSohLre4cw1/wC&#10;N8xpk+aMeULpox7SO2mDTFs9Jsw1/jy3vBXTNXlxgh6ck6bkwnSl3b5aKS/M0ti6bOgMjEuUOHO+&#10;JtlT8IzS0mNvJ+6w3ljtzs1V3z596JmDh0or0N39fLoytuSYFk9R7UJ1c8o+bcv5wLQ0dl7/kfrF&#10;FQ8oOCiAp7yi2dg9c8UlpeoYH0eYQ5PZL/0HCwoV2z6GnjmcELtHNzKSnjmcGLtnbvfuXMKcHwTw&#10;u8F4dbSnIX2fqwJXg4e87+3hav3Vo5ur3kjBWv1x/m6NsIdaWt9Tld/vVI4Gqm/9Tr7OCeqrMuXs&#10;8Qxv9jfhsY7o6CiFh4UqODiIg8PjiAwP1f+761oNHdjdfDd5Kjt0WC+/21VJ/W8wLY19mbVKf03/&#10;X9XUVnn9GhwcHBwcHBwcLe2AfwRwmEtQYlKYtDVLW8pN0xGFyvxil9RjqJI6mSYPDq1d8KIyL5qs&#10;SUNcvx2oqixznr2JDg83JeDHCw0J1rP/c62GJfUyLZ4OVVTpT0vDrMCXZtW8//DbnvOZXnzj1yqv&#10;LDUtAAAAaGsCepxW0ogUxWut5iz2XDTCkblUizLDlDzmEnnr/3B88bKeWz9Id04YemSz8egzE6zy&#10;Zu2ov09z7i5lWqGxX0+GoKB52YHumamj9dMhfU2LJzvQPf9qiS7+yf8oJDjUtHranf+N/vD3NBWV&#10;7jctAAAAaEsCe9JN/zG6Z1ScCt6aoYkzlmhlxkatXDxTU3+7So7E8frVpV42ZC7fpIVzPlGPiRM0&#10;vP5m4/1H6rbEfC36wzJtzXfIkZ+lV/+wRPuGjNUIL+urAD9WiBXonvr1VUcNdPYKmL97aa8uPe9+&#10;hYd5n5uwvyBbL7w2yXkGAABA2xLgKyhEKyltlmZPGqqw7el6/smZ+uOKfHUfc68WzEhRVy970G1d&#10;8oLSO92ou69suJ1BZ6U+OEOTTvtE96f9l66//WllnHWXXnxgmOpnPqA52WPI7UB35YX1Vtipx14B&#10;87cLtuuSpOmKaef9O7Gk7KD+8PdfOnvqAAAA0Ha0+NUsA5G92uXOnTvVs2dPVrNEk9j/Ch/90wqt&#10;XL/NtHiyh2U+8t9D9cU3z6igJM+0egoNCdctV/9WZ/e8yLSgLWA1S/iC1SzhK1azhC/s1Syzs3ez&#10;mqUfBHjPHNA62O/B7711uH6W3Me0eDpcXWOFvQ1KHviwunY62j2V+mv6vdr47SrTAgAAgNaMMAe0&#10;EHagu+umS/TvPx1oWjxV19To4T9+rEF971HPM841rZ5qa2u05L0ZWv3ZS6YFAAAArRVhDmhB7EB3&#10;/39eruuv+Ilp8WQHuulzV6tPwu06p9fFprWxlev/pDfXzFKt9QEAAIDWiTAHtEDTxv/0qIGupqZW&#10;j/7pAyWcNkFDB15jWhtbv+lNvbT8ASsAHjYtAAAAaE0Ic0ALZQe6m0cNMTVP9oIp0//0niLDr9UV&#10;yf9pWhvbsvMT/eUf/6Oqw4121gcAAECAI8wBLdjUG4dp4rXJpubJDnQz/vKeysov0tgR91gt3lcy&#10;/C73S/3x9SlyHCo0LQAAAGgNCHNAC/fLMRc5Q503dqB76q8fau8PfTT+qhkKCQ41Vzzt+WGbXnjt&#10;v4+6rQEAAAACD2EOCAD2cMujBTqbHei27orXxGtnKTzM+94/dpCzA92+gztNCwAAAAIZYQ4IEHag&#10;s+fRHc2sl/+pL74N1eSxcxQVGWtaPdlDLef8fbJz6CUAAAACG2EOCCD2CpfHC3SrPy/Rr6+fq/j2&#10;XU2rp4qqMueiKPbiKAAAAAhchDkgwNiBzt6Lzt6TzpvZS9Zq2Zo9+vUNf1LXTn1Mqyd7u4JFyx/Q&#10;Z1uWmxYAAAAEGsIcEID+/acD9fB/XXnUQDfvzU+14K0t+tXP/6ieZ5xrWhuq1esfPq1V6/9s6gAA&#10;AAgkhDkgQF097JxjBrpXVnyhPy3baAW6ORrY51LT2tiHny3SGx/ONDUAAAAECsIcEMDsQPd4WoqC&#10;g70nOjvQ2fPobrn6SSUPSDWtjWVsSddf/nGXvtr+oWkBAABASxfyqMWU0UwqK6tUWFiouLg4RURE&#10;mFbg2A4fPmwd1WoX6X1rgaPp262T8/jws+3Ofeca2rJzn/YXOvTLMbc458rt2vOVueLpYPEefb19&#10;jTK3fajw0Ah16dRHwUH8vqelq6mpUUVlpdq1i1TQ0bppAS8OlZdbr1HhCgkJMS3A8ZWXVyg0NFRh&#10;1gE0VXlFhYqKihUfH6fw8HDTiubAOzWgFRh+fl89OeUqhQR7/yf9j39udu5FN/LCX+rff/o/ptW7&#10;/QXfO+fSzVx4vT7auFiVVYfMFQAAALQkhDmglbAD3TO/Ga3QkKMHuhl/eU8XDRqr8Vc9YQW/Y/9W&#10;tdjxg95ZO8cKgWO1cv2fVFZeZK4AAACgJSDMAa3IsKReevZ/rjlqoHtn7TeaPnelBvb5qSZd95yS&#10;zrrCXDm6QxWlWv3ZS3p8XqqWrfk/FZTkmSsAAAA4lZgz5wfMmYMvfJ0z11BC5w4a1Ler3t+wXTU1&#10;jSfRfZd7QNl5hbrupxfrJ2eN0JBzrtLh6krtO7BTNbXV5i7vcvO/1b++ekP7Cnbp9PieiomKN1dw&#10;qjBnDr5izhx8wZw5+II5c/5DmPMDwhx80VxhzmYHuvP6n6n3M7apurrGtLrZgW777gO6/IK+im4X&#10;q8ReF2vowGusMBCivAPfWZ9TZe5srNb62Hdwp9ZvelPf521Wh+jT1TH2DHMVJxthDr4izMEXhDn4&#10;gjDnP4Q5PyDMwRfNGeZsZ5wWq/MTu2nVp1leA933ewv07ff79bPks5xbG4SHtdNZ3S/Qv517nSLC&#10;o52B7XiLnxwsytUX36zQN7vWKyqyvU7v2FNB1gdOHsIcfEWYgy8Ic/AFYc5/CHN+QJiDL5o7zNm6&#10;dGzvDHTvb9imw14CXc6+Qmegu8IEOltoSLh6n5mki3/yc8XGnK78g7uc8+aOxV4s5avtq5WZ9Z71&#10;+RHqam9rEMwbxJOBMAdfEebgC8IcfEGY8x/CnB8Q5uALf4Q5mx3oLnAGuu2qsh6/ITvQfbVtr6Lb&#10;RajXGe45cHYY69b5HP2bFepOj++hHwpzVHqowFz1rqy8WFt3rVXG1nTV1tbozNP6WW8Uw8xV+ANh&#10;Dr4izMEXhDn4gjDnP0G1FlNGMyktdWjnzp3q2bOnYmPbm1bg2Ow3VvaLZHxcB9PSvLKy9+tXTy+V&#10;41ClaWmsfVSEc4uDkRf1d/boBTcIB9/s+pfWfP6ydu31vvF4Q5Hh0bpw0HW6bPA4KyzGmVY0p6qq&#10;KhWXlKqj9QJJmENT2S/9BwsKFds+RmFh/MIFTVdQWKTIyIhm/8UjWrfCoiJlZ+9Wn969FBMTbVrR&#10;HAhzfkCYgy/8HeZsdqD79TPLVOKoMC1H1zE2Slck99OVVrD7ST/PBU7sMGeHOjvcNUVoSJhz1czh&#10;599sPe6ZphXNgTAHXxDm4CvCHHxBmPMfwpwfEObgi5MR5mzf5R5U2lOvNynQ1enaqb2uvLC/s8fu&#10;rO6nmVY559N9+NkifbXtA9XUNp6T11BQULAG9f2pFRL/0zmvDj8eYQ6+IMzBV4Q5+IIw5z+EOT8g&#10;zMEXJyvM2exAN+XppSosPfZqld70OrOjRppg162z67kWluxz9tR9tvUd5551TdGv2/n66fk3W+Ew&#10;2bTAF4Q5+IIwB18R5uALwpz/EOb8gDAHX5zMMGcrKDmkv7+fqXfXfau9PxSb1hNzTq/OuvLCs5Ry&#10;0dk6LS5ajkOF+vjLJVr/9TKVVzrMXceWcHp/Z6g7t+9wZ88dTgxhDr4gzMFXhDn4gjDnP4Q5PyDM&#10;wRcnO8zVt/m7PL336TbnFgY/FDYthNVnZwh7k/IrLzxbPxvaTxFhNVq/aZkV7F5TadlBc9exdeqQ&#10;oEsHj1Ny4mhWwDwBhDn4gjAHXxHm4AvCnP8Q5vyAMAdfnMowV6fG+nGw8Ztc50bjqz/boWJHubnS&#10;dCHBwRo6sLtzGOYlST20eecqffTFYh0s3mPuOLaYqI4alvQL/du5Y52rYeLYCHPwBWEOviLMwReE&#10;Of8hzPkBYQ6+aAlhrj57k/H1m77Xe+uz9NHGnTpUUWWuNF14WIgV6Hpr5IX91D56pz7+8m/KO7DD&#10;XD22iLAoXXjuv+vS88apvRXw4B1hDr4gzMFXhDn4gjDnP4Q5PyDMwRctLczVV1F52ApiO/Xep1la&#10;99X3XjcfP57oduH66ZA++slZZdp34D3t3JNprhxbSLC9rUGKRlxwC9saeEGYgy8Ic/AVYQ6+IMz5&#10;D2HODwhz8EVLDnP1lR6q1JrPdmjVp9/qs627VVNz4j9C4tq302WDIxQT9Zn27N9otRz/MezFUQb2&#10;uVSXX3Cbzjz9LNMKwhx8QZiDrwhz8AVhzn8Ic35AmIMvAiXM1VdQfEjvZ2zTqvVZ2rRjr/UG0Vw4&#10;AT26HNagfjt1qPIr1dY0rcevT8JgDT9/vPr3GGpa2i7CHHxBmIOvCHPwBWHOfwhzfkCYgy8CMczV&#10;t+9gqRXqvnUGu205P5jWposML1Nin+8UF7PNeqPZtPl5Z5zWT8OH3KyfnHW5s+euLSLMwReEOfiK&#10;MAdfEOb8hzDnB4Q5+CLQw1x92XmFWmmCXc6+QtPaNGGhFerWJUvdO+9QcHDTNiDvGHuGLh18k5IH&#10;pCq0jW1rQJiDLwhz8BVhDr4gzPkPYc4PCHPwRWsKc/V9syvfudXB+59uU35BqWk9vpDgw0rovF3d&#10;OmcpPKxpWyREt4vTsJ/8Qhcn/VyR4TGmtXUjzMEXhDn4ijAHXxDm/Icw5weEOfiitYa5OvZPmi+z&#10;cp0rYn6YsUOFpYfMlWMLCqrRGZ12qkfXbxUZ0bQwGB7WThcOvNa5CXls9GmmtXUizMEXhDn4ijAH&#10;XxDm/Cfgw1ze8umaOC/L1OrrrylzH1dqZ1OVQzuWz9czr21QTnGVwhOGadKdE5Xar+E3VL7SH5im&#10;hWfepb/ePli+fLsR5uCL1h7m6quurtGGzTl6b0OW1nz+ncrKjz+cMki1Or3jbivUbVVMu6YN3QwJ&#10;DtV5Z1+pyy+4VZ06dDOtrQthDr4gzMFXhDn4gjDnPwEf5jLn3aL7l3dW8uiB6mLaXDpr2A2pSop1&#10;1fJWTNfk+dK4J27XNV2l7BUv6P7XpUkv1A981g+pNTM1YU6U7l4wVcN8/F4jzMEXbSnM1VdZVa21&#10;mbucWx3YZ7t+PB077FXPrt+oQ8x+03J8Qwdeq8ReFyux9zDT0joQ5uALwhx8RZiDLwhz/hP4YW7u&#10;ON2/LlWzFo5XomlrLEvzbpuuHbe+qKeuiDNtuXp1yjStHfV7zb7WpDnHBj0zYbYcU2brseF19504&#10;whx80VbDXH2Hyqu0+nN7D7ssZWzOUXVNjbniXWz0AfU8Y6s6xu61gkzTfpSFhUbqrO4XOEPdgN6X&#10;OOfZBTLCHHxBmIOvCHPwBWHOfwJ+Le9KewXzrqcr3lX1Ln+nthb3UvKA+m/aEtR3gLRjb76pO5Sx&#10;4EWt6zdev/oRQQ6A79pFhunqYefoubuu1bu//y/dc8twDT77TCukmBsaKHZ00tfbL9FnW1K070BP&#10;03psVYfLtWXnJ3rjw5ma8ZdrNOf1yVr92Uva88M2cwcAAEBgCPAwl699Oab4I1V+vUTPfdRNk+5M&#10;UVfTBuDUiY2O1NjLz9Uf7/u5/jFrgqbeOExn9zzdXPXkKI/V1l0Xav3XqcrN76eamhBz5fiy8zZr&#10;5fo/6fevTtTMhdfr7Y+f1/acz1Rdc9jcAQAA0DK1jl12+yQcO4B1SlDfsF3ast1hGizVWcrMkJLP&#10;7u0sL3p+lbqOv91j/hyAlqFzfIxuHjVECx8dp9dn3qr/vu5C9TyjcX98eWWUtuUM0b+sUJe9N1GH&#10;q09s+FhBSZ7WZr6uef/4H82Yl6q/rXxEG79dZT1u07dUAAAAOFkCfM6cay7c0mJTVZiiO/fXJdeO&#10;0Y2jBqlrvV/Ob104WdM+7q8p94zXiK5V2vLabP12fX899sJEdXxrmtLWXqK5z45R96b/Qv+omDMH&#10;XzBn7sR9+/1+vb8hS6s+3aZ9B0pMq5u9V11c+/3q2CFPp8flNHm/Om/6dhuis3tepEF9hzs3KW8p&#10;mDMHXzBnDr5izhx8wZw5/wnwMJerNfM+UenZ/dUlskz7vt2kjPWfKCO3SuG9x+ipJ29UYt3PmupC&#10;ZSyaredWbVZBeZjiz03RnXeMV7JjmdLuWKnkmS9qUl/r8ebO1R/WZMlRZd+Tqnv+98YjK2LWKSk9&#10;9m/pHY4y5e7Zo759+hDm0GSEOd/ZP8W+3rHXuTH5BxnbVFDsfQ+79lEF6tQhV6fF72ny9gbedI7v&#10;qXN6D1Nir2Hq0XWgFaJO3SAHwhx8QZiDrwhz8IUd5nbn5BLm/CDgV7P0Juet6Zq6IEtdbpuludcl&#10;mFYvqvO19IHf6I2zHtKCSd20bsZUPVcwQg9Ou1EDwnL19nMztMgxtlGP3ffZOfrVHXebmnf33TVV&#10;PXr0UHvrhRJoivKKClVUVKoDvwD4UWpqapW5PU///GKX1n2dLUe5vUpSYxHhh3Ra3G6dZoW7uNj9&#10;zn3sfBEVEas+Zyarb7dk9T7jfIWFRpgrJ8dhK8yVOMoU1yGWMIcms1/6C4uK1T46SqGEOZyAouIS&#10;RUSEKzLi5P6sQ2ArLilRifW9Q5hrfq0yzNlz4OZNnK6lCRP0ypMpR13p0rn33OIEPTgnTcmF6Uq7&#10;fbVSXpilsXX5L3+lpqUtUeLM+ZrU37RZ7DC3L//o+1uVHyp3/taqT+/e9MyhyeyeuQor0MV1oGeu&#10;OX22NUcZW3L16aZsfbfnoGn1FBJSZYW6Pc4jvkOeQq26L0JDwtTrjME6p9fFGtBrmGKiOpkr/mP3&#10;zJWUOpw9uoQ5NJX90m/3sLS33lTRM4cTYfewRFhBjp45nAj7+yYvbx9hzg9aZ5hTvtLv/Y3maILm&#10;zzzK6pQFa/VI2l/U8b7ZumNItCrXzdZ1v4vWU8smKsncIm3SnDFPaN8df9Fjw5v+jcecOfiCYZb+&#10;90OhQ//6+nutt44NW3JU4qgwV9yCgmoU3z5fneKscBeXq4gw70M2m+LM089y7mVnD8dM6Hy2aW1e&#10;DLOEL+yXfoZZwhcMs4QvmDPnP61jNcuGqgut9G+dY2LkPUo5tHbBi8q8aLImWUHOVlVZ5jx7Ex0e&#10;bkoAAtlpcdG65tIB+u2Uq7Ry9n/rTw/+QhOvTbYCVxcFmyBUWxusg8VdtS17iP711TX6fOuV2rVn&#10;gEoPnfj+k3v2b9P7GxZo9muT9OSCsVq25v/0zff/UnW1bz1/AAAA9bXKMJfz9staWhym4VcOlbfs&#10;7/jiZT23fpDunOC+Hn1mglXerB25psGWu0uZSlC/nvzWEmht7PD2k35n6JdjLtL86Tfonef/S4+l&#10;jdRVF5+jjrFR5i6ppCxeu/YO0mdbRupfX1+jbTmDVVDcWbU6sV6wYsd+fbrpH/rr2/fosXlX66V3&#10;HtRnW9+Ro7zI3AEAAHBiAnuYZebLuvmNAg1LGqTkHnFy5Gdpw5p0rdlepfhRD+lPaYMah7nyTZpz&#10;+0zt+MUszRpVf1O5fKU/ME3zNFZP3TlSPeRaAOXVdpO14OFhR5135w3DLOELhlm2HPZPxazs/UeG&#10;ZH69PU/VNTXmqktzzbOzV8Ls0XWAcyimPSSzc8de5krTMMwSvmCYJXzFMEv4gmGW/hPYYS57tR6Z&#10;vUxbvs+Xw/k+Kkzx/QYp5YYJujXZ++7fzv3mtqRq/pOpHvvQOTl2KX3ubM37OFeVYVFKvGqq7r51&#10;cOP7joMwB18Q5loux6FKZWzJORLu9h303J6kOefZdeqQ4Ax2ib2HqfeZSQoOPvYPIMIcfEGYg68I&#10;c/AFYc5/WukCKKcWYQ6+IMwFjp17DjpDnR3uNn67R1WHq80Vl+baz65dRIz697zI2WNnb1geGd74&#10;BZAwB18Q5uArwhx8QZjzH8KcHxDm4AvCXGAqrzysL77ZbQW7bGfAy9nnGd6aaz87u4fO7qmzg92A&#10;Ppcqvr1rnV7CHHxBmIOvCHPwBWHOfwhzfkCYgy8Ic63Dnv3Fzh47+/h8624dqnDPpWuueXa2Lh17&#10;O4PdWd2HKjaqhzrFxxPm0GSEOfiKMAdfEOb8hzDnB4Q5+IIw1/ocrq7Rl1l7jgzJ3LH7gLni0jE2&#10;T53scBf/4+bZtYtoryHnpGhgn8ucPXbxsWeYK4B3hDn4ijAHXxDm/Icw5weEOfiCMNf6eWxavjlH&#10;JWXuTcuba56dLTqygxI6n6NuXc5Rwulnq5tV7hBzurkKEObgO8IcfEGY8x/CnB8Q5uALwlzb89X2&#10;vVr31ff61Ap3W3flm9bmm2dXX0xURyvUuYKdHfC6dx1ghcYT2XQFrQlhDr4izMEXhDn/Icz5AWEO&#10;viDMtW2FJYf06WZ7ERXr2PS9Copdwy6bc55dQ7HRp7nCnRXy7KNHlwGKiuT7ry0gzMFXhDn4gjDn&#10;P4Q5PyDMwReEOdRn99R9uilb677apa+27XW2Ned+dkfTIaazswfPOUzTHFGRseYqWgvCHHxFmIMv&#10;CHP+Q5jzA8IcfEGYw9EcbdPy9lEHrVC31wpg+6xyoUJCDjvbm5u9qEpd7133zonOuXiR4THmKgIR&#10;YQ6+IszBF4Q5/yHM+QFhDr4gzKGpjrZpebuIUrWPLnCGvNjog4ppV+C3gNcx9swjPXd2yLPPEeFR&#10;5ipaOsIcfEWYgy8Ic/5DmPMDwhx8QZiDL0och/TZ5l3Kzndoy858bf4uz7lqplNQraLCSxVjBbvY&#10;KCvk2QHPOocEu8Jf8wrSaXEJHsMz7YVWwsN4w9cSEebgK8IcfEGY8x/CnB8Q5uALwhx8UVVVpeKS&#10;UnWMj1PdpuH24imZ2/Y4g92mHfv0za78I5uX2ytjRkWWOIOd3YMXE1Xo3BYh2A8BLygo2Ap43a1g&#10;Z1bRtIdqnt5fYaG8CTzVCHPwFWEOviDM+Q9hzg8Ic/AFYQ6+8BbmGqqxfszbG5Zv3pFnBbx9zpC3&#10;a0+Bs90pqFbRkcXOcFc3TDOmXZHfAl7n+J5Hwp0d9M60Al5oSLi5AycDYQ6+IszBF4Q5/yHM+QFh&#10;Dr4gzMEXTQlz3tg9dXXBbpMd8nbs08HiMnPVYgU8O9C5A16BFfgKrYBXY25oPsHBIVbA61Uv4J2j&#10;M0/rp5AQQoa/EObgK8IcfEGY8x/CnB8Q5uALwhx84WuY8ybvQIkr2JmQ9+33+1VR6bmAinNhFTvg&#10;2XPwogqdc/D8xR6Saffa1fXghYdFWV+/EytpNgPCHHxFmIMvCHP+Q5jzA8IcfEGYgy+aM8w1VFNT&#10;q6zs/UfCnd17l72vwAoC5gZLcFCNop3z7uoC3kGrXuycm+cv9r53p8f31OlxPayzOaxyp7hu1vMJ&#10;NnfhWAhz8BVhDr4gzPkPYc4PCHPwBWEOvvBnmPPG3vPO7r2r68HbYh2FpZ6bl9tz7exgZ2+N4B6i&#10;WewcuulP9nDNTh0S3CHPnLt06k1vXgOEOfiKMAdfEOb8hzDnB4Q5+IIwB1+c7DDnze78IueKmXbA&#10;+2r7XmfAaygk+LBz5cxYMwfP3i4hKqLEXPU/uzfPnpd3Wlw31zm+uxX2rCO+p7mjbSHMwVeEOfiC&#10;MOc/hDk/IMzBF4Q5+KIlhLmG7E3MncMzd5gFVqxwl2sFvobs/e6cwc4Z8Oy98A4qMtxh/TlO3suS&#10;9968nurSqVer7s0jzMFXhDn4gjDnP4Q5PyDMwReEOfiiJYY5b0ocFfp6x15n793X211DNMvKK81V&#10;N7sHzxXsXPPv7LAXGVFqrp5crXluHmEOviLMwReEOf8hzPkBYQ6+IMzBF4ES5rz5Pq/gSO+dHe62&#10;5/ygw9WNtz4IDal0DtGMiiy1gl2Jc/5ddGTJKQt5NnszdHvIZtdOfZ09e/beeYE0N48wB18R5uAL&#10;wpz/EOb8gDAHXxDm4ItADnMNVR6u1jc7848MzbQ3Obe3SziaoKAaRVmBLqpdidpFFFthr8QcxVYA&#10;rDJ3nVz1e/PsgOeam9fyevMIc/AVYQ6+IMz5D2HODwhz8AVhDr5oTWHOm6LScmVu26PtOQesYFes&#10;vT+UWEexc9GVYwkLK1d0ZGm9kOc6twt32K985q6TJzgoVPGxZ6hLRyvotYC5eYQ5+IowB18Q5vyH&#10;MOcHhDn4gjAHX7T2MHcsPxQ6nOGuLuTZ5z3Os3VYga+8wYbndaLbFVkhr64Xz+7VK3UO47Tn650K&#10;YaHRVtDrpq4de+m8s4db4c71Ric8rJ3aR3VUh5jOznpzIszBV4Q5+IIw5z+EOT8gzMEXhDn4oi2H&#10;ueMpKD6kvfWCXl2vXp513mOdD1V4DsVsab159YWFRCkiooNineHOOtqfpph28VYItQ7rbIe+aFOv&#10;C4PHQpiDrwhz8AVhzn8Ic35AmIMvCHPwBWHOd/YKm3a423vAhDxzrqvb123e5+a5zqdqbt6xBAeH&#10;WaE0TrHRndQ+2g57HV2hzwS/GDv4WdcPVwWrS6czFR4eYT4TOD7CHHxBmPMfwpwfEObgC8IcfEGY&#10;85+KysPK2Veo/QUO5eS7zrvrzvuKVFh6SOGh5VbIs4KeFe5aykqbJyq6XVy93j2rbJ2PBD8T/mKs&#10;dnvOH0CYgy8Ic/5DmPMDwhx8QZiDLwhzp469+uae/CJnj55rrp57SGfegSLr3/Q+6w1vYPTmNVVE&#10;WJQr6DnDXr3Q56XeLoLXv9aIMAdfEOb8hzDnB4Q5+IIwB18Q5loue888j+GbZs5e/sE8FZTkWmEw&#10;XxHhgdmb11Sx0afVC3gdnfV2ETHWEWsF2/bm7DrscngYAaGlI8zBF4Q5/yHM+QFhDr4gzMEXhLnA&#10;lru/yLkgi7NH76AV9Ap+sN4s71dx2UGVHjqo8spiRYSWOxdnCQ+ttM720M4K61xxylbf9KfQkDAr&#10;JNjhroOiItofCXnOsxX+oo6UrbNVrmuLCI8yjwB/I8zBF4Q5/yHM+QFhDr4gzMEXhLnWrcZ6iT5Y&#10;VObchsE+9tedCxw6UFSogpIfVFx6UBVVRVYQsgOfdYRXKNwuh1sh0Hm2g1+V9f3Rel/ug4NDTLiz&#10;w169Hr+6wHek7Hk9MiJGQdYHmo4wB18Q5vyHMOcHhDn4gjAHXxDmYKuurtGBYiv0WSGvLvB5BMCi&#10;UhUV/6BDVuizg57ds2cHP1ePn6scbpXD7LJ1zV7Bsy0ICgpWRFi0M9RFt+ugaLtH0Bn4rOBX1zNo&#10;153hzx0C7bZg63PbIsIcfEGY8x/CnB8Q5uALwhx8QZjDibLn7dk9eztz81VWUa3Ckgor8JU62+oC&#10;4KGKEmePnqtnzzrsAOgMenWhr9I6H3IGv9Y43LMpQoIjrT9/jCLDrZBnBT07CMZEdVB8+47OYZ8R&#10;4dHOBWOcZets7/9Xvz1Q5wcS5uALwpz/EOb8gDAHXxDm4AvCHHxhv/Qfa9Nwe6XO/QWlOlBYVq+n&#10;zx346tochyoVHFTjmstnevvq9/C5ev7sHsAK59y/UCsEBom3HS5B1r/ZCOcRHBSpkJBIhVpHWGg7&#10;62yHvXbOABhpB8KIaLWzjqjIGEVZ55ioWOuwzx3UPsruMWxnHtP/CHPwBWHOfwhzfkCYgy8Ic/AF&#10;YQ6+OF6Yayp7Lz472NnBr65Xzxn0Ggz3PFTh2o7BDnIhIVXOsBcaap1DKl1l+xxW5TqH2NcqrbJ1&#10;3Q6EVhsh8Nhqrb+d6uow1daEq1ph1pu7cKvVOqyQGGyFRbsXsS4shoa0swK2FRbD27mGmNqBMSLK&#10;CoRWUGxnhUarPTI8VBH2EWbOznKI83yorEztY6KsewlzaDrCnP8Q5vyAMAdfEObgC8IcfNFcYa6p&#10;7B48O9QdLC5zlp1HeZXzXF5ZpZKyCpU52ypVZtrLrLLr7LpuB726ABhqBUDX2QqA9pBPEwDDrABo&#10;X3OV7aGg5eYZ4EQcPmyFwpowVdWEqqY6VIetoGgf1VbZDo2HrXNNbYgVxO2gGK5g6wi1j5AI6/vJ&#10;Olvt9rXw0EgrBEZYIdA6WyGxnRUaw+sCovNsBUTr3Cg8muBY1xbdzg6nCGSEOf8hzPkBYQ6+IMzB&#10;F4Q5+OJkh7nmYPcCegt7dpvjUFW98OcOgfa1QxUO6+drqSqqSq2Q4rCCiEMhVviz5/05ewLrn4+U&#10;7bmA1eYroznV1AQ7g2BNjeuorleuscOjs82650ibORRmhUbXERJkB0frbIVHO0CGW4ExzAqT9jzE&#10;MDs4WufIunOEHSRdodEjMDYIjZENrodb19B8CHP+Q5jzA8IcfEGYgy8Ic/BFIIa55lRuBUOP0OcR&#10;Dt31krID1rlIZRUlqrTCYEVlqaqtMFhdXWYFkjLrkexeQNNLaB/OMOgaUoqWo9oZEt0hsrraOjvL&#10;rvB4pN2+x3l2tUvWERSqWoUq2B6+GhRiHaFWu1UPMuHSOgdZwdI+hziDZpj1fWBfs4JmcJAVOEOs&#10;74kg6wi2ysGuc7A516+H1m+37w+x6l4+z+O+unZzf4Ovc+Rz6rdZ9RDrMexzsPV5Jwthzn8Ic35A&#10;mIMvCHPwBWEOvmjrYa452fMBj4RCKwC6QmCJ1VZqlUudvYKHKkpVXuFQxeFDVig8ZP27LVOVVa6u&#10;KbeOQ6qtqbACg3XUVlrvzOxFZSqtN+HWmd7BgFYXIGvtgFgbbP3/WxcWrba6HkmrzVmvC5vOdlfZ&#10;o906u+quz3F9rrn3SJs9/NVdt7/ej2H3TtqvK/YrS93ri322M6Cz7vyfvZCP6+z8n3UEW/9x3++6&#10;VlNbo+CqEgWHRVtHuPt+85h199n/c32+u+68bh7L/o/zuvk8c4vrHrtg1Y58vqnbYde+7nG2Dvs+&#10;O9C6zla4dX6Ou+w817uv0WPY7eZa/fvqyh731V33uCfYeh72yrjW2f56zmv216677j7bz9d+LPve&#10;Ieck2H+wI1pFmCv4YomeW7hSmdllqgyLUveLbtQ9k1LUN9bc4OTQjuXz9cxrG5RTXKXwhGGadOdE&#10;pfZr+NuBfKU/ME0Lz7xLf719sHz53QFhDr4gzMEXhDn4gjAXGOx3aIUlBc5wWFJWrFLrXFZuzzss&#10;ksMKh+Xl1lFphcTKMlVU2UNIy50h0T7XVB+y3kBXOI9a2QvI0GPYFjmDnXU4w2T9AGidXeHSXlrI&#10;ShS19tk67PORsh0I7dcVu2w9lh0Oj9StgGadZd9T93nOx3K1ua7Z/7Mfw34e1rWKwwoKDbMu21/b&#10;/px6n+u83z67npP9NWzO52i1N35+rufivuZ6rnWPZf+ZW6v1C6aakkvAh7m85dM1ed5OdRySorHD&#10;Byps9yotWbZRebEj9dTzE5Vk0ljeCuu++dK4J27XNV2l7BUv6P7XpUkvPK7Uzq57bAVrZmrCnCjd&#10;bf1FDfOxF5gwB18Q5uALwhx8QZhrm+wewgo7/FVZ4c+EwHLrsHsRHYeK5bDCoT2k1BUS7YBYpkq7&#10;N9EqVx0u0+GaClVbIbG2lmCIE2OnjfLSMIVHViskrMa0nnx2yLODT12vpR3+6sKp8+xsdAXQuvBo&#10;NzrDo33J3OcMkc56Xbv937rPs4Om/b+6xzbX7JMVVGvsnjbr8xs9Rt3XM2fn/fbZtNkNNdbjvPrb&#10;F+0rRwR2mCtYrfsnzlX2qIf0p7RBR3rRHJnz9ctHV6ny2sf19wn9rZYszbttunbc+qKeuiLOdZNy&#10;9eqUaVo76veafa1Jc44NembCbDmmzNZjw+vuO3GEOfiCMAdfEObgC8IcfGXvMxcRGa6w0CAr4FVY&#10;R6U5V+hwtetc/3C1ue8pryy3QuQhKyja53JVWufKqnqfW11pBUa7Xmm98bYOKzjW1Ngb05+6AIAf&#10;z04bLSHMtQZP3/6xKbkEdJjLeXOa0hbG6Y75Dysl3jQ6FWrlo5P1/JaRemrxRCUdWKlpaas1bM7T&#10;GnuGucWS8cI4PRL2kN6xgqA9DDPjhan67Z4b9eKTKerqusUnhDn4gjAHXxDm4AvCHHx1qjYNr66u&#10;soKeOxgeNuHQ1eY6XG3W9QZt9tBUOzg6A6R1OO9xnq17THCstg87PDqPw6qVHSDRXAhzzacVhblC&#10;pT8wWXPKx2v+s6mNwlfeW/dp4gJpkh3gQo4f5iq/nq8JM3bppgbDLn1BmIMvCHPwBWEOviDMwVen&#10;KsydClWHy62gV2UFQjsgVjpDn12u6210BUx3e10wdN1jH3Wf69luf+6R6/a1uvZ699jXamtbT+gh&#10;zDWfVhTmNmnOmCeUPqquZ62BzPm6+tFVSn30VU0ZZN170xM6OPUveuhSMxizOkvzJk5XzoS/6LFL&#10;czUvbbq2Xvt7zaobcvkjEObgC8IcfEGYgy8Ic/BVWwpzLYG9wI33IGgOb0HQOtsB8kjYrPc5zt5K&#10;01ZTW63qmsOqqam2yjWqralRtdVWa+p2ux0oq51nd5vzXqtuD5FtKsJc82k9Ya54rR65bbYyRz+k&#10;NycdPcwl32GFteHR2rpwsqZ93F9T7hmvEV2rtOW12frt+v567IWJ6vjWNKWtvURznx2j7s2w+A1h&#10;Dr4gzMEXhDn4gjAHXxHmcCx2WLQDoB0U64KffS4qKlTO7j3q1u0MtWsX4bzHFRLte+1AaQfE+m3u&#10;z3fW7dDpPJs26/66z6trd91nX3d/XeunnftznIdVt67bZ9fXqWtvwjX7a9gf9jX7+dofps319Z0l&#10;1zXnY7ja6j9O/efhWfe8Vr/d/jutr/WEuXx76KQ9jvL3mjXaS2+aCXOJdderC5WxaLaeW7VZBeVh&#10;ij83RXfeMV7JjmVKu2Olkme+qEl9c7Vm7lz9YU2WHFX2Pam6539vVJLHFgfHR5iDLwhz8AVhDr6w&#10;X/oJc/AFYQ6+YNNw/wn4MFdw0yzNv8Fz8zwnE+aG3/2S7rn4KC9U1fla+sBv9MZZD2nBpG5aN2Oq&#10;nisYoQen3agBYbl6+7kZWuQY26jH7vvsHD35u+dMrbHKiir9e2qKzh8yWJEREaYVOLZd3+eo6vBh&#10;ndW3t2kBji87J1cVlZU6/bROiutwgr95QptVWFSs/T8cUER4uHp09/IaChzFth07FRYaql49u5sW&#10;4Pi2f7dLZWUOXZh8PmGumbWNOXNJpq0B595zixP04Jw0JRemK+321Up5YZbG1r2uOQPjEiXOnK9J&#10;9g4Hhh3mVn+01tQaW7/hM7WzQtx//ed40wIc35qPPtEn//pUD907zbQAx5e1bYfmLXxZ0+/7X14g&#10;0WT2CJLHn/4/TbptvPqf1de0Asf3xP9v737AmroPfoF/NwezxjHQiXgpzj80HRWfTO+wfUQ3aG+J&#10;zthX3Cq6or1Q7rBckV14FWvFf1grevFKcShbhEpxiluh1VhF6+BWcNbcalPRTJQrV+QV4zTIiOUN&#10;Y9zfSQ4SQkC09K2R7+d5Qs755ZDknJzn5Hzz+3MyMjF96nP42fRQuYTo/vIK9mCoQoHlyUv5XdXP&#10;3DjM2a8TV+Adgz0b1ehyZQLBPpqlJxK066EZLhc6MldiTfwuDFuRjaTJClhPZmPOFgXeLolFZ/az&#10;B8Ybcr+7vtq8NRtNTX/HqhU8Kae+Kzmgg+7wMezakSWXEN3fWcM5pIuT8vyd2fg+a+aoj+7caULM&#10;4kSkrfhXTFJNlEuJ7u+115Mwe2YE5rw0Sy4hur8NmzKhEGHufyQutjXTpf7jxmEOMOQuxBtHpuDN&#10;vYkI7dJ0W77OnDkauVkadG8IYEHl1sXYgkTsSZ5iu9i4pTwDL2eNcBnmmntrqumCFOaaLRasT1sh&#10;lxDd3x+LP8SHusMozOt6ZX+i3nx21oC09W/jD/m58GZ/S+qjxsY7+FVMPNJXv4H/PKmH5itELkTH&#10;Lsac2T/HLyNfkkuI7m91+ia5Zi5RLqH+8m353i2pwqUauUrk7K2WS+wshmIUGDwQEjnNRZATj58p&#10;xLZTwfhNjD3ISRT/yV9Mn0dNvVwgqa+FAf4I/CE7hxMRERER0aPFrcMclJFYPsMb5gPpiE0vQqn+&#10;LEr3ZiDxraOwBEXj9ene8oIOWqqwO6cCo2NjEObYNlMZgVeDTCj4bQmMJgsspmrs+20Rbkyei3D2&#10;DSciIiIiokeMe4c5KKCKz0R23BR4XNYha2MGdhwxISAyFfnpavi5uGacsWg7dMOjsOxF58sZ+ELz&#10;ZjriflCBN+Jfw8tLNkH/VDJ2rgzt1h+PiIiIiIjom+bmYU6iwPhZicjd/R4+KtmHD3ZnYt2CSfDp&#10;4eLfQa/uxEcZGpdBD4ox0CRn4gPxPB/tz0NmzCTXyxEREREREX3DHoMwR0RERERENPC49WiWj6ov&#10;W1ps908M7jLEJlGvuN/Qw+jYbyTcd6ivuN/Qw+J3FT0M7jdfH4Y5IiIiIiIiN8RmlkRERERERG6I&#10;YY6IiIiIiMgNsZllf7LUonT3eyg4cR7mFsDTewI0CfGIC3G+DAJRJ0PufLxxRJ7pIgJvl8RCJc8R&#10;oc2CmoNbkfKXKdiZoYafXNwFj0PkQsOJXKzM9kDSflfHlCrkRG6ATp7rYsYqfBQfLM/QQNCgL8KO&#10;/WUwXG6EVcxLx5Dw6IWICxsDRbcRvsUx6XghtIUVMDS2AoO9oYqIR9IijgY+0Fgul0FbUIKKv5pg&#10;EbuCp5c/VDOi8fq87vtCw6HViNVWy3OOlEjIXQ8Nv64eCMNcf7GIL8Mk8WVoGYOwX6oR7mvFyQOF&#10;KL0MBMVlInMW90xypRG6lYuRU6+EevoYeMildk9jdlwoAuQ5GsDaWtFwphg7tDroTeJbUhmDPFdh&#10;jschcmKuLkPB7/PEPiD2m55+ILpVipS4fFwNCkf4uK5HIQSqkRDmL8/Q4858LB0xOdUYNnkaIqZO&#10;wXhPE04eLkKZ8S4UItj/TgR7hbysFOQMuSl444gF46fPhWa6L1r1B6E9VisOODHY2cP1fukxZCzE&#10;nJU6cbwIxdywyQgS3z3GYzoU6+td7gsG7UK8ccgXIbMmYKRcZueL0HkaqLzkWeoThrl+YsyPRcrh&#10;J5GQtR6aUXJhmwm6tBTkGJVIykuDmlcfp27EPpK6FDlDE/HHtFCHL0kimbEIr6wvgbnFA35TJ8Hn&#10;5GkYewhzPA7RPbfKsCY5D/qmVngGToHKchr66z2EOZMIc/H5GJq0C+vCeBQayBpOFMEwLgrqLvnd&#10;Av32RKw57oO47ZmY2/GYOIF/eWUpRjv9UCTVuizWViNoyU68/YK3XEqPtXM6aBGOuIldjx8NB1Yj&#10;Nv8KwlLzsPy5zh+KbC2STmqQuTsaQXIZPTz2mesPLadx8PBdKGZGd55ASQb5QrNQLU7Qz+PoSZNc&#10;SNSVVfrB3Pf7DHLkmrSDPKXB8qydyFsWgfFycTc8DpGjNivgPQVxa9/BB1uiEfI9udyVtlZbc7qR&#10;PjwKDXR+052DnESBkJ9NgyfqYbhkkctaUXm0FBYvNeJmdK3x95shjkFe4oT96KdokMvoMTdR0y3I&#10;SfxCQ0VYa4X+4hW5xM523uM3AvxtsX8wzPWHS1U4KXbMaSqlXOBAOQHTxJ3xSr19nqgLExq6HuOI&#10;ulJFY8/6aISNvs+JNo9D5MhXjXVZiZir6kPTWpMJNfIkkUvf98EwcdfcIp2FSy7CUCmmQyYgyLkp&#10;5SAlVCHivroWdW32IhqgFD62ZpStrdLPRR1MuFEnT1K/YJjrBw1Xa2GFEuOflAscDfLHeOncqk6c&#10;tNtLiLoJepJ9meir4XGIvholRjvW6BI5MF+qEseOIQgaJzebNNWjRmS5oLGu+1MGjJUOOPW4ccs+&#10;TwPUlWroxZ0qcKx93tE4f9eDeNEDY5jrB+a/XbNP9NbRt+EmzPIk0T1Nd3BD3Bm1S/HzyPnithCv&#10;LMtAwYl6WPiLJj0AHofoYVnMN8XfauTES8cgcVuwGIkbi1B+taNJHQ1olirs3XseGD0X6o6K/8ab&#10;uCrdD/K0zbp2DQ2N8iQNPFJ/7fdKYfEIRcRzji1LGtEg/ap4ZMO9856X49ORdagKDTzveSgMc/3A&#10;2nJX/B2DgOH2eZearLY+CURdfR+qWVFIWpmKdSvjsWjWFPiZqrBvawp+/T8rWYtCfcbjED204ROg&#10;iY4XxyBxHFoSBU2ILxo+L8HmpBRsOMF+lgNaWz2K38qArkmJhBWaztGVv7RCivrjR/U2wMldWL+U&#10;J2lgabNAr12NHKMCmjdjETpYLrdRIHB6JBKSpfOeRCT8Yhqe8ahGqXYDFi8rgrFFXoz6jGGu31jQ&#10;3NsOOMre3pyoC69gzI2LhDpkEkJCwjE/LhGZeTuxboY3zKd2ouBUR/8Eor7gcYgenGKiRpxQhYtj&#10;kDgOvSCdZK3HH7Wp0AxvxMnsIlTy5GpgMlUiK2EFtFdEkPtfDiPkOmiWLijWI18M4wgXA09TLYrT&#10;F2PNcU9o0jKRoHLu7+2PsLgoaKZL5z2h9h+Str+H3BglcKUE246wb/eDYpjrByOflNod3IS5yT7v&#10;0veGOF1DjKgHgxQImRcFFVpxsuqiXEjUOx6HqF95TcKCBROA1tMwXJLLaMAwn8xF7JJsnB4XjWxt&#10;GjTOXeNG+duGlL9h7q3htjeGdqmRoced5bIOb8SvQEFTONbteAcJk/s+Qm7ALPsoqHWnq9gd4AEx&#10;zPWDYT4jxN8ruCp1fnLWVo+aasDzKXb0pAcg9impOYuV7cepj3gcov7m8wPpDL4V+Kd9ngYG6Tpx&#10;MVvOYlx8JvakqjHe1fm4l32Uwprrrpvh1l0RBxyPMQjg2F4DhsWQh18vK0LzjFXYsyUWIb01+Xdl&#10;kDf8pC8ocd7z7/YS6iOGuX7gGai0XUfj/xhdVA1Xn0cFPDA1+Gm5gKgPzDchjdyrGNxb53KiTjwO&#10;UX8z/03al4bA8wn7PD3+rOfykKI1ISItE6tecD1Spc3gMXhGKZY/c8n2XdVFWzUMenFMCg3mBaEH&#10;ClMpVr9VBr+YTch+NRiK3gbi6kmbPDDK0KHo7bKY1B3DXH/wfRazJ3ug4U+FKHUchrdjJJ/haswO&#10;YeMm6iOp4/Ce92CAPxb8l46hw4jug8ch6k9NZ1FQ4DSCIT3mLDj5wVGYVVFYcN/mcb4InTkJnteL&#10;oT3edcjKhiOF0DV5QzNzCvhz5MBgPFwE4xNqxM3q5QeA+6g7WIjiJg+EvTgFfW+cSZJvtQvyNH0V&#10;10uRkpQP46AxUEfPxlSvZpw8IE6qLiugWeuqAyiR9KWXgTVnvBGqCkaQ7xDcvnoaJ49WQG8CguIy&#10;kTmLbVTIURVyIjdAp4xBXoa6e5NJHofIJRHoU5cipzoCb5fEQiWX2onH0jOgHz4FIROVGDm4ETX6&#10;0zhafhYNUCIhy/XAF/Q4ko8v/pOg+bHUbNuVpzE7LtQ+qqX0Q1FaCnKMwPgXo/GLkKFo1h+E9lgt&#10;FDNW4XfxwTwpHxDk40uDEurpY3roly3C/zwNVF5i0lCIV9432857QkZ7w2KqxulyHcovt8KH+81D&#10;YZjrT7fOQpuVC925RljF7uwzcRoWLYqGOpC7JblmOVeIDTsqYLwu7TOCxxD4/ehZRHG/IZfuE+Yk&#10;PA5RN72FOQsMu7ciq7waDY32kQk9vXwR9Gwk4qLDMV46+aIBQj6+yHOuOe1DbY3QF2Rj29HzMLeI&#10;fcd7AsKjFyLuhTE8IR8wOo4v8qxLSiTkrodG+n36ahnWZJfgwv8zwT4YqvieCgyGel4MFoXwB+yH&#10;wTBHRERERETkhthnjoiIiIiIyA0xzBEREREREbkhhjkiIiIiIiI3xDBHRERERETkhhjmiIiIiIiI&#10;3BDDHBERERERkRtimCMiIiIiInJDDHNERERERERuiGGOiIiIiIjIDTHMERERERERuSGGOSIiIiIi&#10;IjfEMEdEREREROSGGOaIiIiIiIjcEMMcERERERGRG2KYIyIiIiIickMMc0RERERERG6IYY6IiIiI&#10;iMgNMcwRERERERG5IYY5IiIiIiIiN8QwR0RERERE5IYY5oiIiIiIiNwQwxwREREREZEbYpgjIiIi&#10;IiJyQwxzREREREREbohhjoiIiIiIyA0xzBEREREREbkhhjkiIiIiIiI3xDBHRERERETkhhjmiIiI&#10;iIiI3BDDHBERERERkRtimCMiIiIiInJDDHNERERERPfRcCwdc+YthfZcq1xCD6ylCtr4hZiztgwN&#10;chF9Nd9qF+RpIiIiIqLHWsOh1YjVVstzHTyg8PVB4NPhUEeGI2yst1zeSQpzi39/E5q0TMRN9JBL&#10;B6i2amhjV6M07L8i/MC70MnFPVMiIXc9NF4izCVlQDcqFjvXhsNPfvRRYMyPRUr588jMi0bQILlQ&#10;YjXBcKwE+w6dhfF6I6xysbTP+EyNxfZl4fCRS74JDHNERERENGDYw9w1BL0wDeMHy4VoxY2LZ2G4&#10;bD9Z91RFI3OZBuMV9ke/EtNpaLVFqJucinUzfOVC92Y9lY15GbVYtD0Zww6X4oJcLm3HmhNlMIrw&#10;pp4+RsSdDr4InaeBykuefdS0nMbmRVtR86tM5M7xlwsBy7lCrEjXoaZVhP3RwZg2ccS9dWq++jkM&#10;356FzLXqrymUtsJ4ZCcKinwwPz8aKrnUGcMcEREREQ0Y9jAHe02Rc7ZqM0GfvxVvHaoFgmKwM12c&#10;qDvW0jwMQx5+vvYoguLeQeasxyHMNaJ07WJkIR571jrXSpmgS12KHMQgL+PrCjn9z3w8Ha9sB5Ly&#10;0qCWV8giPrdfi8/NMjYCb66IRch/+Ecnb8vqCLxdEttjmGOfOSIiIiIiySBfhMRtQvYCf1iNhdhx&#10;olF+gO6pr0CxwQNhM6Z9o80L+089yg6ch2eYGuEdK2SuxOa3RJCTAv2WbyLI9R1r5oiIiIhowOi1&#10;Zq6D3OyufGxnDVNHXzvN2n1IuFdNYkHdiRLkFP4ZRtNdWKV+VIHBWJSYCvXoKuREbnDRn0zuPya9&#10;tlQTuD8fBUerUNMoDawi/n+iGr9JikbIcNvCNo7vOfRaEbbl6aCvF8sP9oYqIh7LF02Cj3MNYpsF&#10;NeWF0O7/9N57U/gq8eqbadCMdlqmsAIG6fU9hiDguSgsj1NjfA9NInvsW2Zzv5o5eZsoHR+Xy2as&#10;wkcLgH3b87FPXw+reC9BkclYPy8YCjSK7ZQL7YGzqGsBPP1DEfebWGgCu7eDbdAXYUdhKQxX5c9D&#10;2p5LxPbs6bMWof3llX+GemMe4oLsRTV7FyNxvwKLsjIxv2Nb9UVTLUoL30PRp9VoaLJvT78fPY9F&#10;8ZEI83d6r7eqULy7EO/ra2GW1snLF0HP/xqrXg3G3+V9rRtpG8UHyzN2rJkjIiIiInI0eArCfyru&#10;q2tR12Yv6q4VBm0K4reWovnp2Xh9ZaotBAU2iWBmlh5/EmpRtm7BBNvSfi/GY500v3IefiIHJYN2&#10;KdaU1GPYT6Ox3Pb/0zDsrzqsSc2DQZzgO7utz0NKbi0CZi7GuuQYqJ+0wHAgA0sKnU78LdXQLhOB&#10;ZHsFbv9QbXtv65KjMfvpVjTckZcRQVR6/4m5n8IaYn/9pKhJ8NTnIzFZvL5FXsyRCLkHD99FQGS4&#10;iyD3FVlOI2fZ72Acq8Gb0rr9sBXG/RuQ/H4V9NoVeEvvjdkJ0jYKR4CpEjkrt6Pctp07SaF38UYd&#10;Gkba19n2edwoxZolq6G7Li/URSsqj5bCMnou1HKQk2rq9FKNrDICYQ8Q5KxXdUiJW4Es8b8BM2Jt&#10;n7W0PRWXdNi8JAU5jhvUVIqU1zeg4KIPwqMTxbLxmK8aAuOFevxdPDxs8jxbmXqUtPAELJI+P+kW&#10;8aRU0JVUM0dERERENBBc16W1z5yT1n7whlzQA+fl7PNR7b/93D7f/uWn7Rlifmb2GblA9o/m9uZm&#10;eVry+S7b/yXrur/g54eL2y/fkWdkzZXvtP+LWH51WeeTdLz2zNd2tX/u+Nz/uNa+d6kof/md9oov&#10;5bL25vaKzGixfLx4r44Ld3W7bJN4nbT296/JBR3+7WB7snitX757US7odPvj9eJ517cfuS0XdHOj&#10;/eBy8X6WH2m/Lpd0da79t9J6dHlcLpsT077tM4f327Fu0mNLi9uv/kMuFzq2UZdtevG99l9Jz3Ha&#10;aZ2bz7RvWySeY32F2DJObv+5fYV4nhUfm+UC4U5F+2pR5mr9e/SPi+2/f028hvPnI2kWjzl9RleL&#10;EsV6pba//2/2+XvuNLf/uzx5b1vOEc8pl7jCmjkiIiIioodluYsulViDFFD0cRRM1YzIbs0ZFYFK&#10;jBf3zZbuVWNhsQuhcnzuQf4IDfUFWutxo6OWylSB4hOtULyUjIQuCzuqR1nJWWDGPMztHLzRblQ4&#10;Zk8Wq2WodroWnIu+Zf1p1GzMnezwfjvWTQiL0iDAoSZQMflZTBX3xmsme4FUw3a4FGZlFKJCnNZZ&#10;MQkRzw8BzlThglMta93/1sHgEQpNqMOlKFqa0SzuRv+g++UpemLVl0J3ywNhcU6fj0ShxKIFofBs&#10;rUTlGcdrFN4Vn7E82cFLAU95sq8Y5oiIiIiInLRa5MFPempOOHgC1DPECf+pnUhML0L5lYcbLMV6&#10;vRrlh4qQk5OBxISleHlJPoyivDOodBiDwLHdr2/noZBCRy0a5MWtl6vF/3sg/CdKe4ErTbUwXBXL&#10;HtmAn0fOd7q9hs1nxDJXTLhhX9rOWIa9V4dAEzHlgQNHnzwzBgHyZAf7urlY78FDMFSetLsCoxSU&#10;qvMR22195iPlg7tiGRF4b9mXtmmrRmlJPRQz1Qi9d4mKTtYem9d2V3PxLKwIxpRnXF9/0PMpe0DX&#10;X7pimw+YPgtBHibsS1uBrENVaOi8eN0DY5gjIiIiIurCIk7QRTryEifhDgORdKWAKi4T2XFT4HGh&#10;BJuTF2NOfAYKzvQx1LWZUJ4h/idhNbbtr0RdywgETZ2F//7ferqYtic8+9BP7bb5pvg7FqNH2udd&#10;kmufOvvxubo9j84uY676lvUzD9dBqG/rbYW1SdypolysR8ets6+ixFab1uSPBRFOodfX3xa8ai7X&#10;imftG2uLFBZHwKen6+gNtz+npUV+xlFqZG5PxdyxJpRpNyA2aiESc8pQ46qf4n0wzBEREREROTJV&#10;4OAZEdfCpqDX7DJIgfGzEpFbuAu5yZFQoQr70hOxpvz+gc5cnovNp6xQr9yFD3a/g7eTY5EQrUaY&#10;asxXGvL/u7bgcw0Nvb0FORzd9hyBkJBJPdwc3oe5ArryVqhemtat9uyRIWVB6xAEulwX6RYMv3s1&#10;cI0oO1IJq0qDcOdmpiIIPzNZ3J36FPq+hqtB0ovfhFkKlK403bHVcvr5OHyyvpMQtzEPH+SuQsKL&#10;/qg7lovEpEIYH6BGUMIwR0RERETUoc0E3TZxUu2hxKuzemmq6EiEuoDpUVi3NRlqr1boj36KewMt&#10;irNtV80Sr14+L/5OQ5hzH6/Gm7gqTz4Mn3FKKHAX+gv1cokLw8ciyEtknzOXUCcX9cZl37JHighg&#10;E8WdsRoXXIwC2k2v18pTYOpLEVC0ViKnsKprf8geBAZKlwuowukLjn3iOlkvnIFBpM0fjXZxfQTf&#10;YGgSNmFnjNjXbpWi7IJcLu01faiJZZgjIiIiIpKYzkK7IgU5RnFCn7ik5+vQSVossDjXoih8MVLK&#10;Zk8M7QxwI+1N7MwWVyf69WhwHF5fCpLvlvYpQPRIGY4Fo0UA+0MuinvMc0qEPi+C2fVibDvk3DcP&#10;sJwpRWVH/7L79C17NCigmj5JbHMRwHa7CGD1pSiVOiLKjEeLUeelxuyQHvq4qaKwaoY3zEcykLi9&#10;Eg2uasuaalGcX2YbJEbx3CxoRIgv177X/ZIOlmoU7K2EdXjn61maun/Cw34wQvz1gOd37fOANwJ+&#10;KN1b0NxLQB20VpCniYiIiIgea82XyvDhmWto/vIWar44C/0Z6VaB4txcbC8qR9Xd0Zj7xlr85rmu&#10;neXs/3cLyrBfIkTq1Ha7DG+8thFH6/4JfKcF5v/7BQ7vysW+msHQxL+KUD85zg3+J+qOlEH/RTXu&#10;DBsOyxefoHZYMCYPa0Jp2Smc/EsNrEMUsF45hT07s/Dx0GD4X2+AOfCneOUn9jRpf20gZHY4lE4V&#10;ed3eF7wQ9OPvoerYcRw+/BHOOLy/4+8XQD80HJNHAiOeGoM7FZU4eeIojl+6i0HfbsOdy+I9aLcg&#10;6/07eGaW/bWsp/+At/78T0Qn/spWm9c7C6o/Pgw9JuFfXgx0GqREYoK+6BNUD3d8XC5zWN8OPa93&#10;9/95IkCJoRc/xonKcnz42XWRcjzxZb34TPbswHrtJxg2Xd4+LaeRv+UTtM2LR8wzPa2QJ/wmTYH/&#10;NT3KPilDcclH+ORSA+oufmHbX8o+yMWWXB0MPlOxYNpoeH7HF8+Ma8KJj4/iQ91fUN3qiaEtjag6&#10;9Sfs2LoXJ8yBSNichFD55YzvLsLid2vQ3P4ttN25JZbbi+27TsHydDSSfyG2i1zd9t07RhSf/gxV&#10;9YMx/Lv1+EhvQciPum4j1swRERER0QBzF8bjR6E7JN+OnsUNr6ehiVuFvMJNiJvch+aEXsGYHTYW&#10;ZkMxsjZmYE12EU6KEJO0JbPrJQEGKbEgLQZhvvXQbc/AthITPAaLuDAxFtvTNAiyVmGfKH+roAII&#10;S8fv4n/sslnmAxmlxtu5m5Ak3l+Dvuje+ytv9EdQx8AoimAk5GRi3UtK4HIpcraKZXIP4q/feRav&#10;b0mVayV761v2iBnkC03aTmTHhSLgb6dRILbpmq2FKDP7Yu7Kd8RnYl/MXFmK8tYJmPuz+6yQeL6w&#10;Ze9gz5Z4zP2xL5rPlcn7SxkMX47F3ORM7PnXUHR80gpVLPK2p2L+RA9cPpCLNWKbZ/3pPDyfjUW2&#10;dj00tguA241+LhKqJ65Ap822LbdDZ8KwyFTsTFfDz6FppU9You3zsX5WiM0b82Bo6x6PvyVdbE6e&#10;JiIiIiIisqvXIX5JEcan5mH5cz2NNulO6lGclIKCccnYn/Q1XWLhPxhr5oiIiIiIqJv79S1zO1/3&#10;tfK+AayZIyIiIiIickOsmSMiIiIiInJDDHNERERERERuB/j/OYxmFN5Q68YAAAAASUVORK5CYIJQ&#10;SwMEFAAGAAgAAAAhAF3PA6bdAAAABgEAAA8AAABkcnMvZG93bnJldi54bWxMj0FLw0AQhe+C/2EZ&#10;wZvdJFKtMZtSinoqQltBvE2TaRKanQ3ZbZL+e0cvenkwvMd732TLybZqoN43jg3EswgUceHKhisD&#10;H/vXuwUoH5BLbB2TgQt5WObXVxmmpRt5S8MuVEpK2KdooA6hS7X2RU0W/cx1xOIdXW8xyNlXuuxx&#10;lHLb6iSKHrTFhmWhxo7WNRWn3dkaeBtxXN3HL8PmdFxfvvbz989NTMbc3kyrZ1CBpvAXhh98QYdc&#10;mA7uzKVXrQF5JPyqeE9J8gjqIKE4mi9A55n+j59/AwAA//8DAFBLAwQUAAYACAAAACEAzOopJeAA&#10;AAC1AwAAGQAAAGRycy9fcmVscy9lMm9Eb2MueG1sLnJlbHO8001qwzAQBeB9oXcQs69lO4kpJXI2&#10;pZBtSQ8wSGNZ1PpBUktz+wpKIIHg7rTUDPPet9H+8GMX9k0xGe8EdE0LjJz0yjgt4OP09vQMLGV0&#10;ChfvSMCZEhzGx4f9Oy2Yy1GaTUispLgkYM45vHCe5EwWU+MDubKZfLSYyzNqHlB+oibet+3A43UG&#10;jDeZ7KgExKPaADudQ2n+P9tPk5H06uWXJZfvVHBjS3cJxKgpC7CkDP4NN01wGvh9Q1/H0K8ZujqG&#10;bs0w1DEMa4ZdHcNuzbCtY9heDPzms42/AAAA//8DAFBLAQItABQABgAIAAAAIQCxgme2CgEAABMC&#10;AAATAAAAAAAAAAAAAAAAAAAAAABbQ29udGVudF9UeXBlc10ueG1sUEsBAi0AFAAGAAgAAAAhADj9&#10;If/WAAAAlAEAAAsAAAAAAAAAAAAAAAAAOwEAAF9yZWxzLy5yZWxzUEsBAi0AFAAGAAgAAAAhAGJq&#10;R1aHBQAAMhoAAA4AAAAAAAAAAAAAAAAAOgIAAGRycy9lMm9Eb2MueG1sUEsBAi0ACgAAAAAAAAAh&#10;AHd4tpPfaQAA32kAABQAAAAAAAAAAAAAAAAA7QcAAGRycy9tZWRpYS9pbWFnZTEucG5nUEsBAi0A&#10;CgAAAAAAAAAhAMqAM4x7YgAAe2IAABQAAAAAAAAAAAAAAAAA/nEAAGRycy9tZWRpYS9pbWFnZTIu&#10;cG5nUEsBAi0ACgAAAAAAAAAhAIPjwrOhbgAAoW4AABQAAAAAAAAAAAAAAAAAq9QAAGRycy9tZWRp&#10;YS9pbWFnZTMucG5nUEsBAi0ACgAAAAAAAAAhAImIF+wQqgAAEKoAABQAAAAAAAAAAAAAAAAAfkMB&#10;AGRycy9tZWRpYS9pbWFnZTQucG5nUEsBAi0ACgAAAAAAAAAhAP1xIkBZyQAAWckAABQAAAAAAAAA&#10;AAAAAAAAwO0BAGRycy9tZWRpYS9pbWFnZTUucG5nUEsBAi0ACgAAAAAAAAAhAB2/A2PdqgAA3aoA&#10;ABQAAAAAAAAAAAAAAAAAS7cCAGRycy9tZWRpYS9pbWFnZTYucG5nUEsBAi0AFAAGAAgAAAAhAF3P&#10;A6bdAAAABgEAAA8AAAAAAAAAAAAAAAAAWmIDAGRycy9kb3ducmV2LnhtbFBLAQItABQABgAIAAAA&#10;IQDM6ikl4AAAALUDAAAZAAAAAAAAAAAAAAAAAGRjAwBkcnMvX3JlbHMvZTJvRG9jLnhtbC5yZWxz&#10;UEsFBgAAAAALAAsAxgIAAHtkAwAAAA==&#10;">
                <v:group id="_x0000_s1039" style="position:absolute;left:83;top:129;width:39697;height:18974" coordorigin="83,129" coordsize="39697,1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O8yAAAAOMAAAAPAAAAZHJzL2Rvd25yZXYueG1sRE9fa8Iw&#10;EH8f+B3CCXubaSa6WY0iMmUPMpgK4tvRnG2xuZQma+u3X4TBHu/3/xar3laipcaXjjWoUQKCOHOm&#10;5FzD6bh9eQfhA7LByjFpuJOH1XLwtMDUuI6/qT2EXMQQ9ilqKEKoUyl9VpBFP3I1ceSurrEY4tnk&#10;0jTYxXBbydckmUqLJceGAmvaFJTdDj9Ww67Dbj1WH+3+dt3cL8fJ13mvSOvnYb+egwjUh3/xn/vT&#10;xPkTpZI3NZ7N4PFTBEAufwEAAP//AwBQSwECLQAUAAYACAAAACEA2+H2y+4AAACFAQAAEwAAAAAA&#10;AAAAAAAAAAAAAAAAW0NvbnRlbnRfVHlwZXNdLnhtbFBLAQItABQABgAIAAAAIQBa9CxbvwAAABUB&#10;AAALAAAAAAAAAAAAAAAAAB8BAABfcmVscy8ucmVsc1BLAQItABQABgAIAAAAIQC+XXO8yAAAAOMA&#10;AAAPAAAAAAAAAAAAAAAAAAcCAABkcnMvZG93bnJldi54bWxQSwUGAAAAAAMAAwC3AAAA/AIAAAAA&#10;">
                  <v:shape id="_x0000_s1040" type="#_x0000_t202" style="position:absolute;left:83;top:129;width:39698;height:1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oXxygAAAOIAAAAPAAAAZHJzL2Rvd25yZXYueG1sRI9PSwMx&#10;FMTvQr9DeAVvNtn6r902LSoI4kVai+fXzetm283LksTu6qc3guBxmJnfMMv14FpxphAbzxqKiQJB&#10;XHnTcK1h9/58NQMRE7LB1jNp+KII69XoYoml8T1v6LxNtcgQjiVqsCl1pZSxsuQwTnxHnL2DDw5T&#10;lqGWJmCf4a6VU6XupMOG84LFjp4sVaftp9PwUR/psXkN3+pNqv4085vd/t5qfTkeHhYgEg3pP/zX&#10;fjEabtV0Pi+uixv4vZTvgFz9AAAA//8DAFBLAQItABQABgAIAAAAIQDb4fbL7gAAAIUBAAATAAAA&#10;AAAAAAAAAAAAAAAAAABbQ29udGVudF9UeXBlc10ueG1sUEsBAi0AFAAGAAgAAAAhAFr0LFu/AAAA&#10;FQEAAAsAAAAAAAAAAAAAAAAAHwEAAF9yZWxzLy5yZWxzUEsBAi0AFAAGAAgAAAAhAF8WhfHKAAAA&#10;4gAAAA8AAAAAAAAAAAAAAAAABwIAAGRycy9kb3ducmV2LnhtbFBLBQYAAAAAAwADALcAAAD+AgAA&#10;AAA=&#10;" fillcolor="white [3212]" stroked="f">
                    <v:textbox>
                      <w:txbxContent>
                        <w:p w14:paraId="381F4F0C" w14:textId="4FF320E5" w:rsidR="00314349" w:rsidRPr="00AF6F90" w:rsidRDefault="00314349" w:rsidP="00755929">
                          <w:pPr>
                            <w:tabs>
                              <w:tab w:val="left" w:pos="3240"/>
                              <w:tab w:val="left" w:pos="4410"/>
                              <w:tab w:val="left" w:pos="6480"/>
                            </w:tabs>
                            <w:spacing w:before="0" w:after="0" w:line="240" w:lineRule="auto"/>
                            <w:jc w:val="both"/>
                            <w:rPr>
                              <w:b/>
                              <w:bCs/>
                              <w:sz w:val="18"/>
                              <w:szCs w:val="18"/>
                            </w:rPr>
                          </w:pPr>
                          <w:proofErr w:type="spellStart"/>
                          <w:r w:rsidRPr="00AF6F90">
                            <w:rPr>
                              <w:b/>
                              <w:bCs/>
                              <w:sz w:val="18"/>
                              <w:szCs w:val="18"/>
                            </w:rPr>
                            <w:t>HBSch</w:t>
                          </w:r>
                          <w:proofErr w:type="spellEnd"/>
                          <w:r w:rsidRPr="00AF6F90">
                            <w:rPr>
                              <w:b/>
                              <w:bCs/>
                              <w:sz w:val="18"/>
                              <w:szCs w:val="18"/>
                            </w:rPr>
                            <w:t xml:space="preserve"> Primary – (Time)</w:t>
                          </w:r>
                          <w:r w:rsidRPr="00AF6F90">
                            <w:rPr>
                              <w:b/>
                              <w:bCs/>
                              <w:sz w:val="18"/>
                              <w:szCs w:val="18"/>
                            </w:rPr>
                            <w:tab/>
                          </w:r>
                          <w:r w:rsidR="00AF6F90">
                            <w:rPr>
                              <w:b/>
                              <w:bCs/>
                              <w:sz w:val="18"/>
                              <w:szCs w:val="18"/>
                            </w:rPr>
                            <w:tab/>
                          </w:r>
                          <w:proofErr w:type="spellStart"/>
                          <w:r w:rsidRPr="00AF6F90">
                            <w:rPr>
                              <w:b/>
                              <w:bCs/>
                              <w:sz w:val="18"/>
                              <w:szCs w:val="18"/>
                            </w:rPr>
                            <w:t>HBSch</w:t>
                          </w:r>
                          <w:proofErr w:type="spellEnd"/>
                          <w:r w:rsidRPr="00AF6F90">
                            <w:rPr>
                              <w:b/>
                              <w:bCs/>
                              <w:sz w:val="18"/>
                              <w:szCs w:val="18"/>
                            </w:rPr>
                            <w:t xml:space="preserve"> </w:t>
                          </w:r>
                          <w:r w:rsidR="00AF6F90" w:rsidRPr="00AF6F90">
                            <w:rPr>
                              <w:b/>
                              <w:bCs/>
                              <w:sz w:val="18"/>
                              <w:szCs w:val="18"/>
                            </w:rPr>
                            <w:t>Primary</w:t>
                          </w:r>
                          <w:r w:rsidRPr="00AF6F90">
                            <w:rPr>
                              <w:b/>
                              <w:bCs/>
                              <w:sz w:val="18"/>
                              <w:szCs w:val="18"/>
                            </w:rPr>
                            <w:t xml:space="preserve"> – (</w:t>
                          </w:r>
                          <w:r w:rsidR="00AF6F90" w:rsidRPr="00AF6F90">
                            <w:rPr>
                              <w:b/>
                              <w:bCs/>
                              <w:sz w:val="18"/>
                              <w:szCs w:val="18"/>
                            </w:rPr>
                            <w:t>Distance</w:t>
                          </w:r>
                          <w:r w:rsidRPr="00AF6F90">
                            <w:rPr>
                              <w:b/>
                              <w:bCs/>
                              <w:sz w:val="18"/>
                              <w:szCs w:val="18"/>
                            </w:rPr>
                            <w:t xml:space="preserve">) </w:t>
                          </w:r>
                        </w:p>
                      </w:txbxContent>
                    </v:textbox>
                  </v:shape>
                  <v:shape id="_x0000_s1041" type="#_x0000_t202" style="position:absolute;left:86;top:16647;width:39695;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QkiyQAAAOIAAAAPAAAAZHJzL2Rvd25yZXYueG1sRI9BSwMx&#10;FITvQv9DeAVvNrHoumybllYQxIu0Fs/Pzetm7eZlSWJ39dcbQehxmJlvmOV6dJ04U4itZw23MwWC&#10;uPam5UbD4e3ppgQRE7LBzjNp+KYI69XkaomV8QPv6LxPjcgQjhVqsCn1lZSxtuQwznxPnL2jDw5T&#10;lqGRJuCQ4a6Tc6UK6bDlvGCxp0dL9Wn/5TS8N5+0bV/Cj3qVajiVfnf4eLBaX0/HzQJEojFdwv/t&#10;Z6OhvLtXc1WUBfxdyndArn4BAAD//wMAUEsBAi0AFAAGAAgAAAAhANvh9svuAAAAhQEAABMAAAAA&#10;AAAAAAAAAAAAAAAAAFtDb250ZW50X1R5cGVzXS54bWxQSwECLQAUAAYACAAAACEAWvQsW78AAAAV&#10;AQAACwAAAAAAAAAAAAAAAAAfAQAAX3JlbHMvLnJlbHNQSwECLQAUAAYACAAAACEA5pkJIskAAADi&#10;AAAADwAAAAAAAAAAAAAAAAAHAgAAZHJzL2Rvd25yZXYueG1sUEsFBgAAAAADAAMAtwAAAP0CAAAA&#10;AA==&#10;" fillcolor="white [3212]" stroked="f">
                    <v:textbox>
                      <w:txbxContent>
                        <w:p w14:paraId="242849C4" w14:textId="219DB1FE" w:rsidR="00314349" w:rsidRPr="00AF6F90" w:rsidRDefault="00314349" w:rsidP="00755929">
                          <w:pPr>
                            <w:tabs>
                              <w:tab w:val="left" w:pos="3240"/>
                              <w:tab w:val="left" w:pos="4410"/>
                              <w:tab w:val="left" w:pos="6480"/>
                            </w:tabs>
                            <w:spacing w:before="0" w:after="0" w:line="240" w:lineRule="auto"/>
                            <w:jc w:val="both"/>
                            <w:rPr>
                              <w:b/>
                              <w:bCs/>
                              <w:sz w:val="18"/>
                              <w:szCs w:val="18"/>
                            </w:rPr>
                          </w:pPr>
                          <w:proofErr w:type="spellStart"/>
                          <w:r w:rsidRPr="00AF6F90">
                            <w:rPr>
                              <w:b/>
                              <w:bCs/>
                              <w:sz w:val="18"/>
                              <w:szCs w:val="18"/>
                            </w:rPr>
                            <w:t>HBSch</w:t>
                          </w:r>
                          <w:proofErr w:type="spellEnd"/>
                          <w:r w:rsidRPr="00AF6F90">
                            <w:rPr>
                              <w:b/>
                              <w:bCs/>
                              <w:sz w:val="18"/>
                              <w:szCs w:val="18"/>
                            </w:rPr>
                            <w:t xml:space="preserve"> </w:t>
                          </w:r>
                          <w:r w:rsidR="00AF6F90" w:rsidRPr="00AF6F90">
                            <w:rPr>
                              <w:b/>
                              <w:bCs/>
                              <w:sz w:val="18"/>
                              <w:szCs w:val="18"/>
                            </w:rPr>
                            <w:t>Secondary</w:t>
                          </w:r>
                          <w:r w:rsidRPr="00AF6F90">
                            <w:rPr>
                              <w:b/>
                              <w:bCs/>
                              <w:sz w:val="18"/>
                              <w:szCs w:val="18"/>
                            </w:rPr>
                            <w:t xml:space="preserve"> – (</w:t>
                          </w:r>
                          <w:r w:rsidR="00AF6F90" w:rsidRPr="00AF6F90">
                            <w:rPr>
                              <w:b/>
                              <w:bCs/>
                              <w:sz w:val="18"/>
                              <w:szCs w:val="18"/>
                            </w:rPr>
                            <w:t>Time</w:t>
                          </w:r>
                          <w:r w:rsidRPr="00AF6F90">
                            <w:rPr>
                              <w:b/>
                              <w:bCs/>
                              <w:sz w:val="18"/>
                              <w:szCs w:val="18"/>
                            </w:rPr>
                            <w:t>)</w:t>
                          </w:r>
                          <w:r w:rsidRPr="00AF6F90">
                            <w:rPr>
                              <w:b/>
                              <w:bCs/>
                              <w:sz w:val="18"/>
                              <w:szCs w:val="18"/>
                            </w:rPr>
                            <w:tab/>
                          </w:r>
                          <w:r w:rsidR="00AF6F90">
                            <w:rPr>
                              <w:b/>
                              <w:bCs/>
                              <w:sz w:val="18"/>
                              <w:szCs w:val="18"/>
                            </w:rPr>
                            <w:tab/>
                          </w:r>
                          <w:proofErr w:type="spellStart"/>
                          <w:r w:rsidRPr="00AF6F90">
                            <w:rPr>
                              <w:b/>
                              <w:bCs/>
                              <w:sz w:val="18"/>
                              <w:szCs w:val="18"/>
                            </w:rPr>
                            <w:t>HBSch</w:t>
                          </w:r>
                          <w:proofErr w:type="spellEnd"/>
                          <w:r w:rsidRPr="00AF6F90">
                            <w:rPr>
                              <w:b/>
                              <w:bCs/>
                              <w:sz w:val="18"/>
                              <w:szCs w:val="18"/>
                            </w:rPr>
                            <w:t xml:space="preserve"> Secondary – (Distance) </w:t>
                          </w:r>
                        </w:p>
                      </w:txbxContent>
                    </v:textbox>
                  </v:shape>
                </v:group>
                <v:group id="Group 3" o:spid="_x0000_s1042" style="position:absolute;left:-58;top:1669;width:42263;height:32000" coordorigin="-164,181" coordsize="42263,31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n4RywAAAOIAAAAPAAAAZHJzL2Rvd25yZXYueG1sRI9Ba8JA&#10;FITvhf6H5Qm91U2srSa6ikgrPYhQFcTbI/tMgtm3IbtN4r93C0KPw8x8w8yXvalES40rLSuIhxEI&#10;4szqknMFx8PX6xSE88gaK8uk4EYOlovnpzmm2nb8Q+3e5yJA2KWooPC+TqV0WUEG3dDWxMG72Mag&#10;D7LJpW6wC3BTyVEUfUiDJYeFAmtaF5Rd979GwabDbvUWf7bb62V9Ox/ed6dtTEq9DPrVDISn3v+H&#10;H+1vrWCSjJPJaBwn8Hcp3AG5uAMAAP//AwBQSwECLQAUAAYACAAAACEA2+H2y+4AAACFAQAAEwAA&#10;AAAAAAAAAAAAAAAAAAAAW0NvbnRlbnRfVHlwZXNdLnhtbFBLAQItABQABgAIAAAAIQBa9CxbvwAA&#10;ABUBAAALAAAAAAAAAAAAAAAAAB8BAABfcmVscy8ucmVsc1BLAQItABQABgAIAAAAIQBx1n4RywAA&#10;AOIAAAAPAAAAAAAAAAAAAAAAAAcCAABkcnMvZG93bnJldi54bWxQSwUGAAAAAAMAAwC3AAAA/wIA&#10;AAAA&#10;">
                  <v:shape id="Picture 1" o:spid="_x0000_s1043" type="#_x0000_t75" alt="A graph with a line graph&#10;&#10;Description automatically generated with medium confidence" style="position:absolute;top:512;width:20955;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Er7ygAAAOMAAAAPAAAAZHJzL2Rvd25yZXYueG1sRE/BasJA&#10;EL0X+g/LFLxI3USwxtRVqiDYW4314G3MjkkwOxuya4x/7xaEwrvMvHnvzZsve1OLjlpXWVYQjyIQ&#10;xLnVFRcKfveb9wSE88gaa8uk4E4OlovXlzmm2t54R13mCxFM2KWooPS+SaV0eUkG3cg2xIE729ag&#10;D2NbSN3iLZibWo6j6EMarDgklNjQuqT8kl2Ngsv6J2my+8qcj6fp1dduMuwO30oN3vqvTxCeev9/&#10;/FRvdXg/Hs+iOCCGv05hAXLxAAAA//8DAFBLAQItABQABgAIAAAAIQDb4fbL7gAAAIUBAAATAAAA&#10;AAAAAAAAAAAAAAAAAABbQ29udGVudF9UeXBlc10ueG1sUEsBAi0AFAAGAAgAAAAhAFr0LFu/AAAA&#10;FQEAAAsAAAAAAAAAAAAAAAAAHwEAAF9yZWxzLy5yZWxzUEsBAi0AFAAGAAgAAAAhAJhoSvvKAAAA&#10;4wAAAA8AAAAAAAAAAAAAAAAABwIAAGRycy9kb3ducmV2LnhtbFBLBQYAAAAAAwADALcAAAD+AgAA&#10;AAA=&#10;">
                    <v:imagedata r:id="rId31" o:title="A graph with a line graph&#10;&#10;Description automatically generated with medium confidence"/>
                  </v:shape>
                  <v:shape id="Picture 1" o:spid="_x0000_s1044" type="#_x0000_t75" alt="A graph with a line&#10;&#10;Description automatically generated" style="position:absolute;left:21067;top:181;width:21012;height:14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tYGyAAAAOMAAAAPAAAAZHJzL2Rvd25yZXYueG1sRE9La8JA&#10;EL4X+h+WEbwU3W20mkZXkdJWj/UBvQ7ZMQlmZ0N21dRf3xUKPc73nvmys7W4UOsrxxqehwoEce5M&#10;xYWGw/5jkILwAdlg7Zg0/JCH5eLxYY6ZcVfe0mUXChFD2GeooQyhyaT0eUkW/dA1xJE7utZiiGdb&#10;SNPiNYbbWiZKTaTFimNDiQ29lZSfdmer4UhP5++bX3db/6VePwt5er8lB637vW41AxGoC//iP/fG&#10;xPlpkr6o0Wg6hvtPEQC5+AUAAP//AwBQSwECLQAUAAYACAAAACEA2+H2y+4AAACFAQAAEwAAAAAA&#10;AAAAAAAAAAAAAAAAW0NvbnRlbnRfVHlwZXNdLnhtbFBLAQItABQABgAIAAAAIQBa9CxbvwAAABUB&#10;AAALAAAAAAAAAAAAAAAAAB8BAABfcmVscy8ucmVsc1BLAQItABQABgAIAAAAIQClOtYGyAAAAOMA&#10;AAAPAAAAAAAAAAAAAAAAAAcCAABkcnMvZG93bnJldi54bWxQSwUGAAAAAAMAAwC3AAAA/AIAAAAA&#10;">
                    <v:imagedata r:id="rId32" o:title="A graph with a line&#10;&#10;Description automatically generated"/>
                  </v:shape>
                  <v:shape id="Picture 1" o:spid="_x0000_s1045" type="#_x0000_t75" alt="A graph with a line&#10;&#10;Description automatically generated" style="position:absolute;left:21067;top:17044;width:21031;height:14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0e3zAAAAOMAAAAPAAAAZHJzL2Rvd25yZXYueG1sRI9BT8Mw&#10;DIXvSPsPkZG4saRjm6Zu2TRNIHoACQqX3azGtNUap2vCVv49PiBxtN/ze583u9F36kJDbANbyKYG&#10;FHEVXMu1hc+Pp/sVqJiQHXaBycIPRdhtJzcbzF248jtdylQrCeGYo4UmpT7XOlYNeYzT0BOL9hUG&#10;j0nGodZuwKuE+07PjFlqjy1LQ4M9HRqqTuW3t9ClN2+K2fPLuYjHx7FcmOXD68nau9txvwaVaEz/&#10;5r/rwgn+wqzm8yzLBFp+kgXo7S8AAAD//wMAUEsBAi0AFAAGAAgAAAAhANvh9svuAAAAhQEAABMA&#10;AAAAAAAAAAAAAAAAAAAAAFtDb250ZW50X1R5cGVzXS54bWxQSwECLQAUAAYACAAAACEAWvQsW78A&#10;AAAVAQAACwAAAAAAAAAAAAAAAAAfAQAAX3JlbHMvLnJlbHNQSwECLQAUAAYACAAAACEArG9Ht8wA&#10;AADjAAAADwAAAAAAAAAAAAAAAAAHAgAAZHJzL2Rvd25yZXYueG1sUEsFBgAAAAADAAMAtwAAAAAD&#10;AAAAAA==&#10;">
                    <v:imagedata r:id="rId33" o:title="A graph with a line&#10;&#10;Description automatically generated"/>
                  </v:shape>
                  <v:shape id="Picture 1" o:spid="_x0000_s1046" type="#_x0000_t75" alt="A graph with a line&#10;&#10;Description automatically generated" style="position:absolute;left:-164;top:17042;width:21119;height:15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JJryAAAAOMAAAAPAAAAZHJzL2Rvd25yZXYueG1sRE/NasJA&#10;EL4LfYdlCl5K3SQFu0ZXEUFovUitF29DdkzSZmdDdtXYp3eFgsf5/me26G0jztT52rGGdJSAIC6c&#10;qbnUsP9evyoQPiAbbByThit5WMyfBjPMjbvwF513oRQxhH2OGqoQ2lxKX1Rk0Y9cSxy5o+sshnh2&#10;pTQdXmK4bWSWJGNpsebYUGFLq4qK393JamhR7Zd/L/Z0PYTteFOuip+3T6/18LlfTkEE6sND/O/+&#10;MHF+qpR6n6RZBvefIgByfgMAAP//AwBQSwECLQAUAAYACAAAACEA2+H2y+4AAACFAQAAEwAAAAAA&#10;AAAAAAAAAAAAAAAAW0NvbnRlbnRfVHlwZXNdLnhtbFBLAQItABQABgAIAAAAIQBa9CxbvwAAABUB&#10;AAALAAAAAAAAAAAAAAAAAB8BAABfcmVscy8ucmVsc1BLAQItABQABgAIAAAAIQAgAJJryAAAAOMA&#10;AAAPAAAAAAAAAAAAAAAAAAcCAABkcnMvZG93bnJldi54bWxQSwUGAAAAAAMAAwC3AAAA/AIAAAAA&#10;">
                    <v:imagedata r:id="rId34" o:title="A graph with a line&#10;&#10;Description automatically generated"/>
                  </v:shape>
                </v:group>
                <v:shape id="Picture 1" o:spid="_x0000_s1047" type="#_x0000_t75" alt="A graph with a line&#10;&#10;Description automatically generated" style="position:absolute;left:142;top:36093;width:21032;height:15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h4OyAAAAOIAAAAPAAAAZHJzL2Rvd25yZXYueG1sRI/RasJA&#10;FETfhf7DcoW+6W5MMSW6SikV+lLB6AdcsrdJMHs3za4x/n1XEHwcZuYMs96OthUD9b5xrCGZKxDE&#10;pTMNVxpOx93sHYQPyAZbx6ThRh62m5fJGnPjrnygoQiViBD2OWqoQ+hyKX1Zk0U/dx1x9H5dbzFE&#10;2VfS9HiNcNvKhVJLabHhuFBjR581lefiYjWMP+bP7faXw+38VRQmVUO2zAatX6fjxwpEoDE8w4/2&#10;t9GQKpW8JYsshfuleAfk5h8AAP//AwBQSwECLQAUAAYACAAAACEA2+H2y+4AAACFAQAAEwAAAAAA&#10;AAAAAAAAAAAAAAAAW0NvbnRlbnRfVHlwZXNdLnhtbFBLAQItABQABgAIAAAAIQBa9CxbvwAAABUB&#10;AAALAAAAAAAAAAAAAAAAAB8BAABfcmVscy8ucmVsc1BLAQItABQABgAIAAAAIQAOth4OyAAAAOIA&#10;AAAPAAAAAAAAAAAAAAAAAAcCAABkcnMvZG93bnJldi54bWxQSwUGAAAAAAMAAwC3AAAA/AIAAAAA&#10;">
                  <v:imagedata r:id="rId35" o:title="A graph with a line&#10;&#10;Description automatically generated"/>
                </v:shape>
                <v:shape id="Picture 1" o:spid="_x0000_s1048" type="#_x0000_t75" alt="A graph with a line&#10;&#10;Description automatically generated" style="position:absolute;left:21544;top:36142;width:20974;height:1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dwtyQAAAOMAAAAPAAAAZHJzL2Rvd25yZXYueG1sRE9fa8Iw&#10;EH8f7DuEG+xlaKqTKtUoYzAYMkSrqI9Hc7bdmktpsrZ+eyMM9ni//7dY9aYSLTWutKxgNIxAEGdW&#10;l5wrOOw/BjMQziNrrCyTgis5WC0fHxaYaNvxjtrU5yKEsEtQQeF9nUjpsoIMuqGtiQN3sY1BH84m&#10;l7rBLoSbSo6jKJYGSw4NBdb0XlD2k/4aBZfNOT2tr9/bNj7xutsdv16czZR6furf5iA89f5f/Of+&#10;1GH+NH6NZtPRZAz3nwIAcnkDAAD//wMAUEsBAi0AFAAGAAgAAAAhANvh9svuAAAAhQEAABMAAAAA&#10;AAAAAAAAAAAAAAAAAFtDb250ZW50X1R5cGVzXS54bWxQSwECLQAUAAYACAAAACEAWvQsW78AAAAV&#10;AQAACwAAAAAAAAAAAAAAAAAfAQAAX3JlbHMvLnJlbHNQSwECLQAUAAYACAAAACEAyGncLckAAADj&#10;AAAADwAAAAAAAAAAAAAAAAAHAgAAZHJzL2Rvd25yZXYueG1sUEsFBgAAAAADAAMAtwAAAP0CAAAA&#10;AA==&#10;">
                  <v:imagedata r:id="rId36" o:title="A graph with a line&#10;&#10;Description automatically generated"/>
                </v:shape>
                <w10:anchorlock/>
              </v:group>
            </w:pict>
          </mc:Fallback>
        </mc:AlternateContent>
      </w:r>
    </w:p>
    <w:p w14:paraId="6D2A6F1D" w14:textId="0DB98DE1" w:rsidR="00EE30CF" w:rsidRDefault="00EE30CF" w:rsidP="00EE30CF">
      <w:pPr>
        <w:pStyle w:val="TableFigureCaptions"/>
      </w:pPr>
      <w:bookmarkStart w:id="10" w:name="_Ref145429178"/>
      <w:bookmarkStart w:id="11" w:name="_Toc145488862"/>
      <w:bookmarkStart w:id="12" w:name="_Toc182995231"/>
      <w:r>
        <w:t xml:space="preserve">Figure </w:t>
      </w:r>
      <w:fldSimple w:instr=" STYLEREF 1 \s ">
        <w:r w:rsidR="00347CD3">
          <w:rPr>
            <w:noProof/>
          </w:rPr>
          <w:t>1</w:t>
        </w:r>
      </w:fldSimple>
      <w:r w:rsidR="00A50D78">
        <w:t>.</w:t>
      </w:r>
      <w:fldSimple w:instr=" SEQ Figure \* ARABIC \s 1 ">
        <w:r w:rsidR="00347CD3">
          <w:rPr>
            <w:noProof/>
          </w:rPr>
          <w:t>4</w:t>
        </w:r>
      </w:fldSimple>
      <w:bookmarkEnd w:id="10"/>
      <w:r>
        <w:t xml:space="preserve"> Trip Length Frequency (</w:t>
      </w:r>
      <w:proofErr w:type="spellStart"/>
      <w:r>
        <w:t>HBSch</w:t>
      </w:r>
      <w:proofErr w:type="spellEnd"/>
      <w:r>
        <w:t xml:space="preserve"> Primary, </w:t>
      </w:r>
      <w:proofErr w:type="spellStart"/>
      <w:r>
        <w:t>HBSch</w:t>
      </w:r>
      <w:proofErr w:type="spellEnd"/>
      <w:r>
        <w:t xml:space="preserve"> Secondary, NHBW)</w:t>
      </w:r>
      <w:bookmarkEnd w:id="11"/>
      <w:bookmarkEnd w:id="12"/>
    </w:p>
    <w:p w14:paraId="5F377E7E" w14:textId="77777777" w:rsidR="00EE30CF" w:rsidRDefault="00EE30CF" w:rsidP="002059C3"/>
    <w:p w14:paraId="68868FE3" w14:textId="77777777" w:rsidR="00EE30CF" w:rsidRDefault="00EE30CF" w:rsidP="002059C3"/>
    <w:p w14:paraId="1E854585" w14:textId="122CDB35" w:rsidR="00314349" w:rsidRDefault="000513FE" w:rsidP="002059C3">
      <w:r>
        <w:rPr>
          <w:noProof/>
        </w:rPr>
        <mc:AlternateContent>
          <mc:Choice Requires="wpg">
            <w:drawing>
              <wp:inline distT="0" distB="0" distL="0" distR="0" wp14:anchorId="5DE241BD" wp14:editId="262988A5">
                <wp:extent cx="5882185" cy="4678840"/>
                <wp:effectExtent l="0" t="0" r="4445" b="7620"/>
                <wp:docPr id="2102330160" name="Group 7"/>
                <wp:cNvGraphicFramePr/>
                <a:graphic xmlns:a="http://schemas.openxmlformats.org/drawingml/2006/main">
                  <a:graphicData uri="http://schemas.microsoft.com/office/word/2010/wordprocessingGroup">
                    <wpg:wgp>
                      <wpg:cNvGrpSpPr/>
                      <wpg:grpSpPr>
                        <a:xfrm>
                          <a:off x="0" y="0"/>
                          <a:ext cx="5882185" cy="4678840"/>
                          <a:chOff x="8627" y="0"/>
                          <a:chExt cx="4245769" cy="3377394"/>
                        </a:xfrm>
                      </wpg:grpSpPr>
                      <wpg:grpSp>
                        <wpg:cNvPr id="1262478948" name="Group 6"/>
                        <wpg:cNvGrpSpPr/>
                        <wpg:grpSpPr>
                          <a:xfrm>
                            <a:off x="8627" y="0"/>
                            <a:ext cx="4237442" cy="2033873"/>
                            <a:chOff x="8627" y="0"/>
                            <a:chExt cx="4237442" cy="2033873"/>
                          </a:xfrm>
                        </wpg:grpSpPr>
                        <wpg:grpSp>
                          <wpg:cNvPr id="1684683152" name="Group 5"/>
                          <wpg:cNvGrpSpPr/>
                          <wpg:grpSpPr>
                            <a:xfrm>
                              <a:off x="8627" y="0"/>
                              <a:ext cx="3907110" cy="2033873"/>
                              <a:chOff x="8627" y="0"/>
                              <a:chExt cx="3907110" cy="2033873"/>
                            </a:xfrm>
                          </wpg:grpSpPr>
                          <wpg:grpSp>
                            <wpg:cNvPr id="244526064" name="Group 2"/>
                            <wpg:cNvGrpSpPr/>
                            <wpg:grpSpPr>
                              <a:xfrm>
                                <a:off x="8627" y="0"/>
                                <a:ext cx="3907110" cy="2033873"/>
                                <a:chOff x="8627" y="0"/>
                                <a:chExt cx="3907221" cy="2034227"/>
                              </a:xfrm>
                            </wpg:grpSpPr>
                            <wps:wsp>
                              <wps:cNvPr id="147261070" name="Text Box 2"/>
                              <wps:cNvSpPr txBox="1">
                                <a:spLocks noChangeArrowheads="1"/>
                              </wps:cNvSpPr>
                              <wps:spPr bwMode="auto">
                                <a:xfrm>
                                  <a:off x="8627" y="0"/>
                                  <a:ext cx="3847226" cy="234026"/>
                                </a:xfrm>
                                <a:prstGeom prst="rect">
                                  <a:avLst/>
                                </a:prstGeom>
                                <a:solidFill>
                                  <a:schemeClr val="bg1"/>
                                </a:solidFill>
                                <a:ln w="9525">
                                  <a:noFill/>
                                  <a:miter lim="800000"/>
                                  <a:headEnd/>
                                  <a:tailEnd/>
                                </a:ln>
                              </wps:spPr>
                              <wps:txbx>
                                <w:txbxContent>
                                  <w:p w14:paraId="0D66B57E" w14:textId="622256AF" w:rsidR="00F105DB" w:rsidRPr="000513FE" w:rsidRDefault="00F105DB" w:rsidP="00755929">
                                    <w:pPr>
                                      <w:tabs>
                                        <w:tab w:val="left" w:pos="3240"/>
                                        <w:tab w:val="left" w:pos="4500"/>
                                        <w:tab w:val="left" w:pos="6480"/>
                                      </w:tabs>
                                      <w:spacing w:before="0" w:after="0" w:line="240" w:lineRule="auto"/>
                                      <w:jc w:val="both"/>
                                      <w:rPr>
                                        <w:b/>
                                        <w:bCs/>
                                        <w:sz w:val="18"/>
                                        <w:szCs w:val="18"/>
                                      </w:rPr>
                                    </w:pPr>
                                    <w:r w:rsidRPr="000513FE">
                                      <w:rPr>
                                        <w:b/>
                                        <w:bCs/>
                                        <w:sz w:val="18"/>
                                        <w:szCs w:val="18"/>
                                      </w:rPr>
                                      <w:t>NHBNW – (Time)</w:t>
                                    </w:r>
                                    <w:r w:rsidRPr="000513FE">
                                      <w:rPr>
                                        <w:b/>
                                        <w:bCs/>
                                        <w:sz w:val="18"/>
                                        <w:szCs w:val="18"/>
                                      </w:rPr>
                                      <w:tab/>
                                    </w:r>
                                    <w:r w:rsidR="000513FE">
                                      <w:rPr>
                                        <w:b/>
                                        <w:bCs/>
                                        <w:sz w:val="18"/>
                                        <w:szCs w:val="18"/>
                                      </w:rPr>
                                      <w:tab/>
                                    </w:r>
                                    <w:r w:rsidR="000513FE" w:rsidRPr="000513FE">
                                      <w:rPr>
                                        <w:b/>
                                        <w:bCs/>
                                        <w:sz w:val="18"/>
                                        <w:szCs w:val="18"/>
                                      </w:rPr>
                                      <w:t>NHBNW – (Distance)</w:t>
                                    </w:r>
                                  </w:p>
                                </w:txbxContent>
                              </wps:txbx>
                              <wps:bodyPr rot="0" vert="horz" wrap="square" lIns="91440" tIns="45720" rIns="91440" bIns="45720" anchor="t" anchorCtr="0">
                                <a:noAutofit/>
                              </wps:bodyPr>
                            </wps:wsp>
                            <wps:wsp>
                              <wps:cNvPr id="984152792" name="Text Box 2"/>
                              <wps:cNvSpPr txBox="1">
                                <a:spLocks noChangeArrowheads="1"/>
                              </wps:cNvSpPr>
                              <wps:spPr bwMode="auto">
                                <a:xfrm>
                                  <a:off x="8627" y="1664843"/>
                                  <a:ext cx="3907221" cy="369384"/>
                                </a:xfrm>
                                <a:prstGeom prst="rect">
                                  <a:avLst/>
                                </a:prstGeom>
                                <a:solidFill>
                                  <a:schemeClr val="bg1"/>
                                </a:solidFill>
                                <a:ln w="9525">
                                  <a:noFill/>
                                  <a:miter lim="800000"/>
                                  <a:headEnd/>
                                  <a:tailEnd/>
                                </a:ln>
                              </wps:spPr>
                              <wps:txbx>
                                <w:txbxContent>
                                  <w:p w14:paraId="384D6DED" w14:textId="5A512A9A" w:rsidR="00F105DB" w:rsidRPr="000513FE" w:rsidRDefault="000513FE" w:rsidP="00755929">
                                    <w:pPr>
                                      <w:tabs>
                                        <w:tab w:val="left" w:pos="3240"/>
                                        <w:tab w:val="left" w:pos="4500"/>
                                        <w:tab w:val="left" w:pos="4590"/>
                                        <w:tab w:val="left" w:pos="6480"/>
                                      </w:tabs>
                                      <w:spacing w:before="0" w:after="0" w:line="240" w:lineRule="auto"/>
                                      <w:jc w:val="both"/>
                                      <w:rPr>
                                        <w:b/>
                                        <w:bCs/>
                                        <w:sz w:val="18"/>
                                        <w:szCs w:val="18"/>
                                      </w:rPr>
                                    </w:pPr>
                                    <w:r w:rsidRPr="000513FE">
                                      <w:rPr>
                                        <w:b/>
                                        <w:bCs/>
                                        <w:sz w:val="18"/>
                                        <w:szCs w:val="18"/>
                                      </w:rPr>
                                      <w:t>IX</w:t>
                                    </w:r>
                                    <w:r w:rsidR="00F105DB" w:rsidRPr="000513FE">
                                      <w:rPr>
                                        <w:b/>
                                        <w:bCs/>
                                        <w:sz w:val="18"/>
                                        <w:szCs w:val="18"/>
                                      </w:rPr>
                                      <w:t xml:space="preserve"> – (</w:t>
                                    </w:r>
                                    <w:r w:rsidRPr="000513FE">
                                      <w:rPr>
                                        <w:b/>
                                        <w:bCs/>
                                        <w:sz w:val="18"/>
                                        <w:szCs w:val="18"/>
                                      </w:rPr>
                                      <w:t>TIME</w:t>
                                    </w:r>
                                    <w:r w:rsidR="00F105DB" w:rsidRPr="000513FE">
                                      <w:rPr>
                                        <w:b/>
                                        <w:bCs/>
                                        <w:sz w:val="18"/>
                                        <w:szCs w:val="18"/>
                                      </w:rPr>
                                      <w:t>)</w:t>
                                    </w:r>
                                    <w:r w:rsidR="00F105DB" w:rsidRPr="000513FE">
                                      <w:rPr>
                                        <w:b/>
                                        <w:bCs/>
                                        <w:sz w:val="18"/>
                                        <w:szCs w:val="18"/>
                                      </w:rPr>
                                      <w:tab/>
                                    </w:r>
                                    <w:r>
                                      <w:rPr>
                                        <w:b/>
                                        <w:bCs/>
                                        <w:sz w:val="18"/>
                                        <w:szCs w:val="18"/>
                                      </w:rPr>
                                      <w:tab/>
                                    </w:r>
                                    <w:r w:rsidR="00F105DB" w:rsidRPr="000513FE">
                                      <w:rPr>
                                        <w:b/>
                                        <w:bCs/>
                                        <w:sz w:val="18"/>
                                        <w:szCs w:val="18"/>
                                      </w:rPr>
                                      <w:t xml:space="preserve">IX – (Distance) </w:t>
                                    </w:r>
                                  </w:p>
                                </w:txbxContent>
                              </wps:txbx>
                              <wps:bodyPr rot="0" vert="horz" wrap="square" lIns="91440" tIns="45720" rIns="91440" bIns="45720" anchor="t" anchorCtr="0">
                                <a:noAutofit/>
                              </wps:bodyPr>
                            </wps:wsp>
                          </wpg:grpSp>
                          <pic:pic xmlns:pic="http://schemas.openxmlformats.org/drawingml/2006/picture">
                            <pic:nvPicPr>
                              <pic:cNvPr id="170571887" name="Picture 1" descr="A graph with a line&#10;&#10;Description automatically generated"/>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9097" y="190681"/>
                                <a:ext cx="2105660" cy="1499870"/>
                              </a:xfrm>
                              <a:prstGeom prst="rect">
                                <a:avLst/>
                              </a:prstGeom>
                            </pic:spPr>
                          </pic:pic>
                        </wpg:grpSp>
                        <pic:pic xmlns:pic="http://schemas.openxmlformats.org/drawingml/2006/picture">
                          <pic:nvPicPr>
                            <pic:cNvPr id="1723821068" name="Picture 1" descr="A graph with a line&#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2121994" y="190735"/>
                              <a:ext cx="2124075" cy="1514475"/>
                            </a:xfrm>
                            <a:prstGeom prst="rect">
                              <a:avLst/>
                            </a:prstGeom>
                          </pic:spPr>
                        </pic:pic>
                      </wpg:grpSp>
                      <pic:pic xmlns:pic="http://schemas.openxmlformats.org/drawingml/2006/picture">
                        <pic:nvPicPr>
                          <pic:cNvPr id="2116229710" name="Picture 1" descr="A graph with a line graph&#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9122" y="1877787"/>
                            <a:ext cx="2092960" cy="1487170"/>
                          </a:xfrm>
                          <a:prstGeom prst="rect">
                            <a:avLst/>
                          </a:prstGeom>
                        </pic:spPr>
                      </pic:pic>
                      <pic:pic xmlns:pic="http://schemas.openxmlformats.org/drawingml/2006/picture">
                        <pic:nvPicPr>
                          <pic:cNvPr id="376963778" name="Picture 1" descr="A graph with a line graph&#10;&#10;Description automatically generated"/>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2129051" y="1862919"/>
                            <a:ext cx="2125345" cy="1514475"/>
                          </a:xfrm>
                          <a:prstGeom prst="rect">
                            <a:avLst/>
                          </a:prstGeom>
                        </pic:spPr>
                      </pic:pic>
                    </wpg:wgp>
                  </a:graphicData>
                </a:graphic>
              </wp:inline>
            </w:drawing>
          </mc:Choice>
          <mc:Fallback>
            <w:pict>
              <v:group w14:anchorId="5DE241BD" id="Group 7" o:spid="_x0000_s1049" style="width:463.15pt;height:368.4pt;mso-position-horizontal-relative:char;mso-position-vertical-relative:line" coordorigin="86" coordsize="42457,33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eX35wQAAJgVAAAOAAAAZHJzL2Uyb0RvYy54bWzsWO1u2zYU/T9g70Bo&#10;wP41Finqc3GKLGmDAt0WrN0D0BJtEZVIjaRjp0+/S1L+iJtucdcM6doAVkiRvDr36vDcK54+X/cd&#10;uuHaCCWnET6JI8RlrRohF9Poj7cvnxURMpbJhnVK8ml0y030/Oz7705XQ8WJalXXcI3AiDTVaphG&#10;rbVDNZmYuuU9Mydq4BIG50r3zEJXLyaNZiuw3ncTEsfZZKV0M2hVc2Pg7mUYjM68/fmc1/a3+dxw&#10;i7ppBNisv2p/nbnr5OyUVQvNhlbUIwz2CSh6JiQ8dGvqklmGllp8YKoXtVZGze1JrfqJms9Fzb0P&#10;4A2OD7y50mo5eF8W1WoxbMMEoT2I0yebrX+9udLDm+FaQyRWwwJi4XvOl/Vc9+4/oERrH7Lbbcj4&#10;2qIabqZFQXCRRqiGMZrlRUHHoNYtRN6tKzKSR2i3tG5fjIspoWmelWFxkuR5UlL3RiabZ0/uINp2&#10;AlKAfq2RaIB2JCM0L0oKZJOsB5r5yKHMGXOrjvDyEO3GUUqSnFISsJI4SYo8Cex5kKP3Lz7a0ayg&#10;WZHgFHDsO5p+RkeTMs4xhr3i3uixjn5s8bGOEkpTksUZvesneUp+EoK3QaIEOP53zAV1M7sNbP7d&#10;Bn7TsoF7XTCO2ptdQHOS4TiHVxe48dZx92e1RmPY/GS31ZFdw23YN16yzPBa1e8MkuqiZXLBz7VW&#10;q5azBlBi79Rq2C51+8lUxhmZrX5RDew1trTKGzrQi4/tpKQAoCQbY5fQGNr7oWPVoI294qpHrjGN&#10;NKi4fwC7eW1smLqZ4vTJqE40L0XX+Y7LHPyi0+iGgebPFsGFg1mdRKtpVKYk9YalcsvBMqt6YSEh&#10;daIH4Yrdn8PGKhePF7LxbctEF9pA606CXm1iEqJj17O11yVPCTc2U80tREyrkH8gX0KjVfp9hFaQ&#10;e6aR+XPJNI9Q90pC1EtMQUWR9R2QSAIdvT8y2x9hsgZT08hGKDQvrE9wDrZU5/B25sJHbYdkhAyU&#10;DIgfnZtlQUG08nKrW0+FmzjLaEFHJd9ovVOx7e5OshIY+z9laOH82vHiaTJ0VwWcnQ6iruA3lkLQ&#10;+kBJ/7lkhFV26XZbKDv7B9nomX63HJ5B1TYwK2aiE/bWV6AgIA6UvLkW9bUOnT1RzuM0x0UBFVAQ&#10;ZZjlHo4gdzTc1LBTz5GvP9FK2BYxkB7Jf/xhff6Tv1y6OWKwUF4jJ7RQBouadd0tWnDJNbO8ca/Q&#10;IXAPDRBAQUV9IOpmABXdCPrd6RPXvYN/1olhI6iuPUYKwB7UnfcEO9S0l6pe9lzaUKRr3gFuJU0r&#10;BgNaVvF+xhtQ9leNy6HwgWAhkQxaSBvk1ljNbd06CZuDMv8O2MFLkNvtgAe9w+lccFnJrTjIQ2Vc&#10;hvoTl3FW+HTAqs1WJzhOs2ysdjAtywLyZ3jUxswm1TwoG3lYAYhvAi4vtmNh/SUSmCRQ4kPkvjH4&#10;fgb76mqPmZ+BsgQTXMK3kPtqAtbmiS/w91lLaJyPX104hXIBOt9Yu5NdgnFGSJm775gjdDco8Vek&#10;vsnjqy8mUPQ5Hhd5nkMeBJruETkuSbmT3yLHjyC/LjfA74upGRI4E8ngNOQ4xf3quAvy+MiVA8hw&#10;GadQoXj6ZqTE5QF9MUkT+l/oMBz/+fpnPKp054v7fV9j7A5Uz/4CAAD//wMAUEsDBAoAAAAAAAAA&#10;IQA6zHi3tWUAALVlAAAUAAAAZHJzL21lZGlhL2ltYWdlMS5wbmeJUE5HDQoaCgAAAA1JSERSAAAB&#10;2gAAAVIIBgAAAFUHHhoAAAABc1JHQgCuzhzpAAAABGdBTUEAALGPC/xhBQAAAAlwSFlzAAAh1QAA&#10;IdUBBJy0nQAAZUpJREFUeF7tnYdfE8n//3//1fdTrpfPnecV77w7PXtBRQQpggJSBaT3jjRFRFRE&#10;UQFFQJFuoffeO6EktARev93NsgkSxVFiAN/Pe7zP7Mwk2Sy789zZnZ35fyAIgiAIQm+QaAmCIAhC&#10;j0iifeS3C9t2aMI57iGm5xbF3NXIZU3wdw4Xl9ZgdgLhR42kz75fJxMzCIIgCGJr85pod2P7H+rg&#10;hXjK96qQt7S0BJVqUYhF7jW//CDGA0ZOYVhc5GTMLfP/CmW4f5eEdy2zgAwbrc/+nf/sEygfV5fS&#10;/mzupQD/WYuLy/nLedx38N8vfo+Qq+O9Kz9PTCQIgiAIA7FCtD/bPoRKXK7PDMG2P+3Rw73ODTcW&#10;xMvHjn0n8Cr/hrR8+MwlTLVn4TdxedvOg7hRyr9rmTmE8+m7XDA6xy0qZzEwOISpORUWpoZx8MgR&#10;6bP2+qYL70h04iQfWiK8Hsx25/Js0DdUgX1cmT/+OYRtB60xPy/HkWOaVvLp8Ptc6Rkk2B2X0g7E&#10;Phc+gyAIgiAMxRtFi+5nnKyM8WJ8Dg2VtRhWzOOCmz1+4QSW3yxD1qWLOCZeOh7vqsar7knkhYXi&#10;793/wO1qoZC+zNxIK/7+Wy2/3w6awS78lpBelXYBP//pjxmu9Tkva8CxPbtwq2r8raKNe9orpA+X&#10;J3LpVhiaUaEnNxq+yUVoLb8jSHh8HlCNV+H3Pw6iQ7YglCcIgiAIQ/BG0Y695FutFmiQjcDB4ign&#10;REvczbyCP1aJVoniJF6Gu3DlViaOH9m/SrTLFBfk4UHWTRzmynpltCDLlxPv+UfSd5432YWIh81v&#10;FW1et5CMwSdhXLoDppXqZZ6qe3HCemhHVZ9czCUIgiCIj88K0f50zA830jNwkwvzU8ew2zoU4/01&#10;2LbzKKoUgLzjLn7n5LVStHL4c2kWGXxLcxynD+1bIVrV7AT2cvmmvsnC595Mv4kTXMvVLu4F6h/4&#10;YvufLpDPqzDTW4oDu3bhXsMUrl08jCOuV4ElFR74WXLCXC3a0epUQaQdk/OQlV/BSec41JZlYtte&#10;c3TNAIvTbUjjvm+Ka90SBEEQhKF4rTOUJvabncfjpnFgfhz+Fup7tAdtPLHz73/woHoQdQ/4S7e7&#10;cMAyGNW3XfAT/75/zGF8+CjOxTwSP1XN+PNrOLZrn/TZR2wC0cI1NJWKcbg4Wavfy4XnrXKhfPWj&#10;BHXZ3/fA1py/D7tatFiYgZvrWem95lHZXOIkrjg6qN/LxfmYItCFY4IgCMKQSKIlCIIgCGL9IdES&#10;BEEQhB4h0RIEQRCEHiHREgRBEIQeIdESBEEQhB4RRDsxPYtXTX0UFOsas/NKtPdVUlCsa0xODwuV&#10;F0FsFgTRFlZ24P8OhVBQrGvwJ3DnQj+joFjX6B6sEyovgtgskGgp9BYkWgp9BImW2GyQaCn0FiRa&#10;Cn0EiZbYbJBoKfQWJFoKfQSJlthskGgp9BYkWgp9BImW2GyQaCn0FiRaCn0EiZbYbJBoKfQWJFoK&#10;fQSJlthskGgp9BYkWgp9BImW2GyQaCn0FiRaCn0EiZbYbAiiJd6dQ8dNMTwyKi4RxPrw6HE+AkMj&#10;xSWCILYSJFpGSLSEPiDREsTWhUTLCImW0AckWoLYupBoGSHREvqAREsQWxcSLSMkWkIfkGgJYutC&#10;omXE3sUdY+MycYkg1oeikjJcTr4uLhEEsZUg0RIEQRCEHiHREgRBEIQeIdF2PsHPO/cgs1kpJqg5&#10;YXQIKWWd4tJbGKqGqVuKuPA6cgS4e4iviS2JagQB9ub4ded+WPhch2xRnTwzUYYd4S/UCwbgvEU4&#10;hsXXBEEYFhJtZz72HDwO+/AnYgLH6FMcO7YH10rfTbQmrtfEhdeRw++Cm/ia2GosTNdhj5EHmvrG&#10;oZhRYLijEpZGNmiY5UVbil9Cn4slPz52p0NJtASxQSDRcqK18I+Fp6sn1G1aFfI8juJBlJkgWkXX&#10;c1jZOCIqMQEmJ8+ibIwvMgAnizMIupSAAB8PtWgX5/AgyAOOoQmI9HODfexjLJBotzBK3Hc4hPxe&#10;ubispqkgBWZBz9SiPW4Lz/DLcLG3RUJOLVSTPXA8Z4/opBRYnjJDUf80Z+tBBDg6IyAuCR5O5xFd&#10;0IdFZR/+MjmLwJh4PEyJhCO3L/EopwexZ7cL5lQyeJ4/j9C4a3BxcsT1gg4uU444JztciE6Bp0cI&#10;Dh4OJNESxAaBRMuLNiQNeVcDkd2jgmpuCnvMElGZckYQ7RUfR9xrmhKKTvdX4WfTG6i/5YCEwlYh&#10;bbQmRxDt9FAjfj0Vj/bOHnR19cDrnDUKe8ZItFsV1TQc/tiLMfmCmKBmqqMchyyjBdH+YX8P8/yl&#10;ZOU47Ky90NlSgCPnEzDBv0XWhIquKdSl+cHveqGwz3TUP8eho3Zq0Z64BDn/XtUYXBz8wCkZA7UP&#10;YJPRh847nGQzXwnv6WouwSkrP4x3vsDfLnewuMQVXBiD6SEfEi1BbBBItKJoRxvyYRZaiKnuAgS/&#10;mEBjqlq0gQ5eaBXrUqV8FNt+58TrfhJlnRPqxPF62HCiHWl/jJ8t/BAeHSfF865+Eu1WZXEWIXv3&#10;oHtqTkxQM1SXhyO2yYJorW9rbj2EOrmjSTGDR8mXYH3GHCddgrl9aBL33c7D+mK4Zr9JvK4W7dk0&#10;zIvvfZQQgLutcmQG2XL74iKyXQ7D0T9S854rGWirewDLu/3iOwBHq0gSLUFsEEi0omgxPwIPq/N4&#10;Em6JsQWVJNq4iw7I6ZwRiiqGmrD90FVUXbeTOkpNNRUILdpJrrX7q/ElLAhNCqC9uQGymSkS7Ram&#10;N88X51NecX9zMUE1i/QIdwQXDwmi/dM7H0qhhTmJ8+c80TsxhMaeSXXZyQrsdLiH0iueCMmoFJIW&#10;F2ZQWdO4SrQTjY9x1vsqrE77cUtLqLtqhchnHepM5TTqGtox1l6K3Z6P1C1alRyWRn4kWoLYIJBo&#10;l0XLUXbNEX8dvwQVV1kti3a65QmOnLJHakY6jA+ZIHeIK6gag42JOeJupsPW5Ij6Hi1XySaePYkT&#10;/im4fikARvaJmF6ke7RbmiUVEtysYewYirvZ9+BgfQYu0Q+FLF60e03PwvfyXbjYWCL2UQNm+qtx&#10;9IQlrt19hKDzZogq5lqgcz2wPW4En6Q7CHI/D7u456tEC8jgcegfOGX1qhe5/c/i2DGEJt+Hl9M5&#10;+F4r59IUiLU+BY8rd+F17gx+3elFoiWIDQKJliAIgiD0CImWIAiCIPQIiZYgCIIg9AiJliAIgiD0&#10;CImWIAiCIPQIiZYgCIIg9AiJliAIgiD0CImWIAiCIPQIiZYgCIIg9AiJliAIgiD0CImWIAiCIPQI&#10;iZYgCIIg9AiJliAIgiD0CImWIAiCIPQIiZYgCIIg9AiJliAIgiD0CImWIAiCIPQIiZYgCIIg9AiJ&#10;liAIgiD0CImWIAiCIPQIiZYgCIIg9AiJliAIgiD0CImWIAiCIPQIiZYgCIIg9AiJliAIgiD0CImW&#10;IAiCIPQIiZYgCIIg9AiJliAIgiD0CImWIAiCIPQIiZYgCIIg9AiJliAIgiD0iCTa6ZFquHj4SJH4&#10;qFLMIQiCIAjifZFEO96Tj+0ed1FRXSNEc9+YmEMQBEEQxPuyQrQ/x9SISyKKEeSWVGCivwkPHj6H&#10;aolLmx1HQd5j3H/4FL0T8+pyS0uY6KzGg8xsPHnZipaqcrSOzkM1I0N2XoW6DMfsYANetAyqF1QL&#10;aH5VgowHD/G8ZQyL/GdjGgWF1ZCPdiMz6yEeFdVy3ylkCPS0VOFBVjYeFr7CdNcrPGuXiznAwngn&#10;nr5qEpcIgiAIYmPwdtEOVuHAaRs4WzjA+eI1LKgUcLNzRvLDMpTkpMH07EVMKoGJ9gL8fcoVTyrq&#10;cScxDEZHjuJWzRTmhluwyyhA/DBgrDQRnjfKuFcqlGfEwjUsFQ31L7nPP4GcplEuvQfmJ2wRGx6L&#10;59WVcLc0RmLthPDe0hvBMHYMQXF1I3JyciAfqcZPp5Ixtyhko/xmMMKyWtQLBEEQBLFBWCHabTv3&#10;Y+eeQ0Ik5DYLov3psD2mxDLy4lAEZ1Wgf2BQiNsxzrhWK0ecyUF0zKvEUkCiz7m3inZJ1oTTVp7S&#10;5/S3PIRJ5DOuBCfaA24YVxeHYugJfvYt5BrMQzAx9seYKFUBpQKWf+9G3+QCt6CCp50TWmbUWQRB&#10;EASxUVizRXvEXiPKmkQjhKTnorz8lRQt/cOw+ucY5oXrymruhl14q2jlbYU4aOm74nPKmwa4Epxo&#10;z4SpC3PMTJTilzMZWBgrglVItpiqYTzXDXEvh4ChIpwLzRRTCYIgCGLjwCRaWb4vnNMbxCWRpWl4&#10;7T6MoQVNizbKw1IQ7cJoG3YethFTgfZMX0G0i8PV+MfMXUzV5g2iVbXiqGmk1LKWWJzCPrsbyAp1&#10;RmadTEwkCIIgiI0Dk2ixIMMJI1OE3cpFZWkuXALjhOSBilQcsHJDUVUjkiP8cOaUuSBaqKYRdOog&#10;vK8+wfOn6fBxtlHfo11aQEaYAyw841HZ0IS4AB+Ud/OifINoudcPopxh6hGNUvEe7TKRFmb4yyoa&#10;MqWYQBAEQRAbCEm0s9O9uF/Ld0jSQux1rI1yagC5jx7h/sN8NPaLbcylRXRWFuHeg0d42TYsXTrm&#10;WZCPICsrG5lPXnEyr9fqdTyHiqInyHiQjcLKTiiF+6/qXsfLKOcGcb+wHUJbeVGJplfFQi/l3LI6&#10;IZ+n9ZYdfDNrxSWCIAiC2FhIol1PtEWrb1yOm6JheFZcIgiCIIiNxaYV7WT7Y4T728PtZhW0OyMT&#10;BEEQxEZCL6IlCIIgCEINiZYgCIIg9AiJliAIgiD0CImWIAiCIPQIiZYgCIIg9AiJliAIgiD0CImW&#10;IAiCIPQIifYjIZscgHPMj4i+fRoLSnEeX4IgCGLLsylFOzw8gvb2jk0Tbe3tuBh9BOYXvxQiMz9F&#10;Zzl9RWNjE5qaW3TmUayO1tY2VFXX6syj0B2VldXCdtOVR7E6GvhjsqlZZx7F6mhra0c1d0wqlZrJ&#10;azYTm1a0k5NTWFxc3BShmJ3E2ZDPpHCL/QUqlUpnWX2EYmYGs3NzOvMoVsfCwgLGZRM68yh0x+jY&#10;OFcJKnXmUawO/picmZ3VmUexOvj6sqa2nkT7MeFFOzU1LS5tfLoGmnEu9LMV8arpoZirf3jJznPy&#10;IN4N/qCe4E7kiHdn+cSEeDf4Y3Junm4hvStLS0uorWsg0X5MNptonaM8V4k2KOWQmKt/SLRskGjZ&#10;IdGyQaJlg0RrADaTaKtb+nHS6+dVouWjrq1ALKVfSLRskGjZIdGyQaJlg0RrADaLaPmd42zIjRVy&#10;PXxhl/Q6Ks1ULKlfSLRskGjZIdGyQaJlg0RrADaLaF829OAHs/OSWB0iv8f/HQqCVeBXUlrfcLNY&#10;Wn+QaNkg0bJDomWDRMsGidYAbAbR8jvGad90/GV7XJJqTlkcPjcKx0HnvVJa+E1j8R36g0TLBomW&#10;HRItGyRaNki0BmAziLa8vptrvYbglPd2Sar8Yz6/Wyfiv0d8hcd81OlfCOn6hETLBomWHRItGyRa&#10;Nki0BmAziPbExVv4zMhLEqpD5HfcTjIP97jHgoD3O++TBBxx66SwI+kLEi0bJFp2SLRskGjZINHq&#10;oC7/LupGxQWexVmkxUXhYkAEnreOiYkqNBWk46JvEIo6NC26vpqnyKgcEpd0s9FF+7KhF/86HIKf&#10;Lc5IMvVK/EvYWVp7RgTRfnXCTZKwfcTXgoT1BYmWDRItOyRaNki0bJBotegsz4aXiwt27d2LJz1i&#10;onIWgVYHkPzwJdoaK2BjYYui7lkMNz2FbWwB5mYm4Wlijt4pJVd2DEHeURjlXr6NjS7avQ7Jgkz3&#10;OR6URPv0VYqYC/xkHivkH3L5R8pPznLUW6uWRMsGiZYdEi0bJFo2SLRaNObdR9vYDAIdjCXRLs6M&#10;45cduyCbVUvkYZgH4koGUJ2dhJxhIQkVcSdQ2y/H0+Rg3K0YVCe+hY0s2vr2QaE1y4vU1GebIFHb&#10;sC+4g0ohlgDMfNKF/O9OOUmi5WNaMS6WWF9ItGyQaNkh0bJBomWDRKsDbdFyqkXLHS/438xDdfkT&#10;nHUIxwi3f3W/vAfvrA4oOQGFnLJAR+cL+CTmiu95OxtVtHxFs11srX52zEsSqEf8DrGEmuuPKoQy&#10;fBh77pDKZZdcEkusLyRaNki07JBo2SDRskGi1YG2aJdUC8jyPoELSQ9R+jQdRsdd0DrBVfpL83gc&#10;64V9R0+jqEeOi9aOaBzshY/9Gew/6YBXQ3PqD+CIib8Cn8BQKcKj4tA/MISpafmGitrmXkmgf54z&#10;kwQaev3EinJ9Q2P4l1juBzMXqRwfAyN9K8quR4yMjWFsXKYzj2J1yCYm0ds/qDOPQnd09/YLJye6&#10;8ihWx8joGEbHx3XmUayOSa5hRZMKvIa2aKeGK7HN5SlU4v3Hqbp7sA65I7xeZijfDzdf9SLB0wfV&#10;44tYVPTA7rS7mAtu4yqxoBUDA4PC7D38Wc5GCX4H+OJYuCTaY+6aEaBKau6sKr/f6ZpYNggXLv2m&#10;KVudvqrshwY/Swh/9qwrj2J18PsbL1tdeRS6gz+R468E6MqjWB38Mcm3anXlUawO/moJifY1tEU7&#10;MVCAbW6caNWLUDRl4ZTPVXEJUC1M4IhHOmZVS/CyC8eAkCpDsLGd8EoXG/HScWVznyTZ/xqF4UKs&#10;5pLw3PyMWEpDQPJTqbx9eIJUln8MaG5Bcz93PaBLx2zQpWN26NIxG3TpmA1etnTp+DVWdIaan4bj&#10;/n0Ivn4fBbmZsDExxd0qsRfU4jzS3S3RJlPvcI/j/HCtsB29VbmwCngspOlio4l2fkGFX63iJXGm&#10;ZOdJ4vS/uk8stZLiqg6p/E/m0Tgf8a30ntKau2Kp9YFEywaJlh0SLRskWjZItDp4UZiDbu16alGB&#10;J4+ykXY3E7Xdmp61ypkppD9rw+LyUy1KBYpzH+Jebhlm3nLMbjTRPnnZJkmTv3x850mUJM1r2S5i&#10;qZXMzi9Il5r5fxs6SqT3eCb+CaVqjWecGCDRskGiZYdEywaJlg0SrQHYSKLlW7N/nrssiTanrIlr&#10;vR+RpPmq8ZFYcjVnQ+9L76to6oVb3K/S+8rr7omlPhwSLRskWnZItGyQaNkg0RqAjSTazMJ6SZbf&#10;nozkDh4lXC+pxze2C/uSO6DkYsnVZBTUSe895n4TRVW3JNEGXTss7FzrAYmWDRItOyRaNki0bJBo&#10;DcBGEa2Kq1j+tr0iyTKnrBmyqUFJlmGpx8WSumnvHZXey4dibh4ecZpOVLXrNDE8iZYNEi07JFo2&#10;SLRskGgNwEYRbVpetSTJny3jhJ0hoyBIEuWDwgixpG748v87FS19Rv/IJLKKNPd3Q1ONxJIfBomW&#10;DRItOyRaNki0bJBoDcBGEe2f5zSt2eySRm5nWMSF2J8lUTa0F4sl30zkrWLpM65lV3A70jxcYsSh&#10;G0M/R99Qk1jy/SHRskGiZYdEywaJlg0SrQHYCKK9kVMpCXK3fZKwIywo53A+4htRkl9gVmt84zdR&#10;3dIvfc52i1jhczIKQiRZh1w/KpZ8f0i0bJBo2SHRskGiZYNEawA2gmh3nEmQBJld3CCkDYy1S4KM&#10;uW0upK2FbGpG+hw+BkYnMSUfhUOk+rlau/CvPniyARItGyRadki0bJBo2SDRGgBDizZVqzW7z+ma&#10;mArcfOwpibaw8oaYujaHXK5Ln1dU3SGkZTwNlj4r8iY/Mfz7V2IkWjZItOyQaNkg0bJBojUAhhTt&#10;4uISvjPRdGB6VKq+h6pSKWEX9oUkx86BWiH9Xch93iJ9nltsjpA2PNYl3KNVf97nmORaue8LiZYN&#10;Ei07JFo2SLRskGgNgCFFe+dprSTFgy6aydxl00OSZF+ff3Ytxibk0md+fiwcC0p1hXXzsWaqves5&#10;bsLO9j6QaNkg0bJDomWDRMsGidYAGEq08pk5SYh8FFaqL/PytPVWSlJMyDgrpr4bC9zO86/DodLn&#10;8h2keAZG26TP5GN8cu1J8XVBomWDRMsOiZYNEi0bJFoDYCjR3tZ6bvaAU8qKioUf03hZiHXtz8TU&#10;d8cl5qH02UmZL4Q0fueKu2slfW52cYyQzgqJlg0SLTskWjZItGyQaHVQmX0dleIEPcvMDtTC66IH&#10;7N38UTPE72Aq1OZcwzlHN+S3ytSFOLpfPULqc/VkeW/CEKLlh1bkL+suy7CisVfM4Vuk87CP+FoS&#10;4rCsW8x5dwZGJqXPNr54S0wFBsc6pM+1D/8Kk9MjYs67Q6Jlg0TLDomWDRItGyRaLVoKbsPJzgH/&#10;7N8nTZPHM9f6EMYel1HV2ouutkb0yeYx2JAHh6RyzM9Nw9/UDN2TSs5YwwjwjoFsjYlrDCHaobEp&#10;SYR88LPvLNM/0irJkA/+edr34ZuTUcJn//tIqPDYD8/iogp+V/dKn11cfVtIZ4FEywaJlh0SLRsk&#10;WjZItFq0leShe2J2xXy0/NR35/bsRc/Uyoq+OjsJOWKrtyLuBGr75chJDEJm7dotNkOItqV7RJLs&#10;j2YrL+G+aMiSRJiU6SCmsrPLLkn6jqwi9bO5PINaz+dGpZmKqe8OiZYNEi07JFo2SLRskGh1oC3a&#10;uYk+bNuTiO62OhQWl6K2Y0hI76nIhMedRixwLVq/U9boaC2G/9UnQt5aGEK0Lxp6JAlaB6+cwi7x&#10;vq0kwvbeKjGVneSsl9J3uF7STK+nWlTCMfI76TtYB7Ag0bJBomWHRMsGiZYNEq0OtEUrH63DNqOz&#10;cAi9iVdlT3DG+DiulQ1wW24BBckhOGXpgOf903A7dwGNPa3wcToPY0sXFHVqRFpdW4+XFVVSFJWU&#10;YWxsXJDHx4o7+ZqOUPF3S6X0mVm58DgPL0D+38np91+viWkF/i32Pt5hnYD5eTGPOyB9Lu+SRFte&#10;+2DVe98WU9PTkCsUOvMoVsfs7CxGRsd05lHojiHu5Hf5hI5i7eCPyWm5XGcexergT0pqOA+QaLVY&#10;JdodUZgVHwFVtubB2POKeoGHO1PpfeiJ9KoBxHn4oG6SS5vtg73pBXU+R01dPSqra6UoKX0uiHaB&#10;+wN8rPBLypdE+7y2U0pv7nohCZAfNnFubnbF+1hj51nNJPItXUNSemFlmvQ917JcVrxnrVgWra48&#10;itXBi3b0I+9fmz2GR0a5fX9OZx7F6lgWra48itXBNzaoRfsa2qJVKcY40bpDIW4fXrQnva6qFzhU&#10;CzIc8M7E/OISvOzCoe5vLEOwsZ3wSheGuHR80uu2JEB+POJl8p4nSQK8/khzcvC+2IY9kL4n/GaR&#10;mKruFGUX9pXwPW5xv4qp7wZdOmaDLh2zQ5eO2aBLx2zQpWMdrOgMtbSIqiu2MPe7gtLiJzhnZoHM&#10;+jF13uIcUhz4HsfqHe5poj8S85rR+SIbliFPhTRdGEK032sNuzg+qRn1iZ88YFm0w7IuMfX9Kaxs&#10;l77nyIVUMVWNX9Ie6bs6+6vF1LUh0bJBomWHRMsGiZYNEq0O6l4VY0AuLog0vipFTv4ztAxoWoOq&#10;OTlyX/WAa8yKCbOoLCvCk7JqzL7lmP3Yop1SrBwRSj6jPkDmhWnx1M/POkX/IKR9KErVovSYz9fG&#10;kWKqmrRcb0m06fn+YurakGjZINGyQ6Jlg0TLBonWAHxs0bb2jEqS/dfhEE6G6j92fXuhJD6fK/8I&#10;aeuBmW+69H1FVZphHvuGW6TvC0o5LKauDYmWDRItOyRaNki0bJBoDcDHFm1Jdackvj/OJoqp4FqV&#10;fpL47j4NElM/nIR7z6Xvs/C/K6aq8Uj4Xfg+/n7tu0wsz0OiZYNEyw6Jlg0SLRskWgPwsUWbUaCZ&#10;sccj7rGYCoRcN5JEOzjaLqZ+OG1aLeifzGPFVDVXHpyXvrOw8qaY+nZItGyQaNkh0bJBomWDRGsA&#10;PrZoI9OKJfFlFzcKafwgEsvPz7rFsvUCfhd+t04Uvo+/VK1SaSqw5/UPJNG+6+VjEi0bJFp2SLRs&#10;kGjZINEagI8tWvvwTEm0IzJ1L6+KpkeS8KLfY1jEtfBLeiJ9Z3L2SzEVnDBnpe91idkmpr4dEi0b&#10;JFp2SLRskGjZINEagI8t2n2O1wTh/edoqJgCJN47JwkvpyxBTF0/nrxolUT7g1mMsKMtE33bTPru&#10;vuFmMfXNkGjZINGyQ6Jlg0TLBonWAHxs0X55PEIQ3jfGUWIKVgyJODLOPi3eWkxMz0ii5YdlnFZo&#10;ZgTK1xok4/J9WzH1zZBo2SDRskOiZYNEywaJ1gB8TNEOj09Lwtt2Wt0xiZ9/1i5cPUqTZ8JOIU0f&#10;8PPSLn93Y6dmgt+eoUZJtPxkA0rV2yVKomWDRMsOiZYNEi0bJFoD8DFF+6qxV5Id30GJp6w2QxLd&#10;tWxnIU0fpOfXSN99QWs2H36n4ztg8d9vG/Y5FLMTYo5uSLRskGjZIdGyQaJlg0RrAD6maDMK6iTZ&#10;WfjdEf7gIdePSqItqU4XS64/2nPg8jG/oNnJ7j8Ll9Zhrcd8SLRskGjZIdGyQaJlg0RrAD6maCNu&#10;Fkmii00v5f7gi0Jv32XJjciWB3Vef+a5neo/R9TT5vHR0SeOEc3R0q2ZNcg5+kdhR3wTJFo2SLTs&#10;kGjZINGyQaI1AB9TtE7RDyXR8SNELS6pYBv6uSA4nyu73iq49cAj/rH0/fef1YmpgHxmQhItHxPT&#10;mnu4r0OiZYNEyw6Jlg0SLRskWgPwMUWr3SGJn0ygqOqWJLeMdRx28U3Utw9J33/MfeUl4ph0C2ld&#10;Wns0z9q+DomWDRItOyRaNki0bJBoX6OtNBMWJ09opsnTovFuMH6yV3compd1wcnRH48fZ8PaNQFT&#10;ogfuxoQiv+e1qX9e42OK9ncb9QhNX52IEP7Y7nHqTkh81LS+eSq/9WJ8UvOYDx9jk5ptU9f2TFqX&#10;pAfnxdTVkGjZINGyQ6Jlg0TLBolWi6dRLgi4ch/2lkarRascxlkPV/wjirbh6XWkNPPPhi7hie8x&#10;NAzOYLQ+EwFJa8vrY4r2v0fDBMH9diYeM7PTktj4kE0NiqX0x+LiErZbxEqiLarUzOYzPjkgrQs/&#10;HOTsvO4TFBItGyRadki0bJBo2SDR6mDFxO8it3xt8KzjFYxF0dbnXUNaG1f5cxsw1/sYGgdH4Ocd&#10;jYFZIfutfCzRdg+OS4Lb73QNw+Ndkth8ruwWS+mfGzmV0noYud/Agtj7eHFRBefoH6R1au+rFNJf&#10;h0TLBomWHRItGyRaNki0Olgp2kUM19yDffIrqNAhiVYx0IQzTqEoevYYNl53UZziiwdVPehobkBl&#10;bTMUWttzYHAQPb19UtQ3NELGHdh8hajPyC1vlgR3yvu2MNTistRyShN0vkcfMTs3j8/EljUfcXfL&#10;pLzs4kvSOj0qiV3xvuWQKxRca3xWZx7F6pjnKsCxcZnOPArdMTI6xp0ALujMo1gd/DGpmJnRmUex&#10;OpRKJWpq60m02miLdnasC38e8YVCyS9pRKuNSt4Om+gcvLwRjLCMV2gtuQdT7ywxFwiJuARnd28p&#10;AoIj0dc3gEmu1aHPCEstkOTmHvcQ7rG/SVKrb32u8z36iqibhdK68DP61LX0COmDw33SOnkm/rXq&#10;fXwMj4xilKsIdeVRrI5xTrK9ff068yh0R3dPr3DyqyuPYnXwV+X4kxNdeRSrY2JikhNtHYlWG41o&#10;53DVYhe2/b4b2/9Qx7Ydu7DdUqu37pIKvkYm6JlSwud8JPr5p2WWxhFgbKfO18HHunRsG/ZAktu1&#10;7GJJaHxMKcbFUh8H/tLJXsdkaX32Ol4T0vnhIM9HfCut19BYp5CuDV06ZoM/g6ZLx2zQpWM26NIx&#10;G3TpWAca0S5hZmpCOAjVUQ0jm2iMT2k67cgqruJa9TBXEgh2uYgG3p8zvbA77Sfk6+Jjifb4xZuS&#10;2PJflEkysw39kvvDf/xKZWxSIU1wwAc/lR6/A0amnZLWTdcoUSRaNki07JBo2SDRskGi1YGuzlBq&#10;Vl46np8cxBHrWMwp1YM+THZVwMPVDQ4ewSjtnBTSdPGxRPu3XZIktYYOzUhMsXcsxRIfn5SHFdI6&#10;fWYUjv6RSbT1VkjrlpBhLZbUQKJlg0TLDomWDRItGyRaA/CxRPuDaYwgtB/NLqG87p4ksycvk8US&#10;Hx/+cZ/Tfnck2f5sGY8FbudzivqfsG4Okd9iXrmy6zaJlg0SLTskWjZItGyQaA3AxxAtLy9+Hlhe&#10;ZvyjPTcfe0qi5aepMyQ9gzJ8bRwpyTb8ZhH8kw9I61fVnCeWVEOiZYNEyw6Jlg0SLRskWgPwMUTb&#10;2KEZ+tAqMAP+V/dJIpuYHhFLGY7MogZp/fiISvOT1u9atotYSg2Jlg0SLTskWjZItGyQaA3AxxBt&#10;Wl61JDGP+GxJYnzMzBm+Eub2O5h4p0nruM08hFs39WQH3pf/FkupIdGyQaJlh0TLBomWDRKtAfgY&#10;onWLfSRJLPDabS3Rfs5VxMJDwQZnfFIhrSMfp7x/ktZzRNYrliLRskKiZYdEywaJlg0SrQH4GKLd&#10;66B5ZvVSerIkMN8re4Q/+kahsqlXWs+Dznuk9cx4FiKWINGyQqJlh0TLBomWDRKtAfgYot1hnSAJ&#10;7PrDOElg9wvDxBIbA74X8klP9SXkH8zspPUMSN4vliDRskKiZYdEywaJlg0SrQH4GKL9wUz9aA8/&#10;3OHNx96SwN40cL8hmZtXCo8g/d+hIFgFfC2sJ/+Yz6I4qAaJlg0SLTskWjZItGyQaA3AxxDtF+II&#10;THzLNuKmsSjaz7nKZGP+oQtetQmPIx123SWdFFQ2PxbySLRskGjZIdGyQaJlg0RrAPQtWr6FuHzZ&#10;2NTntjQYhGPk92KJjYlTVDZ2nDGXRBty/aiwg5Jo2SDRskOiZYNEywaJ1gDoW7QvGrol0TpF35DE&#10;5Rb7q1hiY7KwoMSf50JxNkS9vo7cCQLfQ5pEywaJlh0SLRskWjZItAZA36KNSS/RiDYqXBKtz5Vd&#10;YomNS1FlB0y8fhbWlxdue18PiZYREi07JFo2SLRskGgNgL5Fqz0QhGOUqyTaGzkeYomNC79DXn8Y&#10;I63zIddDGBmfJNEyQKJlh0TLBomWDRLtazQV3MaJo0c1s/csKHDW0hyekckI93KG8YVkyLnjcW6s&#10;HWftAlBWWoDTthGYFD1wKyIYRYMrB8V/HX2Klv+DfqU1jrB7nJUkrZcN2WKpjU17b7W0zjYhn3Mt&#10;2zuYnyfRviskWnZItGyQaNkg0WrxlGv9Raflw+nMMY1oVQtoGtdU8vEXz+Jm9QTq81Nwo43f0Zbw&#10;LOAYGgYVGKq6i6CUInXBt6BP0c7PK/Hfo2GSaH2TjkvSmpSPiqU2NkrlPBwivpHW+/Njnnj2qk3M&#10;JdaCRMsOiZYNEi0bJFodvHk+WiDV3xE3qsbRkH8NN1o4AXMb8JHHMTQNDcHXNxbDc2LBt6BP0U4r&#10;5vDvI+pZe3jhXoz/Q5CVY9TG7nH8Oml5PpJof7G0wvenYjA0TvJ4F0i07JBo2SDRskGi1cGbRDvZ&#10;/RLWZ4MwpARmhlth7xKErKwMOAZn48llbzys7UV9xXMUlFZiSms4Yb7i046BwSFMchUhv/HXO8Ym&#10;NOMH73FI5ESlGahfV/mNGu1ak8GbeG/nfk8w3GJzVpWjWB1KpRKyiUmdeRS6Y2xcJhybuvIoVsfM&#10;7KwgW115FKuDP4kj0b6GLtH215XCysYVreOrB+RfkNXDPj4fpSlBiMmqRueLLJhdzBBzAXtndxwx&#10;Pi2FrZMbunv6hLPo9Y661h5JtBb+oZKsglOMdJbfqNHT3ymtOx+fG3nhi2PhGBoZ01meQhOjo2Po&#10;6unVmUehOzq6ejA6Nq4zj2J1DAwOY3B4RGcexergT+Sqa+pItNqsEC13NjJSEgXLS0VQ6hiLf2lR&#10;iYvHzNE3rYK3fSQGhFQZAo3thFe60Oel48xCzTyvtqHOkqhen+N1M6A9h+6PZnbCb3pc3izmEm+C&#10;b5nRpWM2+MqQLh2/O3TpmA2+VUst2tfQFu381BC274/H3KLuGW/Gn8chrUkGPjfE1QP1k9wLRQ/O&#10;mQcI+brQp2i9LudKoj1xca8kqsLKm2KJzUNFU460/gec9gu/yTFyc/ScNiQkWnZItGyQaNkg0epA&#10;W7Ty0Tps++Mgdh88hn/EcI/PFfLmJgaw/2wS5lVqCcsHGuB+3h5WzgGoHlAIabrQp2j3Ol6VRGsd&#10;9Lckqu7BerHE5mF6Riatv3XQF9xvCsS207FiLvEmSLTskGjZINGyQaI1APoSrVK1KMzWsyza8xG/&#10;CpKyC/uSy9t8z6GquHW2C/tKku33pxyE31Ve1y2WIHRBomWHRMsGiZYNEq0B0JdoZVMzkmT5sAtX&#10;P4vqdflvscTmIy3PVxLt37bHhd9lH5Ep5hK6INGyQ6Jlg0TLBonWAOhLtD1DMkmy353SzEEbc/u0&#10;WGLzMSkf4X6D+hElY89fhd/225kEMZfQBYmWHRItGyRaNki0BkBfom3oGJJEa+zpJIn25mMvscTm&#10;5MIl9SQDfGwztxV+X9/whJhLvA6Jlh0SLRskWjZItAZAX6Itqe6URGsdeEySU8Gr62KJzcmdJ4HS&#10;bznmtlP4fU7R1Pv4TZBo2SHRskGiZYNEawD0Jdr4u+WSaE19t0lyau4qF0tsThSzM3CI+E74LfzU&#10;efzYx9T7+M2QaNkh0bJBomWDRGsA9CXac6EPJNFaBnwviXZKPiaW2JzwB3X83XPS7zl84W+hd/X8&#10;wupRuggS7ftAomWDRMsGidYA6Eu0v1snSqI9G/K1ICXXS9vF3M0Lf1D3D7fDNvQL4TdZBX7F/cZA&#10;BF9/JpYgtCHRskOiZYNEywaJ1gDoQ7Rz80pJsv/iJLTc+ou+bSqW2LzwBzU/8Xv8XWvpd+05f0iY&#10;nWhhk+64+oREyw6Jlg0SLRskWgOgD9HyvXCXRfvjaVtJSOn5bx4KcrOwLNqGjmLpd1kGfC381pFx&#10;uViKWIZEyw6Jlg0SLRskWgOgD9FWt/RLoj3kfFgSUlFVmlhi87IsWh7/q/ul38afUKTmVArphAYS&#10;LTskWjZItGyQaA2APkSb97xFFG0wzgRpehw3dpSIJTYv2qJ9WZ8l/TabkM/wv1ORnFh0T/jwqUKi&#10;ZYdEywaJlg0SrQHQh2ivP6oQRRsE62B1pyE+hse7xBKbF23RKpXz0vjH/KM+Xx73QPegTMgj1JBo&#10;2SHRskGiZYNEq4Py27EoU08sKxEf4IrjZueQXdEnpijxKiMGx0ytkNmgeXymveQu4p71iku60Ydo&#10;PRPV0+P9+4g/bILVQxbyoVJt/kdgtEXLU1h5S/p9p7x/wr1ntWIOwUOiZYdEywaJlg0SrRZ1WYmw&#10;tLDF3oP7NRO/q+YQZXYE2S9bMNTfBTfbs3hQP4H+2kdwvVUL5bwCEean0CXjRLAwAF/vWEyvsS31&#10;IVpjz1uCaD876iO09HgJBaccFnM3N6+LdmJ6WBItH8aekWIOwUOiZYdEywaJlg0SrRY9VeUYmJpb&#10;MR/trKwL247EYU48BnufJcEhKhfV2UnIGVanVcSdQG2/HPcvBeBx87g68S3oQ7Q/no4RRPudibMk&#10;oNt5vmLu5uZ10fLcyvWSfud+p/009rEWJFp2SLRskGjZINHqQFu0412PsT26Rr3A01OE4xcT0Vf1&#10;EM7XKzA/MwF3Ezu0N+QhJLVILPR21lu08pl58f5sCP6yPSEJqLzuvlhic6NLtLKpIel3nuXiUcnm&#10;HmZyPSHRskOiZYNEywaJVgfaoh2pvQGzO1o3bDnRHnCO4bbcAsrvJMDhgi+qBqfgau+FhrYa+Li5&#10;46z9RTyqHxXfACQkpSA4PFqKmLgrGBgcwrRcvi5R0dglifaExw5JQDWtxTrLb7YYGRvjKkLZirSp&#10;6WlcjN8l/VaPeNcV+Z9yTExOom9gUGcehe7o6evH5NSUzjyK1THKHZOj4+M68yhWB19fVdfWkWi1&#10;0RbtxEAhtoW+wvIDJKrOpzDzTRaXOLgzleY77nhQN4RL7n5o4Buqc/1wNHVV5+tgvVu0+S+WH+0J&#10;wjnx/iwfw2OdYonNja4WLc+k1r1aflhGGVdREtSifR+oRcsGtWjZoBatDrRFOzcxiG07gqEQn9Ws&#10;zQhDQHqd8JpHOT+GPf554Defl10Y+vliS+MIPmkv5OtivUV7NfOlINrPjDSTvfMxM7d+32FI3iRa&#10;fud1i/1V+r33n10Rcz5tSLTskGjZINGyQaLVgbZosaTEkwAjnPa5jqcPU3DAzA9Dyz2jFucQb3UC&#10;Q9NqCZRcDUB0dj3aSu7BMvLNA0Wst2h9k/IF0X51wl2SDi8g/o+7FXiTaHmSMq9Kv9k9breY+mlD&#10;omWHRMsGiZYNEq0OOlvqMT4rLgio0Fxfi4pqLl2u2blUC7OoaBnhNqKYsDiPtoY6VDW0Y/4tjltv&#10;0Z4JzBBE+/0pR0k6yVlOYu7m522iVXJSsQ76Ufrdta0FYs6nC4mWHRItGyRaNki0BmC9RbvHIVkQ&#10;7R82pyThlNbcEXM3P28TLY9ztJ30uyNvmYipny4kWnZItGyQaNkg0RqA9Rbt18aRgmgPue6WhNM3&#10;3Czmbn7WEm1CRiEsA9Xz79qFfYlR2fJ1/08TEi07JFo2SLRskGgNwHqKdmxCLkiWD3O/7yTRyiZf&#10;G0NyE7OWaGVTMzjselD67ZfSLcWcTxMSLTskWjZItGyQaA3Aeor2eX23INn/HPGTRMOHYnbrVLRr&#10;iZbnlM8laehJh8jvoVS9vfxWhkTLDomWDRItGyRaA7Ceor35uFIQ7TcnXVeIdnFp61Qa7yLaiJtF&#10;XKv2b+n3330aKOzcnyIkWnZItGyQaNkg0RqA9RSt92X1oz3bTttKkom4dVLM3Rq8i2jb+0bxg9l5&#10;aRvYh3/DvWdF1/FPBhItOyRaNki0bJBoDcB6itYq4K4g2j9sTCXJ5D3fWgM3vIto+cbrXoerOOm9&#10;XdoOFU05Yu6nBYmWHRItGyRaNki0BmA9RXvQJUUQ7X7nfZJgBkbbxNytwbuIlicqrQQ/mZ+VtoNz&#10;9A9Y+ARbtSRadki0bJBo2SDRGoD1FO2vVvGCaE96/SzIxTb0Cywo58TcrcG7iramtV/oFGYV9JUk&#10;27a+SjH304FEyw6Jlg0SLRskWgOwXqLl/3ifGYXjX4eCYBP8uSAWx8jvuYp2bSltJt5VtHxF+ePp&#10;S9hhbS6JNiTV6JOrQEm07JBo2SDRskGiNQDrJdre4QmhNful1hjHrpe2b6kexzzvKloe/vLxf4/6&#10;SI/68NE1oJkE4lOARMsOiZYNEi0bJFoDsF6ifVymnh5P+76kb9I/Yu7WgUW01S39wjY54LRf2iap&#10;OR5i7qcBiZYdEi0bJFo2SLTvgkqOgHMW2HXkNLIr+sVEJcpvBmPXgWNIrxkR04CWghsIy+sSl3Sz&#10;XqINTS0UpPLnOWNJKhlPg8XcrQOLaOcXVMI2+fdhP+lyum3o5xibXP67bX1ItOyQaNkg0bJBol2L&#10;BTlOH9yD8sY+yMaGcNHeGg8aptFbnQWP+61QKWcRZ3kSHeOcCOZ74e0dj5k1jtf1Eq2Jd5ogFe0e&#10;x42db56eb7PCIloenyv8s8XB3PbRPOqTWRQl5m59SLTskGjZINGyQaJdg8XZCezYsQvjoj0fhLgh&#10;vmwQ1dlJyBkWklARdwK1/XLcjvDH0/ZJdeJbWC/R/mN/VRDtiYu/iUL5fMv1OOZhFW1z94iwXb48&#10;7sG1atWidYn5actMhL8WJFp2SLRskGjZINGuyRIGym/ifMAlJCXGwikgFVNKYKDmMewvl2JOMQZn&#10;Eye012QjPK1MfM/bWS/RLj/aYxnwrSiTbWLO1oJVtPKZeWG78GHi/ZN4EvIZbuV6iyW2NiRadki0&#10;bJBo2SDRrsHiwgwibE/gyuOXaKwphvNZNxR3THBbTonKhzfgGxSN+uFJODn6o6HhBXy8/OB6wQd3&#10;Xmlmzyktf4G8J8+kyMl9gpHRMczNzX9QfHsyCv856iuJxPvy3zrLbfaYmJrC1LRcZ96bwtzvtiDa&#10;77iToOV7tfYRX2NgpENn+a0UCsUMhkdGdeZR6I7BoWHMzMzqzKNYHfyJ3OT0tM48itUxOzuHmtp6&#10;Eu2bmBx6gW0XS7B8rjvTlA3LwFviEgd3plKT6oqHDcOIdvNHk5xLmxuA0ykXdT7Hi1eVKC59LsXT&#10;giKMjY1jfn7hvYP/4/37cAh+1BrjODT1mM6ymz0muda/XK7QmfemaO4cklq1Ry7skrZRyHUjneW3&#10;UvDCGBn9sP3rU4uh4VGhMtSVR7E6+Cty/MmvrjyK1cHX17V1JNo3MjFQhG32mVjghMojq7oDM7/r&#10;wmueBUU/joQVgN98Xnah6OONvDSGwJPnhXxdrMel45Ye9X3Iv7R6HKfl+Yi5WwvWS8c8fO/jL49H&#10;CNvov0e9ue3zpbSdOvtrxFJbE7p0zA5dOmaDLh2zQZeO12BJNYvgI7tg5h2Nm0mX8M/fh/G0S6HO&#10;XJxFpMlRjCmUwuLzlECE3atG07PbsIx5IaTpYj1Eeyu3SpDIIZfdkkBe1GeKuVuL9xEtv2Pvc7wm&#10;tWqNL2pGi+LvZasW1X+zrQiJlh0SLRskWjZItO/C0gJ6uzrR2t6J0SlNr95F5Tza+ib4q8diwgL6&#10;e7rQ3jMI5VumQl0P0TpEZokC+VUSyIisV8zdWryPaHlKa7sk0Z7wTIFbrGZbPXmZLJbaepBo2SHR&#10;skGiZYNEawDWQ7S/iD2OT/v9TxCHY+R3wh9zK/K+ouX5ziRa2E7/ORKK2LtXJNHyj0JNykfFUlsL&#10;Ei07JFo2SLRskGgNwIeKVqlaxNfGkZxANJMJ+F3dK+ZuPT5EtJbifL187LSJR0jqcUm2KQ8vbMmT&#10;ExItOyRaNki0bJBoDcCHinZuQYkvjofj25MukjRi71iKuVuPDxHttGIOP5hdkmRrERAnbTM+tmLH&#10;KBItOyRaNki0bJBoDcCHilYxOy9cCv3D5pQkjNtbtMcxz4eIlufOk1pJtP/mtlvA1TPSduMfiVKp&#10;tlbHKBItOyRaNki0bJBoDcCHinZiekaQxuELf0vCKK5OF3O3Hh8qWp5zIfcl2X55PAi2YZrJ4cvr&#10;7oultgYkWnZItGyQaNkg0RqADxVtaY26N62Jl2Z4wa38bOh6iHZiepZrzapFy4dDpIe07ZyFx302&#10;5wGgCxItOyRaNki0bJBoDcCHijbqdokgC3O/7yVZLChnxdytx3qIludRaZMkWn52H6vAH6Ttl/E0&#10;RCy1+SHRskOiZYNEywaJ1gB8qGhPeqmnxzsTpB7tyCvxTzFna7JeolWpFrnt9UCS7c8Wms5kDpHf&#10;QTY9JJbc3JBo2SHRskGiZYNEawA+RLSL3B+M73H82VEfnAtRSyI+44yYuzVZL9HyjMjk+O/RMEm2&#10;Jz0197kvpVuIpTY3JFp2SLRskGjZINEagA8RLd/jmBfEL1aanrP3n4WKuVuT9RQtz7OKNkm0/Jy1&#10;1sHqKwO2YV+go69aLLV5IdGyQ6Jlg0TLBonWAHyIaEfG5YIgDjrvlURbWn1HzN2arLdo+Qr1uPtN&#10;Sbb/nD8ibUuP+N+Eg2IzQ6Jlh0TLBomWDRKtAfgQ0XYNjHNyCIaFv3qydz5ae16KuVuT9RbtMsvD&#10;M/7rcACsAr6WtufLxuxNLVsSLTskWjZItGyQaN8RfkNpB5fy2rKa15d18SGirW0bwL8OBUodofiY&#10;mB4Wc7cm+hJt/otWqVX7s6WVtD35UMxOiqU2HyRadki0bJBo2eCdQKJdEwVsTE/CMy4d1+IjkNc8&#10;hbmRZpieCUBzYyWOm/pCJu5z14IC8XL87VL4ENGm59cILTDroC8EIThF/7Cm2Dc7+hItj6X/8ljI&#10;QTjlrXku+Vaut1hi80GiZYdEywaJlg0S7VosLeCe0wk8ahwRE9TU5V5Deic/dN8SikOOo35Agf7n&#10;NxBy67m6wFv4ENFejM/Ff4744azY4zg6zUzM2broU7T8QBY/mMUIsv3WxFkSLR/9I61iqc0FiZYd&#10;Ei0bJFo2SLRroJSPYvsOV8hfGw638UkKUhq5HW1pEQ9cjNAyPABvv0Ss0ZgV+BDR7ne6hh9Mz0sy&#10;uF8YJuZsXfQpWp7s4kaxVRuMw66aifQjbhpzle/mOzBItOyQaNkg0bJBol0DxWgTtnEtnhB/X7i4&#10;OuO0cwhaR+cxO9YFNzd/XEtJhmdcAbJiLiKvsR/lTx/jTlbBCuF2dHahpbVdioqqGoyPT3AbXckU&#10;c/MLwqD4e7R6yb6oz9ZZdivFtFwOxcyMzrz1Crsw9UAW/znqI10t4KOi6bHO8hs55rhKcHRMpjOP&#10;QncMj4xhnhOHrjyK1cEfk3KFQmcexepY4BoKtXX13GsSrU7ko3XYtuM0xmfVG6j98WXYhGQIr5eZ&#10;G3wBl+RCPEsKxOX8RvRW5eK02y0xF4hNSIJPQKgU4dFx6O8fxNT0NFN09Q0LMjD1+VESQW1Lic6y&#10;WylGRscwNj6uM2+9oqN3GN+ejBK271/njCXZXoz/A6PjIzrfs1FDNjGB3v4BnXkUuqO7tx8Tk5M6&#10;8yhWx8joKHcyp99jcivF5NQUqmvqSLRvYm5yiBNtFGbF/kZLXc+w3yVWvcCxtDgPVxNbDCpU8LaP&#10;xICQKkOgsZ3wShfve+m4pXtE6HG8LFk+Rid6xNyti74vHS9TXNUpXkIOgYX/d9I2zi6JEUtsDujS&#10;MTt06ZgNunTMBl06XovFWfju2o3mUblwv648NQjeqeJzq9zGGy4Kx4MOtTTD3NxRI1vE4nQXrC2D&#10;hTRdvK9o+cdRPjPyXiFapXLr7+wfS7Q8p7zV40j/aGYntWrtw7/GpHxULLHxIdGyQ6Jlg0TLBon2&#10;HVDNTiLQ3hx/7z+OqPuvMKdSN29nx/vwt+1NLCyql+dlnbhgY45j53zRPvnmnfB9ReuZ8FgYMnBZ&#10;sgHJ+8Wcrc3HFO2kfFZq1Z68+Iu0rd1if+HWYUYstbEh0bJDomWDRMsGidYAvK9ofzx9Cd+bOkiV&#10;/+18PzFna/MxRcvzqrFXEO0XxzxhGfCNtL09E/8UrmpsdEi07JBo2SDRskGiNQDvI1r10Ish+POc&#10;sVTxVzbliLlbm48tWh4LcSCLb086wyrwK2mbe1/eteFbtiRadki0bJBo2SDRGoD3Ee2Dwnqh4jdy&#10;3ylV+n3DzWLu1sYQop2bV+In81hhm//P9Dysg9UjcfERfuMEZucVYsmNB4mWHRItGyRaNki0BuB9&#10;ROt9OY+r9INxRqt1NT6p7uO81TGEaHlyyprwmTh37Y+nNZ2j+Lj8wI5bp1mx5MaCRMsOiZYNEi0b&#10;JFoD8D6i3W1/FZ8Z+UgVPR8zc3Ixd2tjKNHyXMt6iX8dVneO+sn8rDTZPh+pj9yhVBlmvd4GiZYd&#10;Ei0bJFo2SLQGgFW0k9PqnrDfnnSRKnmHiO/E3K2PIUXLE5VWImx/Pn6xtFrRsk3L9eEOoo1VQZNo&#10;2SHRskGiZYNEawBYRZtVpB6Ld8cZc6mCT81xF3O3PoYWLV8BX0zIFWUbjL9sT0h/Bz7uPAkUS24M&#10;SLTskGjZINGyQaI1AKyidYvLESr54+6/S5X70FiXmLv1MbRoefjOUSbiYBZ87HU6KP0tbMO+QFZx&#10;lFjS8JBo2SHRskGiZYNEawBYRcvP2PPfo75aIxV9hblNMnjCerARRMszrZjDr1bxUsv2gPNeSbZ2&#10;YV+ioCJVOKAMDYmWHRItGyRaNki0BoBFtPMLKnx+LBzb+Y44YqXuFvcr94f7dCqFjSJaHl62P5pd&#10;EmUbhMOu/0h/F75lW9WSJ5Y0HCRadki0bJBo2SDRGgAW0Ra8ahMq9T3nD0kV+uPyRDH302AjiZZn&#10;YGwK35+KFv4u/zociOMef0h/Gz5autee/F+fkGjZIdGyQaJlg0RrAFhE6xz9UKjQTX22CZW4bejn&#10;3A6+cQdL0AcbTbQ8Va39+PJ4hPC3+fcRf+7vs32FbDsHasWSHx8SLTskWjZItGyQaFlQzWNCvjxI&#10;wRIWZhWYmJjErFJzgCrnZ6GYf/vGZBHtP+ev4gutiQTc434Tcz4dNqJoeTKLGvDvw6Fq2R72x5lA&#10;zbjI50K/wNB4h1jy40KiZYdEywaJlg0SLQPlCa7YZq++bDs71AAj80AM9rbg0FE3jIv73BU/f9RM&#10;v/2AZRHtN8ZR2Hn2pFSBR6WZiDmfDhtVtPzBk5JdIYh2WbbWQZqhGp2i/sedmI2IpT8eJFp2SLRs&#10;kGjZING+K/OdOBPgj0OiaGtzkpHRw2+0JZSGH0fdgBw9xVcRdqdCyH8b7yrahvZBoQI/qjW+cUXT&#10;YzH302GjipZncXEJl9JLJdl+dtQHVloz/rjH/YrBsXax9MeBRMsOiZYNEi0bJNp3JNjWCpUDtTAW&#10;Rdv09Dqu1s9xW3ARGY5GaBnuh2dAEibfwQfvKtqL8epBEizEitsh8tsNOeSfvtnIouVZ4A6ei/GP&#10;Jdl+bewOq8BvJdk6Rn6HwsobwsH2MSDRskOiZYNEywaJdk1UqL8XhuCcZiyiQxLtnKwXPh4+iIqJ&#10;QWBKOe6EuqOgdQBPM+/gyo0sjLxlH3wX0S5yf5jt5rH4/pSjVGGHXDcScz8tNrpoeWbnFmDseUuS&#10;7f9MnWEdpH3PVj2a14KSOznTMyRadki0bJBo2SDRroGsoxyHHVMxJ2wfjWi1mektgkdqCfITApBS&#10;2IqBugJYuKSIuYB/UDjsnNyk8PYPQW/fgFAZvinGuAOf79V6wGmfVFHfzPHWWXarx9DICEZGx3Tm&#10;baQYHh3H7zaJkmx/MPPi/m6ay/58+F3Zi/aeRp3vX68YG5ehp69fZx6F7ujq6RVkqyuPYnUMcY2F&#10;4dFRnXkUq0M2MYnqmjoSrW7mcMvJGHuPLIcRtu/cj71OMWI+f+V4Dk5mThhSqOBtHwn1xHUyBBrb&#10;Ca908S4tWtnUjFBZm3qrH+vho6O/Wsz9tNgMLdpl5haUwpWIZdn+anUJPlc0Y1TzYR/+NZo6S/V2&#10;KZlatOxQi5YNatGyQS1aJl5r0XIbryc3GI+61NKMvuiBl0PzWJC1wto6UkjTxbuIVj1jTLDUi9X1&#10;0nYx59NjM4mWZ2xCga+NoyTZ8nE22I/7O2p6JPORWRQJ1aJSfNf6QaJlh0TLBomWDRItEytFOzvW&#10;g9/tM6BcVLdMFhUDcLU4gb0WXhicf/NBu5Zo+T/KVyci8IvlGalSTsp0EHM/PTabaHkaOodWiJY/&#10;afr34QCcCfp6hWyDrx8R37F+kGjZIdGyQaJlg0RrANYS7aScn382GCZemtGGSqrTxdxPj80oWp4R&#10;mRyOUeqRvZbjP0f8cdTtrxWyvXDpZ4xPqm86rAckWnZItGyQaNkg0RqAtUTbPSjjKuUgWAV+JVXG&#10;oxO9Yu6nx2YVLQ9/gDV2DuO0X7qWcIPxh40pbII1srUL+wJPX6UI5T8UEi07JFo2SLRskGgNwFqi&#10;vf6ogmv5+EnT4vkl7RFzPk02s2iX4Qe2KK7uxD7Ha5JwvzvlCHP/7yTZ8pHy0IX7vXLxXe8HiZYd&#10;Ei0bJFo2SLQGYC3R7nVIxl+2J6TKN6s4Wsz5NNkKotXm7tNa7Dx7WZDtf418cMx95ew/QdcOYWC0&#10;TSzNDomWHRItGyRaNki0BuBtop2Y5h/rCcaZIM1l4+auMjH302SriZZHpVpE3N0y/Hian9s2CHsd&#10;D8Em5HPpb86PAlbXXiSWZoNEyw6Jlg0SLRskWgPwNtHWtQ/gv0d9pAr3XOjnUMxOirmfJltRtMvM&#10;zStxMeExvjgege9OOa24L8/HtWwXTMpHmO7dkmjZIdGyQaJlg0RrAN4m2vQntfjmpItU0cbcPo0l&#10;7r9Pma0sWh7+IOQr+RMeN4WrGaY+P66QLR+uMX9hSjEuvuPtkGjZIdGyQaJlg0RrAN4mWnO/Ozjg&#10;vEeqYCsaH4k5ny5bXbTa9I9MwMgtBbvtj64QLR9nQz6Hy6WdiE1Pg3zmzWMmk2jZIdGyQaJlg0Rr&#10;AN4k2tn5BXx2LBg2wZp7dcPjXWLup8unJFoevsJ/2dgD29BU/GFjsuIxILVwP+NOyH6BZaAHglMK&#10;uH1k5b5EomWHRMsGiZYNEq0BeJNoq1v68bWxq1Sh2oV/hQUl7cyfmmi14ce8flxei5DUYJwJ/N8q&#10;4Zr6bBNkfMA5iSvzDA0dQyTa94BEywaJlg0SrQF4k2hTcyrxm5VmAPqbjy+KOZ82n7JotZmZnUN2&#10;8XX4XNm/Qrh8WPp/g53njPGZkTf+PHsZwdeeoqPv3e7pEiRaVki0bJBoDcCbRGsb9gDHL+6QKs/+&#10;kVYx59OGRLuamtYnCE01WiFbPvhJKHbZG+HL4xfx78MhnJTz0T1Iwl0LEi0bJFo2SLQGQJdo+ZGD&#10;tpuHShWmbdgXmJmjy388JNo3MzTeCf+re2EX/uUK4fJxyns7vjd1xH+P+sE9LgdDY9PCAU+shkTL&#10;BomWDRLtWnAbaKIhB/v37sNve02QXTfAJ3GxgGdXvPDzn/uQ8lKdxtOQcwX+jzrUC29Al2ibu4ax&#10;7fQ5qZLk5yylSlENiXZt5hYUiLxpAttQTUc67TBy24kvjnlyJ3D3oVQt0r71GiRaNki0bJBo12Ju&#10;GiEFXZhSzEIxNYELNmZ41qNCV8U9+OT2cQfnApLPHEfbGLfTzXXiovdlLKxRh+kSbXLWS/zjcESq&#10;GPNeJIk5BIn23eAP5ukZGdKf+K+Q7HLwnacsA77BYVcjnAlKBz86FaGGRMsGiZYNEi0jD0LcEF86&#10;gOrsJOQMq9Mq4k6gtl+OlGBflPYq1IlvQZdo+fuzZuJABbahX3BimRVzCBItG3yv466+FrxsyIbX&#10;5b9XCZcP/hEyC/9f4XPZF2MTdIuCRMsGiZYNEi0LiwpcsLBDxbgKQ/VPYB2dj9npYZw76Yb2V3cQ&#10;nfFSLPh2dIn2HwfN/dkLsT+LqQQPiZaN1x/v6R1uQk5pHC4m/L5CtsthHfw1otNt8KI+l5PN5qwI&#10;PhQSLRskWjZItO/K3CQu+53H5SeN6uUlJRoKsxF/JRVtYxM47xKG+qoC+PiHI9AvEMnPNANNRF6K&#10;x0WfQClCI2LQ3z8oyJaP9p4h7Dx7Sqr4wm+aSHkU0xgeHcXY2LjOPIrVIeOk0ds/sCp9YnISFQ1P&#10;cPWBK5yit62Q7XK4XvoFd58EceVyMTo+vOoztmp09/ZhYmJSZx7F6hgZGcXI2JjOPIrVMcmd+NbU&#10;1pFo34ZS1g7HcxfwrGVUTNGCO1MpS3RCfssYIi8EoJm/cjw/CJdTzup8Hbzeok19VIGjF/6SKruq&#10;5jwxh+ChFi0b7zJghUqlRGltFndSZ4qzIV+vkK12JNw7i4qmRxiWdWNxaeu2+KhFywa1aNmgFu0a&#10;LM5PweTvkxhTKMWUlcxPtMEktgT85vOxD0YP/2JxFH4mTkK+Ll4XranPbaGTCl+xnY/45pOfROB1&#10;SLRssI4MNT4lh0eCN84E/gLr4C9WyXY5PBJ+x5OX1zDCSZfvQ7CV9lMSLRskWjZItGsgH63Dtv3n&#10;ERQZjWAxbuXVCHlLKgUCTxzD5Kx641WlhSHoVjmqHt/AucvVQpouXhftYVdfqTILSjksphLLkGjZ&#10;eN8hGKcVc5xo0/HP+ZPCfMh8hym+p7K2bLUjKdMBg2PtUKrmhYpkM0OiZYNEywaJdg2WFpXcQShb&#10;EVNchaTOU0E2PcdfPVaztIjpyUnIJuVYfEu9oy1a/hGLw64HpMrrTr6/kE5oINGy8b6i5eErhEn5&#10;LB6VNmKvQzz+Z3oexz00o5XpCn6Set+kPSivzdi0rVwSLRskWjZItAZAW7RZxfUw8f5JqrS6BmqF&#10;dEIDiZaNDxHt64xPzQgTFQRfz8GOM57YbW8Eq8A339O1D/8KAcn7cS3LGZXNuZidl4uftLEh0bJB&#10;omWDRGsAtEVr4nUTNuJ9Mbe4X7k/CB3sr0OiZWM9RavNAldJNHYOIy2vEmeC4rDzrDlOXNzx1svL&#10;/FCiPld2IT7DGtnFl9Da83JDCo1EywaJlg0SrQHQFu1hV0epUrpy315II1ZComVDX6J9nfFJBbJL&#10;GuGVmIFj7k446LIHlgHfrhCtrrAN/RKhqcdx50kgiqvuYWCkzeAnmCRaNki0bJBoDYC2aM38/pAq&#10;oMKqNCGNWAmJlo2PJVpt+IqkoXMIYanPuH35Mk77OuCo2x6YeG+HddDqCQ9eD9uwbxF2wxKFlTdR&#10;3VKC3uHWjzqpBomWDRItGyRaA7As2leNvdJjPXyMTfSJJQhtSLRsGEK0uuArlZLqTvgn5cPUJwTm&#10;/qdh4f8bF98JPZq1RfumcIr6CVce2ONZRSo6+6sxPM6POz4GpWp99wcSLRskWjZItAZgWbQ2QXek&#10;+1v+yfvEXOJ1SLRsbBTR6oKvcGpaB+B/9QkOuV7AaZ+93DHwrfD87tvu9eqKgKv7kFEQjIaOYihm&#10;J7iKX8H99gVOmCrhe1gg0bJBomWDRGsAeNGOyyax57yxVGlkFkaKucTrkGjZ2Mii1YavfPgOVorZ&#10;OXT0DyEyLRf7ne1wyOWfFVd63jX4Hs+Okd/BMep/cIv9GdG3zXCPE/HzuvvCeM+qRd2DzvCQaNkg&#10;0bJBojUAvGh7+odhHfSVVEk0dJSIucTrkGjZ2CyifROKmXn0DU+guqULCffycMIzCj+Y2WGXvRFO&#10;eOzgWr/vdtlZV/DP/Lpe2g7PhJ3wu7oXIdeP4mqWI+7mh6GiKQcDI63c9nuzkAk1JFo2SLQGgBdt&#10;RX3jiktlitnNWzHqGxItG5tdtLpQzM6jpWcET1+1ISqtGKd8rnDydcO207bChBx8j2f+3q+2VN83&#10;bMM+h0vMNuGxpLAbxxF/1xo3cjyQW34Zlc2P0TPUwO2T6s6MnyokWjZItAaAF63flSuSaKPSzMUc&#10;QhckWja2omh1Mb+gRGPnEO4/q0fgtaecfG9jj0MMJ19PYUSrny2s8YeNGdcSPob9Tvtx1O0vnPT6&#10;BeYMnbHeFk5RP3Ct4j2ISTfH9YcX8KAwHAUVqcJAHR19VRid6BOGp9yKkGjZINEagMHBYRi57JMO&#10;2Of1mWIOoQsSLRufimjfBj+iVW3bAHJKm5Bw7znc4nI4ud6DkdsN/Hn2Mr49GYXPjLzxrYkLfrI4&#10;ywnZlJP0YRx23Y3jF3+Hqc82WAWy3yfWFRcu/YyQVCNcyTzPnRSEobDyBqo4Gbd0P0ffcDPkMzJx&#10;rTcPJFo2SLQGoLG1A2f8NWfU/DODxJsh0bJBon03+BZxE9cizipuQODVPEHERy6kci3gJPxiGS/I&#10;+D9HAjkZO+M3KwtBxEbuO2Hi/TNO+/4gDM6xHi1jTXwOt9hfhIlF+JG0buV64mHpJZRUp3MnDQVo&#10;76tEz2ADBkbbMCrrwcT0sMFuOZFo2SDRvgOq2Ul42Z/Gn/uMcPlxA1RL3IZTzSIn3gt7Dp3A5cJ2&#10;aRKBmqxEhOZ3qxfewPPq57CWRPsFVzGSRN4GiZYNEi07b+p1zFeQHX1jwghYoanPuJZuOn4yj8X/&#10;TGPwjXEUPj8Wji+P++DH07ZcS9kE+533wdjzV+F+Md9z+kzg18KAHWvNhLReYRf2tTB5v2/SfkTe&#10;MhVmWLqd54vs4mgUvErBi/pM1LcXap5Jlo+rQ7EcMkwLMcG1tCe5mOJkPo2ZOTlm5xWcXGe4Y3GW&#10;e88UlycXnmfmO4/xPbr5x6r4OYtpGNnVkGjXQjWD8zt3o2lELuxQERfOIKl8GB0v7iCgcIzbgCrc&#10;OmuE1lHu7G6uHW7eSW+duYfn0q0YSbSRaW+et5ZQQ6Jlg0TLDsvjPXylucgd5ErVovB40hzXMh6d&#10;UKCquRf3ntVxgiuGfXgmDjpf42QcgX8dDuIiEP/m4qsT7thuYY1dtse41vMumPn88FEE/Obg6yHd&#10;Ycs1AvixqtXxJSdxMcK/Eh6lUsfXsI/4GueF+GZVOET+AMfIn+Ec/TsuxO7CxYR98LlyBMEpJghO&#10;NUPYDQtEpVkjNv0cEu854OoDF6Q+8uBa8964ne+H9CcBwrPS9wvDkFkcKbTwc8rikf/iKp5V3EBp&#10;zR3h1ltl02Oh1d/YVYq2nlfo6q9F33ALdzLRjfGpAeEkwpATXJBo10Ax1optp25gXpTnSHkqbMOz&#10;UJ2dhJxhdVpF3AnU9stx2c8HLwbVU+i9DQufvyXR9gw1i6nEmyDRskGiZUefz9HyU2HOzC0I0w+O&#10;TsgxMDqJrgEZWntGOVF04e6TGiRklCAwOYeTUhpOeV/GnvPhXCvZC9+ZOAmdunZyreW9DgeFDl38&#10;sJZnAjWPBlK8f5xdcXLBT+6yHPywoXzw2/kr7qTja+5kYzm+4eJb7qTjOy6+5+J/3MkHHz9wJx4/&#10;crGNi5+EOB+xnYufude/wMr7V+7fX7mTjx1wjPodTlF/wCl6J5xj/oRrzN9wvbQLLjG7ubS9XP4B&#10;rtxh7iTGiHvPce47jLnvNOHWxZQLMy4scC7Ekgsr7kTNmgsbLs7BJtgWNiH2sA5xgHWwI5fmzC27&#10;cK9dYRXoxr2+yL3Hm3u/D/d5/tw6B3HfEcJ9VxicIiO5778E19g4uMUmcicpmr4DehftWPtD/BKj&#10;nuhdoKcIRu4JGGl8BvOQbMxMDcLypBfaym8gNqtKLPRmeof7YR34uSRa2dSYmEO8CRItGyRadjbq&#10;gBVK7m8pn5kXWsx9w5No7xsTpi2sbOpDWW0HiqoakP+8EtnFZZywC5Cak4PL9+8h+vYthKQmwzcp&#10;Hm5xkVxl748zQa5cC/osTlw8zQnbCIdd9+OI6y4Yuf2J4x6/w9jzN5h4/QxTnx9x2u978dL3V+t8&#10;H/rTDP6qhbnnVzgbrDt/I8bgaLu4F34E0Y7U3oBxWr+4xMGJ9rBrLH+TFm0vC3DrTia6ZTLYuUWh&#10;/kUOfIJjER0WitgcTQenrEe5uHn7rhDhSYGSaM8Efo/JqSlMT8sp3hJd3T0YHhnVmUexOka4bdXS&#10;2qEzj0J3NDW3YmxMpjNvKwc/FCw/St3I2AQGh8fRNziK7v4RdPQMobVrAE0d/ahv7UVtcw9e1bfh&#10;eU0jSipr8PBZEe7l5SG3tBgPiwqQ+Swf9588xt28h0jPzURazj3cfHQXNx7eRmr2LSQ/uI7LGVcR&#10;l56ImJuxiLgRjbDrkQhNiUBIShiCkkMReDUYAVeD4J8UAN8rfvC97AefRB94J3rDM8ETnvEeuBjn&#10;DvdYN1y4dAGu0Y5wjrKHY4Qtzodbwz7UEnah5jgXbMoJ7SSsg05wdawRF4dhFXCQi32w8Oeft94N&#10;C79dMPf7G+a+f+K0704u/sBpnx3cichvYvzCxc9cbOfiJ6EXuhl3AsJf6j/t+z/uvd/BgjsRsQr4&#10;mvv8L7nv+oI7IfnszRH0GU6TaN/MxGAJtvmWYvlcd64lh9vAN8UljqVFFEQ74Fn7OMJdA9E6w6Ut&#10;DOGCiebe68uKKhSXlguRnBHK/VE+g4XPlwjmpMtLhOLtkXz9pnCyoiuPYnVUcBXh6TN2OvModMf+&#10;oydRV9+oM49idSRfv4X0u/d15n3q0d7Rjtb2VjS1NqGxuR71TTWoaaiAg5sj+ofb0D/Shq6BJnT0&#10;N6CtpxbNXVVo7KxAfftL1LaVo6qlFBVNxXjZ8AzP65+irDYfJTW5KK56hGevHuDJywzkPb+Nx2U3&#10;8ag0BdklV5FVfBkPCuNx/9klZBRE4e7TMNx5Eozb+YFCZzg+0vJ8cPOxpzD4Suojd1x/dAEpD11x&#10;LdsZyVlOuJrpgCsPznNhh8T7thifHBAN9hFEOz81jF92XMDUvFq1hdf8EJ3TJrzmmR2th1XSC/C3&#10;uH3OB6GbH71NNQIfE2ch/3VGxkdw1v9PhN04LfTSI9Ym69Fj4WSFeDf4AVHOnncRl4h34fAJM0xM&#10;TopLxFpk5+TiWRENG/uu8J2hPH2DxKXNh95FC64tW59sh0O24bhxNQxHbS9hSmzeLi7I4WN8ClOz&#10;amHW3b+EgJQClGSmwCW1XkjThYdPoPiKeBdItGyQaNkh0bJBomWDRPtO8N35F4XgN9gyy938pSTu&#10;xZJQTitNByRaNki0bJBo2SHRskGiZYNEawD6+jXXvom1GRuXQaFQiEvEWszNzaGnt09cIt6Fjq5u&#10;LFDP9ndmkjspoROTd4cX7Wau9zelaAmCIAhis7DpRDve3YC4uHgk3MjD4tuuL3/qLC2i6+UjjKu0&#10;nm2cG0fmrRREJdxA0xiNsyoxM4ZbKVcREXsZxY2DYiLHogr1BVmIvBSPhxVdYiIxP9GHOzeTEXEp&#10;ERmFzStu8/Q3vcSl2HikZJaJKYQ2cz0vkPTopbgEKOcmcCcpERHx19A5PiumEjP9dYiIiRfjMmq0&#10;Hmt/9fQ+orh973HF24fq3UhsKtEq+l7A2sodRdVNyEwOxiHPR1jYeM/IG5ye+nKE+7ti95+H0a1c&#10;3kDziHJ3xuWsMtSW5cDkiAXGaNtxLCD5fCDuF1SgoboEjhbWyGpSX9JrzY/G2fC7aGmuh89ZU9ws&#10;2zwHtj6Z6KrB0xf1aGuuFYZUTaxVb6/J1hzYOITgRV0jUiMvwiamWEgnNEQ7WuCQV6p6YX4SQXYm&#10;uJVXhZriLBw85YauKZo0n6e3+ApOu19GQXEJF2XoFc9Byq75wSUmA3V1Vbhofw63GjbH5fdNJdrM&#10;GA9cfjGuXlDKceKP3RiYpJbZ61SX5KF1fAx+WqJVdufBOuSu8Jqn+YEXvIvXHu7yU6MhOxau8SVc&#10;JTgK6wMnxVSOoSIcc78uLhDLTA49w7ZIdUe7OKczyG0RJ3RX9OPYAVP1a0JgtPIGQi/HwUoU7WBj&#10;AQ665QivefKC7XHlmWaQg0+Ztrx4+KbXiUvLLOD0KQ8MiF0BRpsLcdDiqnphg7OpRBvsYI9K6QRG&#10;hfu2/+D5kHhgE68hXyHa1nteCLurGQpT1vcE28MrQRffV5IX54PwnC7MDjVhl1GAmMojg/UZf+7/&#10;xDKLKiWacqMR8VJ9wmZz6jzapT53c7hscwy94tInD9cwMD7tg5Ghl5Joax5FwTN/VHjNM1YSj4s3&#10;6JI7T9WdCHjffYWe3gHI5GJjSlWHfe6axgJkHfjruLW4sLHZVKL1sjyPLskMatHm9E6Iy8RKVoq2&#10;LOECEp9qzpZ50f50LlsYKITgWFqCovkh9trGcooAprqrsOe4eIlPgBPtQRdQX2SeaXif2I2fft+H&#10;oLxOqa+EuZEXhqXjkxOt+RHQQ2V8d4l5hB/bg1d8o0CmEW3ZDS9crdec6vKiPRf3WFz6tGkpKUBu&#10;URmSw7yw/a8jqFVw22nkKSyjnoglODjR7jhiKS5sbDZZi9YBVdJNcbVoX1KL9g2sFG0L16INz3it&#10;RRtZRS1akWfciYhDQi4U8+pTD3WLVvu5PU60NoGg0zqeJSzMz2NWIUdbZSZ2nUnDHLcj2ZxyXNWi&#10;1Rrl/JOl6e5FBJbI1J3GtERb8zAK3k80k6LwovW6WS4uEcuMtD3Gz865UHEt2v0eGWIqB7Vo9UNa&#10;iAtSKkXTKuU49sdeDMupTaablaKdr78L64hM4TVP830vxDXSc4/8CVtprDNuFjVC3FQCS4pBnNiv&#10;dY9xsBAWgVoHOSGgUoxzLVsHTCu5E2FbCzxt5wcr51D04fhhK/XrT5oZpHn6wHU5Ltjh90OW8EvK&#10;RG9VFo74FIjlgNwge6S9oIvtrzPZX4ZtTk+4I3UOJie8MSJW+SPNz3DE5b56YYOzqUQ72VIAYzN3&#10;FNY0ISPRHzZJVVBRk+wNrBQtFuXwtrNDYlYpqoqzccrYWbhE+qmzODeNnTuP4F5eIfIL1FFY2cTn&#10;oDqd28dC0tDcVIuLZ8yR26i5n/Ypk5YSj5t5z9FU/wox/u7wvN8uTBoyWpkOU9sgPK9rQHKoO3wy&#10;aK7oVWi1aBdnRuFmYoSU/FpUFWTgqF0ERqlvp0BJ8VO8qG3Bq5JcOJ09jbJBdT32MNoZTpF3UVv7&#10;Cu4Ojigd3BwbbFOJlmeo7RUSEq9yB/pLeo72rczj6ZVUyLSeo1VOD+Fuagou37iPfhooSmBxYRaJ&#10;V64iltunliM5s1DMVKIsO41Lu4bythF1GgH5cDsn2xTEXbmO/Jpu9SVRkY6qQsQnJuNB6ZvHKv+k&#10;melFRl6luAAsKMaQfPUqEq5nY0RBV5iWaXz5DImXue1yLQ01/XIxlWcBRY8yEJd0Ay/aNs+J76YT&#10;LUEQBEFsJki0BEEQBKFHSLQEQRAEoUdItARBEAShR0i0BEEQBKFHSLQEQRAEoUdItARBEAShR0i0&#10;BEEQBKFHSLQEQRAEoUdItARBEAShR0i0BEEQBKFHSLQEQRAEoUdItARBEAShR0i0BEEQBKFHSLQE&#10;QRAEoUdItARBEAShR0i0BEEQnyiL8wpMzcyLSxuf2ekpzMyrxKXNA4mWIAhiC2NneQI7dh3g4hCO&#10;2V7Ei95JMQcYLU+AU1KRuLQBUHXCPDAOFsL6royUujE88HdA6vNesfD6cNQsDtNL6tfDLSWwPGGs&#10;/s7dRmifmlVnfCAkWoIgiC2M9Sk7VPSOYWRsFH09bUh0M4dpaDFUolzeRoDrGeS2yMUl/fMywR73&#10;qrohG+PXtxd+lqfRJLweg2JhUSy1fkwWByL2Rb/w+kaEGxwj7qNnYFj4vqGBPsyq2L5zrKMMB45d&#10;x+vvItESBEFsYaxPOaJDIS5wLM5N4Mxf+9AxPY+phhwk5dUK6bMTPYgLDYabdwjK+xZQmBCHffsP&#10;wMzBGwl3yoClBVQ/vgE3Lz/4Xc6GfEF4G/JvX0P90BguRwbCLSAaQwoxg2N6oAnRwUFw9wnDqxF1&#10;2khzEQJ8/eEXfxcTc+q0ZUxOemF4bvkMQIHws1YYFpd4yq4noaCR/6AJJEemcJ9fi4vc+sTmNkGl&#10;mkF6YhTcgxLRNq65HC5rLYYf930+sXcwrt1AXVDAcs8BDMtVGKtIgU1QBhbecPLR9eopfP0C4BV2&#10;Ba1aK12dl46L3n4Iv54P+UgbHB3t8cvfFrjArdPQlGYdSLQEQRBbmNdFy1Nz2RR3u6YwWnQJtolP&#10;AJUMnlZnUFDZivbGKpR0zmNyZAQO1idxs6QdI+NTmBrsQFxaPjr7B5AT6w7vjGrhs654nYFTWCpq&#10;27pR9ugK/rK+jhmuSTdSnwNzWw8UVrWiu60RNZwfZ9rz4MoJsq6tF89zr8Pc9bLwGTyKxmT4PGoR&#10;l3hWi/ausy2ulXRzr4bhsPsIYlJy0dfZjAvGB2Dn5I/Cmg6UZ17BcadYobyisxBngm6gvrMXL/Nv&#10;wdozBUohB5jqLcORiCrwd3zTPe2R9mpQnfEaNfdj4OB3lft9vagqy4GVsRU6uXOJifII2EXeQ3t3&#10;F54+ecGdeMyiruwB/joUjb7+QSxotYZJtARBEFsYXaJtv3kW15u1RTsKdzMrFNTyEtPgYX8aj7Uu&#10;Hc9PjaG2tgI5d6Jw2D9LSLviZYnMDnUHpSWVEnv2mGCA+744j3PIqJ8S0gWWVLhseggJNx/gQXYO&#10;F1mwPmmDPj5PNQ+/4wfQLdPumLWGaPef5dq1avofuMD9fqN6QdXPfa4b92IBqXYHcOX+Q/H7OPEf&#10;P4smvkHKtc4f+Jhzr9UyjDlvhaftr20kEStjSzTJNNJsehgMh0djGC8KgU1YBtdy1bRwR9uKsOto&#10;Cl06JgiC+JRYJdrFBVyz/gdVE7Ma0XIohtrg6XQeB05dQMOw+hqrtmi7X2bggJUrYm48QHnhNfx+&#10;4baQfsXLEWUy4SWWFjnR7t2L3mng4jlbVC+bkIf7Xoe9B/C4rA4NDc1idHA65Vq6Y83YfSFPam2q&#10;WUO0J5zUiRxDOd6IKepaXoKdIFoFAv46gOc1jVrf14pp7kvmRpqxxywMS+Kl4kc+DrhWvPz+lZgc&#10;9sSIljkHGh5gz5Um4fWztBiYnTyJgNQi8Fe8SbQEQRCfICtEu7SI3rqn+PNEAOa4RqgkWs44y9KZ&#10;GSrGL7b3BOn5njdHTjNnTY40D2NUiwaZqUnF9jVEG+t9DikvhtQZAipctziCzHrNJVrlAteC5dap&#10;PNYKxVMrNfvholXhofsh3OmexvKt14UF9f3jqqwIJNRo7iUvdOVj37kIjM5q0pZUC1AuLsH+9AmU&#10;94itVm5dnydfQHTlAhYXNToNdzZFbg+3PdvL8feRZHBvWwGJliAIYgtjfcoYnlHxiIiNhtnhg9hl&#10;6suJQG0CSbTyVlibOOFxaRnC7Y0RUDwsyCkn2BVWftfwpKgcFene+McqGGW56Tji7II/1hDt0lgV&#10;Du/aB58rD/E0Ow1Xarm0qVr889d+RN56gtQYT9j4pGFxsg+7DzoLUlvJh4qW7+DVjF937kZkegFu&#10;xnjDJvwOZ/chOJvaSycWapbQmJ2AX3bux1m/GIRFhuP3nXvROTkLedN97NxljKTsIiSGuHCt+gjh&#10;vTWJRvBLzkZ+1lXsP+EFGXfiMj/WgZ/+Pozc0jyMce9dhkRLEASxhRka6Ed3Ty8XfRganYBSSzAq&#10;hQxDE1xzd0kF2ciQUGZgZIITibrQonIWA319GB6XC/dfB7nXPX2DXMtQjt4R9f3XidFhzIhjSPDv&#10;6+PKLD+JM6+YRm9vL/eeAcyIDda5qXH0cGm9A8OYVS6iregqfAompVanhkWMDw2uuJw8xa3j5Azf&#10;6lRimHv/Mkr5KGRSb2c+T+zizK3P/LTm++a47+suu4NzV1+p819jdlomrG93bz8muM9blrFiUv0Z&#10;fYMj0m9TzU1xZdXbY3pWXEvuDfJx9XZc0Hp+ikRLEARBGIyhtjrIV1tWbwz3tGJI+571R4BESxAE&#10;QRB6A/j/5z2eJUPqOJcAAAAASUVORK5CYIJQSwMECgAAAAAAAAAhABJEZ/KDrgAAg64AABQAAABk&#10;cnMvbWVkaWEvaW1hZ2UyLnBuZ4lQTkcNChoKAAAADUlIRFIAAAN1AAACdwgGAAAAM7F4nwAAAAFz&#10;UkdCAK7OHOkAAAAEZ0FNQQAAsY8L/GEFAAAACXBIWXMAAA7DAAAOwwHHb6hkAACuGElEQVR4Xuzd&#10;CXzU9Z3/8XfICQkh4TIYbhAMohE0SEUsaEuspK3QCtii/mGzDbJQWKkXKh64WuzioiCVLYVCdRFb&#10;wWpQoLUgAkWiYBSIRhBICIRw5CADOUjy//1mvmEmB9dIdCZ5PX0M8/1855dJgiGZd75XQJVFAAAA&#10;AAC/1MzcAwAAAAD8EKEOAAAAAPwYoQ4AAAAA/BihDgAAAAD8WL0bpaQvGKNHVpuijl6auOBpJbU3&#10;5UXbofkjnpGefF0T403XN+Z6zlRTVUu6pO8DAAAAAHyPFyN1mZqfMkbTVuWZ+iLkrdG0esLXN5K+&#10;SLef5TlTn/Ty4wQAAAAAP+H19MuMhb/W/HRTfGfylPp/a027fhkL5ymVXAcAAACgkTr39Mte47Ro&#10;VqJiXN1OuatmaPzCTFdx22N6N6Wvq22pb9pm9RTIGm93hsdUTnsUL2WxMlwPuNTz/mvymHZZ62Nx&#10;juA96Qp8cckvafZwj/mi9byv2lM1z/Z34P48zMcu93MlPfmY9GT1qOEwPbdyvJxPeQHvz1b776/O&#10;xw0AAAAAtVz0SF3M8Kf13G2mWL1V1YN1Z1uHZ0+BPO+IXn2Bzpa5WOMfWqNcU57T6jdqjsjFj9e7&#10;K1933jyDkR3Kbq/nfdkf5+0LdpjKO6lnAp3ltgGuQGeHy7O8P/fU0DylPlT3788eDf2mHxMAAACA&#10;xs2r6ZfxA4eZ1j5l27nECmVLnYHEHr1yBal3Vz6mJLvLkrplhzMMvrtgnOJMnz1S9e5K1yhd+koT&#10;euzRNhPEFiX3cl6nzE36+KzTJ/tqZPV1Zq3f7SNct3rX0lkf5+88Rxlrv6/Vz3zDKaX26Jz5/J2j&#10;hjs034wWOkf8nI+9pInm3WUsTHWG4txV8zTf+WF5/P09af6Oa4dVAAAAAPBwaY40aJ+o2c7A4gpp&#10;ztGwi9gQJT7FBJnqIGSFsrpTNetXY+TQg3OUyw54HiNduWmbzIiZFb48pmrGDJ90JmjZAdRbcclJ&#10;rtG5aulbzd+BFdamVU/hbK/rb7bemTPk2dMz8/TxhuqgOcq9q2h8kvmYMrUujVQHAAAAoH6XJtRZ&#10;XEHONUp2oYHMzRXkXG9/4WGwWnUoPDPi5mn1M2dG7Q4fMB9Xr1hd5moZ7dWpu2l+nXNh0z3r0aPj&#10;ha1/c45anlmnl6es6r8u62Ot/ju8fcSvzeidFVAPEOoAAAAA1M+rUJe+pXrHya7qZOeY9EUeQa56&#10;CqF7+uW52evJPNeiuaZF1hvQzsMZlpwjhjXff8aG7V4HNQAAAADwZRcf6qwAd2ZDDzPilXtgn6nt&#10;KYUXezC5e6TKuc7OcwfL8/AcHay7Fq69OlfnwswcHbbuLutoOkztlqfsr02ze+w5dtv0VqayDpmm&#10;zXm23gyzVs7j4/RY51fjdhF/JwAAAACalnOHOnv3yTPTAc2teuMPS9Ivah034LGpSe6qNy56GqV7&#10;PdsOrbiAKZwxCYPObLzi3L2yxsfqnr5YvROl+/q1esRzrd2ZjUqsz2mgK0C5A+BiragOjJ4brVyI&#10;+AHuzWL+z72Lp2uk097YxQ52Zo2dzXNTFHtHUPO5fPfnAQIAAADwVec+p+5cPM+FO9uRBNXOXOtx&#10;rpyT66y3TivP9f5c15xt9M99btzZ1Hz7c11f41w4j3Pu6meet8Y5dXXPnjvn85z178XDec/qAwAA&#10;ANCUebGmzqyZ85wSaO9+Wb0Fv2EHHPdRAdXn2XkeQWBzTUuMT3Fv8+/knMZZvSbu3Ls/utbRnWX9&#10;nnM6Y81AWPtohWr2x1vjoG/7nLtan5P9fBe91s9+nnrenx0g3X+HfTVx5et1d/G0P34CHQAAAIBz&#10;qHekDgAAAADgHy7ZkQYAAAAAgG8foQ4AAAAA/BihDgAAAAD8GKEOAAAAAPwYoQ4AAAAA/BihDgAA&#10;AAD8GKEOAAAAAPwYoQ4AAAAA/BihDgAAAAD8WECVxbSdFv5tq2kBwKXRv/fl6n9lR/1j62LTAwCX&#10;RvfYa61bP1MBQNNUJ9QNHDfXtADg0pj/0AhnqHt43mDTAwCXxq9GvESoA9DkMf0SAAAAAPwYoQ4A&#10;AAAA/BihDgAAAAD8GKEOAAAAAPwYoQ4AAAAA/BihDgAAAAD8GKEOAAAAAPwYoQ4AAAAA/BihDgAA&#10;AAD8GKEOAAAAAPwYoQ4AAAAA/BihDgAAAAD8GKEOAAAAAPwYoQ4AAAAA/BihDgAAAAD8GKEOAAAA&#10;APxYQJXFtIGLMi5lsvN+8YK5znsAuFT4/gIAwIVjpA4AAAAA/BihDgAAAAD8GKEOAAAAAPwYoQ4A&#10;AAAA/BihDgAAAAD8GKEOAAAAAPwYoQ4AAAAA/BihDgAAAAD8GKEOAAAAAPwYoQ5e+8Et33feAOBS&#10;4/sLAAAXLqDKYtoAAAAAAD/DSB0AAAAA+DFCHQAAAAD4MUIdAAAAAPgxQl1TkL5It48Y47w9v7nc&#10;dNaVu2qGuW6R0k3fN+J8vzOUmmfqC5Kn1Iesj2HBDlMD+FZV5Cl91QI9kjJedzi/H9ytO1Nm6vk3&#10;tyu3wlxzxg7Nt69pAv9eXd8fL9H3RgAALjFCXROzfst2lZl2TXn6eEOmaQNokg5t0jMpv9YjCzeq&#10;uPePdd/0h/TU9PH6We9ypS2fpfFjZyo1x1wLAAB8BqGuCYnr1Uv68COllZgOT3nbtS4zVp06mxpA&#10;01KyQ/Mfn6vNGqQHF/xZc+8focSEfkpIGKox9z+tv/z+fg0J36n5/zlXmxzmbQAAgE8g1DUhPW4e&#10;pDht0qZtdadgZm9eq4xew/TjPqbDQ27acj0xxUzFGjVeKc8uV9ox82A1xz6lvjBNd45yXTNtWabq&#10;fd1Xkae0xTP1y7vsaV1jdMe4mXrx/X31XwvgW5O9erFSj0Vp5IOTNaS96fTUZoAefDBJ0eWbNP+v&#10;tUf1C7Vn1VylOP9d361fznhVabWmXedve9U9pdP6HjG+nmvO//2henr2JqUvnuZ8rjvGzdP/Pmn1&#10;TVypbHPVGXlrNM265pH3C1x1hcP1cd57t+v5752mJ5ZtV37taaXHtmvhjAmuj/WuaXp+/UXNIQcA&#10;4FtHqGtKOt6gYfH1TcHMUdq6HMXd3E+dTE81ex3JhGdXanerROdUrAfvvUEhn6/UE/fNUOohc1FF&#10;phZOeVjzt5Qr/heT9dTk0eq87beasXyfucAo2aGFE60XUWsdGjDWum76ZCUnOLRu3sP61YIdBDvg&#10;O5OjTWtzpA6JSuxluurTa5jush7P/+dWZZgup/df0bRXc5SQ/JCempSkzgdT9cQk93rasvRF+tXM&#10;NSruaaZ0piTqMuc1c7WpeubAxXx/sN7fE59fZT2Xdc3PB+mOYYOkQ+u0Kcs8buSmbbI+zn5KTIiy&#10;qjytmTlBk5d8pZjbxlvP/5Duu629slfO0rjH17jXC+Zvsr6/zdKKr6KUNMn6WJMHyLHsGf1ukwmG&#10;AAD4IEJdkxKlAYOvqjsFM2e71mT10tCEWr+ez1+nFxdmKvjWh/S/T492TsUaMjxFcxdM1hBZQe6N&#10;rc5wmL9+uVYcs14APfqcHrtjkBIGJ2rKb3+rQVbY82SPBKzIH6AHF/xWU4Zb1yUMUtLE3+q1BwbJ&#10;YT22hrU6wHejIk+H7V/SxF9R5xc7NbVXp+7WXVGm9tQYrR+gBxb+Vsm39lPCraP13Iv3u75HrHRt&#10;oJKxZa0c3Ubr0QfMlE77modHKCZwpzJ2uWYOXNT3h/J+mjpzvPVc1jXD+6l9/xs0JDhPa7d4XmTW&#10;CQ8eqhsjrWC5Zbl+n95eY559SU/dNdR6fivs3fWQFv33aF2W8aqWprk+joy3/qg09dLEF9yfz1Mv&#10;jFPnHEbrAAC+i1DXxET3v0nxtaZgZqetU3b8UA2qlekc6VuVbr2I+9lP+inc9DlFDtKPf9RCZevt&#10;cFiuXek7nb/h/3G8x1WB7ZX000GmsOUpbYP1gqtLtPTldqWluW+7HCFqbY8UfMqLJuA7cSxPtQa5&#10;zuqyjmYoz2PKYviPEjXI85tE+AANvdkKUu/b30Ok1pfFSntTtfCtHcqu/oVSz9FatOwVJfcPtoqL&#10;/P7Q6ypd6fn+wvpp0KBg5a7f6p6C6VwnHKwhN/ZTiFWmf7xJZeGxisiv+fxph62PT+Van/6ldVWO&#10;0tNOSgOTNKyD81lcwvtp5PD65qQCAOAbCHVNTXQ/DakxBdM17Sp+cD9ZL6dqOOGwJzxdoU71vJaJ&#10;bt/R+vOI8ovylW+9KFLPWF3mfMQtpG20RxjMU+5e6253qp5/dpae8LzNX6dc66E9hwh1wHciMrrO&#10;v9+zOXzI/odsCXTd2Tq3t6c31tSpmxX+yu3vEVb7hyka09OhzUueca67u2Pcw3pi2TplnPkn/02/&#10;PwRr0JChCvGYgumcehk8QIOudYXGw3bac2zVwtrP/+xy1zEF+3NkfTfT8UNSTMdYZxD01Lq9FUwB&#10;APBRhLomp9YUzKytWnvoKg3pX/dF2TcWFq6WpnnGbY/p3ZWv13t7K7mvuQjAtyosVp3tkan0r+pu&#10;NlJDnrK/KrdCYC/1aGO6zqmFgu10FN5L9/zuz3pr/tOaMnaQ4kLylP7GAk1LmaD56R6r5b7J94e+&#10;NykpMk/rttlTMF1TL0MG3aCEMNfDTr3GaVE9z+28PZtY5xdbnoJDWpgWAAC+h1DXBLmmYG7Vpk/L&#10;lb1lnXLjb9KAel7NtAy3x9msF3n1/II8P++A9WesLmsTrWj7V/y7c2QP2HkqO3DA+Rt2l2i1vqAX&#10;jQC+fbEaNCxWOvSO3kmvuzvuGVmb9E6mldGGDFCc6bJlHa27iUj2XuvCSOvfvUeoCunQS4k/m6zn&#10;FizSW4vuV2JkgVLf/lSOS/H9IbCXBg1poex1263vWa6pl8Osj9M14ma+T2Vmak99R7qc4fo4cg/k&#10;1DnP8/CBr0wLAADfQ6hripxTMMu1+aMVWrM+TwnWC5/6fkMdHj/ACn95evPt7TV3niuyXti9d1Ih&#10;A/uqT2Cwrk2wXjhZLwZXbPO4qiJPa1O3msLmftFY4zqLY9sC3TlqvF7cUrMfwLen023jlNTmpFLn&#10;zq1/06JjW/X808uVHTxIU0fV3CLT8c91SvP853tojV7fUB3+8pQ6c4LueHKd8s3DTpHtFX1mfval&#10;+f4QN+gWhWdt1TsrNykjMlFDzwzuBSvhxkFWwNukFWtr/ZbqUKqmjbhbKW/Zu/XGKmFwlPRhqnt3&#10;X5tjh96p/XYAAPiQwCctpo3G6vB2vbZ+j3oN+bkSYuyOMLWpyNBf3tigjOJ+GjtxqLqGOq/U4U/+&#10;qvd399APxvRTTPNu6tvyM7395ttas6tCERHlOvDp25r97HJtr+qllIfvtR6XQjr2UMTn7+n1tzcp&#10;83SYIkr26b0XZ2lppv0b/zZK+PFQ9bJevLXqFKvCD97Xe6vf05ZT0Wp3+qC2r12mF/70Lzl6jtXD&#10;Y+MU0cyhzH+8p7Tom/XL69mYAPjWBLVXQkIH7V23Un9982/acjBAgUElyj/4hT5cvlhPLUjVV6ev&#10;0sQXHtAPzky9zFPa8g3KiSjQ+r/vVFmLcOVnWN8jfrdSmS2H6enf/EAxIeGKPLVVqavW6cOvTiqw&#10;WYUKsz7Te4sW6i97wpR0379r0GWBF/f9Qf300x/2VIT5KM5oE6ai9/6qv+08pvDEsZrY3z1HNLBD&#10;N+v71D/03t/X6v3sELUKcejLLX/Vi/+zSpmtfqBH/mOo9bFKrbt3tT6OlXo99WMdbd5cgYc/0+Lf&#10;LdD7RyutZzHfG11PCQCAzyDUNQV1Qp3UPLpSO/72iQ73v1NTh3U+sylAjVBn1RG9hmpIjwp9nbZG&#10;qanrteHzPEXcMFqPPJqim6szV7Nw67lvUq+TGXr33ff03rrPlBubqEd+Hqv1aSfOhDqFWC8ab71e&#10;bU/kaMs6+7qtSj9Uqa4/nKRn/vMmxTg3XiDUAd+Zlp118/Cb1TfypDI3/9MKWOv1/oefaXdJe900&#10;OkWPPnin+rcy1zq5Ql3lL5/Ugx22a/GylXp/a44i+t2pRx7/heLNotqInkM1KPaIMjZu1Np/WM/5&#10;r53KCuunf3/sYf0yzszPvJjvD2cLdWqjduUblLqjSj8eP14emc58n7pFvZSt9M3r9N4/NuijzBNq&#10;nXCXnn7kTsVVLwC2P44h16vV4X/pnVX/0Nqtu6Vrf6EJA09q084oQh0AwCcFVFlMGwAAAADgZ1hT&#10;BwAAAAB+jFAHAAAAAH6MUAcAAAAAfoxQBwAAAAB+jFAHAAAAAH6MUAcAAAAAfoxQBwAAAAB+jFAH&#10;AAAAAH6MUAcAAAAAfoxQBwAAAAB+jFAHAAAAAH6MUAcAAAAAfoxQBwAAAAB+jFAHAAAAAH6MUAcA&#10;AAAAfoxQBwAAAAB+jFAHAAAAAH6MUAcAAAAAfoxQBwAAAAB+jFAHAAAAAH6MUAcAAAAAfoxQBwAA&#10;AAB+jFAHAAAAAH6MUAcAAAAAfoxQBwAAAAB+jFAHAAAAAH6MUAcAAAAAfoxQBwAAAAB+jFAHAAAA&#10;AH6MUAcAAAAAfoxQBwAAAAB+jFAHAAAAAH6MUAcAAAAAfoxQBwAAAAB+jFAHAAAAAH6MUAcAAAAA&#10;foxQBwAAAAB+jFAHAAAAAH6MUAcAAAAAfoxQBwAAAAB+jFAHAAAAAH6MUAcAAAAAfoxQBwAAAAB+&#10;jFAHAAAAAH6MUAcAAAAAfoxQBwAAAAB+jFAHAAAAAH6MUAcAAAAAfoxQBwAAAAB+jFAHAAAAAH6M&#10;UAcAAAAAfoxQBwAAAAB+jFAHAAAAAH6MUAcAAAAAfoxQBwAAAAB+jFAHAAAAAH6MUAcAAAAAfiyg&#10;ymLaHnZo/ohnlGqq2pKefF0T400BAAAAAPjOnDvUxfZT0rXtTJ9bn2HjNaSzKQAAAAAA35lzh7rb&#10;HtO7KX1NHwAAAADA17CmDgAAAAD82DcLdemLdPuIMZqfLjl2r9EzKXdb9QylHjOP2/K2a+mz03Tn&#10;qDHOa+8YN1ML0/LMgx4qHNqzaq4mj7Ofw7r2rgl6ZPF25R9ao2lWPW2V+21yV81wvZ96nuasjxXt&#10;05r5M/XLu8zHce80Pb9qnxwV5nEne4TSenzBDusTsq+fYT7uu3XnlLlK3e0w19Xk2L1OL874tftz&#10;vPfXemRVjsq2zNUdtT52T/nvz7SuH6+FGaYDAAAAAC7SpRmpK9qql6cv1ua8clddHZTsQDZpllYc&#10;bK8fpzykp+4fp6TuR5RqhbwaQaciT6kzJ2jywq1ydE/SlOkP6cGxNylkywuaNHeT8s1lXnNYYe3+&#10;h/X7j8o1YOxkPTU9RWPig7V54cP61cIdqhPVyvcp9b+eVmpJPyU/8JCmjOqrloc2af70eVpf44Nx&#10;KGPJw/rlAwu07nis63OcPlnJP7xCZUfzFZKQqKRIKWPDduWat3Ar0NYPd0qdRyoxznQBAAAAwEW6&#10;JKFuT2qqDv/8ab3219f17sqnldTe6qzI1MLHFyvr5of02osP6Z5b+ylhcKKSH39Oj94arIyFi7W+&#10;yPX2+R8u1sJ0KS55thY9PlqJCf00ZPhYPTV/tu7S3noC0cUo0PoXZim1zVjNXfS0pgwfpISEoRpz&#10;/2/1yrheyl/9gpZlmkurvb9c6wb9VnPvH+H8WBLvekhzpw5SSPl2Lfsgx1xkRbrNi/TIW/sUfttj&#10;em2e+RwTBinJCo6z7+0rBfbSoCEtpMxN+rj2YF3eR1prf87DBqiT6QIAAACAi3XuULf6Ged0wpq3&#10;RbKySA0ZzYfqsVG9FB1oOixlaWuUeqyX7h3VT+Ee/VK4EobdYv25Xem77TpH61ZuV1nn0Zo63E6D&#10;HgLbK2n0UIWY0is5G7Vsm5T0iyR1qvFxSDFDEpWgk0r/olbi6jCyzscS3v8G3WjdZx+ovjZP6/62&#10;SWWRSXosua/1+dQvbthIK7Rlal2tKafZm9cqQ1dp2I21PmcAAAAAuAjnDnX2kQbDh9W69VZr83C1&#10;uISrFG3a1fZ8aQU1K8zMT6kdCq3bQ6nOKY9Zh6ygU7RP6Vl2aOpV/4hVh1j1ME1vOL7aqWyVK/XJ&#10;ej6Oe+cqzbpmj/1xeOrTte7HEtZCEfZ9dp5r5LBkn3ZlSiGDr1VcrbBYg/V3mNi59hTMHKWty1GI&#10;FSqH1v6LAwAAAICLcO5Qd/VwTUweX+s2qE7g6dGx7mhTWclJ68+rdM90e51Z/bd7+luJpqRYxdaV&#10;ndtGOd/uUjvhsONjeyVOrP9jcN6GdXRdXC042DTOoShfh627Hh3ON9IWq6E/uUrKXKvN1TM3s7Yq&#10;NStYN97Q75uNQgIAAABo8i7NRin1CbSDUbkiutvrzOq/xXdwh6d8h9lk5RILdY6i5Ss4pv6PwXnr&#10;5kWgNKNzWUcLXI1ziE64RQnK0Zo0V6rL3rJOuZGJ+nHCBYRHAAAAADiHBgt1PXvah5ZnateX5wlr&#10;7WPVw8o2ubsy693l0vHlTtXe8b9luL2Cba+y7KGyWg4f2GtaLtHdeyncCpcfZ7g3OLkk2nRTXKT1&#10;8W3LVLbpOqvIARo2JFjZ67Zb12Zqzao8xQwfeu5pmwAAAABwARos1IXH3yR7IGr9oj8rvfaZARU5&#10;Sv179ZaTfTX0Ry2k9OVaVvtCxw4tWbLVFG7hVlCLsYLaug+21zyO4FCqlq6uFSJ7DFBiGys0/nWB&#10;Ug+ZvmoVDqWt3urlkQm9lDgiVsparjlvny8wBivhhgEKyVrnfH9rimKVNMh6WwAAAAD4hhpu+mX0&#10;IN03/iqFHFurR5If1vNvWoEmbZNSF89Sythpmv91mblQiht1v5LaFCj1yQmaPH+N1qdt15o352py&#10;8iwdHpykOse4dR6kkXHBcrz/gibPXK419vXLZmn8/VvV49au5iIjsJfumjzMCoGZmj/l13pisfv5&#10;p42foCfW5avUXHqxOv34IU2MlzIWP6w7p8/V6+9vd32Or1rPvWSHucrFdWZdjpYt+6cc8UkaSqYD&#10;AAAAcAk0XKizxNz2uF773TgN6Vigza8u0BPPztXCDfmK+clDWpRsT880wvtq4gu/1cTB7ZW7frGe&#10;f/YF67qTSnhgrp76UTtzkaf2Snp0pvP6E5+v1Iv29VtaaOTMhzSyW92tR8Ljx2vRPOuxK6Vd79nP&#10;P0u/f/srhdwwXnMfTbQCn5fsIxcef0VzJ92knoe2aum8Wdbn+IqWfFigzr1rH8/QS4NuaSFHkfV5&#10;DRlQZ7dQAAAAAPBGQJXFtH1T3hpNS1ksJb+k2bXPsfMzGYvHa9p7/fTo0skaFGY6AQAAAOAbaNCR&#10;Ongo2ap33jupkFuHEugAAAAAXDKEum9J7tpUrS+P1ZgfeUw7BQAAAIBviFDXkPI2aelbm7Rm2UxN&#10;W5yp6OHjNLKzeQwAAAAALgFCXUMKLFb6krl68e0cdR71mP53XF/V3cYFAAAAALzn+xulAAAAAADO&#10;ipE6AAAAAPBjhDoAAAAA8GOEOgAAAADwY4Q6AAAAAPBjhDoAAAAA8GOEOgAAAADwY4Q6AAAAAPBj&#10;hDoAAAAA8GOEOgAAAADwY4Q6AAAAAPBjhDoAAAAA8GOEOgAAAADwYwFVFtP2Wfnvz9Qv5+1UXPJL&#10;mj28vel1yV01Q+MXZprKUy9NXPC0ks5c7tCeVYv0/BtblV1UrpDYQUqeOl5JPcPN49XylDp9mpZc&#10;fr/+NKmfaj96PoePF+vZxe/rox1Z6nRZlCb+/EYNvb6HeRQAAAAALi3fH6kr2aFlS3eaoq7Dh/Za&#10;f8YqYfgwJdW4DVCnMNc1ttzVszRtyRENfXS2/rLkJT138xEtnD5LqXnmAiN//WIt3D1AU8ddfKCz&#10;Pf7Kamegs2UfLtDMP/5D+SdOOWsAAAAAuNR8fqQu+41pSvlrnkLKy9WjnpG69AVj9MjmJM1eMlZx&#10;pq+uTC28d4b23POKnrs1yvTl6PWJ07Tptpc09yfmOR1b9fy4uXJMnKunhlRfd+FOlZZr6IRXnO2g&#10;imLnve3nt16jnwzuYyqgfqVlZSotLVNkywjTA5zf6dOn5Th5yvl1ExAQYHqBc7N/9BedKFZ4i+YK&#10;CgoyvcD52V83oaEhCg0JMT3A+TkcDutnVDN17dpFERHeDJvgfHw71OWt0bRJr+qynyfp8LKVUj2h&#10;Lm3eGD2RPU6LZiUqxvTVYT9PyjoNmv9bjexg+izOtw1+TO+m9LUqh1VP1n8dHK1Xnj3Hc51H0n8u&#10;0tEChzPUVQa4hgp7d22nF6f91NkGzqaktFQlJaWKahVpeoDzKy8v14lih6KjWhHqcMHsH/35BYVq&#10;ab24Cg4ONr3A+RUUFiksLFRhoaGmBzi/E8XFOnbsuLp360qoayA+HOpca9sWNp+gxSnFeiZlcT2h&#10;zrrmoV9rvr55qCv7fJHGzdynu+Z5rsO7eLOWrNPK9TvOhLrKZq7fgK6Z++9qFeExHxSo5VRJiTPU&#10;2S/OgQtlhzr7N+eto6MIdbhg9o/+4/kFzhFeQh0uhv3LADvUNQ/jNQ0uXEFhobKyDhDqGpDPrqnL&#10;XTVPC3d3U3LKIEWbvrPqHnvukbU2seoRvE+7djtMh6UiU+lpUkLvbs720hfXKmbspG8U6GyD+1nP&#10;V4/1n+wxLQAAAAC4dHwz1B1ao98t2ase954vZBUoN9e6W/2Mbh8xxrrdrTtTZurFVTuUW+G6wimw&#10;r4YOj9LmJQuUmpknR1GO0hYvUmrwMI0cGK7sNxdoRfhoTa01tdMbCX06KSyk7vqED7d/bVoAAAAA&#10;cOn43vTLkh2aP+kZrW0/zr22zTl9sr7plzlav3Cjinv30mVhJ3X4yx1K27JRaTnlCuk2Qs89O1px&#10;1bMDKgqUtnSu5qzdqfySYEVfnaipU8YqwbFSKVPWKGHWK0ruYT3fggV6eX2mHOX2NUl68DejFV9r&#10;idP+rGxt+tdWU9X1zsfHlH34WI3pl8FBgfrbf99db+ADbPb0S3ujFNbU4WKwpg7esH/0s6YO3rDX&#10;1NkbpTD9EhejsKhIR/KOMv2yAflYqHMofcE0PZI2QM+9OF7x1f/Pzxrq6pf99gxNXpypy+6drQV3&#10;xJreelTkacX0X+vNKx7T4uSO2jxzsubkD9Wj00arT3CO3pkzU0sdI7XghRHqFGjexmKHuif/63lT&#10;1VVwOlJHyiNqhDrbjH8bqu/17WQqoCZ7o5TSklK1ItThItihrthx0vnLAEIdLpT9o99+cR4R3oJQ&#10;h4tSaIc6NkrBRbJDXZH1tUOoazg+Fersg8QnLMxTkj1q1st02i4y1Nlr5BaOn6EVseP02rOJZ12T&#10;l7vaen/LYvXo/BQlFKQqZdI6Jc6brZHVOdD5fpcrbtaimh/PeRw8fFyjH1igilqhLummOD32bz8w&#10;FVATG6XAG2yUAm/YP/rZKAXeYKMUeIONUhqeD62p26EVCzNVpgKteMheH+dxswJdhnVFxsJfO+tp&#10;q2qdGF5bYJRi7HmbFVKpq6eu/E36/aIDGmpPwbS+tsr271W2rlIPz4G99rHqoZPKPuixwcoFiAwP&#10;VffY1qZy+/DTvdYPUlMAAAAAwCXgQ6EuWn2GD1NSfbdbe8nO9OFxQ531oM7nSfgVZgOViAi1dPXU&#10;4tCmxa8ofeAEJfd3PVd52UnnfX3CvThg8+qedffjLCwu0ed7DpkKAAAAAL45Hwp1sRqSPF4T67uN&#10;GqTO1hWdB41w1iOvPneoy37nVa0oCtaQHw5whsHaHNte1ZwtfTV1nPvx8MtjrfZO7ckxHbacfUq3&#10;Pq6eXS5+akp8z8tMq6YPt+81LQAAAAD45nz2nLoLkv6qfjljrua/uU5padu1ftVyPf/A3UpZkqno&#10;2x7SfwysJ4yV7NCS+RvVefw4DfFcbNdrmO6Ny9PSl1cqI88hR16mXn95uQ73H6mh59hr5WxiWkfo&#10;sjYRpnKzp2ACAAAAwKXi36EuOlY9T32ldcsX6IlnZ+n5halKV1+Nmf6SXkvpW+8oXcbyeUptM1oP&#10;/LD2hivtlfToTCW33ahHUv5Nd076rdKuuF+vTL+Aw8/PYvC13U3Lbd/B4zp0tMhUAAAAAPDN+N45&#10;dY1AcbFDe/fu1YnTobr/pdWm123KmJt0V2I/UwEu7H4Jb7D7JbzB7pfwFrtfwhvsftnw/Hukzsdd&#10;1T1G4c3rbrKyYfvXpgUAAAAA3wyhrgHZvzT/fv+6UzA/zTwox6kyUwEAAACA9wh1Day+dXX2hFdG&#10;6wAAAABcCoS6Bva9a7ooOCjQVG4cbQAAAADgUiDUNbCwkCBdF9fRVG6bP9un8tMVpgIAAAAA7xDq&#10;GkhBcZ4cp/Kd7Zuv7ea891RSdlqffOF50jkAAAAAXDxC3SV2JD9Lf3h7ot5cP1MvvHa31n/yqm6u&#10;Z7MU24esqwMAAADwDRHqLrGl7z6iw8fdYW31vxaopCxLvbu0Mz1uH2wj1AEAAAD4Zgh1l1BJWbFz&#10;pK62jZ/+RYP71R2tO1rg0Jf7j5gKAAAAAC4eoe4SCguJUIe2PU3l9mnm3zWwb92ROhtTMAEAAAB8&#10;E4S6S+y6uB+ZVk2FxZ+obVS4qdw2fMrRBgAAAAC8R6i7xK6Pu12BzYJM5favz1doyHU9TOWWuf+I&#10;cxomAAAAAHiDUHeJ2VMwe3e50VRuRwuy1bd7palqYsMUAAAAAN4i1DWAflfUPwXTUZLmPIy8NtbV&#10;AQAAAPAWoa4BdL38WkU0b20qt/Sv/q5B8bGmctu6K9t5GDkAAAAAXCxCXQMIsP7r3bnuFMyy8hJd&#10;0anuEQaVlVXalL7PVAAAAABw4Qh1DaRXp+8pIKDuX2/xqTQ1axZgKjemYAIAAADwBqGugbQIi1TP&#10;TteZyu1A3k71793cVG4ffrrXOWIHAAAAABeDUNeAru2daFo1dYutO9XScapM6V8dNBUAAAAAXBhC&#10;XQPq3XmAwsNamcqtqHirAgLqHm+wYTsHkQMAAAC4OIS6BmSvqbu+T5Kp3ErLT+qqbgWmclv/yR7T&#10;AgAAAIALQ6hrYAOvvsO0auoYs9+03A4dLdLeg8dNBQAAAADnR6hrYNEtY9Q9tp+p3EpKdys0xGEq&#10;tw+ZggkAAADgIhDqvgUJ9UzBlKrULTbbtN0+/JSjDQAAAABcOELdt+DqnkMVFhJuKrcObb5WgBXu&#10;PO3Yk6vC4hJTAQAAAMC5Eeq+BUGBwep/5W2mcquqKlbrVrmmcqmyMt4GDiIHAAAAcIH8ItTlvz9T&#10;t48Yo2mr8kxPTfnbluuJKeN1h3XN7aPGK+WFNdpTZB48w6E9q+Yq5d67nc91x6S5St1dd02blKfU&#10;6Xfrznnbrbe4dAZc9RPTqim2Xd01dKyrAwAAAHChfD/UlezQsqU7TVFX7qoZGjczVdltb1Hy/Q9p&#10;yojeKt+yWJPvX6R0j1SWu3qWpi05oqGPztZflryk524+ooXTZym1Vk7MX79YC3cP0NRx/VR3wqT3&#10;Ytp0V8f2V5rKrXWrHAUHlZnKZevOLJWfrjAVAAAAAJydz4e67LcXK/VUsEJMXUP+Or24MFPhtz2k&#10;uY+PVdLgfkq8y2o/OkzRx9bqmTcyzYWZSl2WqbiU+zWmV3uFR7ZX3KgUjWmbqTVbPFKdY6v+MH+H&#10;4iferUGXMtEZZ9swpUPbmtMtS8pO66MdWaYCAAAAgLPz7VCXt0Zz/pqnIT9PUg/T5Sn7g1Sl6yrd&#10;M6pvjVG18PiRuifeymjvbVS6PeCVt1cZRV2tUBXlusApVj36SHsOVYc6h9IWv6LNPcfqviGe1106&#10;/XonOtfX1Rbbru6h4xuYggkAAADgAvhwqMtT6pxXtefqCfr3ekNWgdK35kjd+ik+2nSdEaX4/l2l&#10;8kztqX8ZXh1lny/XnA0dlTw1UTGm71ILCQ5TfK8fmMrNPq+uVcQRU7l8sG2Pc9MUAAAAADgXnw11&#10;uavmaeHubkpOGaQ6mc3pgLIyrLveXesNYTFdell/7lOuHeraxKpH8D7t8twYpSJT6WlSQu9uzvbS&#10;F9cqZuwkJbU3jzeQAX1+bFo1xbarOQXTPtZg196aO2MCAAAAQG2+GeoOrdHvluxVj3vPEbKKCnXY&#10;ugsJdJVnczjfCnKBfTV0eJQ2L1mg1Mw8OYpylLZ4kVKDh2nkwHBlv7lAK8JHa+rwBk50li4drlbb&#10;qE6mcmsXna2gwJobprALJgAAAIDzCaiymLZvKNmh+ZOe0dr24/TKs2YqZN4aTUtZLCW/pNnVwau+&#10;Pk/pi3T7k2sVV/14RYHSls7VnLU7lV8SrOirEzV1ylglOFYqZcoaJcx6Rck9crR+wQK9vD5TjnL7&#10;miQ9+JvRio80z2nsz8rWGyv+Zqq6Tpef1uBBA9W9Wze1bBlhet0+2rlC/0j7X1O5fZXVTzlHrjCV&#10;1K1DtP53+ghTobErKS1VSUmpolrV+oIDzqG8vFwnih2KjmqlgIAA0wucm/2jP7+gUC0jwhUcXHet&#10;N3A2BYVFCgsLVVhoqOkBzq+wqEjHjx23Xht3VYT1fQeXno+N1DmUvmSeUjVMTz16YWvb8h3lplW/&#10;y6LN5M3AKCWMe1yvLXtd7678s1572gp0UXla8fJyFQ+fpHt6FWj9sw9rzu6uevB//qi/LHhcPz6d&#10;qkceX6nsek4XKCo6cdbbiRPFzh+YVVWV9d769rhFgc2CzDO5XV5rCubeQ/nKPVZU73Nw48aNGzdu&#10;3Lhx4+YvNzQsnxqps8+cm7AwT0n2qJm9JK5avaNyOzR/xDNKve0xvZvS1/R5MCN1SU++ronxpq+W&#10;3NXW+1sWq0fnpyihIFUpk9Ypcd5sjYw1Fzjf73LFzVpU8+M5j+Jih/bu3asuXbooMrKl6a3pNet9&#10;f757nancPsn4gU6cbG0qaepdgzVm2LWmQmN2qqTEOVJnj7gAF8oeqSs6UazW0VGM1OGC2T/6j+cX&#10;KLJlBCN1uCj2CK89Utc8LMz0AOdXUFiorKwDjNQ1IB8aqduhFQszVaYCrXhojG4f4XGzAp29J0rG&#10;wl8762mr7N1PotW6g3W3P0f59pvXkrvfPqOulzp3dNV15G/S7xcd0FB7Cqb1tVW2f6+ydZV6VAc6&#10;W/tY9dBJZR/02GDlEhlQ75l1Uod2NdfRsa4OAAAAwLn4UKiLVp/hw5RU3+3WXs5z6MLjhjrrQZ3t&#10;KlZx8cFW0svUrhLnE3goUPq2fVLnAYpvY7pqcGjT4leUPnCCkvu7fltQXnbSeV+f8JB6jz7/Rnp2&#10;TlDL8Lof3GWt9ykgwD1EvT0zR45TNTdQAQAAAIBqPhTqYjUkebwm1ncbNUidrSs6DxrhrEde7Qpi&#10;8UMTrSi4SfOX2aNybo70FVqaHqyEETep7j6T1uPbXtWcLX01ddyAM4eWh18ea7V3ak+O6bDl7FO6&#10;9XH17HLpp6YEWP8N7HuHqdwCm1VYwS7LVFJlZZU2pjNaBwAAAKB+vnmkwYXqNUIP3hal/LdnavzM&#10;5VqTtl1rls3S5P9aK0fcWN03uJ5Dy0t2aMn8jeo8fpyGeB6A12uY7o3L09KXVyojzyFHXqZef3m5&#10;DvcfqaGeUzIvIdeZdXXXwHRoW3PDFKZgAgAAADgb/w51Cld8ymzNTR6g4N2pevHZWfr96jx1GvGQ&#10;Fs9MVEw9Z9hlLJ+n1Daj9cAPax+D0F5Jj85UctuNeiTl33TnpN8q7Yr79cr0sx1+/s3Z0y97d7nB&#10;VG6tIo6qRdgJU0n/+ny/c8QOAAAAAGrzqd0vG4sL2f2y2o49H+jV9x4zlVv24d7ac8C9bedLv/mp&#10;BlxlT0JFY8Xul/AGu1/CG+x+CW+x+yW8we6XDc/PR+r8X1y3QQoPq/siPqbN3hobpjAFEwAAAEB9&#10;CHXfMfsQ8uv63G4qt+CgMrWLcu/asu6TPaYFAAAAAG6EOh/g2jClrpi27tG5owUOfZV91FQAAAAA&#10;4EKo8wFtozqp2+Xu9XPVolseVmiw+xA+pmACAAAAqI1Q5yMSrqo7WhcQUKUObXebyg51NY86AAAA&#10;AABCnY+4puctCgupuxtQh3ZWkLPCnS1jX55zGiYAAAAAVCPU+YigwGBd23uYqdzs6ZetI3NNJW1g&#10;CiYAAAAAD4Q6HzKw7x2mVdPlHhumMAUTAAAAgCdCnQ+JadNdse16mcqtTauDziMObB9nHFBJ2Wln&#10;GwAAAAAIdT6m/g1TKtWhjWu0rvx0hbZ8vt/ZBgAAAABCnY/p3/s25/q62mLauqddsq4OAAAAQDVC&#10;nY8JCQ7TNVfcaiq3FmEn1CriiLO9KX2vqlwbYgIAAABo4gh1PiihT5Jp1XS5Ga0rLC7RZ7sPOtsA&#10;AAAAmjZCnQ/qdnm82kZ1MpVb+9bZCgp0bZiyYRtTMAEAAAAQ6nzWgLNsmNK+dZaz/c+PdzvvAQAA&#10;ADRthDofdV3c7QpsFmQqt9h2e5z3h44WaX9uvrMNAAAAoOki1Pmo8LBWius2yFRu4c0LFdHCFeY+&#10;ZBdMAAAAoMkj1PmwAX3qTsG0VW+YQqgDAAAAQKjzYVd0GaCW4W1M5XZZm33O9XX2Dpj2TpgAAAAA&#10;mi5CnQ8LsP674aqfmMotsFmFLmud5TyrbmM6o3UAAABAU0ao83E3XPVT688AV+GhQ1tXmONoAwAA&#10;AKBpI9T5OHv6Za/OCaZyaxVxRC3CTuijHftVfrrC9AIAAABoagh1fiDhLBumxLT9WiVlp5W2K9v0&#10;AAAAAGhqCHV+oE/3m5xHHNTWoc1e54Yp7IIJAAAANF2EOj9gH0LeP+5HpnILDipT26gcffgpoQ4A&#10;AABoqnwv1OXv0OsvzNT4cXfr9hFjrNvd+uUDc5W622EuqCl31QxzXe3bDKXmmYucHNqzaq5S7nU9&#10;7x2TzvaceUqdfrfunLfdegvfUd8umDZ7tO5ogUMZ+2p8sgAAAACaCN8LdQc+1bqS9hry8wl6avpD&#10;ejA5UT2Ltmr+A9M0P71uzDp8yB6lilXC8GFKqnEboE5hrmtsuatnadqSIxr66Gz9ZclLeu7mI1o4&#10;fVat4GdlyvWLtXD3AE0d10/hps8XtI3qpK4drjGVW3TkYYUGl+jD7a4DyQEAAAA0Lb4X6q4eqwXT&#10;U3TP8EFKSOinIcPH6qkX7ldiZIFSF61TnS1BKsqlyH4akzxeE2vckhQfaa5RplKXZSou5X6N6dVe&#10;4ZHtFTcqRWPaZmrNFo9U59iqP8zfofiJd2uQLyU6I+GqJNNyCwioUoe2e7SBdXUAAABAk+Qfa+rC&#10;rXB3o3Wflafjrp4zyqxMp5h2inaV9cvbq4yirkroE2U6bLHq0Ufac6g61DmUtvgVbe45VvcN8bzO&#10;d8Rf8QOFBHsMPxod2u3R7gNHnNMwAQAAADQtfr5RSp4OX6Ld/Ms+X645GzoqeWqiYkyfrwkKDFa/&#10;3ommcrOnX7ZueVj//Hi36QEAAADQVPhHqKvIUcYuKWRIX8WZrhq6x547iLWJVY/gfdrluTFKRabS&#10;06SE3t2c7aUvrlXM2ElKam8e91EDznJmXYd2X3O0AQAAANAE+XyoK8vZoRX/PVNLHQM09a4BCjH9&#10;LgXKzbXuVj9jdry8W3emzNSLq3Yot8J1hVNgXw0dHqXNSxYoNTNPjqIcpS1epNTgYRo5MFzZby7Q&#10;ivDRmjrcxxOdJbZ9b8W06W4qt7atDuqz3XvkOFVmegAAAAA0BQFVFtP2GfYxBeMXZppKir5xnJ6e&#10;nKgedZaT5Wj9wo0q7t1Ll4Wd1OEvdyhty0al5ZQrpNsIPffsaMVVv01FgdKWztWctTuVXxKs6KsT&#10;NXXKWCU4ViplyholzHpFyT2s51uwQC+vz5Sj3L4mSQ/+ZrTHhisXprjYob1796pLly6KjGxpei+d&#10;f32+Qn/74H9M5bbnQLxSRk7RDwZcYXrgT06VlKikpFTRUXUPmgfOpry8XEUnitU6OkoBAQGmFzg3&#10;+0f/8fwCRbaMUHBwsOkFzi+/oFBhYaFqHlZ3jT9wNgWFhcrKOqDu3boqIsIHdyNsBHwy1JUd2qH0&#10;A/YOKHZQ26Z1f9+qjFPRSpz6tKbceP5NTLLfnqHJizN12b2zteCOWNNbj4o8rZj+a715xWNanNxR&#10;m2dO1pz8oXp02mj1Cc7RO3PsEcKRWvDCCHUKNG9j2Z+Vrf+Z+4qp6qqsqNSdI3+sbl27qqX1A/NS&#10;Ky136MU3fqGKytOmx+VkSUtFhE3UQ3ffbHrgT0pKS52hLqrVRf4WAU2aHeqKHQ7r66YVoQ4XzP7R&#10;b7/IiggPJ9ThohQUFjlDXVhoqOkBzq+wqEgFBYWEugbkk6GuLofSF0zTI6ulkfaIWi/TfTYVmVo4&#10;foZWxI7Ta88mnnVnzNzVMzRhWawenZ+ihIJUpUxap8R5szWyOgfmrdG0lOWKm7Woxvu0Q917a983&#10;VV32i6zrrr1G3bt3a5BQZ3vrg1n6fM8/TeWWsXeYXn3qfjVrxos7f1Nij9SVlhHqcFHs7zcnih3O&#10;EV5CHS6U/aPfHnFpab24ItThYjhDXWiIFewYqcOFs0Pd0SPHCHUNyE9CneVQqiZPfFUhyS9p9nnX&#10;vuUp9aFfa77GadGss+xmmb9JT6T8Ua0fnqsp/cNVtnmu7vhduJ5bOV7x5hJph+aPeEaHp/xRTw25&#10;8C/Ahp5+afs651P978rJpnLLPdZVk0Y9p+vjOpoe+AumX8IbTL+EN+wf/Uy/hDeYfglvMP2y4fn5&#10;kQZnUWE2UImIUP2RyqFNi19R+sAJSrYCna287KTzvj7hITW3Z/EF3WOvVWR43XB7Wessbdj2pakA&#10;AAAANHY+Fup2aMWSHXJ47lzp5FD626nao1gNuvb8O1Rmv/OqVhQFa8gPB6i+3wU4tr2qOVv6auo4&#10;9+Phl8da7Z3ak2M6bDn7lG69z55dfPO3mIPif2ZabgEBlfpsz99NBQAAAKCx87mRuty3ntEvx8/Q&#10;82+uU1radq15c4GemDRBj6x2KC75Ifd6N1v6q/rljLmab65dv2q5nn/gbqUsyVT0bQ/pPwbWE8ZK&#10;dmjJ/I3qPH6chngutus1TPfG5WnpyyuVkeeQIy9Tr7+8XIf7j9TQc+y18l26vs9w68+6/wvDw3ZZ&#10;4fSYqQAAAAA0Zj63ps6xe50WLl2pjV/kyWFvgBkWpR5XD9XPxiZpSOda425Z6/TE3JXatd9cq2BF&#10;9+yrxFHjdE9C/SN6GUsmaNquJC16NkkxHjtaOjn2KXXBXC38MEdlwS0U96PJeuCefnWvO49vY01d&#10;tXl/maYDh7eayq3b5Q8qZWT9B5XDN7GmDt5gTR28wZo6eIs1dfAGa+oanv9slOJHvs1Ql7HvX1qS&#10;+qCp3E6VXqMXp71sKvgDQh28QaiDNwh18BahDt4g1DW8xrlRShNyZZcbrBdydY9NCA7K0LHCE6YC&#10;AAAA0FgR6vxcQEAz9ex4q6ncggLL9db6v5oKAAAAQGNFqGsEhg8eo6qqutOuMrPYBRMAAABo7Ah1&#10;jUBMa/ug8S6uwkNAQLZyjx8wFQAAAIDGiFDXSPTu8kPTquntD141LQAAAACNEaGukbhjyEidrqi7&#10;g9nenHWqqqo0FQAAAIDGhlDXSLSOjFDZ6atM5Valk9r59UZTAQAAAGhsCHWNSN9uPzKtmv758Zum&#10;BQAAAKCxIdQ1IrcOuEFFjjamcjt45FOdcBwzFQAAAIDGhFDXiPTo2MYKdXGm8lSprbveMW0AAAAA&#10;jQmhrpHp13uYKioDTeX20Y53VGX9BwAAAKBxIdQ1Mt/vf4UOH6t7Zl2RI0+7sz82FQAAAIDGglDX&#10;yPTvHauC4l6mqiltZ6ppAQAAAGgsCHWNTLNmAbr2iuvlONXK9Ljt/HqDSsqKTQUAAACgMSDUNUKD&#10;+3XTwaM9TOVWUXlaH+9611QAAAAAGgNCXSN04zVddSS/i6qq6v7v3bLjLdMCAAAA0BgQ6hqh8OYh&#10;ir+iu/LyO5ket6MF2crK3WEqAAAAAP6OUNdIDb62mw4d7WaqmrayYQoAAADQaBDqGqlbEnqq4ER7&#10;lZaFmx63TzPXqqy8xFQAAAAA/BmhrpFqGxWuHh3bKOdId9Pjdrqi3BnsAAAAAPg/Ql0jNrhfdx06&#10;2kNVCjA9bkzBBAAAABoHQl0jdvO13VR+OkTHCjqYHrcDeRnKPfa1qQAAAAD4K0JdI9an+2VqFRGm&#10;Q0frTsG0bd35tmkBAAAA8FeEukZu6PU9dbywg0rLw0yP27YvVjvX1wEAAADwX4S6Rs4+2sBeU3e4&#10;nuMNSsoc2rFnvakAAAAA+CNCXSM34KpOCgsJUs7R7qqqqrthStouNkwBAAAA/Jnvhbr8HXr9hZka&#10;P+5u3T5ijHW7W798YK5SdzvMBXXlb1uuJ6aM1x329aPGK+WFNdpTZB48w6E9q+Yq5V7X894x6WzP&#10;mafU6Xfrznnbrbfwf8FBgbqhb2fneXUFJ9qZXrc9B7Yp/0SuqQAAAAD4G98LdQc+1bqS9hry8wl6&#10;avpDejA5UT2Ltmr+A9M0P71uzMpdNUPjZqYqu+0tSr7/IU0Z0VvlWxZr8v2L5Hl57upZmrbkiIY+&#10;Olt/WfKSnrv5iBZOn6XUPHOBkb9+sRbuHqCp4/qp7rHd/mnwta6NUg4d6+G8r23rDjZMAQAAAPyV&#10;74W6q8dqwfQU3TN8kBIS+mnI8LF66oX7lRhZoNRF65RtLnPKX6cXF2Yq/LaHNPfxsUoa3E+Jd1nt&#10;R4cp+thaPfNGprkwU6nLMhWXcr/G9Gqv8Mj2ihuVojFtM7Vmi0eqc2zVH+bvUPzEuzWosSQ6y+B+&#10;3RQQIB3Jj9XpimDT62bvgllVVWkqAAAAAP7EP9bUhVvh7kbrPitPx109TtkfpCpdV+meUX1rjKqF&#10;x4/UPfFWRntvo9IrrI68vcoo6qqEPlGuC5xi1aOPtOdQdahzKG3xK9rcc6zuG+J5nf+zjzXo26OD&#10;FdyaKfdY3Q1THCWFyti32VQAAAAA/Ikfb5RSoPStOVK3foqPNl1nRCm+f1epPFN7ak2vPJuyz5dr&#10;zoaOSp6aqBjT15jc3M8V5g4eOcsUzJ3vmBYAAAAAf+Ifoa4iRxm7pJAhfRVnuqQDysqw7np3rTeE&#10;xXTpZf25T7l2qGsTqx7B+7TLc2OUikylp0kJva2wY7WXvrhWMWMnKam9ebyRsY82sJ0saakiRxtn&#10;29OX+7fohOOYqQAAAAD4C58PdWU5O7Tiv2dqqWOApt41QCGmX0WFOmzdhQS6yrM5nG8FucC+Gjo8&#10;SpuXLFBqZp4cRTlKW7xIqcHDNHJguLLfXKAV4aM1dXgjTXSWrpe3Voe2kc72oXrOrLPX1KVlrDIV&#10;AAAAAH/hk6HO3tHSdZyBffTAM3qz2QjNnXe/hnhmrpJiFVt3PTqcO4gVO1yjc3Fjf6unBjm07Ilf&#10;6857H9acrL56dNZ4xeet1DPLHBr5HyPUSTlaP3+G7hxljlKYsVzpdY5G8F9Dr3dNvcw73kUVlXXT&#10;cNrOd1Rl/QcAAADAfwRUWUzbZ5Qd2qH0A+VW66QOf7lN6/6+VRmnopU49WlNudFsYpK3RtNSFiv/&#10;rtlaNCrW1ecpfZFuf3KthjzwZz14Y90dH50q8rRi+q/15hWPaXFyR22eOVlz8ofq0Wmj1Sc4R+/M&#10;sUcIR2rBC1bg88hA+7Oy9ZtHnjBVXfbf6JT7/k1dunRRy5YRpve79/mew3rw5bXOdu8uaerQdq+z&#10;7Wn0rc+oa0y8qfBtKiktVal1axXpGlEFLkR5ebmKHScV1SpSAfY2t8AFsH/0FxQWKSK8hYKDz/Iz&#10;EqhHYVGRQkNDFWbdgAtlf90UFZ1Q925dFRHRiLaY9yE+Gerqcih9wTQ9sloaOesVJdvL5bRD80c8&#10;o9TbHtO7KX2dV9VgQl3Sk69r4lkySu7qGZqwLFaPzk9RQkGqUiatU+K82RpZnRGdwXG54mYtMu/T&#10;xQ516Z/vNFVdpaVl6hR7uXp07+ZToc7+P5007U9ynCpTZPhx9b/yH+YRt77dh+rntzxqKnybTpWU&#10;OL927BfnwIWyQ92JYoeio1oR6nDB7B/9+QWFamm9uCLU4WLYvwwIDQ1R87Aw0wOcnx3qDh/OI9Q1&#10;ID8JdZZDqZo88VWFJL+k2c61bzl6feI0LY0ap9eeTVTtDTBz335Y4xeHaOLCp5VUd18QKX+Tnkj5&#10;o1o/PFdT+oerbPNc3fG7cD23crzcGdAVHA9P+aOeGnLhX4DF1gusvXv3OkfqIiNbml7f8NQf/q73&#10;Nn/hbA+46j21CDvhbFcLbBakx5PfUViI74TRpsIOdSUlpc4X58CFskNd0YlitY6OItThgtk/+o/n&#10;FyiyZQShDhfF/mVAWFgooQ4XpaCwUFlZBwh1DciPjzSIVVy89YMoI1O7SkzXGQVK37ZP6jxA8fUF&#10;Ojm0afErSh84QclWoLOVl5103tcnPOTM9ix+zz6IvFp9xxtUVJ7WJxnvmQoAAACAr/OxULdDK5bs&#10;kMM+MLwGh9LfTtUeK8gNuta9MUr8UHuEbpPmL8s0PS6O9BVamh6shBE3qZPp8+TY9qrmbOmrqeMG&#10;nDm0PPzyWKu9U3tyTIctZ5/SrffZs0vj+S3mjdd0VXCQa4Fg7rGusg8kr+1fn680LQAAAAC+zudG&#10;6nLfeka/HD9Dz7+5Tmlp27XmzQV6YtIEPbLaobjkh9zr3Wy9RujB26KU//ZMjZ+5XGvs65fN0uT/&#10;WitH3FjdN9hsquKpZIeWzN+ozuPHaYjnnM1ew3RvXJ6WvrxSGXkOOfIy9frLy3W4/0gNrWcfFn8V&#10;FhKk6+M6OtunK0KUl1839h4tyFZW7g5TAQAAAPBlgU9aTNsHtFef69sof/+n2vLBBq39YJM+yixQ&#10;856J+veH7ldKQu2VcyGKuX6oBrbM05YP12ntPzZoe3agev14on47+Sa1q+cMu4zXZmieY6Se/1U/&#10;RdSItOHqNbC/IjL+qt+9/KpeX/ORym6YqucmDVC7i4y+ZWXlKigoUFRUlHOHKF9zsqRcm9L3Odt2&#10;sItp42p7slda9ul+k6nwbTh9+rR1q2CdAi5KZWWlSsvK1Lx5GGvqcFHsdbz2hheBgec58BXwYK/9&#10;DgoKUrB1Ay6UvcN3YWGRoqOjFNKIljX5Ev/ZKMWP+PJGKbajBQ4l/eciU0nfu3qVQkNc5/lVCwkO&#10;02Pj33He49vBRinwBhulwBtslAJvsVEKvMFGKQ3P56ZfouG1jQrXlV3daxNzjnQ3Lbey8hJ9mvl3&#10;UwEAAADwVYS6Jmrwte5dMA8d7aEq1f0Nf9qud0wLAAAAgK8i1DVRnkcblJ8O0fGCy03lln04w7lp&#10;CgAAAADfRahronp1buechlnt4FF3yPPE8QYAAACAbyPUNWFDrnMfPn68sINzxK62TzLedR5IDgAA&#10;AMA3EeqaMM91dfaaOnttXW0lZQ7t2POBqQAAAAD4GkJdE5bQp5PzMPJq9e2CaUvbyYYpAAAAgK8i&#10;1DVhzZoFaFB8V1NJpWXhKjjhPuqg2u4D25RfdMhUAAAAAHwJoa6Ju8ljCqbtUL0bplQpbVeqaQMA&#10;AADwJYS6Ju7mft0V4HFEXV5+J52uCDaVW1rGKlVVVZoKAAAAgK8g1DVx4c1DdG0v9xl1VVXNdPhY&#10;F1O5nXAc0xf7t5gKAAAAgK8g1EGDr625QcrBenbBtH3MFEwAAADA5xDqUOO8OpvjVCudONnaVG67&#10;9m6So6TQVAAAAAB8AaEOurxdpLp0iDaVy6EjdTdMsdfUMVoHAAAA+BZCHZxu7lczxB0+3tW5vq62&#10;LZ+/ZVoAAAAAfAGhDk6119VVVAZawa6zqdzyT+Tq65xPTQUAAADgu0aog9PVPTsoKqK5qVwOHa0Z&#10;9Kql7XrHtAAAAAB81wh1cLLPqht0bVdTuRQWt9XJkpamcvt893qVlBWbCgAAAMB3iVCHMwZfW3dz&#10;lPpG605XlGn7l2tNBQAAAOC7RKjDGQOv7qLgoEBTueQes4Ne3S+Tj3a8bVoAAAAAvkuEOpwRFhKk&#10;hD6dTOVSfjpERwsuN5Vb7rE9yjmSaSoAAAAA3xVCHWoYXOtoA9vBI2fZMGUnG6YAAAAA3zVCHWqo&#10;b13d8ROXSQERpnLb9uVq5/o6AAAAAN8dQh1qaBsVriu7tjeVURWgg3l1R+vKykv02Vf/NBUAAACA&#10;7wKhDnXUN1q3/5B93EGAq/CQtivVtAAAAAB8Fwh1qKO+dXWl5WEKDe5pKre9B9N1tCDbVAAAAAC+&#10;bT4Z6nLTluuJBybojhFjdLt1u2PcTL34/j45KswFHnJXzXBeU/c2Q6l55iInh/asmquUe+92Pn7H&#10;pLlK3e0wj3nKU+r0u3XnvO3WWzRNvTq3c07DrG3vwc6mVdPWXWyYAgAAAHxXfC7U5f99piY8m6rs&#10;yH4aM+khPXX/OA3tsFfr5j2sXy3cUSdoHT601/ozVgnDhympxm2AOoW5rrHlrp6laUuOaOijs/WX&#10;JS/puZuPaOH0WbWCn/X+1y/Wwt0DNHVcP9WNNU3HkOt6mJZbZlYbhYVEmspty+crVVp20lQAAAAA&#10;vk0+F+pKw3rpvnl/1qLHUzTm1n5KGJyoKc/O1aO3tlD+6sVak2MurFZRLtkBMHm8Jta4JSn+TP7I&#10;VOqyTMWl3K8xvdorPLK94kZZz982U2u2eKQ6x1b9Yf4OxU+8W4OacqKz1Leuzhbe/HrTcrM3TNme&#10;udZUAAAAAL5NPhfqYgaPVmKsKc4IV8L3b1KIcpT+Vc2xujIr0ymmnaJdZf3y9iqjqKsS+kSZDlus&#10;evSR9hyqDnUOpS1+RZt7jtV9Qzyva5rsQ8jtw8hr23Ogo2nV9MEnr6mqqtJUAAAAAL4t/rNRSqto&#10;tbbuikvsFFctT4cv0R4dZZ8v15wNHZU8NVExpq8pa9YsQIPi7R0va0r/qkRxXb9vKrf8E7n6fPc6&#10;UwEAAAD4tvhNqMv/aody1UJx3esZResee+4g1iZWPYL3aZfnxigVmUpPkxJ6d3O2l764VjFjJymp&#10;1hFtTdngfnXPpquqksJC64Y62z8/XmpaAAAAAL4t/hHqHDu0bNlOqfNIJfYyfU4Fys217lY/Y3a8&#10;vFt3pszUi6usAOi5U2ZgXw0dHqXNSxYoNTNPjqIcpS1epNTgYRo5MFzZby7QivDRmjqcROfJXldn&#10;j9jV9nFGqXp07G8qt9xjX2t39semAgAAAPBtCHzSYtq+qSJHK556Sq8f6qmJ/5WihJam36lERcfC&#10;Ff/jnyppaH/1aR+m8kPbteGD9XovrULx3++rdmZZWLurb1Kv/I1a+MelWvrXdUoPu1EPPnav+hes&#10;1IO/y9APpj+goa1ztP6V/9YDv1ugP/3f3/TurnL1vK6vYkJdz1EtP79AJSUlZ72dOFGsE8UnFB0d&#10;rdDQEPNW/ic4KFCfZORYYe2E6XE5dPSE/uPnP1T6V383PW4nTh5Xv97DTIWLUX76tE5bt7CwWl9w&#10;wDlUVFSotLRMzcM8tvsFzqOqqkqnTpUoNCREzZr5z0oMfPdOWa9zgqzXB0FBddfdA2djvz4uKrJf&#10;G0cpxPq+g0svwPrGXmXavidvk158/BWtKeqlif/9uJLqbKBSv+y3Z2jy4kxddu9sLbjjHG9UkacV&#10;03+tN694TIuTO2rzzMmakz9Uj04brT7BOXpnzkwtdYzUghdGqFOgeRvL/qxs3TflAVPV7+H7J6tz&#10;585q2TLC9PinlR9kaOHbn5jK7YnxQ7Rr/ywdKdhvetz+3+1z1S6qi6lwoUpKS50vzltF1vjNBXBO&#10;p8vLdcJxUlGtIhUQUHdkHaiP/aO/oLBILcNbKCg42PQC51dovTC3f2EdFsovIHHhik6c0Anra6d7&#10;t66KiGjiW8w3EJ8NdfmbF2janHUqvW6cnp6UqB4X8/+/IlMLx8/Qithxeu3ZxLPujJm7eoYmLIvV&#10;o/NTlFCQqpRJ65Q4b7ZGVufAvDWalrJccbMWKdlj2qcd6o4dzzdVXfZvP0OCAtW9ezdF+vkLdHtU&#10;btT010zllnRTnG6/sUJvvP+M6XG7usdQjfrB46bChbJ/+1lSUqroqFamBzi/cjvUFTucXzeEOlwo&#10;+0d/fkGhWlovroIJdbgI9teNPaOE2QG4GAWFhTp06DChrgH5ZKjLXWWFrYV5un7S43rs1gscnqsh&#10;T6kP/VrzNU6LZp1lN8v8TXoi5Y9q/fBcTekfrrLNc3XH78L13MrxijeXSDs0f8QzOjzlj3pqyIV/&#10;ARZbL7D27t2rLl26+H2os42e/qr2H6oZYltFhOm9F/9Nv13yMxU5jppel4CAZnrw7tcVHdnB9OBC&#10;EOrgDTvUFZ0oVuvoKEIdLpj9o/94foEiW0YQ6nBRCHXwhh3qsrIOEOoakM9NpC/7fJGmWYFu2OOz&#10;vQx0lgqzgUpEhOqPVA5tWvyK0gdOULIV6GzlZSed9/UJb+Jzf2/uV/cg8sLiEmXsy9OQ68aaHjf7&#10;vLoN2183FQAAAICG5GOhzqHNb61Vfvxo3WXCljey33lVK4qCNeSHA1Tfszi2vao5W/pq6jj34+GX&#10;x1rtndqTYzpsOfuUrlj17NK0f4s5+Nq6RxvYPty+Vwl9ktQ8tG50/jhjlU6V1txgBQAAAMCl52O7&#10;X2bq3TkblBlUqbKDmUrbtr2e20nF9O8s5wS19Ff1y/kf6PDxk1ZSK9BXn27QG3+YpXnrjij6tuma&#10;eUcH1RljK9mhhU8tU+UvH1LK1R6Rr02MWny2UovTAhR/dWe1cOzTirnz9VHnuzU1qbOam8suRFlZ&#10;uQoKChQVFaXQRrCQuH3rlnrz/c9VUnba9LgUOUo06gf9dLqiVF/nfGp6XSorKxQcFKLusf1MD87H&#10;3vny9OkKprTgolRWVqq0rEzNm4cx/RIXxZ7ybW94ERjosRMYcB72MgF758tgdr/ERbA3gyssLGL3&#10;ywbkY2vqXGvYUk1Vv2HudW9Z6/TE3JXatT9PjnK7I1jRPfsqcdQ43ZNQ/5lzGUsmaNquJC16Nkkx&#10;tX+OWUEudcFcLfwwR2XBLRT3o8l64J5+da87j8a2ps4284//0KqNGaZyW/m7exXVMkDPLh6h8tOl&#10;ptfFHsGbPm6l9Y2fHbIuBGvq4A3W1MEbrKmDt1hTB2+wpq7h+faRBn6qMYa69Z/s0cPz3jWV29S7&#10;BmvMsGv19oY52vzZm6bX7Sc3T9WN1/zMVDgXQh28QaiDNwh18BahDt4g1DU8ThzFBRl4dRfnYeS1&#10;2evqbIOvHW29oKz75bT+k1edG6cAAAAAaBiEOlyQsJAgJfTpZCq37Zk5cpwqcx5fcM0Vt5heN/u4&#10;g/Sv3jcVAAAAgEuNUIcLNrieow0qK6u0Md01Wjf0urud97XZo3UAAAAAGgahDhds8LV1Q51tg5mC&#10;GdOmu67olOBse8o99rUys7aaCgAAAMClRKjDBWsbFa4+3S4zldvm9H2mJX3/ul+aVk0fbHvNtAAA&#10;AABcSoQ6XJT6pmCeKi3X2xt2Ots9O17nHLGrbc+Bbc4ROwAAAACXFqEOF+Wms0zBfOXNLSorr3C2&#10;b7n+Hud9be+n/cm0AAAAAFwqhDpclCs6tVWvzm1N5Xa86KSWrd3ubF/dc6iiW8Y425527PlA+UWH&#10;TAUAAADgUiDU4aL9x52DTKumP73zsYocJc7z6m7u/wvT62afV/fBtv8zFQAAAIBLgVCHi3ZD3866&#10;Pq6jqdzstXV//Jtrl8sBfZLUPLSls+0pbdcqOU4VmAoAAADAN0Wog1f+8xc3m1ZNb/7zcx08UqTA&#10;wGDddO0o0+tWUVmuTZ/91VQAAAAAvilCHbzSo2MbDbuhl6ncTldUasGKfznbN17zMwUHhTrbnv71&#10;2QqVny41FQAAAIBvglAHr0342fcUFFj3S2jNlkztOXDMOf1ywFU/Mb1up0pP6KOdfzMVAAAAgG+C&#10;UAevXd4uUiNvudpUNf3P/21w3n+//y/UrFmgs+1pw7Zlqqx0HYEAAAAAwHuEOnwjyT8doOahwaZy&#10;+zjjgLbuzFJkeFvFX3Gr6XUrchzVp1/9w1QAAAAAvEWowzcSGR6me4dfZ6qaXnx9o/P++/1/6byv&#10;7Z9pS0wLAAAAgLcIdfjGfnFbf7WObGEqN3td3Zp/famYNt3Vq/MNptftaEG2vty/xVQAAAAAvEGo&#10;wzcWEhyoX42oG9ps8/6yybkjpr22rj4fbHvNtAAAAAB4g1CHS+InN1+lzjFRpnI7ku/QX9//TD06&#10;9lfH9leaXrevcz7VgbwvTAUAAADgYhHqcEk0axagiT+/0VQ1LXo7TY5TZWddW7f+k1dNCwAAAMDF&#10;ItThkhlyXQ9d2bW9qdyKHCX687ufqG+PmxXdMsb0uu3Ys0H5RYdMBQAAAOBiEOpwSd3/i5tNq6b/&#10;W7Nd+SdKrOA31vR4qtI6RusAAAAArxDqcEldc0UHDe7XzVRuZeUVeuXNLbo+7naFN6+79u6TjPfk&#10;OFVgKgAAAAAXilCHS27yqJvULCDAVG6pH+5SzhGHboofZXrcKirLtfHTN0wFAAAA4EIR6nDJ2btg&#10;Jg3uYyq3yqoqzXtjk2685mcKDgo1vW6bP3tTpWUnTQUAAADgQhDq0CAm/Gyg8/y62jZs/1pf7i/U&#10;DX1/anrcSstPauvOt00FAAAA4EL4ZKjLTVuuJx6YoDtGjNHt1u2OcTP14vv75KgwF9SSv826fsp4&#10;1/WjxivlhTXaU2QePMOhPavmKuXeu13POWmuUnc7zGOe8pQ6/W7dOW+79RbwVuvIFrprWD9T1fTC&#10;/23Qzf3uUrNmdUPfh58uV2XlWf5HAwAAAKjD50Jd/t9nasKzqcqO7Kcxkx7SU/eP09AOe7Vu3sP6&#10;1cIddYJW7qoZGjfTur7tLUq+/yFNGdFb5VsWa/L9i5TucXHu6lmatuSIhj46W39Z8pKeu/mIFk6f&#10;pdQ8c4GRv36xFu4eoKnj+inc9ME79wy/TpHhYaZy+2JfnrZ/WaRre/3Q9LgVOY5qe+ZaUwEAAAA4&#10;H58LdaVhvXTfvD9r0eMpGnNrPyUMTtSUZ+fq0VtbKH/1Yq3JMRfa8tfpxYWZCr/tIc19fKySBvdT&#10;4l1W+9Fhij62Vs+8kWkuzFTqskzFpdyvMb3aKzyyveJGWc/fNlNrtnikOsdW/WH+DsVPvFuDSHTf&#10;WHjzEI37SYKpanr5L5s0pP/dVqvuhirrPv6zqqz/AAAAAJyfz4W6mMGjlRhrijPClfD9mxSiHKV/&#10;5R5+y/4gVem6SveM6ltjVC08fqTuibcy2nsblW7P5Mvbq4yirkro47mVfqx69JH2HKoOdQ6lLX5F&#10;m3uO1X1D6m65D+/cees1ahddNyFn5RboX5+f0JVdB5oet6MF2fpi379MBQAAAOBc/GejlFbRam3d&#10;FZeUu2oVKH1rjtStn+KjTdcZUYrv31Uqz9SeWtMrz6bs8+Was6GjkqcmKsb04ZsLCmymSXcOMlVN&#10;C1Zs0Y3X3GWqmj745DXTAgAAAHAufhPq8r/aoVy1UFz36lG0A8rKsO56d603hMV06WX9uU+5dqhr&#10;E6sewfu0y3NjlIpMpadJCb27OdtLX1yrmLGTlNTePI5LJvF7vdWjYxtTuR0vOqnN6afVsf2Vpsdt&#10;36HPdCDvC1MBAAAAOBv/CHWOHVq2bKfUeaQS7axmKyrUYesupO4GijUczreCXGBfDR0epc1LFig1&#10;M0+OohylLV6k1OBhGjkwXNlvLtCK8NGaOpxE11B+Pfom06ppyapPdEPfMaaqad3HS00LAAAAwNkE&#10;VFlM2zdV5GjF4w9r4e5umvji00rqYPrz1mhaymIp+SXNri+MpS/S7U+uVVz14xUFSls6V3PW7lR+&#10;SbCir07U1CljleBYqZQpa5Qw6xUl98jR+gUL9PL6TDnK7WuS9OBvRis+0jynsT8rWydOFJuqrlOn&#10;Sqw/q9SjezdFRrZ0dUJTZr+tT77w3OnG5ee39lVV1f/qWOEB01MtQP9511K1adXR1I3bqZISlZSU&#10;KjqqlekBzq+8vFxF1vej1tFRCgiou/EQUB/7R//x/AJFtoxQcHCw6QXOL7+gUGFhoWoeVnd3a+Bs&#10;CgoLdfBgrrp366qICHYjbAi+HeryNunFx1/RmqJemvjfjyvJcwMVE+ry75qtRaPq7KxyJtQNeeDP&#10;evDGs/zAqsjTium/1ptXPKbFyR21eeZkzckfqkenjVaf4By9M2emljpGasELI9TJY0TQDnX3TXnA&#10;VPV7+P7J6ty5s1paPzDhsu9Qgf7jv1NN5Wavu3tgbIT+tWOh6XG7pscPlXjDZFM1biWlpSotLVMr&#10;fhGAi3DaCnUnHCcV1SqSUIcLZv/oLygsUsvwFgoi1OEiFBadUGhoiMJCQ00PcH5FJ07ohPW1Q6hr&#10;OD4b6vI3L9C0OetUet04PT0pUT3q/P/fofkjnlHqbY/p3ZS+ps+DCXVJT76uifGmr5bc1TM0YVms&#10;Hp2fooSCVKVMWqfEebM1sjojOoPjcsXNWqTk6mmflsN5R0yrfietF1jH8/MZqavHEwvW6u9bvzKV&#10;27AB3RUc8oocpwpMj0tgs2A9fO9fFd688e9IykgdvMFIHbxh/+hnpA7eYKQO3rBH6g4cOEioa0A+&#10;GersA8UnLMzT9ZMe12O31jMK55Sj1ydO09KocXrt2UTV3gAz9+2HNX5xiCYufFpJdffosL4rbdIT&#10;KX9U64fnakr/cJVtnqs7fheu51aOlzsDuoLj4Sl/1FNDLvwLsLjYob1796pLly6EuloOHinSqEf+&#10;rNMVlabH7YG7Q5W268+mcvt+/1/oRzfeZ6rGi1AHbxDq4A1CHbxFqIM37FCXlXWAUNeAfG6jlLLP&#10;F2maFeiGPT77HIHOFqu4eOsHUUamdtlL2GooUPq2fVLnAYqvL9DJoU2LX1H6wAlKtgKdrbzspPO+&#10;PuEhIaaFb+rydpEaecvVpqpp/cetFBrcwlRuWz5/S6Xn+P8DAAAANGU+Fuoc2vzWWuXHj9ZdJmyd&#10;S/xQe4Ruk+YvyzQ9Lo70FVqaHqyEETepk+nz5Nj2quZs6aup4wacObQ8/PJYq71Tezz38cjZp3Qr&#10;PPbswm8xL6Xknw5Q89C6f6dpGXnqHDPUVG6l5Se1ZcdbpgIAAADgKfBJi2n7gEy9O2eDMoMqVXYw&#10;U2nbttdzO6mY/p3lnKDWpod6Fm5Q6qp/6P2vyhXWolx7NizV7/53k4p636un/l9fRdSOrSU7tPCp&#10;Zar85UNKudojOLaJUYvPVmpxWoDir+6sFo59WjF3vj7qfLemJnVWc3PZhSgrK1dBQYGioqIUykLi&#10;OkJDguy5P/o4o/Zul1LxyUi1arnDOTXI06GjuzX42tEKCPCboxUv2unTp61bBVNacFEqKytVWlam&#10;5s3DmH6Ji2JP+bY3vAgMPM/ZQIAHe5lAUFCQgq0bcKHszeAKC4sUHR2lEGbANQgfW1NnNj8xVf2G&#10;1Vr35tCeVYv0/BtblV1UrpDIWMXfNlZTR/VTdD0/pzKWTNC0XUla9GySYmo/bgW51AVztfDDHJUF&#10;t1DcjybrgXv61b3uPFhTd35l5RW64zd/ch5AXttdw3J06NgmU7n9/JaHdX2f4aZqfFhTB2+wpg7e&#10;YE0dvMWaOniDNXUNz/fPqfNDhLoL89b6HfrtknWmcuvYvkI9O62wWjW/NNtGddK0sa8pwPqvMSLU&#10;wRuEOniDUAdvEergDUJdw2u8c9ng835y81XqHFP3qIIDeYFqFVH3mIqjBdnK2Ft3BA8AAABoygh1&#10;+M40axagiT+/0VQ1pe2sf+fTf6YtMS0AAAAANkIdvlNDruuhK7u2N5XbwaORCg3uaCq3A3lfaN+h&#10;z0wFAAAAgFCH79z9v7jZtGr69KtuplXTB9v+z7QAAAAAEOrwnbvmig4a3K9ugDt8PEbNmtU9PT5j&#10;72bn+joAAAAAhDr4iMmjblKz2jv3VQVYAa6HKTxVad0nfzZtAAAAoGkj1MEn2LtgJg3uYyq33KNd&#10;rD9buAoP279cqyLHUVMBAAAATRehDj5jws8GKiS45knvVQrQ1weuMJVbZWWFPvx0uakAAACApotQ&#10;B5/ROrKF7hrWz1RuOUd6qKoqxFRuW3e8rdKyk6YCAAAAmiZCHXzKPcOvU2R4mKlcKiqDlH24u6nc&#10;SstP6l+frzAVAAAA0DQR6uBTwpuHaNxPEkzlln24t6qqak7NtNlTMCsqyk0FAAAAND2EOvicO2+9&#10;Ru2iw03lUn46VLnHOpvKzXGqQJ98sdpUAAAAQNNDqIPPCQpspkl3DjKVW/bhK1VVVevYA8u6j5eq&#10;yvoPAAAAaIoIdfBJid/rrR4dax48frKkpY4WXG4qt/wTudq5Z4OpAAAAgKaFUAef9evRN5mWW1Zu&#10;nGnVtP6TV00LAAAAaFoIdfBZN/TtrOvjOprK5cTJ1iosbmcqtwN5X+jrnE9NBQAAADQdhDr4tP/8&#10;xc2m5ZaVe6Vp1fTBtv8zLQAAAKDpINTBp9nr6obd0MtULseKYpzr62r7cv+/dLQg21QAAABA00Co&#10;g8+b8LPvOXfEPKMq4Kxr6/6ZtsS0AAAAgKaBUAefd3m7SI285WpTuRw+1kVl5c1N5fbpV/9QkeOo&#10;qQAAAIDGj1AHv5D80wFqHhpsKqlKAco63NtUbpWVFdqwfZmpAAAAgMaPUAe/EBkepnuHX2cql4NH&#10;eqiiIshUbh/t+JtOlZ4wFQAAANC4EergN35xW3+1jmxhKntULlAHjlxhKrfy06X61+crTQUAAAA0&#10;boQ6+I2Q4ED9asQNpnI5cLiXFe7qfhlvSv+LKirKTQUAAAA0XoQ6+JWf3HyVOsdEmcoelQtV7vFu&#10;pnJznCpQWsYqUwEAAACNF6EOfqVZswBN/PmNpnLJOnSlc+OU2j745DVVVVWaCgAAAGicfD/U5W3S&#10;iyl3a366qWvJXTVDt48YU89thlLzzEVODu1ZNVcp997tfPyOSXOVutthHvOUp9Tpd+vOedutt4Av&#10;GnJdD13Ztb2ppJKycB3NjzWVW/6JXO3Y84GpAAAAgMbJd0NdfqbWzH9Yd6TM1Zq8s6+NOnxor/Vn&#10;rBKGD1NSjdsAdQpzXWPLXT1L05Yc0dBHZ+svS17Sczcf0cLps2oFP+vdrl+shbsHaOq4fgo3ffA9&#10;9//iZtNyycq90rRqej/tT6YFAAAANE4+GOoKtObZ8bpj/Ay9+KF0fX/3iEy97M0wIvtpTPJ4Taxx&#10;S1J8pLlGmUpdlqm4lPs1pld7hUe2V9yoFI1pawXHLR6pzrFVf5i/Q/ET79YgEp1Pu+aKDhrcz72W&#10;7sTJ1io4UfdrJffY19pzYJupAAAAgMbHB0NdmcoronXjvY9p0au/VXJ/96YY9SmzB/Fi2inaVdYv&#10;b68yiroqoY/nc8WqRx9pz6HqUOdQ2uJXtLnnWN035NzvE75h8qib1CzAvZauvsPIbR9se820AAAA&#10;gMbHB0NdeyU9PlsP3tFXMYGm66zydDjbNL+hss+Xa86GjkqemqgY0wffZu+CmTTYSubG8cIOcpxq&#10;ZSq3zKytzhE7AAAAoDHy/Y1SLkT32HMHsTax6hG8T7s8N0apyFR6mpTQu5uzvfTFtYoZO0lJ55nt&#10;Cd8y4WcDnefXVTvb2rr1n7xqWgAAAEDj4uehrkC5udbd6mfMjpd3686UmXpx1Q7lVriucArsq6HD&#10;o7R5yQKlZubJUZSjtMWLlBo8TCMHhiv7zQVaET5aU4eT6PxN68gWumtYP1NJecc7q6y8uanc0r96&#10;X0WOo6YCAAAAGo+AKotp+yT7yILxCzOV9OTrmhhvOs/I0fqFG1Xcu5cuCzupw1/uUNqWjUrLKVdI&#10;txF67tnRiqveAbOiQGlL52rO2p3KLwlW9NWJmjplrBIcK5UyZY0SZr2i5B7W8y1YoJfXZ8pRbl+T&#10;pAd/M9pjwxWX/VnZ+uLLr0xVV2lpqS5r3049undTy5YRphcNxXGqTGMee90KbSXOumP7TPXs9Kmz&#10;7Wlg3xH60ff+w1S+51RJifW1U6aoVrW+4IBzKC8v14lih6KjWinAY40pcC72j/78gkK1jAhXcHCw&#10;6QXOr6CwSKGhIWoe5rHFOHAehUVFys3NU/duXRVhfd/Bpefnoa5+2W/P0OTFmbrs3tlacEfd88vO&#10;qMjTium/1ptXPKbFyR21eeZkzckfqkenjVaf4By9M2emljpGasELI9TJY32fHeomT3vEVPWw/kZ/&#10;M+U+denShVD3LVm5IUN/eOtjZ7tZswrdePU7Cgoqc9bVggJDNHHkEoWF+Ob/k5LSUucvBFpFEupw&#10;4exQV+w46fxlAKEOF8r+0W+/OI8Ib0Gow0WxX5yHhoYqzLoBF8r+ujlRdIJQ14AaZaiz18gtHD9D&#10;K2LH6bVnE8+6M2bu6hmasCxWj85PUUJBqlImrVPivNkaWZ0D89ZoWspyxc1apORepu8CFBc7tHfv&#10;Xmeoi4xsaXrRkE5XVGrEA3/SkXzXuslul+9Ulw47nW1PP7zh33Rrwv8zlW+xR+pKSkqdIy7AhbJD&#10;XdGJYrWOjiLU4YLZP/qP5xcosmUEoQ4XxR7hDQsLZaQOF6WgsFBZWQcIdQ2ocWyUUltglGLsnVMq&#10;pFJXT135m/T7RQc01J6CaX1tle3fq2xdpR6eA3vtY9VDJ5V90GODFfikoMBmmnTnIFNJ2XlXqLKy&#10;7pf3xk/fUPnps35VAAAAAH6ncYa6CrOBSkSE6h8nc2jT4leUPnCCkvu7fltQXnbSeV+f8JAQ04Iv&#10;S/xeb/Xo2MbZPn06RLnH3IeTVztVekIfZ6wyFQAAAOD/GmWoy37nVa0oCtaQHw5QfQO8jm2vas6W&#10;vpo6zv14+OWxVnun9uSYDlvOPqUrVj27MDXFX/x69E2m5TreoEp1p6Nt2LZMVVWVpgIAAAD8m3+H&#10;uvRX9csZczX/zXVKS9uu9auW6/kH7lbKkkxF3/aQ/mNgPWGsZIeWzN+ozuPHaYjnYrtew3RvXJ6W&#10;vrxSGXkOOfIy9frLy3W4/0gNPcdeK/AtN/TtrOvjOjrbJWXhOnrc1faUfyJXn+1eZyoAAADAv/l3&#10;qIuOVc9TX2nd8gV64tlZen5hqtLVV2Omv6TXUvrWO0qXsXyeUtuM1gM/rH0mXXslPTpTyW036pGU&#10;f9Odk36rtCvu1yvTB511oxX4pv/8xc2mJe3L7WNaNa37eKlpAQAAAP7N53e/9Efsfvndm/HKGq39&#10;KNPZjr9ivaIj85xtT8k//R/17HS9qb577H4Jb7D7JbzB7pfwFrtfwhvsftnwGudGKWjyJvzse84d&#10;MW3Zh6903te2fttrpgUAAAD4L0IdGqXL20Vq5C1XO9vHi2LkOFV39Gt39sfKPfa1qQAAAAD/RKhD&#10;o5X80wFqHuqaVpR1KM55Xxtr6wAAAODvCHVotCLDw3Tv8Ouc7bz8TiopbeFse7J3wcwvOmQqAAAA&#10;wP8Q6tCo/eK2/mod2cJ5Xl324d6m180+r27D9tdNBQAAAPgfQh0atZDgQP1qxA3O9qFj3XX6dIiz&#10;7enjjFU6VXrCVAAAAIB/IdSh0fvJzVepc0yUKisDdSDvCtPrVn66VBs/fcNUAAAAgH8h1KHRa9Ys&#10;QBN/fqOzfeDIFc5wV9vmz950hjsAAADA3xDq0CQMua6Hruza3jn90p6GWZs9/XLrzndMBQAAAPgP&#10;Qh2ajPt/cbPzPju3l3PjlNo+2Paac+MUAAAAwJ8Q6tBkXHNFBw3u100lZeHOIw5qK3IcVfpX75sK&#10;AAAA8A+EOjQpk0fdpGYBAWc9jHz9J6+aFgAAAOAfCHVoUuxdMJMG95HjVCsdL4oxvW65x75WZtZW&#10;UwEAAAC+j1CHJmfCzwY6z6/LPnyl6anJXlsHAAAA+AtCHZqc1pEtdNewfsovau8csattz4FtzhE7&#10;AAAAwB8Q6tAk3TP8OkWGh2lfbh/TU9P7aX8yLQAAAMC3EerQJIU3D9G4nyTo6PGOKiltYXrdduz5&#10;QPlFh0wFAAAA+C5CHZqsO2+9Rm2jI5R1uO5OmPZ5detZWwcAAAA/QKhDkxUU2EyT7hyk3KPddPp0&#10;iOl1+3jXu3KcKjAVAAAA4JsIdWjSEr/XW91i2yk77wrT41ZRWa5N6X8xFQAAAOCbCHVo8n49+ibl&#10;HLlClZWBpsdt82crVH661FQAAACA7yHUocm7oW9nXXtFdx082sP0uJWUFeujnX8zFQAAAOB7CHWA&#10;5T9/cbOycnurSgGmx23dx/+nysoKUwEAAAC+hVAHWHp0bKMh/eOVd6yz6XFznDqm9K/eNxUAAADg&#10;Wwh1gDHhZ99TzpG6xxvY3vnwZR3IyzAVAAAA4DsIdYBxebtI3T7oZh0r7GB63E6WHNe8N36ljZ++&#10;YXoAAAAA3+D7oS5vk15MuVvz001dj/xty/XElPG6Y8QY3T5qvFJeWKM9RebBMxzas2quUu69W7db&#10;190xaa5SdzvMY57ylDr9bt05b7v1Fmhqxv8kQXnHrzJVXakb52rpqkecG6gAAAAAvsB3Q11+ptbM&#10;f1h3pMzVmrxy01lX7qoZGjczVdltb1Hy/Q9pyojeKt+yWJPvX6R0j1SWu3qWpi05oqGPztZflryk&#10;524+ooXTZyk1z1xg5K9frIW7B2jquH4KN31oOiLDwzRi6HAdzq+7tq7arr0b9T//d69y8r40PQAA&#10;AMB3xwdDXYHWPDted4yfoRc/lK7v39701yN/nV5cmKnw2x7S3MfHKmlwPyXeZbUfHaboY2v1zBuZ&#10;5sJMpS7LVFzK/RrTq73CI9srblSKxrS1guMWj1Tn2Ko/zN+h+Il3axCJrsn6RWI/Hcm/Rftz41RV&#10;VXc3TFthcZ7m//U+/evzFaYHAAAA+G74YKgrU3lFtG689zEtevW3Su4fZfrryv4gVem6SveM6ltj&#10;VC08fqTuibcy2nsblW7vRJ+3VxlFXZXQx/O5YtWjj7TnUHWocyht8Sva3HOs7hty9veJxi8kOFB/&#10;mH6nggOH6rOvbtbpihDzSE0VleX62wf/o9dWP67SspOmFwAAAPh2+WCoa6+kx2frwTv6KibQdNWr&#10;QOlbc6Ru/RQfbbrOiFJ8/65Seab21JpeeTZlny/XnA0dlTw1UTGmD01Xh7aRWvj4KF0Xd5PSdiXq&#10;hKO1eaSuz3ev14uv/z/lHvva9AAAAADfHt/fKOWsDijL3mG+d9d6Q1hMl17Wn/uUa4e6NrHqEbxP&#10;uzw3RqnIVHqalNC7m7O99MW1ihk7SUnnmO2JpiUkKFDP3HebJvxsmD7N/IEO5NlfU/U7XnRI8974&#10;d23d+Y7pAQAAAL4d/hvqigp12LoLOedonnQ43wpygX01dHiUNi9ZoNTMPDmKcpS2eJFSg4dp5MBw&#10;Zb+5QCvCR2vqcBId6rpr2LV6+aGf6Uj+QH2+Z5AqKoLMIzWdrijTinXP6/W1T6usvMT0AgAAAA0r&#10;oMpi2j7J3t1y/MJMJT35uibGm05b3hpNS1ksJb+k2fWFsfRFuv3JtYqrfryiQGlL52rO2p3KLwlW&#10;9NWJmjplrBIcK5UyZY0SZr2i5B45Wr9ggV5enylHuX1Nkh78zWjFR5rnNPZnZev99R+aqq7ysnJd&#10;c1WcunfvppYtI0wv/N2RAoemz1+jnKPZurrHRoU3LzSP1NWmVaxG/+AptW119l00aztVUqLS0jJF&#10;tar1BQecQ3l5uU4UOxQd1UoBAfVv7APUZv/ozy8oVMuIcAUHB5te4PwKCosUGhqi5mFhpgc4v8Ki&#10;Ih05clTdu3VVhPV9B5ee34e6/Ltma9GoWNPpwYS6IQ/8WQ/eeJYfWBV5WjH913rzise0OLmjNs+c&#10;rDn5Q/XotNHqE5yjd+bM1FLHSC14YYQ6eYwI2qHut7NfMlVdlZWVGjv6Z+pmfeES6hqXstMV+u9X&#10;N2rDp1+rV+dP1KHtXvNIXUFBobr9e7/WVd2GmJ5zKyktVUlJKaEOF8UOdcVWqIsi1OEi2D/6C6xQ&#10;Z7+4ItThYtihLiwsVGGhoaYHOD871BXkFxLqGpD/hjrt0PwRzyj1tsf0bkpf0+fBhLq6b+eWu3qG&#10;JiyL1aPzU5RQkKqUSeuUOG+2RlZnRGdwXK64WYuUfPblVHXYL7D27t2rLl26KDKypelFY7Js7aea&#10;u3yj2kXtU+8uH6tZM3ub1fpdHzdcP/3+fyrYCnnnYo/U2aHOHnEBLpQd6opOFKt1dBShDhfM/tF/&#10;PL9AkS0jCHW4KPYIrx3qGKnDxSgoLFRW1gFCXQPy441SotW6g3W3P0f5ro4acvfbZ9T1UueOrrqO&#10;/E36/aIDGmpPwbS+tsr271W2rlIPz0G/9rHqoZPKPuixwQpgsdfZzX9opErKeuvjL4bpVOnZR2Q/&#10;zlhlBcB/09GCA6YHAAAAuHT8ONTFKi4+WMrI1K46e1IUKH3bPqnzAMW3MV01OLRp8StKHzhByf1d&#10;vy0oP8c5Y+Eh9Z9Thqbt2l6X689P36XYtt308a5EHSk4228QpLz8/Xpp+Tjn8QcAAADApeTHoU6K&#10;H5qoaG3S/GX2qJybI32FlqYHK2HETepk+jw5tr2qOVv6auq4AWcOLQ+/PNZq79SeHNNhy9mndCs8&#10;9uzC1BTUr310hP44Y5SGXn+ldu65UZlZ/VVVVf8/K3tHTPug8pXr/1unK8pNLwAAAPDN+HWoU68R&#10;evC2KOW/PVPjZy7XmrTtWrNslib/11o54sbqvsFR5kIPJTu0ZP5GdR4/TkM8Dy3vNUz3xuVp6csr&#10;lZHnkCMvU6+/vFyH+4/U0Hr2YQGqVZ9nN+Wuwco9doU++eIHKilrYR6t66Mdf9O8N5KdZ9sBAAAA&#10;35R/hzqFKz5ltuYmD1Dw7lS9+Ows/X51njqNeEiLZyYqpp4z7DKWz1Nqm9F64Ie1j0For6RHZyq5&#10;7UY9kvJvunPSb5V2xf16ZfogeWY/4Gyq19kFNovRx7uG6VjB2X8bkHvsa7247P9p196NpgcAAADw&#10;js/vfumP2P2yacvLL9a0/3lHX2UfVafLvlT3jp8pQGf/ZzYo/ue6/caJKiuvYPdLXDR2v4Q32P0S&#10;3mL3S3iD3S8bnp+P1AG+p3qd3Q8GXKHsw7217YtbVVrW3Dxa16b0v+rlv6aosDjP9AAAAAAXjlAH&#10;NADPdXaOU22UtitR+ScuM4/WdfDIV/r9il/p64Mfmx4AAADgwhDqgAZUvc4uvHmk0r+6WXsPXqUq&#10;1T9FrrTMob/88ym9u2m+KivPfpg5AAAA4IlQBzSw6vPsrujYTvsPXaVPvxyi8tOh5tHaqrRh+zL9&#10;/s37VOQ4YvoAAACAsyPUAd8Cz3V2hcXtnNMxixz1nozvlH04Q3OW/T/tzmY6JgAAAM6NUAd8SzzX&#10;2Z2uaK5tX96irNwrVVVV/3TMkyVFWvi3+7Vmy/+qsqrS9AIAAAA1EeqAb1n1OrtW4c31dc41+nzP&#10;TVbIO9uW4lVa9/GftWDFf+jEyeOmDwAAAHAj1AHfgTPr7Dq11fHCDvp4V6KKT0aZR+vaf2iH5iy7&#10;1wqBn5oeAAAAwIVQB3xHPNfZlZS10LYvfqCcI1eYR+tynCrQH96aovfT/qSqcxxmDgAAgKaFUAd8&#10;hzzX2SkgUF9l9dPOPTeqojLQXFFTVVWl/v7RH/XHv93vDHkAAAAAoQ7wAfY6u//5zyRFhofqSEFH&#10;53RMx6lW5tG67F0x7emY9rRMAAAANG2EOsBHXNMzRi8/8GPnOrtTpRH6OOOHyj3WzTxal71xir2B&#10;yvpPXjU9AAAAaIoIdYAPaduqxZl1dlVVzfTFvgRl7L1BlWeZjmkfdbD6Xwu0+J0HnEcgAAAAoOkh&#10;1AE+xnOdXbNmATp8vIs+/mKYc/TubL7cv8V5WLl9aDkAAACaFkId4KPOnGcXEaaTp1o619nZ6+3O&#10;pshxRK+8OVEffrrc9AAAAKApINQBPszzPDt7R0x7Z8yvsvursrL+f7oVlae1auM8LV31iErKik0v&#10;AAAAGjNCHeDjPM+zs+Xk9dS2L3/gPNvubHbt3eicjnnwyFemBwAAAI0VoQ7wA7XX2RWfjNLHu4bp&#10;eGEHc0VdBScO6+W/pGjzZ2+aHgAAADRGhDrAj3iusztdEaLPdg/W1znXqEoB5oqaKirL9faGOXpt&#10;9eMqLTtpegEAANCYEOoAP+O5zs6WlXultn9xi8rKw5x1fT7fvV4vvv7/lHvsa9MDAACAxoJQB/ih&#10;2uvsihxtlLYrUYXF7Zx1fY4XHdK8N/5dW3e+bXoAAADQGBDqAD9Ve51d+elQffrlEO07dNVZp2Oe&#10;rijTinW/0+trn1ZZeYnpBQAAgD8j1AF+znOdnR3m9h28Sp9l3uxcc3c2n2b+XS8tH6e8/P2mBwAA&#10;AP6KUAc0ArXX2eWfuMw5HdOelnk2RwsOaO7yf3MGPAAAAPgvQh3QSNReZ1da1lzbvrhV2Yd7O+v6&#10;lJ8udU7F/L81T2jHnvVMyQQAAPBDAVUW08YlUlzs0N69e9WlSxdFRrY0vcC5nSopUUlJqaKjWpke&#10;7y1b+6nmLt+oykrXP+/WrQ6pT7ctCgosd9ZnExQYrO6x/dWn+03q2/1mRbRobR6BryovL1fRiWK1&#10;jo5SQED9aymB2uwf/cfzCxTZMkLBwcGmFzi//IJChYWFqnnY2XdcBmorKCxUVtYBde/WVRER4aYX&#10;l5Lfh7rcVTM0fmGmqTz10sQFTyupvSnl0J5Vi/T8G1uVXVSukNhBSp46Xkk9a39h5Sl1+jQtufx+&#10;/WlSP3nzZUeogzcuZaizfZp5UA/NXaXCYtfoW1jISfXtsdEKagXO+vwC1LF9bysM3mSFvMGKadPd&#10;9MOXEOrgDUIdvEWogzcIdQ3P70Nd+sK79ciq9koYfpUuM30u7TVoVJLiI11V7uoZmrBIGvPMJP04&#10;RspaPU+P/FVKnucZ/KxvVutnadz8Fnpg8WQN8vJrjlAHb1zqUGfLyy/WtP95R19lH3XWzQIq1bPT&#10;dl3ebo+zvhitIzsozg541q1b7LXWczF72xcQ6uANQh28RaiDNwh1Dc//Q92CMXpkc5JmLxmrONNX&#10;V6YW3jtDe+55Rc/dGmX6cvT6xGnadNtLmvsTk+ocW/X8uLlyTJyrp4ZUX3fxCHXwRkOEumpP/O9a&#10;rfnXl6aS2kUd0JXdPlJgswrTc3Gah7bUlV2/ZwW8werdZaBCgvnh/l0h1MEbhDp4i1AHbxDqGp7f&#10;/6q9zF4iFNNO0a6yfnl7lVHUVQl9PINarHr0kfYcyjO1Q2mLX9HmnmN13zcIdIAveupXw86cZ2c7&#10;UtBRH+9KVFZunIpPnvNfT71OlZ7Q9i/X6rXVj2vGgh/qj29P0+bP3rSe67i5AgAAAN8WPw91eTqc&#10;bZrfUNnnyzVnQ0clT01UjOkDGhP7PLt5D4xQZLjrt6unSiP0dc7V+jjjh9qc/hNlZl2n40Uxqqy8&#10;+G8LX2Vt1dsb5uiZRXdo3hv/rn+mLVHusa/NowAAAGhIjWNRTPfYcwexNrHqEbxPu3Y7TIelIlPp&#10;aVJC727O9tIX1ypm7KQa6+uAxqb/lbF6dab7PLtqZafDdPBID3321c3alD5Cu77+nvKOd9Hp02c/&#10;wLx+VTqQ94XWfrRQc5bdq+eXjtI7H76kPQe2qbKq0lwDAACASynwSYtp+6EcbXh1nTJ2btBry/9q&#10;3f6mt9bt1KFmbdS1R3tFVEfWZlb75D/0x7f3qdWVPRQbXKD01xboj4cGaOKvblD5W8/qd7m3678m&#10;X69WlyDmlpWVq6CgQFFRUQoNDTW9wLmdPn3aulU0+DqF8OYhGjn0ah06dkJfZbk2UPFUVdVMjpJW&#10;zimaWXm9VXiivU5XhCgk6JSCgs59JEJtp0qLlX14l7Z9sdo5PfPw8a+da3miW8YoMDDIXIVvorKy&#10;UqVlZWrePIw1dbgo9jre0NAQ699ioOkBzs9e+x0UFKRg6wZcqJLSUhUWFik6OkohIRf7C2NcCD/f&#10;KCVH6xduVHHvXros7KQOf7lDaVs2Ki2nXCHdRui5Z0crrvr1cUWB0pbO1Zy1O5VfEqzoqxM1dcpY&#10;JThWKmXKGiXMekXJPaznW7BAL6/PlKPcviZJD/5m9JkdNKvtz8rWkteWm6ou+4X5sFu+71wM2rJl&#10;hOkFzs3+hmf/sIxqVesLrgF9nXNcGz/L0idfHNCuvUdM79mFNy9U26gD1u2gIpoXWCHCu28f9nl4&#10;nS+LV6/OA3Vl5xut5734dX1wsTdKOVHscG6wQ6jDhbJ/9NsbXrSMCGejFFyUAuuFub1RShi/tMZF&#10;KCwq0vHj+WyU0oAa5eHj2W/P0OTFmbrs3tlacEes6a1HRZ5WTP+13rziMS1O7qjNMydrTv5QPTpt&#10;tPoE5+idOTO11DFSC14YoU4ev8i0Q92rr//VVHXZoe7W799EqMNF+S5CnadTpeX6OOOgPrYCXpp1&#10;fyS/2DxSv5CgErWNzrECXo6iIvLUrJm30ysD1KHNFerVaaAV8r6n9tFdTT8uBKEO3iDUwVuEOniD&#10;UNfwGmWos9fILRw/Qytix+m1ZxPPujOm8+y6ZbF6dH6KEgpSlTJpnRLnzdbI6hyYt0bTUpYrbtYi&#10;JfcyfReAIw3gjYY80sAb+w/la8uOLG35fL+2f5mjkrLT5pG67KMR2rQ66BzBax15SEFBZeaRi8d5&#10;eBeHIw3gDftHP0cawBscaQBvcKRBw2ucr5YCoxRj75xSIZW6eurK36TfLzqgofYUTOtrq2z/XmXr&#10;KvXwHNhrH6seOqnsgx4brABNRJcO0Rr9w3j9z/0/0d9f/pXmPnCHxv6ov3rW2mTFVlEZqLz8Ttq1&#10;9wZt/OynSs8cogN5vVRS2sJcceGOFx3SpvS/6A9vTdHMhUla/veZ+nz3epWVl5grAAAA4KlxhrqK&#10;AuXmWvcREap/nMyhTYtfUfrACUru7/ptQXnZSed9fcJZ0IkmLjgoUAl9OmnSqEF69em79N6LyXo8&#10;+QcadkMvRUU0N1cZVQHKP9Feu7Ov1ZYdSUrblai9B6/SiZPRqrIeuxie5+E9vfB2LXr7N9ZzvsV5&#10;eAAAAB4aZajLfudVrSgK1pAfDlB9A7yOba9qzpa+mjrO/Xj45bFWe6f25JgOW84+pStWPbswNQXw&#10;FB3ZXMMHxenpCYl676VkLX5itCb87Hvq1/tyBQXW/LbiONVK+w9dpU8yfqh/ffZjr8/DO11Rbr3t&#10;R3pr/WzOwwMAAPDg32vq0l/VL9/M16D4vkroHCVHXqa2rk/V+t3lir7tMf1vSt+6oa5kh+ZPmqU9&#10;P5+t2bd5HkqXp9Tp07RQI/Xc1GHqLNdGKa83n6DFjw8667q8+rCmDt7wtTV13rI3XEnbla0tn2fp&#10;ox1ZyjlSaB6piXV4lwZr6uAN1tTBW6ypgzdYU9fw/DvUZa3TE3NXatf+PDmcx2cFK7pnXyWOGqd7&#10;Euo/RTxjyQRN25WkRc8mKab20TyOfUpdMFcLP8xRWXALxf1osh64p1/d686DUAdvNJZQV9uBvELn&#10;Ziv2piufZBxwhr46AqoUHXFEbayA17bVAYWFnn069Pk0D22pK7t+zwp4g9W7y0CFBDfuFx6EOniD&#10;UAdvEergDUJdw2ucu19+xwh18EZjDXWeKioq9dnuQ85RvC079isz64j14tI86CGiRYEZwTuoyPBv&#10;tn6uV+cb1Kf7TRrY9w7T07gQ6uANQh28RaiDNwh1DY9Q1wAIdfBGUwh1tRUWl5wZxbOnah4vqjtC&#10;d+nOw5MVENuqY/srFdu+t/PW+bI+ahHm33/fhDp4g1AHbxHq4A1CXcMj1DUAQh280RRDXW2Z+4/o&#10;o53Z+tfn+7TtC89di1wu5Tq8aq0i2ltBzw55VzoDn31rEfbdHADvDUIdvEGog7cIdfAGoa7hEeoa&#10;AKEO3iDU1WQfdm6vwXON4u1XVm6BecQtumWeM+S1a52t0OBTpvebi24Zo8vb9VKny+KcI3r2fVhI&#10;hHnUtxDq4A1CHbxFqIM3CHUNj1DXAAh18Aah7tzy8ou1KX2fcz3eJxnZKj5Vc5QuvHmh2kYdcI7i&#10;RTQvsALOpf3W1jry8jMjeXbQs+9DQy7+cPVLjVAHbxDq4C1CHbxBqGt4hLoGQKiDNwh1F+fTzIPO&#10;dXj2bdfew6bX5VKuwzu7AOv5Y2tM24xt1/tb322TUAdvEOrgLUIdvEGoa3iEugZAqIM3CHXeO3Gy&#10;1Bnu7E1XPtqZpSP5DvOIHb2q1CLshFqGH1fLFsedO2u2bJFvBb0Kc8WlExDQzAp6nayA5xrJc27I&#10;0q6XgoMa7sUPoQ7eINTBW4Q6eINQ1/AIdQ2AUAdvEOounT05x/SRffi5FfC2f5mjsvJaAS6gSuFh&#10;Rc6Q1zI8X5HWvT19s6GCXvvoLmdCnh347PV6QYEh5opvhlAHbxDq4C1CHbxBqGt4hLoGQKiDNwh1&#10;DcP+DnfwaKH2HDjmvO0291m5+aqsdH/7s0f0wlsUngl69mheeFhBg0zdbNYs0Ap6XT2C3pW6vG1P&#10;BQZe/ItrQh28QaiDtwh18AahruER6hoAoQ7eINR9u8pPV2jvweO1wt7RmlM3AyoV0dwz6NkjekXO&#10;/kutWbMgxbTp5lyXZ4c8+xbTtocCrf5zIdTBG4Q6eItQB28Q6hoeoa4BEOrgDUKdb7B31fwq60iN&#10;sPd1zjE5zG6bzaxAF+5cl2ev0TNBr4UV9HTpv5U2C7CDXg91irFDnussvZjW3Z0jfdUIdfAGoQ7e&#10;ItTBG4S6hkeoawCEOniDUOfbco+dsALeUVfYy3YFvv25+TpdUelci2cHvIjmVsg7M3WzyP4Oa976&#10;0mkWEKy2UV3VrWNfdXKGvJ4KDWqjtq1bE+pwwQh18BahDt4g1DU8Ql0DINTBG4Q6/5S5/4i+dk7j&#10;tAPfce3OPuo8Uy+w2WnnTpv2Jix20IsIP64WoSfMW1163ToMVI9OcVawa2aFytZqFdFeUS0vU+vI&#10;Dg26+yb8E6EO3iLUwRuEuoZHqGsAhDp4g1DXeJwsKdNXVrizR/SqN2axp3CeLDnpCnjOoHfcGfjC&#10;QhxWEGvYb8PNAsIUGtJa4c3bKbple7WL7qAObTuqTauYM+HvfGv30LgQ6uAtQh28QahreIS6BkCo&#10;gzcIdY3f4ePFZkTPHfYOHM5T89CjzpBn3+wpnM1D3Zu1fFsCFK4QK/i1CG2tyIh2atvKDn6x6ti+&#10;k6IjXeEPjQehDt4i1MEbhLqGR6hrAIQ6eINQ13TZo3p7c447p3HuzrKncx6yvh6yXEHPbMYSFnrS&#10;XP3dqFIz688IBQW2UvOQNtbH1l6tIy/TZW1idbkV/rrFdlN4GF+7/oJQB28R6uANQl3DI9Q1AEId&#10;vEGog6dTpeXa7dyQxWzOciBHeflfqVngYbVs7lqnFxby3Qa92qqqglRZFa5mAVHO6Z4R9nTPSHu6&#10;5+W63Ap/XWO7ql2UvaGLeQN8Zwh18BahDt4g1DU8Ql0DINTBG4Q6XIijBY4zZ+rtzs7WgbwMlZbt&#10;VlTEQYWGnnJu0OLLTlcEW7cIK/hFKjgoWi2at1VUeHu1ieqgDm06qEuHHmobFa6ols3NW6AhEOrg&#10;LUIdvEGoa3iEugZAqIM3CHXwhn1OXc7hY9qbW6zjRad0+PgxHS88pMLiIyo+laey0/mqrChUaMgp&#10;6+b4TtbrXazy8jCVlLWwfkK1VHBglMJC2yiyRVsNvPoWK+xFmaushwOkFmEhimgeYoXDEEUTBC8Y&#10;oQ7eItTBG4S6hkeoawCEOniDUAdvXMjh4/Z3+fwTJ3Ws0LoVOHToaK4V/g5afYdVVJynU2XHdLq8&#10;QFUBJxQSXKzQoBL7p4N5a99UpQBVVASr/HSIyqwQWF4RotNWu6oqzHqkhYKCwhUcFGF9PhFWkG1l&#10;hb9ItWzeShHh4Qq3g2CLEIU3D7VurlBYfR9h9TUPa/whh1AHbxHq4A1CXcMj1DUAQh28QaiDNy4k&#10;1F2M4lNlOpJ/Qjl5B6zwl6Oj9qifFf5OnDqq0rLjqqwsVDMr/AUFlZq38C8VlYFWEAx1BsDyilBn&#10;KCwvN/emPm09HhzUQiEhkVbAbWkFwJbOEcHaATC8hRUKTUBsabX9adSQUAdvEergDUJdwyPUNQBC&#10;HbxBqIM3LnWouxhf7PtCB6zwl3vsgPKL8lTkOKxTpcetYJRvPVpkfTzlrgsbAXtKaPnpYCv4mXsr&#10;+JWfDnOuEXQGQmftCoT2fZn1WEhwoAmAoc6wF2GCn7PPCoLugOgaMWwVEaawkOAaj9vXNwRCHbxF&#10;qIM3CHUNj1DXAAh18AahDt74LkPd+ZSUFTvDXs6RbB06ekBH8w+poHrUr/y4KioKrasqXBc3MlVV&#10;AaqoDDoT8pyhr6I6/JlQWGGPGLoed44cWjf7bTw1s/6f2iGv+uYMiPbUUTNC6Op3hcbaj4eb+0gr&#10;LNrP44lQB28R6uANQl3DI9Q1AEIdvEGogzd8OdRdiBMnj6uw+LAV9vKUZ4W+I9btaMFBFTmO6OSp&#10;Y1bwKTBXNg2Fxe1My62iwgqHVtiz7+11hKcrrRDobLtupyuDnf2ebTsgeqpv1DCoWYCiIpurZXhY&#10;jVBo31ePGlYHx4YcNYR/IdTBG4S6hkeoawCEOniDUAdv+HuouxD5J3JVVHxUjpICK+gV6mRJkU6V&#10;ntCJU/lWf76KT1n9Vl+J1VdS1rRC4Pk4R/+cQdC6nbZCoB36nAGxOgTWHxDtaaWu64Kco4q2ZlYI&#10;dI4AegTAmqOGtTeeqTlqaNctw0PrjBrCvxDq4A1CXcMj1DUAQh28QaiDN5pCqLtYJWUOZ8g7WVLo&#10;DH/FJ/NNECySwxkKXcHQvnc424UqKy8xb42zcU4TdYY9j4Boh0G7Nv0VVr89qugKh3YoNI85r3MF&#10;xKDAZgoNCVJosHWz753twHr6ghQWYvXX6nPf1/82zn6PvpCgQPMZ4FIg1MEbhLqG1yhCXf625Zqz&#10;ZI3Ss06qLLiFOg0crQeTE9Uj0lzg5NCeVYv0/BtblV1UrpDYQUqeOl5JPWt/YeUpdfo0Lbn8fv1p&#10;Uj9582VHqIM3CHXwBqHu0qioPO0cBXSFPFfgs++do4Me9Zl7OxxagbGqqtI8Ay5UVVUzVdq3Svs+&#10;0LoPVIV1X2XdV/fZu5RWWe0q067ut/uctfPtzNvX6Lef16rN29nvq6oqyAqSwQoKClVIYIhCQ0Nr&#10;hUP7du7wGFanz9V/trdpzP8UCXXwBqGu4fl9qMtdNUMTFu5V6/6JGjnkKgUfWKvlK7crN3KYnntx&#10;vOLN103uauu6RdKYZybpxzFS1up5euSvUvK8p5XU3nWNLX/9LI2b30IPLJ6sQV5+zRHq4A1CHbxB&#10;qPtueYY9Rz3hz3GqwDlaaN/bdZHjqHlLfJfs4FcjAJq2MyhWBpnHrJszPLr66wZM++3MY862+/pm&#10;AYH6/+3dDVgU16E38L/iEuJaA5oQfYlWoyEl4kP1FpNHtIXkxjVxTcU2GltiLoS3GF4JfaF+xPiN&#10;MaIXr4pFaRErwSppg6luopikcCNY495qaIhUlFcrUpFUQcoq7oq858zMyrIsHyJpXPn/knHmnDkz&#10;+/kM898zHx69+8DDQwZK+6ATZQ/olIDZB7o+sqyDpxjrdF5Kj6KuT28xeKjTOnXcp1W5t9ZWlEWd&#10;HDsuo/MQ69Da2ufZy92BoY66gqHu6+feoa4mH29EpePc5MX4VUzgrV41S3Emfrb8IKwvrMTvIv1F&#10;TRkyXlmK8tlb8fYz3mojVGJ3bCKKJm9C6gtaqrMcxdrIVFhiU7Ei1N7u9jHUUVcw1FFXMNS5H3mo&#10;pxoCZfBrGQKvW68qh49et10V0xbR9hoarqtlpV7Mv9Fo1dZE9yp5qKq8gqo6iNAIMZbhUYxl4Gy6&#10;KcqQQVObf2tobn9TTENMy3Fzu14ibOrQq3dvETxlj6IIoL1lAJXjPtq0CKNi6CPHInzKsQyWcjkZ&#10;RmXntJfnfSIoeqrtRFCVYVUZK21FOxEsZZCV9TK0ynoZLj1kgFXa6uB13/2ivpe2vBz3FmW5nBgr&#10;y4tBlO/34tVZ7wUMdV8/tw51Fe8nImaHN+Izl8Dgo1UqapG3fA42npiEt3dFIehSHhJj8hGStgbT&#10;B2tNBPPml7BMtxgfikAoD880b47DW3+fia2rDRikNukShjrqCoY66gqGup5JDYAy7F1TxzIM2tSx&#10;MjiEQLWdVi/baWXZe0h0N1F6TmWA1YKoDKXNAVX+31ts59RwKueJghh7KNu+JjGIyCoGuR1U24n0&#10;KsKrGIuy7D2Vdc2DGmjFHDEWZTkt6pWAq81Twq9coxJ27evohd4icIqWoo2YlvPk+sR82UauWwZV&#10;Zd3KMjKc2tvKoKs9htZemSfby8eWAVfWyUCszJdBWLbRKYf2qs9brEcZq9P216PWyVcvxmJZpV7+&#10;d2ueOl/XR73w0b8aQ93Xz41DXS1Mi+YgrSECmeuNrUJY1d6FiNoORMsg59FxqLN+kYnIpLOY5XQ4&#10;Zlcw1FFXMNRRVzDUUVfIP/32+9TZGu1h7yqs9jCohEAZCq85lZ3aiWlZL3sdicid9XEIyiI4ixAo&#10;/lGCcS8ZspWwLA/hVYOiHMtArbQXQVIJ0uI/uZwSLJWxOk8J6jd7oaH+Jrz6eqKPp1yP2k5Zv2wn&#10;g7RSVh/HHkJlUFfbyLL6uDIwq0FdrWuep4ZuJbDLsWinPoZcj1xOHSuPLavF61La9BLPULaRr1+G&#10;b2Udoo1MSHIZUZbB3b4eOZaPLbKzui6tvpdcVlm3WhYj8a94rso6RVO5nPxPCd1yWdFKW4+I8LeW&#10;kw8l1+/hcZ8oKYupjyGXF8PY7/jJhVtx41BXgrTwVTBNtve0OSnOxPPLD8K4fDdiA0XbWatwOW4b&#10;Fk/Ufh1oLENG1FJURG7DiomVyIhZitIXNiHFfijmHWCoo65gqKOuYKijrnAMdd1583EZ7uxBz95b&#10;aNWCoCzLw0nl4afyENJbww11bNPG9jqbGDfKeq2strmuPRIRuROZNhrqdfD0aoSHjheYuhNr5h7S&#10;plpy31BXV4Rlr6SieMpivB/ddqgLjhehLVSP0h1zkHjIH7HzIxA2yIYT76birSP+WLE5CgP2JiKm&#10;aALS14djiAz/d4ihjrqCoY66gqGOuuLrCnX/CvJKpfaQd6PRJobrbQdCF/X26Y7qHZe12cRjKPNt&#10;uNlk054JEXUWQ133ufdCXbU8pFIeX7kJKVNc9K5poS7APr+xFuasVGw4+CVqGnTwGW3Az+MjEGzZ&#10;g5j4PAQnb0X0iEoUpKfjlwVlsNhkGyPm/2ImglrcGqFjDHXUFQx11BUMddQV7hzq7gayx9AeAlsG&#10;QllvU4KnHG7ebBSDOm5UpuVYlJscph3Gsq1znU0EyRti+sYNMSghVtQ3ivqbImCKsaxT2ot1Oq7n&#10;ZtNNNCnjRvF5y0GU5RhymsGU/rUY6rrPPRvqamalIHOGi2NLtVAXOu8dzB/fxh+sxmrkLnod7z22&#10;GNujH8HhpDhsqAnDm4kz8YSuEvs2JCHLMr1VD97fzlVg9boNWqk163Ubfmg04N/GjoHXfd/MCank&#10;fs7+rUL88b6Bx0YM12qIOnauohLXrVY89OBAeD9wm79AUY9Ve6UOX/3jEu7z9MTQIa7Pz6CeQwbT&#10;m00yUIrAJ0OhEhDVcCjLMjDevHlTKZ87fx69PXrhwYE+aBQB84aovyECpgydso2t8aaybKM9bN4q&#10;i/XL9Yqyun5Zry6jhlg1eMqgKuaItjKUyucj26vLKEHVPsh5oqVcXkQGZVoNr3K3VtZp7cR/cr69&#10;Th2a6+T5VGJl6NVbjpvQu3ejqKevw/WrfRjqusG9F+pu55y6IK3OiXLvul1+eDMtBsG1JsTMzYdh&#10;cwqm2/++KcExBwHJmYiWd0bQyFCX/2mRVmrtyNH/wf0izL36HxFaDVHHCj4tROGfPsPiBYlaDVHH&#10;yk6VI2NHNpYu/AWvKEadJo8oWbnmPxH9SgT8Hxuh1RJ1bFVyCiaOfwo/mBii1dz7rluvqyFTBlQR&#10;BpXgKcrK0CjjpAy9YiyC5q2xaKeEVFGWYbZJjGW5Uex2K+FTtpPTSrhVw6faXoZROU+uX+yiy/nK&#10;PG0ZOa0EYGUJpZ2oUKflYyjrEsuK563s4st59nXJpeUqtfArj+1Q6rX52tplpVxaGeSalMeSjyPZ&#10;28nltDbKf3K+LColdVpOyQfpJZ7vdZtVBGhA/y0deiuhTlteW59KHcuaXsq02kZepkVZl9RLBHCx&#10;jKyDcqESdR1KOBdD7173fii/B0Odep+5LO9I7FxtQIs7Ggjq1S89EZuxEsaBWqWjmiIsi9mGAQtT&#10;ET9WD+vhVExbp8fbe6LQnAHV4HhROy+vs9auT0Vd3T+xeCF3zqnz9uw1wbT/I2zbslGrIerY8eIv&#10;kCR2zrdvTcUD7KmjTrpypQ6Rc+KwZOEvMCZotFZL1LFXX4vH1OcmYdoLU7Qaoo6tWpMCvV6P/xs3&#10;R7l5/TdBHjYtY48MtdetspfYfpiyDNsivoowK3uP1fAs54soKQJpoywrwVeGdhlo5bRsLwclcqPx&#10;hpgnAqcSquX6xBpk+JehU2mnLSPnqcvIsQyk6mPLdcqxqLw1TwZ5JWxrIdwexl9+Pl59QU7cONQB&#10;xekv440D4/DmrjiEeGmVCu0+dTURSN9oxBCttpkFRevnYB3isDNhnHLTcktBMl7c+JDLUFff3iGc&#10;LshQV2+xYOWShVoNUcd+l/sH/MG0H9mZW7Uaoo79+Xgxlqx8G7/dng5vno9JnVRbewU/iYxB0tI3&#10;8G9j2jichciFiKg5mDb1efw4/AWthqhjS5PWoJ8IdfMT4rQa6m5Kx6W7CgqTPXRFSNtVptWoLMW5&#10;yCrWITh8gotAJ+Yfy8aGI4H4eaQa6CT9//IT01+ivFKrkCrPohh+GPltnkRORERERER3J7cOdfAP&#10;x/zJ3qjZm4SopBzkmY8jb1cy4t46CEtABF6b6K01dNBQgh1phRgaFYlQx2M2/SfhlYBqZP1yD0qr&#10;LbBUl2H3L3Nwcex0hPEcciIiIiIiuku5d6iDHkExKUiNHgfdaRM2rk7GlgPVGBK+ANuTDBjk4p5z&#10;pTmbYRo4E/Oedb4Ngi+MbyYh+sFCvBHzKl6cuwbmxxKwdVFIq/P1iIiIiIiI7hZuHuokPUZMiUP6&#10;jnfw4Z7deH9HClbMGgOfNm4iHvDKVnyYbHQZ+KAfBmNCCt4X6/nw3UykRI5x3Y6IiIiIiOgucQ+E&#10;OiIiIiIiop7Lra9+ebe61tCgjO/3anFJTqJ28XtDXWH/3kj87lBn8XtDXcW/VdQV/N58/RjqiIiI&#10;iIiI3BgPvyQiIiIiInJjDHVERERERERujIdfdifLWeTteAdZh75ETQPg6T0KxtgYRAc73z6BqFlx&#10;+kt444BWaGES3t4ThSCtRIRGC8r3rUfin8Zha7IBg7TqFrgdIheqDqVjUaoO8e+62qaUIC18FUxa&#10;qYXJi/FhTKBWoJ6gypyDLe/mo/h0LayiLLchYREvIzp0GPStrggutkmfZCMjuxDFtTbAyxtBk2IQ&#10;P5tXD+9pLKfzkZG1B4V/rYZFfBU8+/shaHIEXpvR+rtQ9cFSRGWUaSVH/ohNXwkj/1x1CUNdd7GI&#10;P4rx4o+iZRhCf2xAmK8Vh/dmI+80EBCdgpQp/IaSK7UwLZqDtEp/GCYOg06rVT2OqdEhGKKVqAdr&#10;tKHqWC62ZJhgrhZ/Lf0jkekq1HE7RE5qyvKR9etM8R0Q35u2fii6lIfE6O04FxCGsEdbboUw0oDY&#10;UD+tQPe6mo+SEJlWhgFjJ2DS+HEY4VmNw/tzkF96FXoR8H8lAr5eaysDXXF6It44YMGIidNhnOgL&#10;m3kfMj46KzY4kdjaxv2C6R5Umo1pi0xiexGC6aFjESD+9pR+ZEKuudLld6E442W88YEvgqeMwsNa&#10;ncoXITOMCOqvFem2MNR1k9LtUUjc/whiN66EcbBW2VgN05JEpJX6Iz5zCQy8izm1Ir4jC15HWr84&#10;/G5JiMMfSyJNaQ5+unIPahp0GDR+DHwOH0VpG6GO2yG65VI+liVkwlxng+fIcQiyHIX5QhuhrlqE&#10;upjt6Be/DStCuRXqyaoO5aD40ZkwtMjxFpg3x2HZJz6I3pyC6fZ5Ykf+xUV5GOr0g5HshZmTUYaA&#10;uVvx9jPeWi3d074wIQNhiB7dcvtRtXcporafQeiCTMx/qvkHI+UIpcNGpOyIQIBWR3eO59R1h4aj&#10;2Lf/KvTPRTTvSEkevjC+bBA76l/i4OFqrZKoJav8Ad33AQY6ck1+QR4zYv7GrcicNwkjtOpWuB0i&#10;R41WwHscopdvwvvrIhD8La3elUabcpjdwz7cCvV0gyY6BzpJj+AfTIAnKlF8yqLV2VB0MA+W/gZE&#10;T255BMCgyWIb1F/suB/8DFVaHd3jRhtbBTppUEiICG02mE+e0WpUyn7PoIfA3xi7F0NddzhVgsPi&#10;CzohyF+rcOA/ChPEqPRMpVomaqEaVS23dUQtBUVg58oIhA7tYIeb2yFy5GvAio1xmB7UiUNuq6tR&#10;rk0SufSADwaIUX2D3BuXTqK4SEwHj0KA8yGWHv4IChbjsrOoaFSrqIfS+yiHV9ps8mcju2pcrNAm&#10;qVsx1HWDqnNnYYU/RjyiVTjy8MMIuY9VIXbe1RqiVgIe4blOdGe4HaI744+hjj28RA5qTpWIbUdf&#10;BDyqHU5ZXYlykekChrs+33LIcLnBqcTFS2qZeqgzZTCLUdDI4WrZ0aN+ri/2RV3GUNcNav5xXp1o&#10;74Tgqq9Qo00S3VJ3BRfFqDTjdTwf/pIYXsZP5yUj61AlLPyFk24Dt0PUVZaar8S/ZUiLkdsgMcya&#10;g7jVOSg4Zz/Ujno0Swl27foSGDodBvuBALVf4Zwce3gqRdfOo6pWm6SeR57P/U4eLLoQTHrK8UiT&#10;WlTJXxcPrLq13/NiTBI2flCCKu733BGGum5gbbgq/h2GIQPVskt1VuWcBaKWHkDQlJmIX7QAKxbF&#10;YPaUcRhUXYLd6xPxs/8sYq8KdRq3Q9RlA0fBGBEjtkFiOzR3JozBvqj6fA/Wxidi1SGeh9mjNVYi&#10;961kmOr8EbvQ2Hw15mtWyMg/YnB7F0K5Cus1bZJ6lkYLzBlLkVaqh/HNKIR4afUKPUZODEdsgtzv&#10;iUPsjybgCV0Z8jJWYc68HJQ2aM3otjHUdRsL6tv7Ig5Wj0cnaqF/IKZHh8MQPAbBwWF4KToOKZlb&#10;sWKyN2qObEXWEfv5C0Sdwe0Q3T79aKPYsQoT2yCxHXpG7mytxO8yFsA4sBaHU3NQxJ2snqm6CBtj&#10;FyLjjAh0/+VwRV0H9fKGZG3yxQBeCaPnqTuL3KQ5WPaJJ4xLUhAb5Hw+uB9Co2fCOFHu94SoPyht&#10;fgfpkf7AmT3YcIDnfncVQ103ePgReTzCV6ipU8sufauv0z3IiNrgoUfwjJkIgg2HS05qlUTt43aI&#10;ulX/MZg1axRgO4riU1od9Rg1h9MRNTcVRx+NQGrGEhidT50b7Kdciv5iTXsHdHujX4seGrrXWU6b&#10;8EbMQmTVhWHFlk2IHdv5K+oOmaJeNbXiaAlPE+gihrpuMMDnIfHvGZyTJ0c5a6xEeRng+RhPCKXb&#10;IL5T8jAXK48vp07idoi6m8+Dck/eBtxUy9QzyPvMRa47jkdjUrBzgQEjXO2X91evalh+wfXhuRVn&#10;xAZHNwxDeA2wHsNSnImfzctB/eTF2LkuCsHtnQrgioc3Bsk/UGK/57paQ7eJoa4beI70V+7D8T+l&#10;LrqMy75EIXQYH/i4VkHUCTVfQV7xV+/V3knoRM24HaLuVvMP+V3qC8/71TLd+6xfZCIxoxqTlqRg&#10;8TOur2yp8BqGJ/xF+2OnlL9VLTSWodgstkkhgbyxdE9RnYelb+VjUOQapL4SCH17F+xqS6N2AZV+&#10;/dDebTWpbQx13cH3SUwdq0PV77OR53j5XvuVfwYaMDWYBz1RJ8kTjHe+g2L4Yda/2y81RtQBboeo&#10;O9UdR1aW0xUP6R5nweH3D6ImaCZmdXjYnC9CnhsDzwu5yPik5SUuqw5kw1TnDeNz48CfJXuG0v05&#10;KL3fgOgp7fwQ0IGKfdnIrdMh9Nlx6PxBm+SoV5OgTdOduJCHxPjtKPUYBkPEVIzvX4/De8XO1Wk9&#10;jMtdnShKJP/4JWPZMW+EBAUiwLcvLp87isMHC2GuBgKiU5AyhceukKMSpIWvgsk/EpnJhtaHUnI7&#10;RC6JYL/gdaSVTcLbe6IQpNWqxLykZJgHjkPwaH887FWLcvNRHCw4jir4I3aj6wtk0L1I2774jYHx&#10;u/Jwblcex9ToEPUqmPIHoyWJSCsFRjwbgR8F90O9eR8yPjoL/eTF+FVMIHfOewRt+1LlD8PEYW2c&#10;t+2LkBlGBPUXk8XZ+Ol7Ncp+T/BQb1iqy3C0wISC0zb48HtzRxjqutOl48jYmA7TF7Wwiq+1z+gJ&#10;mD07AoaR/HqSa5YvsrFqSyFKL8jvjKDri0HfeRIz+b0hlzoIdRK3Q9RKe6HOguId67GxoAxVteqV&#10;DD37+yLgyXBER4RhhNwJox5C275oJdecvkONtTBnpWLDwS9R0yC+O96jEBbxMqKfGcYd8x7Dvn3R&#10;ii75IzZ9JYzyd+pz+ViWugcn/lYN9eKp4u/UyEAYZkRidjB/yL4TDHVERERERERujOfUERERERER&#10;uTGGOiIiIiIiIjfGUEdEREREROTGGOqIiIiIiIjcGEMdERERERGRG2OoIyIiIiIicmMMdURERERE&#10;RG6MoY6IiIiIiMiNMdQRERERERG5MYY6IiIiIiIiN8ZQR0RERERE5MYY6oiIiIiIiNwYQx0RERER&#10;EZEbY6gjIiIiIiJyYwx1REREREREboyhjoiIiIiIyI0x1BEREREREbkxhjoiIiIiIiI3xlBHRERE&#10;RETkxhjqiIiIiIiI3BhDHRERERERkRtjqCMiIiIiInJjDHVERERERERujKGOiIiIiIjIjTHUERER&#10;ERERuTGGOiIiIiIiIjfGUEdEREREROTGGOqIiIiIiIjcGEMdERERERGRG2OoIyIiIiIicmMMdURE&#10;RERERG6MoY6IiIiIqANVHyVh2ozXkfGFTauh29ZQgoyYlzFteT6qtCrqHr2aBG2aiIiIiOieVvXB&#10;UkRllGklOx30vj4Y+XgYDOFhCB3urdU3k6Fuzq+/gnFJCqJH67TaHqqxDBlRS5EX+h8I2/sbmLTq&#10;tvkjNn0ljP1FqItPhmlwFLYuD8Mgbe7doHR7FBILnkZKZgQCPLRKyVqN4o/2YPcHx1F6oRZWrVp+&#10;Z3zGR2HzvDD4aDXfJIY6IiIiIuox1FB3HgHPTMAIL60SNlw8eRzFp9Wdds+gCKTMM2KEXp17R6qP&#10;IiMjBxVjF2DFZF+t0r1Zj6RiRvJZzN6cgAH783BCq5fvY/mhfJSKEGeYOEzEHjtfhMwwIqi/Vrzb&#10;NBzF2tnrUf6TFKRP89MqAcsX2ViYZEK5TYT+oYGYMPqhW6+p/tznKO49BSnLDV9TOLWh9MBWZOX4&#10;4KXtEQjSatvCUEdEREREPYYa6qD2HDlnrMZqmLevx1sfnAUCIrE1SeywO/badEVxJp5ffhAB0ZuQ&#10;MuVeCHW1yFs+BxsRg53LnXupqmFa8DrSEInM5K8r7HS/mk+S8NPNQHzmEhi0F2QRn9vPxOdmGT4J&#10;by6MQvC//KPT3suySXh7T1SHoY7n1BERERERSR6+CI5eg9RZfrCWZmPLoVptBt1SWYjcYh1CJ0+4&#10;Kw47vHOVyN/7JTxDDQizv6CaIqx9SwQ6GezXfROB7vaxp46IiIiIeox2e+rstMPxCoY39zjZz8Uz&#10;Lt+N2FvdJhZUHNqDtOw/orT6KqzyPKuRgZgdtwCGoSVIC1/l4nwz7fwy+diyZ/Dd7cg6WILyWnkB&#10;FrH8aAN+Hh+B4IFKY4Xjcw45n4MNmSaYK0V7L28ETYrB/Nlj4OPco9hoQXlBNjLe/ezWc9P7+uOV&#10;N5fAONSpTXYhiuXj6/piyFMzMT/agBFtHCrZ5rlnio566rT3xN9xvlY3eTE+nAXs3rwdu82VsIrn&#10;EhCegJUzAqFHrXif0pGx9zgqGgBPvxBE/zwKxpGtj4+tMudgS3Yeis9pn4d8P+eK97Otz1qE9xcX&#10;/RGG1ZmIDlCrynfNQdy7eszemIKX7O9VZ9SdRV72O8j5rAxVder7Oeg7T2N2TDhC/Zye66US5O7I&#10;xnvms6iRr6m/LwKe/hkWvxKIf2rftVbkexQTqBVaYk8dEREREZEjr3EI+74Yl51FRaNa1ZoNxRmJ&#10;iFmfh/rHp+K1RQuUMDSyTgS0Gjn/ERhE3YpZo5TWg56NwQpZXjQD39MCU3HG61i2pxIDvh+B+cry&#10;EzDgryYsW5CJYrGj7+yyOROJ6Wcx5Lk5WJEQCcMjFhTvTcbcbKcAYClDxjwRTDYX4vK3DcpzW5EQ&#10;gamP21B1RWsjAql8/nHpn8EarD5+/Mwx8DRvR1yCeHyL1syRCLv79l/FkPAwF4HuDlmOIm3er1A6&#10;3Ig35Wv7tg2l765CwnslMGcsxFtmb0yNle9RGIZUFyFt0WYUKO9zMxl+56w2oeph9TUrn8fFPCyb&#10;uxSmC1qjFmwoOpgHy9DpMGiBTvbcmWUPrf8khN5GoLOeMyExeiE2imWHTI5SPmv5fupPmbB2biLS&#10;HN/Q6jwkvrYKWSd9EBYRJ9rG4KWgvig9UYl/itkDxs5Q6gyDZeNRmC0/PzlMekRWuCZ76oiIiIiI&#10;eoILpiVNz01b0rTvolbRBud2anlm0y8/V8tN1z5rShbl51KPaRWaG/VN9fXatPT5NmW5BFPrB/x8&#10;f27T6StaQVNftKnph6L90vzmldgf+7lXtzV97rjuG+ebdr0u6l/c1FR4Tatrqm8qTIkQ7WPEc3Vs&#10;3NLl/DXicZY0vXdeq7D7+76mBPFYP/7NSa2i2eWPV4r1rmw6cFmraOVi07754vnMP9B0Qatp6Yum&#10;X8rX0WK+VjctsmnDnx2er/21yXmv5zadu6HVC/b3qMV7evKdpp/IdRx1es31x5o2zBbrWFko3hkn&#10;l//YtFCsZ+HHNVqFcKWwaamoc/X623TjZNOvXxWP4fz5SPVintNndC4nTryuBU3v/V0t33Klvum6&#10;NnnrvZwm1qnVtIc9dUREREREXWW5ihadWh566Dt51cygyeGtDnPUj/THCDGut7TuKguNehlBjuv2&#10;8ENIiC9gq8RFe69VdSFyD9mgfyEBsS0aO6pE/p7jwOQZmN58sUfV4DBMHSteVnGZ073kXJx71p0G&#10;T8X0sQ7P1/7ahNCZRgxx6BnUj30S48W49Hy1WiF73PbnocZ/JmYGO71m/RhMerovcKwEJ5x6XSv+&#10;24RiXQiMIQ63sGioR70YDX2w9W0t2mI158F0SYfQaKfPR9L7Y/asEHjailB0zPEeh1fFZ6xN2vXX&#10;w1ObvF0MdURERERETmwW7SIpbR1m6DUKhslix//IVsQl5aDgTNcuqmK9UIaCD3KQlpaMuNjX8eLc&#10;7SgV9c2BxW4YRg5vfX88nV6Gj7Oo0ppbT5eJ5XUI+56/WuFK3VkUnxNtD6zC8+EvOQ2vYu0x0eZM&#10;NS6qrVWl+dh1ri+Mk8Z1OXi064lhGKJN2qmvzcXr9uqLftqk6gxKZWAq246oVq/nJSS+f1W0EcH3&#10;ktpa0ViGvD2V0D9nQMitW1s0s7Z52G1r5SePw4pAjHvC9f0LPR9Tg7r51BmlPGTiFAToqrF7yUJs&#10;/KAEVc03v+syhjoiIiIiohYsYkddpKT+Ymfc4YIlLekRFJ2C1Ohx0J3Yg7UJczAtJhlZxzoZ7hqr&#10;UZAsloldig3vFqGi4SEEjJ+C//O/27optyc8O3Ee2+War8S/wzH0YbXsktYb1Xyen6vhaTSfUubq&#10;3LNupnMdiDr3uq2w1olR0EwXr8M+NJ/LKCm9a3V+mDXJKfz6+ikBrPz0WbHWzrE2yND4EHzaug/f&#10;QHWdlgZtjYMNSNm8ANOHVyM/YxWiZr6MuLR8lLs6j7GTGOqIiIiIiBxVF2LfMRHbQseh3QzjoceI&#10;KXFIz96G9IRwBKEEu5PisKyg42BXU5COtUesMCzahvd3bMLbCVGIjTAgNGjYHd0q4D4lAJ1HVXtP&#10;QQtJlz0fQnDwmDYGh+dRUwhTgQ1BL0xo1Zt215CZ0NoXI12+FjkEYtCtHrla5B8ogjXIiDDnw09F&#10;IH5irBgd+QzmzoYsD/ngX6FGBktX6q4ovZ6DfBw+Wd8xiF6diffTFyP2WT9UfJSOuPhslN5GD6Ej&#10;hjoiIiIiIrvGapg2iJ1rnT9emdLOIYyORLgbMnEmVqxPgKG/DeaDn+HWhRnF3rarwxXPnf5S/DsB&#10;oc7ngNV+hXPaZFf4POoPPa7CfKJSq3Fh4HAE9BcZ6NgpVGhV7XF57tldRQSx0WJUWoYTLq4a2kq7&#10;99rTY/wLk6C3FSEtu6Tl+ZJtGDlS3magBEdPOJ4z18x64hiKRer8zlAX91XwDYQxdg22Rorv2qU8&#10;5J/Q6uW3phM9s3YMdUREREREUvVxZCxMRFqp2LGPm9v2feykBgsszr0qel88LDPa/f2ag9zD6qF3&#10;NRZXO/yVqHK8LL8MlL/J61SQaJN/GGYNFUHst+nIbTPX+SPkaRHQLuRiwwfO5+4BlmN5KLKff9bB&#10;uWd3Bz2CJo4R77kIYjtcBLHKPOTJExU1pQdzUdHfgKnBbZwDFzQTiyd7o+ZAMuI2F6HKVe9Z3Vnk&#10;bs9XLiajf2oKjCLMF2S80/pWEJYyZO0qgnVg8+NZ6lp/wgMefEj8q4PnfWoZ8MaQb8uxBfWdCKoe&#10;ywVtmoiIiIjonlZ/Kh9/OHYe9dcuofwvx2E+JodC5KanY3NOAUquDsX0N5bj50+1PJlOXe4S/EN/&#10;jGB50tvlfLzx6mocrLgJ9GlAzf/7C/ZvS8fuci8YY15ByCAt1nndRMWBfJj/UoYrAwbC8pdPcXZA&#10;IMYOqENe/hEc/lM5rH31sJ45gp1bN+LjfoHwu1CFmpHfx0+/p6ZK9bGB4Klh8Hfq2Gv1vNAfAd/9&#10;Fko++gT793+IYw7P75P3smDuF4axDwMPPTYMVwqLcPjQQXxy6io8ejfiymnxHDLWYeN7V/DEFPWx&#10;rEd/i7f+eBMRcT9RevfaZ0HZx/thxhj88NmRThczkaphzvkUZQMd52t1Dq/Xru3X3XqZ+4f4o9/J&#10;j3GoqAB/+PMFkXI8ca1SfCY7t2BlxqcYMFF7fxqOYvu6T9E4IwaRT7T1gjwxaMw4+J03I//TfOTu&#10;+RCfnqpCxcm/KN+X/PfTsS7dhGKf8Zg1YSg8+/jiiUfrcOjjg/iD6U8os3miX0MtSo78HlvW78Kh&#10;mpGIXRuPEO3hSn8zG3N+U476pl5ovHJJtNuFzduOwPJ4BBJ+JN4XrdvtviulyD36Z5RUemHgfZX4&#10;0GxB8Hdc/9LAnjoiIiIi6mGuovSTgzB9oA0Hj+Ni/8dhjF6MzOw1iB7bicMM+wdiauhw1BTnYuPq&#10;ZCxLzcFhEWbi16W0vJWAhz9mLYlEqG8lTJuTsWFPNXReIjaMjsLmJUYEWEuwW9S/lVUIhCbhVzHf&#10;dXm45m0ZbMDb6WsQL55flTnn1vMrqPVDgP0CKvpAxKalYMUL/sDpPKStF23S9+GvfZ7Ea+sWaL2U&#10;7Z17dpfx8IVxyVakRodgyD+OIku8p8vWZyO/xhfTF20Sn4narKYoDwW2UZj+gw5ekFhf6LxN2Lku&#10;BtO/64v6L/K170s+iq8Nx/SEFOz8RQjsn7Q+KAqZmxfgpdE6nN6bjmXiPd/4+y/h+WQUUjNWwqjc&#10;SFw19KlwBN1/BqaMVKXdFlM1BoQvwNYkAwY5HHLpExqnfD7WP2dj7epMFDe2jsl2veTN6rRpIiIi&#10;IiIiVaUJMXNzMGJBJuY/1dbVKd1JJXLjE5H1aALejf+abs3wDWFPHRERERERtdLRuWdu5+u+1943&#10;iD11REREREREbow9dURERERERG6MoY6IiIiIiMiNMdQRERERERG5LeD/A93rGHvnQV/jAAAAAElF&#10;TkSuQmCCUEsDBAoAAAAAAAAAIQDs/04a/YIAAP2CAAAUAAAAZHJzL21lZGlhL2ltYWdlMy5wbmeJ&#10;UE5HDQoaCgAAAA1JSERSAAAB+AAAAWUIBgAAAAfQ+uIAAAABc1JHQgCuzhzpAAAABGdBTUEAALGP&#10;C/xhBQAAAAlwSFlzAAAh1QAAIdUBBJy0nQAAgpJJREFUeF7tvYdfE8v+///7r773fO5p99R7yj29&#10;2XtvYEdAEKnSe0dAQUHsYEFEwIKiIEjvvbckhIQQ4PXb2Ww2iQQEpEzw/TyP98Gd2YSwO5nnzuzs&#10;zP8HgiAIgiBWHRaCd9z3N777xRRuybkYGZuUcq0wqUPhtWgkV0rb70KvwRNhf+P724ffmv39CYIg&#10;CIJYELMKnsV+7/NSrhWUb7BV2Geugq+4HjLt/Y8FZUq5BEEQBEEsFtME7572RtoCHl10x3drTqJd&#10;+Hf7k0SsXWOQ8o9/bsT1CiXcj+2QRL0OKZVDeHo1Gr8a5b3uKJ42DhreSCIn2EN4PzuUqwzbVWWv&#10;8Li4Svy3siILe7dvk9/fPbNGTI93/hvrvfIwIfxbUXpVyN+BnF4Nzm7bhjX7D2ONsP96/0JMtBda&#10;vD72SYfwilFcDXQyfB4hjifmi+9JEARBEKudWQWP1nxJqDpkJiXh/utWNJZlw44JM/DxtBb8jdQY&#10;ZNd0o+TWTfzx9xr4Xi8xZEho2oqxd6t0ASBExKU7KOsYwaROhSObN2FvxH1xv5bH8fjp17/xsmNs&#10;VsH/vjsc4iXEhAZeW7dh29l0aKDDXe89cA18gOq8RHy31h5VI8I+nY/xz5/bkduuY68gCIIgiFXN&#10;rIIfr88WhLoTjwYnUHFNaH3/shYb9hzE71YFr8cNH2d898dGbBf2+UEQ9NuCN1Kb6Y8d++yxdu1G&#10;/Gl/DqOqPqxZ8zeuvGStbkBntj2b4E8m5on7Cy/AJuEC4e3fJ/YYSBcTxvDPZf0RBEEQBLG6mVXw&#10;YR5H8d36U+gcHcL69euQnFeL8ckh+DJZThN8LXYIUr9VpcaEtP/bwg1wPYzD50z39ItT/fDdr/Yo&#10;Vw9i3bq1SMitE9NHB6vx1x9/417V4LwE75Bk6ILvfZqEjJphw/vvPoPhYYUcozr2TgRBEASxunnn&#10;IDuXtBeY0o3g+ObN2HjoNM64nDbkMcGPN4rd9Tsdg1DQ1oUjW//GpqPucHU7hR+E9LcFX30vbtr7&#10;b3MRhD81gefnXfDdRju4+wTg+P4t2HwuA0odkBXjiB/+3ABXrwDs2rpVeI0VwWMSLTdC8d3fe+Ei&#10;vP7QduG9T6VDMVCG3b+sw0G3ALi7OeB/m1zQNCq9hCAIgiBWMRaCv52egIgYU+SUtUk5Al3FYlrq&#10;nQJ0vrop/DsfaiG5JPeKYd86FdqLH4r/TsquRmHqJVzMNbufL9FTWyTuI0ZmkZRq4OWD22J67IV0&#10;aPRSorpX3r+k+JnwMxU1Kh3upqTg5nNDi9+I8fXRSZeh1hkev1P31Mmvr+4huxMEQRAfBhaCJwiC&#10;IAhidUCCJwiCIIhVCAmeIAiCIFYhJHiCIAiCWIWQ4AmCIAhiFSILPv1BKRJuFVFQLHtUNHbhaWkG&#10;HhYlUVAse7R1z3W1LIKwLWTB/3LkPP7f5hAKimWP8oYueCf+gROhH1NQLHu0dldItSBBrC5I8BQr&#10;HiR4ipUMEjyxWiHBU6x4kOApVjJI8MRqhQRPseJBgqdYySDBE6sVEjzFigcJnmIlgwRPrFZI8BQr&#10;HiR4ipUMEjyxWiHBU6x4kOApVjJI8MRqhQRPseJBgqdYySDBE6sVEjzFigcJnmIlgwRPrFZkwWfk&#10;lCHx9kuKBUR4Wj5+3OZsNY/i3dE3NIJnb64h92UyxQIiMz8Kex3/tJpH8e5QjPRJtSBBrC5kwRML&#10;p79/AJt37pe2CGJ5ofJHEIQ1SPCLAFWwxEpC5Y8gCGuQ4BcBqmCJlYTKH0EQ1iDBLwJUwRIrCZU/&#10;giCsQYJfBKiCJVYSKn8EQViDBL8IjKjVSL96Q9oiiOWFyh9BENYgwRMEQRDEKoQETxAEQRCrEBK8&#10;FXrywvDdL3/jeatGSmGMwfnAZjgG50vb76AyDb7XS6SNt5lAjtceZNcMSdvEB8XkBOqKH8LjtDMO&#10;n3SG3XF3pD8swaieZQ7Bd81O9Kh04q4rRd9Df8Q/rJO2CIKwRUjwVmCCP3jMCaFZ5VKKoOSubOzf&#10;sU0W/OT4GBQKBYaVIxifFJOAqUmoVUoMK1SYqLgsC35qUg+lsO+QkD6mZzuT4D9kBpse4O99Ieg1&#10;Xj9OjCHReR8Cb5cJG0zwO9A5IJStYQVGNCbRa9QqDAlpSrUWU1OGtEm9TthvWChzQjmcYGVrCpoR&#10;JXSaETFtRCWURcOurNBCpRoVdpnChE4jvk4hbE9K78UuPEaUhjLdk+NHgicIG4cEbwUmeN+cChz1&#10;SYbYqBL+n+u9H6kJ50TBT2gUOH5gN/wSryP03GnsdkyARtjxRXoEdhz3wo30C/BwdzEIfkKB8w6H&#10;4RZ/Belx/tjiGAYNCf4DZhTJ9tvwpEslbUvoWrF/ny96mOB//Qebt5/E5YxL2LvrCJ4JxURXfwf7&#10;T/gi49Z12O/ai9zOEWC8G36Hj8L/0m2kBLtgl98N6ITSlXL4H2w6GoSLV3OREuqG+z2GX6GqvIWj&#10;3tegVTZg3x57nM+4gwB3B5yIeYEJQfLZ8f7YeyoA11Ni4eZiT4InCBuHBG8FUfB5fYg964bHXROY&#10;0Cqw60Qi3mRHiILvyA+H6606iA33iVGkOe/Es24lnI6fQc2I0F4SWvJNN3xEwXe/EVprxy6irqkV&#10;zc2tSAs7g8hiBQn+Q2WsG8dn6IJ3tT+B10pB8H9uQ3mfoXnfWnQLG848QP0NB3hcyMOIcCGp7a1B&#10;eecoarIicCwkSyxXLHxOHkVm/RBSjm7G027hAkCguegmdgQXia34O+FncbF4GC/i7RCXX2F4XV0x&#10;Dq7dg371AA47+KF3TNhxagLPo46S4AnCxiHBW8Eo+KacWJy9XApFawECHrWhNdcg+PJLLshsU0p7&#10;Q9h2RkplPezcE6QWv0DzTQQJgq9+eBG/HPTAuYBQOeKetZPgP1QmB3Fu43Y0DWulBCNanNh7AlXa&#10;IQSt34PBUUPHuqatBH9vj4ZW04uEYF/s2XcAR/wSUNalRk6wB7ac8LEoW/eqOpByXLhAGJT6/1Wt&#10;OLj9OBRjGpx2DkannrXw1+GUd5DpdSGx6FK/wVGv64bXCGieR5PgCcLGIcFbwSh4jNbC1TkUhfHH&#10;UD+skQXfnOWD0GddEG9dCq2dHP+deNg9BIfjPujSC6lTU1A+iRZb8C0vbmHtievQSTdNNSMKjOjG&#10;SfAfMG/ST8I9qw7icAyGUDZUVdew2fOqsCG04P/ZiXaFoYXfXZaNdSdvQ6kaxqjOIH1lYw5+db6D&#10;wtQAnI57KqYxlIohaMZHLQUv8FxosT8rvYFzF54IW5O4f24brtQNGjIn9RjqH8TEZC8OOkdjVLyN&#10;P4XGK04keIKwcUjwVpAFL1SGV4LtsWlHEEYnpmTBjyu7sHnLLiTdLcSVBD+s2+EFlW4Szy74YZdr&#10;NF4WZmPz2jWi4CeFltfZTWtxMjEbj++lY+ceJ7RoSPAfMpNjCvjY7cYhz3hBvK9xOdwbv691QM0A&#10;kzq7B78G648GIyfvDvbtPIbC/nF03D+HHY5hePziFeI8juLsvRZMqOpxbNNmeF97htxr8Vh/IBA9&#10;Y9MFr+gswNp/1iG7yiB1VUcx/tm0D5ceFOFStDfW2SdBK1yYZoa6wc4nEc8fCRelf/1DgicIG4cE&#10;bwVNdzXKuw1dqANtNXhc1S+21ke6alBS1S2mawfb8LggH48KX2OY3bdkTOlQX1qEnEdP0dVWi/LW&#10;ATFZrxnC08cFyMl/igbx3ugkut4UolNhfCHxwTGpRW3pS+Tk5qPgRQVU48ax7mOoLHiGvqYKPHyU&#10;j4oWQxli1L8x7P+4pF5o/Rt6hNSDXcjLy8PDgkJ0KViZ1aPx1VMMjck3izA5rkVBwRNInQJiC32w&#10;tRqPhPfPe16GkXEpXa9F5atnyCl4jraGMtR1mW5DEQRhe5DgCYIgCGIVQoInCIIgiFUICZ4gCIIg&#10;ViEkeIIgCIJYhZDgCYIgCGIVQoInCIIgiFUICZ4gCIIgViEkeIIgCIJYhZDgCYIgCGIVQoInCIIg&#10;iFUICZ4gCIIgViEkeIIgCIJYhZDgCYIgCGIVQoInCIIgiFUICZ4gCIIgViEkeIIgCIJYhZDgCYIg&#10;CGIVQoInCIIgiFUICZ4gCIIgViEkeIIgCIJYhZDgCYIgCGIVQoInCIIgiFUICZ4gCIIgViEkeIIg&#10;CIJYhZDgCYIgCGIVQoInCIIgiFUICZ4gCIIgViEkeIIgCIJYhZDgCYIgCGIVQoInCIIgiFUICZ4g&#10;CIIgViEkeIIgCIJYhVgIvjr3LsKi4uS4Xlgn5RAEQRAEYUtYCD4n2AOHQ6/g/sNcMYpqu6QcgiAI&#10;giBsiWmC989tl7YkJvUYGlZgQj+G4SElxieFtKkpaNQqDA4NQTGiMezHENK1UrpSPYbRERU0wgum&#10;piYxPKzCxJRxt7e2J8aF7WHhdQpoxV/A0GNYpcHE+BiGhPcbUoxgYlJ6gcCUXgeF+JphjGiFfYV/&#10;64xvKDCpU0Ol0UlbBEEQBPFh8W7BD9bht407EXnkMH789SBeK4HhmjvYdMAV6ddvwPHwIYQ9GxR3&#10;rbx3Hpv2nMSlrLs4e9Qeu7bvRmqpEhOjQ1i/3hlt0rWAxfa4ArFH98Mt4SouRp3DZodQGHarwQ6H&#10;ECT7eiAtMwu7Nm9DfE61mKNTd+Pogb04HZaK6xkpOJtRjviDO3C9xNjjMIlnEYeQVNAobRMEQRDE&#10;h8U0wW875Y/A0EgxCqp6RMF//8cm3CzrElvck8oW2O1wxoBmQnyNtvM11mx2wohOgZOH3VA6ILWa&#10;J7VwP7LrnYJ/cz8Rnnc6YWyc5130hX+hSviXIPg1DvL76btysMklVfiXDg/87BDztEXQuAnl60Sc&#10;jMkR/z2hVWDfxqOoHdaL2wRBEATxoTFN8EfCruLBozwx6roUouB/3rAXQxqDTodq8/G/P/fiuJMb&#10;Tkrh6BEIZc9T7Pa8Iu5jJNXH8Z2CvxFyDDtOmN6LhXd2q7CXIPhTyYYXiAjbu0Kh0HXDce0u9I2M&#10;S+lGhnH8qA/axgBFSx72xBZZXAAQBEEQxIfE3LroN++HUmqYD9U9xp9bvaHWm+53iww+xk73DAup&#10;Jns5mAneAS2jhnS9ehDr1jmJgr8Zchhxbwy9AZYIQne+KP2bIQl+rBOH1+5Ep2r6/fXbwW6ILezB&#10;syh7PO9VS6kEQRAE8eExb8FPjQqC/WsznrSPGBImR/HkBWtxj+PUgb0o6BCa0AxNA/asWyMKfmp8&#10;BPZbtuBBzZCYNVR1HT//elIUfGXuBayxi4RG6k0f7OyCUvzXDIJn99djDuBEhuF+vDna6iwccfTF&#10;jq0uUI2/dQFCEARBEB8Q8xY8Y6jhBU7Z28PuhDOOOJ/D3QaFmN5V8RSnDh/CUScPnEu4jTCXk6Lg&#10;2aC3ruJ72LfPDkdOeyM2PRf/rDW04CfHlMhJj8WOQydw5JQTvKLvQCu+20yCB/TaYVyN9cFe+1M4&#10;4XgWofkdhl2mNAg/ug5Ot9qpe54gCIL4oLEQ/GJjvAe/bEwqEXDqFJrfvj1PEARBEB8Yq0PwU5NQ&#10;qTVoykvG4YDrUiJBEARBfLisDsFPaOC5dz92e1zAkNbagD2CIAiC+LBYUsETBEEQBLEykOAJgiAI&#10;YhVCgicIgiCIVQgJniAIgiBWISR4giAIgliFkOAJgiAIYhVCgicIgiCIVQgJnrAJkrNe4au90Vh/&#10;OhXOkfdw/lYRHhU3oLXbsL4BQRAEYYnNC16v16O5uQVdXd02H62tbWhrb7eaZ2vR0NiMjo5Oq3nz&#10;jaxHr/Dx5nP4aIOP1fi/jT74emcgfjoYhn+Ox2Db6UQkXsu3+l7zjy7xb2E/refbTnR2dgnflVar&#10;ebYW7e0daG1bHd8V9r1n58Zanq3FaqmLWbC/Raez7XnPbV7w4+PjqKysgkajhVY7ZtMxNDQMhVJp&#10;Nc/Woqe3D2r1qNW8+URNUxc+2RaCf20MnHcUV7ZYfc/5BCtXXd09q6J8qdUa9PUNWM2ztVAqRzCs&#10;WB3flUHhe68e1VjNs7XoH1gd5YtFbV29+NOWWTWCn5y0/fXjRjUajI3ZdoEywipf/cT7TRs8ptNj&#10;p8cV/L/NIWJ8uTca3om5OBp0G1vOpGGNYwp+PZaI7w/F4Ys9Ufi/raHyvizOxj2Q3mnhTE1NiRUw&#10;+2nrTExMQqmSlnm2cVjLytYrXyNM7uzcrAZUI6ujfDEaGptI8CsNCZ5PFkPwvhceWQg7v6RRyjGI&#10;l8Xk5BQmhHPPKki9EPcLay1e09X/fmshkOD5hATPJyR4vlhWwXc8ScDf24/jjNc5MTIKG8T0xodR&#10;CL72ANlpMfC9mCemMeK8A/CsRyNtWYcEzyfvK/hnZc34eHu4LOqgSwVzqgTVo2P4bGeE/DrPhIdS&#10;zsIgwfMJCZ5PSPB8sayCb86JgGvSS2lLYrwPXjtOQjHGCrgGYb4+ws8pdL9MQuTNYnGX2SDB88n7&#10;CH5IOSqOmDdK+vfjSdBodVLuu7n9uFJ+7Tf7Y6DV6aWc+UOC5xMSPJ+Q4PliWQX/Os0fnteqpC0J&#10;bRdctrpCNS5UoFM6RAR6Q6/uxqGjEeidw7ElwfPJQgXPZLzdPV0W9Jd7otAzOL9KY0RoxZtfIARf&#10;frxgQZPg+YQEzyckeL5YVsHnxXjhu1/+xve/bYZXWiFGJwyV5pOofbj4oh7V2QlwiclHcaIDSvpG&#10;RGmzmK1uJcHzyUIEzyR64c4rWcwsUu+VSLnzI+BinvweX+2NEqW/EEjwfEKC5xMSPF8sq+BHh4cx&#10;pFShv7sD+UmuOBCVLaZP6rWor61BVX0bmktzsD8iD6Vp5xCaeg93LifgZMxz6KX69VH+Ezi5eclx&#10;ytUDz58XQaFQQKVS2XSwR8v6+wes5tlatLd3Ykg439byZorcohp8vC1MFrNL5B3xQsHavu+KvoEh&#10;fL0vSn6vaw9Lre73rlAqlWht6xB/Wsu3pRgeVqCjs9tqnq3FgHB++/r6rebZWrDvPTs31vJsLTq7&#10;Vkf5YlFdU0uCXzCTHdh3OBQWY5x1/YjyDUS3WoV9m3zRxW67jvfCY+NBDIv36IHu7h7x+URjVFZV&#10;o7T0jXBFrxMnvbHlYK0rtVptNc/Won9gENqxMat51kI1osGvRxNlIf9oF4/eQZXVfeca7vEP5Pf7&#10;al80FKpRq/vNFqyHqLdvQPxpLd+WYmxMJ/ZGWMuztRgVWr0jI6vju6IQGj3s3FjLs7UYEi5UrKXb&#10;YtTVN5LgF4q2txB7Tl+E+dCpp5dDkVjYhUmtAls2BqGXjY3S98F7kz2UY9a7SKmLnk/m00U/rp/A&#10;Hu+rsow/2R6Olq5BKXfhtHQN499mPQIPntdKOXOHuuj5hLro+YS66PliWQUfGReJlNt5yEyLw+9/&#10;r0NOrWke8cnRSrhGZUlbE8j1s0NSTiXKcy5jZ9grIcU6JPiVh8lvcnJCqKTGhb9BgdKabCTcOoGM&#10;HG+oRodmlSPLu19YI0uYRVLmKyn3/Tlr1orf6HJp3qJm+5Pg+YMEzyckeL5YVsEP9nVJXeuN6FVq&#10;pVQD2sE2DI6YHcwJHVqbGlHf0gU2wH4mSPArg1qrQHlDHm7kBSD08jb4JP0F15j/4mToJzgR+rEc&#10;jhFfICxtJ1p7KqVXWlLe0G0xA5194K1FlWl5Q5f83izyiw1zL8wVEjyfkOD5hATPFyt3D36RIMEv&#10;D+z4ltbl4Pyt4/BI+MVC4nONiIy9KKm+J5+r/mE1/nK4IMuX3YMfUKjFvMWC/S7z6W73+lyTcuYG&#10;CZ5PSPB8QoLnCxI8R/AoeKW6Hy8qbsE9/mer0jaPUxH/gef53xCath0x1+wRlLp5WoueBbtAeF37&#10;AHu8L8ri/deWEBRVtkm/dXFp6BjAR1IvAfvZ1jMs5bwbEjyfkOD5hATPFyR4juBF8FNTk9Dq1Lia&#10;e26anFmcDPsUjhFfwiXqW0HkB/GoOAWdfXWYFF5nxDjIjqWz7nv2mrff51jwx/jt+D5BuoGLet/9&#10;bdgc9T8fTpAvJraeSZuzsEnwfEKC5xMSPF+Q4DmCB8E3db5GyOWt4r3zt4XMIuWuM/qH2zCqVQrH&#10;fOZR8uaj6Nm56RNek5zlYPU9jwR9ibJ60xoES8HLqjZZ8GyU/sDw3G4FkOD5hATPJyR4viDBc8RK&#10;CV4/MY4npemC2LdZFbBb7A948DxBFPtcmekxOd8L6VjrtEVovVt23Z8K/wz9Q0vTRW9kvXOqLHnP&#10;hBwpdXZI8HxCgucTEjxfkOA5YiUEP6pVIf7mEQvZGiP40hZR/AvBmuBT7pXIgv33Nl84Rx4RLx6M&#10;vy/l7mlBpEt3HtMflMq/n0Vnn0LKmRkSPJ+Q4PmEBM8XJHiOWG7Bj+t1iMrYayH1U+H/QWDqJrFL&#10;/X0wFzyT47M3LRZy/ZrNLDeiwavquxa//3XNffE1SwErI98eiJE/Q+LtIilnZkjwfEKC5xMSPF+Q&#10;4DliuQUfcWWPhVxT77kK0u0VZPb+x9Jc8FVNPRZru7PFX/qHDPfA2eQ4oWk75M/glfi7mL5UXMkp&#10;kz/Hf3ZHQiuIYjZI8HxCgucTEjxfkOA5IvNxBXwvPEJrt2mGv6WAjZAPS99pIferD32gG9dIe7w/&#10;RsFXNHThs50RslS/OxgnPrZmzpCyG06RX8qfhV1oLNX5ZIPrjI/MsYi/OXsrngTPJyR4PiHB8wUJ&#10;nhNGtTp8usPQyv3vwVgo1ZYz/S0WqtFBhKRtN5P7J0h74C5UMGzi/8WDCb6hvU8UulGmrMX8tKxZ&#10;2sPElPDf/cJY+TOx2wSd/XVS7uLDpG78TH+eSJZSrUOC5xMSPJ+Q4PmCBM8JxTXtsnRYHA+5vehf&#10;eo3Qcg+6tNlM7h8jI/eclLu4dPcO4NdjptXhPtoSirx3TBMbfHmr/LncYn8Uzu3SXOQoVBr8Z5ep&#10;V+FJaZOUMx0SPJ+Q4PmEBM8XJHhOuPrQdG/YGJmPrc/fvhDYM+uBKZss5M5azROzPMu+UDRj4/jt&#10;uEnuLHJe1L1Tkq3dVRafr6AkTcpZXNjnOB6cKX+2rW4z/x4SPJ+Q4PmEBM8Xyyr4rmeJ+GOLPU6e&#10;dhPj0mNDN2zbsxT4XbiKywnhiLj2QkxjXPQPwMOW2QvMahG8b/IjCyGy+HJPFOpa+6U9Fg6blMY/&#10;Zb0sTjZ97MOiJKFSWdxueSPR1wot/o7YG8+FC4m5nZ+sJ+Hy53SO/ArdA41SzuJS3dwrfz426G9k&#10;1PoXmQTPJyR4PiHB88WyCr45JwIu500CF9H3w3fnMSi0rICrEXqOdRkLlWplBkLSC8VdZmO1CN58&#10;PXTz2HIm7b2+/EOqHuHi4R9Zmg7hnwst95glO15sgKD55/eY44QyRkZGh3DG7Nn46GsHpZzF5+cj&#10;58XP+C8halp6pVRLSPB8QoLnExI8Xyyr4F+n+cPjSoW0JaHphNNWd4ywNWGn9IgM9sSEZgAH9/uh&#10;cw63YFeD4Nln/8lsrvRv98eIi68Yt70TH2JyAYIZ0QzDJ/Evk9zDPhNb7ksFk6DX+Yfy5/5qXzS0&#10;Y7M/hmaN1u5Ki0VqSmruL4lgnSLvyZ/1dNQ9KdUSEjyfkOD5hATPF8sq+PxYL/yyfic2bLdH+O0S&#10;aFiZnppEbsheXC1pQWNBKlwjH6Ds8hk8aXv3LGOM1SB43bge3x8yjTZ/Vd0uiC1L3v5oawiqmq23&#10;MGcjIGWjLEkWzysWd631t6lo7BEH0xk/9428ty7m5ggbLxB1db/8uV2jvxNvMyw29wtrTcdY+Nyq&#10;0elXlCR4PiHB8wkJni+WVfCKnm509Q2gtb4a18MdcOz8IzF9QqfGi2dPkV9UgabyAuwPyEJlVjQC&#10;468gNT4KXpfKMCHVr7l5BTjj6SuHq7sPnr94CYVCCZVQedlidPcPiveBjbJp6+oTpKLAP6dMa6V/&#10;tTca9a09Vl//diiUSlzMcpYFeVJouRe8uiamW9t/sWK/j+k2w7dC672zp9/qfnOJ3v4unI37Sf4b&#10;kjOdBDmprO670OjtH8JnO00T8OS9rJ22j1KpQmtbh/jz7Txbi+FhJTq6uq3m2VoMDA6hr3/Aap6t&#10;RU9vn/hYqbU8W4vO7tVRvlhU19SS4BfMZBv22gutJmlTZFyBeH9/tKlHcHCzFzrZsdX14MymQ1CM&#10;GQzf29eHjs4uOVpa2lBaVi625CcmJmwyBhUj+Fx6bIutdGZML6vrtJgk5njwbbG1b/5aa1Hd9Mxi&#10;edbrj/yh17/7de8TxdVtcuudTSTz6EUVxnQ6q/vONZ6VXZX/BhZVTU+t7vc+4Rx5Vz6+wZcLpuWz&#10;48ZEstTHbzmCtXqHhhVW82wtNBot1OpRq3m2FqxXhZ0ba3m2FsOK1VG+WNTVN5LgF8q4shS7HRKh&#10;k7YZJddCEZnXhkmtAps2hKGP9VpNDsB/40EotNa7SFdDF33f0Aj+vS1MlMwPdnFSqoGMh29kAbE4&#10;/47504dVPYIMTfev2aQ274J1P6tGx8DWTV8IY8JFx//s4+XPuObURfQPDk9bbGYhxN2wk/8W78Q/&#10;Ma5f3C9cTlG9/Ll/FP6Gt0f7Uxc9n1AXPZ9QFz1fLKvgz19MxPWHL5B7OxUb1q/D7Tdm95XH6uEa&#10;fgN6Vo9O6ZHpcQCXHzeg7vE1bPN7Yki3wmoQfFe/UpbMWseLUqoB9sXf4XFFzv9kRzh6B2f+EsXd&#10;sJeFyKJvDkuwvq7tFGeZ23A6FVrd/B+dM19I5qMtIejqU1rMRf8+dA80Wfw9rjHfwS3ux1nDPf5n&#10;vKi4Jb3D7HQPmI49Czb+wRwSPJ+Q4PmEBM8Xyyr4jqYaPH1WiMfPXqKxz7IgjLSXo31wVNoS0I+i&#10;7NVLPC+tgdQ7b5XVIPhCM0Hu9sqQUk0MKzX4cm+0vM/vxxOh0U4fnf6wKNFChs/Lb0o5M8Mqlu8O&#10;xsrvzSZ9GdfPXcxsVji2Mpzx9afC74jpiyV4xtPSKxZ/11yjrO6h9A6zs+1suvz52RML5pDg+YQE&#10;zyckeL5YuXvwi8RqEHyq2Trpx0MypVRLXpS34uPthm58FmxiHPO/mU0IczrqG1luCbeOCZXGux9R&#10;a2jrl9/TGFvd0uf8eFvqvWL5dWy8QFvPsJi+mIIfHx9D9LUDFvKeS5yJ/R79w5YtcmsUlDTKf8Na&#10;xxQp1QAJnk9I8HxCgucLEjwHuMfnyILxSJi51el7IU/ej0Xuy3oxfUynwZm4H83E9gNGxyyGL87I&#10;9UflFu9pjG1n08QFcGZDMaK1GAQYde2ZlLO4gjfSM9iM5s4yNLSXoK71Baqan6GiMV9sqZfUZONV&#10;1V1B1pfgGPGFfCzCr+wWysbsn2NINYrPzOamH1KaepJI8HxCgucTEjxfkOA5gMnUKJf4m8+l1Omw&#10;QXDrnVPkfdmjc4wrOV6y0Fi09VTNWUgHfK/L7/d2sLzZML8wYTGoMIlxKQQ/F9jfXd9ebHE82PFh&#10;K9bNBKtczQcJ+l/Mk3JI8LxCgucTEjxfkOA54Is9pmfgMwtmnxymod2ySz0yw/K++428AGnPdzMo&#10;tFT/Txq9z+J5easg7QcW7z/TLQPWyv18V6S8X9aTKinHwEoJnsFa7Jfun5GPiUP4Z2gSWv6zkXLX&#10;dKvhR7t48XFEBgmeT0jwfEKC5wsS/ArDusGNYmHxoqJFypkZtpQs2/fTHV6wD/hKFllY+q55PUaW&#10;kWN6BI89pqfWjIkrwZ0MM82ix8Ip4q5wnE2yZo+S7T9navmzx8vY68xZScEzJib1CEo1LY17Oupr&#10;DCq6pNzpGNbjN3TTs7EO7NFFBgmeT0jwfEKC5wsS/ArTbfaIHIvmrgEpZ2bq2/rFueq3u/8mC+xU&#10;+Ofo7K2V9pgbhwNvyb/XLe6BlCpUnkLrdYe76dE8FueSHwnpBmE3dQ7KLf9/bQlFfvH0Fd9WWvCM&#10;jt4aOEV+KR+j87eOCxXpzI8Bbnc3jaa/kmNo8ZPg+YQEzyckeL4gwa8wta19slRYaLTvXmGHtbS3&#10;nz0ktOQN4mJR0ZA/bwn994Dp8bimjkEp1QA7nrs8Myw+W1Bqgfg7/jiRJKft9Miw+nt5EDzjZWWm&#10;fIxY3HsWI+VMJzzjqfx3/fdgrPB3keB5hQTPJyR4viDBrzAvK9tkqfxwKA5jY+8uUH3DbUKL/T+y&#10;tBwj1kGvn9+qbS8qTL/3y71RVhdaYaPkd3latuTXO6dabBdXd0h7W8KL4FmL/eJd07z8TpFfob23&#10;Wsq15O3xDfXCNgmeT0jwfEKC5wsS/AqTU1QnC2WL66V3Cl43roFP0t+ysA76foOv9oZgWKWR9ng3&#10;TFb7z12Tfy8bxT85aV1g7F7032aL3piHS/R9aa/p8CJ4hnZMDY+EX+Vjdjb+JzHNGmscL8p/39WH&#10;b0jwnEKC5xMSPF+Q4FcYdq/XKJQTIbffKfimjteyqI6FfILvDx0XX1tQ0iTt8W5GNTp8Yzb7XO4r&#10;w/P0M6FSa/HL0fPy/izYGADWwp0JngTP6O5vtLgfn5R1Svh803s9zt96Kf+Ne32ukuA5hQTPJyR4&#10;viDBrzBhaU9kofhdyH2n4B++TJIltdPjT+F1weJr/3a4IO3xbjr7lKKg2eu+3BP1TnmxfDaK3nxK&#10;W7by2myv403wjOzncfKxY1FUeVvKMcFW8DP+jSxYzwgJnj9I8HxCgucLEvwK42S2XOmFzKJ3Cj7o&#10;kunRr6SsOAsZsdHtcyEgtUB+zbsmszGHLYqz2fWS0LK99s5Z7ngUPLsff+GOo3z8WIu+tbtSyjXA&#10;nhT4THpcjgWbipcEzx8keD4hwfPFighep+rApjXrkF0zJG53vb4J76gERIYEIen+GzGNkREagKxa&#10;w9zmM2Hrgjdf6OR2fvmsgmfzqhvlxKKrvxF/CS134+uv5JRKe84Mm2PefHrZ5KxXUs7iwqPgGUPK&#10;brjGfC8fw8DUTVKOiZDLpl6VA+eukeA5hATPJyR4vlh+wU+No+iCKzb+tsYg+IkBBOyyx7CWFXAV&#10;QrzPsZ2gar4L/4sF4ktmw9YFzyaJMcqk4FX9rILPfZksi+lMzA/C3zyBpEzTPeOtZ9IEEUk7z8Cb&#10;+i55f9ZN3ym0ypcCXgXPYK12Nrud8VjeeRJuIfD2nmF8tCVUPEZf7YtGX/8gCZ4zSPB8QoLni2UX&#10;/EBNPtadSEf8jp0GwWs64LDVCyPjQgUqVKJRoR6YHFPiwA43tM1hYLgtC35CEKBRtixKa9pmFXzs&#10;9UOylNi9eEZ1c6/Fe7yrm/6C0GI37rvd/YqUuvjwLHhGhtn8/ezRuZFRQ28Sgy3F++3+GPk4XXv4&#10;mgTPGSR4PiHB88XyCl7XC18XD7SOjiHZKPgpPe757sWdig60Fl2HW1gWqm764n7d3O4n27Lg2WA3&#10;o0RYNLX3zSp4l+j/ikJyCPsMg8pOMY0tQGO+UErI5cdi+kxscDE9x345+7WUuvjwLni9XgfvxD9k&#10;ySdlnpRyDIMKjwUbpgNmsc4pxWZ7iMwhwfMJCZ5PSPDzJC3IA5eetQr/0pkEL6DXKnD39k1cvf8M&#10;TdWF2O+Rjrr8S/ALO4+IkBCEZ9ViQmpA5TzKx1lvfzncPH3x/MVLKAShqITKy5bicUmDLBEWLe3d&#10;6B8YtLpvcVWOLCN2D3lgsF/OS39gWiiFycj8deZR1WA5QvxlRbPV/RYj2ju6MDSssJrHS+Q8vygf&#10;UxYVDc/lvKLyJvk4/WdXJDp7rJ8XW4rhYSU6u3qs5tlaDAwOo69/wGqerUVPX794QWwtz9ais3t1&#10;lC8W1TW1JPi5MYWO3AhsPxOLl8WvhSiC96YtiL5ZgKYBsxnU9GokB/qiUbgKtN98Fu0sa6wLpzfZ&#10;Q6EzGJ61cM1jZESNN2/Kxe5u1vKypch6Ui1LhD2uph4dFQqUdtp+k1OTiL52QBZR7HU7i/wBhRqf&#10;7ggX3+dfQvQMqizyjRF344X8+9gKdmzEuLX9FiOY3Mf1eqt5vMTE5ITFUwlRGfuEcmT6zD8dTpCP&#10;Fxu7YP5aWwy9fgIKpfWyYWsxNqaDRjP9u2KLMaIeFc+NtTxbC6VqdZQvFvUN1IKfI5OoepCO6IRE&#10;KeJxYM0GnPKLQq7UimdUZ4Yh4H4TJoUW/cYNURhgTp8aRPDGfVBord8DteUu+oSbRbJAtp9Nx6hG&#10;I160vA2bdc015jtZRA3tliPf2epuP5tNRHM27oFYQN9mj5dpbvnoq4VS6tLAexe9kfq2l/JxZfGi&#10;4paUA5wKvyMfr6PBt60eU1uCuuj5hLro+YS66BeMZRe9iK4ZbiEZ0DAnTI7jiushXH/RguYXWdju&#10;lQM2Bs8atix4j4SHskA8E3JmFPygohMnQz8VBXQ27n+CaKb/rVdzy+X3YovIvL18K5uK1vh43P9t&#10;DUVHr0LKWRpsRfDsSYTzt47JgvdJ+kvKAe4V1sjHlK2ax9bAt2VI8HxCgucTEvyCmUDl/Wy0DJq6&#10;54dqH6O2y+yRrXEV8rLv4XbuC4zOUvZtWfDHQzJlgVy+/3pGwd99GikLKP7WUSnVEtbF99XeKPG9&#10;PhIE3tJldvEkkPWkSv5dbIQ4Gym+lNiK4BnDI71wjDBNY5slPTbHJvP5fJdpzgBry+LaEiR4PiHB&#10;8wkJngNsWfC7zbrMX5S3WhU8my/dJfpbWT6PX6dJOdOx878pv5/X+YdSqqH1zgbfGfPYOvBLjS0J&#10;nsk846G3fIydI7+GSm1Yl/909D35uG1wuSSulW+rkOD5hATPJyR4DrBlwa81W7mMPTJnTfAdvTWy&#10;eFgMK3uknOncyDN107NQawzTySrVWnyxO1JOf9PQJaYvJbYkeCPuCb/Ix5ktMcvEXy4cK/Njev5W&#10;kbS37UGC5xMSPJ+Q4DnAlgX/g51hLvl/bwsTl2W1JvhnZVdl6YSn75JSrcO6lD/ZbhhNz+JJqWGF&#10;ueoW02Q47Jn55RgsZouCf/w6XT7WLJo6y8QBjC7RpvUC/nswVvi7bLMyJsHzCQmeT0jwHGDLgjfK&#10;+PNdkeKqZdYEH3P9oCyc/OJUKXVmzsTcl2XkEZ8jpjmYjQY/EZIlpi01tij4iYlxhKZtl493RMYe&#10;8RHF5vYeix4Qh7A7NlneSPB8QoLnExI8B9iq4NmIbKMwvt4XLXanvy14Nn3qidBPZOG0dpdLOTNT&#10;8No0QQsbNc+eiTdus7hdYLl62lJhi4Jn1LUWycebRVHFbXGxmYt3TZMJfSxcmDXPceU+niDB8wkJ&#10;nk9I8Bxgq4Ivrm6XhfH9oThx8Nbbgn9efkMWDZuednxi9iVaGQq1Rl4ohcXpKNMgMTa6fnSJR88b&#10;sVXBMyIz9srH3Td5DfoHB8TbGhtOX5KP5R/Hk2yuUibB8wkJnk9I8Bxgq4K/klMmy+LnIwni539b&#10;8Gx+dKNorj/yl1LfzZnYbPm92Ypxxn8fDVr60fNGbFnww6oeca1447G/mhsoCv5pWYt8LFk8eFEn&#10;vcI2IMHzCQmeT0jwHGCrgj+X/EgWxT6fa2La24L3SPhVkswn6Oqrl1LfTVPHoEUr3hiZj6ukPZYe&#10;WxY8k/nV3HOy4MXV5jSGeQXMH5tjU9mqNbZTAZDg+YQEzyckeA6wVcHv9b4qi8LvQp6YZi74jr5a&#10;WTBsFTnN2Ny/OBqtzmK5U2Ms531jWxY8Y2JSD0/5AutjpN53FctYU8eAeKvDeEyD37F6H0+Q4PmE&#10;BM8nJHgOsEXBs89qvpDJ1dw3YrpR8KwFmXrXRZZL0KUtYv58ML/3zoL9vuXE1gXPyC+5LJ8DFs2d&#10;ZWL6+dumNQQ+2xUBldo2KgESPJ+Q4PmEBM8Btih4NqCODawzSqK01rC2u1HwunGtOOe8USwlNffF&#10;/PnQM2A5ep7NVb+crAbBs1Z8sHBxZTwPkVf3ielsvoFv90fLx3bzmcvi8/K8Q4LnExI8n5DgOcAW&#10;Bc/u23691yQIxYhhTn6j4BUjvXAI/0yUinPUN4Io3z163hqbXA2jvj/ZEY4BxfIulLIaBM+obXku&#10;C57FyyrDPAJ5xaa1/NniPWw5Wd4hwfMJCZ5PSPALRK/uxpZ16+XV5PprcnHWLwgenr7IeGIaTJYZ&#10;HYiMN/3SlnVsUfBsUhs2uQ2Tw6c7w6VUk+CflmbIQonMMLQaF0JxVbvwHpni4LrJZZi9zpzVIni2&#10;2lxE+j75fPheWCumMdjgSKPk/2fPBtwt7EJsuSDB8wkJnk9I8AthagLlGR74+9d/DIKfHELw7oMY&#10;0rACrkCwIHlhJ4z1FsA7wbRgykzYouDZtLRselpRDHbxUqpB8FqtFt6Jf8hCufcsWsq1LVaL4Nl4&#10;iNaORjiG/0c+J/cL48T0qqYesfVulHzGQ8M9el4hwfMJCZ5PSPALYKjhGTYdTULsth0GwWs64LDV&#10;G2ppka7oMA9M6UZwYq8LGpTvFoQtCp4tLGOUAlvlzQgTfHtPvSwSFvN5PI4nVpPgBwaHkJ7jKZ+T&#10;01FfC611w3r6wZcK5HP56Y4IKNUaMZ1HSPB8QoLnExL8fBkfQIi7J2qUWiTv2GkQ/JQOtzz2Ire2&#10;B11l9+AefAN198Nw/U2v9KLZsUXBF74xTZiyx+uqlGoQfOGb27JIzl34RxSMLbKaBM+mqh3TaeB1&#10;/jf53KQ9cBfze8XeGFMr3i02W0znERI8n5Dg+YQEP09uRngjPofN/qUzCV5gXDOIlKQERF++h6a6&#10;Yux3Po/m4ix4+4bA09MPFwpaMSl57lH+Y3j7B8vh6RuE5y9eQqlUYWREbRNx/tYLWQhHA2/K6X19&#10;A4i/cUKWyM28MIvX2VJ0dHaJkreWZ0uhEoTY1t4p/swuTJTPDYvqplfiPtceluJf0vn8eHsYKhs6&#10;p70PD6FQqNDV1WM1z9ZicHAY/QODVvNsLXr7+qGwofprtuju6bWabotRXVtHgp8bU+h/noA9PpfQ&#10;2tYuRBNCt2zDpfxKDKjN5kafHMOlYB9Uq9Q4usUFbWzgt7YTjpsPQ6mz3pK1xRY8W+XNKHgPs3EG&#10;qhElHMzu9bKFT2yV1daCZz/Zf34X18nnJ/7GYXG1uTGhNfnr0UT5nG49m8Zlzwu14PmEWvB8Qi34&#10;OTOB8qxkBIZHShGG3f+sx1H3INyrNM2u1vAgBr63qjGpVWDjhhgYcoYQsmEvhrXWvwC2KPht7mmy&#10;DM7ffimlAsU1D2R5sNBobffLshoFz6hpLrQ4RyU1hi750tou+Zx+sScKSrXh0UeeIMHzCQmeT0jw&#10;C8ayi15kvAPuQZegYoPtJnVIcrLDndedaH/9ADvO3IZuhvJvi4L/fGeELIO7z6qlVOBy9llZHImZ&#10;J6VU22S1Cp5NfhNz/ZB8nliL3sgvR8/L57WoslVK5QcSPJ+Q4PmEBL9g9Ci6dBnVPabJV/pe38br&#10;FjPh64Zx43IKEq/lYGSWsm9rgmezoBklwOK1NIsdw+/CWlkcDe0lUqptsloFzxhSdcMx4gv5XD18&#10;mSTmu8bcl8/rdvd0i9fwAAmeT0jwfEKC5wBbE3x3v+UUsl0DSjHdfHEZ50jTY1i2ymoWPOPSvTPy&#10;+Tod9Q1GNMMoLLdcTrajl69zSILnExI8n5DgOcDWBF/b2mchgcnJKbHb1+u8aXKbc8lrhHTbluNq&#10;Fzw7Px4JP8vn7EqOl7jPD/bx8rnNerp8y/POBRI8n5Dg+YQEzwG2JviXlW2yAH4UZMBgrfeTYZ+K&#10;onAQfvYMtojptsxqFzwjvzhVFjyLlu4KRF19Jp9f4zr/vECC5xMSPJ+Q4DnA1gT/sKheFgC7Tzuu&#10;H7O4955w65i0p23zIQhePzGOwNTN8rmLvW6H0roO+fyyZ+M7+/jppifB8wkJnk9I8Bxga4K/lvtG&#10;FoBT5F2UN+TLgmCt+Ia2UmlP2+ZDEDyjusXysbmiijviY3LGcxxz7bm058pDgucTEjyfkOA5wNYE&#10;H5b+VK78w9KfIDBloyyH5CxnoUDx9/z0QvhQBM/SIzL2yOeQrTaXcrdEPsdbzqRJe648JHg+IcHz&#10;CQmeA2xN8KzVbqz8HcJNC5iwqGstFZeLXQ18KIJnDCm74RTxpXweb+SdF6esZeeYrRqo4GQBGhI8&#10;n5Dg+YQEzwG2Jvgd7umy4A/6/ShLIeXeaXk9+NXAhyR4Nl1t+gMP+Vy6RP+AH+1j5PN8LilX2nNl&#10;IcHzCQmeT0jwHGBrgv+ffYJY6f98xF4WAps0RaUeJMFzyFwEz9DrdXCO+kY6p58gIMV0Ifffg7HQ&#10;CkJaaUjwfEKC5xMSPAfYkuCZI1iF/68tAbDzN3Xpxt08LAqEBM8fcxU84+IdZ/mchl7eLnfTf7Q1&#10;FD2DKmmvlYMEzyckeD4hwXOALQm+s08pVvg/HbbH8RCDCE5HfwvNmOFLQYLnj/kIvrmzTBY8i7VO&#10;/nIr3v9ivrTXykGC5xMSPJ+Q4DnAlgRfUtOBf287hyNBn8kSuPbIT8olwfPIfATPiMzYJ59b+4BD&#10;suBZa35kdGXPLQmeT0jwfEKCnyev7l3CkaMnsWefPVyTsqHQGgQw3FqE02fccOSUJ+687hDTGDkJ&#10;gbjwskfaso4tCf7O02r8dmy/LADnqK+hHOmXcknwPDJfwZc35Mnn1zHiS3y6M0CWfOGblZ2hkATP&#10;JyR4PiHBL5SpCdzz2oOw+5XCv4cRvnsvhjSsgA8hyJ21aKcwOfIKZ6PuibvPhi0J/vyt50Lr3TAl&#10;LYucokQpxwAJnj/mK3g2M+HJMFMPzXb3/bLgvRJXdjQ9CZ5PSPB8QoJ/D/oe+sP3egmg6YDDVm+o&#10;2TrwAtFhHpgaV8PN3hlVAzpD4izYkuCTs/zkip+FcqRPyjFAgueP+QqeUVh+Qz7H9gE/yoL/fFek&#10;cAEgFfQVgATPJyR4PiHBLxCtohNBDkfwuFEh1KBaZJzei8KmfvTV5sEzIB1NBfFIKeqS9p4dWxE8&#10;e4zqTKz03HvIx4i9ESrlmCDB88dCBK/WKsTbL0bJf3/IQZY8u02zUpDg+YQEzyck+PnSVYyDRxyw&#10;a99BJNx+hiGNoTUzru5FWIAvPCLT0dj0BvuPhaGz9jE83Dxw3NETN0v7MCnVrzm5+Tjj6SuHi7sP&#10;Cl+8hEKpFAsXj6FUqZCW7WXWqvsCBcVvpu3X29eP/sHBaem2GO2dnYLkFVbzbCnYuWtt7xB/Wsu3&#10;FmzfuBtH5fN9yO87Qe6BouAP+V23+prlCHbR1dnVbTXP1mJgcAh9AwNW82wteoTv/TDH9dd8oqun&#10;x2q6LUZ1bR0JfqH0PQrCvtA70pbE1CQywrzwRqXGiS2OaFELaZoOnNx8BEqd9RaULbTg1ZphOEca&#10;WnTs8bg/T+4SH5l7G2rB88dCWvAMzZhKXgL4mHDOP9nhLQr+633RwsXq/N5rsaAWPJ9QC55PqAX/&#10;PkxUYJvzRWnDQGtBMs5lvMakVoGNG2IwKKYOIWTDXgxrrX8BbEHwN/MD5dbcAd9v8fH2UPQNTf8i&#10;kOD5Y6GCZ7AJjIznfcuZf+Ru+syCSmmP5YUEzyckeD4hwc+LfsRGJuBxWT2qS18gwu0QYnJqpTwB&#10;fS88/S9gkM3oOTGGyBP2eFjVi56qAuxyuoKxGco/74LvHWqVK3kWv5/YKw62GlZNX4CEBM8f7yP4&#10;N/WP5PPOem4+2+khCv7vUxdWpEInwfMJCZ5PSPDzpOrJXfic84N7QCQeV1s+39719CKe1pmeCcdY&#10;P85HhMAv/hoUs3iCd8E/K7sqV/IH/L7BvzYH4qu90RjRTC84JHj+eB/BM/wurpPP/x8n9oiC/2xn&#10;BAaVo9IeywcJnk9I8HxCgucA3gUfde2AXMH/eszwTPT3h+KgG5/+uBQJnj/eV/BFlZny+bcP+I9w&#10;/g2D7e48rZL2WD5I8HxCgucTEjwH8Cx41eiAPNCKxVd7XcTK/ecjCVY/LwmeP95X8OrRYfn8s/jl&#10;6EGxDPxoH7/g91woJHg+IcHzCQmeA3gW/LM310yVe8jn+GiLYdrSvd5XpT0sIcHzx/sKnpH1NFwu&#10;B7u9fhLLAIsnpc1oaO9HcXUHcl/W43peBZIyXyHk8mN4JjyEU+RduETfQ0Xj7NM1zxUSPJ+Q4PmE&#10;BM8BPAv+/O2TcsW+y3OnXLH7Jj+S9rCEBM8fiyF45eiAuOY/KwdssN1/dp2Vy8Jc4pt90ULZeP9y&#10;QYLnExI8n5DgOYBXwTMhuMf/Igv+i93ucoWd8bBM2ssSEjx/LIbg2WuDL22Vy8IebzZ9bZBcHuYS&#10;L6vapHdbOCR4PiHB8wkJngN4FXxLV7lcoTtFfouv9poq6+LqdmkvS0jw/LEYgmf0DrbI5eFo0Kf4&#10;eJuPhcC/OxiL7WfTxW758CtPcTO/HLu9M+T8nw8nSO+0cEjwfEKC5xMSPAfwKvikLAe5Qj+XvEUQ&#10;fJRcWVt7Bp5BguePxRI8IzR9h1wm4m6eE2czVI5opdzpVDR0y2WGRWldp5SzMEjwfEKC5xMSPAfw&#10;KHjduBZuxoVlhMh7dQuf74oQK+lPdoRLe02HBM8fiyn4J2UZcpk4EfoJVKOGuRpnY6fnFVnwXokP&#10;pdSFQYLnExI8n5DgOYBHwQ+reuAgrQnuHPmVOC3tv7eFipX0j3Zx0l7TIcHzx2IKfmJSjzOx38uS&#10;f1FxS8qZmZwXdbLgP9oSgqEZen/mAgmeT0jwfEKC5wAeBZ9fkipX4lFX94tdscZKeq2j5fz75pDg&#10;+WMxBc/IfZksl42zcT9JqTOj1ozhX1LZYRFx5amUM39I8HxCgucTEjwH8CZ49jnMR8/fL4xD4ZsW&#10;uYLe7ZUh7TkdEjx/LLbgzQfbsXhckiblzExy1iu5/PzlcEFKnT8keD4hwfMJCX6eDHc2Iu/RI9zN&#10;zkN5h2m51En9KJ4/zse9vCIMjJqkMNBYLuynkrasw5vgewaaLCrw7oFGpN4tkSvo4yGZ0p7TIcHz&#10;x2ILnpFyz0UuHwGpG6TUmRlSjorz1xvL0IvyFilnfpDg+YQEzyck+HmSfes6MvNfoSj3Bjav24CC&#10;Bib5CRQlnsLlkhZ0vrqOk+cuG3ae1MLbNQzNOsPmTPAm+JdVWXLl7XthrZjmEf9Arpw94mceKEWC&#10;54+lELxC3YdT4Z/L5aSy6YmUYx32u3d4mAbb/XkyeUFCIMHzCQmeT0jwC0WosDrv+sD3Rgmg6YTj&#10;Vg+MjLMKdBJRIR7iz4pLjkgrbBZ3nw3eBJ9kNnvdvcIYMW3r2TS5ck64WSSmWYMEzx9LIXhWVsPS&#10;dsrlxOv878KxYuskz0x7r0IuQ//eFiYO3JwvJHg+IcHzCQl+wUyiMtUBCY/qBUP3wWfrUSjYgu+T&#10;wwj19oNmsApHgu5jdPqCa9PgSfBanVqekpRFXdtLMZ2t/26snLOeVItp1iDB88dSCJ4xMNwuP2nB&#10;FiRq762RcmZmq5vpQvFccq6UOndI8HxCgucTEvx8UXXiVtY9pF9KhkdwOvo0hkJdmxMH3/hLSIwO&#10;R2p2MVI8HdA4PITn+bnIynmGwVm66XkSfEnNfVnurNIe1SqF0MmVMouZZrFjkOD5Y6kEz4i7cVgu&#10;L8GXtgiV/OxXtJcflFqUpfm24knwfEKC5xMS/HwZHUJ5eRUe3r6AvTu2I6t8+ipZ1Y/ScTqzHve8&#10;7XCpoA5NzzOx2SEDOqn8375zH3vtjsmx5+BRPC18IVbCTCorGedvmWavS7hxTEyrbe60qJSrGzum&#10;vc4YXd296Onrt5pna9Ha1o6BwSGrebYUQ8MKNLe2iz+t5b9PlFQ9kssLi7Kax1b3M0b/4DC+3GPq&#10;DUq5U2R1v5liQHh9W0eX1Txbi77+AfT09lnNs7Xo6unlov5ajGjvXB3li0VVdS0JfqFMal9j2+kU&#10;aUtC3QDPsxEY1yixeWMUBlijaWoQQRv2YkhrMLxer8eYTifHiFqNiopK4Qp4QmxlrWR4J/0lV9at&#10;3RViWk1Lr4Xg2ZX6268zhnp0VChQWqt5thZMiOPCubKWZ0vBeobYhQr7aS3//WISUdf2y2UmOcvR&#10;yj6WkXDzhVyW/jqZbHWfmUKvn4BCqbKaZ2sxNqaDRrM6visj6lHx3FjLs7VQqlZH+WJR39BIgp87&#10;QquuyzQ1p6L0Ag4GZUlbBi6FBOFRixpTOhV2bHJDB5umW9sJh82OUOmsd5Hy0kVveL75E7Gido76&#10;GmqNQkwvqmyTK+QfZpnFjkFd9PzBvuhL1UXPqGp6Igue3dZp65l5jAajsWNALk8sHr9uknLeDXXR&#10;8wl10fMJddHPixGEuznhpGcwvL08ccozFDW9o1KeIISqawi5+lzamkTtvSQERF5EQlwsEvJahRTr&#10;8CL4KzleckXte2GN8HkMcst5UStXxmy1sNkgwfPHUgt+XD8Gr8Q/5LKTcve0lGMd9jn2+1yTy9Th&#10;gHdPd2uEBM8nJHg+IcFzAA+C1+t1cI//Sa6k84tTpRwgPP2JXBl7JMy+WAgJnj+WWvCMxo7XQrkx&#10;9P44RnwJjXb2yZ2aOgbxry2GMvXZjgioNe+YLEKCBM8nJHg+IcFzAA+CV6oHcCriP5LgPxXEZhoN&#10;vcX1siz4rKezd7+S4PljOQQvrj4Y9z+p/HyMhFvHpBzr6Mb1+P5QnFyu3OMfSDmzQ4LnExI8n5Dg&#10;OYAHwb+sypQr55DL26RUobCPavHRVsMqciwqG6c/NWAOCZ4/lkPwjOcVN+Uy5BzJxnAMSznWycgp&#10;k8vV13ujxUVp3gUJnk9I8HxCgueAlRY8q/j9L66XK+cbeYFSDlDwulGuhFmMvKMSJsHzx3IJfkr4&#10;z8fsKYzs5/FSjnVYeWeDNo1lay6D7UjwfEKC5xMSPAestOAHFJ1ypcyiob1EygGCUgvkCninxxUp&#10;dWZI8PyxXIJnPCxKtChL7NbPbHidfyiXrx/t4zGun/14k+D5hATPJyR4DlhpwZfVPZQr5DMx31uI&#10;YJ/ZaOdrj95IqTNDgueP5RT8xMQ4nCK/lsvTk9LZn7po6RqSyxeL4uoOKcc6JHg+IcHzCQmeA1Za&#10;8Jez3eQK+fojPynVwA928WLFy+7Dd/QZnoufDRI8fyyn4Bl5xRfl8uQW96PQKp99hPzR4Nuy4N3i&#10;Zh9sR4LnExI8n5DgOWAlBc9WAHOJ/q9cIVc0Fkg5QN+QWq54v9gTBaWazdozOyR4/lhuwQ+resUJ&#10;b4xlKq/4rdke3+JpWbNczj7eHo7iqpnXOiDB8wkJnk9I8BywkoI3n4WMhWKkV8oBkrOK5Yr3l6Pn&#10;5/QFJsHzx3ILnnGvMFouU/4X1wm/e+ayM6bT46cjCXJZ+8shGVpBftYgwfMJCZ5PSPAcsJKCT8v2&#10;kCvi0LQdUqpBCn87XJArXe/EuS3tSYLnj5UQPHtEjk13bCxbr2uzpRzr9A+r8YnQejeWt91eGZiw&#10;8n0gwfMJCZ5PSPAcsJKC90/ZIFfC5Q15Uqogaq0O3+yPkSvc0trZBz8ZIcHzx0oInv2ui3ed5LLl&#10;Hv8ztGNqKXc6bP/rj8rl8vbRllDkvKiTck2Q4PmEBM8nJHgOWCnBK9X98r1SNr2oatS0kA5rUX28&#10;PUysbP+zO1L4bHOTAwmeP1ZC8Ay2WJFL9Ley5M/fPv7OAXfHgkwD7v5vWxjq2vqlHAMkeD4hwfMJ&#10;CX6eTI6NoK66AsWvy1DXMYQJqc6cnBhDTWUFSsrroBwzFXRlTwtaBjTSlnVWSvBsIhJj5et5/jdB&#10;Zqb7ns/LW+SKdpPrJSn13ZDg+WOlBM/IfXVBLmMs3jXgblilwY/SkxsstrqlQTNmKpckeD4hwfMJ&#10;CX6ehLgfh31gKp4W3MGGNeuQ8bxNSJ3Cm0tOSHjRgNanl3DUN8Ow89QkfJwCUf+O47sSgmeVvd+F&#10;dXLFezMvSMox4BqTLVeyLtH3pdR3Q4Lnj5UUPOOS2WOYLOrbXko51nle0SqXPRZeZgsckeD5hATP&#10;JyT4eaIcNT0qNt6eha1egsy1XXDZdkZa712PyCBP4eckam964mLe9PuIb7MSgh/TaXAm9ke50mWr&#10;gRlhg5s+3WEa8MTujc4VEjx/rLTgR7VKuJmVNY/4X8QlZmeC3Q5KuFUkl79/bwsTH6VjkOD5hATP&#10;JyT496HnIfacuy58U3vhufWEoWt+Uomwc77QDtfjsPd1KK0/7WPBSgie3W93jPhCrHDZ/feJSdPq&#10;ca3dlrOLtfe+e4IbIyR4/lhpwTN6B1vgFPmVLHn2xMZskh8bG8cax4tyGfxqbzSGlKMkeE4hwfMJ&#10;CX6BTOjUSDi1D5dftIjb5bcCEJJ+BzcuRCH2ZhFu+DugZlCB6vJSFL2ugsrkT0HoeosYFb4c5RWV&#10;whdkQqyElyPae2vkyjYgZYNFXl6JaYGZ/x1OsMh7V6hHR4UCpbWaZ2sxNKwQJKS3mmdLwS4cBwaH&#10;xJ/W8pcrCstvwCHsM7ncPXgeJ3ymmct8v0KNr/dFy2WRPTrH1o1XKFVW97e1GBvTQaNZHd+VEfUo&#10;9Prlq7+WMpSq1VG+WNQ3kODnjV49iDiHrQjOt/7oWOPT6zh8pRr5AQdx/kElaguuYoNzJsalC9y0&#10;jOv45e8NFvHkaSH6+gfEing54sajULmijb121CIvMCVXrlRPhWVa5L0r2ju60NndYzXP1qKpuRW9&#10;ff1W82wp+gcG0dDUIv60lr+ccSHLRS53LApL71jdzxiJtwrlssgi5upjNLe2W93X1qK7pw+dXd1W&#10;82wt2ju7lrX+WspoaVsd5YtFZXUNCX4+6Lpe4bCDD2o6hBaRtR5PTQt8PcIwqlFi28Yw9LEe3skB&#10;+G3YhyGtwfDsgI8KLV1jKBRKlJcvbwve76JpgF220JIyz9vhni5XqDfyKizy3hXUgucveGnBs9CN&#10;axGWvksue6ejvhFXM7S2LwvW7euRkCOXR/boZkFxndV9bS2oBc9nrK4WfCMJfj4EuLjjRc/Mc7Jf&#10;jwrGnVoFpsaU2L7JE53s2I51w3nzSWkQ3nSW+x48G/RkrGBZ1LUWSTksTyc+f2ysUMvru6ScuUH3&#10;4PmDfdFX+h68Oex+vHH8B4vQtG2zlv0BhRrfHTKtG//HiSTohAsvW4fuwfMJ3YPni2UUfD/stu+E&#10;g5snnOSIQL00QddI8334XzIu1jKBsoxQhCbfwtWU8wi4XS+kWGe5Bd/WUyVXrifDPrOYYazwjen5&#10;dxbKkdmf4X8bEjx/8CZ4RkP7K4v78Zezzwrlf+ZjXd/Wj4/NLjwPB94Szo1tC4UEzyckeL5YkUF2&#10;i8lyC76k5r5csQZf3iqlGghNeyJXoptc5j7BjRESPH/wKHj2Wa489JbLIYvq5qezfsagywVy2fzX&#10;lhBxLXlbhgTPJyR4viDBz5NbBSFypXozL1BKNXDA77pciV7ONj0bP1dI8PzBo+AZrMUec+2AXBZP&#10;hX+Otp5qKXc67Pn43Z4Zcvnc7nFFyrFNSPB8QoLnCxL8PGHPIBsr1eLqe1KqgZ8On5daSKFCZTss&#10;pc4dEjx/8Cp4xrCqBx4Jv8rl8VzyP0JL/pmUO538kgZZ8CyqmnqkHNuDBM8nJHi+IMHPg/FxrXjf&#10;3VihtnZXSjkQJxIxVpxf7I6CcmTmwYQzQYLnD54Fz6hve4WToZ/IZZItgHSrIEgcDPo2ev0k1jqa&#10;ljH2vfBIyrE9SPB8QoLnCxL8PGjsKJErUhZs3W4jrEveWHH+zz5+QYOYSPD8wbvgGWy9+FPh/7Eo&#10;m04RX6Kl6w0mp0zlkEnkWo6pnLLoH7bNCpkEzyckeL4gwc+Dh0VJcgXqe2GNRaW/8fQludI8EzP3&#10;BWbMIcHzhy0Inn021l0flLrJQvIO4Z/j4t3TmBL+YzCJdPcNyksZs/BNzhPzbA0SPJ+Q4PmCBD8P&#10;LmQ5ypXn3adRUirEJTm/PRArV5ovKlqlnPlBgucPWxC8ETYRTkHJZYvbSCw8z/+O8oZ8QSIT4lz0&#10;N/Mq5LL6/SE25a3tyYUEzyckeL4gwc+DwNTNcqXZ2l0hpRomE/lEWkHusx0RC/4sJHj+sCXBG+kf&#10;bkdUxj4LybO4kuOFjp4WqNRafLknSpZ8UubsS9DyCAmeT0jwfEGCnyNTU5NwjvparCjZTGKq0QEp&#10;B3hT3yVXlhucU6XU+UOC5w9bFLyRR68uymXWGC7R36Gy8YnwM1Mus9/uj4FGO4elGzmCBM8nJHi+&#10;IMHPETZi3lhJnon9QVwT3ojX+YdyZekUeVdKnT8keP6wZcGze+/Dyh4EpGy0kDwL58j/4o8TB4Qy&#10;GyyW26IF3lZaKUjwfEKC5wsS/BzJehIuV47+F9eJLXoG+71fmXV3pj8oE9MXAgmeP2xZ8EYmJvQo&#10;qszE6ehvLSTP4pD/11jjuBW/HYuGbtx25qgnwfMJCZ4vSPBzgMnc/+J6uVK88zRCygHae4dlubNo&#10;6hyUcuYPCZ4/VoPgjXQPNCPpthOcIr+ykDyLY8Gf4HK2v7BPo7Q33/AseFZWalr6EJiaj4CUfDQL&#10;dcJsxYcEzyck+HkyqR9DX08X2to70Ts8Ki8ZOzWpR293F9q7+qDVmwq6VjmIQfXs9waXQ/CsO551&#10;yxsrQ7bgjJGnpc2y3L89ECOlLgwSPH+sJsEzibBR9GO6UaTec4VLzH8tJG+MC3ccxYF6E8L3kld4&#10;FXz3gApusdkWF/1soZ9Hrxowrrf+fSDB8wkJfp5En3PEQZ8E3L+bgXXrtyKzxLCcavUNT0Q9KkXF&#10;gyQ4ht4W0xiBrgEoV80uieUQPBtQZ1yi0znqG4vKPv5mkfxFfp/77wwSPH+sRsEbYaLPfJyE4yHT&#10;Je8Q/pnQAt1kcTHLE7wJnk1s5Rh+B59sNzxNYy12eWVArdFJrzBBgucTEvw86VOYVS4N17Hd57q4&#10;3rvb9tPSeu86RAR4CT8n0fwgGOezTVPBzsRyCL6lu0Ku+IIubZZSDez1vip/ga89KpdSFwYJnj9W&#10;s+AZ7L7778ej8T/7IzjgO/0ePZv6NjRtO15V3xFez0+LnhfBDypGxUG2X5iNwzHGD3bx4hMK5mls&#10;3oHMx0J9ZVaeSPB8QoJ/H/rzsFu4osVYD85udYSSCX5KjXC/cxhTtsDeNQVD0y92p7Ecgmf33I0V&#10;3oU7TlIqoNXp5effWZTWdko5C4MEzx+rXfCMJ6XN+JdYhgPx82F7BKRsF8q6aX57Y7BxKM/Lb0Az&#10;tvKV+EoLnok99sZzfLU3Wv7+G4OJPf7mC4yMjqF7QIkjQbek42sItlyve/wD9A+rxfciwfMJCX6B&#10;TOq1SHPdh6THDeJ28WVXRN95iryMGARdfoaccAdUCF+Mro42NLV2QWvmCSZAjSBCYyiVSpSXVwhf&#10;kAmxEl7sYBcO55LXyJXcw5fJct6rqjaLL/aQUm3x2vmGenRUKFBaq3m2FkPDCozr9VbzbCnY+R8Y&#10;HBJ/Wsu3pdDrJ6BQqqals27j/x40zcToGnMfjR2vxZUTjbemzIPNe/+k9ApU6kFxrvu33285YmxM&#10;J3z/l/+7wmatvP6oHP82m+7XGN/si0bw5QKhrFi+hpWdtAel01r5bMxOcVU7RtSj4rkxf42thlI1&#10;vXzZatQ3NJLg541uBCmuO+F1tx4T0ig7Nkp9dFQtCE6L5qJM7E8uxfPIY4i+/Qol91OxzTMHeqkB&#10;lX71On79Z6Mp/t6IJ08L0dc/IFbEix3tXa0WlVtp9WM5L+hirvxl/fNkksXrFhLtHV3o7O6xmmdr&#10;0dTcit6+fqt5thT9A4NoaGoRf1rLt6Xo7RtAc2u71bzwtAK5LH++KxItHT3C3zyAprY6RF09ZPEd&#10;MAaTf3LmaeG7t/znubunD51d3VbzlipYY+P344nycTIGa537X3go1BW9Vl9njEbh9eucLlq89qMt&#10;obDzu4ae3j6rr7G1aGmzXr5sMSqra0jw82G8rxynXc7hWVUHJqz1eGo7EeQVguFRFXZuCkIvu+U3&#10;0QefjQcwrDV0Yel0OotQC1e/5RWVS9aCZ1PSGis0tnjHuH5MzrPzvyl/Udl0n+avW0hQC56/+BBa&#10;8CzYvXh2f9hYntnqiKb8SfQOtohzQThGWK5ax4I9Xx9+ZRdu5QeJy9cuR6t+uVvw1/PK8c1b99P/&#10;b2sYwtKeoLNPYfU11oL1AGTklOHf2yx7AP48mYyruW+g1pjqF1uM1dWCpy76eRHqdhYF7aPS1nTu&#10;JQTj6psBTI4psXXjOXSzJ+TGe+C26RiUY9bvgS71Pfji6ntyRRaevltKNfDbMcPVPLunxp51fV/o&#10;Hjx/sC/6ar8Hb4StD28Uzue7IqBUa6UcE0p1P+4VxsA9/mcLyZuHU+SXiL95GA+LklHX+kIo14IA&#10;pRXt5otWN44hpQbd/Uo0dgygorEbLyvbkFtUh7tPq1BS04GeAZXYLb4UDKs08EjIEb/jxmPD/u0c&#10;eQ9tPabloudLdXMvtrqlye9pjE93hOOQ0HC4nF0qXCz1S3vbDnQPni+WUfD9sNuxB26+AfCQIx6N&#10;hnEm0PY8gXfSQ8MGJvDivAeiM/KQc+0CTl8SWuhSztssteBv5gfKFVem0IIxwq7EjQNn/rM7EooR&#10;09S1C4UEzx8fkuBZS9S8ZZn1pEr4fk2Ig8HYBezTsmaEpT/BljOXRcn9cXwvDvp9K06SYy54axF+&#10;ZTde19xHR2+N+Iz9yOiQUD4sR9H2DY0gMuMZ1jml4LuDsUILOVT+LHOJbWfTxYll7hfWoqalFx3C&#10;38MEPdPz5++ivrUfvx9PsvgdX+6NEuoE00JT70vw5cf4eJZH6346nIDEzJdobB/AqHYOo45XGBI8&#10;Xyyj4KfELnXWtWYexgvvyYlxTJhLWqhQx8Vu+HH2zxlZasEHX9oiV1KltTlSKnAjv1z+Ev5wKG7B&#10;lYg5JHj++JAEz2CtVWO5ZoJlz3WzrmjzFqxlBOGjLf6CiA5jj/f/LKQ+U7BH79jtLtbd73dxLa7n&#10;BcI3OQaf7Aiw8v4Lj4+Ez88uWNiTLuwZ9ILiuc/Sd+n+a/H+uPn7/XEyCYPKmXsgFwIrV119Q8Ix&#10;yZrlGBt6Ddg6/idCM9EkyJ5XSPB8sfyD7BaZpRT8mE4NB7O1tdt7q6UcCJWZ6fl3x4g7Uur7QYLn&#10;jw9N8OUN3RZimW/8e5ufIHsvxN6IQ1LmSbG73lzu74ojgf8Rn8ff4/0Ttp75G3857MR3h04IkvYS&#10;3t+wMM77xGc7I7DGMQXOUfeQJwh/TGf5bP+gQo19PtcsZMv+HX2t0OokNYuB8TE59v5VTT04n1mE&#10;345Z9hyYx7+EC4/NZy6LjzfyBgmeL0jws8AGDJlXPsbnf1mlwLoQjV84VlEsBiR4/vjQBM960XZ4&#10;XLEQCgsmxg2nU8XZ2qKuPkPOizrxnjgbnPfgRe20rmwWp4R9a1u70NRZikevLoj35X2T1wjpn1t8&#10;r+YabDBfyOWtSLnngjtPovGs9AYqm16guLoCBSUNSH9QiuBLj8Xfy+5vmw8anCnYPe+9PlcRfbUQ&#10;Nx5V4NejlqPkf7CLE6eZXap7/IyZnoOvae1DcuZL7D93fcbbFTs9r+BhUb3wXVuaHsz5QoLnCxL8&#10;LGS/iJcrl8BU0wx2rJvuU6HCY1+w/9sWtijd8wwSPH98aIJnsMF19v434RCWJQ72qmvtn5PgAlIK&#10;pj3rze4vJ2e9Eid9Yb+/oqEb285exn/2nMVPR+yx3nkTdnmxAXs/42zcT1afu59LsIuGsLQduJ7n&#10;j5fVd8SnX/qGWjEw3IeC1/VwCM3CXyeTxcGD5p9vtmATcQ0tcpe8NeYy0Q27kLqRVyFeuFiTPRuF&#10;z8ZIzGddf3ZOeodGMLaIqwiS4PmCBD8LSVkOcgWSU3ReSoXQKumTv1j/nLogpb4/JHj++BAFv1DE&#10;YyUI8W/hO2EuHxasm/ufU5bPgBvDIz5HFBh7HI99jweHO/G84oY4a6RrzPcWIp9vnAz9BCfDPkPg&#10;pY24/TgUVU3PBBE2iq12a5/FGBk5b5btnM9nJjv2mdgFGKt3rH1uNnnOcytr+7Nex8LyFkRlPBNb&#10;/WxsAjsnLD7dEYG07NfSnu8HCZ4vSPCzEJCyQa4ozJfRDE17LH+hjodkSqnvDwmeP0jw84f9nueC&#10;TNjgU3P5vB3sUbPW7iHpVdZhx12rG8WQqhudfWx0/HPkvbqIpNun4Jnwu4XM5xMu0f/F2bjfhH//&#10;Ich+DfZ42+MHu1P4yyFKfDzNfK74pWahU9U2tA+Isw6+fVzZ0z1/nEjCWqcUcRT+F7unz5NvLb7e&#10;F41DfjfExxAX+veT4PmCBD8Dk5MTcIowDBBiA4XYYz1GfjqSIH8pWPfjYkGC5w8S/MJRjGgRnv50&#10;2qQu7J7yq+p2aa+FYZyLnq2I19VXj/KGPOSVpOLaIz/E3bCHT/Jf4op45lKfa7BeA7bATsq907j3&#10;LApFlbfR2F6CYVXvkjQkFip4I+yCxDsxV3xc1/w4v0+scbwoHMcXaOue37P+JHi+IMHPQHNnmfyF&#10;d4v9Ebpxw6Qf7J6V+RehsrFbTF8MSPD8QYJ/f9iCK6xLfKPLJTx6aVh/4n2Zy2IzbPU79uTLi/Kb&#10;yHjojYiMPfBPWS9O0nPKyox8cwl20R+RsRe3CoJQXH0XLV3lQp3QIjYAFrp+/vsK3siAQi0+5vjt&#10;ftMAYPaIIBsQzFr0m1wviy10/4t54sqXr2s6UdXcg6iMQvzlcGHGgXxHg24Lf2u7ePtFpR4zxOiY&#10;OBfI2+OPSPB8QYKfgVv5wfKXOiBlo5QKsfvKWPA/2xkppS4OJHj+IMHzyWKsJscG4bFFcxJvn8Tp&#10;yG/E5/PZPXvj937+8QlChJb/HaHV39D2SqibtGJPIBtbMFv5WSzBG2HvlV1YO+9n9tt7Fdj/1iOC&#10;c43Pd0bg5yPnsd7pIvwu5InTVNs6JHgOWArBsy8ke5zH+MV98CJBygEu3y+RC7V9wE0pdXEgwfMH&#10;CZ5PlmK5WK1OjSFlN7r668Updh8WJYrP8s82Le9swS4YXGO+g0/SX4L4tyHtgTuel98Ux/Ow+fqN&#10;LLbg3wdWzlkv5d1n1fjNyqOPcw12G4aXR/cWCgmeA5ZC8Oy+3plY0+jd3kHThBLHgm/LhfjCncW7&#10;/84gwfMHCZ5PlkLwM8HOvUarREdfreFefzG71++L2Bt28Dq/sIF+rKuf9QwmZTrg+qMgFL65gYaO&#10;YgyP9Eq/deVhcyKwrnmfpFxxHgRzgc8l2D18W4YEzwFLIXilekC+R+ca/V8plQ28mxTXfDYW4Ofl&#10;0x9HeR9I8PxBgueT5RT8uxif0KGluxzPyq6J9/qjru0Xn8A5G/+TOCXv23J/VzhHfY3IjH3i6nyv&#10;qu6Ia/P3DDRhZHRwwff5FwP2qN3AsBqtPcOobuoRPls7CkqacPdptfB3l4kDjne9NUkSm4THViHB&#10;L5ApQZQ6vUnIrPLU6cYEubG56U0V6aR+XPjyzC7upRB8S9cb+csWcnmblArUtJief2fR1a+UchYH&#10;Ejx/kOD5hCfBzwarlzp6a4VWfwribh3BaaHBwBoPhimw53+/n70u7MpO3HsWg/q2YkG6auF7phPF&#10;z24trjRdvYMWrX02sZBKzZb1lXawIUjwC2C45TWc7A7h4OUqKQWovx+C0MwCFFyPg2eCaUGXKI8A&#10;FPXPfoCXQvCZj9miDoYv1MW7p6VUIOWe6f77dwfjhN+5uKWWBM8fJHg+sRXBvw2rp7RjIxhW9Yit&#10;8trWF8h6Eo24m4fFqXjNZT6XYPf52TP97FYB6zU4f/s4cl4mor79lXircblho+jZ3Abmkv/lyPkl&#10;m8d/KSHBz5O2x4lw8EvG3Qte2H9JEvx4Lzx3nJLWe9cizM9b+DmJzmdxiMl89+xKSyF478Q/5C9Q&#10;fsllKRU4FXZHLrR+F/Ok1MWDBM8fJHg+sVXBW8M4yI6tma/WDKO9pxpv6h8Jdc8lXMs9h+hrB+GR&#10;8ItQH82/xc9uE4Sl70CK0FC58yQCLypuiWsDqEYHl6RMM8Gz92VrFZjPf3A48NaiTom7HJDgF0hP&#10;XphJ8GPdcN16GiqdUNimtIgI8Mb4SCfsTsaibw7HdrEFz55nNf+CtPVUSjkQZ4YyFtjSuk4pdfEg&#10;wfMHCZ5PVqPg3wVb7Kqp4zWevL6C9BxPxFw/iMCUjeIc/qwlb15vzSVcor8TLh4O4PbjEJTU3Edj&#10;ezF6BpswohmyGOU/H8yfgw9NeyLXlyzYoDtb+hqR4BeIheAFCuMPI7GgAqVZ8fA4/xiFcQ4o7RuB&#10;ZlSNEbVQ+M0KhV6vF77cbJ14Q6jValRUVApfEPa8qXAN/J7RbHb/nd3vMjzHOiWOKDVekbIVqNhg&#10;k7df+76hHh0VChS7X2U935ZiaFghPgtrLc+Wgl04DgwKFZ7w01q+LYVePwGFUmU1z9aCjdfRaFbH&#10;d2VEPSqeG2t5cw1WT7G6iz3aF3P9EFxivhNn4FzIID8WDmGfi/J/UJQgtPjLMKpViZN9jeuN9/ut&#10;fw6lyrJ8HQ68aSH5B89rLfJ5jvqGRhL8Qnhb8JMTOrS3taKloxfNJdnYH/MUxRfOIjz9EXKvJsE+&#10;9An0kuRvZd3D7oNH5di1/zCePnsuVsJMKu8bBcVX5UIelr5HTs9+VikX0m/3R6O7d8DidYsRnV09&#10;wvv2Wc2ztWhpbUf/wKDVPFsK1npvamkTf1rLt6XoHxhCa3un1Txbi96+AXT39FrNs7Xo7O5ZtPrL&#10;GINDQ+jq6UBzex2qG0uQ9/IKLmS5wnOBj/WxHoIzsT/gbPzP8E76C4Epm4X3c8H9Z4koqc5DR3er&#10;+HvbOizLV0tHD77cY5pC94vdkWho6bLYh9eorK4hwS+EtwUvM9aL8HNB6FOrsGeTP7rZyof6Xnhu&#10;PIjhMetdRovdRX/naYRcqO8VxkipwOko06IO28+mi1d4iw110fMHO8/URc8fH2IX/WLBJvTp6m9A&#10;ZdNjPH6djuuP/MRWP5O3udTnG+zxPu/EvxCZsUdcCfBGfoA4juDus5v47wF3/N9WP7H+/OXoeYxo&#10;5nbu2Dz77HboYo6xmivURb9AZhJ8fkoIUl72YHJMiS0bA9DDxmQwwW86Ig3Cm85iC97/4nq5wLKB&#10;LoxxQVQ/2JlWxlqspRXfhgTPHyR4PiHBLw3sPj977v5J2RVcyfEUF+4JTN1keKZffLRvutjnE4cD&#10;/4PdXj/BNeYAcooS8br2gSDxl+jsq0NLVwuKq5uRkVOG4yFZ+Gqvac6RPV5X0dg+IH3K5YEEv0Cs&#10;CV6vfA232HvS1gQKQk4g4W4JXt69hIMxr4UU6yym4JUjfRaFsbvfsESsckQrdi0ZC9uwSiOmLzYk&#10;eP4gwfMJCX75mRL+6x9uE6WcWRCG6Kv7BfH/Dy4x/4Vz5Fc4Fc4mB3ufufwNYRfwFba5/YG/HXbi&#10;u4Mn8cl2b/x7my/+b6s/0nOKodOPL8v3kQS/QPSjQ+hRWh44naoPKg3rk5eYHEdvdxc6ewfl++/W&#10;WEzBv6zMlAsZG2QyMWH4PN39SnGNZSZ3tr7yUkGC5w8SPJ+Q4PmAjbZng+/UGgUUI71o7qgR1+x/&#10;9PKCuNyu74W1FvJeSBwP+RhHgz8VW//2gvzZOv4RV/bgZl4giipuo72nRqhrzNyxSJDgOWAxBX85&#10;+6xcqNKy3aVUIO1Bqdx6P3DuupS6+JDg+YMEzyckeD6xtlwsuwhgvaOdvbWoaHyGXZ4u+PPkLmx0&#10;2YAd7r9h/7n/CgJ//+5/t9gfxMl+Yq4dROo9F9x+HIrCsmuoFS44+obaoBda/vOBBM8Biyn44Etb&#10;5MLS0G5aSGarW5os+ODLj6XUxYcEzx8keD4hwfPJXNaD7+xTiAPtvtkfI9atLtH3cSWnDOUNDWjp&#10;qkBpbQ5yXyaL8/qz1fwiM/bC78JaYb/vxda8udTnG2wSs9jrdrj2yE8cAMjGWTW0l4gr/KnUlnP9&#10;k+A5YLEEz54jdYz4QiwE7Ceb6YkxMqqV5c7iyesmMX0pIMHzBwmeT0jwfDIXwb8Pb+rb8ftxb/xy&#10;xA7rnTdhj+dPsPP/CvaBX+BUhHEcgHW5zyVOhn4qDrRmvblX70WhquGFOK0w84FGnAuAnSvDPAC2&#10;AAleoqLxsXySz8b9T3hfQ+VR0dBjIXjN2OLf6zFCgucPEjyfkOD5ZKkFzxjV6hCQkm9WLwfho60B&#10;+HZ/MP48EYnPdnrg+0Mn8JfDDmw7+yfs/L60kPhcw/7cZzgWaBg06BjxH3GtAHYbgE0bzMYWJGed&#10;QvbzOJTVPUTfUKvYSOQNErxEwq1j8omNvWEvpQJZj6vkgrTFLU1KXRpI8PxBgucTEjyfLIfgjZRU&#10;d1hMHz5bfLQlAJ/u8MKXe13x3UEH/HTYXrgA2ImtbuvhnbRZnMTHWP8bw1zwcwk2a6B7/M/iY4Vs&#10;XoHUe6648zRSnP+/ob1Y7AlYjFvJ84EELzCuHxPnczaeKPYYiBGPhBy5kISlP5VSlwYSPH+Q4PmE&#10;BM8nyyl4BluljrXmzRe2sRaf7AgXWvgx4iqg5s/Xs2CvPX+rCL2DA+joq0VZfS4evbqA2CsuiLt2&#10;XKj3d8En6S9xIh9zoS8k2O1f/4vrxFX/buUH40lpujgOgK0x0DvYglGtUnwccbEgwQuwBWacIr8S&#10;TwC7CjPCKvXfjyfJBeHRywYpZ2kgwfMHCZ5PSPB8styCN9LRq4DvhTwEpRYILecSZD+vExpqneKA&#10;vrcZGxvHIb/r0y4Kvj8Uh1LhNcZlwK0NsmOPA9a1FSG/OFUcqR+QugGe53+DW+yP4gXAYkwGxMYB&#10;hKXvxLVcXzwvv4HWnkoMKbsN4wDGRoR6VTfn+ogEL9DcVSYf3ICUjVIq0DOgsigASz2TEgmeP0jw&#10;fEKC55OVEvx8Yd/nisYe/PdgrEUd/39bQ7HL84o41mouo+jZ+7BBd2zwHRuENyJIuHugAa+q7uBG&#10;XgDCruyWB2+/T7C1ABwjvoSLNA7AJ+lPcQxAblGy+BggWwHQGiR4gYyHPvKBvHjHSUoF7jyptjjx&#10;uiVez5gEzx8keD4hwfOJrQjeiFKtRcKtIrF+Nxc9e4QvMOkORoVz876wuoOtxtc/3I6W7gpUNT0R&#10;W+aZT8LFxwD9U9YLAn//GQBZL7RX4u8IubxV+Lv6xd/9wQuezVZ3Ouob+SAVvjFNZGN+//14SKaU&#10;unSQ4PmDBM8nJHg+sTXBG6kUWvO7PDMsJP/RhnPYcfYy8osbl/TpKSOKkT5xHYBXVXeR/Twe6Tke&#10;4uBvJmyPhF/ntfTvkLJLfM8PXvA9g80WB2ZAuMoywlaNM57sh0V1UurSQYLnDxI8n5Dg+cRWBW8k&#10;/UEpvpQG4THB/79NgeK//70tFJEZz9DRpxDX7l8JmOP6httQVv8Q955Fi/JnEwB5nf8dbnE/ig1V&#10;4xgAErzEm7pcWe5spKR5Rf7NfsOJZt03vYMqKXXpIMHzBwmeT0jwfGLrgmffc8WIVrwPby54Y/zf&#10;tjD8cCgON/LLuThn7POyMQDjeq24DDAbhc8arTq94bux7IJXdlYh4Iwz7C6bVpNrKUhAYFombl6I&#10;RHCa6VG0RN8AFHSMSlvWeV/B38oPkgXPpi80wtYhNp7Ur4UrOvY4xlJDgucPEjyfkOD5xNYFb869&#10;/JfwSngw4yN47LG7o0G38aS0GRML9M9Ss6yCb3+ciEMuYUiPczctF6vvg8+OE1CMsQM0itBzPsLP&#10;KfSVXkL41SJxl9l4X8GzLg6j4EvNnn8Pv/JUPpF/nkhe8PvPBxI8f5Dg+YQEzyerSfDGUfTq0TFc&#10;zn4t3qP/6K3BeMZYfzoVwZcei/fr+4fV3NQXK9JFb7EevLYTzlvdMDIuHJCpcUQGeUE/2ouDdsHo&#10;1hp2mY33EfyQqleWO4uufsNz7uzk/HkyWT55oWlPxPSlhgTPHyR4PiHB88lqFLw57Hl7p8i74oQ5&#10;5oJ/O7a5peN2QSXaeobFqXVXqv5YecELf3h++F5cftWEutxkuETl4vVFZ7zomts97/cRPFtL2CT4&#10;T4QvmeExONYd//U+02xHta19YvpSQ4LnDxI8n5Dg+WS1C57B6gLd+ITgj1aLhqC1YC3+T3dG4JD/&#10;TRTXmAZwLxcrL3iBiXEN3rwuwcvyejSXPcL+kGyUXw9GcNItXEuOhUtSMSak+vVBbh5c3M/J4ezm&#10;jWfPiwShKITKSzWvSM50kgWfJPzbmN7Y1oP/22boivlqb5TFa5Yyenr70DcwYDXP1qKtowNDw8NW&#10;82wpFEolWtraxZ/W8m0phoYV6Ojssppna9E/MIje/n6rebYW3cL3fmgB9ReP0dndbTXdFqO6pu6d&#10;F5F64cKspWsIecUNOBOTjS/2RE2TvHl8eyBGvCjY5HoJe32uib0B0dcKkfm4SpxFb0Chlt55ceBC&#10;8DK6QcT4BaBTPYIDm33Qyca1jffg7KZDUIxZb0G9Tws+6NJmWfBs+kEj7GQZT8i2s+lS6tJDLXj+&#10;oBY8n1ALnk8+hBb8bLDJ0IqrOxB59Rn2el/D57siLQQ/l/h4ezh+PZYIh7A7uHT/Ncrqu4TyvrBJ&#10;1rgSfNGVUMQ96cCkVoHNG0LQx/ww0Q/fjXZQaBdX8PqJcZySJg4Q139XG9Z/Z5wUDqzxYLvH50ip&#10;Sw8Jnj9I8HxCgueTD13wbzMmiPnBizrY+d/Ar0cTxRnyPhEEbi70uQR7VPto0C3ce1aD5q4hqEZN&#10;n4vVTYoRDRo7BnCzoAL7fa+L06wz+BH8WC1cIm5BnOd/So/7XgdwMa8ONXlXsDXwBfQz1K8LFfyb&#10;+jy59c4WCtCNG0b0sS+a+YFlXSfLBQmeP0jwfEKC5xMS/MywR+lYl/64fgJ9Q2rkvWpAePoT7BFa&#10;+jONzrcW/9pieB5/w+lU+CQ+xG/Hk8QLgH+Z7dPVrxR/54oIfmyoDdXdlgVhtKcePQqzYfMTWtRW&#10;VqCsphm6WerWhQo+9oadLPjY63ZyBc6ugswPZveA4UAtByR4/iDB8wkJnk9I8AuHjbbvHRwRHVRe&#10;340Ld4qx0eWShY/mGisq+MVkIYJ/e/33kup7Ug7wSLiqMh6kX4+dl1KXBxI8f5Dg+YQEzyck+MWH&#10;Sf9+YQ3OJT8SWu0zC59NyLP5zGX4XczDiNSF/0EKni3p5xT5pSh3NncvE74Rf+HgGA+Ye7xp4pvl&#10;gATPHyR4PiHB8wkJfulh99+v5r7BgXPXsd45FYcDbuLOkypZ6uZ8kIJv66mSW+/+F9dLqcCr6naL&#10;K6Is4aAtJyR4/iDB8wkJnk9I8MsHq5PeVS99kIJPf+AhC/7i3dNiGhv48NOR87Lcv9kfK64VvJyQ&#10;4PmDBM8nJHg+IcHzxQcneDZbnbPZ+u9Py66KcmfdHUa5f7IjHA3tA9Irlg8SPH+Q4PmEBM8nJHi+&#10;+OAE3z3YJMudRf9QG27klctyZ48gxN14Ie29vJDg+YMEzyckeD4hwfPFByf4MrP1370T/0RFQ7cs&#10;dxaHA29Jey4/JHj+IMHzCQmeT0jwfPHBCf5mfqAs+Ev3vfDbsURZ7j/YxWF4RCPtufyQ4PmDBM8n&#10;JHg+IcHzxQcneN/kNbLgN7uetmi9v6pa/tV+zCHB8wcJnk9I8HxCgueLD0rww2+t//7FbjdR7GyK&#10;v/ibpsVmVgoSPH+Q4PmEBM8nJHi++KAE/6Lipiz3YyEfC3IPEgX/t8MFQUYr/wUjwfMHCZ5PSPB8&#10;QoLni2UX/Ov7F2B3+CRc4x9iZNyQNq7pR6CHKw66hKFmgK0Ra6DmQQpSnndJW9aZj+Av33eTBb/p&#10;zBpR7j/YxUO1zM+7zwQJnj9I8HxCgucTEjxfLKvgn6eF4ET4bTS2deJekheOxTwUUjW46XEYRa1D&#10;UHaW4KxXrGFnXQc8fFMw9I5lcOcj+MDUTaLcjwvx7YFT4iNxbEUfXiDB8wcJnk9I8HxCgueLZRT8&#10;OJyOuKFebiyP4sSe06gb7oDDVm+oJZFHh3lgalKHG/4nkFv77slm5ip4/YROXPedCf5o0Kf4eLsP&#10;QtOeSLl8QILnDxI8n5Dg+YQEzxfLJ/ipamx3vihtGPB3tUd28xDCd+5F78g4JsZaEXA2DMNtBXC+&#10;UiPtNTs6nQ6vS8swMjoKtUYr/NRApR6FUoimzn68qmrB49cNSH94Se6et/P/Er8fj4Nu/B3dA8sM&#10;CZ4/SPB8QoLnExI8Xyyf4AfycdD3urRhgAn+UpkKwy2vcPjwYex18MWr2jo47XdAv7oXIZ4uOOAY&#10;iAa19AIrJNwKx2EftvTrjzge8gOOBH0H+4D/4qDftxZxOPA/suAP+f+NnkGV9A78QILnDxI8n5Dg&#10;+YQEzxfLJ3hNCXacuSxtGGCCv99kWbAL0qNw6U0Poo4dw+P6AQw1v8S+A0EYlRrbuXmP4eUXLAfr&#10;bj/o+RnsfIQ4N7eIuhwunLxm7iL96k3cuffAap6thX9wBF4UFVvNs6WorWuAm5cfqqvrrObbUhS9&#10;eo2I6PNW82wtsnPycDvrvtU8W4uUyxkoK6uwmmdrERWXaDXdFiM8Kp4EP3eGYW/ni37Z5+NwPnoG&#10;NWYD2FXNBfAMu45JrQIbN8RgUEwdQsiGvRjSWr/C9UhYj2PBH8853ON+xeioWmwB8BbJqem49yDX&#10;ap6txT67E6hvaLKaZ0sxKrSu/t64HSqh5Wst35aio7Mbp896W82ztXj+4hVu3r5rNc/W4nxyKjqF&#10;c2Mtz9bC41yA1XRbDDdPX+j1fN3GnS/LKHggwfs4gu41YEynQ/eLJByPeSDlCEzpEeAejLpR4d/j&#10;I7Dffhx1Q3rohxqwf+c5eRDe27ypqIJ38Fm0dL15Z7T3LO/67vMlJS0DOY8KpC3bZv/hk2hpbZO2&#10;bBf2Bf9n4w5oV8Gtk97+frh6nJO2bJtXJaXIupstbdk2ySlp6Ovrl7ZsGy+/IOlfto+7t7/0L9tl&#10;WQU/PtqHJF8nrNmyB8fDbmPQ2O8u0HLHCxfz66WtKYx2luEUuy/v6I+qAa2QYh0meNYdvBogwfMH&#10;CZ5PSPB8QoLni2UV/FJAgucTEjx/kOD5hATPJyR4DpiYnIRuXJoSz8ZhMrH1ez5G2Dlh58bWEcuX&#10;TofJVTCKnpUt9resBlj5WjV/yyopX4zVck4Yq+FvsXnBEwRBEAQxHdsW/NggEv3dsGnnISQ8aZES&#10;bQxtH+LPnoHK7GJxYmwU0T6O2LzLDucfVEup/CJ+Xn9XbN6xDw7B16Exe/xd1VOFs/YHsWnfCTxp&#10;GJJS+aXkfhL27dsnft4HZd1SqoH+ugKcPHAA246cRaPSdrrstYoW7N3jjU7jEyuTehReicH2Xfvg&#10;FH5LSuSYCS1Cjh3DJqF8sdh2yBHDxkKmHcKFABch/SDiHlQY0njH7PjvcomERkqGuh0hZx2wadcx&#10;3CzvlRJ5pQEnpPNhHk86DLnKmgc4cvAAdjkFod0WHo2f0OBy8Fnh2Nsh5MorjJt1PrY/T8fuXftx&#10;0PsC+vlYtmTO2LTgQ0+fxKXH1ejpaEL4sZ248LhRyrEFNLgU6Q+7g3b4bfN+KI2CHx9GxLH9uPGs&#10;Ch1tjYjwdETQU76/7E05Cch9VYWu7h7kXYvGBockaFn9O1SNYydc8KqmDe11pThidwyP2/kWY1td&#10;OTp6B9DRWAWHw8dwxzjLUk8hDpwJR3ljBxpK8rFu+0nUD9rA7ZRJLe74HMB3v5xEm2SSiuue8EzN&#10;R1tnJ7JTwrDz7E3oeL6bolNhy+btuF9cj5q6etQ2NEM/wbq0x3DBxxmXnlSht6sF0WdOIvQ25xfE&#10;eiUuuh7D+aynaOvuR2NDEwzO0MBd+K7cEf7GntZqnN29A5mlsy+0tbJo0CicC3Y+xCi+jb2OCVAK&#10;3/uR9kJsdDqPipZuVBVmYc220xgyG1DNHXoNghx2I+b2S3R2teNGpDPOZBlcUv84HVu9rhpmRRUu&#10;/rc7xYnptoLtCr4vDwf8b0obAj052O5xRdqwBVTIe1KMgdYSC8EP1BTgn0NJGJMq3P6qXPy9M9Yg&#10;TFtguAFr1u/FoGYSJemBOJv6WsoAXqb6weX8yq+7P1dygj3gn9su/GsC2d77kP5cGjQ4pcfds7tx&#10;4UmzYZtjOl7fxQH3a/h7rbNB8Jp22G/cjQHjc6fqNuxZuwv9xqUdOWRSo8CGDaflCxQj42352H86&#10;RtoSdN+cg12OYdIWn3S+voeNbrcsWogMXXUaHOJzpS1g9E0SjkSZPUbMM5PjyDx3ANdedgobE3gY&#10;sh/ZrUpDHvTI9tmNW80KaZs/JrXD2LJhPSqkSVqG2x/gj2C2TokecW4nUcoe3RYZQ/SpI3gxy8yq&#10;vGGzgu/O9oHv9RJpi9EPuyPB4L8T2BJNm6XgKx8kY9NFs3n4B+vw66Z9UIzZxiCckeYX+GPHaXEp&#10;4AveDkgtNX7RAUXpVRz0Tpe2OGZqCvoxNSLcT+NhqyBC/Shctm5FkZlh+h76w/vqK2mLTyY0XfBx&#10;dEff6BDWrzcIXt3yCn9t88eofMGoQcqxrSgdkGsx7tCrB7FuXSAqOrvQ3TeIMemzNz8Ih2NwvmFD&#10;pB0n97iD586InGQPJFbo0dfTjfbObihH2YXVFN4k7UP8wzrDTiI12HEqmeu/xYh2qA3rd4ejn52X&#10;qUF4r9mJHrN7jj15YfB+2CNt8cgk6m/6wD0hC+3NtQg6uh+FnSNCciuO7/OQ9jGQneiG829s4awY&#10;sFnBV17cj9gH5gvSCILf6IZWactWeFvwRddD4Zpt1iUvCP6n9XswaKqR+WVyGAGHD+B285g4b4E4&#10;FXGz6cKECX6HK9+PNHa8vo+1m3fi7/UHUFDXZ6hgdSps2rwJlQOmv4UJ/mRinrTFJ/FeDkh62YcJ&#10;M8EP1uThn+2pMF0vCoK334RHvfytzWBkXKNEUkYW7t68iqP2e7HZPgTq8Sm8TvPH2Uul0l4MQfAb&#10;HYWagF+uBJzAEZfjCLhwG6kRXvhrt7sgRqHV67UHaS9Yb5ERQfC7QsFvu9dE2WUHXKiQVv7UdODw&#10;OrMeIgEm+AOXOJ5kbGoSr1POYt/ZKNy/cx07127Hkw5B8Mo3sD/qJ+1kgAne/aHtPNJos4JvyzyD&#10;gFvmX25B8IeDbL4F/+ZeAnammY0lsJEW/GhjARxd/PGoXBplIxDvcQJXyk39WWIL3itN2uITvU6L&#10;gYFBtNRVItLDDXH3hYvIcTWOb9mCVx2m8QOGFvxLaYszhArrzdVgBGU8B7ssNBe8qumF0IIPndaC&#10;L+O4BW+BfhSpLttwq0mBujshcI4wX/KZteDPin8zr1wJOAjv+72YlL7OT4WLlP0ZDXgVsxeJeQ2G&#10;RBHWgk/ivwU/0oaDW/ZjwDjoUd+HM0ILvvetFrxXDr8teM1wPf46HIsh6b7o2FAL1u44iy5VI44c&#10;8BLTjDDBJ5RRC37J0ddkwC7ivrQlMPQE+32uSRu2w9uC7yi+g7UOt6CTKoChWnZPPhEzTMXPBarm&#10;FzjiHov2YcsBdI+iPXHudq20BZRmBMLtAt/d2uYoStJh53NVEKYOqYd3IrNMqqSmJpDrtweXn3P6&#10;5IZODUenU9h96KghDtjhx9/WYetBL1S21WPjhv0Y0kgFStuJo+v2oH+muaA55NX5w0irHsJI+XXs&#10;PZsspQrXYR0FOOgcLW3xScGlc4gsNsmvIjsJm8OLMJQfBNfUZ1KqIJnadDjEmu7J80pHyR1sPJMD&#10;vdz+GEP6qa140WMcOj+B/NCDuNPCb1+EsvcxfvN4IF8YimuhbNyE6sFR+B89jhb5inEcCWcdUGwj&#10;18IM2x1khxE47zuB3MYBqJWDSHPZh/QXttZBP13wULVi39adKGvshUo5hLRw4YqxlOfnTLRIO7kF&#10;L5s7MTA4KMUQxiYmhVZ9LnYd80HXoArKwR64HD+JFzz3brW+wpWiFihGNFAM9iPN3xWBNw2jslWl&#10;F4ULyEvoGx7BQFsNNm8/iSZ+e7UtMG/Bs0oq2/cgogvqoBwZQcm9FOz0zMY4xx1EE0KrvW9gGGr1&#10;CHobi7Fngx26RoQvzGQ/PA8cw5P2fqhHFELr+AwiHvD9uOxA3VNsOCRcDA8ohTLWh1jPE8hkYzcn&#10;hJbwbje87hEuXIZ7EXpoD7KrpG5vjnmU4oO4MssBmgMlKVjjk4UBxQh66p9j43YnKIyjhjlkfGQQ&#10;OzfsRH5NJ4YVw6guvIr1h1KgFD7y86tB2B1bCIV6FO3FN7H/TIL0KtvAhgUvXCv218Bp/3b8vm43&#10;Up41YcLY72VDTBM8m4d/sBGH9+zE7xv3ITm3Ru7O45Mh+P7yN/73xzr89KcxtiGP3dOdmkJHaS7W&#10;rNuAP7c64Wnj4IxrCnCBXo1rEWfwx9+b8MfWo8h82Qy9sV6amkRl9kX8tXYj1h/wRcPQzOsj8Ial&#10;4AUv6lRI9DyC3/7eDKfY28LFGN9/yehQJQ7s2I5f/9mIrQ6haFaNsaJlyOtvxOm9W/Hruu1IeFhl&#10;Ol+8IpSj/rrn2LJ5M/7ccRI5lb1yOVK0vMTh7Vvwx5b9yKrsB+enRSThtD3eHnM2NaVHVVY0/l63&#10;CdscgoWLsXH5fHGJ8OHGhIaV18kD+Fn47tv5XYFCemxpcmIUjy9447d/NuGATyoGtLbT08WwacET&#10;BEEQBGEdEjxBEARBrEJI8ARBEASxCiHBEwRBEMQqhARPEARBEKsQEjxBEARBrEJI8ARBEASxCiHB&#10;EwRBEMQqhARPEARBEKsQEjxBEARBrEJI8ARBEASxCiHBEwRBEMQqhARPEARBEKsQEjxBEARBrEJI&#10;8ARBEASxCiHBEwRBEMQqhARPEARBEKsQEjxBEARBrEJI8ARBEMSCmdLrUFxcjOdFr8R49aYSvUqt&#10;lAtMaIaxdcsh1A5NSin8MDLQgeKmThRJn908GroUqM1LxdbAZ5iQ9l8s1J2VaBtQGzampqDqa0dJ&#10;cYnhd78qg3p8cX4jCZ4gCIJYMBOjQ1i/fgf84pMRm5gIlxMH8Mufa5BU0Mjc9W70WiQHnEJxu0ZK&#10;WC6mcCfKA7caGnE+kX32BGzftBPh4r+T8fBNu7Tf4jI1qUXo7p141qYW/j2Bugfh+P2fbXANihV/&#10;7zn306genv+xaH99B5ExT6QtAyR4giAIYsEYBO+MNqOTBKtrhnpw8tB+ZDfNQVQ6FTZt3oQi+Q2W&#10;CWUVTjqFmLXOlfA97og+aWupGB2sxlq369BOAlW5qdjschXD2vdvsb9O84djcL60ZYAETxAEQSyY&#10;aYKXeHnZD84xz6T8dageBNS9dfBycYJXcDQcjh/H00417oaE47e/1sDxXCTS7r4UGvRK+Lk64WxA&#10;BJwcHeF3uRj6KUBRehX7naMQGxyO4OAAbD/ggNx6peGX6fqREOiOE26BCPT3R+KrISFRj/y0EJxw&#10;DYa3lyuc/DIwqDfszniR6oegOw3SFmO64KsfXsR6rzzxIiAn2APHI9MQFBGLY/u2wevKYzzMiEFQ&#10;SAS2b7NHZomhxT+pG0Wc/1m4+obC9bQrzp1/CJ3s70kUXXBCZr1C+Pcogk8cRdmIIedtJtTtiPbx&#10;xjHvMPgIn/+Iawhq2B8wqcO9pHA4nvWH7zkP2EcUYbjqLpwP78f6PS4IibkApcbwh5LgCYIgiAUz&#10;k+CZkO18rloI/s29BGyMK4PYcz85jvFx4edbLfjxMS06FYZ7+PrBOmxYvweDmgnx/X7Z6oS2MTEL&#10;5ddDcDQgE5gax23vfQi4VWLIkOh6lgqnqFxpC8gKc0XA/WZpSwsXR180m4YKCLxb8Ad8LhsyJoZw&#10;ZOsahGTWi5tjddewzfuq8K8p1Nz2QWJRt5gOvQoxh7fjzcCoYVPRgAObHaEYE5rv6mocsvMW061x&#10;PdgF/tfKpS3h770dKR5PvXoA69cdRpN0YTClGROPJ7XgCYIgiEVlJsH3PUuCve81C8EP1T/GX+t3&#10;I72wDmots7vAW4KfmtSjv/ENzseFYveuPfh+zU70qHSi4A96p4v7MNj2DtcITGoU2LhhO6pZo92M&#10;q76n8dPfm/D72s1yuEWye9RTGK+8jLOpTw07yrxb8P4PWgwZAu7HHPByWNpADXY4XxR+DiNw3d/4&#10;bY3pd/6+djvSpQ9XlZOCQ9eliwxVOQ4d9jNc7FjB6YADqs2P6Ug5dh3wFK4SNPC334+jfpfRPqzG&#10;hPQGJHiCIAhiUZlJ8FcDTyPoQauF4MX784o+vMpKxtbtB5DdKLzoLcE33vOFS/pLdPUOQNFbjz1m&#10;gmctWCNGwRvefzfqWK+3Gak+jgjMaYJGo5VjTKcXPrAWIfu341mLoVVtYg6CzzUNvHM/5ozX0h0C&#10;k+CH4PvPVpR3DVn83nHRwhqEnT2NLvk2gRr+h+zw5q3jZsRx30nUmPcwaOtxxO6c4d/6MXTXFsP9&#10;5EEcOpcNnfD2JHiCIAhiUZkm+MlxFN1OwMEzMejXGfMNgp8Q++QN5Md5wetqFTCuxvEtW/C02fDY&#10;2KPADbjVYrD1YO0T/PgOwTNhRx7ZjsSCRinHQOWtcOzxlLrUBcYHOtArCJMNclvvegOj057aWwzB&#10;T+B57GE436gUX8PQDdaCXVcMl9/ASf9bUqqBmvxUrDkegU616biMKXoxoNXh0rlTCMmskVKFz3Iv&#10;FocDb2FyclIMhq7zDX7bfBhK4TjX3gnFycAcMd0ICZ4gCIJYMAaBb4b9aXeccnXDwX12cPZPRpfK&#10;0FQ1F3xFTgrsXEMRExuDE6f9UN4viG1Kj4JITxxyDUTq7ccYrMjC1p3HERoVB9+wQOx+l+DFjSqh&#10;NXsMJ7wiER0VgYuvh5nRkejtgp0OfoiJDMMx51A0j06g5MJpaZDb2yyG4AVBqzrg6XAIxzzDERro&#10;i6NeURgVDsVF7zO4UffWiLpJHV5mxGLP7r2wczwLB+fTOOQSgl61DuP9VfB0csRxv1iEBHnC4Uw0&#10;2DXQuHoQB4+dQnB0Ejw93BB8swqTQgte2/4cew8dQ0hiMoaE1zNI8ARBEMQHwaSyCbs3H4NibKY7&#10;30uEvgVHPJMg984vEyR4giAI4oNgQqdBT//I3CbgWUzGRzComuFm+xJCgicIgiCIVQfw/wNJIVen&#10;fE0/QgAAAABJRU5ErkJgglBLAwQKAAAAAAAAACEA6qF9V896AADPegAAFAAAAGRycy9tZWRpYS9p&#10;bWFnZTQucG5niVBORw0KGgoAAAANSUhEUgAAAf8AAAFsCAYAAADCA7BTAAAAAXNSR0IArs4c6QAA&#10;AARnQU1BAACxjwv8YQUAAAAJcEhZcwAAIdUAACHVAQSctJ0AAHpkSURBVHhe7b2HWxRL+r/9/le/&#10;3f2evLtnT87nmI45J0AkB1FQQAUVJQdFQBAEM2JGMoJEQSTnnNMwAwOft6unp2cGRiTMQA08t9dz&#10;SVf1xO6pu7q6wv8HgiAIgiDWFSR/giAIglhnkPwJgiAIYp0hy/99kj2+/WWDXuzG5ft5Uq5xumsy&#10;cfjXjWgdkRI+wnRbHhx375Vf48CZKLQNTUq5BEEQBEGsBIby/3Mv7D1Ow0UIe5tDoqBDCsfFfEVf&#10;M4pKysRo6FVgarQXd6+dFfd5nPMeo1PAxFAHiqV96jtn1wgUuHlIkP42G/H5Xdw98MNvG+GZVKDJ&#10;nlGjobJSfOzb6gZNmkBTdRneNQ9iRvh7crhTyK9An5LtW4H3rW2oFfYvLm2H8PLoa2uQ3+O4VKeY&#10;nlKivEyTRhUNgiAIgpgt/z1+6Je2GZcdN2Cn9W2oZmbgdEC/VWADMl490ts+jndddTigl//tVhd0&#10;MWPLjOCKmGeLypEZzAjPyUJE+L8iwVH3WCF+CHvLknHRfgMOXc7FtLDbYNFNIW8vnncr4LNf14Lw&#10;U0QFZmoeyNssdl9+LDx+HHE2urRv97qJz0kQBEEQ65l55X8ryB1/HwmCcqIfZSXv0dtRC0cXO/wg&#10;iDSlrBdVLyLxrdTsrxrpRtHb95hUN8L32FFBtnvxrFd6IglFVzV2btWI+Ps/t8HR3QulbaOY6CjH&#10;b7/8jYiCFnG/2mxB8r9uEioUinnlv8n5GhTsAdNT8LI5BKtzKVAJe9bcdEbw7TdoKErFt3/tRnnn&#10;GDDRDvddm+CTNcAeQRAEQRDrlnnlf83nMLYdjYaypxL7d2/D5oMnEBJyFj8Zkf9AcwEOsatrq/MI&#10;POtmVP5aXj+/jchr12D152ZsOJGA9qqX+PaPnSjqHhXzh5uKhMdvwqv6/nnlbxf+WNyfyd/Oaj/c&#10;wp9rtiUqHl8XKxr68UtkhZRLEARBEOsTQ/nv8ERxQyPqWGTcEGVpG1mCzqe++Ha3P7rVguSb0vC7&#10;kD5b/kUpYfhjnz3GJmfQnhEjPNZQ/qreOvwiPM4h6rnm+RtqEeuwHd9uPIfGtlL8LFz5x5V1iPs2&#10;FtwWr/wrOxUIcNyMfefSoJ4BmtKvis9rTP4nbA5i/5kY8d6/Ij8InjEZqH39AN9u2I2qnnFAPYEW&#10;4XV7xaYCgiAIgli/GMpfujqW4+g5TAg2nW5/gj+FK/E/tu7Fnxs2iXlM/k2FgqSFv//a6oGMDI2w&#10;N2zbi9+EK/o5V/4z06hJdNI9txS+d4rFzn5vooXX/3M7Nm4XHv/XJhxLroNauNy/cckZ3/22GRuF&#10;5/3lD/baRuSPGSjL2etvwQbh8X/8JTy36w1MTnXjjPAav2zZjY1bd+L7zbZoYrUDgiAIgljHyPIf&#10;airCi1eZevEGg3qd4ytKC8X02v5J5OVm433LoHAxPSzv3zM+hboCzd8t/b0oFv4v65iQHq1lBi0l&#10;eq9TpVc7EK7eK/LzxfScIr2meUW/vH9LU43wfx46hBrJ2/w8FNW0Sztp6KirkPcdUKjFNLVqAtlZ&#10;mrSyds1tBYIgCIJYz8jyJwiCIAhifUDyJwiCIIh1BsmfIAiCINYZJH+CIAiCWGeQ/AmCIAhinSHK&#10;f1yhQtidfAqKVYubT0ugVk/haX4kBcWqRUZxAqanNSOFCGItI8q/f2gc/2/HZQqKVYvdXkmYUk/C&#10;8conFBSrFhdubCX5E+sCkj8FF0Hyp+AhSP7EeoHkT8FFkPwpeAiSP7FeIPlTcBEkfwoeguRPrBdI&#10;/hRcBMmfgocg+RPrBZI/BRdB8qfgIUj+xHqB5E/BRZD8KXgIkj+xXiD5U3ARJH8KHoLkT6wXSP4U&#10;XATJn4KHIPkT6wVR/iNjE7Dxv0exjPhqpw/2nb5pNI/i43EpPlOc4e/qfTuKZYSN93cIuHHAaB7F&#10;x+N2+nmSP7EuEOVPLJ8d+46grqFR2iKI1WHn/qMof1spbREEQRiH5G8iSP4ED5D8CYJYCCR/E0Hy&#10;J3iA5E8QxEIg+ZsIkj/BAyR/giAWAsnfRJD8CR4g+RMEsRBI/ibCLyAI7Z2d0hZBrA7+l4PQ0Ngk&#10;bREEQRiH5E8QBEEQ6wySP0EQBEGsM0j+xugswt7Dx3CtZFJK0NCTESSkh2GhjftX/EJRPSZtzGEQ&#10;F8MSpL+Jdcu0AoUPo3H0qC0OOfjiUUmrlAGU3I2B30vd9mqRczMUVdLfBEGsDUj+xmjNxi9/bcXP&#10;NilQTEtpUyMI2HsQP/3pg4UWxycdvfF2RNqYQz9cfUKkv4l1yVQ/Qj09EJj8EnXtXWioKkPkJR+4&#10;h2VDKZx3eTEBcLzfIO28ejwLPYNS6W+CINYGJH9jCPLfaeuKMzu3omFAJSaNdVZgk28mjuzTyH+g&#10;oQiuTs44YmsHlwsJ6J4QEmcUeHL9MvbYOMI56AGOWXmJ8p8c70ZSwBkcOe6IY+4ByG8ZwQzJf91T&#10;n3YZdlceSFsS4x2w3bYN5Z2jovx3n42Cg70L9tmeRsa7bsyoVci9EwwbWyfhfHJHYkYzpmaE87Ht&#10;Ha54usFaOMccL8ajvn8Cw50l+N0zCl7uzjjteQF/HI3BuFSZLXkQCL+CEQw2VyDA5ySsjjvj+Pkb&#10;aBkQTmS1EqVpcThk4wDXCzdw/fwpkj9BrDFI/sZg8nf2Q0eaFxJK2sWkmlc3cLdVheOC/FsULTi2&#10;6QAah5Vi3vsX17Eh8DUG8iNgE3BXTIO6G/u3HBPkP4P8a/a4Wz+I6elpqLqr8cdGZ/Qr+0j+65w7&#10;ns4IydacX/rkXt6EqMI2Uf4HTtzGtCB3TFTD2tYP4wOt2GCXgNEZIXGkCQf32qNXMPpFd08Uj0yL&#10;59h4xR04Xrqjkf/vvuhkd6/UvfDeuhtN/cI5OzOCIFd7KIXncLN2QUGP5nHTLQ/hGp6OwZps/Lb7&#10;HIbZ45RtcN9yiORPEGsMkr8xJPlPjtXiYMBjqDGG2DNuGJuaFuVf0/Qam/aHQSGt/zHeVoafNvog&#10;7YoDojN1w6zOiM3+A/DfuAm7DtvigJUdDhyxxs9/bENtbzvJf52TcNLBqPwLw/fK8r+Y2SulAlFe&#10;J1A4PIpgxwPYa+sG77AktAyynEZYbdyBfez8YnH4EH47fkkjf4fbUIiPnkHzo3O4/qYdY/XpOOoW&#10;h5mZAezbugN7tI+zOoIfrUJRlpGAg0lNwiM0vIr0JfkTxBqD5G8MSf6sifXkUQ8UlmXD1jcVaqE0&#10;ZPKvbS7Axn0BGJfkP9ZSIsj/Ip6FOiLqZb0mUcDH0UeQ/yAu7dyH2kF2X0AfavZf71Qk+8Ml9Im0&#10;JaHqh++erXjdNizK/1x6l5QBhJ3yQMWU5u+OxgrcS4zB4b8PoKG/BtbWF4UqqiGG8hcu4ocbcPD8&#10;I7yIu4igrB5B7sPYf/giOmctYleblYQ9cTWy/NPDfUj+BLHGIPkbQ5I/u1oqifPAYVtXxL/TyJvJ&#10;v1XZBe+Dh5FZ1YahoX68TLiCI9HlULx/CFvvSHT2D6OnsRC7NrFmf6As+SRc43PQNzSM9qpcbNjt&#10;it7xXpL/emeyA2dsHZD0uhEDI6MY7O3Ck/hA7HO7LVYsmfz3uMeie3AMbW/TcMg9HKO9VdjsGIOW&#10;vmEM9Tbh7L7dqOoeR8RpG4Rl1GB0dAR1mbGwv5QyR/6YmhArs3ucrsjC93M+gqgXNRgeGUFz4Q3Y&#10;BT/GWFsJtm3zQHXnIHqby3B8MzX7E8Rag+RvDFn+gv4HXmPb/vMYlS6DRPkL/yuHe+DjdBS/bdqF&#10;M/HZmGQdqWamUZd9Bxu3bMNWlwgclTr8TU8p8CTiLP7YtBXb7c6jcWwSMzN05U8IPlYO4mmMHzZu&#10;2o4/d9ojIbtGcy4JMPn73MrAju3bhPPmChqGp4TzRjjHMqKwc+sO/LbNBvcqejE9M4Op0U6Ee9rj&#10;lw1bceRsCnqV6rnyFyqzranesA19KG0Lr6/oRYiXHX7ZuB0HziShj9U6hOcbaniDfbt34G+7iwg9&#10;50XyJ4g1BsmfIAiCINYZJH+CIAiCWGeQ/AmCIAhinUHyJwiCIIh1BsmfIAiCINYZJH+CIAiCWGeQ&#10;/AmCIAhinUHyJwiCIIh1BsmfIAiCINYZJH+CIAiCWGeQ/AmCIAhinUHyJwiCIIh1BsmfIAiCINYZ&#10;JH+CIAiCWGeQ/AmCIAhinUHyJwiCIIh1BsmfIAiCINYZJH+CIAiCWGeQ/AmCIAhinUHyJwiCIIh1&#10;BsmfIAiCINYZJH+CIAiCWGeQ/AmCIAhinUHyJwiCIIh1BsmfIAiCINYZJH+CIAiCWGeQ/AmCIAhi&#10;nUHyJwiCIIh1BsmfIAiCINYZJH+CIAiCWGeQ/AmCIAhinUHyJwiCIIh1BsmfIAiCINYZevLvQKj3&#10;OZzSi3f9UhZBEARBEGsGPfnX4vABT2Rk58jRMy5lEQRBEASxZjCUv2O49LcO1dgABhRqjAz0ort/&#10;RJOoVqKnqxNt7Z0YmpjSpAlMqyfF9FYhfXhMgZ6OLkxNzwi7j6Grd1jaS9hPNY7O7kHMzGi2JyfG&#10;0NHRgbaObihUajFtZkaJjv5RqBSjaG/vQHv3gPhcWqYnFegW30MHekeF1+3uwphqWsoV8pUj6Oob&#10;krYIgiAIgtDyUfnXPb6IC09ycHDjFtj4pojiD3W3h2tAHFLiwrFxuxUa+lWCbceRePoIdrqGIeV2&#10;AhwcjmPP5n3oHJnCcEUq9rvFSM8IjNZmYJt1CERXK9vhbWWNC0mpiL7ggd1nEqAUktWTpdjieQ1h&#10;587h1sP72P33DkRn1IqPnxzrhP2RA3C9HI8HdxPhEFeBpJPHEf68XsxnvL3tB8/YAmmLIAiCIAgt&#10;hvLffgwBQWFSPMagkMrkv8EhCi3DguAF+osT4HO/EpqL8Gl0PvOF36MqtBXcxXaXWCjVmqvz0cbX&#10;+GUB8r93+RTiC/ukHCDurCvi3o5r5L/ZA1WDk2L6ZFsatnndEv5S4YW/DYJf1QmvrmOk4haOnUuU&#10;toCzDs7I6tC8Z4IgCIIgdBjKf98JPH7+QopSjAmpTP5OD1o0uwjkBm3DrmPOOO50Qo6zd0qREXcB&#10;bmlt0l4CijbYLkD+p+wOYb+97rlYROZ2aOTvdU96BKMSuw6GYEjVAbdN+9A+xNoH9BmCt5Mn6iaE&#10;P8crcMzvNjQ3EAiCIAiC0Gdhzf45unvnWYE7EVXcKW3peHH9HNzTOqG9Kz8z3gprPfnvc42WcoSr&#10;9JpXOvkf349nzbp7+VpE+Xs/lLYYkvwnWmCzaS9aBmfLH0IF5CLOvOhAw01bJL5ullIJgiAIgtBn&#10;0fIfqEzBlmPRGJD6+c1MdWNwaAJtr29j8/EATExpRF6fexs/SvKf7n6DrfvcoBBzgJzES7L87wd4&#10;wCX8uZQDdNS3gA0y+KD8MYWMwCPwuPdOStehqM/EHquz2L/RGg3D+jcFCIIgCILQsmj5T08pcS/2&#10;Mg7auuO0ty+OnQxEG+sPoB7D82sB2HncC17nLyAyPlFu9geUSI+9iM2HTsDz7AXEXo2Q5T812Iiw&#10;86dxyNkbp06fgnfEU7GS8GH5A5PjPbh20RNWzmdwxtcPp1MbNLvMjOO6wxbsiiinJn+CIAiC+AB6&#10;8jcxevf8V4wZJW56HUHBEHX0IwiCIIgPsabkP/r+FbZaXYRKGnFAEARBEMRc1ob8Z9SIOueDw+7+&#10;KGsfkzsdEgRBEAQxF/PJnyAIgiAILiH5EwRBEMQ6g+RPEARBEOsMkj9BEARBrDNI/gRBEASxziD5&#10;EwRBEMQ6g+RPEARBEOsMkv8K0Dswhqh7r5FZLE1DTBAEQRCriMXLf2ZmBqOjY1AoFNzG8Qt38I/t&#10;F8Wob+k2uo82eP8si4nx8XGMCWEszxJjdHTUaLolBjsu4+PG8ywx1tSxGVtbZcDoGvo8rHyemlrB&#10;KevNiMXLnx2I8vK3GBoa5jK6uvvwz23++OdWTVy/n2N0P220tLZjYGDQaJ6lRW9vn/D5e4zmWVoM&#10;Dg6hsalF/N9YvqVFV1ePcHz6jeZZWvT3D6Kpee0cm/aOrjXzWfr6+tHa1mE0zxKjobEJw8Mjkn0s&#10;mzUjf15rY/Vtffh/Oy7L4R/3SsoxzpBwYk1Pr43liFWTk1BMTEhblg1rYeoXKmXs/7WAYkKJycm1&#10;cQWjVk9jQJDlWjk2o2Pja+azTArl8vDIqLRl+XR2dZP8eYF3+WeXNhjI3z7ggZRjHJI/n5D8+YXk&#10;zy8kf34h+ZuZpGelBvLf750s5RiH5M8nJH9+IfnzC8mfX0j+Zub89XQD+W90iZNyjEPy5xOSP7+Q&#10;/PmF5M8vJH8zc8An2UD+31tHSjnGIfnzCcmfX0j+/ELy5xeSv5n5+ki4gfw/3RMk/LClTCOQ/PmE&#10;5M8vJH9+IfnzC8nfjPQMjBqIXxvd/R8+eUj+fELy5xeSP7+Q/PmF5G9GXhXVGZV/RlG9tMdcSP58&#10;QvLnF5I/v5D8+YXkb0ZCU/KMyj9MSP8QJH8+IfnzC8mfX0j+/ELyNyO2F+8blb/txXvSHnMh+fMJ&#10;yZ9fSP78QvLnF5K/Gdlx6qYs/J2nEuS/v5unxz/Jn09I/vxC8ucXkj+/kPzNyE+2V0XZ/3PnZdxO&#10;L5fl/8X+EEyoJqW9DCH58wnJn19I/vxC8ucXkr8Z+WRPoCj7LwXZ17fq5vj/bG8QBkbGpb0MWSvy&#10;n5xS43TUc/Hz/mR7DTZ+93ApPhMpL8uR/7YZLV0D4j6WAsmfX0j+/ELy5xeSv5moaeqRZf+dVSTG&#10;Jybx2b4gcfv/dgeio3dY2tOQtSL/l4W18uf/UPxj52Xs8kzE5ZtZyCxpQGffMLeFHsmfX0j+/ELy&#10;5xeSv5mIflAgS+53h2ioBaH/fFx7G+CKuNqfMdaK/I9dMN7Zcb74fG8w2nuMV4pWG5I/v5D8+YXk&#10;zy8kfzPBFvDRSs0tJE1M235S1wGwrLpdTJvNWpB/a9egfMuDReKzUjzMqsTF+Azs876Fz/cFy3mz&#10;4056hfQsfEHy5xeSP7+Q/PmF5G8G2L1sNo2vVmi3X5aL6TZ+d+W0+xnGJWfp8p+enoH95Qfy5/zq&#10;YCjGJ1RSrga2T2N7Px5lV8EvLkNs+metIWz/za5xXH5+kj+/kPz5heTPLyR/M9A3NIZ/7dLIjEVj&#10;W7+YfjL8iZx2MT5TTJuNpct/eHQC/xaEr/2ct1+WSTkfprS6Td6fRXVTj5TDDyR/fiH58wvJn19I&#10;/magob0P/5CuZD/fHyz/kEOSc2XBWfndEdNmY+nyj00tkj8jW8FwbFwh5XwY1h/iV/to+XFR915L&#10;OfxA8ucXkj+/kPz5heRvBkre665k9dfvv/eqQk7/wSZKSjXEkuU/OKLAp3t1tzvORD0VJLOwcf7R&#10;Dwvlx+32TJJS+YHkzy8kf34h+fMLyd8MsA5uWpEdu6CbyregskVOZ6FUzX3Pliz/1Ox38mdjlYD2&#10;nsEFy7+qsUt+LIv5Vj5cDUj+/ELy5xeSP7+Q/M2Ae2iaLLFz119KqUBb96CB4Nq6h6QcHZYs/20e&#10;uimMT0U8XdQMf0xE+t8NGxnAEyR/fiH58wvJn19I/mbgl+PXZIndeq7r8DYlFFL/1OsIyG4PzMZS&#10;5Z9d2iB/LhZFVa2Lnt43/Ha+/Pg/HGOEgoOfGQBJ/vxC8ucXkj+/kPxNzMjYxBwJ6vObXse2Z/nV&#10;UqoOS5W/td4wxr9PxIud+BYr/9FxpTxEkv3fP2x8CuTVgOTPLyR/fiH58wvJ38S8reuUJchicNYc&#10;/lZ6kox/XCSl6rBE+Y8I0v5EkvY/hCit0bRoLFb+bPz/Jpc4+fuJuJsv5aw+JH9+IfnzC8mfX0j+&#10;JiY1R9fp7YdjUXN+xOeup8v5AQlzx/pbovwdA1Plz/Tfw2EYV2gm9Vms/Nl3dUn4TrTPxWYJ5KXp&#10;n703kj+fkPz5heTPLyR/ExN2WzeWn810N5uEJ8VyvmuQZtpffSxN/r2DY/hMb7re2Ee61ozFyp/R&#10;3jskth5on6+ivlPKWV1I/vxC8ucXkj+/kPxNjGuwrqf/1fsFUqqOl4V1cv7eM7ekVB2WJn+2RK/2&#10;83xnHYlpvUJrKfJn7PZKlJ/zmpHvcDUg+fMLyZ9fSP78QvI3MfrD3bJKGqRUHW+qWuX8n45fk1J1&#10;WJL8J1RT+ExvUh+fay+kHA1Llb/+hD+/21/noiAk+fMLyZ9fSP78QvI3MV8dCJHF9a6hS0rVUdvS&#10;K+f/a1eg8COXMiQsSf6pWbr+DSzYPAb6LFX+75u6DZ63tMb4CogrCcmfX0j+/ELy55cVlf9QRRoi&#10;rsVKEY+yPk3HsImBNiTeuIGrt16gT6Ht4DWDxrzHKGycOxGOPjzJf/YkPl19c0+S7v5Rg31aZwnT&#10;kuS/78wt+XOcCH0spepYqvxZr/+/nGLl5z4f+0rKWT1I/vxC8ucXkj+/rKj8i0I3wzMyEfcfPRbi&#10;GaoHJ4VUJWL9PJHTNoi2/Hj4xGhmxJtW9cPJ/Rq62C7zwJP89ae3ZUvUqoxM3zuhnJT3YcEmx9HH&#10;UuRfWtNh8Dlmz2fAWKr8GXdevZWfe5Orbn2E1YLkzy8kf34h+fPLCsp/BrkBG/Gyrk/alhgqhe85&#10;Xce3k0FseNyksO9uZDRolsKdD57k73PtuSys7SdvSqlzYR3jtPvFPnojpWqwBPmzgumAd4r8Gb4+&#10;Ei5erc9mOfJnUx//3+5A+TW6B1a3ACH58wvJn19I/vyygvJX4p7DRhQ2D0vbEqp6+J0K0/yt7oRP&#10;UBK6ql7CKuwNVAtwIC/yZz/Wnad0vdTDUvKknLmwxX60+52Oei6lalgN+Y+M9aO5q1K4mn+B8tp0&#10;NLSXonegBQql8R+tUpDG5/t0fRuKqlqkHEOWI382vv9bK10lySNs7m2FlYTkzy8kf34h+fPLCsp/&#10;HEnObjjlfQ421sfhdOkGOhSawicjOQx+V28g9NIFPH9TjmDfcxiYHMbztFTcfpyNfk3XAJHBoSEM&#10;Cj90bfT29qG4pAwqlUqU5moFa+L/zUE3dW9pdbvR/ViE386T99vvnSwWXto8Voixioz+/suJ9p4a&#10;Qc6PkV16C4/zwpH8whfXHjjgSuIe+Fz7HS5BX8DxyicfDOfAz+EZ+SPOx25CYNI+RN2zxbnrNtjo&#10;sgf/PXwCPx67KojE+Hc/oVRibHzcaN5C4kZakfw9sdYFNv2vsf1WItRqNXr7+sX/jeVbWoyNK6BU&#10;ru5vxlTBKjF9/QNr5tgwWa6Vz6IUyuXBoWGjeZYY7R1dJP/lUnjTE9uvlmP2NW52/BWEZtYj2Wkn&#10;HpW24X36TRw58wCCH0Xu3EvFnkM2BpGZlYue3n5RnKsVXT19+M/hUFFU/9p9Bd09H34/j7L072fH&#10;ileU2rymljaxINPffzHR19+PhpZqvCpMhm/0BqNCN2V4hP6BwooXaO9qnfNeunt60SHUlGenLya0&#10;Ewj9c9dllL1vNrrPSgQ7Rg1NLQbHypKjo7NbOD59RvMsLdjvpXENHZu2js4181l6hIuz5tZ2o3mW&#10;GLX1DST/5TLQ8ho/O9yDQtoWGS6Db8hdqPob8NPvERhhLV8znbiw3wmKKU0zGKsR64dSuLosKysX&#10;av+TYlPZagW7KmWd/JiovrWKEJu7jO3Hoqt/RJY/W+hnSvgc2jxWS2afS3//hYRqcgKZJQk4c/VX&#10;uAR/aVTU5owToV/j1jMfoaavkN8Tq/WPK3TbS4m9p5Pk7+pifKbRfVYiWK2fSYb9byzf0mJcMQGV&#10;anV/M6aKqSm1KMu1cmxGRsfWzGdht/7YrUxjeZYYHZ105b9sSu9dhE1CnXzlPz2lwEVXT5R0KTA9&#10;1ITffvdCP+vpr2jEiSOCVNTG74Hxcs+/oLJFltQG51hB4B++bz+mYKvXaTqzfXMkQlzqV8ti7vkP&#10;j/biRWEMQlMOwz30v0alzOJU+HcIST6M+CcnkZodLN4CKKt5jurmfDR1vMW+M2HC+zmLT/ack+Is&#10;Ptvrgy/3n8Z/Dnng6yNuQoXGCT8cs8Mvdjb40/EADvj8bPS1XIK+RMQdGxS/f4wJ5cSS7/lrYTP8&#10;ab/XL/YHY3xC7x7QCsJ++Eww7P+1AN3z5xe6588vdM9/KYx0YJ+zFy6HXsWZU26wPXsVwyrdoi3N&#10;BTcQnF4vbU3izQ0/hMTdRVxUGK6mN8+5PaCFF/lfTsySJXXAJ3neH69COYn/Hg4X92VL1+ovXjNb&#10;/ux5hsf60NpdhXcNOch7ewd30v1FwRqTrzbOxWzEzaenUd2ULzzfh7+bexkV8vtmEXWvAI3tA2LU&#10;tfahvK4TBRUteFVUj7Tc97idXi7ei3+S917IL0PCk1PwjPjB6HvwivwJT/OjMTgyd7KjhcLmRfjn&#10;Lk2LCou8t01SzsrCjgPJn09I/vxC8ueXVbvyNxW8yH+z+w1ZUBfjM6RU46gm1fjJ9qq8f480jE09&#10;rUZbZzOqGnPwODcMwckHjUrVWDgFfoqT4d8g+qETOvu0laj5YZWQb45qKiEs2Jz6SyW7NEmUvVPg&#10;Z3Pem2vwv4XPaHxEwEI4ev6O/B4v3pj/uzUXJH9+IfnzC8mfX0j+JmBCNYl/7NTIicWz1zVSjnHY&#10;PX52a0C7f0ZxvXh1zJrvP9b7fm58iuSXZ9HWUyMOzVtooaGensbhc7fl98Ciof3j8yrMx+SUUqx4&#10;xKW5i+9L/32eufoLRsaX9vx3X+laJ76zjpBSVxaSP7+Q/PmF5M8vJH8T0NYzZCBR7ZX8h2A/bO2c&#10;AOwe+9loe7iH/MdAlrODVQou3NiK2EdueJofiaKqNEHWZVCqxqVnXRy5ZY3iqATte058WiK8LynT&#10;BPQNteFpXpTBZ/CN/hMjY7MmeVoATR0D8vtkkVu+8k3/JH9+IfnzC8mfX0j+JqBMb6rb/x6WJiz6&#10;CKciHuAXu6M4fmnulb7v9T/FVoBbz32Q9/auULmoxpT6I/McLwJWOflE6nDIYpfn0pv754P19H1R&#10;GCd2AtR+Nq+oH5fUB2CDi66lxCXokZS6cpD8+YXkzy8kf34h+ZuAl4W1spj2eCVJqcZhP+q27mpx&#10;aJy+8Fk4XfkMqVlh4r3/j8Geh02pu9hCgu3vG/1Cfr/sdkVH76xZF02Edoa/J3mRBp/TJ/oPQTyL&#10;GwWQWVwvv+df7OYuhWxu2PdG8ucTkj+/kPz5heRvAthUvloxnYp4KqXOpaWzAkFJ+w1EqI0HmYHi&#10;FfFChvox6e85nSTOesemvR1TLHz42wuhoqKdj4BF5N18Kcf0aOXPCrLnBdcMPm9Awi6h0F54a8bg&#10;qEJeLplVWOpae6WclYHkzy8kf34h+fMLyd8E2F68L8v02oNCKVXHmGJIbMKf3ZnPPuBT7Di1CV8d&#10;9JT7CSxE/s9eV8uvx4Itf8uujD+GSijs/3C8Lj9uo0scRhdRcVgs+nP7s8/0KCdE+Ny6joABN3dh&#10;Qjkm5n8MVsD/7R4vv3e2PgLrtLhSkPz5heTPLyR/fiH5mwD9VfpeFBj29B8e7YHv9b9k4WnjQvx2&#10;fHv0lPy4+jZNR7iFyN8l+JH8OP3wCHuC/iHjMmXPeSr8ibzvv3ZdQYP0muZCX/6M6Wk1bj71gpNe&#10;BSDo1oEFVwAe6i2ZzK7+a1tW7uqf5M8vJH9+IfnzC8l/mTDZaoXE4n1Tt5QDjE+MwCf6dwPps0Vy&#10;mjsrhKvWKfHetfZxpTXt4mMWIv+Nep3fZscX+0OQUVQn7amjpqnHoLn/bMxLsxcws+XPmJmZRuIz&#10;L4PvJPyOlZQ7P9PC+93sqptPwfFKqpRjfkj+/ELy5xeSP7+Q/JfJ64pmWUYsxpWaZnQ2K9+564YL&#10;6zzIvCxc5ep+CKxzoPZxWSUNYtpC5K/tqf/p3iDcSWfT8ybLz8OCzYh3/OJ9DI9qxDs8NoGfjusm&#10;FdrkGmcwpbC5MCZ/Bhu5kPzirMF3c/2hk5Q7P7df6hZFYlEmVZrMDcmfX0j+/ELy5xeS/zKJf1ws&#10;i+hPpxgxrbO3Hh5h/5PFxma9e5h1Rbza18cpMFV+7M2npWLax+T/KLdKfsyPx6KEysSUeO87JvUN&#10;vjygWVVQG2zqYDZBDpsVT5vGmvvzVmic/Ifkz5icVArv2dWgAnDzqScmVPPfAmBTIf/hoOu34LRC&#10;V/8kf34h+fMLyZ9fSP7L5EzUc1lEpyOfiTPc6Y9rZ+vhs45uxn7M/nGv5Meei0kX0+aTP3uOLXrT&#10;CNv435VyNLBe/9s8Egya92dHQEKmtLf5mU/+DNbbP/iW4RTG52M3if0k5iOzpMHgM2n7S5gT9t2T&#10;/PmE5M8vJH9+Ifkvk6PndPPOX3vwECfDvjGQGVtB70M/5OuphfJj2fz1jPnkPzisMBB7+pu59/bZ&#10;lfHT/GqDSXy08fm+YAxJtwJWgo/Jn8GmBI66Z2fwnZ0M/w7vGnOkPeYyoZzEVwc1w/5YsNsnbPij&#10;OSH58wvJn19I/vxC8l8mfzrGiAL6z6ETsL1guI7+m6r5Z6J7rNeEz+7JM+aT/7uGLnn/L/eHCIX3&#10;hycDYhP3uIc+xj+kysL/7Q5ESXWblLsyLET+DIVyBPcyLhh8dy7BXyItJ1Q4rsaHIha/b5PXU/hk&#10;TxCaOgekHPNA8ucXkj+/kPz5heS/DNjVJrua/uaoCxwu68TF1tavasiV9vowxVVtssxZsKv2+eSf&#10;8LRE3veAd7KUOj9sGd59Z24h7E6e2a+OZ7NQ+TNYYZdfcQ8es1pOYlJdMGTkNgAr8PXH/bO/9ZdG&#10;NjUkf34h+fMLyZ9fSP7LgM0y9521g4GsXAI/F4fyLYS2bsMFgVq6Bj8of1YY7Dx1U9738s1sKYdf&#10;FiN/LWyUBFsaWP87PRX+PYaE9NkFYsabOoPvr6iqVcoxPey1Sf58QvLnF5I/v5D8l0HU/Qgcv/S5&#10;LCm34K/Q2F4m5X4cNuOevrwKK1s+KH82A6D+ssG55Y1SDr8sRf6M0fF+3EjzMKgAuIX8W+w/oQ9r&#10;yWAtINrvZO9pw3xTQvLnF5I/v5D8+YXkv0R6BlvhGvxvWU4uQV8LV/LvpdyFoz/+/n5m5Qfl/yTv&#10;vbzfZ3uDMD5hvml5TcVS5c9gcwG8KIgWpG+41PGt595Q6M2V8KrI8Oo/3cgER6aA5M8vJH9+Ifnz&#10;C8l/CajVUwi7fVQWko3/vxGftrRmeGu/u7K4wm/nf1D+Z6+ny/vZX34gpfLNcuSvpaa5YM5tgHMx&#10;m4Tn1fwAWSH5t97wR9a/wRyQ/PmF5M8vJH9+IfkvgYq6TAMZ/XzcBk2d/VLu4rgQr5uA58zV5x+U&#10;/98ndIJjrQCWgCnkzxgdHxTH/+t/51fv2Um5QKXeKAgWBZUtUo7pIPnzC8mfX0j+/ELyXyRscRq/&#10;uL9lCe078ys+3x+05B+r/nS1dpfuG5X/wLBCnJlPu19ty/yT4PCCqeTPYLcBHueGCd+5ZlEg56DP&#10;MaYYFvNYL382ZbH2+/nd4TqUKtOeDyR/fiH58wvJn19I/ouE3YfWip/F10fc8JOtZoz+UmBXqVpp&#10;7Th506j8b+oN8WOVAEu4388wpfwZbMy/fh8A/VEVbOQFm8uAfUesY2ThO9Ne/ZP8+YXkzy8kf34h&#10;+S8CdvV5Wrr/zMb17zy1UZTNFvd4aY/FU9XYLYudVSJmy5/9vdszUd7H8fJDKYd/TC1/RsQdG1n+&#10;bL0EfQ6fvS1/T99bR4otAqaC5M8vJH9+IfnzC8l/EVx/4CSLx/biF/hkz1lRNAd9U6Q9Fg8b268d&#10;wvd/u6/Mkf+Eagrf20TKUquo65Ry+Mcc8k9/EycfA/eQ/woFv+64l9e2y98TC1P2jSD58wvJn19I&#10;/vxC8l8gnb11cJLuN7OwD7ATBBMgSsY5cOkry/UNjYlL8GqFVdPUYSD/nsFR+X7/vw+GigWdpWAO&#10;+fcOtsrHgEVNS6GUo8ElSLdS4ma3OHHFQ1NA8ucXkj+/kPz5heS/ANhSvOF3rGXhsJ7ne8/o1uIP&#10;TFz6bHtskZp/SfeqWTzJqTSQP1uqV5u39UQ8pi2oUDCH/BlXEvfIx+LBrKb/stoO+fticTv9rZSz&#10;PEj+/ELy5xeSP7+Q/BdASfUzWTYsCisfGqwqdy9jYdP5foivj4TLzxWWnC3LnxUA31npmvzPRr8U&#10;0y0Fc8n/deV9+VhcjN8+p6C0Oq9baZFVmEwBew2SP5+Q/PmF5M8vJP+PMCP884vdIsuGTe4zNDou&#10;y4XFcueUP3bhnvxcjpfvy/JnK/Ppv05pzcquyrdczCX/9t5a+XiwoX/dA01SjobW7kF8uidI/M7Y&#10;CABTDPsj+fMLyZ9fSP78sjryH+9G0r0nUE5pJKcc6sT9u3eQ+DAHgxPaHtozaCl6hdLW+b9oc8qf&#10;/QCf5EfqiUYzvKy5c8BAyt0DyzsZ2Mx+2ufa7Kq7T51T2iCnf3M03OB2gCVgLvlPTqlwIvR/8jG5&#10;k+4vVtK0MNn/ZBslf3fXHxr2C1gKJH9+IfnzC8mfX1ZF/iUPw/DtNhuMTLDCR4Ub/qeQ3tKP5qxo&#10;+MS9EveZnhyCk0sEOibFzQ9iTvlPKMfgGfG9LJlrDxzE9OJq3VK87Mpyub/TzJJ6+fnYcD8mTcbl&#10;xCw53enK0jsVrhbmkj/jecE1+biwPhj6vf4ZfrGv5O/u68NhQiG0vGF/JH9+IfnzC8mfX1Ze/qpG&#10;nDztAXet/IfK4Hs2UcqcxsnAKOH/KRSEHMCLmo/PZGdO+celnZAFw5aVVU1qRPaioFYWywbnWDFt&#10;OfQN6m4jfHM0AmMKzSQ+fzrGyOnxj4vFNEvCnPJXqRRwDtSsqOgS9KVwtT8m5WjoHhiVvzs2WoIN&#10;qVwOJH9+IfnzC8mfX1ZU/jMz07jq7YoHb6twRit/ZR38PMM1O6i74R2UiJ7qDBwJzIVyAa3c5pJ/&#10;c9c7WfwsHueFyz/I5Bdlslhs/O+Kacvl072ae9RfHQjB4IgCTR2GtxbY/PWWhjnlr55WC1f8m+Xj&#10;k1WsrUDq2OymWw8hLadKSl0aJH9+IfnzC8mfX1ZQ/mo0ZsTCKz5PuK7v0clf4HlCIK7E30b0FX+k&#10;vS5HxLmz6JscRU7GKzzNfIMhvab/AaEAZgdAG23tHSguKRWu/FTivXJTxOTUJCLu6maSY83KLE2b&#10;f/mmrjneN/qFwWOXGt9aRYjPx24jdPWP4EZakfwabHy/UhCpscfxHBNKJUbHx43mLT/USHruLR8j&#10;tvKfasrwHGDHRvsd7j2dZJC32JhSq9Hb1y/+byzf0mJsXCEcH9P9ZlYzVEIlpq9/YM0cGybLtfJZ&#10;JoRyeWBo2GieJUZ7RyfJf7EMN5fgrz3+6FeyLUP565OfeAVXXtbhnusO3C9qQeWzOBz2SRO+eE3+&#10;7XsPsW3PYb04hMysHPT09om1f1NE5psUWSossovvGuQ7BOh654en5BjkLTX+cIyWn/NtdTNs/HTD&#10;1U6FPTb6GN6ju6cXHV1dRvNMEVX1xQbHqbqxzCD/aW6l/B2yeF/fapC/mGBX/Q2NzeL/xvItLTo6&#10;u4XjY7rfzGoGE39j09o5NuyCZq18FlYuN7e2Gc2zxKitbyD5L45RRNhtw687jmLPQWshjuDX3zZj&#10;1wFrvG7SrMwmMlKBs0G3MdHfiF9+D8UwE/50J/z2O0MxpWkGYz3e9UMl1CzLysoxKVwZs6YyU4Sf&#10;XnNySPIhoeKhNsjfpTfXflrue4O8pcYuL91zPntdjV/tdJWBkvdtRh/De7DWmHGFwmieqUL/WBW+&#10;SzXIm5pSG8zHwFZQ1M9fTLBzjUmG/W8s39JiXDEh/HZM95tZzWDHmclyrRybkdGxNfNZ2K0/NmW5&#10;sTxLjE7hYobkvyjUaK19h/JKbeTAfvNB5BeXY3Bc06Y/PTWBoBMn8aZdOPGHGvHr797oZ1kTTTh5&#10;5AyUauP3wEx9zz+nTHfV7xT4Gdp7aqQcHd9a6ybeyX9rOMZ8qVj73ZWf0z00Df+Q/mbj1dltAEvE&#10;nPf8tdzPvCwfr7CUI1KqjnMxL+Xv1XEZIybYD58Jhv2/FqB7/vxC9/z5he75L5u5zf5txUkIeFYr&#10;bU0i7+ppRN56jFvRYQh+0oAP9f0zpfyVqnHx3rFWJuF3bIQfoeErs+l4tTJhUd1smrX1z8WkGzyv&#10;Nv53NEIopE23Ot1KshLyf9+UJx8vFoOj3VKOhvy3zfJ3+R825G+J3yXJn19I/vxC8ueXVZK/6TCl&#10;/N815MgSYcPHptRz181n68bry7lnwDQndsIT3Zr9+uEXmy7tYXmshPzZMssugV/Ixy2z5KaUo6F3&#10;cMzg+3yaXy3lLA6SP7+Q/PmF5M8vJH8JdtV/Mvw7WSIxD52lHEPSi+oMZGKqNeNzSxsNnlcb7T1D&#10;0h6Wx0rIn3H31UX5uEXds5VSNbBC9IB3svx9suWXl1KwsseQ/PmE5M8vJH9+IflLvHmXJguETR7T&#10;2Vcv5Riiv8reb/bRUuryae0alJ9XGz8cYxMeWS4rJf/mjgr52HmEfQO2CqM+xe91MzJ+bx0lvK/F&#10;nyskf34h+fMLyZ9fSP4CTBYXbmyTBZL49LSUM5czUc9lkThcfiilLh9WgP1zp25dfxZHz9+Rci2T&#10;lZL/mGIIrsH/lo9f8funUo4GJvv/6a2cyNZmWCwkf34h+fMLyZ9fSP4CryseyOJgwRbv+RDW/rpe&#10;+RF386VU0/Dz8avyc7O4er9AyrFMVkr+rKAMSzkqHz//uC0GhScbNrXL86b8vbqHpEk5C4c9H8mf&#10;T0j+/ELy5xeSv8Cl+B2yOK7et8P0rB7++uw6pRuP/+qN8VsDS2XfmVvyc7Ooa+2TciyTlZI/o0mv&#10;6f9E2P8wpjCcyz/pWan8vbK5/kfGFve+SP78QvLnF5I/v6x7+Vc3v5al4RL0BXoHWqQc4+gvttOy&#10;hObj+TgR+lh+7p+PX5NSLZeVlD/jdNTP8rFsaC+TUjWMKlT4bF+w/P2WVLdLOQuD5M8vJH9+Ifnz&#10;y7qW/+SUEh7h38rCuJy4G9PT8/feZ+PumTw+2RNksmF+WsJv58ly8pOWNrZkVlr+UfeOy8cyJtXF&#10;YI1/htV53S2bMOG7Xgwkf34h+fMLyZ9f1rX869r054b/9KNX/QzWZMzk8dXBUHH1PVPCOqL96RQj&#10;xlI6pfHGSsv/dcV9+Xiy2RlHxw2/w7hHusWSfrZdXMsKyZ9fSP78QvLnl3Urf7V6Cv43/pZlwa4a&#10;P4b+cDz9dfdNCZsHm3VQWwustPwnlKNwDf5SPqYV9ZlSjobaFsMJmsprO6Scj0Py5xeSP7+Q/Pll&#10;3cq/vDZdlgSLmuaP96xns8NpxfGT7VXhxDb9tLsk/+XBmvu1x/R2+nkpVQMrT1mrivYYXknMlnI+&#10;DsmfX0j+/ELy55d1KX/2wwpNOSJLIuy2lZQzPwF66/hvcrshpZoWkv/yeFOlm6zJM/LHOYVool6v&#10;f7Y640Jhz0Py5xOSP7+Q/PllXcr/fSNbDOZTWRK1rW+knPk56KubJvZUhOFEMqaC5L88egdb5ePK&#10;orrJcC6GhvZ+eTKl/9sduOBbNyR/fiH58wvJn1/WnfxZb/7LN3fLcjgfu9noAj6zYT/G/x4Ok+Uf&#10;l1Ys5ZgWkv/yYMfpYrxutsabT72kHA0K5aTYWVN7HBc6kRJ7XpI/n5D8+YXkzy/rTv79Q+1wCvxc&#10;FIPzB9brN8b4hEoc3qeVBlsq1hyQ/JdPSfUzWf7nYjZKqTrOXtctn/yrXbRw7ny87wbJn19I/vxC&#10;8ueXdSV/tjb/mWu/ymJg8/mrPzKuXwtbGpY1E2ul0T88LuWYFpL/8hkZ74dbyH/k48y29RkenZCP&#10;4+f7g9E39PFjSfLnF5I/v5D8+WVdyb+hrVQWAot3DQvv7c3G3f9TGuP/+b5g4ccpZZgYkv/yYcM4&#10;2RW/9jjHPz4p5ejQn6nx5ZtaKfXDkPz5heTPLyR/flk38mc/psi7trIQgpL2SzkLo6qxW5YFayo2&#10;FyR/05D+Jk4+1i5BX0KhNCyAPMKfyMeT9fr/WFlL8ucXkj+/kPz5Zd3In/Xo18qARVHVEylnYRRW&#10;NMuy2O218CFii4Xkbxomp1RwCdRN+NPaXSXlaMgtb5KPJ4uOvmEpxzgkf34h+fMLyZ9f1o38LyXo&#10;Vu47d/0vcQ3/xZD4VDc+3O7SAynV9JD8TUfYbd0yv49yQqRUDWrhO2azNGqP6eNcw8rBbEj+/ELy&#10;5xeSP7+seflPqlWI1FvwhUVVY66Uu3DOxeh6iJ+5+lxKNT0kf9PxouC6fMxPhX8ntgbo4xv9Qj6m&#10;J8Lmbwki+fMLyZ9fSP78sqblz67un+RFGIg/6Zn3gnv463PQN0UWReTd11Kq6SH5m47ugWaDY1/T&#10;YjimP/1NnXxMP9kTiPNCBY8t9auanHt+kPz5heTPLyR/flmz8mc/nry3dw0K/4g71lLu4mC/w++s&#10;I2VRpGa/k3JMD8nftFxJ2isf/wdZgVKqhr6hMfxjp+aY6sdne4OQ8KQYE8pJTEuFMMmfX0j+/ELy&#10;55c1K//ympdwDf5KLvjZrH5s1belwCb40ZdD8fs2Kcf0kPxNy+u3umV+/WK3SKk6Morr8ane5E36&#10;8eWBEGzzSBAXdCL58wvJn19I/vyyJuXPZvHzivxRLvRPRXyHrr5GKXfxNHX0G0ihs898B5/kb1o6&#10;++rl84BFe/fcGR1Z5e5J3ns4XH6If0lzOcyOH49dhffVp+KQz7UAyZ9fSP78QvLniNnyZ7O5eYR9&#10;Ixf2biH/FgTQIOYtlcJ3LbIEmBzMCcnftLB+HyfDvpXPh6Rnp+ctWMcVKgTfysFfTjEfrAiU13ZI&#10;e1suJH9+IfnzC8mfI/TlzxbtuRC/XS7oWbxvylv2Dyk1p0ou+P9wvC6lmgeSv+nJKU2Wz4ezbJin&#10;+uPSY0MBewZG4RKUaiB+Fr7RL6W9LBeSP7+Q/PmF5M8R+vJPfHbGQPxP8sKlvZbH1XsFcsFv439P&#10;SjUPJH/TM6Eck+f6dw78HMNjvVLOwmDrOlx7oDsH/nsoTCjUFj9ihCdI/vxC8ucXkv9SmJ5Ca+Ub&#10;pKU9xsMnGajv00lBNdKD50+f4OHLNxhWagvVGXS8zce7jjFp2zga+ZfjcY7hkD62lKupJHo+9pVc&#10;8F+Iy5BSzQPJ3/SwoZ0Xb2yVz40HmYu/ddPROyyfAyyeFyxsNUheIfnzC8mfX0j+S0E1gIBLMcgp&#10;LENaQgi27LVDn4KJfgoJFzzwtKkPjekR8LmRKe4+PTUKR4cQtH1kqf1JQTCPX6bA8fJncuF+LmYT&#10;VCqFtMfyYR3BtIX+redlUqp5IPmbh7TcUPn8YKGaUko5C4MVxntPJ8nngTlneVwJSP78QvLnF5L/&#10;cpmZxqswZ6Q0jgPD5fA9myBlqHEy8Krw/xSKoqzx+F2XJnkemjoqYOPzJRwCNIW697Xfljyk70Ps&#10;8rwpF/qZJcvrPPgxSP7mYWSs30D+TZ0VUs7CYIVxRuF7+Tz44ViUlGOZkPz5heTPLyT/ZTOF1IvH&#10;kdMriGGiBue9IjXJ073wDrqJvtpsHL6QjomP3FadUk/C9/qfsPb+XJQ/G97Xtcye/cb4wSZKLvRL&#10;a9qlVPNA8jcfwbcOyvJ/UXBNSl0YrDBubO3CVwdD5XPBnPM9mBuSP7+Q/PmF5L9EZgbqkZmdh1s3&#10;IuETmopJteYET4u5iLA7aUgI8cP93HJc8/NFz9Q4igsLkFNYgRG9MopNtNLa1i5Gc0sL3IO/E+Xv&#10;fOULlNWkCwWB2qShFAT2T71Z4GpbeozuZ6pgn4/dyjCWZ2nBxD86NmY0bzXi2etrsvxZr//JqYV/&#10;z6xvSXdvH3acTJDPhd1eSWK6sf15DyaYCaECYCzP0kKlmkRvX7/FHovZwS4A1spnmVAqxYqZsTxL&#10;jPaOTpL/UpgZaEJRURliAr2waZ8DWscmpRwdb5IDceFZLR6d2IbbBU0oT4vGobPPIFTuRe7cf4hd&#10;B6zk2HP4EE4FbsPb6gLxJDN1lL3XLeUryr+pw+h+poqmllb09Q8YzbO06O7pRUdXl9G81Yh3dYbL&#10;OpdX5xndz1iwSllDYzMeZZXL58L/7Q5EXbN5zwdzRUdnt3B8+ozmWVqw30tjU7N4jIzlW1q0tXes&#10;mc/SI1SYm1vbjOZZYtTU1ZP8l0vzmwT8FVYibUmMVuFs4C2M9zfh19+DMcyEr+7A+QMuUEwZbwbT&#10;9PafO72vqdBf/IWFUmXeplJq9jcf7Hs9H7NJlv+DzMtSzsdhzbCsQGa1/++sdbeBCiqbpT0sC2r2&#10;5xdq9ucXavZfAuPDfRjSc1rVs0AcvFknbbHe/ROI8PRAfusopgcbBfmfxQArm5TN8Dx8GkrpFsFs&#10;zC3/q/d147vZ4j7mhuRvXnLKdBP+XErYKaV+HK382f8uQY/kc8JSe/2T/PmF5M8vJP8lMNBYgG27&#10;jyM4NhkB571wxO0CBpS6wqfz7R34Pa6WtlTIDHbD9XsZuB8XjgsPavEhHZpb/idCH8sF/fEVKOhJ&#10;/ualp78ZToHaYaGfYnh0YRP+6MufrQOgPSdY9A+PS3tZDiR/fiH58wvJfykIJ7NaOBFYZzZW6ExP&#10;G57c02ohTe+EZye/uO+Umj30g5hT/uw97PRMlAt5c67jr4Xkb16mplRwC9bM9sfibrq/lDM/7FzQ&#10;yn9Krca/duvm/b+XUSntZTmQ/PmF5M8vJH+OMKf8WaGy0SVWLuRzypa+MuBCIfmbHzbts1b+Z67+&#10;uqAJf/Tlz/C+9kI+LxyvpIpplgTJn19I/vxC8ucIc8qftTr8ZHtVLuTZHO/mhuRvfiZUY3AJ/kqU&#10;v3PQF+gf/vgqfbPln/e2ST4v2Lr/bFlgS4Lkzy8kf34h+XOEOeU/oZrCfw+HiQX8p3uDzN7Tn0Hy&#10;XxkCEnbKV//pRXFS6oeZLf+BkXH8Q2/+h+QX5p322dSQ/PmF5M8vJH+OMKf8FcpJcSw3K9y/ORou&#10;yIzkvxh4lj8b5qeVv0fY/4TvfP7pJGfLn/3vrNfrf5dXkkUV2CR/fiH58wvJnyPMKf/W7kG5cP/N&#10;Plp4DfMv40ryXxk6++pl+bNo/shc/6ww1pc/o7F9QL76//eh0BWpHJoKkj+/kPz5heTPEeaU//PX&#10;NbL8/3aPXxEpk/xXjksJO2T5vyyMkVKNY0z+TPY/2eom/LGkZX5J/vxC8ucXkj9HmFP+gYnZcsG+&#10;/8wt4QcpZZgRkv/Kkf4mTpZ/wM1dUqpxjMmf/cnmftCeI99bR1pMoU3y5xeSP7+Q/DnCnPI/fPa2&#10;XLD7XHsupZoXkv/KwZr6tfJnE/7UtryRcuZiTP6M0up2+Rxh0dw5IOXwDcmfX0j+/ELy5whzyZ/9&#10;9v59SNPTn0X841nrEJgJkv/KMaVWwSf6D7kC4H/jbylnLh+SP+N3h2j5PHmY9U5K5RuSP7+Q/PmF&#10;5M8R5pI/G7etLdBZ5JU3STnmheS/srR1v4dz4OdyBSA1JwjTM3O///nk7xf3Sj5P9q3Q7aHlQvLn&#10;F5I/v5D8OcJc8u/qHzGQf2ffsJRjXkj+Kwv7rq/et5flz+b97+pvkHJ1zCf/fL0Jf1i0dA1KOfxC&#10;8ucXkj+/kPw5wlzyr2nulQvzT/cErdiPkeS/8qgmFTh7/S+5AnAxfrt4S0Cf+eTPev1rJ4NiEXXP&#10;/GtALBeSP7+Q/PmF5M8R5pL/m6pWuTBnY/xXCpL/6lBS/UyWPws2EkCf+eTPiLiTL58v+72TpVR+&#10;IfnzC8mfX0j+HGEu+b8srJUL830rWJiT/FePG2knZPm7hfwHQ6M9Us7H5V/d3IN/SOfL/+2+gnEF&#10;33P9k/z5heTPLyR/jjCX/OPSimT5uwWnSanmh+S/egyOdBtc/Qcm7ZM7/31M/oqJSXwiTQXNIiwl&#10;X8rhE5I/v5D8+YXkzxHmkr+P3pKtl29mSanmh+S/upTXpsPpyqei/Fnnv6IqTcXvY/JnnI/V9fr/&#10;1S5a+Pzmnw56qZD8+YXkzy8kf44wl/wPnU2RC/L4x8VSqvkh+a8ubIGfkOTDBi0AbMnfhch/cHRC&#10;XgiKrQLZM8BvoUfy5xeSP7+Q/DnCXPLXX8efzfG/UpD8V58xxSBcQ/4jy/9GmrtYKfiY/Bmb3eLk&#10;84b1+uf1WJL8+YXkzy8kf44wh/xZoai/VntpTbuUY35I/nyQXnTD4Oq/sDJ1QfL315vwh0XkXT7v&#10;/ZP8+YXkzy8kf44wh/xbugYMCvD2npWZ4IdB8ucD1eSE2OFPK3+f6N/R2a1p/p8PNhkUu9+vf/6E&#10;pORKufxA8ucXkj+/kPw5whzy15+xjbUArGTHLZI/P3T1NYqd/rQVgIjbxwTRfPw8q2npxbdWkQYV&#10;gOiHhcI5yk8HQJI/v5D8+YXkzxHmkP/dV2/lQvuX41el1JWB5M8PrABOywmV5e8U+Ck6ehfW/6Nv&#10;aBxf7g8xqABcvV8g5a4+JH9+IfnzC8mfI8wh/+BbOXKBfezCPSl1ZSD58wU7Fmy6X20FwCvyR7FD&#10;4EJo6x7C7w7XDSoAVxKzpdzVheTPLyR/fiH5c4Q55H8y/IlcWK/kGH8GyZ8/6lqL4BL0hVwBSM0O&#10;knI+TmNHPzY4xxpUAAISsjC9yoU7yZ9fSP78QvLnCHPI39rvrlxQP8islFJXBpI/n6RmB8vyZ9HW&#10;Uy3lfJyO3uE5fQAuJ2YLBePq9QEg+fMLyZ9fSP4cYQ75bzuRIBfSpdUdUurKQPLnk/GJEeHq/0tZ&#10;/lcS90o5C2N4bAI/2kYZVAD84l5JuSsPyZ9fSP78QvLnCHPI/8djmkKa9fSvbemVUlcGkj+fsML4&#10;TWW6Qe//rJJEKXdhdPaNYOuJeIMKgG/0Syl3ZSH58wvJn19I/ktkcrgTebk5SM/Mw/t29mOV0sf6&#10;kZeTjVf5FRhVacU3g56aMtT3jEvbxjG1/KenZ/DJniCxYP7XrisrOsafQfLnE1YY9/b1ISzliCx/&#10;1g9gQDinF0N7zxA2u+pmAWRxKvwpRsaV0h4rA8mfX0j+/ELyXwojbfhzyx4EJb3A87sx2LT1MCr6&#10;WYGnRuLFE0ht6EH90yD4JGh6Q09PTcDheCBaPrIyqqnl39k7LBfKnwqVgIERhZSzMpD8+YQVxmyG&#10;P9WkEh5h/5MrADGprvLKfwtlYGQc/z0cZlABYMMC2bLAyyn0WR+C5s4BvK5oRkv3IAaFc5fdbhhT&#10;qKBQTgrvfQpTgijZa5D8+YXkzy8k/6WgnkSfQtfBqS4rAtuiK4RKQQV8feOl1EmcDLwm/D+F0lh7&#10;PHz78fvtppZ/VkmDXCB/tjcIyhUuIEn+fKKVP/v/ecE1Wf4sSmtfSHstnFHhSv+vWaMAPt8XvOTR&#10;JbllTfjN3nBmQdZyxZ6TVTS+s47EL3bX8KdTDLa43cBh3xR4X3uOvqEx6RksF5I/v5D8+WXV7vk3&#10;50bjQEINMFGN86eliXSm+3EmKAH9DXk46PsYenWFD2Jq+Z/SG+b3q1CYrjQkfz7Rl//klErs8KeV&#10;//mYjcJnXfznHBWuyC8nZhkIm8V+72Q0dQxIe81Pyfs22PjfM1iLYjGx2ysJ4xMfaV7jHJI/v5D8&#10;+WVV5D8x2Ixz1kdROKi5z/kg6hyupb3CnXA/pGSVI/aCD7qnFKiqrEBpZR3G9Lw+MDiIltY2ORqb&#10;mlFcUgqlUikUAuplhUIoBH+QOvuxiH5QYHQ/cwYTzKQgTWN5lhZM/KNjY0bzLC1Y5bKnt0/8n23X&#10;t5UaXP0nvzyLKbUmb7GRV96IH2wMRwKwYMNMlSrj5wJr3veMeDrnMexqn81K+bMQ31pF4KuDIWLa&#10;7P3041J8ptHXsJRQCd9Rb1+/fGwsPdgFwFr5LBNCucwqZsbyLDHaOzpJ/ktmrBPuh/cg8Z2udsv+&#10;10bpnSD4ptXg+amtSMqtR/H9CBw8n45pqSL84NET2Ni7ymFt54Ks7Dz09Q+KP5rlRGNrt9hMqi0U&#10;u3v6je5nzmhp6xB/LMbyLC1YgdzV02s0z9JicGgYTc2t4v/a7YQ0L1n+rPNfV0/7nMctNNjzHfS5&#10;ZSBlFrs9EzEgvSaLvoEhnI7UtU7px6/219DW1Ss+1+zo6O5Dbmkdkp8VC7J/hR0ehqMOcsvqDN6P&#10;JUW/8J00t+iOjaVHe2f3mvksff0DaG3vNJpniVHf2ETyXwpjtamw845GTceQlDKLsRqcu5KI0f4m&#10;/P77FQyx1u+pdpw94ALFlPFmMFZDNlWz/+u3zXJh+IfjdSl1ZWEnGDX78wermM5e0lc1qcCZq7/K&#10;FQC28t9Smv+1sA57j3PfG0iZBWsVyCyux9V7r/G9kRaCTS5x4mJUi1k4qLNnCJ/pVXRZn4BxhWU2&#10;/1OzP79Qsz+/rJj8VQMN2LHZHR2jxiU9o1biurc7cpqGoR5swC+/n8cA21XVgtOHPTGxAvJ3Dnwk&#10;F4bHL92XUlcWkj+fGJM/o6T6qSD+T+UKQF75HSln6bR1D+KAT4p8Ln4ofnOIRtKzMuF7Xvy5z3r7&#10;V9Z34ov9ugrAsQv3l/Rcqw3Jn19I/vyyYvLvrnqJb7c44Iz/JfjIkYA+6WKj530qvB9UaTagwosL&#10;xxH/pABPb4bDO+U9PqRDU8l/QjmJf+gVrMkvyqSclYXkzycfkj/j+kNnWf7i2P+RLilneYSm5Bpc&#10;nWuD9d4PupUjDttbKtqhfhfjMwye+/bLt9IelgPJn19I/vyyYvKfnlIJP9DBWTEKtXSOqxQjmNQr&#10;zGamhZNmaAhDI+Py/X5jmEr+pTUdBoUgGyO9GpD8+WQ++fcNtsvyZxH7yE3KWR7sterb+vCFXgXA&#10;59oLcez+cuWglT8T5yHf2/Lz/9/uQNS1ruyslsuF5M8vJH9+WfkOfybGVPK/+bRELgC3eyRIqSsP&#10;yZ9PWGH8IfkzskuTZfk7B36GynrTrQbJhuI9y68WKwKmQn+SHzas8NO9mlktWbApiC0Jkj+/kPz5&#10;heQvwdbt1xZ+wcm5UurKQ/Lnk4/Jf0I5Bu+rv8kVAK+oHzGh4ncCndkz/L0qqsc/d+qGBJ69/hJq&#10;CzkPSf78QvLnF5K/wNTUtDiVr7bgyy5plHJWHpI/n3xM/gx2r9858HO5AvCiIJrbYzlb/tPC57LS&#10;W8qaTRpUVtMu5fINyZ9fSP78QvIXYMOotIUei56B1TtZSf58shD5MxKeesryZ5H39q6Uwxez5c9g&#10;Pf036E05/NXBUHT18V/Qkfz5heTPLyR/gdNRz+UC72/31b3fSfLnk4XKf0wxhODkg7L8XYO/RGn1&#10;cymXH4zJn/HmXavY6U/7e7ALeCB8ZimTU0j+/ELy5xeSv8A2jwS5sLuTvrpDnUj+fLJQ+TPYMr9n&#10;rv4iVwA8wr5BZ1+9lMsHH5I/Iya1SP49sIhJfSPl8AnJn19I/vyy7uXPfmTaKX3ZFc9qN3OS/Plk&#10;MfJnDI31wC3k33IFwCXoSwyOdEu5q8988mcd/fRXCPx0TyDXi/+Q/PmF5M8v617++vf7vzkajjGF&#10;ZrGh1YLkzyeLlT/br6m9HG7BugrA2et/YXjMdMP1lsN88mf0Do7hv4fD5d8Gm/737qu3gmgXPoXw&#10;SkHy5xeSP7+sa/mz39cB72S5gNt7+pbY63k1IfnzyWLlr6Wg8gGc9Kb/Db9jLXwvq/+dfEz+jCd5&#10;7+esCPi7w3XEphahf5ifYYwkf34h+fPLupb/yPiEwRC/RznvpJzVg+TPJ0uVP+NVUbwsfxZX79sL&#10;x3h1r6AXIn/GxfhM/PtgqEEFQBtBSTno6B2W9lw9SP78QvLnl3Ut//rWPnlik0/2BIqFyGpD8ueT&#10;5cifiT7lxTmDCkDSM28pd3VYqPxZS9jQiAKXb2bNaQXQ/G6CsMsr0Wx9ZZo6B6S/PgzJn19I/vyy&#10;ruXP7mFqC7Gdp25KqasLyZ9PliN/xpR6ClF3bQ0qADllKVLuyrNQ+evT1T+CG4+L8L+jEQYVABas&#10;Er3fO1m8VWAKHuVUictqs+fecTIBnfNULkj+/ELy55d1LX/9ZVPPxaRLqasLyZ9Plit/xuSUCkG3&#10;9htUAMprX0q5K8tS5K9FqZpC/ONicU4M7e9HP7a43UBGcb1w/Bd3a4N9tzUtvQZTbWvj5+PX0Nxh&#10;vBWA5M8vJH9+WbfyHxqdMChc0t/USTmrC8mfT0whf8boeD88I36Q5e8a/BU6euuhXuE+AMuRvz45&#10;ZY34xioC/zRyS2CTS5zYbL+Q81mhnMS1BwVznkM/2JLbVU3dc44ByZ9fSP78sm7ln1FUZ1CwjCn4&#10;GMdM8ucTU8mf0dXfCKcrn8kVALYewLmYjahrWbnJdEwlf8bklBo1zT2w8detDaANNnfGLs9EoYIz&#10;JO09F7ao0PfWUXMe+6tdNDwjnxmksTk5XhTWSo/UYEnyn5yaxLhiSJzzoWegGW091WhoL0N182u8&#10;rc9E8fsnyCxOFr7PQqEc4G9Y5WIh+fPLupV/QEKWXKAcPX9HSl19SP58Ykr5M5o63+JE2P/kCoA2&#10;gm8dxJt3jzClnpT2NA+mlL8W9tWU1XbA4fJDgxUCWXy2NwieEU/RrNeBjy0l7HhF2HdWq8E3RyOQ&#10;/KJM+A40v4MbacXiQkPyc+0LQtKzUuF3ojkW88mfCVSpGsfYxBCGR3vQP9SO7v4mtPfUormrUhBv&#10;qSjad425eFv3CqXVz4TvPxX5b+8iuzQJLwtj8DgvHA+zruBOuh+Snnsj/rEHrj90RtS94wi7fRRB&#10;SfsRcHMXLtzYhvOxm8X5HNgKj56RP+Jk+LdwD/kPXIK+mHOsPxZewuNjU13F9SGGR3ulT2RZkPz5&#10;Zd3Kf7dwNaItTFhBwwskfz4xtfwZFXUZuJSww2jB7x/3N8pqXkChNE/BaQr5s/N0Sq0SjvOEuHzx&#10;+MQwRhWDoqie5BVik2uQcKXujS/2n8GXB7zw1QFPfH3EU5BnKlJepOE7Kw9h2w3/O+oqCN8Z31o5&#10;YYOzG14U3BHkew9ZJUlIfxOHp/mRglQ9sMVtO7ae2IrtHpuxy2uD8N0dRWjKEVxJ3Au/2L9xLmYD&#10;vK/9ilMR3xtMrrRWglU0CioeiFNFq6dNW3EzFyR/flmX8p9QTsriZ1FR3ynlrD4kfz4xh/y1dA80&#10;GqwFoB9uwlVjsXA1OjMzLb72x4Ptp4lpbQjnE7sCZqFQjqBvsA11LWWoanyN8tp0saUhtyxZEG2s&#10;IO0w3M+4hFvPfRCXdgJX79khJOWwINqdoly9In8SrmT/a/S9Unws2GRPumCTP30oNPsYew5NsJaE&#10;x7lhQlk2Kh1v05+XpoDkzy/rUv53X1UYyH90fHWn9NWH5M8nrHA1l/wZTMztPTW4IQjXWGHvG/2H&#10;cJV7WFwxkDUzX0ncIzY1X4rfjgs3tsIvbrPYb0Bscr72G05H/SxeAbNFhdgaA0tpdl4v4R76X+H7&#10;+kX8Dtn3ymZhjEl1QeKz07j98jweZF4WRBuKFwXRyCy5ibzy2+KtgdKaF6isz0Jt6xvUtRaJtxCa&#10;Ot6ipasSrd3vxePZ2VeH7v5G9Ay0oG+oTVz0aXBUEMhYr1DuDIi3I1iFTD96+7swMNKFmubX4nuY&#10;79hp+otswI3HJ1DdlC+dTfxA8ueXdSd/Vnhb+ek6Jh09z9d66yR/PjG3/PXp6K0TpHMOHuHfGi3w&#10;LTHYwkYnBMl6hH8Hu0tfw8b/a3hG/g7/G3+Ltz5Y0z2r2ITdtkLkPVtEP3BE7CNXxD8+icSnp5H8&#10;wleotPsLIg7Ao5wQoWLjhr+cDuAPx0P4zeEItnrY43lBMorfP0ZZzUtUNmSJMqwVpNzYUY7Wrip0&#10;Ct9rz2CLIOAujCkGhfNTIX3jfDG7tz/r/1FRn4E7r/zEip6x71cbnpE/4OZTL7Hj4JBQyVhtSP78&#10;su7kz3om/2J3TZZ/XnmTlMMHJH8+WUn5axlXDItXnqzjl7GCXhtOgZ+JV4ds2CC7TXAi9Gvxiv+k&#10;IFp29c8ez1oCvK/+Cp9rv8M3+k8h/hJbCvzitggC3oqL8dtECV++uQvBtw4g4u4xXH/oJHZuY7cA&#10;7mVcFKQbjGevr4rTFeeWpaCwkl39Pse7hmzUtrxBc2cFOnpq0TvYKoinRzj2I8LvzXjHxZFltraN&#10;KpRz5hn43iZS7BzIOhKyVQhX8liZko8N9WMtCPeFStD52E1iZ0Jj54Q2QpIPoaz2BfqHO8T+GSsN&#10;yZ9f1p38J1RT8jSlXx4IARtfzBMkfz5ZDfkz2OuxK1TWtMyuZNmwMNaczJqRR8b7hCvYIbGjHROt&#10;ptl4VOx8x3q4iyE8lnXIm5xioRRCJV5Jjo4J+yknxPkFxP4AHN83/hBsNIDTlYcGFQAW7Pf91YFQ&#10;oSKUhrpWPlZRXAwLHefPOv2xCiJr7Th3fYNR+WuDtbywSmBabphwvqycvEj+/LLu5J/8skwuJP5y&#10;jhELEJ4g+fPJasnfXJhjqN9qwFrywlLyDOQ/O345fg32AQ/xIKsSw6P8n49LmeSH7d831C7OGJnw&#10;xFPsx2CsEsCC9RNgwxJZiw6rUJpz5ADJn1/WlfzZuGDtfOEsToQ+lnL4geTPJyR/fmHj/HNLa8XF&#10;h/aduSW26OnLXz/YfAO2F+/j2esacZpiHjHFDH+sledt7SvcfHIafrGb4RT44dEDbD6ClBdnxaGn&#10;rJ/AjPDPVJD8+WVdyb9nYNSgIMjl7H4/g+TPJyR/fpk9yY9K+FyPct9hu0eCuBzx7AmHtLHBOVa4&#10;8u0Rrnz5+r2ZQv6zYZMb3Un3F5v+XYO/NFoJ0EZg0l5xFAO7pbTcVgGSP7+sK/m/edcq//D/fShU&#10;LDR4g+TPJyR/fvnQDH9sm63hwRYLunwzG/89FGYgfxZs+mHWcbC5Y1B61OpjDvlrYS0CAyOdYmdN&#10;1snTmPy1wTqOsmGET/LCxdERS4Hkzy/rSv7hd/LlHz2bh5xHSP58QvLnl/mm99VnakottvbtO5Ns&#10;UAFgwSoBrIMgqyis9jE2p/z1YZMD9Q62CBWBh+KETvP1E2AjSti8EmyUQU1LgVBGLWzdAZI/v6yK&#10;/Ed7W1Hfrxt2MqkYQllJMQrL6zA+qRXfDAaaq9E6ML88Fip/9lva5Bon/9iv3i+QcviC5M8nJH9+&#10;Waj8tbBm/id578Wlh/UrACxYJSDgZhbae4alvVeelZL/bNRqtTildEyqqzhZlLFKgDZYq8CdV/6o&#10;bS4UJyz6ECR/fllR+c+op1Dx+Cr+/G0DLmT1a1Nx65I77tZ2oyb1Inxu5oqp0+pJONhcQtNHhqYu&#10;VP4dvcMGP/Li921SDl+Q/PmE5M8vi5W/PtklDfLQ39kRcisHU4IQ2fOzzsIrdexXS/6zYff8U16e&#10;E+eP+Nh0w6xVoLrptdgiwN679v2T/PllReVfcnU/Ep4UIeSso07+o5U46xun+RsqnAqMFv5XoyLR&#10;FXdLPi7ohcr/9sty+UfNevyqJvlcLpPkzyesMCP588ly5M9gEwI9zX+P760jDeTPgnUW/MYqAhtd&#10;4nD47G0E3cpFTmkDRsbMd17zIn8tbJ4ItphQbvltXPzAQlTaYKsYXk7cI04GxSZ6Ivnzy6o0+9+8&#10;4qqTv+I9zp2+pvl7ehCng+Ix2FSA/Z73Mb6Asmmh8ncLTpN/0DwO8dNC8ucTkj+/LFf+WoYFoUc/&#10;LMS3VnMrAcbiV7toHLtwD1cSs1FUZbqWRN7kP5vegRZkl94SlzU2tiy1NtgCRZdv7sGDzGDUtxUL&#10;FQF+1lBZKiT/ZWIgf4HboWdwI/01HkWdx81XbxF/yRudwonS1NCAmsY2TOhdpA8NDaOtvUOOpuYW&#10;lJSUQqlUivesPhR/OcfKP9qM4jqj+/AQTDCTgjSN5VlaMPGPjo0ZzbO0YJXLnt4+8X9j+ZYWTDAT&#10;QgXAWJ6lhUo1id6+fpMemwtxr4Sr/VhxyuDP9wUbSP9DcfNJiVDhXf57YBcAlnKeqSaVKHn/DMG3&#10;DsEr6mexY6CxigALj/BvcC/jEtp6qjEyNoApteYzKoXjx27LFlS2IDX7nVCxaEB5bQfeN/WIMzQ2&#10;dfSjrXsQXX3D6B0cxeDIuFC2qOa8l5WI9o5Okv9ymC3/aeEkGB0dFVfXK7sfCp8H7/DKdy/iX1Ui&#10;NyUcNgFZmJYqws9fZsDn/CU5zpy9gOzcfLHmPyI8h7Fo6+yTf6D/3HkZ7xvaje7HQ7QJJ9fQ8LDR&#10;PEuL/oEB9PT1Gc2ztBgeGUFza5v4v7F8SwtWkWEVTWN5lhaDwgVBS5vpj83wMDuHh9DdO4Dy6lZE&#10;3cnDvtNJ+OeuueLXxkHvW8Jjlvf77ezu4fo86+kbhO/Vp9jjmYiYB69R39KFkZFRoQzuR1PbeyQ+&#10;9RZkP18fgU/hFvxvnLu+AyfDg/CfgyH4ZE+g0e+T3XZhfTJYR8xP9gSJt2xZZew/h0IRLbw2O0bG&#10;3qO5oqGpmeS/HGbLX2a8HucC4jHU34w/f7+EQXbFP9UG3wOuUEwZbwZjNeSPNfvHpBbKJ9OnwgnE&#10;1vPnFWr25xNq9ucXUzX7LxQ2ZJBdqZbWtOPZ62r8fFy3UBiLbScS0Nw5IO29eHht9q9q7IZr8CNB&#10;vHPnS/j6SDi2Cp/b7tIDRNzJR3ZJjbB/CV6+icWFuHnmE7j8CY5d+Ar7zvyGPxwPCnL3mfPc88UG&#10;lzhxifaVgpr9l4kx+c+oVUg464bMhiGoBxrw8+8XNPJXtcL70ClMLFH+TKT6q3+5c3y/n0Hy5xOS&#10;P7+stPxnw2YOZZ0B9aX0rVUE8t82C7/lxb+nhcifTU2cXdqI4OQcBCZlIyQ5V5zHJOpegXBFXIjY&#10;R0WIf1yMxGelSH5RJgqSTWnM5jFQCZWXhcJuY+SUNeL4xfv4h97nW2j85RSLQ77J+OHYeVHue0//&#10;DtuLH55h0EGoDBzw+UlcqvlX+zP48VgE/ns4TLziN/b82tjmkYCs0gawtR7MCcl/mRiTf1/9U5y6&#10;WyltKfHE5zCSXpUjIzkCJxIq8SEdfkz+I+MTQq1UV1OtauyScviE5M8nJH9+WW35azkd9Qz/2Gko&#10;JTbKiLUULIb55M9ujT7NrxZXLdR/ncWGtf9dpGa9Q1ffiLi88uwFztgICFZ5YSMdZj+WVQK+FoTM&#10;KgRsrRR21f8xORtGgCB1R9hd+ktcenq+WwTOgV/gfkaAUMFqFs7ZUfQPjeFdQ5e4hgO7FTD7uVnr&#10;Q61QwTHXlM0k/2UyPNCD/nHDH4RisEu4utelsZaAzo52tHcPQD3Pb/pj8mfNc+w+Pzsx/iecpLxD&#10;8ucTkj+/8CJ/JpwXBTVzpOQc+EjaY2EYkz+T/qmIp6Jo9Z97ucHup399OBy/O1yHZ+RTZBY34FJC&#10;Fr41MuyRxY/HovCisFasMLD3yFo2xhRKdPePiLcF2GiJvYKYjT2WxU+2V8XbAvWtfRgaVQiPHUZn&#10;X4NQSfKDW8i/jVYAWLCOhGxdgtCUI6hsyIJKKO8b2vuw8+TNOa/B+gbs9kpE3+CY9O2ZDpI/R3xM&#10;/mwmP+1JsdsrSUrlF5I/n5D8+YUX+Wspq2nHb/bRBkLafjJB7K2+EPTln1PaKMgv1ehERKwz3EHf&#10;FNj431tQsIWMZj/HQoK1ZrDHvyqqw8QCV0Jktxbq2/rwvKAa1x+8Fv6vQWv3kJRrHDafQF1bMZ69&#10;jsLlm7vnVAD042TEd7h23x5ZJUl4lJOPQ7Nuu7Bg3xmrMDV3LL3/xWxI/hwxn/xZrfQXO11nnIs3&#10;MqUcfiH58wnJn194kz+D9QPYeSrRQEasR/tL4aq5rKbDINiwtsqGLrxv6habrN/Wton7bdHrq6Qf&#10;3xyNEPsusSvfxdI/PI7U7Crh8WnYeiLeaOc9bbClke0DHgrvrVN69OJZziQ/A8MdeJofiaCkA9Lt&#10;AeMVARaBSfsQcPOyUOk6h3/tvmjwOT4VvvfAxGyTTNlM8ueI+eTf2j1ocBKUcDqlrz4kfz4h+fML&#10;j/JnTAvvh/WOX0pHOWPx2b4g3HhcLD276ahp6sHZmHRR9tphdb7XX0q5y8NUM/yxY1tRnwH/uL/h&#10;HPS50QqALr7A3+678M9d54Xv7ZIQAfJ3eCUxS3DF0jsFkvw5Yj75vyiskQ86u9/PCgneIfnzCcmf&#10;X3iVP4O1Pt7LqJTLoaUE68T25l2LeN/fnLDKCmuxGBxRSCnLxxzT+w6P9aG+rURcd8At5D9G5K8J&#10;NnLAyu9r7PL8C99ZOwjfJasIaFpOLiVkQrGEId8kf46YT/4XbmTIPyDX4DQplW9I/nxC8ucXnuWv&#10;hc0JcMAnBXu8ksRhaZvdbuBPpxj8YheN722ixIuTrw6G4tO9QeI9dnb1ze5XF1W1Ss9gmZh7bv+p&#10;KRWqm1/jYdYVQeg7xCmFjVUEWLD5BHac2oifj9vg833e+NE2CnGPihZVqSL5c8R88v/LOUaW/530&#10;t1Iq35D8+YTkzy+WIP/FwOskP0thpRf26R9uR1pOqHDht1VcdthYJYAFaxU46PMTfrK1EcIfLwvf&#10;i6MPPgbJnyM+JP/Z9/vZ2FBLgOTPJyR/fiH588tKy18LW1pYNanA27pXuBT/4ZUIWSXA/vKnOH7p&#10;C+z03Iu9XlfxOK96zrwHWkj+HPEh+d94XCSLn80FzesSvrMh+fMJyZ9fSP78slry14d9l4MjXXjX&#10;mINbL3zFBYaMVQRYOAgVgaPnvsUBn+2wveCP01FPxBkO2UyHDJI/R3xI/tb+92T5e0U+k1L5h+TP&#10;JyR/fiH58wsP8p8NW1q4qjFX7DB4MX7bvP0E2FTE2zy2YIOzC06GJyH6bjYqa1ukZ7Js1qz89cf3&#10;s0k3LAWSP5+Q/PmF5M8vPMp/Nmz0wMPsIJy59tu8swyyOOj9Lb63soVdwE2U17aKnQUt9VitSfkP&#10;DI/Lc2x/vj8YfUOmn+bRXJD8+YTkzy8kf36xBPlrmVKrhIpAL0prXnxwhkG7i5/iuP9nsLv0OWz8&#10;/4eDPgdheykBFXVLnwhptViT8mdzR2uv+n+wiRIKOcu4388g+fMJyZ9fSP78Yknyn83AcCdKqp8i&#10;8akXPMK+NZC/foXAQYjDZ7+HU6AVQm/H4U1Vo9kWFjIla07+7Ev/wUa3KMWZay/EdEuB5M8nJH9+&#10;IfnziyXLXx/1tBqV9dmIuu0M78hNcA788CyDbOSAzYX9uJ95H1WNNWI5yCNrTv5shqpP9FbVquJ8&#10;Cd/ZkPz5hOTPLyR/flkr8tei7e0/phgUJxZyDf63uOKgsUqANo76/YCgW1eFx4xjSq3m5tiuOflX&#10;1nXK4v/OOlJMsyRI/nxC8ucXkj+/rFX5a2H9BHoGmlFQmYpL8XuMyl8bdgFfwjNyIy4nnkZx1epP&#10;Orfm5B9yK1eWv7X/XTHNkiD58wnJn19I/vyy1uWvz4zwr3+oAxlFKbh63wVOgf8zWglgYR/A/v8N&#10;Sc8u4NWbZ8grr0NWaSPS39ThaV41UrPf4e6rCtx6Xob4J8WISX2DqHuvEX47D1cSs3EhPgNnY17i&#10;TNRznAx7Ik5f73D5IWwu3MORc7dx9PwdeEY8Q0gKG9JYjqySBlQ39UjvVMOakj9bROPn47ohfqzj&#10;n6VB8ucTkj+/kPz5ZT3Jfzbq6Sm8rnyBoFvH4BX1qyD7D88ncPzi59h6Yhu+PuyGT/acFfylW4nQ&#10;lKHPmpJ/Y0e/wQd9a4HDL0j+fELy5xeSP7+sZ/lrYcdycmoSw6O9iLzrLcj+yzny14Y43XDAZzh8&#10;9lt8b6NbidBUoc+akv+9jAr5Q7JlGy1huMVsSP58QvLnF5I/v5D856KanEBdawVyy+7gdNR2o5UA&#10;bbAZBvd7/4K9p61w/GIs3EMfC495hnMx6QhIyEJoSp5QoXhtNC7fzIbTlVT87R6PL/YHr235ewlf&#10;ilb+XhY0pa8+JH8+IfnzC8mfX0j+H2dguAs5pcm4dt8epyK+N1oJ0EbAzV149voq6ttKhPL146sQ&#10;6jM4Yrj/mpE/K8h+d7guy/95Qa20h2VB8ucTkj+/kPz5heS/eKoachB++6hYEZhvGKFL0Jfi+gSd&#10;/fVQKEeEc2Zx3lgz8m9o65XFz6K+rU/aw7Ig+fMJyZ9fSP78QvJfGuz4TyjH0N3fiIdZgXAN/spo&#10;BUATn+Jk+HcIvnUQpdXPpWf4OGtG/qEpObL4P9sbJIjHcqb01Yfkzyckf34h+fMLyd80TE+r0dRR&#10;jpdvYhF064CRCoAu3EO/RuRdW7wquoHewdYPnktrQv5lZW+x7US8LH9fC5vSVx+SP5+Q/PmF5M8v&#10;JH/zMDLeL1YEQlPY7YHvjFYCNPEpApP2IbcsBR29hrfC14T8i0vK8O3RcFn+je39Uq7lQfLnE5I/&#10;v5D8+YXkb37Yvf73zfkIurUfrsFsGOGH5xPQZ03IPyv3Df4hTYrw9eFwTCj5XEhhIZD8+YTkzy8k&#10;f34h+a8c7JwZVQyipbNS7CfgGfnD2pe/Z2AS/t92jfzZmEZLHN+vheTPJyR/fiH58wvJf/VgMwy2&#10;dFXi1Zs4RN2zxYnQr6UcDSsqf2VfI857OmPPgaOwv3gHgyqN5JqLn+G4syusHM+ioGFATGNNGfcv&#10;nsLtMsP5iGejVKnwn93nZPlfjM+UciwTkj+fkPz5heTPLyR/flBNGZbFKyf/yT64/rkJeY0Dmvv0&#10;9/ywMaJUyOjEBc9LmJqewfRUG85cviXurh7Kh8f1PAjJ89LcMYB/bfWW5T978QJLg+TPJyR/fiH5&#10;8wvJn19WTP79dfn47kAcxiSvKXrr8dtfp9DeXQrfcxrhM04GRWF6vBvuhxzQMKSSUj9MdmmjLP8f&#10;bKIs/kdD8ucTkj+/kPz5heTPLysm//q8JPwYrreG8Xgv/ty0Be96+hDk6Y2WoXH0Vj/FxdiXKE67&#10;ipjShX3B/jcyZPm7BD6SUi0Xkj+fkPz5heTPLyR/flkx+b97HoFjD7qkLQFJ/iXtE+irewNrKytY&#10;+d5AW30eHE9FYbSrGA7HjmGXtRdetymEH4PmYaNjY+ju6ZXjJ9urGvlvu4QbaUVCQaC26Oju7YNK&#10;NWk0z9JiXKHA4NCw0TxLi0mhIsN++Ox/Y/mWFoNDIxgdHTeaZ2kxMaFCV3evWJkxlm9p0SdUMtmt&#10;UWN5lhbjign09vUbzbPEaG5tw5Dw21kLrJj8G14n46eISmlLQJJ/db9hDTf0rD+KOztwbOMxNA9P&#10;Qtn7Fo7WZ6GUJuzLyslDSES0HJ/svizK/19bffDk1WtUvntv0eHgdgpvikuN5llaPHz0BBHXYo3m&#10;WVqUv63EnoM2KC17azTf0iI6NgFPX7wymmdpkZ37GvuPHEdF5Tuj+ZYW/gFBeFuxNj7Lk2cv4X7K&#10;22ieJQb7LANC5WwtsGLy76vNxXe7YuR7/mPdVfh1TygG5Fl4p9GcHoKrj8sx1VeHH/64Bk1jUTcC&#10;9jtBMWW8Gexpdil+P3oBt18Ij5tSW3zYuXiIV8vG8iwtCotKkHzngdE8S4uJCSU2bd8nNskay7e0&#10;uJ/6GNW1dUbzLC3a2zuxdfchscXMWL6lRVBYlHi+GcuztHhbWQV3Tx+jeZYYJzx9oVCsjVuZKyZ/&#10;TPTCY/9WpGRUorOzDSmhXggv6JUyAdVIG2zcr6OP9fFTdOP49qN43zOOwfoc2LrHYfIDt8Fr6+px&#10;6sw5acvysXc9iZHRMWnLsikuLced+6nSlmXDmmE379gvFsprgdTHz1DX0ChtWTZdXT3YtufQmukr&#10;ExJxTTzf1gLv3tfA47SvtGX5eJw+K976WwusnPwFZqZHcNblGP7YfhhhT6sNhvG9jnZASafuXsr0&#10;cD2s9+/FHo9w9M+zRg/Jn19I/vxC8ucXkj+/kPw5guTPLyR/fiH58wvJn19I/hzBfvBsOMlagX2W&#10;tTLMZy0dG+1nWUtDsOjY8Mla+ixUPvOLxcufIAiCIIjFYdnyV/bhqrcTfv5rK/zul0mJFkh3HoLv&#10;l0gbGsaaC2B7YBd+3XoEuQ1DUirfZCRfxh9//Y3fd51AfpP+e1bg9hUP/LxhO5wi8qGwgNbZF4kB&#10;2LLlb/z892E8K9ebn0KgpyodR7dvx687jqGk05Ju0UwjL9wR3vE50rbARCcC3I/jl427EZLZJCXy&#10;zfPr/sJvXjg2UiSXD0s5wOv7Efhr01b8bR+KfsU8nYV4YnIMD6544bcNf2OrW5Twa5EYroeX/WH8&#10;svkgbpV2S4m8MoP7p1wNjguLQ6fDpHzgXvhp/L5hG44GPIPCEhoDppV4cd1X/By255PRr3fHb7Q+&#10;G9b7dgplnS2K2+QjZlFYtPyDTzrhZl4tBno6EXfaFhdvF0s5lkF7+Su4u7jB1nYfTiQVSakCo+9g&#10;7RKAssZOdDRW4NC+Y0iv53tiiaHKl7iVVYH2nkE0Vr/BcRtnvGVl8sw0Is84IPRRKbp7u/As3Ake&#10;CXmaB3FMa1MduvsG0dlcC3vr40irk2Ypa8/CkVMhqG7pQltNCfYeOI6izo9PQ80DqpEm7Nm6FZ6x&#10;WVIK4GVrjwdFjejtbEao/R5cz6yTcvgl/rI7InOb0dCkiUFR8tOoSPbGmYg0tHX1oCL7FvY5xWGI&#10;94rmZCf8HV2RWvgOPX0DaGxqh+ZsGoXTsVN4VdmCnrYa+BzYg7tF7WIOn8xgqKtDPiYswk7ZI/S5&#10;UKGcnkSSlx2C7heiq7sb2Te9YX1NrwLKKXdCPeF6PRPdAwMoTg3GwXPJmozRtzjkGoyKJqEMqC3C&#10;rh3WeN1iebMYWq78e17B6qxuTQD05mCfc6i0YRl0Vhcjv7YXnakn9eQ/jbexDgh7+k7errx5Cj4J&#10;+dK2ZRB93gnXiscxre7ALrsojGgL4ekeHD7kjy4Lum32yNsdgZms4J3CE9/DSMiRrpCFik16gAOu&#10;PNCbvIpXpsaQ4meHO7E+Ovl3PsLRkFeavxmdz7DHW+83xSnR504jq1/akJhWjsBm1xGUdGs6Y82o&#10;J+F2dD9eNfFdMau4GwT3q7nSlo6JsiicuFkgbQHj5ddhG/xU2rIAFE2w84gQR2opR7uwbf8FdEr9&#10;5KbVIzi0yxP1nA+XDzhxBHdrpCYKVSUO2QcLf0yjJPIwYnIbNOnCdtl1BwTcZ4vUWRYWK//O537w&#10;vqkvxAF42J0G741jxjCQ/4wCUbv24EmVZmljkeq7sA64LW1YANMqnHc9jpedgLr1PmzCdVeaDA9b&#10;FxRZwiRZMzOYVI7hgpsrMlqEUmxyDCd37UJuk66Zry87DO6Rz6UtfqnNSsHBy3nozAyS5d92zwnB&#10;6bXi3xp6YH38MmZ5lTtCTwnyb+9AW0c3Ric0hbNyuAt/b74M3cwh00hxtsP1/A5pm08CPe3xqFaJ&#10;zo4OtLZ3Sp9nBkXBm3GzsEWzk0gV9rrECJ/KAhAqxW/CDyE6q17cHOnJwp9+L8W/RYR8R5sDyGnj&#10;+wqg83UybDzC0NrWhsRzTgh7JFTyZ0YR9NcW5DbqbjWhMhHHIyyoYiZhsfKvSjiGwAd6CwUx+e92&#10;Ro20ZUkYyH9qFJ47dyKvaVyzzRDkv+10rLTBOTNqZEacwMmoF2CNseriCJxINuyP4WG7By+apQ1O&#10;qctIwva9h7FluzVya3o0ha5yGDt37EB5j67QYvK3DpCaAzllqj0fh53Og7WO9+rJvzR0I24W6QtG&#10;kP82L3B+aPD8XhzSHqXh7Knj+GunC950T2G8vwobbeOhN1OIKP/gJ3yXCN4OdrBxd0dw0iNE+Tpj&#10;87FADKpVSHXehEcV+pcygvz3X4El1JlVQ23YtMENLVLnnqH3t2EVrXdLVpL/wyq+m8obM29ih/Up&#10;PHnyHI4HDyAsVfCNagBOf25GWYdes4Ug/51+FnRxJmGx8m9J9cLZW4XSFkOQ//HTQvFleRjIf3oc&#10;gbt243m1Xoc5Qf5Wl1KkDX6ZHO5EmJ8Xwm5lYVhq4lPX3YLdVcN7/B62TnjDeSmmGh9FT3c3asrf&#10;wN/dA/EZDULiKOyFitnrFl3PHyZ/t8hn0haHTI/A380bWa2aglZf/vU3rRCeqbk60yDI3zaA+yt/&#10;ffITfOEc8hwTQy3YsiNE771r5B/N+ZW/t8NeROf2SVvA3csn4PWkGdl+m5BS3CqlMgT5O1+3iCv/&#10;lvwbcLzTIL/X4bZn2Byg1/onyT+7ledPMwRnRx/Uj0jN/lPDOOvqjuKBYZwX5P+6Sa8PFrvyD6cr&#10;/xVjqioZ1pcfSFsCI0Wwcg2XNiwLw3v+U3jucwA3srX3lGbQcN8XvkmvpW0+mR7rRpjvKTx8p3e7&#10;QmBaUYbt7olSJyYBQUY2Nv4WdXtm4PV12F28L7x3JeJs9uFeSacmQyjE8iOcEPRQ2z+DQ6rvYddB&#10;Kzl2bN+GX/7eCxe/FEyWXYVDrO6+MoaycdjXsq5gevKu47j/fajHB7Br+zG8H9YIZWZ6Cl7W1sho&#10;5vuef9hpe9zX3lcWyL5+CfYxpeh9dAJnH+paNlW1yXAM5biSKaNEwolDeDukqyArhuqx+UiU3Ply&#10;Wq3AkcNn0MD1Pf/32G8fAf3pfK6dt0dK7STS3LfhXnGblDqN2lvuCEgtl7YtB8vt8IdhuB+0R273&#10;BKYmVXgZ6IpLdy1zuJ+h/AUa7+HvEzFQKCeFK9Ah2B88jJxmvnvHvL3lD69bZVAqlXKoJtWYEQTp&#10;anUADyoGMTk1KVRkvOCV/EZ6FKfUZiKncUic0EOlnMAdPzf43a4Qs4YKInHYPwUTqkkoRwdgtd8a&#10;pRZ0qax/5c+ubg7vckFZnxJTqnHcP7kfN+SOTLyihlKhlI6NAuEnHBDyskmw/SRSTlgh+FGZcN5N&#10;YbQ9F7tOpOiGzXFK3YtI2F96LJ5P7PNccj+Ox+yCX12L3XvOonFchUnlMMJt9uJhGf9V5pnBKuzf&#10;54jxSb37+ZPjcD3ERit0imVAZ04wnG7ot9ryyZlj+3CnakA4nyah6C2F1e6TaGb3MuuSsMUrSTxm&#10;EyPdOLzzAIo6LG/mTwuWP9DfWARXm8PYfcAaASnZGFVZQqPYXObIXyjgyp/GYfe+o9hn7YKnpa1Q&#10;c947/qm/J37atAubtu+Vw83/pVAazGCkswa+zrbClacNPKJfYEDqpMUtY50I8nbBTkHsOw45I+lF&#10;Oca1b1mQTP7tCGzbdwR7rbyQoe0PYCEYyh/ofp8Nu6OHsefwcYSnFX9w9Ux+6MQFO1vsPGiN7Qcd&#10;kJRVBaV0ANSKfkT7nxKP29GT4WgcsIACWbgKLkiNx3bhfNplfQKPi5rl86mxKA3WQsV/z1F7JGTW&#10;yMua80xv2QPstEmEvvuFHw0UfbU4d8IROw8dg3NQKvoV/E+RO9xVi5DTjvhbODa77f1Q2KCt5atR&#10;lHoVu/YfwX5bD2S86+S+fDaGRcufIAiCIIjFQ/InCIIgiHUGyZ8gCIIg1hkkf4IgCIJYZ5D8CYIg&#10;CGKdQfInCIIgiHUGyZ8gCIIg1hkkf4IgCIJYZ5D8CYIgCGKdQfInCIIgiHUGyZ8gCIIg1hkkf4Ig&#10;CIJYZ5D8CYIgCGKdQfInCIIgiHUGyZ8gCIIg1hkkf4IgCIJYZ5D8CYIgCGKdQfInCIIgiHUGyZ8g&#10;CIJYUUYbspHwtEjasjAm23AtKQsKadNSIfkTBEEQJqXriQ9+234Auw9ZY/dBaxyw80XKqzIo1Jr8&#10;0fpMxKYVajaMMTmG99XV0sbK0lt5H3aJj+HO3vshK/z1xwb8vfeI+FkcfROhVrYiIv4VxqX9TYa6&#10;D8fcrmJwGphRq1Ca9QQnnJywR/wOrbD5RCLGpF0XzgyG2t+jfXDuuyX5EwRBECaFyf/CgzJpS0Dd&#10;Dz/HQ3AMz5USPkJbHv486iltrCAzCsS67UX1gPa6fgIpDluQ1TQobZuLGXSnnUR4Ri0zP94+8Mdm&#10;x0j0Lrt5QYUHjhuRVNwqbesg+RMEQRAmZY78BaaG38FmpwN6hb+Hyu7CNyZNkwEF7kQGwMrWCZ6h&#10;iRifbIL3kSP4/s/tOCKkJRe3A9MKZN8KEfZxhP2562iTLmQHCm8g6nE5Kl/eEPZ1hG9sFiaEK2ct&#10;vdVZOO3miqPHPfDo/ZCYpuhrwMUTrjhi5477BS1impbhumxss47BhHpGSjEm/zp4+KRgVPhrpKcI&#10;x+OKUZGeDGtbF1x5Vg+1egxJIedw1NELLxtGNA8RmJoYRfRlb+EzuCD0waxbHopeHNi4A7UDUxhp&#10;yMbWPacwoNT7IPpMTSA3KQLH7Jxg5xWCt326GkJnRQacHB1h7XoGeTUDeJ3sh60bNmDLAVscOR8n&#10;7aWB5E8QBEGYFGPyZ9w5fxwvh4H+vKs44hcvSF2JO277cSU5Cw0tTch89giKSSW6S1Lx2wFXdHR0&#10;YWhcha7KbETfzURDWycyE6/A6lyi+Hw96Zeww9obt16Woq2pFv72BxGcViXkTKP5VQRsPAORW16P&#10;1sYalLYroOp5B++TPnhZXI+G2nL4nfBA/NsB8bkYT6P9ce0d07oWY/KvwI5D4RA+BgbbM4T36Yg7&#10;L4tR/64ATjs3w8XDH8+La1GZ/wQ//34UDYNTwHg3Ak864nZ6GRobaxF/xReeqc3Cu9TQ/vYJdgeX&#10;YFL4u/hBJA5cLZPzDJgeRZLfSVxMfIa65nYUZz+C7f6jeDs4gbHaxzhgcxZlda14X5KD0vpeKAbb&#10;EGOzAZHPS9DRo/ucDJI/QRAEYVI+JP+0QGc87NaXvwIxR3bj2rMyjKmkDgEMI83+k+MjaG1tQsXr&#10;e9hv5y+mMfkfD3ki/s3oTr8Mh+CHmJnog9WGv/Gm1fBed26sPxwin6Ok7K0YaTEBOHQuHeIrTzTh&#10;pLufKGAdC5C/VZLc+a/mhjU8773XbEwP4+Kfm5HfNIym13ex2eUGiqTXzXlyC79sDsEIe+EZFVL8&#10;nVEyrvn8GfH+8E7vE/+ejaL2Jbbb+GF6RtsyATQ8vQTHu80YKr+DvfYX0do3JuRLmdTsTxAEQawU&#10;xuWvRKTjEVQKYpLljxnMTI3A3+Ewfth0CLfKNU3zs+XflJ2E73/fAvtzYbh77zr+OuIjpjP5n0nI&#10;E/9m9OVEwOpCIlQDLfj1TzcIF/sGJF/0wMm4TOS/LpKjrLJdvMp+90CQ7s3Z73kB8r+QqUkWqL/t&#10;hog87a2EMYRK8i97eBVbzt4zeN2Cwgqw+s5Ucy722QVCLRm79H4k9l4rE76ZuXTkx+OQWyr03I++&#10;phf45VKu8FXOoOZVPH76ZQP2+dzCgIrlkvwJgiCIFcKY/JnA9zuGiH/r5C8xo0ZvUykct+9BTb9w&#10;tS7If4Oe/K+4OKBgVGoZ6MrGH3ry976ZL/7N0Mp/eqwTm/76G2VdSilHw4sIX7hGF0tbhpy290TJ&#10;kPQaMguQ/8UsTbJA/W13ROZrRauTf33WLfx9/BZURoz+7LofQnIGZNmPNb3GXztc0DU+JaXoGK16&#10;gr+P+Rtc+Tc+vwKX+zq5TyuGkB17Bi5Rz4UtQf7OJH+CIAhiBWDydwm/i5LytyguKcSDhCjYOJ1F&#10;UYfmUlyW/5QCL1OfoqKhDQ1VhXDZexgtQ4KwFQ2w330MpU1daBkYR4SnLUKflaKjuRbXLnvit4/I&#10;X3hivE3wgd25a3jzrknsD1AuvPZwXQb27bfDk/x3aGtuwNPkJBQOAOr253CJfKl5EgNMI//JgQbY&#10;7duFa2n5aG5pQe6z20ipFHaZ6oWnx0X0G9zgV+NtarBQWfDHnfQ88TvMz3wMv5CnGFcPI9bLEZeT&#10;X6K+pQNleU/hcMQRdaMq9Ne/wfP8t+jo6EBGtA98EjUjK+pvHoJH3CvUNHeI21pI/gRBEIRJ6cuJ&#10;xAErOzEO2Z9E3ONSjOsJbqj0Ds5EpwqXqZMoSo6Eta09bDwuoLBN105fm5MiPN4ejyq6MNFTDR8n&#10;Rxx1Pov3DcVwOxMp7tNfEIuINF0Lw2BJMnyuP5a2gKr0uzhma4fDjp7IbNT0vB9qLYOrsyMOHHNB&#10;9JMS4T0okeK2DS9r+sV8Q5R4dsERRe1M9Vpq4Xr6ltjbf7i7EDYxup77LcJVeEpZp7Q1jiRbR5S1&#10;azoQTo5245KXu/CZHHE2lo10mEHny0D46lVe9FG0luCc1wnxO3C9dB2dI1JvhMkx3I+4iCM2dnA+&#10;dx0dUreG8Y4yeJ9ywwFrB/gn5eu+b6HC4OflhuOXbkoJGkj+BEEQxLplvKcOv24PxaA8vG+FUCvh&#10;bmWFgs7ZtxpWBpI/QRAEQawrgP8futsAuSJLTzIAAAAASUVORK5CYIJQSwMEFAAGAAgAAAAhAMyh&#10;+DTdAAAABQEAAA8AAABkcnMvZG93bnJldi54bWxMj0FLw0AQhe+C/2EZwZvdpMHYptmUUtRTEWwF&#10;8TbNTpPQ7GzIbpP037t60cvA4z3e+yZfT6YVA/WusawgnkUgiEurG64UfBxeHhYgnEfW2FomBVdy&#10;sC5ub3LMtB35nYa9r0QoYZehgtr7LpPSlTUZdDPbEQfvZHuDPsi+krrHMZSbVs6jKJUGGw4LNXa0&#10;rak87y9GweuI4yaJn4fd+bS9fh0e3z53MSl1fzdtViA8Tf4vDD/4AR2KwHS0F9ZOtArCI/73Bm85&#10;TxMQRwVPSboAWeTyP33xDQAA//8DAFBLAwQUAAYACAAAACEAV33x6tQAAACtAgAAGQAAAGRycy9f&#10;cmVscy9lMm9Eb2MueG1sLnJlbHO8ksFqwzAMhu+DvoPRfXGSljFGnV5GodfRPYCwFcc0lo3tlfXt&#10;ZyiDFUp3y1ES//d/B213334WZ0rZBVbQNS0IYh2MY6vg87h/fgWRC7LBOTApuFCG3bB62n7QjKWG&#10;8uRiFpXCWcFUSnyTMuuJPOYmROJ6GUPyWOqYrIyoT2hJ9m37ItNfBgw3THEwCtLBrEEcL7E2/88O&#10;4+g0vQf95YnLnQrpfO2uQEyWigJPxuF1uW4iW5D3HfplHPpHDt0yDt0jh80yDptfB3nzZMMPAAAA&#10;//8DAFBLAQItABQABgAIAAAAIQCxgme2CgEAABMCAAATAAAAAAAAAAAAAAAAAAAAAABbQ29udGVu&#10;dF9UeXBlc10ueG1sUEsBAi0AFAAGAAgAAAAhADj9If/WAAAAlAEAAAsAAAAAAAAAAAAAAAAAOwEA&#10;AF9yZWxzLy5yZWxzUEsBAi0AFAAGAAgAAAAhAD4d5ffnBAAAmBUAAA4AAAAAAAAAAAAAAAAAOgIA&#10;AGRycy9lMm9Eb2MueG1sUEsBAi0ACgAAAAAAAAAhADrMeLe1ZQAAtWUAABQAAAAAAAAAAAAAAAAA&#10;TQcAAGRycy9tZWRpYS9pbWFnZTEucG5nUEsBAi0ACgAAAAAAAAAhABJEZ/KDrgAAg64AABQAAAAA&#10;AAAAAAAAAAAANG0AAGRycy9tZWRpYS9pbWFnZTIucG5nUEsBAi0ACgAAAAAAAAAhAOz/Thr9ggAA&#10;/YIAABQAAAAAAAAAAAAAAAAA6RsBAGRycy9tZWRpYS9pbWFnZTMucG5nUEsBAi0ACgAAAAAAAAAh&#10;AOqhfVfPegAAz3oAABQAAAAAAAAAAAAAAAAAGJ8BAGRycy9tZWRpYS9pbWFnZTQucG5nUEsBAi0A&#10;FAAGAAgAAAAhAMyh+DTdAAAABQEAAA8AAAAAAAAAAAAAAAAAGRoCAGRycy9kb3ducmV2LnhtbFBL&#10;AQItABQABgAIAAAAIQBXffHq1AAAAK0CAAAZAAAAAAAAAAAAAAAAACMbAgBkcnMvX3JlbHMvZTJv&#10;RG9jLnhtbC5yZWxzUEsFBgAAAAAJAAkAQgIAAC4cAgAAAA==&#10;">
                <v:group id="Group 6" o:spid="_x0000_s1050" style="position:absolute;left:86;width:42374;height:20338" coordorigin="86" coordsize="42374,20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0v2zQAAAOMAAAAPAAAAZHJzL2Rvd25yZXYueG1sRI9BS8NA&#10;EIXvgv9hGcGb3STWWmO3pRQVD0WwFUpvQ3aahGZnQ3ZN0n/vHIQeZ96b975ZrEbXqJ66UHs2kE4S&#10;UMSFtzWXBn727w9zUCEiW2w8k4ELBVgtb28WmFs/8Df1u1gqCeGQo4EqxjbXOhQVOQwT3xKLdvKd&#10;wyhjV2rb4SDhrtFZksy0w5qlocKWNhUV592vM/Ax4LB+TN/67fm0uRz3T1+HbUrG3N+N61dQkcZ4&#10;Nf9ff1rBz2bZ9Hn+MhVo+UkWoJd/AAAA//8DAFBLAQItABQABgAIAAAAIQDb4fbL7gAAAIUBAAAT&#10;AAAAAAAAAAAAAAAAAAAAAABbQ29udGVudF9UeXBlc10ueG1sUEsBAi0AFAAGAAgAAAAhAFr0LFu/&#10;AAAAFQEAAAsAAAAAAAAAAAAAAAAAHwEAAF9yZWxzLy5yZWxzUEsBAi0AFAAGAAgAAAAhAC5rS/bN&#10;AAAA4wAAAA8AAAAAAAAAAAAAAAAABwIAAGRycy9kb3ducmV2LnhtbFBLBQYAAAAAAwADALcAAAAB&#10;AwAAAAA=&#10;">
                  <v:group id="Group 5" o:spid="_x0000_s1051" style="position:absolute;left:86;width:39071;height:20338" coordorigin="86" coordsize="39071,20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H2iyAAAAOMAAAAPAAAAZHJzL2Rvd25yZXYueG1sRE/NasJA&#10;EL4LfYdlCr3pJlpDSF1FpJYeRKgWSm9DdkyC2dmQXZP49q4geJzvfxarwdSio9ZVlhXEkwgEcW51&#10;xYWC3+N2nIJwHlljbZkUXMnBavkyWmCmbc8/1B18IUIIuwwVlN43mZQuL8mgm9iGOHAn2xr04WwL&#10;qVvsQ7ip5TSKEmmw4tBQYkObkvLz4WIUfPXYr2fxZ7c7nzbX/+N8/7eLSam312H9AcLT4J/ih/tb&#10;h/lJ+p6ks3g+hftPAQC5vAEAAP//AwBQSwECLQAUAAYACAAAACEA2+H2y+4AAACFAQAAEwAAAAAA&#10;AAAAAAAAAAAAAAAAW0NvbnRlbnRfVHlwZXNdLnhtbFBLAQItABQABgAIAAAAIQBa9CxbvwAAABUB&#10;AAALAAAAAAAAAAAAAAAAAB8BAABfcmVscy8ucmVsc1BLAQItABQABgAIAAAAIQC1VH2iyAAAAOMA&#10;AAAPAAAAAAAAAAAAAAAAAAcCAABkcnMvZG93bnJldi54bWxQSwUGAAAAAAMAAwC3AAAA/AIAAAAA&#10;">
                    <v:group id="_x0000_s1052" style="position:absolute;left:86;width:39071;height:20338" coordorigin="86" coordsize="39072,20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pKSywAAAOIAAAAPAAAAZHJzL2Rvd25yZXYueG1sRI9Ba8JA&#10;FITvhf6H5RW81U1iDCV1FZG29CCCWii9PbLPJJh9G7LbJP57VxA8DjPzDbNYjaYRPXWutqwgnkYg&#10;iAuray4V/Bw/X99AOI+ssbFMCi7kYLV8flpgru3Ae+oPvhQBwi5HBZX3bS6lKyoy6Ka2JQ7eyXYG&#10;fZBdKXWHQ4CbRiZRlEmDNYeFClvaVFScD/9GwdeAw3oWf/Tb82lz+TvOd7/bmJSavIzrdxCeRv8I&#10;39vfWkGSpvMki7IUbpfCHZDLKwAAAP//AwBQSwECLQAUAAYACAAAACEA2+H2y+4AAACFAQAAEwAA&#10;AAAAAAAAAAAAAAAAAAAAW0NvbnRlbnRfVHlwZXNdLnhtbFBLAQItABQABgAIAAAAIQBa9CxbvwAA&#10;ABUBAAALAAAAAAAAAAAAAAAAAB8BAABfcmVscy8ucmVsc1BLAQItABQABgAIAAAAIQDYzpKSywAA&#10;AOIAAAAPAAAAAAAAAAAAAAAAAAcCAABkcnMvZG93bnJldi54bWxQSwUGAAAAAAMAAwC3AAAA/wIA&#10;AAAA&#10;">
                      <v:shape id="_x0000_s1053" type="#_x0000_t202" style="position:absolute;left:86;width:38472;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xhWxQAAAOIAAAAPAAAAZHJzL2Rvd25yZXYueG1sRE9LSwMx&#10;EL4L/ocwgjebtEi3rE2LCoJ4kT7wPG7GzdrNZElid/XXOwfB48f3Xm+n0KszpdxFtjCfGVDETXQd&#10;txaOh6ebFahckB32kcnCN2XYbi4v1li7OPKOzvvSKgnhXKMFX8pQa50bTwHzLA7Ewn3EFLAITK12&#10;CUcJD71eGLPUATuWBo8DPXpqTvuvYOGt/aSH7iX9mFdtxtMq7o7vlbf2+mq6vwNVaCr/4j/3s5P5&#10;t9ViOTeVnJBLgkFvfgEAAP//AwBQSwECLQAUAAYACAAAACEA2+H2y+4AAACFAQAAEwAAAAAAAAAA&#10;AAAAAAAAAAAAW0NvbnRlbnRfVHlwZXNdLnhtbFBLAQItABQABgAIAAAAIQBa9CxbvwAAABUBAAAL&#10;AAAAAAAAAAAAAAAAAB8BAABfcmVscy8ucmVsc1BLAQItABQABgAIAAAAIQBaIxhWxQAAAOIAAAAP&#10;AAAAAAAAAAAAAAAAAAcCAABkcnMvZG93bnJldi54bWxQSwUGAAAAAAMAAwC3AAAA+QIAAAAA&#10;" fillcolor="white [3212]" stroked="f">
                        <v:textbox>
                          <w:txbxContent>
                            <w:p w14:paraId="0D66B57E" w14:textId="622256AF" w:rsidR="00F105DB" w:rsidRPr="000513FE" w:rsidRDefault="00F105DB" w:rsidP="00755929">
                              <w:pPr>
                                <w:tabs>
                                  <w:tab w:val="left" w:pos="3240"/>
                                  <w:tab w:val="left" w:pos="4500"/>
                                  <w:tab w:val="left" w:pos="6480"/>
                                </w:tabs>
                                <w:spacing w:before="0" w:after="0" w:line="240" w:lineRule="auto"/>
                                <w:jc w:val="both"/>
                                <w:rPr>
                                  <w:b/>
                                  <w:bCs/>
                                  <w:sz w:val="18"/>
                                  <w:szCs w:val="18"/>
                                </w:rPr>
                              </w:pPr>
                              <w:r w:rsidRPr="000513FE">
                                <w:rPr>
                                  <w:b/>
                                  <w:bCs/>
                                  <w:sz w:val="18"/>
                                  <w:szCs w:val="18"/>
                                </w:rPr>
                                <w:t>NHBNW – (Time)</w:t>
                              </w:r>
                              <w:r w:rsidRPr="000513FE">
                                <w:rPr>
                                  <w:b/>
                                  <w:bCs/>
                                  <w:sz w:val="18"/>
                                  <w:szCs w:val="18"/>
                                </w:rPr>
                                <w:tab/>
                              </w:r>
                              <w:r w:rsidR="000513FE">
                                <w:rPr>
                                  <w:b/>
                                  <w:bCs/>
                                  <w:sz w:val="18"/>
                                  <w:szCs w:val="18"/>
                                </w:rPr>
                                <w:tab/>
                              </w:r>
                              <w:r w:rsidR="000513FE" w:rsidRPr="000513FE">
                                <w:rPr>
                                  <w:b/>
                                  <w:bCs/>
                                  <w:sz w:val="18"/>
                                  <w:szCs w:val="18"/>
                                </w:rPr>
                                <w:t>NHBNW – (Distance)</w:t>
                              </w:r>
                            </w:p>
                          </w:txbxContent>
                        </v:textbox>
                      </v:shape>
                      <v:shape id="_x0000_s1054" type="#_x0000_t202" style="position:absolute;left:86;top:16648;width:39072;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PZygAAAOIAAAAPAAAAZHJzL2Rvd25yZXYueG1sRI9PSwMx&#10;FMTvQr9DeAVvNumidrs2LSoI4kX6h56fm+dm7eZlSWJ39dMbQfA4zMxvmNVmdJ04U4itZw3zmQJB&#10;XHvTcqPhsH+6KkHEhGyw80wavijCZj25WGFl/MBbOu9SIzKEY4UabEp9JWWsLTmMM98TZ+/dB4cp&#10;y9BIE3DIcNfJQqlb6bDlvGCxp0dL9Wn36TQcmw96aF/Ct3qVajiVfnt4W1itL6fj/R2IRGP6D/+1&#10;n42GZXk9vykWywJ+L+U7INc/AAAA//8DAFBLAQItABQABgAIAAAAIQDb4fbL7gAAAIUBAAATAAAA&#10;AAAAAAAAAAAAAAAAAABbQ29udGVudF9UeXBlc10ueG1sUEsBAi0AFAAGAAgAAAAhAFr0LFu/AAAA&#10;FQEAAAsAAAAAAAAAAAAAAAAAHwEAAF9yZWxzLy5yZWxzUEsBAi0AFAAGAAgAAAAhAA2Fs9nKAAAA&#10;4gAAAA8AAAAAAAAAAAAAAAAABwIAAGRycy9kb3ducmV2LnhtbFBLBQYAAAAAAwADALcAAAD+AgAA&#10;AAA=&#10;" fillcolor="white [3212]" stroked="f">
                        <v:textbox>
                          <w:txbxContent>
                            <w:p w14:paraId="384D6DED" w14:textId="5A512A9A" w:rsidR="00F105DB" w:rsidRPr="000513FE" w:rsidRDefault="000513FE" w:rsidP="00755929">
                              <w:pPr>
                                <w:tabs>
                                  <w:tab w:val="left" w:pos="3240"/>
                                  <w:tab w:val="left" w:pos="4500"/>
                                  <w:tab w:val="left" w:pos="4590"/>
                                  <w:tab w:val="left" w:pos="6480"/>
                                </w:tabs>
                                <w:spacing w:before="0" w:after="0" w:line="240" w:lineRule="auto"/>
                                <w:jc w:val="both"/>
                                <w:rPr>
                                  <w:b/>
                                  <w:bCs/>
                                  <w:sz w:val="18"/>
                                  <w:szCs w:val="18"/>
                                </w:rPr>
                              </w:pPr>
                              <w:r w:rsidRPr="000513FE">
                                <w:rPr>
                                  <w:b/>
                                  <w:bCs/>
                                  <w:sz w:val="18"/>
                                  <w:szCs w:val="18"/>
                                </w:rPr>
                                <w:t>IX</w:t>
                              </w:r>
                              <w:r w:rsidR="00F105DB" w:rsidRPr="000513FE">
                                <w:rPr>
                                  <w:b/>
                                  <w:bCs/>
                                  <w:sz w:val="18"/>
                                  <w:szCs w:val="18"/>
                                </w:rPr>
                                <w:t xml:space="preserve"> – (</w:t>
                              </w:r>
                              <w:r w:rsidRPr="000513FE">
                                <w:rPr>
                                  <w:b/>
                                  <w:bCs/>
                                  <w:sz w:val="18"/>
                                  <w:szCs w:val="18"/>
                                </w:rPr>
                                <w:t>TIME</w:t>
                              </w:r>
                              <w:r w:rsidR="00F105DB" w:rsidRPr="000513FE">
                                <w:rPr>
                                  <w:b/>
                                  <w:bCs/>
                                  <w:sz w:val="18"/>
                                  <w:szCs w:val="18"/>
                                </w:rPr>
                                <w:t>)</w:t>
                              </w:r>
                              <w:r w:rsidR="00F105DB" w:rsidRPr="000513FE">
                                <w:rPr>
                                  <w:b/>
                                  <w:bCs/>
                                  <w:sz w:val="18"/>
                                  <w:szCs w:val="18"/>
                                </w:rPr>
                                <w:tab/>
                              </w:r>
                              <w:r>
                                <w:rPr>
                                  <w:b/>
                                  <w:bCs/>
                                  <w:sz w:val="18"/>
                                  <w:szCs w:val="18"/>
                                </w:rPr>
                                <w:tab/>
                              </w:r>
                              <w:r w:rsidR="00F105DB" w:rsidRPr="000513FE">
                                <w:rPr>
                                  <w:b/>
                                  <w:bCs/>
                                  <w:sz w:val="18"/>
                                  <w:szCs w:val="18"/>
                                </w:rPr>
                                <w:t xml:space="preserve">IX – (Distance) </w:t>
                              </w:r>
                            </w:p>
                          </w:txbxContent>
                        </v:textbox>
                      </v:shape>
                    </v:group>
                    <v:shape id="Picture 1" o:spid="_x0000_s1055" type="#_x0000_t75" alt="A graph with a line&#10;&#10;Description automatically generated" style="position:absolute;left:90;top:1906;width:21057;height:14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DZyAAAAOIAAAAPAAAAZHJzL2Rvd25yZXYueG1sRE9da8Iw&#10;FH0f+B/CFXwZM1GZrdUoY2NssCfrYHu8NNe22tyUJmrdr18GAx8P53u16W0jztT52rGGyViBIC6c&#10;qbnU8Ll7fUhB+IBssHFMGq7kYbMe3K0wM+7CWzrnoRQxhH2GGqoQ2kxKX1Rk0Y9dSxy5vesshgi7&#10;UpoOLzHcNnKq1FxarDk2VNjSc0XFMT9ZDTL5WLg6V4fv7XzxVb4VL7P76Y/Wo2H/tAQRqA838b/7&#10;3cT5iXpMJmmawN+liEGufwEAAP//AwBQSwECLQAUAAYACAAAACEA2+H2y+4AAACFAQAAEwAAAAAA&#10;AAAAAAAAAAAAAAAAW0NvbnRlbnRfVHlwZXNdLnhtbFBLAQItABQABgAIAAAAIQBa9CxbvwAAABUB&#10;AAALAAAAAAAAAAAAAAAAAB8BAABfcmVscy8ucmVsc1BLAQItABQABgAIAAAAIQC4zGDZyAAAAOIA&#10;AAAPAAAAAAAAAAAAAAAAAAcCAABkcnMvZG93bnJldi54bWxQSwUGAAAAAAMAAwC3AAAA/AIAAAAA&#10;">
                      <v:imagedata r:id="rId41" o:title="A graph with a line&#10;&#10;Description automatically generated"/>
                    </v:shape>
                  </v:group>
                  <v:shape id="Picture 1" o:spid="_x0000_s1056" type="#_x0000_t75" alt="A graph with a line&#10;&#10;Description automatically generated" style="position:absolute;left:21219;top:1907;width:21241;height:15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2/ozgAAAOMAAAAPAAAAZHJzL2Rvd25yZXYueG1sRI9BS8NA&#10;EIXvgv9hGcGb3TRCLWm3RUVBsKC22tLbkB2T1Oxs2N2m0V/vHASPM+/Ne9/Ml4NrVU8hNp4NjEcZ&#10;KOLS24YrA++bx6spqJiQLbaeycA3RVguzs/mWFh/4jfq16lSEsKxQAN1Sl2hdSxrchhHviMW7dMH&#10;h0nGUGkb8CThrtV5lk20w4alocaO7msqv9ZHZ+BhFdLry/P+brf7+dgcDqvtMfZbYy4vhtsZqERD&#10;+jf/XT9Zwb/Jr6f5OJsItPwkC9CLXwAAAP//AwBQSwECLQAUAAYACAAAACEA2+H2y+4AAACFAQAA&#10;EwAAAAAAAAAAAAAAAAAAAAAAW0NvbnRlbnRfVHlwZXNdLnhtbFBLAQItABQABgAIAAAAIQBa9Cxb&#10;vwAAABUBAAALAAAAAAAAAAAAAAAAAB8BAABfcmVscy8ucmVsc1BLAQItABQABgAIAAAAIQDhX2/o&#10;zgAAAOMAAAAPAAAAAAAAAAAAAAAAAAcCAABkcnMvZG93bnJldi54bWxQSwUGAAAAAAMAAwC3AAAA&#10;AgMAAAAA&#10;">
                    <v:imagedata r:id="rId42" o:title="A graph with a line&#10;&#10;Description automatically generated"/>
                  </v:shape>
                </v:group>
                <v:shape id="Picture 1" o:spid="_x0000_s1057" type="#_x0000_t75" alt="A graph with a line graph&#10;&#10;Description automatically generated" style="position:absolute;left:91;top:18777;width:20929;height:14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yAAAAOMAAAAPAAAAZHJzL2Rvd25yZXYueG1sRI/NasJA&#10;FIX3gu8w3EI3UifJItroKGmhkFVB2we4zlyT0MydmBlNfHtnUXB5OH982/1kO3GjwbeOFaTLBASx&#10;dqblWsHvz9fbGoQPyAY7x6TgTh72u/lsi4VxIx/odgy1iCPsC1TQhNAXUnrdkEW/dD1x9M5usBii&#10;HGppBhzjuO1kliS5tNhyfGiwp8+G9N/xahVUyUp/oHbl9bTQ2oXD4vtiSKnXl6ncgAg0hWf4v10Z&#10;BVma5ln2vkojRWSKPCB3DwAAAP//AwBQSwECLQAUAAYACAAAACEA2+H2y+4AAACFAQAAEwAAAAAA&#10;AAAAAAAAAAAAAAAAW0NvbnRlbnRfVHlwZXNdLnhtbFBLAQItABQABgAIAAAAIQBa9CxbvwAAABUB&#10;AAALAAAAAAAAAAAAAAAAAB8BAABfcmVscy8ucmVsc1BLAQItABQABgAIAAAAIQCCZoY/yAAAAOMA&#10;AAAPAAAAAAAAAAAAAAAAAAcCAABkcnMvZG93bnJldi54bWxQSwUGAAAAAAMAAwC3AAAA/AIAAAAA&#10;">
                  <v:imagedata r:id="rId43" o:title="A graph with a line graph&#10;&#10;Description automatically generated"/>
                </v:shape>
                <v:shape id="Picture 1" o:spid="_x0000_s1058" type="#_x0000_t75" alt="A graph with a line graph&#10;&#10;Description automatically generated" style="position:absolute;left:21290;top:18629;width:21253;height:1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lCLxgAAAOIAAAAPAAAAZHJzL2Rvd25yZXYueG1sRE89T8Mw&#10;EN2R+A/WVWKjdqlI0lC3QkhIHWCgMLTbER9xhH2ObLcN/x4PSIxP73u9nbwTZ4ppCKxhMVcgiLtg&#10;Bu41fLw/3zYgUkY26AKThh9KsN1cX62xNeHCb3Te516UEE4tarA5j62UqbPkMc3DSFy4rxA95gJj&#10;L03ESwn3Tt4pVUmPA5cGiyM9Weq+9yev4YD4eXpt7nfYeHe0cfXilEpa38ymxwcQmab8L/5z74yG&#10;ZV2tqmVdl83lUrkDcvMLAAD//wMAUEsBAi0AFAAGAAgAAAAhANvh9svuAAAAhQEAABMAAAAAAAAA&#10;AAAAAAAAAAAAAFtDb250ZW50X1R5cGVzXS54bWxQSwECLQAUAAYACAAAACEAWvQsW78AAAAVAQAA&#10;CwAAAAAAAAAAAAAAAAAfAQAAX3JlbHMvLnJlbHNQSwECLQAUAAYACAAAACEAZgJQi8YAAADiAAAA&#10;DwAAAAAAAAAAAAAAAAAHAgAAZHJzL2Rvd25yZXYueG1sUEsFBgAAAAADAAMAtwAAAPoCAAAAAA==&#10;">
                  <v:imagedata r:id="rId44" o:title="A graph with a line graph&#10;&#10;Description automatically generated"/>
                </v:shape>
                <w10:anchorlock/>
              </v:group>
            </w:pict>
          </mc:Fallback>
        </mc:AlternateContent>
      </w:r>
    </w:p>
    <w:p w14:paraId="5FCBBE4A" w14:textId="2B102E31" w:rsidR="003F6888" w:rsidRDefault="00EE30CF" w:rsidP="00EE30CF">
      <w:pPr>
        <w:pStyle w:val="TableFigureCaptions"/>
      </w:pPr>
      <w:bookmarkStart w:id="13" w:name="_Ref145429183"/>
      <w:bookmarkStart w:id="14" w:name="_Toc145488863"/>
      <w:bookmarkStart w:id="15" w:name="_Toc182995232"/>
      <w:r>
        <w:t xml:space="preserve">Figure </w:t>
      </w:r>
      <w:fldSimple w:instr=" STYLEREF 1 \s ">
        <w:r w:rsidR="00347CD3">
          <w:rPr>
            <w:noProof/>
          </w:rPr>
          <w:t>1</w:t>
        </w:r>
      </w:fldSimple>
      <w:r w:rsidR="00A50D78">
        <w:t>.</w:t>
      </w:r>
      <w:fldSimple w:instr=" SEQ Figure \* ARABIC \s 1 ">
        <w:r w:rsidR="00347CD3">
          <w:rPr>
            <w:noProof/>
          </w:rPr>
          <w:t>5</w:t>
        </w:r>
      </w:fldSimple>
      <w:bookmarkEnd w:id="13"/>
      <w:r>
        <w:t xml:space="preserve"> Trip Length Frequency (NHBNW, IX)</w:t>
      </w:r>
      <w:bookmarkEnd w:id="14"/>
      <w:bookmarkEnd w:id="15"/>
    </w:p>
    <w:p w14:paraId="3644A146" w14:textId="77777777" w:rsidR="0078798F" w:rsidRDefault="0078798F" w:rsidP="002059C3"/>
    <w:p w14:paraId="089742D7" w14:textId="7CB49070" w:rsidR="002059C3" w:rsidRDefault="002059C3" w:rsidP="009D4005"/>
    <w:p w14:paraId="4B7D71B3" w14:textId="7842B440" w:rsidR="002059C3" w:rsidRDefault="002059C3" w:rsidP="009D4005"/>
    <w:p w14:paraId="4285F5BF" w14:textId="334FE439" w:rsidR="002059C3" w:rsidRDefault="002059C3" w:rsidP="009D4005"/>
    <w:p w14:paraId="0BF462B6" w14:textId="248CD810" w:rsidR="002059C3" w:rsidRDefault="002059C3" w:rsidP="009D4005"/>
    <w:p w14:paraId="2225C585" w14:textId="57CE4D76" w:rsidR="001068BC" w:rsidRDefault="001068BC" w:rsidP="001068BC">
      <w:pPr>
        <w:pStyle w:val="Heading1"/>
      </w:pPr>
      <w:bookmarkStart w:id="16" w:name="_Toc182995214"/>
      <w:r w:rsidRPr="001068BC">
        <w:lastRenderedPageBreak/>
        <w:t>Mode Choice</w:t>
      </w:r>
      <w:bookmarkEnd w:id="16"/>
    </w:p>
    <w:p w14:paraId="79D32EEE" w14:textId="77777777" w:rsidR="004A12C6" w:rsidRDefault="004A12C6" w:rsidP="004A12C6">
      <w:pPr>
        <w:pStyle w:val="Heading2"/>
      </w:pPr>
      <w:bookmarkStart w:id="17" w:name="_Toc182995215"/>
      <w:r>
        <w:t>Mode Share</w:t>
      </w:r>
      <w:bookmarkEnd w:id="17"/>
    </w:p>
    <w:p w14:paraId="1EFECF75" w14:textId="781D373C" w:rsidR="004A12C6" w:rsidRDefault="00755929" w:rsidP="004A12C6">
      <w:r w:rsidRPr="00755929">
        <w:t xml:space="preserve">The mode choice model was calibrated to observed mode shares from the 2012 Household Travel Survey and the 2019 Transit On-Board Survey. The results of this calibration effort are shown in </w:t>
      </w:r>
      <w:r w:rsidR="00494FC9" w:rsidRPr="00494FC9">
        <w:rPr>
          <w:rStyle w:val="TableFigureHyperlinkChar"/>
        </w:rPr>
        <w:fldChar w:fldCharType="begin"/>
      </w:r>
      <w:r w:rsidR="00494FC9" w:rsidRPr="00494FC9">
        <w:rPr>
          <w:rStyle w:val="TableFigureHyperlinkChar"/>
        </w:rPr>
        <w:instrText xml:space="preserve"> REF _Ref145332991 \h </w:instrText>
      </w:r>
      <w:r w:rsidR="00494FC9">
        <w:rPr>
          <w:rStyle w:val="TableFigureHyperlinkChar"/>
        </w:rPr>
        <w:instrText xml:space="preserve"> \* MERGEFORMAT </w:instrText>
      </w:r>
      <w:r w:rsidR="00494FC9" w:rsidRPr="00494FC9">
        <w:rPr>
          <w:rStyle w:val="TableFigureHyperlinkChar"/>
        </w:rPr>
      </w:r>
      <w:r w:rsidR="00494FC9" w:rsidRPr="00494FC9">
        <w:rPr>
          <w:rStyle w:val="TableFigureHyperlinkChar"/>
        </w:rPr>
        <w:fldChar w:fldCharType="separate"/>
      </w:r>
      <w:r w:rsidR="00347CD3" w:rsidRPr="00347CD3">
        <w:rPr>
          <w:rStyle w:val="TableFigureHyperlinkChar"/>
        </w:rPr>
        <w:t>Figure 2.1</w:t>
      </w:r>
      <w:r w:rsidR="00494FC9" w:rsidRPr="00494FC9">
        <w:rPr>
          <w:rStyle w:val="TableFigureHyperlinkChar"/>
        </w:rPr>
        <w:fldChar w:fldCharType="end"/>
      </w:r>
      <w:r w:rsidR="00494FC9">
        <w:t xml:space="preserve"> through </w:t>
      </w:r>
      <w:r w:rsidR="00494FC9" w:rsidRPr="00494FC9">
        <w:rPr>
          <w:rStyle w:val="TableFigureHyperlinkChar"/>
        </w:rPr>
        <w:fldChar w:fldCharType="begin"/>
      </w:r>
      <w:r w:rsidR="00494FC9" w:rsidRPr="00494FC9">
        <w:rPr>
          <w:rStyle w:val="TableFigureHyperlinkChar"/>
        </w:rPr>
        <w:instrText xml:space="preserve"> REF _Ref145332998 \h </w:instrText>
      </w:r>
      <w:r w:rsidR="00494FC9">
        <w:rPr>
          <w:rStyle w:val="TableFigureHyperlinkChar"/>
        </w:rPr>
        <w:instrText xml:space="preserve"> \* MERGEFORMAT </w:instrText>
      </w:r>
      <w:r w:rsidR="00494FC9" w:rsidRPr="00494FC9">
        <w:rPr>
          <w:rStyle w:val="TableFigureHyperlinkChar"/>
        </w:rPr>
      </w:r>
      <w:r w:rsidR="00494FC9" w:rsidRPr="00494FC9">
        <w:rPr>
          <w:rStyle w:val="TableFigureHyperlinkChar"/>
        </w:rPr>
        <w:fldChar w:fldCharType="separate"/>
      </w:r>
      <w:r w:rsidR="00347CD3" w:rsidRPr="00347CD3">
        <w:rPr>
          <w:rStyle w:val="TableFigureHyperlinkChar"/>
        </w:rPr>
        <w:t>Figure 2.6</w:t>
      </w:r>
      <w:r w:rsidR="00494FC9" w:rsidRPr="00494FC9">
        <w:rPr>
          <w:rStyle w:val="TableFigureHyperlinkChar"/>
        </w:rPr>
        <w:fldChar w:fldCharType="end"/>
      </w:r>
      <w:r w:rsidRPr="00755929">
        <w:t>. All mode shares were calibrated to within 5% of observed data.</w:t>
      </w:r>
    </w:p>
    <w:p w14:paraId="3C9E4F4F" w14:textId="3BE04272" w:rsidR="00755929" w:rsidRDefault="00755929" w:rsidP="00755929">
      <w:pPr>
        <w:pStyle w:val="Heading3"/>
      </w:pPr>
      <w:bookmarkStart w:id="18" w:name="_Toc182995216"/>
      <w:r>
        <w:t>Mode Share Calibration Results (Daily, All Purposes)</w:t>
      </w:r>
      <w:bookmarkEnd w:id="18"/>
    </w:p>
    <w:p w14:paraId="02466EE8" w14:textId="77777777" w:rsidR="004A12C6" w:rsidRDefault="004A12C6" w:rsidP="004A12C6"/>
    <w:p w14:paraId="306989CE" w14:textId="77777777" w:rsidR="004A12C6" w:rsidRDefault="004A12C6" w:rsidP="00C26011">
      <w:pPr>
        <w:jc w:val="center"/>
      </w:pPr>
      <w:r w:rsidRPr="00335AD4">
        <w:rPr>
          <w:noProof/>
        </w:rPr>
        <w:drawing>
          <wp:inline distT="0" distB="0" distL="0" distR="0" wp14:anchorId="6548B791" wp14:editId="37D4BF2A">
            <wp:extent cx="5391150" cy="1687038"/>
            <wp:effectExtent l="0" t="0" r="0" b="8890"/>
            <wp:docPr id="91473195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31955" name="Picture 1" descr="A screenshot of a graph&#10;&#10;Description automatically generated"/>
                    <pic:cNvPicPr/>
                  </pic:nvPicPr>
                  <pic:blipFill>
                    <a:blip r:embed="rId45"/>
                    <a:stretch>
                      <a:fillRect/>
                    </a:stretch>
                  </pic:blipFill>
                  <pic:spPr>
                    <a:xfrm>
                      <a:off x="0" y="0"/>
                      <a:ext cx="5409869" cy="1692896"/>
                    </a:xfrm>
                    <a:prstGeom prst="rect">
                      <a:avLst/>
                    </a:prstGeom>
                  </pic:spPr>
                </pic:pic>
              </a:graphicData>
            </a:graphic>
          </wp:inline>
        </w:drawing>
      </w:r>
    </w:p>
    <w:p w14:paraId="5BD8768E" w14:textId="4C85082E" w:rsidR="004A12C6" w:rsidRDefault="004A12C6" w:rsidP="004A12C6">
      <w:pPr>
        <w:pStyle w:val="TableFigureCaptions"/>
      </w:pPr>
      <w:bookmarkStart w:id="19" w:name="_Ref145332991"/>
      <w:bookmarkStart w:id="20" w:name="_Toc145488868"/>
      <w:bookmarkStart w:id="21" w:name="_Toc182995233"/>
      <w:r>
        <w:t xml:space="preserve">Figure </w:t>
      </w:r>
      <w:fldSimple w:instr=" STYLEREF 1 \s ">
        <w:r w:rsidR="00347CD3">
          <w:rPr>
            <w:noProof/>
          </w:rPr>
          <w:t>2</w:t>
        </w:r>
      </w:fldSimple>
      <w:r w:rsidR="00A50D78">
        <w:t>.</w:t>
      </w:r>
      <w:fldSimple w:instr=" SEQ Figure \* ARABIC \s 1 ">
        <w:r w:rsidR="00347CD3">
          <w:rPr>
            <w:noProof/>
          </w:rPr>
          <w:t>1</w:t>
        </w:r>
      </w:fldSimple>
      <w:bookmarkEnd w:id="19"/>
      <w:r>
        <w:t xml:space="preserve"> </w:t>
      </w:r>
      <w:r w:rsidR="00755929">
        <w:t>Mode Share Calibration Results -</w:t>
      </w:r>
      <w:r>
        <w:t xml:space="preserve"> Motorized / Non-Motorized (Daily, All Purposes)</w:t>
      </w:r>
      <w:bookmarkEnd w:id="20"/>
      <w:bookmarkEnd w:id="21"/>
    </w:p>
    <w:p w14:paraId="7A0B4B1C" w14:textId="77777777" w:rsidR="00C26011" w:rsidRDefault="00C26011" w:rsidP="004A12C6">
      <w:pPr>
        <w:pStyle w:val="TableFigureCaptions"/>
      </w:pPr>
    </w:p>
    <w:p w14:paraId="1A4913CF" w14:textId="77777777" w:rsidR="004A12C6" w:rsidRDefault="004A12C6" w:rsidP="00C26011">
      <w:pPr>
        <w:jc w:val="center"/>
      </w:pPr>
      <w:r w:rsidRPr="00335AD4">
        <w:rPr>
          <w:noProof/>
        </w:rPr>
        <w:drawing>
          <wp:inline distT="0" distB="0" distL="0" distR="0" wp14:anchorId="58733A42" wp14:editId="427E2BF7">
            <wp:extent cx="5419725" cy="1700033"/>
            <wp:effectExtent l="0" t="0" r="0" b="0"/>
            <wp:docPr id="1438219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21926" name="Picture 1" descr="A screenshot of a graph&#10;&#10;Description automatically generated"/>
                    <pic:cNvPicPr/>
                  </pic:nvPicPr>
                  <pic:blipFill>
                    <a:blip r:embed="rId46"/>
                    <a:stretch>
                      <a:fillRect/>
                    </a:stretch>
                  </pic:blipFill>
                  <pic:spPr>
                    <a:xfrm>
                      <a:off x="0" y="0"/>
                      <a:ext cx="5452414" cy="1710287"/>
                    </a:xfrm>
                    <a:prstGeom prst="rect">
                      <a:avLst/>
                    </a:prstGeom>
                  </pic:spPr>
                </pic:pic>
              </a:graphicData>
            </a:graphic>
          </wp:inline>
        </w:drawing>
      </w:r>
    </w:p>
    <w:p w14:paraId="0089A719" w14:textId="417E8EE0" w:rsidR="004A12C6" w:rsidRDefault="004A12C6" w:rsidP="004A12C6">
      <w:pPr>
        <w:pStyle w:val="TableFigureCaptions"/>
      </w:pPr>
      <w:bookmarkStart w:id="22" w:name="_Ref145332994"/>
      <w:bookmarkStart w:id="23" w:name="_Toc145488869"/>
      <w:bookmarkStart w:id="24" w:name="_Toc182995234"/>
      <w:r>
        <w:t xml:space="preserve">Figure </w:t>
      </w:r>
      <w:fldSimple w:instr=" STYLEREF 1 \s ">
        <w:r w:rsidR="00347CD3">
          <w:rPr>
            <w:noProof/>
          </w:rPr>
          <w:t>2</w:t>
        </w:r>
      </w:fldSimple>
      <w:r w:rsidR="00A50D78">
        <w:t>.</w:t>
      </w:r>
      <w:fldSimple w:instr=" SEQ Figure \* ARABIC \s 1 ">
        <w:r w:rsidR="00347CD3">
          <w:rPr>
            <w:noProof/>
          </w:rPr>
          <w:t>2</w:t>
        </w:r>
      </w:fldSimple>
      <w:bookmarkEnd w:id="22"/>
      <w:r>
        <w:t xml:space="preserve"> </w:t>
      </w:r>
      <w:r w:rsidR="00755929">
        <w:t>Mode Share Calibration Results -</w:t>
      </w:r>
      <w:r>
        <w:t xml:space="preserve"> Auto / Transit (Daily, All Purposes)</w:t>
      </w:r>
      <w:bookmarkEnd w:id="23"/>
      <w:bookmarkEnd w:id="24"/>
    </w:p>
    <w:p w14:paraId="3BDC14B8" w14:textId="77777777" w:rsidR="004A12C6" w:rsidRPr="009E3AAC" w:rsidRDefault="004A12C6" w:rsidP="004A12C6"/>
    <w:p w14:paraId="051397E3" w14:textId="77777777" w:rsidR="004A12C6" w:rsidRDefault="004A12C6" w:rsidP="00C26011">
      <w:pPr>
        <w:jc w:val="center"/>
      </w:pPr>
      <w:r w:rsidRPr="00335AD4">
        <w:rPr>
          <w:noProof/>
        </w:rPr>
        <w:lastRenderedPageBreak/>
        <w:drawing>
          <wp:inline distT="0" distB="0" distL="0" distR="0" wp14:anchorId="210025F9" wp14:editId="4BAB18C9">
            <wp:extent cx="5507816" cy="1733550"/>
            <wp:effectExtent l="0" t="0" r="0" b="0"/>
            <wp:docPr id="11431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587" name="Picture 1" descr="A screenshot of a computer&#10;&#10;Description automatically generated"/>
                    <pic:cNvPicPr/>
                  </pic:nvPicPr>
                  <pic:blipFill>
                    <a:blip r:embed="rId47"/>
                    <a:stretch>
                      <a:fillRect/>
                    </a:stretch>
                  </pic:blipFill>
                  <pic:spPr>
                    <a:xfrm>
                      <a:off x="0" y="0"/>
                      <a:ext cx="5543163" cy="1744675"/>
                    </a:xfrm>
                    <a:prstGeom prst="rect">
                      <a:avLst/>
                    </a:prstGeom>
                  </pic:spPr>
                </pic:pic>
              </a:graphicData>
            </a:graphic>
          </wp:inline>
        </w:drawing>
      </w:r>
    </w:p>
    <w:p w14:paraId="5BB69184" w14:textId="166CA7A9" w:rsidR="004A12C6" w:rsidRDefault="004A12C6" w:rsidP="004A12C6">
      <w:pPr>
        <w:pStyle w:val="TableFigureCaptions"/>
      </w:pPr>
      <w:bookmarkStart w:id="25" w:name="_Ref145332996"/>
      <w:bookmarkStart w:id="26" w:name="_Toc145488870"/>
      <w:bookmarkStart w:id="27" w:name="_Toc182995235"/>
      <w:r>
        <w:t xml:space="preserve">Figure </w:t>
      </w:r>
      <w:fldSimple w:instr=" STYLEREF 1 \s ">
        <w:r w:rsidR="00347CD3">
          <w:rPr>
            <w:noProof/>
          </w:rPr>
          <w:t>2</w:t>
        </w:r>
      </w:fldSimple>
      <w:r w:rsidR="00A50D78">
        <w:t>.</w:t>
      </w:r>
      <w:fldSimple w:instr=" SEQ Figure \* ARABIC \s 1 ">
        <w:r w:rsidR="00347CD3">
          <w:rPr>
            <w:noProof/>
          </w:rPr>
          <w:t>3</w:t>
        </w:r>
      </w:fldSimple>
      <w:bookmarkEnd w:id="25"/>
      <w:r>
        <w:t xml:space="preserve"> </w:t>
      </w:r>
      <w:r w:rsidR="00755929">
        <w:t>Mode Share Calibration Results -</w:t>
      </w:r>
      <w:r>
        <w:t xml:space="preserve"> Drive Alone / Shared Ride (Daily, All Purposes)</w:t>
      </w:r>
      <w:bookmarkEnd w:id="26"/>
      <w:bookmarkEnd w:id="27"/>
    </w:p>
    <w:p w14:paraId="18A7C838" w14:textId="77777777" w:rsidR="00C26011" w:rsidRDefault="00C26011" w:rsidP="004A12C6">
      <w:pPr>
        <w:pStyle w:val="TableFigureCaptions"/>
      </w:pPr>
    </w:p>
    <w:p w14:paraId="05F95BAF" w14:textId="77777777" w:rsidR="004A12C6" w:rsidRDefault="004A12C6" w:rsidP="00C26011">
      <w:pPr>
        <w:jc w:val="center"/>
      </w:pPr>
      <w:r w:rsidRPr="00335AD4">
        <w:rPr>
          <w:noProof/>
        </w:rPr>
        <w:drawing>
          <wp:inline distT="0" distB="0" distL="0" distR="0" wp14:anchorId="0BAB5EED" wp14:editId="12D383CC">
            <wp:extent cx="5568321" cy="1743075"/>
            <wp:effectExtent l="0" t="0" r="0" b="0"/>
            <wp:docPr id="12125199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519913" name="Picture 1" descr="A screenshot of a graph&#10;&#10;Description automatically generated"/>
                    <pic:cNvPicPr/>
                  </pic:nvPicPr>
                  <pic:blipFill>
                    <a:blip r:embed="rId48"/>
                    <a:stretch>
                      <a:fillRect/>
                    </a:stretch>
                  </pic:blipFill>
                  <pic:spPr>
                    <a:xfrm>
                      <a:off x="0" y="0"/>
                      <a:ext cx="5599022" cy="1752685"/>
                    </a:xfrm>
                    <a:prstGeom prst="rect">
                      <a:avLst/>
                    </a:prstGeom>
                  </pic:spPr>
                </pic:pic>
              </a:graphicData>
            </a:graphic>
          </wp:inline>
        </w:drawing>
      </w:r>
    </w:p>
    <w:p w14:paraId="4A3EFD2C" w14:textId="2B1D8646" w:rsidR="004A12C6" w:rsidRDefault="004A12C6" w:rsidP="00C26011">
      <w:pPr>
        <w:pStyle w:val="TableFigureCaptions"/>
      </w:pPr>
      <w:bookmarkStart w:id="28" w:name="_Ref145332997"/>
      <w:bookmarkStart w:id="29" w:name="_Toc145488871"/>
      <w:bookmarkStart w:id="30" w:name="_Toc182995236"/>
      <w:r>
        <w:t xml:space="preserve">Figure </w:t>
      </w:r>
      <w:fldSimple w:instr=" STYLEREF 1 \s ">
        <w:r w:rsidR="00347CD3">
          <w:rPr>
            <w:noProof/>
          </w:rPr>
          <w:t>2</w:t>
        </w:r>
      </w:fldSimple>
      <w:r w:rsidR="00A50D78">
        <w:t>.</w:t>
      </w:r>
      <w:fldSimple w:instr=" SEQ Figure \* ARABIC \s 1 ">
        <w:r w:rsidR="00347CD3">
          <w:rPr>
            <w:noProof/>
          </w:rPr>
          <w:t>4</w:t>
        </w:r>
      </w:fldSimple>
      <w:bookmarkEnd w:id="28"/>
      <w:r>
        <w:t xml:space="preserve"> </w:t>
      </w:r>
      <w:r w:rsidR="00755929">
        <w:t xml:space="preserve">Mode Share Calibration Results - </w:t>
      </w:r>
      <w:r>
        <w:t>Shared Ride</w:t>
      </w:r>
      <w:r w:rsidR="00755929">
        <w:t xml:space="preserve"> 2 / Shared Ride 3</w:t>
      </w:r>
      <w:r>
        <w:t xml:space="preserve"> (Daily, All</w:t>
      </w:r>
      <w:r w:rsidR="00C26011">
        <w:t xml:space="preserve"> </w:t>
      </w:r>
      <w:r>
        <w:t>Purposes)</w:t>
      </w:r>
      <w:bookmarkEnd w:id="29"/>
      <w:bookmarkEnd w:id="30"/>
    </w:p>
    <w:p w14:paraId="702C3678" w14:textId="77777777" w:rsidR="00C26011" w:rsidRDefault="00C26011" w:rsidP="00C26011">
      <w:pPr>
        <w:pStyle w:val="TableFigureCaptions"/>
      </w:pPr>
    </w:p>
    <w:p w14:paraId="7E0E8508" w14:textId="02F6D20B" w:rsidR="00C26011" w:rsidRDefault="00C26011" w:rsidP="00C26011">
      <w:pPr>
        <w:jc w:val="center"/>
      </w:pPr>
      <w:r w:rsidRPr="00335AD4">
        <w:rPr>
          <w:noProof/>
        </w:rPr>
        <w:drawing>
          <wp:inline distT="0" distB="0" distL="0" distR="0" wp14:anchorId="51E48F51" wp14:editId="485AED6B">
            <wp:extent cx="5429250" cy="1719843"/>
            <wp:effectExtent l="0" t="0" r="0" b="0"/>
            <wp:docPr id="863999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9976" name="Picture 1" descr="A screenshot of a graph&#10;&#10;Description automatically generated"/>
                    <pic:cNvPicPr/>
                  </pic:nvPicPr>
                  <pic:blipFill>
                    <a:blip r:embed="rId49"/>
                    <a:stretch>
                      <a:fillRect/>
                    </a:stretch>
                  </pic:blipFill>
                  <pic:spPr>
                    <a:xfrm>
                      <a:off x="0" y="0"/>
                      <a:ext cx="5448762" cy="1726024"/>
                    </a:xfrm>
                    <a:prstGeom prst="rect">
                      <a:avLst/>
                    </a:prstGeom>
                  </pic:spPr>
                </pic:pic>
              </a:graphicData>
            </a:graphic>
          </wp:inline>
        </w:drawing>
      </w:r>
    </w:p>
    <w:p w14:paraId="4727C3AD" w14:textId="75F741F5" w:rsidR="00C26011" w:rsidRDefault="00C26011" w:rsidP="00C26011">
      <w:pPr>
        <w:pStyle w:val="TableFigureCaptions"/>
      </w:pPr>
      <w:bookmarkStart w:id="31" w:name="_Ref145333000"/>
      <w:bookmarkStart w:id="32" w:name="_Toc145488873"/>
      <w:bookmarkStart w:id="33" w:name="_Toc182995237"/>
      <w:r>
        <w:t xml:space="preserve">Figure </w:t>
      </w:r>
      <w:fldSimple w:instr=" STYLEREF 1 \s ">
        <w:r w:rsidR="00347CD3">
          <w:rPr>
            <w:noProof/>
          </w:rPr>
          <w:t>2</w:t>
        </w:r>
      </w:fldSimple>
      <w:r w:rsidR="00A50D78">
        <w:t>.</w:t>
      </w:r>
      <w:fldSimple w:instr=" SEQ Figure \* ARABIC \s 1 ">
        <w:r w:rsidR="00347CD3">
          <w:rPr>
            <w:noProof/>
          </w:rPr>
          <w:t>5</w:t>
        </w:r>
      </w:fldSimple>
      <w:bookmarkEnd w:id="31"/>
      <w:r>
        <w:t xml:space="preserve"> </w:t>
      </w:r>
      <w:r w:rsidR="00755929">
        <w:t>Mode Share Calibration Results -</w:t>
      </w:r>
      <w:r>
        <w:t xml:space="preserve"> Transit Access Mode (Daily, All Purposes)</w:t>
      </w:r>
      <w:bookmarkEnd w:id="32"/>
      <w:bookmarkEnd w:id="33"/>
    </w:p>
    <w:p w14:paraId="045826B8" w14:textId="77777777" w:rsidR="00C26011" w:rsidRDefault="00C26011" w:rsidP="00C26011"/>
    <w:p w14:paraId="5519A353" w14:textId="77777777" w:rsidR="00C26011" w:rsidRDefault="00C26011" w:rsidP="00C26011"/>
    <w:p w14:paraId="6D836E74" w14:textId="7E5E868F" w:rsidR="004A12C6" w:rsidRDefault="00B744E8" w:rsidP="00C26011">
      <w:pPr>
        <w:jc w:val="center"/>
      </w:pPr>
      <w:r w:rsidRPr="00335AD4">
        <w:rPr>
          <w:noProof/>
        </w:rPr>
        <w:lastRenderedPageBreak/>
        <w:drawing>
          <wp:inline distT="0" distB="0" distL="0" distR="0" wp14:anchorId="0B5D0C58" wp14:editId="0BAF5122">
            <wp:extent cx="5410200" cy="1693000"/>
            <wp:effectExtent l="0" t="0" r="0" b="2540"/>
            <wp:docPr id="10211484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48476" name="Picture 1" descr="A screenshot of a graph&#10;&#10;Description automatically generated"/>
                    <pic:cNvPicPr/>
                  </pic:nvPicPr>
                  <pic:blipFill>
                    <a:blip r:embed="rId50"/>
                    <a:stretch>
                      <a:fillRect/>
                    </a:stretch>
                  </pic:blipFill>
                  <pic:spPr>
                    <a:xfrm>
                      <a:off x="0" y="0"/>
                      <a:ext cx="5429618" cy="1699076"/>
                    </a:xfrm>
                    <a:prstGeom prst="rect">
                      <a:avLst/>
                    </a:prstGeom>
                  </pic:spPr>
                </pic:pic>
              </a:graphicData>
            </a:graphic>
          </wp:inline>
        </w:drawing>
      </w:r>
    </w:p>
    <w:p w14:paraId="66314070" w14:textId="0EEDB168" w:rsidR="004A12C6" w:rsidRDefault="004A12C6" w:rsidP="004A12C6">
      <w:pPr>
        <w:pStyle w:val="TableFigureCaptions"/>
      </w:pPr>
      <w:bookmarkStart w:id="34" w:name="_Ref145332998"/>
      <w:bookmarkStart w:id="35" w:name="_Toc145488872"/>
      <w:bookmarkStart w:id="36" w:name="_Toc182995238"/>
      <w:r>
        <w:t xml:space="preserve">Figure </w:t>
      </w:r>
      <w:fldSimple w:instr=" STYLEREF 1 \s ">
        <w:r w:rsidR="00347CD3">
          <w:rPr>
            <w:noProof/>
          </w:rPr>
          <w:t>2</w:t>
        </w:r>
      </w:fldSimple>
      <w:r w:rsidR="00A50D78">
        <w:t>.</w:t>
      </w:r>
      <w:fldSimple w:instr=" SEQ Figure \* ARABIC \s 1 ">
        <w:r w:rsidR="00347CD3">
          <w:rPr>
            <w:noProof/>
          </w:rPr>
          <w:t>6</w:t>
        </w:r>
      </w:fldSimple>
      <w:bookmarkEnd w:id="34"/>
      <w:r>
        <w:t xml:space="preserve"> </w:t>
      </w:r>
      <w:r w:rsidR="00755929">
        <w:t>Mode Share Calibration Results -</w:t>
      </w:r>
      <w:r>
        <w:t xml:space="preserve"> Transit Mode (Daily, All Purposes)</w:t>
      </w:r>
      <w:bookmarkEnd w:id="35"/>
      <w:bookmarkEnd w:id="36"/>
    </w:p>
    <w:p w14:paraId="692C93FF" w14:textId="74C92C2B" w:rsidR="00551963" w:rsidRDefault="00551963" w:rsidP="00551963">
      <w:pPr>
        <w:pStyle w:val="Heading2"/>
      </w:pPr>
      <w:bookmarkStart w:id="37" w:name="_Toc182995217"/>
      <w:r>
        <w:t>Transit Trips and Boardings</w:t>
      </w:r>
      <w:bookmarkEnd w:id="37"/>
    </w:p>
    <w:p w14:paraId="7EBECB1E" w14:textId="21959577" w:rsidR="00755929" w:rsidRPr="00755929" w:rsidRDefault="00755929" w:rsidP="00755929">
      <w:r w:rsidRPr="00755929">
        <w:t xml:space="preserve">Transit trips were validated to the 2019 Transit On-Board Survey and 2019 observed boarding data. To facilitate model calibration, transit trips, boardings, and transfers were validated by the model’s hierarchical mode. Boardings were also validated based on the mode where the boarding was </w:t>
      </w:r>
      <w:proofErr w:type="gramStart"/>
      <w:r w:rsidRPr="00755929">
        <w:t>actually observed</w:t>
      </w:r>
      <w:proofErr w:type="gramEnd"/>
      <w:r w:rsidRPr="00755929">
        <w:t xml:space="preserve">. Transit validation results are shown in </w:t>
      </w:r>
      <w:r w:rsidRPr="00150B78">
        <w:rPr>
          <w:rStyle w:val="TableFigureHyperlinkChar"/>
        </w:rPr>
        <w:fldChar w:fldCharType="begin"/>
      </w:r>
      <w:r w:rsidRPr="00150B78">
        <w:rPr>
          <w:rStyle w:val="TableFigureHyperlinkChar"/>
        </w:rPr>
        <w:instrText xml:space="preserve"> REF _Ref181615175 \h  \* MERGEFORMAT </w:instrText>
      </w:r>
      <w:r w:rsidRPr="00150B78">
        <w:rPr>
          <w:rStyle w:val="TableFigureHyperlinkChar"/>
        </w:rPr>
      </w:r>
      <w:r w:rsidRPr="00150B78">
        <w:rPr>
          <w:rStyle w:val="TableFigureHyperlinkChar"/>
        </w:rPr>
        <w:fldChar w:fldCharType="separate"/>
      </w:r>
      <w:r w:rsidR="00347CD3" w:rsidRPr="00347CD3">
        <w:rPr>
          <w:rStyle w:val="TableFigureHyperlinkChar"/>
        </w:rPr>
        <w:t>Figure 2.7</w:t>
      </w:r>
      <w:r w:rsidRPr="00150B78">
        <w:rPr>
          <w:rStyle w:val="TableFigureHyperlinkChar"/>
        </w:rPr>
        <w:fldChar w:fldCharType="end"/>
      </w:r>
      <w:r w:rsidRPr="00755929">
        <w:t xml:space="preserve">. </w:t>
      </w:r>
    </w:p>
    <w:p w14:paraId="78834BA9" w14:textId="77777777" w:rsidR="00755929" w:rsidRPr="00755929" w:rsidRDefault="00755929" w:rsidP="00755929">
      <w:r w:rsidRPr="00755929">
        <w:t xml:space="preserve">Total transit trips and boardings were calibrated to within 5% of observed data (trips 1.6%, boardings -0.8%). Overall transfers were all within an acceptable range. </w:t>
      </w:r>
    </w:p>
    <w:p w14:paraId="5FFA85B5" w14:textId="77777777" w:rsidR="00755929" w:rsidRPr="00755929" w:rsidRDefault="00755929" w:rsidP="00755929">
      <w:r w:rsidRPr="00755929">
        <w:t>Transit trips and boardings by mode were calibrated to acceptable ranges for modes with significant ridership. Modes with low ridership were allowed to have a higher difference when compared to observed data if calibrating to increase base year accuracy resulted in too large alternative specific constants (i.e. over calibrating these modes). However, the following suggestions may help guide when using the model and interpreting model results:</w:t>
      </w:r>
    </w:p>
    <w:p w14:paraId="28E85F93" w14:textId="77777777" w:rsidR="00755929" w:rsidRPr="00755929" w:rsidRDefault="00755929" w:rsidP="00150B78">
      <w:pPr>
        <w:pStyle w:val="ListParagraph"/>
      </w:pPr>
      <w:r w:rsidRPr="00755929">
        <w:t xml:space="preserve">BRT validation results were low (between -6.7% and -12.6%). However, only one BRT route (UVX) was available in 2019 to calibrate this mode. Partly due to this, additional rounds of calibration to improve BRT resulted in large constants. This in turn would have the effect of making the base year validation better but overpredicting BRT in future forecasts, particularly as there is significantly more BRT in </w:t>
      </w:r>
      <w:proofErr w:type="gramStart"/>
      <w:r w:rsidRPr="00755929">
        <w:t>future plan</w:t>
      </w:r>
      <w:proofErr w:type="gramEnd"/>
      <w:r w:rsidRPr="00755929">
        <w:t xml:space="preserve"> phases. The decision was made to allow BRT to show lower than expected ridership in the earlier years of the model in favor of more reasonable BRT future-year forecasts.</w:t>
      </w:r>
    </w:p>
    <w:p w14:paraId="75A756AD" w14:textId="77777777" w:rsidR="00755929" w:rsidRPr="00755929" w:rsidRDefault="00755929" w:rsidP="00150B78">
      <w:pPr>
        <w:pStyle w:val="ListParagraph"/>
      </w:pPr>
      <w:r w:rsidRPr="00755929">
        <w:t xml:space="preserve">Core Route has a similar issue to BRT where only 1 Core Route (3500 S) was available in 2019 to calibrate this mode. Core Route had a much lower ridership in 2019 (roughly a tenth of the BRT ridership) which tends to show more extreme validation results. Core Route validation showed a similar pattern to BRT with lower trips and boardings (-14.4% and -14.0%, respectively) with the exception that the model was overpredicting total Core Route boardings (24.5%) resulting from slightly too many trips using this mode to transfer to a higher mode (LRT or CRT). </w:t>
      </w:r>
      <w:proofErr w:type="gramStart"/>
      <w:r w:rsidRPr="00755929">
        <w:t>Similar to</w:t>
      </w:r>
      <w:proofErr w:type="gramEnd"/>
      <w:r w:rsidRPr="00755929">
        <w:t xml:space="preserve"> BRT, the decision was made to not over calibrate this mode, in particular as there is also significantly more Core Route in future plan phases, in favor of more reasonable Core Route future-year forecasts.</w:t>
      </w:r>
    </w:p>
    <w:p w14:paraId="0E090800" w14:textId="6E7B3065" w:rsidR="00150B78" w:rsidRPr="00150B78" w:rsidRDefault="00755929" w:rsidP="00150B78">
      <w:pPr>
        <w:pStyle w:val="ListParagraph"/>
      </w:pPr>
      <w:r w:rsidRPr="00755929">
        <w:t xml:space="preserve">Express Bus trip and boarding validation results are higher than desired (8.5% and 11.6%, respectively). However, Express Bus ridership in 2019 is not significant and Express Bus </w:t>
      </w:r>
      <w:r w:rsidRPr="00755929">
        <w:lastRenderedPageBreak/>
        <w:t xml:space="preserve">service is expected to decrease in </w:t>
      </w:r>
      <w:proofErr w:type="gramStart"/>
      <w:r w:rsidRPr="00755929">
        <w:t>future plan</w:t>
      </w:r>
      <w:proofErr w:type="gramEnd"/>
      <w:r w:rsidRPr="00755929">
        <w:t xml:space="preserve"> phases. Note that the model underpredicts overall boardings (-17.2%) largely due to the observed data showing trips in the downtown area are transferring from other modes (e.g. CRT) to use Express Bus more as a local downtown circulator. The model does not capture this behavior</w:t>
      </w:r>
      <w:r>
        <w:t>.</w:t>
      </w:r>
    </w:p>
    <w:p w14:paraId="0667EB3B" w14:textId="0C75D8F6" w:rsidR="006C1B30" w:rsidRDefault="00B744E8" w:rsidP="00755929">
      <w:pPr>
        <w:jc w:val="center"/>
      </w:pPr>
      <w:r>
        <w:rPr>
          <w:noProof/>
          <w:color w:val="538135" w:themeColor="accent6" w:themeShade="BF"/>
        </w:rPr>
        <mc:AlternateContent>
          <mc:Choice Requires="wpg">
            <w:drawing>
              <wp:inline distT="0" distB="0" distL="0" distR="0" wp14:anchorId="166C4276" wp14:editId="1C1A132E">
                <wp:extent cx="6057900" cy="6270540"/>
                <wp:effectExtent l="0" t="0" r="19050" b="0"/>
                <wp:docPr id="1587706359" name="Group 14"/>
                <wp:cNvGraphicFramePr/>
                <a:graphic xmlns:a="http://schemas.openxmlformats.org/drawingml/2006/main">
                  <a:graphicData uri="http://schemas.microsoft.com/office/word/2010/wordprocessingGroup">
                    <wpg:wgp>
                      <wpg:cNvGrpSpPr/>
                      <wpg:grpSpPr>
                        <a:xfrm>
                          <a:off x="0" y="0"/>
                          <a:ext cx="6057900" cy="6270540"/>
                          <a:chOff x="0" y="0"/>
                          <a:chExt cx="6883095" cy="7124700"/>
                        </a:xfrm>
                      </wpg:grpSpPr>
                      <wps:wsp>
                        <wps:cNvPr id="1399282579" name="Text Box 11"/>
                        <wps:cNvSpPr txBox="1"/>
                        <wps:spPr>
                          <a:xfrm>
                            <a:off x="0" y="0"/>
                            <a:ext cx="6883095" cy="7077899"/>
                          </a:xfrm>
                          <a:prstGeom prst="rect">
                            <a:avLst/>
                          </a:prstGeom>
                          <a:solidFill>
                            <a:schemeClr val="lt1"/>
                          </a:solidFill>
                          <a:ln w="6350">
                            <a:solidFill>
                              <a:schemeClr val="bg1"/>
                            </a:solidFill>
                          </a:ln>
                        </wps:spPr>
                        <wps:txbx>
                          <w:txbxContent>
                            <w:p w14:paraId="36782D5F" w14:textId="77777777" w:rsidR="00B744E8" w:rsidRDefault="00B744E8" w:rsidP="00B744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450825554" name="Group 13"/>
                        <wpg:cNvGrpSpPr/>
                        <wpg:grpSpPr>
                          <a:xfrm>
                            <a:off x="0" y="66675"/>
                            <a:ext cx="6445251" cy="7058025"/>
                            <a:chOff x="0" y="0"/>
                            <a:chExt cx="6445251" cy="7058025"/>
                          </a:xfrm>
                        </wpg:grpSpPr>
                        <wpg:grpSp>
                          <wpg:cNvPr id="780743850" name="Group 12"/>
                          <wpg:cNvGrpSpPr/>
                          <wpg:grpSpPr>
                            <a:xfrm>
                              <a:off x="34926" y="0"/>
                              <a:ext cx="6407151" cy="5267325"/>
                              <a:chOff x="0" y="0"/>
                              <a:chExt cx="6407151" cy="5267325"/>
                            </a:xfrm>
                          </wpg:grpSpPr>
                          <wps:wsp>
                            <wps:cNvPr id="1470170524" name="Text Box 2"/>
                            <wps:cNvSpPr txBox="1">
                              <a:spLocks noChangeArrowheads="1"/>
                            </wps:cNvSpPr>
                            <wps:spPr bwMode="auto">
                              <a:xfrm rot="16200000">
                                <a:off x="-576897" y="588328"/>
                                <a:ext cx="1614170" cy="460375"/>
                              </a:xfrm>
                              <a:prstGeom prst="rect">
                                <a:avLst/>
                              </a:prstGeom>
                              <a:solidFill>
                                <a:srgbClr val="FFFFFF"/>
                              </a:solidFill>
                              <a:ln w="9525">
                                <a:solidFill>
                                  <a:schemeClr val="bg1"/>
                                </a:solidFill>
                                <a:miter lim="800000"/>
                                <a:headEnd/>
                                <a:tailEnd/>
                              </a:ln>
                            </wps:spPr>
                            <wps:txbx>
                              <w:txbxContent>
                                <w:p w14:paraId="3B71683C" w14:textId="77777777" w:rsidR="00B744E8" w:rsidRDefault="00B744E8" w:rsidP="00B744E8">
                                  <w:pPr>
                                    <w:pStyle w:val="NoSpacing"/>
                                    <w:shd w:val="clear" w:color="auto" w:fill="FFFFFF" w:themeFill="background1"/>
                                    <w:jc w:val="center"/>
                                    <w:rPr>
                                      <w:rFonts w:ascii="Azo Sans" w:hAnsi="Azo Sans"/>
                                      <w:b/>
                                      <w:bCs/>
                                      <w:sz w:val="18"/>
                                      <w:szCs w:val="18"/>
                                    </w:rPr>
                                  </w:pPr>
                                  <w:r w:rsidRPr="00C151E6">
                                    <w:rPr>
                                      <w:rFonts w:ascii="Azo Sans" w:hAnsi="Azo Sans"/>
                                      <w:b/>
                                      <w:bCs/>
                                      <w:sz w:val="18"/>
                                      <w:szCs w:val="18"/>
                                    </w:rPr>
                                    <w:t xml:space="preserve">Trips by </w:t>
                                  </w:r>
                                </w:p>
                                <w:p w14:paraId="08B88DA8" w14:textId="77777777" w:rsidR="00B744E8" w:rsidRPr="00C151E6" w:rsidRDefault="00B744E8" w:rsidP="00B744E8">
                                  <w:pPr>
                                    <w:pStyle w:val="NoSpacing"/>
                                    <w:shd w:val="clear" w:color="auto" w:fill="FFFFFF" w:themeFill="background1"/>
                                    <w:jc w:val="center"/>
                                    <w:rPr>
                                      <w:rFonts w:ascii="Azo Sans" w:hAnsi="Azo Sans"/>
                                      <w:b/>
                                      <w:bCs/>
                                      <w:sz w:val="18"/>
                                      <w:szCs w:val="18"/>
                                    </w:rPr>
                                  </w:pPr>
                                  <w:r w:rsidRPr="00C151E6">
                                    <w:rPr>
                                      <w:rFonts w:ascii="Azo Sans" w:hAnsi="Azo Sans"/>
                                      <w:b/>
                                      <w:bCs/>
                                      <w:sz w:val="18"/>
                                      <w:szCs w:val="18"/>
                                    </w:rPr>
                                    <w:t>Hierarchical Mode</w:t>
                                  </w:r>
                                </w:p>
                              </w:txbxContent>
                            </wps:txbx>
                            <wps:bodyPr rot="0" vert="horz" wrap="square" lIns="91440" tIns="45720" rIns="91440" bIns="45720" anchor="t" anchorCtr="0">
                              <a:noAutofit/>
                            </wps:bodyPr>
                          </wps:wsp>
                          <pic:pic xmlns:pic="http://schemas.openxmlformats.org/drawingml/2006/picture">
                            <pic:nvPicPr>
                              <pic:cNvPr id="451773810" name="Picture 1" descr="A screenshot of a computer&#10;&#10;Description automatically generated"/>
                              <pic:cNvPicPr>
                                <a:picLocks noChangeAspect="1"/>
                              </pic:cNvPicPr>
                            </pic:nvPicPr>
                            <pic:blipFill rotWithShape="1">
                              <a:blip r:embed="rId51">
                                <a:extLst>
                                  <a:ext uri="{28A0092B-C50C-407E-A947-70E740481C1C}">
                                    <a14:useLocalDpi xmlns:a14="http://schemas.microsoft.com/office/drawing/2010/main" val="0"/>
                                  </a:ext>
                                </a:extLst>
                              </a:blip>
                              <a:srcRect b="46505"/>
                              <a:stretch/>
                            </pic:blipFill>
                            <pic:spPr bwMode="auto">
                              <a:xfrm>
                                <a:off x="463551" y="0"/>
                                <a:ext cx="5943600" cy="1666875"/>
                              </a:xfrm>
                              <a:prstGeom prst="rect">
                                <a:avLst/>
                              </a:prstGeom>
                              <a:ln>
                                <a:noFill/>
                              </a:ln>
                              <a:extLst>
                                <a:ext uri="{53640926-AAD7-44D8-BBD7-CCE9431645EC}">
                                  <a14:shadowObscured xmlns:a14="http://schemas.microsoft.com/office/drawing/2010/main"/>
                                </a:ext>
                              </a:extLst>
                            </pic:spPr>
                          </pic:pic>
                          <wps:wsp>
                            <wps:cNvPr id="536155714" name="Text Box 2"/>
                            <wps:cNvSpPr txBox="1">
                              <a:spLocks noChangeArrowheads="1"/>
                            </wps:cNvSpPr>
                            <wps:spPr bwMode="auto">
                              <a:xfrm rot="16200000">
                                <a:off x="-517842" y="2333308"/>
                                <a:ext cx="1525905" cy="476885"/>
                              </a:xfrm>
                              <a:prstGeom prst="rect">
                                <a:avLst/>
                              </a:prstGeom>
                              <a:solidFill>
                                <a:srgbClr val="FFFFFF"/>
                              </a:solidFill>
                              <a:ln w="9525">
                                <a:solidFill>
                                  <a:schemeClr val="bg1"/>
                                </a:solidFill>
                                <a:miter lim="800000"/>
                                <a:headEnd/>
                                <a:tailEnd/>
                              </a:ln>
                            </wps:spPr>
                            <wps:txbx>
                              <w:txbxContent>
                                <w:p w14:paraId="2B1F20ED" w14:textId="77777777" w:rsidR="00B744E8" w:rsidRDefault="00B744E8" w:rsidP="00B744E8">
                                  <w:pPr>
                                    <w:pStyle w:val="NoSpacing"/>
                                    <w:shd w:val="clear" w:color="auto" w:fill="FFFFFF" w:themeFill="background1"/>
                                    <w:jc w:val="center"/>
                                    <w:rPr>
                                      <w:rFonts w:ascii="Azo Sans" w:hAnsi="Azo Sans"/>
                                      <w:b/>
                                      <w:bCs/>
                                      <w:sz w:val="18"/>
                                      <w:szCs w:val="18"/>
                                    </w:rPr>
                                  </w:pPr>
                                  <w:r>
                                    <w:rPr>
                                      <w:rFonts w:ascii="Azo Sans" w:hAnsi="Azo Sans"/>
                                      <w:b/>
                                      <w:bCs/>
                                      <w:sz w:val="18"/>
                                      <w:szCs w:val="18"/>
                                    </w:rPr>
                                    <w:t>Boardings</w:t>
                                  </w:r>
                                  <w:r w:rsidRPr="00C151E6">
                                    <w:rPr>
                                      <w:rFonts w:ascii="Azo Sans" w:hAnsi="Azo Sans"/>
                                      <w:b/>
                                      <w:bCs/>
                                      <w:sz w:val="18"/>
                                      <w:szCs w:val="18"/>
                                    </w:rPr>
                                    <w:t xml:space="preserve"> by </w:t>
                                  </w:r>
                                </w:p>
                                <w:p w14:paraId="643EF518" w14:textId="77777777" w:rsidR="00B744E8" w:rsidRPr="00C151E6" w:rsidRDefault="00B744E8" w:rsidP="00B744E8">
                                  <w:pPr>
                                    <w:pStyle w:val="NoSpacing"/>
                                    <w:shd w:val="clear" w:color="auto" w:fill="FFFFFF" w:themeFill="background1"/>
                                    <w:jc w:val="center"/>
                                    <w:rPr>
                                      <w:rFonts w:ascii="Azo Sans" w:hAnsi="Azo Sans"/>
                                      <w:b/>
                                      <w:bCs/>
                                      <w:sz w:val="18"/>
                                      <w:szCs w:val="18"/>
                                    </w:rPr>
                                  </w:pPr>
                                  <w:r w:rsidRPr="00C151E6">
                                    <w:rPr>
                                      <w:rFonts w:ascii="Azo Sans" w:hAnsi="Azo Sans"/>
                                      <w:b/>
                                      <w:bCs/>
                                      <w:sz w:val="18"/>
                                      <w:szCs w:val="18"/>
                                    </w:rPr>
                                    <w:t>Hierarchical Mode</w:t>
                                  </w:r>
                                </w:p>
                              </w:txbxContent>
                            </wps:txbx>
                            <wps:bodyPr rot="0" vert="horz" wrap="square" lIns="91440" tIns="45720" rIns="91440" bIns="45720" anchor="t" anchorCtr="0">
                              <a:noAutofit/>
                            </wps:bodyPr>
                          </wps:wsp>
                          <pic:pic xmlns:pic="http://schemas.openxmlformats.org/drawingml/2006/picture">
                            <pic:nvPicPr>
                              <pic:cNvPr id="149819810" name="Picture 1" descr="A screenshot of a computer&#10;&#10;Description automatically generated"/>
                              <pic:cNvPicPr>
                                <a:picLocks noChangeAspect="1"/>
                              </pic:cNvPicPr>
                            </pic:nvPicPr>
                            <pic:blipFill rotWithShape="1">
                              <a:blip r:embed="rId52">
                                <a:extLst>
                                  <a:ext uri="{28A0092B-C50C-407E-A947-70E740481C1C}">
                                    <a14:useLocalDpi xmlns:a14="http://schemas.microsoft.com/office/drawing/2010/main" val="0"/>
                                  </a:ext>
                                </a:extLst>
                              </a:blip>
                              <a:srcRect b="45643"/>
                              <a:stretch/>
                            </pic:blipFill>
                            <pic:spPr bwMode="auto">
                              <a:xfrm>
                                <a:off x="463551" y="1771650"/>
                                <a:ext cx="5943600" cy="16954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61082640" name="Picture 1" descr="A screenshot of a graph&#10;&#10;Description automatically generated"/>
                              <pic:cNvPicPr>
                                <a:picLocks noChangeAspect="1"/>
                              </pic:cNvPicPr>
                            </pic:nvPicPr>
                            <pic:blipFill rotWithShape="1">
                              <a:blip r:embed="rId53">
                                <a:extLst>
                                  <a:ext uri="{28A0092B-C50C-407E-A947-70E740481C1C}">
                                    <a14:useLocalDpi xmlns:a14="http://schemas.microsoft.com/office/drawing/2010/main" val="0"/>
                                  </a:ext>
                                </a:extLst>
                              </a:blip>
                              <a:srcRect b="45533"/>
                              <a:stretch/>
                            </pic:blipFill>
                            <pic:spPr bwMode="auto">
                              <a:xfrm>
                                <a:off x="463551" y="3571875"/>
                                <a:ext cx="5943600" cy="1695450"/>
                              </a:xfrm>
                              <a:prstGeom prst="rect">
                                <a:avLst/>
                              </a:prstGeom>
                              <a:ln>
                                <a:noFill/>
                              </a:ln>
                              <a:extLst>
                                <a:ext uri="{53640926-AAD7-44D8-BBD7-CCE9431645EC}">
                                  <a14:shadowObscured xmlns:a14="http://schemas.microsoft.com/office/drawing/2010/main"/>
                                </a:ext>
                              </a:extLst>
                            </pic:spPr>
                          </pic:pic>
                          <wps:wsp>
                            <wps:cNvPr id="115476483" name="Text Box 2"/>
                            <wps:cNvSpPr txBox="1">
                              <a:spLocks noChangeArrowheads="1"/>
                            </wps:cNvSpPr>
                            <wps:spPr bwMode="auto">
                              <a:xfrm rot="16200000">
                                <a:off x="-515937" y="4116388"/>
                                <a:ext cx="1512570" cy="476885"/>
                              </a:xfrm>
                              <a:prstGeom prst="rect">
                                <a:avLst/>
                              </a:prstGeom>
                              <a:solidFill>
                                <a:srgbClr val="FFFFFF"/>
                              </a:solidFill>
                              <a:ln w="9525">
                                <a:solidFill>
                                  <a:schemeClr val="bg1"/>
                                </a:solidFill>
                                <a:miter lim="800000"/>
                                <a:headEnd/>
                                <a:tailEnd/>
                              </a:ln>
                            </wps:spPr>
                            <wps:txbx>
                              <w:txbxContent>
                                <w:p w14:paraId="5E4D811E" w14:textId="77777777" w:rsidR="00B744E8" w:rsidRDefault="00B744E8" w:rsidP="00B744E8">
                                  <w:pPr>
                                    <w:pStyle w:val="NoSpacing"/>
                                    <w:shd w:val="clear" w:color="auto" w:fill="FFFFFF" w:themeFill="background1"/>
                                    <w:jc w:val="center"/>
                                    <w:rPr>
                                      <w:rFonts w:ascii="Azo Sans" w:hAnsi="Azo Sans"/>
                                      <w:b/>
                                      <w:bCs/>
                                      <w:sz w:val="18"/>
                                      <w:szCs w:val="18"/>
                                    </w:rPr>
                                  </w:pPr>
                                  <w:r>
                                    <w:rPr>
                                      <w:rFonts w:ascii="Azo Sans" w:hAnsi="Azo Sans"/>
                                      <w:b/>
                                      <w:bCs/>
                                      <w:sz w:val="18"/>
                                      <w:szCs w:val="18"/>
                                    </w:rPr>
                                    <w:t>Transfer Ratio</w:t>
                                  </w:r>
                                  <w:r w:rsidRPr="00C151E6">
                                    <w:rPr>
                                      <w:rFonts w:ascii="Azo Sans" w:hAnsi="Azo Sans"/>
                                      <w:b/>
                                      <w:bCs/>
                                      <w:sz w:val="18"/>
                                      <w:szCs w:val="18"/>
                                    </w:rPr>
                                    <w:t xml:space="preserve"> by </w:t>
                                  </w:r>
                                </w:p>
                                <w:p w14:paraId="5E5F4F36" w14:textId="77777777" w:rsidR="00B744E8" w:rsidRPr="00C151E6" w:rsidRDefault="00B744E8" w:rsidP="00B744E8">
                                  <w:pPr>
                                    <w:pStyle w:val="NoSpacing"/>
                                    <w:shd w:val="clear" w:color="auto" w:fill="FFFFFF" w:themeFill="background1"/>
                                    <w:jc w:val="center"/>
                                    <w:rPr>
                                      <w:rFonts w:ascii="Azo Sans" w:hAnsi="Azo Sans"/>
                                      <w:b/>
                                      <w:bCs/>
                                      <w:sz w:val="18"/>
                                      <w:szCs w:val="18"/>
                                    </w:rPr>
                                  </w:pPr>
                                  <w:r w:rsidRPr="00C151E6">
                                    <w:rPr>
                                      <w:rFonts w:ascii="Azo Sans" w:hAnsi="Azo Sans"/>
                                      <w:b/>
                                      <w:bCs/>
                                      <w:sz w:val="18"/>
                                      <w:szCs w:val="18"/>
                                    </w:rPr>
                                    <w:t>Hierarchical Mode</w:t>
                                  </w:r>
                                </w:p>
                              </w:txbxContent>
                            </wps:txbx>
                            <wps:bodyPr rot="0" vert="horz" wrap="square" lIns="91440" tIns="45720" rIns="91440" bIns="45720" anchor="t" anchorCtr="0">
                              <a:noAutofit/>
                            </wps:bodyPr>
                          </wps:wsp>
                        </wpg:grpSp>
                        <pic:pic xmlns:pic="http://schemas.openxmlformats.org/drawingml/2006/picture">
                          <pic:nvPicPr>
                            <pic:cNvPr id="1049067896" name="Picture 1" descr="A screenshot of a computer&#10;&#10;Description automatically generated"/>
                            <pic:cNvPicPr>
                              <a:picLocks noChangeAspect="1"/>
                            </pic:cNvPicPr>
                          </pic:nvPicPr>
                          <pic:blipFill rotWithShape="1">
                            <a:blip r:embed="rId54">
                              <a:extLst>
                                <a:ext uri="{28A0092B-C50C-407E-A947-70E740481C1C}">
                                  <a14:useLocalDpi xmlns:a14="http://schemas.microsoft.com/office/drawing/2010/main" val="0"/>
                                </a:ext>
                              </a:extLst>
                            </a:blip>
                            <a:srcRect b="45126"/>
                            <a:stretch/>
                          </pic:blipFill>
                          <pic:spPr bwMode="auto">
                            <a:xfrm>
                              <a:off x="501651" y="5353050"/>
                              <a:ext cx="5943600" cy="1704975"/>
                            </a:xfrm>
                            <a:prstGeom prst="rect">
                              <a:avLst/>
                            </a:prstGeom>
                            <a:ln>
                              <a:noFill/>
                            </a:ln>
                            <a:extLst>
                              <a:ext uri="{53640926-AAD7-44D8-BBD7-CCE9431645EC}">
                                <a14:shadowObscured xmlns:a14="http://schemas.microsoft.com/office/drawing/2010/main"/>
                              </a:ext>
                            </a:extLst>
                          </pic:spPr>
                        </pic:pic>
                        <wps:wsp>
                          <wps:cNvPr id="1000047053" name="Text Box 2"/>
                          <wps:cNvSpPr txBox="1">
                            <a:spLocks noChangeArrowheads="1"/>
                          </wps:cNvSpPr>
                          <wps:spPr bwMode="auto">
                            <a:xfrm rot="16200000">
                              <a:off x="-538797" y="5922328"/>
                              <a:ext cx="1554480" cy="476885"/>
                            </a:xfrm>
                            <a:prstGeom prst="rect">
                              <a:avLst/>
                            </a:prstGeom>
                            <a:solidFill>
                              <a:srgbClr val="FFFFFF"/>
                            </a:solidFill>
                            <a:ln w="9525">
                              <a:solidFill>
                                <a:schemeClr val="bg1"/>
                              </a:solidFill>
                              <a:miter lim="800000"/>
                              <a:headEnd/>
                              <a:tailEnd/>
                            </a:ln>
                          </wps:spPr>
                          <wps:txbx>
                            <w:txbxContent>
                              <w:p w14:paraId="77C9EA17" w14:textId="1EA1EC0C" w:rsidR="00B744E8" w:rsidRPr="00C151E6" w:rsidRDefault="00150B78" w:rsidP="00150B78">
                                <w:pPr>
                                  <w:pStyle w:val="NoSpacing"/>
                                  <w:shd w:val="clear" w:color="auto" w:fill="FFFFFF" w:themeFill="background1"/>
                                  <w:jc w:val="center"/>
                                  <w:rPr>
                                    <w:rFonts w:ascii="Azo Sans" w:hAnsi="Azo Sans"/>
                                    <w:b/>
                                    <w:bCs/>
                                    <w:sz w:val="18"/>
                                    <w:szCs w:val="18"/>
                                  </w:rPr>
                                </w:pPr>
                                <w:r>
                                  <w:rPr>
                                    <w:rFonts w:ascii="Azo Sans" w:hAnsi="Azo Sans"/>
                                    <w:b/>
                                    <w:bCs/>
                                    <w:sz w:val="18"/>
                                    <w:szCs w:val="18"/>
                                  </w:rPr>
                                  <w:t>Boardings by</w:t>
                                </w:r>
                                <w:r w:rsidR="00B744E8" w:rsidRPr="00C151E6">
                                  <w:rPr>
                                    <w:rFonts w:ascii="Azo Sans" w:hAnsi="Azo Sans"/>
                                    <w:b/>
                                    <w:bCs/>
                                    <w:sz w:val="18"/>
                                    <w:szCs w:val="18"/>
                                  </w:rPr>
                                  <w:t xml:space="preserve"> </w:t>
                                </w:r>
                                <w:r>
                                  <w:rPr>
                                    <w:rFonts w:ascii="Azo Sans" w:hAnsi="Azo Sans"/>
                                    <w:b/>
                                    <w:bCs/>
                                    <w:sz w:val="18"/>
                                    <w:szCs w:val="18"/>
                                  </w:rPr>
                                  <w:br/>
                                </w:r>
                                <w:r w:rsidR="004A7F89">
                                  <w:rPr>
                                    <w:rFonts w:ascii="Azo Sans" w:hAnsi="Azo Sans"/>
                                    <w:b/>
                                    <w:bCs/>
                                    <w:sz w:val="18"/>
                                    <w:szCs w:val="18"/>
                                  </w:rPr>
                                  <w:t xml:space="preserve">Observed </w:t>
                                </w:r>
                                <w:r w:rsidR="00B744E8" w:rsidRPr="00C151E6">
                                  <w:rPr>
                                    <w:rFonts w:ascii="Azo Sans" w:hAnsi="Azo Sans"/>
                                    <w:b/>
                                    <w:bCs/>
                                    <w:sz w:val="18"/>
                                    <w:szCs w:val="18"/>
                                  </w:rPr>
                                  <w:t>Mode</w:t>
                                </w:r>
                              </w:p>
                            </w:txbxContent>
                          </wps:txbx>
                          <wps:bodyPr rot="0" vert="horz" wrap="square" lIns="91440" tIns="45720" rIns="91440" bIns="45720" anchor="t" anchorCtr="0">
                            <a:noAutofit/>
                          </wps:bodyPr>
                        </wps:wsp>
                      </wpg:grpSp>
                    </wpg:wgp>
                  </a:graphicData>
                </a:graphic>
              </wp:inline>
            </w:drawing>
          </mc:Choice>
          <mc:Fallback>
            <w:pict>
              <v:group w14:anchorId="166C4276" id="Group 14" o:spid="_x0000_s1059" style="width:477pt;height:493.75pt;mso-position-horizontal-relative:char;mso-position-vertical-relative:line" coordsize="68830,71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63/OGwYAAK0eAAAOAAAAZHJzL2Uyb0RvYy54bWzsWV1v2zYUfR+w/0Bo&#10;wN5ai5KoD69OkSVNUSBrg7VDn2mJtoVKokbRsdNfv0NScmwnadOk3dI1hi3zm/dennt4ST17vq4r&#10;ci5UV8pm4tGnvkdEk8uibOYT7693J09Sj3SaNwWvZCMm3oXovOcHP//0bNWORSAXsiqEIhik6car&#10;duIttG7Ho1GXL0TNu6eyFQ0qZ1LVXCOr5qNC8RVGr6tR4PvxaCVV0SqZi65D6bGr9A7s+LOZyPWb&#10;2awTmlQTD7Jp+1T2OTXP0cEzPp4r3i7KvBeD30GKmpcNJt0Mdcw1J0tVXhmqLnMlOznTT3NZj+Rs&#10;VubC6gBtqL+nzUsll63VZT5ezduNmWDaPTvdedj89flL1b5tzxQssWrnsIXNGV3WM1Wbf0hJ1tZk&#10;FxuTibUmOQpjnyWZD8vmqIuDxGdRb9R8Actf6ZcvXgw90zT0M+Z6JjSIEgwDIUbDxKMdcVYtANJd&#10;2qC7nw3eLngrrGm7MWxwpkhZAL9hlgVpAJU80vAaeH1nFP1drgmlRjgjBZobexG9Rjn6DOUdCm9t&#10;th3l/SRJs2xHeT5uVadfClkTk5h4ClC2COPnp512dhqamFk7WZXFSVlVNmPcRxxVipxzAL/SVkhY&#10;dqdV1ZAVFi1kvh14p8464OUI0/k1I2C8qsGCGaM45U1Kr6dra0yrkCmZyuIC9lLSeV/X5icldDrl&#10;nT7jCu4G+IBC9Bs8ZpWETLJPeWQh1cfryk17IAC1HlnBfSde9/eSK+GR6lUDbGQ0AhCJtpmIJQEy&#10;artmul3TLOsjCUNRkFWb26Rpr6shOVOyfg+mOTSzooo3OeaeeHpIHmlHKmCqXBwe2kbw8Jbr0+Zt&#10;m5uhzcKYFXu3fs9V2y+rBr5eywGNfLy3uq6t6dnIw6WWs9Iu/aVVe/PDM7bc1yW3YB0xH6hmLBpg&#10;bZmF0NBhd24w/WU0EMdxwkxvPt5QQRSxgMGEhgpABKkf9C0+SwU39LyRCnqa2tczSf0kClPguffe&#10;Xs3gDmqGURbEHrmG8SI/oYOaLIiT8PZqXt/zRjX/DcYD7VIsVrCBxobxeqtdQ3iWYtpTmX/oSCOP&#10;FryZi0Ol5GoheAHnc1xhQNpzpSNOwxFkuvpDFiBWDjRblzC7jOMGGmNHx8cW95vOE5bEaZbYhWAg&#10;zSDdBR2NaQT5Heii2A8dKjcmvSePqvl0w6In9mOmx+g7ZOmINAP670akfFyXGmFQVdYTL3U2sK5l&#10;7PmiKWxa87JyaUz/Kd6ldhu9pIgN8X5dzryJAm9JVm2Zj/HrYxqkruznn4/90EsvDee7+LG+1Rg1&#10;Vx+W7RNHzuW0rEp9YUNJrJ0Rqjk/K3Ozk5vMJYdGjCZJmMK4PbeglZmcgPAK0eWg/0OCPyGabiE1&#10;kTPCiZlkiZX99Zf14W/2cWyalq1GuEyMCyCsLXNeVRdkLhqhuBaFQdgwt5MEIC7zPXfrWgQEg6vt&#10;Nh+Z7I4a06psTWxgoPC+1Au73wx7kqnsLQgl9gLLaxbBBa3HMl/WotEuCleigiISqpdth51zLOqp&#10;KBC1vCosGcBhVP4nJCbTiRfFzO93hk4rofOF8Skj9CCnM8DNfGEw1hNEhPjFsPFVomZZFMZDaEqx&#10;YaX35QbjdWYnNqY0Ivd+aCR38Y9VAlnHd988XGVhTBlL6IPlbpqkUWDXJgjx8ffJG4yZAQo2YohA&#10;9KmFxQ9N3tZdHsn7hsP/HcmbRllK8X0k7y8kbxsD7pI3iyN7bEDp1yRv7K4U+8JudLdH4RnDQaYP&#10;wIbLieEMfMtj8hdQuKF1/L6fCCWmOOXF5tjr7i7ObhGh2KuvHzk8GbC8FZ4wFg6lXxPhIXbqPgS5&#10;PDT/pwg328w3D1IoZdjaozQcYPnQDpiUZaE7YEaUxmF6JUihuBAcTpiPQQqierq5Gti72ntQJ8zL&#10;+2N3nPieuJz6UebHuBXGFdTtyfzxuPmqiFwEsX3cZBQ3efYO5f4RC/MRpbjjJgtZ6H86YkmwjP+3&#10;Qyc191O4NWQPltDDNBluDLMguHpliHvwKH0k9K1XNcOLgCvvah4soVtyxztRewvTv781L12380hv&#10;v2U++AcAAP//AwBQSwMECgAAAAAAAAAhAIvkxririQAAq4kAABQAAABkcnMvbWVkaWEvaW1hZ2Ux&#10;LnBuZ4lQTkcNChoKAAAADUlIRFIAAAPcAAACBggGAAAApoKH4AAAAAFzUkdCAK7OHOkAAAAEZ0FN&#10;QQAAsY8L/GEFAAAACXBIWXMAAA7DAAAOwwHHb6hkAACJQElEQVR4Xu39DXwV133v+3+JzYNbN21P&#10;8pflCBweTuXK1fUuqSGcyCElMQLD7v+A09octyUXXWydyoRXGuIQzsVUoZyj69i4LcZKZKhIOSeE&#10;0lwruRVEyE6IyVVNwamzbTU6UQuHGhRk/eM+GNmxkzj6z5pZs/fM1n7Sw2hvSZ+3X2Nm1p79tGZm&#10;a36zfmvNjCGHAACYApZtetzOAZPHu3/p59X+J3X6zP4P2hJg8njnz79b/2VTm10CkO4d9l8AAAAA&#10;ADCO3BbuD9X/sV0EAKC0PNvykJ3LjxZuTEa0cGMyo4UbyI0WbgAAAAAAIkDADQAAAABABAi4AQAA&#10;AACIAAE3AAAAAAARIOAGAAAAACACBNwAAAAAAESA24IBAEraSG4L9r9/9i/tHMbbT9/4F/ffa3/u&#10;l91/Mb6++Ef36PFjm+0Sxttr//y2++87/9017r8YXx+/+6CdA5COgBsAUNJGEnAjOge/+D/cfzf/&#10;77/n/gtMJuy/AIqFlHIAAAAAACKQt4X70599SGvLpX/6mz/Wxr+whWm8dd7U3/3VI/rDZ2zhaNzx&#10;+zr+O+XqHevrIOVjf6BnP/Buqf8FfeiP2m1hGrvO4Pef1trHztjC0VimP/mTlaq8VOjrxHW4ZbGU&#10;Y98qmP89A4bvs+P4fsUyXsdIhvoyhu8DXp29N23/8X8X9MZFNf/hf9df+us5RWPfjyaXZF040r/7&#10;PZ98UA2/2JP92DPYFnnRwl0aaCHEZMb+C6BYCm7hfu/CuJ1LF1e1PdlECSufp0/b2XSfXjj8ZH8y&#10;MQHHsx+4Xn/3V38sc/HIm16QPuCUfzbbfgvphzqerC+vzl69eaWe/ZPf1z12DaldG81jgQDPBJFr&#10;3+kEd6bcDfDMhZbFepcT3JnXmU7BtgmWk3Xh1t8H9Sd32Mfu+H1tvHlQx3MF20lsCwAAgKmosID7&#10;jTc1WF6VOpEMuOeTVXqvedwuoxQ52+eNd+tDn1xmlwOcoOBD5eZxuzzZmIAnY3aFE5z81UVnv12s&#10;wx+zRcjDBHRP6+80Xw1cqCjIPe+6XoOX/sEJdI12dffP0bsq3AV9+oPz9erffF6f8xZHiG0BAAAw&#10;FRSWUq6L+rt3zs+QKmxSF6uck8p+VX4gPc01ldboMS04aSefbnrsfF3vLjhBU6bXCa2TO7UdGbjp&#10;qtLfff96vW9ev005TTHb90P/9oJ65y0etn3ddNib59ilTOmpXgr5+37OWxr8fubXCabcptJeDW8f&#10;GUuKt7d/Zk+XDz/uv9/TevXXU587Pd0+++dNr5PgPu2n03t18L6fc/bni4N6X9lgWp2nf+fwcTKs&#10;jgs5RkbD7hfDjkkj9Fi4m0CobhyD3+/TqzdXBI7zwMWPrMduhrrK+xxb92Yf/u71avBTsNO2j5G+&#10;3w57jYzbb5RMXf26v43NtnR+D813qXDKF17Kul+GlOq2yLFvTvS2IKW8NJCSi8mM/RdAsRSYUv4v&#10;+sPv/lDX37w4nJb8sXl67xv9OtNnl33m5M45UfPTGs3U7AR8a1v+IPV8ewL4qnMC5q3zbenXUyeE&#10;LnOy+TvX61n7Gh/6q4t61wcezNjSjtyuPNajf/q5+Vobau013QHeVO+LP7TLKeZkvsGkw/p1b1Nc&#10;jydbyb0T9fe95gSrdp3DqkoFsS6zjgnoU/vB8dfGs8VumW58p3MSfyF7UPO5C853e+cvB9Jypfd+&#10;4INOBJP6Xv9Uvjj5vUwQkEoRdqZAAOHWiemPax9z9+lQyq9j3jz72k7Q0nTJqfNyLQvur+4xc1HH&#10;TdDhHicmQLPvZes42SJfyDEShb5BDTrvcmOG4+xzf2S+95tecOV8prWPtXotsW94AZn7vU2wVsix&#10;G6yrQp/j7MMNJpB113G2nbO8MZC54QVxwf32aR23v08Fbb+R+ovPe/u0ExA+615IMd/FCVRNF4dv&#10;FxBs51OsbZFv3zRKbVsgchXvudGdgMmI/RdAsRQ+SvlfvOCcyL1b1ckTLieY+vV365++G27RMEwq&#10;5fX9LyRbQ4y/fOzb7vP9tGZ/Hb+1QzqjPzx+MZCabl8/mJL5zH/Xs/1zVHlr6qQOhWrXcefkPNgX&#10;3+0O0N/jnWAHOSfbJs387/4q2OLUro1/E7jo8jHTGvbDUP9UbxvbBcOso4s6HNgPPvdtk+advT/5&#10;yLxb7woF+IUZ/P63A9/Zq5fr5/2Ke7L/3l+cI732L8P2aa9O0r+vuYgRDqivf+1S6LVNinFwfzX9&#10;5f0UZHMMKMNn8bdR/mOkVBV27IbrqtDjPbgNwtvOXEBae7PS9tsz+kvzHgVuv9Ewga8fOJptZY6r&#10;d4W2azGNZlvk3zc9pbctEK07az/iTsBkxP4LoFhGcFuwMzpzyTnh+nXbCnHHr6jSCbi6k8GAz2t1&#10;HPy39FbTM7rymnNi94sm/TDbOkFeMPVeM/CV23rkTSaF0nsNjNRfvtgf6Iu/TMvmzcncOlxxva53&#10;wror6QFDoLXN9F3VG4P6J/tQJu46phUssP2eddNaM7fYTZRXXw2kbDv+8lUnhP25693UWe+CwGLn&#10;swayMQy3Tt6ttcHv4qbbpvrsGun7tGlhDwYhXkaBeX/vGLjeDIwVeE03xdZtkS/kGIlShu1fsMKO&#10;3fB3K/B4z7XPmeyBbJ+7wO03Zk4wuXFev3eRybQs++81ptbbid4W+fZNq9S3BQAAQAkYQcAdboXw&#10;WkBeCLReRMP0+fNbj5JToGUEIxBs2bKtz25qc5Rsumt4G9q01TEzLcjSu94VbAENc0dgz9RinY1T&#10;R2udz+h1gXACgVCg9MNAemxqSrVAZ/AXgbRyvwtG4Lt7qb9pr5nWD3ai3XNrua7PczGlEKM5dqM9&#10;3kex/UZkmf5k7Xy9arJ+nMD7uNv32nsPk3YeTLcuVDG3RbT7ZtTbAgAAoDSMKOD2Apw5et8H/yDQ&#10;Upcu2JId5LWaeC2qWdZxWz58P9Srb+QOpjBybovrzYt1OJDaPEy2fqNm+9iAMdgqnBJO8c68zvjy&#10;v0/GFHU3dfXNYX1p0/cptyW+/1Lo4tFfPvaIEwCYfqk2WM7Rlza3VFq5Cf5TXTCyHSe+Qo6RKJhU&#10;4DkZu4oUbjTH7jgc77m20ai33wiYi1iv2S4AZjsF9ql/+rc37dxIFGtb5Ns3C1DsbYHcEq1as36D&#10;1rR02wJP//FdbnlzwhYUwH1O2uuEDah9+8heE0juo3badnzAPlDIPjfRutW8fpfaUx8RAEJGGHD7&#10;Kbfvztz31/LTclMDbDlBzSc/6Pb59VPQ3cGsQrdsMgMNBU/wztiB2gL3tXXc88k/CA/2g5GxffHf&#10;W/5DPRvoWx1iW8Lf9zvBtGpv+ySDdNNya9JCAwOgffqzqRGNXfa9guu4rzOetzkyg1b1m/TUtEGg&#10;TAvj76T3Q/WE9imTAmyCGpta/+lPBlq07/hlvcvOJutkbbDFe5n+5LP5U4W9tPIPuv1Wg10w/OMk&#10;NBDVx/4guZz/GBlnps7sYIdja2kczbE7Dsd7xv12me4xzx/D9iuM2TZK9Us2QWVgrAIzNkB6V4ac&#10;irot8u+beRV1W6AglZWq6jirVBw8oOdP99p5oIhMsN14UQ0tR3WizUw7tejg1lDQDQCTyYgDbj3z&#10;D+p9w2+pzsI5oVr7VxelQB9A9xYywdu+OIHSh/7mh4G+hfPU7TwnNCCUs07z9+WctPnrPKSNemGc&#10;0pGnK68vfnqLbjozEJQXyPp1793KKjUQnrlPsDfCt79tqi94IySnOCf7fxhex93O49wlwB206m8G&#10;Q/vJs79jbp0V/Lwp//Q3PXqXv64dBdwPaj73orQx+RrmsVT6++f+yN4X2X+85YPStwtofXTTyueE&#10;Wjxd5jgJHQPOtPBSKsAq5BgZk7R+tDnqbMRGc+yOw/E+fL9dqbW2X/Cot19eTrD4JyY4DnSxcbbt&#10;Yb9bgjOZW9PlDpxLbFvk2zcLUJxtgcLVaMXqi7rkxzADL+iUahWvtMsu03LntzK2poLzZOvjLj11&#10;2Za5guvT4ofRGFD7kU5Vbd6ieJktUrUaGmvVc7A9cIHobGpf81u7B05qW6b9L1Tu78c286LF7Mu7&#10;1PKnwVZ0bz/2sjKy7dPe8733P2vLACCzvPfhBgCgmExQjnFkAuYjFWpa3qXD2qK9a8vcNN1HdLdW&#10;nN6jl+89qoaYCSi26tTyfcnH607XqPXhCj21fo/UmFqneeFOnagvc+e956beo/XhxXo+WA7kZAJc&#10;f/+yRS5Tfkw3tezWbeecffGg1ODMx8tS69ec2aDDcwP76+W7nf1SyeeZAD5V7u2v3r5bHdhfV6nc&#10;BOh7pQfT993AOkoeD876ptxtkffeAwDSjbyFGwAATHo3LKmRTr+gfjedXFqxJBgtDOjl3spkWbmz&#10;blVvn15JnFW7alXjBkNlum253yRu1pfaG22rX2On1Nul52nlRhQqa3Sbu2tWq2a1dP7ygGLLTCv4&#10;Vrcl+vklu71AeqBP59Wr5npvv6w76Oykga4UVXPtPh9bqrjZv53Z/nNd0vLFKs+6T3vdL6rcdexz&#10;zb8AkAUBNwAA01HZYq2QE0AkTDq5H8CMRaVS/W7NRIsfRqpMN1V6AXSIe6Fnvubl2p9ide5+17pZ&#10;XoC9/aT63Qdq1ZTcJ81Up+HJFiZw71RXIv3iE/s0gLEj4AYAYFoyLdTSqSNd6llY4bXWJZnAp1en&#10;znmBj2n166ms0A1ua54JTExpcKA1b/3mNtuf1qTZBvt9AwUpU/xe01K9P9BfulvNjaZfdzwVKCez&#10;J7rV1SEtmlumRIvX77p87W6daKx1V1NZhRY5++th2z/bHeE8GYiHmRby9iP7Axefsu3TXmZHj5sd&#10;YsrNxQAAyI6AGwCAacqkiqu3V/Fl1bbE5wQ+D3ujQ3upuPPVZPqr2gGsvDTb/Xp5oZ9S7q0f79hj&#10;029Nn9ZMLYlAHqaluqVGp2wa+Jr1e3R+s9c3O6lyvl7e6z3Wvnqn28c6Vr9TSqZ/O/vfNru/tmyS&#10;hu3HGcTialCvTSc3su/T5Wu3OOseUp0pP2PuUwEA2TFoGgCgpDFoGgAAmKxo4QYAAAAAIAIE3AAA&#10;AAAARICAGwAAAACACBBwAwAAAAAQAXfQNDsPAAAAAADGCS3cAAAAAABEgIAbAAAAAIAIEHADAAAA&#10;ABABAm4AwJTRvn2Dth0fsEu+bjWv36X29GKr//gurWnptksAAADjh4AbADBlxO+tVc/pF9Rvl43+&#10;48fUXlmj28psAQAAwAQh4AYATB2xpYr3dun5ZGv2gJ4/3auq5YtVPnBS29Zv0Bo7DWsJT7Q65a1K&#10;uAsDbmt5s7fgLAaf668DAACQGwE3AGAKqVbN6l6dOmeD6YEXdKq3VhvXlqn/SoUebDuqE2ZqHN4S&#10;nl23muu7tKLFe27r5ovaQQo6AAAoAAE3AGBKiS1zgumD7W4rdP+5LvWsXqqYM18eq061cjd2uusW&#10;ZKBP59XrBN1eC3fdwV6p4yyt3AAAIC8CbgDA1GLSytWproSXTh5fVu0WJ1qcgLm+TxttC/fI1KrJ&#10;bx13pzo3iAcAAMiFgBsAMMVU667NlWo/sl+ntEl3BSLjqs1xN1BOnMnQwn1jhap0UZdMNrqbiu4V&#10;q6xCi5wA/rDt8+2Oar79ZIHp6AAAYDqbMeSw8xmZFoEdHXbBVamGlt2K+6O9mvS8+kPqsYse0xLg&#10;X/03A89sVbN/4pIm3nhUDTQTFI8ZJCiZWpm2bQPMCaabRjmMfc6V4OuEpbZx+r4Q3E9Kj/udL9+t&#10;E/Ve61hSaJ/PXmfpvDpUav1Q3YdlOi6yfp5pJLwf5v4tGl6Hafvf6p3Tui7zM7fS2qN2u5S5vtLW&#10;CUquH1wn/XjxtsnL90bwd8DuD9q8T3vX2jcMHHPxzZt0/qBp7a7TDcljqyy1j1TWuq3k8j9baP8q&#10;7d8uAABQQkzAnct3v3DP0J1feMkuOb7750N3rnto6K9fscuvdAx9MrjscJ/z6Y6hK3Y55ZWhv/70&#10;PUNPfNcuorjcbfnnQ/7muNL+UGg5H3f94L6Rzrx+YD8w6we3/Ujfb8K4+7SzD5sp/ful7+9pdZjd&#10;S0NPuK8ZPlaGSaszV67PM43k3F8ybpdgXXu/PZ9s9wu87ZFaRthY6sc8N1X35u9B8nUy/CZM530a&#10;AABMfSNPKXf7xvXq5St2OYPY+k2qCt2WBaVnQO1HOpPplUb52i1qqDT9Hm1BTt16yrTWrs/WQui9&#10;fvzeVSq3JeVrd4dascrX3u3sSzZ9s2SY0YgPaVGjGYm40palJNoOqWe187n9FrpY3K0zP9U0m0TL&#10;Hp1fXasqu5zZ8DrL93mmjYGTeuTg/KytisO3S52agiNVJ9rVbEeq9lSrYUSjVE8v7v4abBkeAfee&#10;18ltMaBLFyq1Yol9HfeWXX16xV0wvyHONiXLAAAATGGj7MNdqZtutLOYpAb0cq+0aG7whLpM8xZK&#10;7Wfy3+7GPamurNFt2c7HbYBTM+lyLp1ArC1beqsJHpQcgMlTptuWV6rnco6AO9GqHRc26cH1FbYg&#10;i4x1luvzTB/BkaaH87ZLVWhflm6Y62wXG1D3X77o/GxV6AbvIY/pr8uFwQy61dURCJJHxATRqUHK&#10;vN+U4IWPs87vhrcdTFCvRtKyAQDA1DbigNucJKVaLzIZUPvetNYmlKAy3TTqBlM78m+oJTbMDEgU&#10;bD3PyJx8a77mTZr9xFykyHKx6UJflpbSbjU3XlTDtux15SuozqapVy73OgG11L7duy2TOyXvg+xd&#10;KMqlfO58O4e83FtgOcelGZfBr+v1u9ReyIUJN6AOD1IWq9+pRQe3eq/TKDU97BwL9iJUcD0AAICp&#10;qLCAu2NP8sRrR0dlhjTi1P1J16z3BsBhMKJS57XMtje2pu4la06CQwPkZWFaYtNG/g0ZOKnDHcH0&#10;3QzMAESNnYpP8RYuLzV3S/6LT4XU2bTltWD3HDwmbfNvybRTced3aZtN5ffuu7w/FRS6KejJ0fls&#10;KvMhPZJM/bcXBu0SAq70OfXSqR1nliZvgdW6Wc5vfOC3IqNMXSIML0sjdSsts15hF6EAAAAmu8IC&#10;bjPabPKE6W697ATX/omux4w86z3etFrOyRS3S5kMTJ/qptXOibW9mLLmSIWaCugn7LbELl+c9WQ5&#10;d/qvw4wUbPslT+VUaTOi9g7tLKgfbN46mybc+yT7+6MzNQcivKrQhQvvtk/JPtixOhsU2ueaey2H&#10;7rPsBH0tmyS/pdW9MOgE7fbRaclc9ArUdfg2V7WhvtXeeAt5xndwb6OVvxtJ//H9OrXc25bB7R3+&#10;mwIAADA1jKIPd9qJbhqTPhhuSUIpi9X7F1Kc6eFV0uVg/8tM8vXvtOnmWV7DBKFuWqnzfpMv2DZp&#10;+FkGDFxYkXYBwuvLGswOMRcZemw2SDi4yF1n00lof8yzj6SniZsLSKnn1umGyxfDF4bKVmlv8LVv&#10;7NP5XOMQTHVp9WGO/+wtzvm7oBR00cjNPJjvZnL4F6S89zdp54EMBQAAgClilIOm5WJH/z3Ynif9&#10;ECXHpjXnbKFy+2jmCFJytXIlWlWXY6Tp0uf1FT4fGiAtW7AcTKO1U8smVdlskFCrd4Etg9NX5oHp&#10;3IHQhl3o8Hmj6Oca+MuMbK4cmRrTlnsnivS7B+QYv8BV2EUjU+eLbDcS0y8/tf5YxpQAAAAoXSMP&#10;uG3fyFwDZhV6qySUEu/2UwoO2mVSTkNpps4J85nOHEGObeVKHw3a5fXvnOyDgg3rK5w+sniGOssn&#10;e53BV76kRlUde1Ip5v7vUMYAz9nXtuce3NFtXaXPfBbVqlndq+a9qf3YHSwzeaHN+a1YH0739y4a&#10;5bl7hRkjQjuTWQtmFPnUHRFMQD+ZBlAEAAAozIgHTSus722ZE5DTyl3yTF9qf7uuN7foCbe8uoFg&#10;KLjOfPulINNqlSsg70n2oQ1MydGmJ4FYnU40zk/1FXbT41Mt9sPrLL98dQaHSX9u2aTzjbbe03+H&#10;zIWO5D61VaeW70sbuNEE4f7jG1R3ukatkzbTInomtb9p4SHV2foyI4q35ko5dwdayxEwm+1jRusP&#10;DLjp3vf/gv+3hVuEAQCAqWnGkMPOAyFmQKOuZZOxr3XxUGcAAAAAfBH04cbUYFqz6Vc8MtQZAAAA&#10;gBRauAEAAAAAiAAt3AAAAAAARICAGwAAAACACBBwAwAAAAAQAQJuAAAAAAAiQMANAAAAAEAECLgB&#10;AAAAAIgAATcAAAAAABFw78Pd3d1tFwEAKC3V1dV2DgAAYHJxA247DwAAAAAAxgkBNwAAAIAp5err&#10;b2nlliftUvHdHlugRz8Rt0uYTujDDQAAAABABAi4AQAAAACIAAE3AAAAAAARIOAGAAAAACACBNwA&#10;AAAAAESAgBsAAAAAgAgQcAMAAAAAEAHuww0AAABgSinV+3C/9voPbUnpeOfPv9vOIQqFB9yJVq1p&#10;7LQLRq2a2uoUM7PDHnNUblLrw6tUbuYzPe4LrofI9B/fpbrLd+tEfbUtsULbplINLbsVL7OLwwyo&#10;fftWNffaxdU7h79e+joZtq/7WQ4mV8jznhMt7fMH93PfwEltqz+kHnchz+dP2/erNu/T3rXpK0/2&#10;OpsI3Wpev0ftdinz70Z4nXjjUTWENpyzOVo2aEeHXci4/yLM1Okx3ZRzf0vbNq7gcRN8PH3f9fb9&#10;l+8dvq0AABiLUg24n3upTV979jFbWnz3rHxIi2+utUuIQkEBt3eSmhZ4OEFH87nFajDBgxtUKPC4&#10;DSAWZjihNeseqSDInijB4DA9wEjbbl5QN394gOnytump5X7A6J1Enw8FkDm2u5X7PYrPfL6n5u5O&#10;nvwP+7xufXZphR80DNv3g5w62t6nu5L7+tSsswnh1HOz6pLbxf1NuhAMur26lR9kp28nh/sc+fWc&#10;vj8jXeriRL4LPKbuswfl5nUOz7X1nPb77+7bmS4EAgAwRgTchSHgjl7ePtzmhMg9sU0/2S9b5QXb&#10;GZUpfq+z4TrOKmFLUAzOibATbC9ygpDWzZW2zOcEHEc6VbU5ntyu5Wu3qKGyU12ZNlqiXc29tdqY&#10;3ObVamisVc/pF9RvS/qP788ZOJog6JESDxzL16aCbaN87d2K66IuDXjLibZD6lntlPnVEIu7dXb4&#10;uF0hxKmj0IWlat3lbIeey6l1p0KdTYhYKtg2Ysuc35fePr1il/uPH1N75Sbd5a/j/D5tXN2r5rZu&#10;b9mpx8MdTuC43q9n7zeq52A7v1EZpH73dzr7fx4DfTqv+ZqX8c/BgC5dqNSKJfbB2FLFk9utW0+Z&#10;fZtgGwAATGF5Am5zQtTrnJjSGj05OQFfW7ZUzQG93Cstmhs8Sy7TvIVS+xkbpAT0X74oVVboBrvs&#10;urFCVb1det6NHwf0/GlnX1mW/eS5/1yXE6wuncSBowkelPYdy3Tb8nAQXbjpUGcT45XLvapavjj0&#10;O+UG5Rf6vAtCV/rUU1mj24K7uwn+AhdTkGIuPJ0Ylywk85vSq1PnbCUnzqrd/o4kWkxGwjS/kAQA&#10;AKa83AG323JRq5oRnxF1q7kx3HqKUlOmm9IbvXMonzvfzmVjAvhK3aST2rZ+g9bYqTnQfOgGRXOd&#10;gH576vE1LcOD+5JiAoRk6539jje6j4T5gV1OXoBdlbzIMUXrLHLp2RnehZDwxSPLtqa6F4wWVmQI&#10;IHv18hU7izHo1I7kPtwayhqI1e/UooNbvcdM9wsTyCda3Rb0ZEYCAADAFJU74DatQnY2v+AJl+nP&#10;d5S+kSXNa5ltbwycHJuTYH9AqXRuKughPZJMnXaCnr3+wGEO9+JMr5qPSA+2HdUJMzXWOq+/S+22&#10;BdwERT0Hj0nb7OMmXbVjj7ZlTMcuAaYfcGOn4uPUCpdo2apmbdKD/nExFessQqYvsPf74g2yxe9L&#10;iShbpb3+/utMTavN34Jg0O1l2niPm2PJXDC5qIZtZE4BAICpbxzvw20GVTMnVPvUUBnoO4mSZdJG&#10;vZNjG8gcqVDTsL7ePuekuWWT5LdUuUFPev/OyvBJtNu/OZBO6qjavCUwsJLt0xzoB14yzOBOtv97&#10;5pT8kTADdKUP8uWbQnU2DlJBtTcFW/tj9amgruaMeTzckooRMheUAnW9ZvvJcdmnTIt2XFnGgnCY&#10;cQtOLff26eD2no4XkQAAwNSXO+A2fXRH3MexTPFtm1TVsSd0sozSFAxiTJ9NXc7RpzitJavhxj6d&#10;T+8XG+L1Cc8lf6r6xDMDRnkjj6cH2yYNP0sKcsZ0ZcOM4OyNhl1Yn9jJWWfjJbQ/Dqv/lFi9ubDn&#10;B3VenZ3P1I/e9hd26yxj2n+WLgLTQdrxPD59tg2vu0rG7WEHATSDL7oDs5lR4933N2nn+21mBwAA&#10;wNSRO+BOH+m3UM7zHtxcqfYj49NiggnijuRceJ99M2K3/IGqyhZrxbBgNNi3NvPgYtn71hZJojXH&#10;LbgyBXa5Bj4zLdvptwELmCp1VgJumDu8nhJnOlMDqbkD/KVGNXe5A3jlumCE0ck0IKPH/GYssl00&#10;zPgEqeNmZGNKAAAATBZ5U8rd9MCOPcPTDZ3grDlHCqB7O6XeQ3qKVu5JwruFmIID3ZmU0yxppm7r&#10;lBOcp24TNrxPuHvLq95UAF++pCac+eC2duUepXtipQ/GNZwZ+bon2BJnb5eWvEgRrLNht1JLNxXq&#10;bGIkWsLp44XUk7kNWPJ2VO7FjU7tSA44Z7d12sjmKITJ2kil+/cfbw21TJvRx0O3aPOZMSK0M5m1&#10;YC6SpO6IYIL0bLcWAwAAmLxmDDnsfE6mr11oQC3nhCrZH9X0d3VTcMOtgiYoqztdE+63atY9UpGh&#10;Lyui5G6Ly3eH7/fsbrdOuyDF0/orh59jWmu3OkGO91ho+we4z3ECQo/p15/WUmwCUiew9wdbS3/P&#10;4kr7jkGrA/fKDtVb+DuG6iytflMq1dCyO9kve3LX2cQI15Ej0/4XqqdwHXvC27cqW+YBAkxwbQbB&#10;DNalKTO39PL2w8K3TZdWhF4nvD2m434NAIjO1dff0sotT9ql4rs9tkCPfiKu515q09eefcyWFt89&#10;Kx/S4ptr7RKiUHDAjenHXGTpWsZJ8EhQZwAAAMVHwF0YAu7ojeMo5ZhaTF/iwvtzw6DOAAAAAKQQ&#10;cCOLMsUfTkttRh7UGQAAAIAUAm4AAAAAACJAwA0AAAAAQAQIuAEAAAAAiAABNwAAAAAAESDgBgAA&#10;AAAgAgTcAAAAAABEgIAbAAAAAIAIzBhydHd320UAAEpLdXW1nQMAoDBXX39LK7c8aZeK7/bYAj36&#10;ibiee6lNX3v2MVtafPesfEiLb661S4iCG3DbeQAAppBuNa/fIzUeVUPMLA+offtWNfea+Vo1tdXJ&#10;LU7Tf3yX6g66KymefG72ciVataax052t2rxPe9eWufMAgOIh4C4MAXf0SCkHAExJiZY9arfzRv/x&#10;/WpeuFMn2o6qaXWnDh8fsI8EDJzUIwfnO8H4UZ1orFX7kZPqz1VugvrGi2poccpbNkkH25VwywEA&#10;AAi4AQBTUaJVO7RJDZV2WQN6/nSvquZ6rc+xZbXqOf2CDZpT+s91qaeyQjeYhdhSxXu79LwTl2cr&#10;V+KsE9TP1zzzsmWLtaKyU11E3AAAwCLgBgBMMabVWWqqX2yXUxbZgNvV26dX7GzIwgqV21lnJb18&#10;xc5mK/cDcev85Qwt5wAAYFqiDzcAYEpJtGxQ1zLTx9rrs/3yvenzZiXT79oJytP6cbv9tC/frRP1&#10;ZqC2VB/wuy5nLm+Q8zpHKtT68ConGPfe49TycD/uxz9/QG++9ZZdCvvPmzfZOQDAeBp848dav/1/&#10;2KXiW/ZrN+mP//Mdev5/tuvkmf22tPj+4wc/repFH7ZLGG+/cP3PE3ADAKYSLxgO9t024o37dNOR&#10;QDBsAu5koJziBtyna2y5ea1juqllt247l7k8fiUYuKcF9db//dW/tnPSjBkz7JznzlV36JV/HtSJ&#10;ru/bktKw6bd+w84BwORkAu7f2vYXdqn4/sP/9l79t4Zanfve/6MTf/O4LS2+9b/5Gd367z9ilzDe&#10;rpszh4AbADBVhQPgYOu1aQU/PDfDiOIDJ7Wtvk8bTQAdDMqzlQeDbwXWsS9XiP5Xr2rdp75ol4qv&#10;dlmldtevsksAMDkxSnlhGKU8egTcAIApKr3F2Vt2bwtWuSnVum2C6b3Sg3Y5dfuvSjWYQNrG5NnK&#10;g7cFC90urEClGnB/6ztf0vM96bkCxbOm5gHdsuB2uwQAuRFwF4aAO3oE3ACAaS9x/KRuWGsD8AlW&#10;ygF3x3NfsKXFt3FtEwE3gIIRcBeGgDt6jFIOAJjmunVJi4sSbAMAgKmNgBsAMM1VK57elxsAAGAc&#10;FB5wmz5q6zcEplYl7EMTxvSzC30GZ2rptg8iSqbvYqjek9Mutfu3nE3bR7YdD96L1gwsFHxeYJrS&#10;29D0Gc33XdPW2X5S/faRIHcbsL9nrQczCFayDoP7ZQbe/px7nWnBHLNZ9jffyOrKHueh7RM89tNf&#10;x9v3myf8jwkAAMDEKCjgdk9k3dueHNUJf2qpUFcooJooZrAa/3PsU8OFPQQhE6B87e7UtrdT6+ZK&#10;afXdyYGDEmeC+8hOLTq4NRB0V6sh8Fx/nbjZnuvNfW2npkTLVjVrk1r979uxJ+1ChB3EaeHOVL34&#10;Azn57IUmb7CmaSxXPTiBoxlxOlmHjfPVXJ8tSOzWU9O9Lv0g2A70ld3I6qr/+LFht+NKtOzR+c12&#10;25jtsjcV4Pcf3+/u+yMdZAwAAGCyyBtwm9aNHRdMwJB2m5OyVWooegpemW5b7gR9F/pyttAgCuZE&#10;XKFgOVYf3EeqVbNa6rmc/aKMe3IeCNinnm51dUjxe/0AuloNjbXqOf3CsIDD3KYoMycwqj+kRY32&#10;Ase0laceYnXh2zvF4mqo7NXLV+xygBsArq5VlV2efsxFHhsEO/tjLiOqq4GTeuTgfMWd4z5lQJcu&#10;VGrFErttYksV7+3TK+6C+Q2Zr6as+z4AAMDklyfg9lo3UgFDDunp3mlpim5aolOWcNMTg+nGwXTD&#10;9DTkAi2sSH4+tzU+rcV7WApqKPWZtNLRcIPlyhrdNupg2e5by6bzyfaAnj+drw68zABaAMepHpxj&#10;31xAfHB9hS2YjsoUf/jo8PtPpxtRXTlB/F5zQaRONbbEU6Z5C3t16pz9kU2cdX43KnSDmXWCeTnr&#10;07gNAACmstwB90CfzqtWNfnOiEwAa1uf/JTOpoWHVDesb2CX898W93H3ZM8N0o/ppmSKuJeGXHB/&#10;PrdFJdzKmpd5z8aLgbT0wL1UUSAbKOa6EOPU8+GOHOni7on3Jt01pc+2q3XX5kq1H/GPg241N3YG&#10;6m1AL/dW6iaFL1bRn3UcDLygU6Zub7TLLlP/zrG/rYALiNPeyOoqV2p4rN77XXf3b9M1yXSZsMH8&#10;1D7+AQAA8gXcV/rUY2ezG3ACik5Vbd4XOtkyJ1nx3kN6Khg89M5XTaBVJdF2SNq8JRDw2gDlTK4+&#10;2b1qrrfBiRPk94w0Jdn9TvM1jyB79BLtbr/k4SfLgWyF+j5tzHoxw9tnCsqcmORM33f34pNbL14a&#10;b/I4cS9oOfvzEelBe6HKpPi2N5J1MTbOfuj8NoR/W7wW1fNpZchsRHXlXvjMlRoeHL/BtGib458L&#10;HwAAYHooaNC03EwrnbRobvqZWZluqpTOB/vw2lRCj+nbJ/X4LR92cgdEytknOzho2lG1zj3mPG8E&#10;I6a7fTs7tcN5L1oSRydxplNVyzPdszZ4Yr1UXWabZhrQzm19LCBzYtLzLkAEB/PaeNnZ30OZH87+&#10;HAw8bN/jZAruNBMeaXwUx6ibNeNd2AimTLtjUWhn/jTqKcQbXTxVl4V21xlZXZmLG11a0VJ4arhp&#10;DT+13Avmg9t7VN2JAAAASlzugPvGClXpoi5FeB5kWsb9YCQ5pY/SnEP52rsVV6e6Cj4x9/ovnmjZ&#10;pPON5kSP1sSRMQOBBQZBysoJvp06ruo4O+xiSP+5LvWsXjr1+27atPkHA4FLxsyPENPn1c5OQ7H6&#10;8G/BiPpsu11bTPCX3j/ZjrTdsScZ3LnZMTZbZqoGeul3Fig0gB5JXXmjkgeyjpxpR4fzgPv8DBdC&#10;bWv4Ruez+IG99/lM2vl+fosBAMCUkzvgLluljaudk6m2XCneGVqyXV7/1OyBmRdY5BrFejRumDt8&#10;BONXLme4rY3z3fY6J3pNzvebrq2Jo+IGkWMZLK2QgcKmhv7LF+1cFmWLtWLYSNpe5sfwjBHklByb&#10;IVM3hmDmhZ3MxSCbLTOdWr3zG1ldZbpdYJMZpXy1CaSHt3qbbkRmYDVTbn6XU78D3t8RAACAqSZv&#10;SrnbImdaK9IHQHNOcJvd1o4yxe+tdVPDg+mfpg9gvsAstt60gO4Jp40mWkeURuq9T6o/cfnc+VLH&#10;sVRLiRmcx7S4+BInA60oXnCDwpl08uCo8Cndag6lj3ujFg9ryc44mNXUVL6kRlW94dZsr0XQT6f3&#10;bmvX3phqCXQHn5oW6fbjywRyIx7PAaPkdZUYcbq/+S1WamA1c3E0NV6HuUDL2BoAAGDqKaAPt9fi&#10;kRr4yU57pbv81o5YnR3sKZBWaFIF86WGm1bmtOetObM0TxppWvqiuUd48H2cz2JarZPrHKlQU/C+&#10;vbHF0l7/+VvdkXVp4SqUd4GiKmPra5luuhBIQ3Xq9tTyfcPvLz2dBq0z+3ey64I31ZnBpQItf6aF&#10;sHXzRXdMgUyPYwSCadD+NOxOCSgKPwMhcNeC8rVb1JD8zeAWYQAAYGqaMeSw8wAAYIL1v3pV6z71&#10;RbtUfLXLKrW7fpW+9Z0vqeO5L9jS4tu4tkm3LLjdLgFAbldff0srtzxpl4rv9tgCPfqJuJ57qU1f&#10;e/YxW1p896x8SItvrrVLiMI4jFIOAAAAAADSEXADAAAAABABAm4AAAAAACJAwA0AAAAAQAQIuAEA&#10;AAAAiAABNwAAAAAAESDgBgAAAAAgAgTcAAAAAABEgIAbAAAAAIAIzBhydHd320UAAEpLdXW1nZua&#10;+l+9qnWf+qJdKr7aZZXaXb9K3/rOl9Tx3BdsafFtXNukWxbcbpcAILerr7+llVuetEvFd3tsgR79&#10;RFzPvdSmrz37mC0tvntWPqTFN9faJUTBDbjtPAAAmGAE3IUh4AYwEgTchSHgjh4p5QAAAAAARICA&#10;GwAAAACACBBwAwAAAAAQAQJuAMDUMnBS29Zv0Bp3alXCFjsPqH17pvKw/uO77Dob1BxYKVu5Eq3J&#10;8m3HB2whAAAAATcAYEpxguq9h7So8ahOtB1V0+pO7Wjx7sTRf3y/mhfuTJYfzhQcO8H6Iwfnq8lZ&#10;50RjrdqPnFR/rnJ1q7nxohpanPKWTdLB9qyBPAAAmH4IuAEAU0iZ4g8fVUPMLjqq5pY5/x/Q86d7&#10;7bwUW1arntMv2KA5pf9cl3oqK3SDWYgtVby3S887cXm2ciXOql3zNc+8bNlirajsVBcRNwAAsAi4&#10;AQBTj00r39FRq41rvSDbWGQDbldvn16xsyELK1RuZ52V9PIVO5ut3A/ErfOXwy3nL/3997JOP/3p&#10;T92plJi7hZrP9LOf/cyWlIa33347WV9MTExMhUylhN/W6TkZ3IcbADB1mf7VjVJTW1yXtm/Vy/fa&#10;1u9keZ0CjeFuP+26y3frRH21s9St5vV7pMajuuty5vIGOa9zpEKtD69ygnHTR3yrTi3fp72BIP/x&#10;zx/Qi93fs0thj/y3z2rgX17Xxs9+xZYU32/+xgJ95veX67nur+jZFw7Z0uL76IqH9Ctzl9klAMht&#10;8I0f67f/y5ftUvG9/9fm6bP3fVh/9/3j6jzbbEuL77dqPqVfW7jCLmG8/dIvvpOAGwAwhZmW7vou&#10;rWjZIu0NBMMm4E4GyiluwH26xpabwPqYbmrZrdvOZS6PXwkG7l7AnQzqC9T/6lWt+9QX7VLx1S6r&#10;1O76VfrWd76kjue+YEuLb+PaJt2y4Ha7BAC5XX39La3c8qRdKr7bYwv06Cfieu6lNn3t2cdsafHd&#10;s/IhLb651i4hCnlTyhMt/oiugWm7P1jMZBUcqdafso9YC19avdmBiDKyo/aGRvI1AqP5rlm/S+1T&#10;fkDfHHUWqovwlKo3c2Kf/jj7alim49lOWX6rvNGmp8P+N1ojONbz7qPBx9Pr3HufYb8TY2JeM/U+&#10;Xt/rGt1WVqbblleqx6Z7J850qmr54lCwbZQvqVGVn2pu+me7z81e7vbn1kVdMi878IJO9daqZgTB&#10;NgAAmNoK68O92hvVNTmltQhMVlWb9yW/U+vmi9pBIJODOYn1Woe8OtupeMeeLLfAcdY90mnnA5Ip&#10;nH6dS831U7vOEy1b1axNas1UZ7E6W5eBqbFWqtyku0In7JXeCMjJ9cIpsPAGyQrVY9s+NVRK8Xsz&#10;/VZ166mDvXYemeTcbzPKvo8mWvbovP9b2zhfzXtTF0H8UcNH0hqcn7M/bKvRqXovyK8zI4vbv1nl&#10;a7eo4cIet3zHhU160E/7Nq3g/sWZslV60P174DzfjD6+ze5D2cpVrQbzvcz71ZvR0Tk+AQBACoOm&#10;WW7rhd9KgeES7WruDQ4+ZE4ys4zy655E1ypulz1eEF61OZ48GXVPfqf0iL7d6uoIBn3Z68zj1VEo&#10;SBzo03l/BGQUzuyvTsAYvnDhcQPA1bXO8Y7MRrjf5txHB3TpQqVWLLEPuqN7+wOVmQsfTjDs9oke&#10;Z05wvDdD8B+6OBO8cOysv3G5nXeUr91tn7tb8cD3ylYevHg2vhcPAADAZDeGgNtLEwy2enhpmrbF&#10;0k2XdebtSLF+qmEoddBfx0+tDaQthlLZ09NCQ6m4gRTFXO9VkNRJo/v+aWmU7vcLlo35/SaP/ssX&#10;h43EqxsrVOXfGsfn1Il7r9r6pbbAN6CXe9NGCHZOfuctlNrP5EpXnUbsRQ3SUcfKXtzJkC5sfjvc&#10;ls31FbYA0TLHeK9OnbM/Em4qtvc7Yi58qGRag7t1SRn2FwAAgDEaQ8BtWz0OttuUYNNaITW0BE+g&#10;OrVjr/SgvfJv0mXbG9P78F3U4ctLvcfdlg6TurxBh+em0r2bFh5SnR/omiDXpPMl0xf9loZuNbvp&#10;fH75SFoanPfce0gKtL7mN5b3m3zK5863c7l49Zg5pbJMN1Xa2WmjWndtrnSCP/+CkbPPNKa1YAe4&#10;fUoz7oPOcZS8sEO3h7xsP9rgraA8pv6DqcDIbGT7rSf7Phqr36lFB7d6j5kuJaZl2V74yJSBUBzV&#10;ig/bXwAAAMausIC7w+vz5k/BPqhNqzt12FnuP35M7avvDqfZmX59wZPbWFwNlYHWDmvFkkBKoU0F&#10;Tfatc8TWb1JVx1nvJO5Kn3oypS+6aY2VuulGu1yAHv8kcP3WtHTpAozi/SY1NxX0kB5JZjR4wXWP&#10;XTJy98f0BixqbwycjJuT7g47P0WZFFT3gpG7n3l9WTPWz8BJHU67X7ArlBp71D3eGGsgt0Rb5otn&#10;Xl/iLWm/Ucik4P3WyLuPVqsh+bi5GGcyELjwAQAApodRDZoWvL+oCYblBK7uwDTD+uKlB8ZeCrE/&#10;SqwnvI6buuwEdt6Jnp3qTWBn+1e7QbvXmhJK4TZ98Fb3ugPX5B7cJyU4aNqJlgodTn/NXEbxfpOb&#10;c9Lc4m1r/yLFy/fuTPXTdoJn95Y5Ofpjuifx7sm43a5HKtS0eSo3e3e73S6C2RobLzv1l2HkbHck&#10;5dVL82ZYmNbCuKZyv/exMv2PA32GLdMdZId2hn67kE3h+20m+fZRc2Hu1HLvwkew69D0+B0FAADT&#10;zdgHTSur0CI7O24q/dFxg5OfOm4HvXGCv/ON5kQtlaIeqzfrpdIXR9Sn2g2gR9afeEzvNxmltWQ1&#10;3Nin8+6tcUyLVWfahZI9anee0m62UaDfu1dndnp4lXS5V/FlEQyaVArc/qpp2RomGHHq6anQvjKg&#10;508XWg9eav750EUrJAVv15RkRyUPZuq4F/Gm0wWzESh4v80mxz5qx3gwmRz+RRDv98D8ju5P624E&#10;AAAw+Y054PZv+eKnloelj/ptRqxVzsDC7SucHMU2Bxv8Na1OT1H30hdbTR/EMQzGdcPc4S2vrzjB&#10;4XDj836TkZu66w5Mlem2TF7rd9z0cc/W6m3TqKfqIGFutkYhRnTv3kyDz8GX+d7KwZRmO7VsUpW9&#10;lRWt3mEF77dZZd9HzW+GP8aD+T1N/S2YjmM8AACA6WBsAbfbB9frd+qllqe3UPQOv+dqvsDCTxkP&#10;jRDerWZ/OXEy8B5eAO/NOuWB1pfMwXEO7ndxTsDXeyeAbuDfcSz1Xun9jcf6fpOc2zqVqc9xwZxt&#10;Wj/SgeomF/dWc73hVkF3rAOFjwE3nTx9BHir/3hr6JgyF7hM62PpDDZVSrzbWXExYmzy77deyrmf&#10;0VPwPmp+Q5Ua48Fc1ExdpDRBerZbiwEAAExeoxo0LXm7LzNyrT8iddkqPbhZThAVHCynVk339iXT&#10;jN1+3qF7omZiWkt3Kh56z7Oq8VtJY4ulvX75VneQLreFynn/eWf88g3uCLi5+hMbqUHTnMkd+Txw&#10;b1V3QDgv5dR9PL2/8Sjeb3IbcEeP97+v218777ZM45xw+883KedqnOKtiyYLI9n1wdZbhmPAvViz&#10;sCLLAFIXU/ugM7n7WfD+wUiZbgMZRqXA/TalgH3U/Xvh/MbaC5qGex/+C/7vfCndIgwAAGD8zBhy&#10;2PnxZYIrcwuYkQZlAABMI/2vXtW6T33RLhVf7bJK7a5fpW9950vqeO4LtrT4Nq5t0i0LbrdLAJDb&#10;1dff0sotT9ql4rs9tkCPfiKu515q09eefcyWFt89Kx/S4ptr7RKiMPZB0wAAAAAAwDAE3AAAAAAA&#10;RCC6gDtWpxOkkwMAAAAApilauAEAAAAAiAABNwAAAAAAESDgBgAAAAAgAgTcAAAAAABEgIAbAAAA&#10;AIAIEHADAAAAABCBGUOO7u5uuwgAQGmprq62c1NT/6tXte5TX7RLxVe7rFK761fpW9/5kjqe+4It&#10;Lb6Na5t0y4Lb7RIA5Hb19be0csuTdqn4bo8t0KOfiOu5l9r0tWcfs6XFd8/Kh7T45lq7hCi4Abed&#10;BwAAE4yAuzAE3ABGgoC7MATc0SOlHAAAAACACBBwAwAAAAAQAQJuAAAAAAAiQMANAAAAAEAECLgB&#10;AAAAAIgAATcAAAAAABEg4AYAAAAAIAIE3ACAqSXRqjXrN9hpl9oHbLkG1L7dL29Vwpam6z++K/n8&#10;5sBK2cqD77ftePLNAAAACLgBAFNJt5obL6qh5ahOtB1V62apud4LrvuP71fzwp1uedPqTh3OFBwP&#10;nNQjB+eryVnnRGOt2o+cVH+u8uD7tWySDrZnDeQBAMD0Q8ANAJhCqtXQtlvxMm+pfEmNqty5AT1/&#10;uldVc70HYstq1XP6BRs0p/Sf61JPZYVuMAuxpYr3dul5Jy7PVq7EWbVrvuaZly1brBWVneoi4gYA&#10;AFbegDvRskFrWrrtUpj7mE2jy5ROl+lxfyLtbqJ1q9nUffq2zJp6mUkwHTPDa7nS1tnutwKly/J5&#10;Skr6Z7TLmaYCvoeXjpqtjr16C6Wp+ka0jSaR0PcayW9Cvn3H7oNp+14wHXjk7zm9jKyu0o75Yana&#10;weMmff/Nsd+PEzdQXr1UMbu8yAbcrt4+vWJnQxZWqNzOOivp5St2Nlu5H4hb5y+zXwEAMJH+8dLz&#10;JTX969XUGcaMIYedz8gEzTu0Uyfqq21JyrDHBk5qW/0hLWo8qgb/7MYy6x6eu0971wZOdjBhzAl0&#10;3cFeaXVge5mAp1FqaqtzT0a9dUzKpLeczt3eFzap9eFVzkmnOYneo/Obg9vUnDxv9VI2M+wvQRk/&#10;T4kp7DOaejimm1pSLWqZefXVrko1pK2bfB9HPP3YGeE2mjyc+tjep7vcfckuD9ufMsu7Xdw663SC&#10;IH9f9bjPu3x3ye5vpWQkdWXWfWru7uR+m76Phn77zbY5UpHcLpFvk9D7eb9PL99rj7G0Y8sX/kze&#10;finnuLzrcubyBg1/j1PLw/vx458/oJf+vscuhX3uvzZq4F9e18bPfsWWFN9v/sYCfeb3l+u57q/o&#10;2RcO2dLi++iKh/Qrc5fZJQDIbfCNH+u3/8uX7VLxvf/X5umz931Yf/f94+o822xLi++3aj6lX1u4&#10;wi7ld/HKv9i50jH/xl/W//P/fk7f+1/P2pLia7jri3rnz/9/9Eu/+M5xDrgd2dYPnXRhYrkXQvq0&#10;aHWnE/D52ybTiWHaCWlI4ATTf2y0J88ZP0+JKfAzFvqd3f1ftVLHRa0IBtzJk/64Lg2r+5Fuo8mt&#10;oLrMu13MfnrMCcal9gs1oYCb36DCja2uvG3gXYQy++t+aZu/z5vHzqrGDXKD8+Nv+P6Udjyl/X75&#10;3Oed9ved1He57Vzm8viVYOCe+fhMvPT3dm64W361Uq/886B++zP/w5YU3x1L/73+aPMdOv3Cl/X0&#10;2QO2tPh+d/Ue/ep7P2CXACC3q6+/pTV/WDoXDWtuna//a8tq/e3ff03t/++f2dLi++0P/xfFfuUO&#10;u5RfV+KiPvNEh10qvv981/udvw+L9Vff2KMX//GbtrT4PvW7R/WL15dp5syZ9OGe+pwTwL0m66BO&#10;NbbEM6CXe9PSK1WmeQudQOXMaNK8vf6R8WW5A8/sn6eUFPoZu/XUwQK+s3NibzIDHlxfYQsCYnU6&#10;kTXgGO9tNNnl3y6JFtNKvkV3zbUFKDKzv/bq1DmbYm36O9v0a7Ot5GzLqILtR7Ql7YJMmW5bXqke&#10;m+6dONOpquWLQ8G24fb59lPN3c9bo9ucQzBbudufWxd1ybzswAs61VurmrQvFfvffi3rZP4QX3vt&#10;tXbN0vCOd7zD/VzXXHONLSkN5vOYz8XExMRU6FRKZsyY4X6myf7bWqqf3/ztKiXmb7v5XMb4fjIT&#10;WHRUqmF9vqALE8UflXd4a2iZbqq0swWp1l2bK9NG5u1U/F6/dcgEh5W6SSe1Ldlfc3jfzOyfp3QU&#10;/Bndk+5NuivneqaeLqphW7gVrTAj3UaTWXhAq0zybhf/wkaOVtmeg1uT+yb9t3MbdV0FBxFzxOp3&#10;apH/WqYl2LQQ222V+9gZpQEzmnhv6PP7/crL125Rw4U9blloXzGZE36f/7JVenDzRe1wP2/g2M1W&#10;bgZpa5yv5nqn3O1SFc1FBAAAMDmNPeDu8E5e3Mmk5wVGh0WRuSee89WUMUXXa+1pbwwMcOReMLHz&#10;GZSv3a2mhYdU525vr79tMvgZ6NN59ar5iPSguW2Of+ucxsAgSTk/T4ko+DMOqP1I8IJDZn6L6+iO&#10;iZFvo8kq0bJVzcoRLOfdLvkvbMTq7X5pJvf2TVsJurMYdV2ZwNVciAsFnWbUcP/1bNr1kdFehCqA&#10;ExjvTb5f8H3dBxV/2JYFU8md52xcbucd5rfOe17471m2ci9TxXvdUr6YCAAAJt7YA24zcJE50XBO&#10;yqp6D+mpCEebxUg4AUh9l1a0ZG9tcQPo1Z1ei429YNK0OVuTqumz6PXr9E8sN17emjYSdGX4JDoW&#10;V0Oln06a//MU3wg+Y5bU0SCT1mrGMxhLn+GRbaPJyAm+tgcH48sk33Yxr2HSk0dwsc9trazMeFso&#10;pCm0rhKttoU3d9BpMhVOLfcuQpm+4v4F2+Je/OjWJQ1PLwcAABir8UsptydlodY4FE3/8WNqNy3O&#10;Js3RntC6LaNuRkJqG4VaspyAR5ez9Em26dPBFkiTKhrvzXWRxetvbBT6eYppJJ8x/VZDw3n9u0MZ&#10;IE4w0mNffyTBRcHbaNIxF3G8QaxCrY1p8m6XRLuanapub0w97o5i7uybdTluo1Y+d37220IhJF9d&#10;mYtL3sBheVp4babCRud3xL8g5e3bJu18fxFveVet+BgujAEAAGQzrn243f5xlZ06TJpm0aVSH1NT&#10;02rnATcjIUtLoXMyfLgjc6tt/+WLdi6LssVaURm4L61rQJcueIN+jerzTLDCP2MhA8QF02jtZLJA&#10;3NuCHR19q3eObTS5eK3ShdwGLO92CaTz+lOryQIwtwXL0cXF3afT7p+MzHLWVaK14FvVJdpSfZxf&#10;CV04mk7jFQAAgOlkfAdNM/3j7q1Vz8F2WrknHZO2e0jaHE+dNJv+mDZl3BuhN9ya7bU8+sHf8P7G&#10;7iBXedKuJyU3nbxSN91ol4MCdTb+Mmyjycptla51WzqzMenG6YPujZ5Tdy2Bkd3dllYn4MvTB396&#10;yldXJjPB3zbeWAZVheyTZvwBpQa9u2Gu83uRHG3fDLqYGmgNAABgqigs4A6mxZopV0Dh9tullXtS&#10;MH0uk9vVu8d2sLXRTZteWOGdZJuBiFo26XwobTfcqmVaIlv9UXwzPD5lXOlTT2AU5qBQnY2HPNto&#10;cgv0TU9Ofgp4t7o6slzUGK209P58fY2ntRHWVXhEcDulBe3bzKB2gTtYBEcM9/btKfhbAQAApr0Z&#10;Qw47D4SYFsauZQQlI0GdjRMToO2VHszRtxuYKvpfvap1n/qiXSq+2mWV2l2/St/6zpfU8dwXbGnx&#10;bVzbpFsW3G6XACC3q6+/pZVbnrRLxXd7bIEe/URcz73Upq89+5gtLb57Vj6kxTfX2qX8vv3CBT24&#10;77hdKr4HfucD+v01v6GjnZ/Vd3ufsaXF95mPfUW/9AteZ7xxTinH1GH6X0/BdPBIUWfj5kqftJxR&#10;owEAADC5EXAjC3O/WlI8R4Y6GzexuimUOg8AAIDpioAbAAAAAIAIEHADAAAAABABAm4AAAAAACJA&#10;wA0AAAAAQAQIuAEAAAAAiAABNwAAAAAAESDgBgAAAAAgAjOGHN3d3XYRAIDSUl1dbeempv5Xr2rd&#10;p75ol4qvdlmldtev0re+8yV1PPcFW1p8G9c26ZYFt9slAMjt6utvaeWWJ+1S8d0eW6BHPxHXcy+1&#10;6WvPPmZLi++elQ9p8c21dim/b79wQQ/uO26Xiu+B3/mAfn/Nb+ho52f13d5nbGnxfeZjX9Ev/cIN&#10;7rwbcLtzAABgwhFwF4aAG8BIEHAXhoA7GsGAm5RyAAAAAAAiQMANAAAAAEAECLgBAAAAAIgAATcA&#10;AAAAABEg4AYAAAAAIAIE3AAAAAAARICAGwAAAACACBBwAwAAAAAQAQJuAAAAAAAikDfgTrRs0JqW&#10;brs0kbrVvH6DmhN2Md3ASW1zHl8TnIryOUuZV4fJ+tl+Uv32kaREa6AOd6l9wJZnNKD27YHXS6/v&#10;0Gtt0LbjGV5sRO9XDONbZ/3HdwXWzbw/u8eYv86w90v7PO7UqmyHxfRg6yS0/6Xtm+6Ufdt426UU&#10;979SY+p6hL8Lw/bP4D6c/lrec7P+zgMAAExyk7yFu1INLUd1os1M+9RwYQ9Bd1DirNTo189RNS08&#10;pLpgQGcCx0apyT7eullqrs8ezCVatqpZm9Tqrr9T8Y49oaA6cSb1WubxRQe3hoPuEb5fUYxrnQ3o&#10;+cs1tr6cqWWTzjeGgwsT+O3oqLWv5+zDct5v2D4c3M/NVKeYfWQ66j9+TO12Pl08sO1OtO1WvMw+&#10;ENKtpw722nlk410I2pO1rn39x/fr5XtT9d66+aJ2BILuRMsend+8z3u8cb6a96aOJ/Pc5oU71TCd&#10;d2gAADClTaGU8jLdtrxSutA3vEVyuorVhU5kY8tqpd4+veIuDaj9SKeqNseTwVv52i1qqOxUV8bo&#10;sVtdHU5Ac+8qlbvL1WporFXP6ReS9R2rDwaC1apZLfVc9gPukb5fkYxrnZUpXu/Xl6NssVY4u+j5&#10;QJ08f7o38HrO+ts2qarjbCqAH+jTec3XvIyB4zQ0cFKPHJyvuLNvhQ3o5d5K3XSjXczBDQBX16rK&#10;LmM490LQBXNxbafitiyb8rW7Q8dM+dq7nedc1CV3Nx/QpQuVWrHE7sCxpYonjydz4WO+muqr3aVI&#10;mAtkoayRYGt89ot9wcyU9AtkmcqDWS8ZM3sAAMC0NeaAO3gCku1kI32d1IlK8OTHmcajdXphRTLA&#10;yZQO736WYFngRGl6pZiaAEVaNDcYyZVp3kKp/UwUWQIT/X5RmArfYTJzfi/2HtKixjrV2JIRc453&#10;E0g+uL7CFiATE0SfeDhwsWjUzPHRq1Pn7A9r4qzaKyt0g5lt2SM52zIQq48r97e+sdMuefwWddPa&#10;3rS6U4czBcf2oo6bddJYq/YjNmDPVm5S5hsvelkoLZukg+2llbUDAMAUNmPGDDtXusYUcJuAts4/&#10;AXGn4WnE5qQnvM4+3WVbofqPt0vbUs81Kcqj7svnngxJDetH0Fpi+oH7J0ruZ8iWgjoVpLfOlumm&#10;SnemQNW6a3Nl2klmZ6DFO41Tt4c7KgPbY6TvVwrGWmdpEu1q7q3VxrX+Tlbm1F+tepIn6F5AqUAL&#10;uqdTO5IXhUosBX8C5U8/7lVzfa6LZzYw2jYegSSyMkF1ICsjVu/9XXC3i+mOYQJ5e+Hjrqiibef1&#10;H9EWtTq/WSk2o8ReMDPZK8EMHV//uS712IsCXot8l5539qVs5aHv62axlFjWDgCMUv+rF/R/f/Ph&#10;kpm++q299pMBk8voA24/oGoJpxG7acbJAMKkDDpBcGidMpXbE7HytXWBANdLQR5ZS2HgBLv+kHpW&#10;3z2ygPlKn3qmeLpuakCurW4/y72BYM+k4Lc3BgI4cxLcYeczMK1ebp9m9/W8fpnh4CcwOFJ9nzaG&#10;LmCM/P2KZTzrzL2o49fJkQq1pve/jtXZPq/e+5mAMvV+jrJV2pu8WOW1ygX7x04b7gW1XOnHzm9P&#10;oJ68vvXhoNvrS7xlCl9UKwHuRcxOxUMt18FtY8rNhayIL3w4x1XoOAoIZagk09vTBDKlzN+Zl6/Y&#10;2WzlfiBupbqNeJ76WnvW6Udvvqk333rLrlka3n77bfdz/eSnP7UlpeHHP/6x+7mYmJgmZnrL+W06&#10;9732kpl+an+bCp1K7rf1Zz9zP9dPfvITW1Iafux8nvS6yzWZ3+JSYv5Wmc9l/naVErP/mc9ljD7g&#10;zhas3lihKr//XlpLRyap4GbDKIKv8GBSrXOPOa8zgmAkFnf735pgZ9Qt6yUuVp+qn5ozpp5T9eMG&#10;0G4AZ7eBExA2hVqEgrxg+vBcO/iRM228vDWtf2TwxHqpusxrBtL3R/Z+xTN+deYIBszbpEec56Qy&#10;QJzAY/sG1V2+O/l++fZh01oY13RrQXP2vfourQhduMvN61ufSmU2mTY7lHYxA+Mr0epe+FzUeDRH&#10;FoKXqXBquXfhI/j7P5X7Pvf94Ir+8fz/yji9/dO33amUDA0NuZ9pyDk5LCU/cz6PX19MTFNt+tfX&#10;3iipyf1cb5fWb8DQz7zfppFMpcT//D9z/i0lP3O2c3q95ZrMb3EpMX+rzOcyf7tKiV9fxgznw+X8&#10;dOaEyJyonkhvWTInV+5ozWknwaaFwz053q34lSzruEwAt0ftq1OvHX4v73EzYnTGk7fg+yTPocPP&#10;yfTZ3RR3E+AEv4/7WofU4wbwUzytfLvXapvthNjUWdeyDI+b7W1aaEP9OgvZRqalO3uglPX9SsYY&#10;6iyTYD1mrB/v/U4t35clOMz3+NTjdUvJNqq4GeE98/6VOv7l/dbY8nRVm6dPXY6cOcaP6aY8v4up&#10;rkPZj3VXYJ+/IfRbXNj7jJT7uU7X2N+ttGMn429a+nNSn+u2c5nLw3/n8v9eZNL/6lWt+9QX7VLx&#10;1S6r1O76VfrWd76kjue+YEuLb+PaJt2y4Ha7BEwtv7vziM73vWqXiuv662bpmeZ657fpgv70yx+z&#10;pcW3rHqd1v3mNruU39XX39LKLU/apeK7PbZAj34irudeatPXnn3MlhbfPSsf0uKba+1Sft9+4YIe&#10;3HfcLhXflrtr9Ht3vk9HOz+r7/Y+Y0uL7zMf+4p+6Re8/LfRt3AHW7KDTMt3ZY1uMydN2dYx3NZv&#10;52Q5GPiOsxvmDm95fOVyhhN32wrZtDowuM905JwMH+6oVU2GE8X+yxft3DjK8X6Txli+g5slMlKZ&#10;Bm6b2twBvPwsATs1mVHKzcW6rAGeGR3bCabdegqnm7tTyybnt8nLkCHYHiMncC0o2HYk2rxB78x6&#10;5rc4vsz//Z+IMR68LiH+nRMSZzpVtXxxKNg2ypfUqMpPNXcHefP+nmUrd/tz+3/nBl7Qqd5J/psG&#10;AADG1egDbidI3egEqOF7EHe7A2klT2IyrjOgfnNikh6MOydtY+3Pa/potlemBuIpnztf6jiW6seZ&#10;/h6Jk4E+nt4J+lSSaAmnJruDTmU9GXS2XX3agF2mNcqmjHsnm4f0VOAFvfsh+6/nPD80IvyAOwBY&#10;z+qlWU7CM7xfCRjPOjPzzaE02bTjwz1RTxsp2R1YLXUbpf7jrcP6IQf3cVjOsR2+fZO33VID1GH8&#10;OPvxer8bjnOcp90qLyvz+6vUoHfmgmhqzA5zISn68TTcrgYX9rgp7O5o9f7+ETxunb9bD/rjKgQH&#10;2ctWbi7omPuLm/FE3JT6/BceAADA9FFYSnl6IOyc8PtpeOmPxzOkF2dbJ5QqunqnmrRnhCnlJg08&#10;IPC5fKH3dh5vWt6lHck0Ri/9r9lv9A6kt08Fw1Jx0+vHOQEO3jYnfdu5zw+m3w+r82A6b1pdOoal&#10;6uZ5v1IwvnXm7cPBVObh3zl9nXC3hryfZ5pKpYvbfTNtu+RKNXe5+3J6lxQMZ/bP9FTv4G/z8OM+&#10;Kfh7mrG+w88t9u9B4vhJ3bC2OMcWKeWFIaUcUxkp5fmRUh4NUsqjEUwpzxtwY/oyQU1p968uPdQZ&#10;MBl1q/14meJFyogg4C4MATemMgLu/Ai4o0HAHY3x6cONKc6k2NMXcWSoM2Byqi5asA0AAKY2Am5k&#10;Uab4w/RFHBnqDAAAAEAKATcAAAAAABEg4AYAAAAAIAIE3AAAAAAARICAGwAAAACACBBwAwAAAAAQ&#10;AQJuAAAAAAAiQMANAAAAAEAEZgw5uru77SIAAKWlurrazk1N/a9e1bpPfdEuFV/tskrtrl+lb33n&#10;S+p47gu2tPg2rm3SLQtut0vA1PK7O4/ofN+rdqm4rr9ulp5prnd+my7oT7/8MVtafMuq12ndb26z&#10;S/ldff0trdzypF0qvttjC/ToJ+J67qU2fe3Zx2xp8d2z8iEtvrnWLuX37Rcu6MF9x+1S8W25u0a/&#10;d+f7dLTzs/pu7zO2tPg+87Gv6Jd+4QZ33g243TkAADDhCLgLQ8CNqYyAOz8C7mgQcEcjGHCTUg4A&#10;AAAAQAQIuAEAAAAAiAABNwAAAAAAESDgBgAAAAAgAgTcAAAAAABEgIAbAAAAAIAIEHADAAAAABAB&#10;Am4AAAAAACJAwA0AAAAAQARyBNwDat++QWvW55hauu26UelWs32v5oQtgsPfNrvUPmCLrERLYPuY&#10;aftJ9dvH0vUf3+Wus+142ovkkPU5Aye1Lfi+zpTaZrn3pZG8/+hlr7OkRKv3mTLt1/5jBX/mDN85&#10;+LpprxeeWhXe3VPHQebHJyP/OxXyXYbXZfj3IL1+7JTx96mA/QAj/m3w1/en4PNCj6X/HtnjYGJ+&#10;AwAAACbeBLZw+ye6UyFYKCL3BHWrmnvtcpDz2I4OO+/rPaS6YUG3F6DUHcz0Itnkeo6zbfceUo9d&#10;8rU3lsiFklx15rL7ZmOnXQ5zA4a0x3oObs0ZJPQf3z/8/Tr2jPwilfvZ96jdLk4FXgBW6Hcy22b4&#10;thvVvpV3P8DIfxu8Yyfr+k6dm8fijUd1om2n4s7v0SPJ48Z5L3NcVW7Sg2vLbBkAAMDUkiPgLlP8&#10;YXOSZKZ9aqi0xat32jJnqq+2hfllDEAwIpkCv3Teia03tW62G623S8/757huS/QIA7hCnrNwk1r9&#10;/cKcWNvi9jMmwAzuS3Zq2aQqd41abYzwZDt/nZkAI1cQ1q2nbDBRtXmf+9n9eu052J7j4tF8NbSk&#10;vm/TalvccdZ7TqwuVRdp61RtjivmztmAxAged2119vHJx2RgjOhCz8ALOmVX9/bt1G9R+5G0C0lO&#10;4JbaB50p8PtUyLEz7Y3ityH1u14Z2t/32mO6//JF97GbbjRLZbrJ2XY9l70fo0SLeS/nedtWqdwt&#10;AQAAmHrGrYV7WCpzoCUvfJLdqR3Jx/1W7+BEqmdutWpKBqtpnCCuIRCJlc+db+eGizcGLqIUKPtz&#10;nIC6PnjS7J1YZ5dqEY83TkTwmKPOLBNMJ4PioIE+nbezi+Z6QUT52rvtBYVOdWWJuMvX1ikeuI5w&#10;w9w8le1nJwRb+xJnbfDjfP4RXNwqeSYwbqy1C3mUVWiRO5MK2uYtdAukhRXePudvI385q/z7AUby&#10;2zCg50/7F6O2hPZ3n/cb1KuXr5ilAb3srF5ljiO7v2d7HgAAwFQxDgG3FzQPS2U26bM5+g9n16vm&#10;etLOMylfu1sjad1MnLEtepU1us0/qS1bpb1tR0OBeV4jfU6wVXJZhkAx0W5bxWpVE3G0nb/OqtUQ&#10;aJEbJhnwSedty1wqEC5UKjDR6qUZPotzDB3xtlXV8sXJoDG5/ZznKHBBazL3d43VH9WJh0fSolmt&#10;u9yMAvO74H1/77cmw0UI85vjX7hLS90f6bEzLY36OK/UirkvBMZwCPx+x+rcC1mmC4DbjWD1TudY&#10;M9kJZt+ONrsFAACgFIw94E4GT4GUQr/1qveQnnLOvMxJdjK92Zwom3Xck+X0VGM/FTl7yyEKY7IK&#10;vMBkglM2TVpqve3P7ZxcZzp59wPJVOp0KatWjW35Nv223YBiRKnJ5oKUn7KepaU6GbhkCUCcQDJ4&#10;Qct8juk0iGAqoyAgeOHiSt+w8QNG1V8eo9Sr5sbgGA6d2hG42OpeZPF/4539309Dn5jsFgAAgOIa&#10;c8Dt9dFzBFtRY/FkSmKyVTArb5Aer2Uk1X8w//OQmVefyWC7ZfeEpWy6/WQDwXbGPv5OQH7YfrYV&#10;SyZH61asPpxiG29M9VHPye0TGwi2s7SwJtr8OsvU+u1I9k0O9F92+8ZPA4F+xaE+3MGAOq0//LD+&#10;8ohccuyI5MXWwLgRQc72fMR0L3IvxgV/+yf5nSjcAfm878GI6wAAIGjGkMPO5xBopUsLpJItqSYo&#10;SKaKptY3fWNNuq4Jxrx+3IHAI9ka6geG5gTMO7n2njeQXDYndCNKg57KhtWbLXeDbXvRIlvAmzR8&#10;G+WX/Tmp7Zs7yE+uF9pfJkDWOktJ7sv56s6cXLut3Dm+a/L98tVvapul7+OZPk/Bn7HUJesw+4UI&#10;I+P+ku+5ubZPAfsBCvxtyFSXeerX23/NdovrknkPedtV7naen3NfKF3mGD6mm8z3lfn+fdo4wu/R&#10;/+pVrfvUF+1S8dUuq9Tu+lX61ne+pI7nvmBLi2/j2ibdsuB2u5TfP1z6oZ0rHb8y79069sx/tUul&#10;4bc+uFXXzf4Fu5Tf5w5/S1//m/9pl4rv4M7f0aK579J/P/F/2pLS8PtrRradf3fnEZ3ve9UuFdf1&#10;183SM831zm/TBf3plz9mS4tvWfU6rfvNbXYpv6uvv6WVW560S8V3e2yBHv1EXM+91KavPfuYLS2+&#10;e1Y+pMU3Fzi2juPbL1zQg/uO26Xi23J3jX7vzvfpaOdn9d3eZ2xp8X3mY1/RL/3CDe78mFu4Y8sy&#10;tGgk08xTA01l0n+uyw1IzIjO89yTtdQAVRi5/uPHCgy2x5s/kne+ICYwyFKgr/Lk4pxc+ynlq+/O&#10;+l39Vuu8FzMCA6Ol92dPHlvJltpudbnZAc7r5jiupqTA70uyb3sWqcft7wqiUbZYK9yMi16dOudt&#10;nGG/6UEJf6A005XEG0DNH+jOG1ztoi5NxsZh9xi239etE7pElYoLl1/V7+/6cslML/7DD9zP9aM3&#10;X9Pf/c+OkplG40dv/aRkJt/5y9/R3184XRLTD//tsv1UADAefbiT6eOpQY2SfVwrN+kuG0SkRsxO&#10;jVI+rMy2CGI0AgNzBQePcqeRjPxuWmvMc0YwcF0yaAzsA/4U7EcbGEwt14WYUuOmyie/k80gMBcX&#10;1vsXNdLrLBUYJ/t9J6dwvaYGtquQdw0sIHls2eMj+d5Td7Apv679tNxU/+30QdMcNgU/vH1Sj0+O&#10;MQImEZM54Nax/3tSpvi93kUhfz/370YxvO7thSrnb4I3Cr+9k8GFPrevt9c1aRJfIEk7ftO7RP3o&#10;Rz/KOr3xxhvuvzOG3i6Z6Wc//Yn7ud5ygpmfvT2jZKY333zL/VyFTj9+682M369Yk/k85nP99Cc/&#10;y/j9ijX96A1vPyx0evunP874/Yo1vWmPo5/9VBm/XzGmt386NKze8k1DzhfI9P2KM/3U/Uw/+tGb&#10;Gb9fsaaf/PjtYfWWa/rRj97I8N2KN/3sbfvb+uaPh323Yk7m86TXXa7prRL7bf3Jj72/DT/5ianj&#10;zN+xGJP/N94Yc0q5J/C4L8N6yXRYw328LPS8qs2btOjgITeo8FoGSSnPKGPaZoZtkJSp5TlL2qj/&#10;2hlTvrM8J5nCm0FwP8iXChylAlKJs6VrJ9Oafel1M6zOTADuB8fpgt89S32GpG/XItRdFLLsC/42&#10;CB/vw+szWF/Dto8j6+9FAfsB8h3naXWXdvwP35f910t7XnJbGJN4e5jvf6TCHvvedz21PFwHj3/+&#10;gL7e+Q27BGBcmdPYGTPsAsYVdQuMmRnjpsCAG9OGPXnOHgBiGOpsnPiB2RS5qIDpwT3+ZfdZbx9+&#10;+d7wBR9zlTubUv0T/Hv/xx/okf/aqBvLh+XeYJQuXPwn/bfP/akONv+JLcF4ON7xtL7f+4/65NY/&#10;sCUYD4/t+7xurvz3Wrt6pS3BeNjc8If6L5/+hBbOf68twVhd6X9FD/6fjfoff/55W1Jafu7nfo6A&#10;G2GZWxiRC3U2TnJmVwClymRgjG3QtFJ013/6mPY/9rDecyNH4nj5xwv/S3/0xw/rS4dKZyC6qeBr&#10;7V/X93q+rx0PfsKWYDw0PfKnuqXqZv3H+J22BOPhdzf9Z332oe369wsX2BKM1Q+u9GvLJ7frqS//&#10;hS0pPWPvw40pxb9nLoFj4aizcVK2SnvNraUItjGpVKuhcb43xkD9IS3i/uIAACCAgBsAgLEI3Aue&#10;C28AACCIgBsAAAAAgAgQcAMAAAAAEAEGTQMAACGv/vO/uP++69/9svsvxo46jQb1Gg3qNRrU6/ib&#10;DHVKwA0AAAAAQARIKQcAAAAAIAK0cAMAMAklWjZoh3bqRH21LRlPgfuLl9kiI9GqNY2ddsFaHdVn&#10;KLIBc1/1Q+qxi1Wb92nv2mBljIcBtW/fquZeu+iqVEN6vU8Kmb6Lo3KTWkvtdo9p29ZVip8zCjm/&#10;e5Zt6B7jZZkfc0RzbEw2Xt2dWj68Ltzf6g674LN1ruO7VHcwQ6VOl/2xEGl/d+KN/h1BJtH+agJu&#10;AAAwuXz3C/cM3fmFl+zSeHtp6Il1Dw399St20ffdPx+6c92fD33XLmZdb7Jzv2fwe70y9Nefvmfo&#10;k+3j/UWHv+6V9oci3K5RiqqOIvBKx9AnM2zfJ1I79tSV87tn2IbD1ne4ZcHfAWSsO2v4b7X53Uzf&#10;36bRPjgC7u/hsL85k29/dVu4u7u7bfgNAEBpqa6egq2n4yB7C3fwqn+wtTRLecbWg1wt3FJTW528&#10;W44H1zPzeyTb+tBvWm4u3+1+vlALzyRoETef9/DctFaQgQElnH9iZaYsU116ZS8vrFV7x0WvTMHW&#10;xNpAvfm85wRbxYL15s6frrEtXYG6Dr1uqbSID/8uSW6rapdWBOqpeaGzHyw7qzVHKtSw8JCazf6R&#10;bNXzvqtWy6nL+W69KbAPpVqovH2u3StOtny59ea3GmZqKQx9HrfA23b3+vt+5v047+tOBjm/e6Zt&#10;GHzcLzKv0aeNw/bn6SxT3Xky/VYP/43JUM/TXpY6Sf4WO78Pk2V/dcNuAAAwqWRr4Q6VB1qk3ZaC&#10;T3cMXfHL7fx3v5t6jVTraq4Wbuf1A1OqRSbcapN8rVDrwmRoEc/U+hSWuY691pbUNgl/18wt1/Y5&#10;gfpMbiNHaJsFXs+8v9+qk/l1iyHDdzFTsJ7MvP+vX+asM7y1ytsGmb9jqh5C5ea13LoK1rv3msO2&#10;pbtPhj9nqpXMe+9h+3EhrzsZ5PzuwW1glWiLYenJUHcWLdyjlGnfC5k8+yuDpgEAMGUM6NIFKb7M&#10;tqTEliqui7o0IL1yuVdVyxd7LXKxOp2wrXOxmLOuablevyFzX8JhTEvtUZ1wp51S4wY1m+aGbMoW&#10;a0Vlp3Y4r7+mRWpoK4XW2FzKdFOlnc0oex0bVXPtlxvo03n1qrne+d5+3XacdVtm0pkWW68+j6p1&#10;eZfqtp9Uv30sk9iyWvUc3Oq87i49v2R3SWUMBL+LO/mfzdnnWuce8zIkgp+3cpPucpudynTb8kr1&#10;XLYV6Vhk69Lsu+rY49bjGrdFu1enzg2ofEmNqmx5s/x9ulo1q229b39Btz2crcXQZAb4n3OfVpze&#10;qm3HU+89XKGvOxnk/u7evuXtt2vqD0mbt5T4MTsJJPdfMzn78OqdtGTnU1ahRXY2l8mwvxJwAwAw&#10;bZn0O+ck5UiFWp2T79bNOSPNDEwQIp0PBEnDlSnuBCcmOI/7wVGuAL3oyjRvYYbvZNIS17dmDJiz&#10;C16cMFP+lEY3iOzt0yt2OSNzwcTdXrIBYO4AvVS4gXPg4sRIpAfybgpp2SrtNcuNtWpvNCfc3vaJ&#10;1Zt19qlBh1Tn7G+5A2ljeLCfychfdzIY/t2Tdd2ySVVOcL5iCdH2mJmuNO6+6/wOOovJC3bIwVz8&#10;7NXLV+yiz1wgDvzmTYb9lYAbAIApwwsW28/YsVkSZ9Wu+ZrnnH/cMNc5qT79gneS4rZop4LH+L2m&#10;ZXBAz58upIU7qFtdHX5LpNcy7AWqgdcygap7clStBhOsjDSmLwKvBXm/2pMxyIDa95qWk7gTMGev&#10;4xC3daZTh21QZvr/FhIY95/rUk9lhW5w5svnzpf84Nt9H4/p/2kuWpSv3e0Gm5OCs8+5/VhbanRq&#10;b6Aeerv0vFtF3j6TzBAIcPfdg+12fzV9rL3vb+rUDXrNBQj3ZNt/3Ozb3oWeptVuYR7B986yH4/q&#10;dSeD7PXuXtBonK/m+pFeaEJ2zu+gs6+eb9wV+H1BZt7FoPbG4P7nHIeNnfZvVpoS3l+5LRgAAJNQ&#10;aCAyyxs0yhs0ptmNE8IDagWfM3yAKWfdzc7JyukKtT5coadGcVuw4GvFzYBXyjDY1CQYNM2V9l1N&#10;K0r6wDzhOvbKQgP4uIP15B80zXsdX3CbeQN4uYH26lrFOy6GBqjzAvDwNi6eTN/FcD7fJ5z96k9T&#10;g+0lB5Eyg6Y1XlRVZa963N0mOGhaauAyI7jvprZF+D2TtwsKbrusg6Zlvy1Ytv047+tOBjm/e4Z9&#10;2OHVfWD/dV+DQdPCsh/L89rs/h743fP2MQWOXe/5DJo2XOjvhyN5nE+i/ZWAGwAAABPPDWCDo94D&#10;wNRDSjkAAAAAABGghRsAAAAAgAjQwg0AAAAAQAQIuAEAAAAAiAABNwAAAAAAESDgBgAAAAAgAgTc&#10;AAAAAABEgIAbAAAAAIAIEHADAAAAABABAm4AAAAAACJAwA0AAAAAQAQIuAEAAAAAiAABNwAAAAAA&#10;ESDgBgAAAAAgAgTcAAAAAABEgIAbAAAAAIAIEHADAAAAABABAm4AAAAAACJAwA0AAAAAQAQIuAEA&#10;AAAAiAABNwAAAAAAESDgBgAAAAAgAgTcAAAAAABEgIAbAAAAAIAIEHADAAAAABABAm4AAAAAACJA&#10;wA0AAAAAQAQIuAEAAAAAiAABNwAAAAAAESDgBgAAAAAgAgTcAAAAAABEgIAbAAAAAIAIEHADAAAA&#10;ABABAm4AAAAAACJAwA0AAAAAQAQIuAEAAAAAiAABNwAAAAAAESDgBgAAAAAgAgTcAAAAAABEgIAb&#10;AAAAAIAIEHADAAAAABABAm4AAAAAACJAwA0AAAAAQAQIuCeFbjWv36A161uVsCWugZPaZspbum1B&#10;ARKtWrP9pPrtYib9x3eN7DULYd7X/Q7etO34gH3AUcBnmlgDat++Qc2hynb49R2cgp87+D2S6+5S&#10;+7P+d0/bfgAAAACmNALuSaNSVZWd6gpEbP3nutRj50uaCUQbL6qh5ahOtJlppxYd3BoOuieNysD3&#10;OKqmhYdU5wfZsTqdeHiVyp1Zd9us3umss1vz/menqjbvc+brFDPrAQAAAJgWCLgnkRXLa3X+sh+k&#10;Duj501J8daVdNryWWa81dZfak6umWmabz9gyK9Hir5/W6pwurRXafZ5pBQ+1+gbeM8n5TEdMwLlF&#10;8TJbpGo1NNaq52B7oMW3T0/5nz35Pn7LvjelWpyD5an39FrmW93Htj35RObP68/b5we/c7J8e7te&#10;tmX5xOp3Kt7bpefNy/h15Pxbd7BX6tijj39uh3Z0yPmuW+3nz/TZbYu689mTZaF69VvGzXN3Oes5&#10;3zP0fEdw/cD3duvEL09mLWSrVwAAAADjiYB7MplbIZ1+wQumBl7QKdWoZq77iCvR4gR1C02r6lGd&#10;aJyv5noTqDnB3N5DktvCetR5Rqdd2wvGdsiu77Y6788QMFuxpanA0nnNSxcq1bC+Wom21Gu3bpaa&#10;29JT0Qf0shN7LpqbjLY95vV0UZf89+t1Pte95nPsU4MO6REnEO4/fkztbiux+T61TuBuAkkTnO6R&#10;Gr0WZvd77k0FmHKC2xqnfO/9H8r4ebN+ZydI3tFRqyZTvq1C553PXJgy3VTZq5ev2EUjVufURaXk&#10;fPbHP92kptVyW7gbYrk/e7uWOuW7FS9zAuL6Lq2wLemtmy9qRzJY7tX5uVvc8qbVvba+w9vYtLqb&#10;+jPfqe50jVrNe5l6vbDHDa4z1ysAAACA8UbAPZncuFgr5AWRJmVZyxfrBvuQF1RK8WXV3qIf0PY4&#10;gXlvpVYs8QLe2LJa91/jlcteK6zX0rnHCfh6deqcHwGnq1aNE+C5gaUN9m9zXtK8nmm9Na2tzy/Z&#10;rRP19v1HrFY1br51mW5bXqmeywMqX1KjKvv5muWna3sBfHujbaFtdAL1ZGDtqKywdZL582b7zokz&#10;zuusXuqlfJc59RxMHBg3uT97lX9RYqBP553P1Vzvree1lp9NZgP4Fy9umOt/SPO6gW1cf1R715ap&#10;//JF5/UPqc79rlvVbN77THeWegUAAAAw3gi4JxUTjMoJELvddHI/wBoLr2+xbXF1JhOoZWOCaxOw&#10;+cG+G6SZfsvO89zWbRMgBtKZPaYFWIFUeCtx1gl252terq9Qtkp7/VZYN0j1U6vD/ai9VmH3gZCM&#10;n9cxku+cnxfs3nSjXcyrsM9uLkC4re3JaZT9v/2WbH8yF0Sy1isAAACA8UTAPcmY1kmdPqZTvenB&#10;apnmLfRaMF1+QFtlWmtTLdduS65lWkhT/ai9fr05+/OaVvOOY3okEOybfs/mOeVrd7sB3HBlit9r&#10;WsGD6erOezWaft3xQBDpDwhn+qb3uq29Jv3b7WNtgvqWTapy1/NSuJOp66bfdLaAMcPnzfad3ZZ/&#10;vxXZtIj3uivklWjZo/ZKr/U8vwI/e1mFFjn1cdj2L3f7YQ+7kBHkvW5yG9v+6uVz5zvf6Zitd6+f&#10;uKnPzPUKAAAAYLwRcE82Jt1Zverx058DYvVeP10vXdmMCm5aRZ2Ad9smyU373qAupYJiEyQ3re7U&#10;DrP++j067/Yztg9mVK27Nks9Nj3bMIOGKZki7bzntgzpyW5gV6NTNkXaf69wy7Lzuc6Yx7aqWZv0&#10;oPNY+dotWnHa+9xr6g9pUaP9Pg/vdALp9O+ZyfDPm/U7O58xWb63T4uyppSnUr3NtOPCJrUWnJJd&#10;6GevdspT26zu4Hw15XwP73XNyO/uZzJ90U1LtvOdkpkHpl4X7nTrPHO9AgAAABhvM4Ycdh4AAAAA&#10;AIwTWrgBAAAAAIgAATcAAAAAABEg4AYAAAAAIAIE3AAAAAAARICAGwAAAACACBBwj4F7v2NzayV3&#10;2pW6z7R7f2Wv3L3fcZJ332f3sZz3Vca4yLodEAWOh+Jx79XeYu/vPox3D3ZvGwTv+56t3L6e3TY5&#10;782PkJzbYeCkttk6dafkemyH8RKsr/S6TOF4AABMMHNbMIzGK0N//el7hp74rl1MemnoiXUPDf31&#10;K87sKx1Dn1z350P+Kt/9wj1Dn2x3H8jyXIyf7NsBUeB4KBZTj3euc6YvvGRLwq60P5R8LFXn2ctD&#10;2+m7fz5056c7hq64DyCXfNshW12yHcZJht+XkdQ32wEAEBVauEdtQC/3VuqmG+2iL3FW7ZqveWXO&#10;fNlirajsVJd7RbxbXR3SornuA7pteaXaz2RrkcKImVbUYMtS1u2A8WBas8MtPRwPkTMtpGmZAKbl&#10;rWvZUTWttgXDDOj5072qcutZii2rVc/pF5zXyFbuvOa5LvVUVugG94Glivd26XkSRFJGtR2cdS5f&#10;lBZWqNwue9gOo5b+m1+2Snvb6hSzi6Yuh+N4AABMPALu0XIDiV4119sUtOAffv+Ps3X+sv/XOS0g&#10;udAXOmnDOMu6HTDuOB6KonztbjX4EUYO3oUNq7dPr9jZbOXhwLBXL1+xs8go/3bwAjp17LGpyYEu&#10;Fw62w/hLnOlU1fLFaRc4PBwPAICJRMCdU7BPV2pyW/ZidTrRdtRO+9RwYQ/9hIsg2beusTN1Mkt/&#10;4IikjocdHVJ7ozfv7vccD9Hx+8DXH1JP7yHVmfms/VMRmTFthzLFH/aPD2dqnK/merbhaBTym2/W&#10;2aGd2rs2EEADAFAkBNw5pZ0k2Wl4S0aZ5i2UevyWu+CVcUfqqnnalfFh6YUYKdOy5J3A1kqrd3rz&#10;D6/y6jXrdsDopI4Hkzobb/Tmh5/UcjyMK/9iRssmVVVuUquZD6TOFiKU3RHIOMhWHs42yNBVYDoa&#10;h+2QdGOFqnRRl2z1sx0Kl/M332G6uzyiLTpRX21LhuN4AABMJALu0Qr1H/P6o8aXOX/gTR8v/0Rq&#10;4AWd6q1VjXtGVq0aJ0jx/qB76YXu+ohG1u2ASHA8lCivf7x/8SOVZput3AloltSoyr9IYroKVNbo&#10;Nq5VjZHJDkmlkXv9gk29sh3Gkwm2TV/67C3bHA8AgIk3w4ycZucxQuaPu0mtdZkr7f4VdRN8mHQ3&#10;h2kFTLWIm9sg7VG7mQ2uj2hk3Q6IAsdD8bh1r1QdmpRa08rnBR4m2Nuq5l5n1rTMJlsDs5V7z687&#10;6D6ghpbdihNgFCTndjCDrZl0dPeRYL2yHcZF4HcmydanOB4AAEVEwA0AU0632o+XKZ61pQ8Tg+1Q&#10;GtgOAIDiIaUcAKaaRJ+0hOCi6NgOpYHtAAAoIlq4AQAAAACIAC3c4+jxzx/QX36lzS6hWMx2+MpX&#10;/9ouoVjMdvjqX5+wSygWsx3aT5y0SygWsx2+3vkNu4RiMdvh6W8+a5cAAIgeAfc4+unbb9s5FNNb&#10;b/3YzqGYBl9/w86hmP7ttdfsHIrp1X/+FzuHYhr4//3QzgEAMDEIuAEAAAAAiAAB9zibMWOGnUMx&#10;sR0AAAAAFBsBNwAAAAAAESDgBgAAAAAgAgTcAAAAAABEgPtwjyMzKvM117xD182ZY0tQDE2P/pkW&#10;LHivNnx0nS1BMQwOvq5rr71Wc+bMtiUohqtXBzVz5ky2Q5FdHRzUrJmzNHv2LFuCYnjt6lXNnmW2&#10;A8cDAGBi0MINAAAAAEAEJmUL90+vXLBzpeWNN9/UNe94h3v1HMXzyJ9/WQuqfo0W7iKjhbs00MJd&#10;GmjhLg20cAMAJtqkDLj/9ZH/w84Bw33+H36sBas+SsBdZATcpYGAuzQQcJcGAm4AwEQjpRwAAAAA&#10;gAgQcAMAAAAAEAECbgAAAAAAIkDADQAAAABABAi4AQAAAACIAAE3AAAAAAARIOAGAAAAACAC3Icb&#10;U06++3AnWjZoR4ddsOKNR9UQc2YSrVrT2OkVJlWqoWW34lcyPWbUqqmtTubpSOE+3KWB+3CXBu7D&#10;XRq4DzcAYKJF3ML9orbMm6EZM8xUoS3nbPHBlbbMmeZtcdayzm1RhV8+Y6UO2GJg3K3eqRNtR72p&#10;sVbtR06q3z7kBdD2MWdqWt2r5rZuKVYXKJOqNu+zywTbAAAAAIaLNOA+8JGY2tYlZBrRhw7coic+&#10;Y0LoA1p53zO644BT5pQn1rUp9hFT7gTndz0hbfHXl+4PBuNAkcSW1UoX+gIBOQAAAADkF2HAfUDH&#10;vnmHGh+/1Vvc/LSGvnGfdC6h7+kO3b3ZK741dovUm3AC67/V9y+/R+s32vVjN+s9l7/vlAIR6Nij&#10;Nes3eFOj1PTwKpXbh9IlznRKCyuyPg4AAAAAmUQ+aNqxj/gp4jalfElMt+gZHTvoPf5i4nuSG1i/&#10;XzfP/YHaDts27cT39QMnNE/4aejAeAqllEs71rcqYR+SOp1lG4w7046OWjXVV9vHAAAAAKAwYw64&#10;X/x4hQ2oA5NJEXdbsp+R/pNNHd8iPXGXSRG/T08fuEPP3Oete+f3btF73Fe6VfufekDaH/Ne48vS&#10;HW45ELHYUsV1UZcG7HKgD7fpq63VS+mjDQAAAGDExhxw3/p4n9fnOjiZ1HG3Jfs9utlGKm7quJ8i&#10;btLL7bp9/0n6wdyb9X5TvmS/+vzX+L9udgL2WxRbYh4AIpQ4q3bN17wyuxwQq9+nhgt7tO14MhoH&#10;AAAAgIJEmFJ+n+7+cCpF3E0ddwPrA1qZHLH8RW357DN6z7r7dauZnzdDK22q+YHPPKEffPhu51WA&#10;CIT6cHcq3phtpPEyxbdtkg5uJegGAAAAMCIR34fbBNf3m8Ryxx16cuhpL4A2twW7zyvVh5/0WsQN&#10;c1uwpU6gbebnPqDEpf1OID4c9+FGLvnuw42JwX24SwP34S4N3Ie7NHAfbgDARIt40LT79LSfIu4H&#10;20YgpTwZbBvBlPIswTYAAAAAAJNB5KOUAwAAAAAwHRFwAwAAAAAQAQJuAAAAAAAiQMANAAAAAEAE&#10;CLgBAAAAAIgAATcAAAAAABEg4AYAAAAAIAKTMuCe8Y5rmJiyTpphdxQAAAAAKKIZQw47jzEafP0N&#10;XXPNO3TdnDm2BMXQ9OifacGC92rDR9fZEhTD4ODruvbaazVnzmxbgmK4enVQM2fOZDsU2dXBQc2a&#10;OUuzZ8+yJSiG165e1exZZjtwPAAAJgYp5QAAAAAARIAW7nFU6i3cb509aeemtse++i0t+I3308Jd&#10;ZLRwlwZauEsDLdylgRZuAMBEI+AeR6UecP/ro/dJQz+zS1PX5//hx1qw6qME3EVGwF0aCLhLAwF3&#10;aSDgBgBMNFLKAQAAAACIAAE3AAAAAAARIOAGAAAAACACBNwAAAAAAESAgBsAAAAAgAgQcAMAAAAA&#10;EAECbgAAAAAAIsB9uMcR9+EuDQXdh3vgpLbVH1KPXazavE9715a584mWDdrR4c6mVG5S68OrpOO7&#10;VHew1xYG2MfL7SK4D3ep4D7cpYH7cJcG7sMNAJhotHCXooMrNWPGDG+at0Uv2mI5c1vm2fIZK3XA&#10;lmYvR0aJVq2p79KKlqM60WamfVpxequ2HR+wKzhW77SPmWmn4r2H9FRCKl+7O/mchkop3mjXIdgG&#10;AAAAkIaAu+Qc0Mr7vqcHzg5paCihB/SE7vy4F3K/+PE79UTlk075kJ788DNqzFOOzBJnOlW1eYvi&#10;XoO2o0zxbfu0cYldHKZaNaul85cDATkAAAAA5EHAXXLu09NDfdofCP5uid3q/P9FPfnVH+g9t7zf&#10;LbvvP92hH3z1Sac0Wzky61ZXh7RobjLa9pSVKeZMmWV5DgAAAADkQMBdqty08pie0APau9mWObzg&#10;27r8ff2tnc1WjnRluqnSzubSsUdr1m+w0x61r96phph9DAAAAAAKQMBdLMF+2v4U7K+9+Wk3RTyx&#10;rk2xUD9ujE2Z5i3MkB5uBlFb36qEXUz14d6puLMYX1btlQMAAABAgQi4i8UG1KHp0n4F2qldt8Zu&#10;CbVYfy8RCL3n3iwvkTx7OYaLLatVz8H9ak/G3ANq33vI2SZxDW/ErlZDyyadb9wVWB8AAAAA8iPg&#10;LjkHtDIw0viBLz8jffhu3eeE4veve49+8D0v9Dbl71l3v1OarRxZxep0onG+muv9lPGtOrU8dVuw&#10;YcpW6cHNctYn6AYAAABQOO7DPY7G7T7cJt38PifQNuY+oESy5dvc/iumJy4XWh7GfbgxkbgPd2ng&#10;Ptylgftwlwbuww0AmGi0cJeiYLp5KHi+VfsvjaQcAAAAAFAsBNwAAAAAAESAgBsAAAAAgAgQcAMA&#10;AAAAEAECbgAAAAAAIkDADQAAAABABAi4AQAAAACIAAE3AAAAAAARmDFkbt6McTH4+hu65pp36Lo5&#10;c2xJaXmt+Q/t3NT2xEv/qgV3/Edt+Og6W4JiGBx8Xddee63mzJltS1AMV68OaubMmWyHIrs6OKhZ&#10;M2dp9uxZtgTF8NrVq5o9y2wHjgcAwMQg4B5HpR5wTxdNj/6ZFix4LwF3kRFwlwYC7tJAwF0aCLgB&#10;ABONlHIAAAAAACJAC/c4ooW7MG9+u01v/9uAXRp/f3bq77XwAx+mhbvIaOEuDbRwlwZauEsDLdwA&#10;gIlGwD2OCLgLYwLuN8+026Xx9/l/+LEWrPooAXeREXCXBgLu0kDAXRoIuAEAE42UcgAAAAAAIkDA&#10;DQAAAABABAi4AQAAAACIAAE3AAAAAAARIOAGAAAAACACBNwAAAAAAESAgBsAAAAAgAgQcKMAL2rL&#10;vBlaedAu2uUZM+z0kQO2PODcFlXMqNCWc3a51Ayc1Lb1G7TGTtuOD9gHxleiJfUe/tScsA8CAAAA&#10;mNIIuJHHAa2cEdMTl+2i48WP36knKp/U0NCQMz2pO755vyo+/qJ91HAC8rue0A/sUslJtGpNfZdW&#10;tBzViTYz7dOK01sjC7q1eqd9H2dqrFX7kZPqtw8BAAAAmLoIuJGDack+prtNUG1LjFsf79PQN+6z&#10;S/fp7g/bWcsE5G3rHgg9p5QkznSqavMWxctsgcoU37ZPG5fYRQ2ofbvfIr1L7W4c7pU1tzjBul8W&#10;aiVv1UgbrvuP79Ka7X7w3a3mjK/rvz8AAACAyYaAGzncqv2XnnZC6lwO6Ng336P1G2/1Fs9t0Z1f&#10;Xa+vPx7zlktOt7o6pEVzk9G2p6xMMWcyEi1b1bzQtko3zldzfSqYbtdSp3y3E6w7AXKglbx180Xt&#10;aOm2a6Xp2GODZ2dqlJoeXqVy+1AmibZD0uZ99nWl5rYsrwsAAACgpBFwT3tp/bHtlOqvnYt57v1O&#10;zN2n/W7rsEklb9P6p/Y7oXqpKtNNlXY2owFduiDFl1V7i7GliuuiLtlW5io/UB/o03n1OkG3F0jX&#10;Hex1AuuzmVu5Qynl0o48reGxZbXqObjVbd1+fslunai3nwUAAADApELAPe2ZVmzTFzs8Pb3ZPpyV&#10;6dt9p/RUYN1zT6rt8g/0xFITtN+vZ2TmS23gtDLNWyidv5yWp+2mcY80LbxWTX4g7U51ytuunxbA&#10;ZxSrc1/Pbd02AX0y7RwAAADAZELAjVEwwbbp2+23bFtL9qsvGbSbft/v0QNn09YpAV4L8v5A3+gB&#10;te81adxxJ2D2AvL2MzaNO3FW7ZqveWkZ6Cqr0CJ16rAdaC3cHzuHwOuVz50v9fbplWS5x4xsbkYy&#10;L1+72x1kDQAAAMDkRMCNETvwEdN6/YzuD6Sgh0cpL3GmBdntm237Va/fqlPL92nvWi+qjtXvU8MF&#10;2++68aIaWjK1XFc75ZskN/XbpJTPz943O9SHu1PxRvt6bmt3p3aY8jNy5j2x+p1So7++8/7bcvf5&#10;BgAAAFCaZgyZ5kiMi8HX39A117xD182ZY0uQyZvfbtObZ/z23PH3+X/4sRas+qg2fHSdLUExDA6+&#10;rmuvvVZz5sy2JSiGq1cHNXPmTLZDkV0dHNSsmbM0e/YsW4JieO3qVc2eZbYDxwMAYGLQwg0AAAAA&#10;QAQIuAEAAAAAiAABNwAAAAAAESDgBgAAAAAgAgTcAAAAAABEgIAbAAAAAIAIEHADAAAAABABAm4A&#10;AAAAACIwY8hh5zFGg6+/oWuueYeumzPHliCTN7/dpp/8r5fs0vh7/FyfFv7mndrw0XW2BMUwOPi6&#10;rr32Ws2ZM9uWoBiuXh3UzJkz2Q5FdnVwULNmztLs2bNsCYrhtatXNXuW2Q4cDwCAiUHAPY4IuEtD&#10;06N/pgUL3kvAXWQE3KWBgLs0EHCXBgJuAMBEI6UcAAAAAIAI0MI9jmjhLg27mh7TD6/5Zc1bXGNL&#10;CvfO667VA7cvtEsYC1q4SwMt3KWBFu7SQAs3AGCi0cKNKelf3/yJ/ulf3hjxBAAAAADjhYAbAAAA&#10;AIAIEHADAAAAABABAm4AAAAAACJAwA0AAAAAQAQIuAEAAAAAiAABNwAAAAAAESDgBgAAAAAgAgTc&#10;U0SiZYPWrE+fWpWwj5eOAbVvT/+cu9Q+YB+eTM5tUcWMGZoRmlbqgH3Yc0ArnfKVB+0iAAAAgGmD&#10;gHsqWb1TJ9qOBqY6xexDpaZq877k52zdLDW3ddtHJpEl+9U3NKQhOz35YemOA0/rPvuwceAj9+sZ&#10;Ow8AAABgeiHgngbc1u8WG9AmWm2LstfS3Hz8pLbZluZmtznclrf465mi1DrBVvNQq7r/+qF1R95y&#10;3X98l9ZsP6l+d6lbzRk/Q5FaxA+u1IyPhNuvk5zH7u99QHs322XDlOkBPTDXLgMAAACYVgi4p5KO&#10;PTYgtZMNXGP1+9Rw4ZgXZB+5qIaW3YqXeU9pPy09aFqaG2vV3pgKptu1VCfazHpO0FvfpRUtfmv0&#10;Re0wwbUTAB/uqFWT20q9U/EO8/pOEN52SLKt17larnsObk1+zrrTNWqtr7aPZFbo646VSQsfuRe1&#10;5bPf0wNP7dettsRNJb9PevIb99tlAAAAANMNAfdUkp5S/vAqlbsPlCn+8N16uX6rTi3fkgy2jfi9&#10;dp3YUsV1UZdsy3HVXLvSQJ/Oq9cJum1wfLDXCezPKlG2WCsqO7XDBM0tUoMbnDsvs6zWBtO79PyS&#10;3TqRJZAOpZQv71JdslU7s0JfNwovfrzC65993zPSN+/35udtccJs69yTatN63b/ELjtMKrnS0ssB&#10;AAAATC8E3NOFGzhLPZdHk4vtt2T7k+kbboJ4M29at72WdTclPVbnBdGmFdoE6XkCaaN8SY2qevv0&#10;il3OaBSvO15ufbzP66d94A7pw09685dSrdkvHm6T1t0fat0+9k3pmfvMIGoxPXHZm2fgNAAAAGB6&#10;IeCeFgbUvtdLC2/SHttX29N+xu/bfVbtmq95gdZvV1mFFqlTh497gXqyj7XpU+0GvdVqaNunhkr3&#10;Ybdft3n98rW73TT1QvSf61JPZYVucObL586X/ODb/Uye0bzuxHhRT35VWr8xFW5L9+np5GBqCbcP&#10;9x0HhvR0sH83AAAAgCmPgHsqSe/D7bY6m0HQUqnksfWbdL4xNehY1YVj3rqNnYo3ZhrV3AmoWzZJ&#10;ts913cH5ajKp6mWr9KBJBXffZ6uaF+5Ug/PkWP1OqdG+f+NFNWzz09rDQn24Dyq1npvablPVz8iZ&#10;9xT6upHa/LSGvpGeJP63+v7lWxQLpJMDAAAAgDFjyDTDYVwMvv6GrrnmHbpuzhxbUsr8QHyf9q5N&#10;b9ae3HY1PaZ//Mn1euevLrUlhbu14hfVULPALmEsBgdf17XXXqs5c2bbEhTD1auDmjlzJtuhyK4O&#10;DmrWzFmaPXuWLUExvHb1qmbPMtuB4wEAMDFo4QYAAAAAIAIE3NOWN+jZVGvdBgAAAIBSQcANAAAA&#10;AEAECLgBAAAAAIgAATcAAAAAABEg4AYAAAAAIAIE3AAAAAAARICAGwAAAACACMwYcth5jNHg62/o&#10;mmveoevmzLElKIZdTY/pR9e9Sze//0O2ZGQ2/4f5dg5jMTj4uq699lrNmTPblqAYrl4d1MyZM9kO&#10;RXZ1cFCzZs7S7NmzbAmK4bWrVzV7ltkOHA8AgIlBwD2OCLhLQ9Ojf6YFC96rDR9dZ0tQDATcpYGA&#10;uzQQcJcGAm4AwEQjpRwAAAAAgAjQwj2OaOEuDSal/NLQL+jd1f/BlqAYzE/LjBlmzv0fioTtUBrY&#10;DqWB7RCtR/6/1XYOAOAj4B5HBNylwQTc//iT6/XOX11qSwAAQNS+cPev2zkAgI+UcgAAAAAAIkDA&#10;DQAAAABABAi4AQAAAACIAAE3AAAAAAARIOAGAAAAACACBNwAAAAAAESAgBsAAAAAgAgQcGPiJFq1&#10;Zn2rEnYxyS3fkDbtUvtAtsfMlOF1AADAJHFAK2fM0Aw7VXz8RVue2Ysfr9CMeVuUvtaw8oMrk69Z&#10;yOsCQNQIuFEiatXUdlQn7NS0ulfNbd1SrC5QJlVt3meX6xSzzwQAAJPLgY/cr+9tSWhoaEhDZx+Q&#10;9se08qB9MN25Lbpz/w/sQkCG8hcT35M+/KT3us7U9/it9hEAKA4CbpSk2LJa6UKf+u0yAACYvA58&#10;ZEYooL7vG4FgeMn9Wj/Xmx3uRW25q03rt9xhl32Zy//2ez/Qe255v10CgOIj4EZJSpzplBZWqNwu&#10;AwCAKerck2q7fIfu3myXA178+J1qW/d10wAekrn8gI59U/qBU+illK90SgCguAi4USI6tSPQR3tH&#10;R62a6qvtYwAAYPJ5UVvmeX2p73cC4Wfuy9Sv+oBWLm3T+rNP6z5bkmRSxr+6Xl9PTwvPVu68wtM2&#10;ldxMiS3f0/0Z+n0DwEQi4EaJSPXhNn21tXopfbQBAJjUbtX+S17w++SHpTsOpPWrdgLnihnHdPdQ&#10;n/Yv8YqCXjzcph9cfkIx01p93zOSmXcC6K9kKU8PrG+N3eI89n39rV0GgGIg4EbJidXvU8OFPdp2&#10;3AxTDgAAphwTbN8lfX0oQ8u2devjfcnW6qEDd0hzH1Di0n79dpbyW92Rz1Np5Ae+7ATjH7476+sD&#10;wEQg4MYEC6eOr2nptuVBZYpv2yQd3ErQDQDAFGAGSXs62UfbDHj2RKqV2k7eoGrhoHlk7tPTzhPv&#10;t693/zfv0JPfINwGUFwzhszlQYyLwdff0DXXvEPXzZljS1AMu5oe0z/+5Hq981eX2hIAABC1L9z9&#10;63ZubF78+Bb97eP7aZkGMCXQwg0AAIAS8aKeVIxgG8CUQcANAACAEnGr9j9OuA1g6iDgBgAAAAAg&#10;AgTcAAAAAABEgIAbAAAAAIAIEHADAAAAABABAm4AAAAAACJAwA0AAAAAQARmDDnsPMZo8PU3dM01&#10;79B1c+bYEhTDrqbHNOvf3aD3f+gOW4JieOutn+gdzvEw89prbAmK4c23fuz8Ll3Ddigysx2udbbD&#10;tWyHonrzrbec7XAt2yEiK3/1BjsHAPARcI8jAu7S0PTon2nBgvdqw0fX2RIUw+Dg685J7bWaM2e2&#10;LUExXL06qJkzZ7Idiuzq4KBmzZyl2bNn2RIUw2tXr2r2LLMdOB4AABODlHIAAAAAACJAC/c4ooW7&#10;NJiU8gs/vV6/VPV+W4Io7P/tmJ3LjBbu0kALd2mghbs00MINAJhotHBjSvrZkPRT539M0UxvOxMA&#10;AACA3Ai4AQAAAACIAAE3AAAAAAARIOAGAAAAACACBNwAAAAAAESAgBsAAAAAgAgQcAMAAAAAEAEC&#10;bgAAAAAAIkDAPZ0NnNS29bvUPmCXx1n/8V1a09Jtl3wDat++QWvWB6foPgNKz4GPzNCMjxywSy9q&#10;yzxneYY/rZT/iO/Fj1doxrwtzpoAAADA5ELAjaKo2rxPJ9qOulPrZqm5LT0wx5R0cKXu/6add/2t&#10;vn/5PXrg7JCGhsz0tO6zj7jObdGd+39gFwAAAIDJhYAbmSVaUy3QwVbqjOVprdbbT6rfPjJSbqt4&#10;8vndavZbv93WeP89aBEvbabVukLbvmMXkw5opRNNP7DlPXbZcS6h7+kWxZbY5RDnde5q0/otd9hl&#10;AAAAYHIh4MZwJrhtvKiGFtMCvU8NF/Zo23ET4ToBcGOn4o2p8uaEWX9A87Z5rdUn2nYq3tul5/ME&#10;xD0HtyYD9LrTNWqtr7aPZJZoOyTZVnFaxCenAx+53/nf03L+n/Ti4Tb9QM/ofptSXvHxVOL4ix+/&#10;U23rvq79MVsAAAAATDIE3BjuSp96Kmt0W5lZKNNtyyvVc9mJoAf6dF61qnEDoDLFHz6qBjNfVq1Y&#10;md/KvUft5uE8Qinly7tUl6dVPLas1gbpu/T8kt06kSdARzEc0Eo3cI7pics/0JO/eb2uu26OVh50&#10;HjKp5HpST2/21vTd+nifTSU305O6xYmu3fVNKvlX1+vrj9/qrQgAAABMQgTcGDs3zXyrXr7XtnDb&#10;4kKVL6lRVW+fXrHLGcXqUq3b9WNLW0dU7tPTbuCc0ANz36P7vzWoH/3oTTfIPvDlZ6Rv3u+2YsdM&#10;n2wznxw4zfd+3TxX+l7iRa/l+/ITipkA/j7nuWaegdMAAAAwyRBwY7gbK5wA2E8LH9Dzp3tVNbdM&#10;KqvQInWqy6SR237bXqq5o3KT7jKt3YmzBbVwB/Wf61JPZYVucObL586X/OA78FqJlg1u+nr52t06&#10;0VhrSzFZ3PcNvxV7SAnTh/vDT2roG/e5I5An08jPPam2y+/R+o23hlu+D9whzX1AiUv7RXs3AAAA&#10;JhMC7mmv12sx9gckMy3HZau0t3G+Ld+q5oU7tXetyS+vVkPLJp1vtOXapAdNeWyp4r2HVGeef6ZC&#10;DZW9evmK9+rZhPpwH5Qatq1SuXnAvJYT1O9wX0vJ1vJY/U7JfV9nMv3L/fVRgm7V/kt92vsbdjGH&#10;Wx//utZ/NebdEmzpE9KWr2t/xgHUAAAAgMlnxpBpQsK4GHz9DV1zzTt03Zw5tgTFsKvpMf3jT67X&#10;O391qS3BeJvhTJ+/+9e9hSwGB1/XtddeqzlzZtsSFMPVq4OaOXMm26HIrg4OatbMWZo9e5YtQTG8&#10;dvWqZs8y24HjAQAwMWjhBgAAAAAgAgTcAAAAAABEgIAbAAAAAIAIEHADAAAAABABAm4AAAAAACJA&#10;wA0AAAAAQAQIuAEAAAAAiAABNwAAAAAAEZgx5LDzGKPB19/QNde8Q9fNmWNLUAy7mh7Te+bO1eo1&#10;a20JojD/XT9v5zIbHHxd1157rebMmW1LUAxXrw5q5syZbIciuzo4qFkzZ2n27Fm2BMXw2tWrmj3L&#10;bAeOBwDAxCDgHkcE3KWh6dE/04IF79WGj66zJSgGAu7SQMBdGgi4SwMBNwBgopFSDgAAAADAuJP+&#10;/wGc8P4cVe4YAAAAAElFTkSuQmCCUEsDBAoAAAAAAAAAIQCAIsQ/RYYAAEWGAAAUAAAAZHJzL21l&#10;ZGlhL2ltYWdlMi5wbmeJUE5HDQoaCgAAAA1JSERSAAAD2wAAAgYIBgAAAERenJkAAAABc1JHQgCu&#10;zhzpAAAABGdBTUEAALGPC/xhBQAAAAlwSFlzAAAOwwAADsMBx2+oZAAAhdpJREFUeF7t/Q18Vdd9&#10;5/t/IU4CdtpJJx0hW+BgmMoVo/EpuYYwVUqGxAgMunOD79R23ZYMGtm6VTCvNNRxmD8hMmX+1HFJ&#10;OwSrkaGiZaaE0v6t5lYQITulJlcNAbfkOBrrWh0o5cHImnra2IDtPPHfa+21z9nn+QhtcR70eee1&#10;47PX3joPa69z2L/9W2vtadc8AgCgCixZ92X3CKgcP/3+W9T3O6363K5fcCVA5fjJW35a/2ldr1sD&#10;EDbd/RcAAAAAAESEYBsAAAAAgIjZbuQfbf9NtwoAQHl5ofvz7lFhdCNHJaIbOSoZ3ciB3MhsAwAA&#10;AAAQMYJtAAAAAAAiRrANAAAAAEDECLYBAAAAAIgYwTYAAAAAABEj2AYAAAAAIGLc+gsAUNbGc+uv&#10;//DEH7tHiNoPr/6j/e9NN/+U/S+i9QdfeEBfPtjm1hC1N/7Xj+x/f/Kfv8v+F9F69P497hGAMIJt&#10;AEBZG0+wjcmz5w/+m/1v23/4FftfoJLQfgGUAt3IAQAAAACIWMHM9mef+LxW10p//1e/qbV/6ArT&#10;+Pu8rb/5k6f068+7wutxz6/q0C/WamSiz4OkT/6aXvj5n5ZGT+mjX+hzhWncPpdfeU6rv3TcFV6P&#10;Jfqd31mu+vPFPk+L9nUvlPK0raIFnzMks81G+HqlEtV3JEt9GZltwK+zD6a1n+B3QVfPquvX/6v+&#10;ONjPK5p4O6osibrwpH/2Bz7zmDr+2XDu757BsSiIzHZ5IDOISkb7BVAKRWe2PzivxT1K16JGd6KJ&#10;MlY7R591D9N9dl7miX4lMcHGCz//Pv3Nn/ymzIUjfzkl/bxX/kSudgvpH3QoUV9+nb1+53K98Du/&#10;qgfcHlKf1pptoeDOBJCrf9IL7Ey5De7MRZaF+oAX2JnnmUqBtgmUE3Vh6+8X9Dv3uG33/KrW3nlZ&#10;h/IF2gkcCwAAgGpTXLB99W1drm1InkSGPPCZBn3QbHfrKEfe8bn60/roZ5a49RAvIPhordnu1iuN&#10;CXay9qrwApM/Oeu124Xa90lXhAJMMPec/kZz1cFFiqI88IH36fL5v/WCXKNPQ6Mz9IE6u6LP/sJc&#10;vf5Xv6cv+qvjxLEAAACodMV1I9dZ/c1Pzs3SPdh0V2zwTihHVf/z6V1bk10ZfSZzk3biabvEztX7&#10;7IoXMGV7npR98ndnRxa2i6r0N6+8Tx+aM+q6mSaZ4/vR753SyJyFGcfXdoG9c4Zby9Yl1e82/qGb&#10;/bXLr2R/nnA322RXV8NvIxPp1u23z9xd5FO3B6/3nF7/ueT7Tu9in/v9ptdJuE0HXej9OvjQzV57&#10;PntZH6q5nFbn6Z859XuSUcfFfEeuh2sXGd9JI2Vb6tCAlLrxXH7lol6/sy70PQ9d+Mj53c1SVwX/&#10;xtW9acPfeZ86gm7XacfHSG+3Gc+R9fhdJ1NXPxccY3Msvd9D81nqvPJ553O2yxTleizytM0bfSzo&#10;Rl4e6IaLSkb7BVAKRXYj/0f9+nf+Qe+7c2FqV+RPztEHr47q+EW3HjAndt5JWtCV0SxdXrC3uvvX&#10;kn/vTv5e906+/H2+Kf1c8mTQMieav/g+veCe46N/clYf+PnHsmbYkd+lLw3r72+eq9UpWV4zBOBt&#10;jbz0D249yZzId5gusEHdu26thxLZcf8k/UNveIGq22efGpIBrGX2McF8sh0ceiPKTN0S3fqT3gn8&#10;mdwBzRfPeJ/tJ38q1BVX+uDP/4IXvSQ/19/XLkx8LhMAJLsFe0soeLB1Ysbfum22Tad08/XMmeOe&#10;2wtYtp/36rxWS8Lt1X5nzuqQCTjs98QEZ+61XB0nMvHFfEcmw8XLuuy9yq1Zvmdf/IL53G/7gZX3&#10;nlZ/qcfPwF71gzH7uU2gVsx3N1xXxf6N14Y7TBBr9/GOnbe+NtRjww/gwu32OR1yv09FHb/x+sPf&#10;89u0Fwy+YC+imM/iBalmWMM3iwi0CynVsSjUNo1yOxaYdHW33WoXoBLRfgGUQvGzkf/hKe8k7qfV&#10;mDjZ8gKpn/tp/f13UjMZhuk++b7RU4ksiPHHX/qm/fugK3OwT5DlkI7r1w+dDXVHd88f7ob5/H/V&#10;C6MzVH9X8oQOxerTIe/EPDz23g4BGB32T67DvBNt07X8b/4knGnq09q/Cl1w+aTJgv1DynhU/xi7&#10;FcPso7PaF2oHX/ym6dqde/z4+Py0PpAS3Bfn8ivfDH1mv17eN+dn7In+B//ZDOmNf8xo036dpH9e&#10;cwEjNZh+3xvnU57bdCsOt1czPj7odmy+A8ryXoJjVPg7Uq6K++6m1lWx3/fwMUg9dubi0eo7ldZu&#10;j+uPzWsUefyuhwl6g6DRHCvzvfpAynEtpes5FoXbpq/8jgUm173NH7cLUIlovwBKYRy3/jqu4+e9&#10;k62fc9mHe35G9V6wNZQIBAJ+tvHy99Kzpcd16Q3vpO6fmS6HufYJ8wOpD5pJrmzWyF9Mt0n/OTBe&#10;f/zSaGjs/RItmTMje1a47n16nxfSXUoPFkJZNjNWVVcv6+/dpmzsPib7FTp+L9iurNkzdTfK66+H&#10;uml7/vh1L3y9+X22u6x/MWCh915DvTAMWyc/rdXhz2K72CbH6Brpbdpk1sMBiN+TwLy+/x14n5kE&#10;K/SctlutzcQX8x2ZTFmOf9GK++6mfrYiv+/52pzpNZDrfRd5/CbMCyTXzhn1LzCZjHLwWhPK2t7o&#10;Y1GobTrlfiwAAABKbBzBdmr2wc98nAplLSaHGeMXZI0SSygjgnEIZ7Rc1tl2Z55Mrotr6jF0XVUn&#10;zGSOpQ98IJz5TGVnWs+Wqc7Fq6PV3nv0hz14QUBKkPQPoS6xySWZec7iD0NdyYNhF6HP7nf3TXvO&#10;tHGvN9oDd9XqfQUupBTjer67k/t9v47jNy5L9Dur5+p109vHC7oP2bHW/muYrubhLtbFKuWxmNy2&#10;OdnHAgAAoPTGFWz7wc0MfegXfi2UoUsXzmCH+dkSP5OaYx+b8Qj8g16/mj+QwvjZTOudC7Uv1J05&#10;Q65xoub4uGAxnA1OSu3WnX2faAWfJ2u3dNtd9e2MsbPpbcpm4EfPp1w4+uMvPeWd/JtxqC5QzjN2&#10;Nr9kV3IT+CeHXeT6ngSK+Y5MBtP9d0bW4SHFu57vbgTf93zH6LqP3ziYC1hvuG7/5jiF2tTff+9t&#10;92g8SnUsCrXNIpT6WCC/eI9WrXlQq7qHXIFv9NAWW94VdwVFsH+T9jypxtT3+PieE0i0UbdsPDTm&#10;NhTT5m60IXWt2aK+5FsEgIRxBttBN9ufzj7W1wm64iYn0/ICms/8gh3jG3Q7txNXpdyWyUwqFD65&#10;O+4mZQvdt9bzwGd+LXViH4yPG3v/wdp/0AuhsdQpXAb8Q78Y7krtH59EgG4ytqYraGiys88+kZy5&#10;2HKvFd7HPk+UtzIyE1SNmi6paRM+mcziL6aPO/WltCnT7dcENK47/Wc/E8pk3/NT+oB7mKiT1eFM&#10;9xL9zhOFuwf7Xcl/wY5TDQ+7CL4nKZNOffLXEuuFvyMRM3XmJjacWIbxer67EXzfs7bbJXrA/P0E&#10;jl9xzLFRchyyCShDcxOYuQDShy/kVdJjUbhtFlTSY4Gi1Nerof+EkjHwmF48NuIeAyVkAu3Os+ro&#10;PqDDvWbZrPl7NqQE3ABQKcYdbOv5v9XI1SBDnYN3MrX6T85KoTF/9jYx4Vu7eEHSR//qH0JjCedo&#10;yPublMmfvH26XpF3whbs83mt1amIuiBPVf7Y+/RMbjoz6ZMfxAZ179+uKjnpnbkPsD+Td3BsGs/4&#10;MyEneSf6v566jz3OEQ8DsBNU/dXllHbywi+a22OF32/S3//VsD4Q7Otm+w4Cmi++JK1NPIfZluzy&#10;/sUvuPseB9u7f0H6ZhFZR9uVfEZKptMy35OU74C3zDufDK6K+Y5MSNq42Tx1Nm7X892N4Pue2W6X&#10;a7UbB3zdx68gL1D8HRMYh4bVeMd2XzAUwVvM7efyB81ldiwKtc0ilOZYoHhNWrbyrM4H8cvYKR1V&#10;s1rq3bplMnZBdrEnGZgnso5b9OwFV2aF9yfTh+sxpr79A2poW6+WGlekRnV0Nmt4T1/o4tCJZFsL&#10;stxjR7QxW/tLKQ/asetx0W3a8hZ1/244e+63Y783Rq427f+9//onXBkAZCp4n20AAErJBOSIkAmW&#10;99dp+9JB7dN67VhdY7vmPqX7tezYNp176IA6YiaY2KCjS3cmtrcea1LPk3V6ds02qTO5T9e8zTrc&#10;XmMf+3+bfI2eJxfqxXA5kJcJboP25YosU35Qt3dv1d0nvba4R+rwHrfUJPdvOv6g9s0OtdcL93vt&#10;Uom/M8F7stxvr37bbQy11xWqNcH5Dumx9LYb2keJ74O3vym3mXj/NQAgbPyZbQAAUPFmLWqSjp3S&#10;qO1CLi1bFI4UxnRupD5RVuvt2zByUa/FT6hPzWqygVCN7l4apMLN/lJfp8v2dQ5II4N6kew2JkN9&#10;k+62TbNRTSul0xfGFFtist8bbAb6xUVb/SB67KJOa0Rd7X67bN3jNdLQ8ImG2a7NxxarxbRv7+Ho&#10;yUFp6ULV5mzT/pCLBruP+1vzXwDIgmAbAICpqGahlskLHuKmC3kQvExEvZLjbM1Cpg/jVaPb6/3g&#10;OYW9yDNXc/K1p1irbXc9bfKD68ePaNRuaNb2RJs0S6syO1mYoH1Ag/H0C0+0aQATQ7ANAMCUZDLT&#10;0tH9gxqeV+dn6RJM0DOioyf9oMdk+4br6zTLZvFMUGJKw5Oq+ft39brxs6ZrbXicN1CUGrU8ZDLU&#10;u0Ljo4fU1WnGcbckg+REr4khDfZL82fXKN7tj7OuXb1Vhzub7W6qqdN8r73uc+Ox7UzmiSA8lcmM&#10;9+3fFbrwlKtN+z06hm2vEFNuLgQAQHYE2wAATFGme7hGRtSypNGVBLyg50l/Fmi/++1cbTfjU91k&#10;VX7X2l06Ny/oRu7v39K/zXW5NWNYs2UQgQJMhrq7SUdd1+9Va7bpdJs/Fjuhfq7O7fC39a3cbMdU&#10;x9o3S4ku31772+jaa/c6KaMdZxFrUYdGXBdyI3ebrl293tt3r1pN+XFzPwoAyI4J0gAAZY0J0gAA&#10;QCUisw0AAAAAQMQItgEAAAAAiBjBNgAAAAAAESPYBgAAAAAgYnaCNPcYAAAAAABEgMw2AAAAAAAR&#10;I9gGAAAAACBiBNsAAAAAAESMYBsAUDX6Hn9QGw+NubXAkLrWbFFferEzemiLVnUPuTUAAIBoEGwD&#10;AKpGy0PNGj52SqNu3Rg9dFB99U26u8YVAAAA3AAE2wCA6hFbrJaRQb2YyGKP6cVjI2pYulC1Y0e0&#10;cc2DWuWWjAx4vMcr71HcrozZLHmXv+Kthv822AcAACA3gm0AQBVpVNPKER096QLpsVM6OtKstatr&#10;NHqpTo/1HtBhs3RmZsBzG1JX+6CWdft/29N2Vpvodg4AAAog2AYAVJXYEi+Q3tNns8+jJwc1vHKx&#10;Yt7j2lhjMrvdOWD3LcrYRZ3WiBdw+5nt1j0jUv8JstsAACAvgm0AQHUxXck1oMG434W8ZUmjLY53&#10;e8Fy+0WtdZnt8WnW9iArbpdWG8ADAADkQrANAKgyjbqvrV59+3fpqNbpvlBU3NDWYoPk+PEsme1b&#10;69SgszpveqDb7ud+sWrqNN8L3ve5Md529vLHjxTZBR0AAExV06553OOsTCZgU79bserV0b1VLcGs&#10;rqZLXvteDbtVn8kABFf9zSQzG9QVnLSkaek8oA7SA5POnBy2Xrhfh9v9DE9CyvFLO7Zp7HOY7pNO&#10;tmOX0l7q16nnyRWqdauWmYAo0X0z/+uVWs46cwptT+fXn1I/c0p9OCs3Zzxnat2Xd72Nn7kt00Hd&#10;XugzFdNW0+oztY2m/RZlqWcExlNX5vhtU59by/zeh7enHzf/dc49NAn/Drj2orad2rHavWCofbS0&#10;rdPpPSbL3apZie9yTfJz1zfb7LiC95bS/sL/xgEAAORggu18vvOVB67d+5XvujXPd37/2r2f+Py1&#10;P3/Nrb/Wf+0z4XWP/ZvP9l+75NaTXrv255994NrT33GrmHz2+HjHwyzh42ikHzt7bH//WvbD4x27&#10;r4SOqXve8LG81Pf50N/7xzrlNdP+JnX/MpKvzoxC27P67rWn7d+kfldsnWf9riSVbT1FwP5WZKuX&#10;dMW01fTfpjSpv0v+8fhMX74Xnar8726ybgrUlVfv4d+B9N9/s57427T2btt20d8hAACAyjL+buR2&#10;LNyIzl1y61nE1qxTQ8qtV1AaZgbdvZrfaWbPrXdlSfHevRpeeX8yyxRrUUd9sqtkqhq1tIeyVTUL&#10;tcx7ytMXgn3d7XVcF027/0avHYQmEbITFdUnu3TWrl5vX2+wrGYZyl9nhbdnF+/eptMrm9Xg1gOj&#10;F85K8+pSs/9hY0f01J65VZlFM9n6TWfWqad3s/ebkl/htuodl86zeTL+QxrsN/dgDtpwozrGNRv1&#10;FBLvU5ebvdtXoK5irSlZaTM5mUYu6jW7NqbzZ+q1bJF7LntbrmDbkJ41bZveBQAAoEpd55jtet1+&#10;q3uIMuadJPfm6p5pToK94MNNHOSr0d1L6zWcCKCnonx1ZhTankW8xwaVj62pcwXFC8+kXG1qV2/V&#10;4fRhBlkV0VbjJ9RX36S7swbaGA97Aai+TrPcumXGMl/XBdQazZkXug2XPU7+c5sLUOqkKzYAAKhe&#10;4w62zQlSXzjDlGFMfTvSslAoQ2M6N5LjosmZi4WzfRnZrxq1PJS83U7QDpTIdJvgymsTI3v1rMtk&#10;jx7apa60yYuqj8u4bswTVPZvs7cTskvavXtfuzCihtlS3+Nue5Z9ql/hthr0EHjNzDYd1FPKBFbB&#10;hFlBmTkuA6FMNwK1s+e6R9fD+97vHwj1cJFi7Zs1f88G/5h0StvNBRZ3Aaq6v/sAAGCqKy7YDgUD&#10;m/rr1bEmvdtf8v6jq9b4k90w8VAVMhMEuXawan+detK7Nsda1dN2VptcO+iatzk5MZHVqI7udTrd&#10;6T9Hq+lCWlRms3LZ7uNt63NeeLLZ3cSthDarxXzXEsG0n9Ed3nNQ2pi6z8asXf2nLnNRwvxODS4J&#10;6mmnOrRXraELE6aut8/zymz7NMfF24dgL5Pt6r1XTyXamLuA6taysbfUct978/uf8b1PtHHzm2EC&#10;8gIXoAAAAKpAccG2mYk2cbJ0v855gXXqyb6ZYdbfvn2lQtkjVJWaFdoRtION0lPeyXWyHXgn0I97&#10;AbSZ0dft0zP7oHfy3ZMcs31oS/Iet2bprtM+7zm6ymrMdnTsmGSlX3DIxwtKzL1/Q+PcjYaUYN3P&#10;0FbMWOPwBRqzTObtkrzfqWTw7Pe0SNblkLq81983e2eifa69sGFq374p57HxL4opyEbbADr/uPpY&#10;u/tOe0vTcfM3ye99OtOj5ehSv00ng/T0f1MAAAAq33WM2c5/sm+6DKZmRVCeanR7fY6J7vJN2BUw&#10;gXd40iR7T9rmlMmOggnQ/Ems/AnUWsJjNL3neCyla281MZM/+dnWRDBjbxvk9wLJGViE7/Obw8S6&#10;+d5g4Qs0ZrmungzX2VZtXTp2rPA6PRa68BH8VgXDGqacfMcmbVvHrRd1usgx8bH2nbknPnQT/pnh&#10;J8HFKP81TFfzXerjnw0AAFBFrnOCtHz87Fxy7C7Kk5m4KDybuOEC4pSJqIp06WLebqbmuc8F9+yd&#10;EsJdZ93Svc4L/vxeIDmz3bYe52qO3Zx9wrqCM5hXncJt1c6AnT7XgKlLNxmXrTNcNzMbvJYunHCb&#10;M88z311wM13/k7815oKKewgAAFAlxh9s28yEd5KUb2KhvLeQQrkwAcpwOJvkJj1rClLPpptp0LXU&#10;e9yVcjz9CaYaghNwe0u4tGNuny+47U+jmjKGGPjZ38RzVINwnRU0pr7u1PqwdRqeVG5Rkxr6tyW7&#10;2gffv+u5IFJhTBfj4HMXbKsZ44xT26etR297OIs9euig+hR6DmRlM9D94ckQ/S75wbGJd6d2GbcT&#10;H4aPTcBMiqZkV/9Zs+vVdzw5P8G5keAiEwAAQHWYZm627R5nZU54N/W7FaelM3TrIxNctA9qWfr9&#10;bb0TKzvzbMokWmZcrz+BDhMT3VjmhNmOp06fuM4epwG30pxyvFL/xpxgb/OCk6SUdmCl72OyuKnt&#10;Ir09NbTtHMeY5hsrZ5052bbn/ZuM74r/fegKZfyz1of9u+QEVZn1XulMuzmo21PaSpayPG3Vl9r+&#10;MuoyrR6zPwcy2mX9OvWkdP/361muHdo2b4ZMBDL292T9dyL1daqvXQMAgKmuYLCNqcsExmZ2Z06A&#10;i0edRcQEZzukx6p8tnoAAABUr0kYs43qYG47RRfb8aHOInPpYiRjhAEAAIBSIbMNAAAAAEDEyGwD&#10;AAAAABAxgm0AAAAAACJGsA0AAAAAQMQItgEAAAAAiBjBNgAAAAAAESPYBgAAAAAgYgTbAAAAAABE&#10;zN5ne2hoyK0CAFBeGhsb3SMAAIDKYYNt9xgAAAAAAESAYBsAAABAVXnzyjtavv4Zt1Z6H4ndod/+&#10;dItbw1TBmG0AAAAAACJGZhsAAABAVSnXzPa3vturt9+57EpL7/0/MUsL72x2a4gawTYAAACAqlLO&#10;wfbXXviSKy29B5Z/nmB7EtGNHAAAAACAiBFsAwAAAAAQMYJtAAAAAAAiRrANAAAAAEDECLYBAAAA&#10;AIhY8bORx3u0qnPArRjN2t7bqph5mLHNU79OPU+uUK15nG17ILwfIjakrjXb1OfW8te123flZh1u&#10;b3RluZh9D+r27q1qqXFFCWPqe3yDukbcasprpm0Lt6GyUajOxlOn0uihLWrdk/jAVkPbTu1YnVFx&#10;ie9JS+cBdaRVSurz1Ksja91Xv6LqwdTj/rocxyXt+BXV3qeyfN/1kJTf+PTjEq7z9G3+b8K5hzLb&#10;PAAAE8Fs5MVhNvLJVVRmO979oHciJS8wOqDDwdJdp8FDY24PwwROwfad6tBetXYP+Ztircm/6/QO&#10;pglQgvU8gQomKH5C8gK3oO63z/OOyeNHNOo2h40eOpgMQPKwbSEcrKRwwfQ8L4DJcnxHD+2yJ9XB&#10;tp62s9q0pkdxt70sFKqzcdRpggno3P5myRpom7rbn/2ClB9gzg19v6ZyoJ2vHkxQZ36rclzYc0Hf&#10;6bad7u+9hUA7p/zf9ZCxI9roLhKZOu1pk7rak9/reHeozjvnqmtH8vtifhPM78VkBNr++/eXrsSP&#10;jPmNCspz//aYtpb5t7nL7cUGV74x5d9FAAAwlRUMts3JxaYzJjhOy0DWrFBH1qDBqFHLQ15Q3X+i&#10;vAKpqSbWmnISG1viHZORi3rNrSd4J8tPeUFMy0q3nkOyLWxWiysLC06ccwUwtau3pryf2tX3e89z&#10;VufL6dy0UJ0VW6fOaxdG1DC7cGTs111zZr26Y1N+PQBusIL1YIIoF9SZC3pZBEFf9osdCCv0XQ8b&#10;PTmo4fp1us8dmNrV69VRP6BB++M/pvNn6rVskavz2GK1JL4vQ3rWHNNJuOBh37/cRa7udTq93w/w&#10;E79RXvn2lQPaly0wTrQ1c3GgWX3ub3OWm4s4nWfV0e2/lvb08e8eAACwCgTb5mRoxAucyT5XLy9I&#10;2bFX8ztb1eRKcjHBcu6eCGN68ZjXVpaQKRy34CS+fbErSLKBzMrFUzvQ9hSuhxq1PJmr14AxpMH+&#10;UNCHvPJ/18ejRnPmjejoSRfUxk+or75Os8zD7m2S97sTfds2v0VSxxr3W1SzQjvsZ/F/o4KLX+ZC&#10;2fCxUxm9UvyLB/579C8ODOpF7+3nKrefSXM1xzxtzUItS1xoAAAAU13+YHvsok6rWU3jPhsyV/oH&#10;1NDWMuWDhPLhd1NOPybRdeMc07mRet2uI9roulNmdLVMFz5JLUvZ6yyp0Hbf8J4NebqYJi92ZHsO&#10;PzOuUNdXbwmGZ0whE64H+1vmtbVLye6+q9ZsUV+WxCbGx/ZQGdmrZ9133f6mKJnpjrVv1vzgO2CG&#10;I5nAN95jM+fBPpPhXG/2Lt/zwz1NcvVKmVcXutAwonOX3MNc5UEQ7py+kNqwev/vQxnLs1/rs8tb&#10;b7/NwsLCwjIJy9vvvON+hcvDj378Y/u+fvCDH7iS8vB97/2k1x1LdEv+YPvSRQ27h4UNaFPiJNZM&#10;qJMvy4QbJTlu0Z+EKOWYJDKqEWSjbTAzoq790mOmm2XQ1bIzR0DjvbY/zrP8ukfnrTNPoe1hsXZX&#10;F2axXUw3pATc+S92mC64Jlg/KG0MnmezWvq3TbFxoRHUg/0t836jji92f585thjXq1Edpqt2p/+9&#10;sOPqU7Li3nZX54ftMABzkeqsOjZGkTnPxlz4G9Hp2ev917S/Q6U9zhcuvqq//R9nUpb/cfrv7PKj&#10;H/6IhYWFhWWSlnJy7cfX7Hv6sfffcvLjH/04o95Yolvyz0ZuZ5g1E6MVCIhS9vNOpIJJsrIFcWbf&#10;nDMFYzKZIHFTfzADuJksKnWWYbvdjHMsGHxn/q0NntsHtSzLTMNHl6aNk7XtJfus2+Umtc4yFdqe&#10;zowlbT3W5Lf/jO+CP4GXmYDNr5fs9ZfyHK6suo2zHrL9xqT8RgXS6xuZsnzX09jjYMcyu7q1vwWm&#10;t0b2ejX7P6X19lj63x+/POcs/ePmt5fEDOeJ36b10o5QO8rxb1Fqu0p+/rtPZi9vMb0l0v79S7w2&#10;AKBkmI28OMxGPrnyZ7ZvrVPDuCewqlHLxnVq6N+WvwsxbrhY+87ExEX+7OMj6moPsrTupNc7bvlm&#10;6R0fM17TPXTMiax/YloZJ6PhOsum0PZ0tbPnuq6r3km5mX18ZK9aXf0HMz/3mQxhni7S9jkQQT3U&#10;6PZ69xDXyc3VEO6hUrNCj7XVe+07yyz9rjfNWi/YNb8FiUnMek1X810Rdeuv0d1Lvdc/7r5DtleD&#10;Ga7ilw+7Lt7x4wNqWLow9UKNp3ZRkxqC7uV2jHmT7vZi81zldvx28O/k2CkdHbmeoVcAAKAa5Q+2&#10;vZOmtSu9gKx3nGNE851soSzYCZASXTv9ZbuZjdzepqq4LG0KOzFQaAyj5Xf/TYyRjPekZsCmoNEL&#10;Z934Tn9Cr9Rj4M/8bG+hZHsXpAYHAfscKWNHq10E9RAOiBLcPAO3ulVcB1OH7mER4r3J+QnMOPzk&#10;hIrRXviwM6KfMRcOH9QqO1O4/5rhcjNm/LEgk26y38Et/Oy/X+a2hO5vg+7uucpNN3lzSzNz4dJm&#10;9Kfu7xsAAEhVYDZyk7nzx0auSr+XsHdy0pVnvGT6pDm48eLdqRlqOz54PFmX8AloQS6bFBobmfp6&#10;fia33CfNK1RnBes0pc6G1BXOUNus3vhm97fZtHAvkeA5ptis7xOvh0Y1mQuHoXs8m9mwE9lJjIPp&#10;Qh1MOmbqVWkXVv27WGRkjeM9NpMd9GiZNTuUfbZBe5STJYYvZoW7wIfKw93HzYXlpe6xJ3kxMrX7&#10;fK5yc0tAv5zu4wAAIKlgsB1MbrN9Xri7q7fskO7LO76uUfeR3S6pWbNdFsYtdrzhOLLK9lY348ig&#10;mhPRniDzY14vSxY7PDN3Yimj2bUL1Vmh7Rl1Zrvlu/3zjGPNyQsCdoQmn7qu56gGEdSDmawu/Dtm&#10;7yOdNl4X45der2Y4RMb9zM1FKJMNDm7H5UnJPtux86XMCA/pvDK7lAMAAExE/gnSMKWZyYsGl5Cp&#10;GQ/qDAAAoPSYIK04TJA2uYrIbGNqMuOtmehnfKgzAAAAAD6CbeRgxjaWsltnJaLOAAAAAPgItgEA&#10;AAAAiBjBNgAAAAAAESPYBgAAAAAgYgTbAAAAAABEjGAbAAAAAICIEWwDAAAAABAxgm0AAAAAACI2&#10;7ZpnaGjIrQIAUF4aGxvdIwAAivPmlXe0fP0zbq30PhK7Q7/96RZ967u9+toLX3KlpffA8s9r4Z3N&#10;bg1Rs8G2ewwAAAAAFY9guzgE25OLbuQAAAAAAESMYBsAAAAAgIgRbAMAAAAAEDGCbQAAAAAAIkaw&#10;DQAAAABAxAi2AQAAAACIGME2AAAAAAARI9gGAAAAACBiBNsAAAAAAESMYBsAAAAAgIgVH2zHe7Rq&#10;zYOhpUdxt+mGGTuijSnvwVu6h9xGTL4x9T1eqO7T9nn8iEbdFiulHW1R35grr0Cjh7aMo/0NqSvb&#10;501v0zmez75WldTbRGWv97R2l7Weimm/U4z5PqZ/R9P4ba9Am0tpx+n7mrafa5t/TLpu+D8mAAAA&#10;k6+oYDve7Z0kdUrbew/ocLB012nwUCnO+OvV0R28j53qOLONk+YbwpwUb9DRpTtd3W9WS/82bUxp&#10;A/4+XfM2u3285ckVqnVb7Ql554BaOv1tPW1SV3sJLtpMlAssWveMuIL87PdnzTb1ufUkr752XNTa&#10;oK5ytGcT7LTumRv6/m1VS43bOJUUUe9B28pWT/Fur21qnXrstmztdypxAbD3fcxvSM8WaufmuLQP&#10;alnwu9w5N+V7He/eptNt7nfDbNuRDO5HD+2yvxcdMVcAAABQRQoG2+ZEf9MZc4LaqpTzoZoV6lhd&#10;6jP+Gt29tF46czFvZgYRiPepa6RZaxPHvFEdnc0aPnYq48T5cHujK0k1enJQw/XrdJ9rSLWr16uj&#10;fkCDFRVte0FK+17N94K6njav7RWQ/P54wZ0rS6pRy5Ph75W3/lBzanv2ApmnbKCd9v2bcgrV+5jO&#10;jdTr9lvdaoYhDfZ7wfhDwcWfzPY7dZiLYi4A9uogHxsor2xWg1vPJt67V8Mr709e2Ii12O/1Pnsh&#10;Y0znz9Rr2SK3MbZYLSMX9ZpdMYG817Zz/F4AAABUugLBtp/VSJ6g5uGyTokummldE21XRK8sbrsk&#10;PhjKKIW7GIbLx2FeXeL92SxilsxgSlkVdWW+UUYvnJXq6zTLrVu31qlhZFAv2vob04vHvLaypNpP&#10;nL0grfdA0Zm42tVbU7P742QvUKxcPMUDbWN89Y58zEWeA9pR6GKp9ztpLhQ9tqbOFWRjgmmlfe/9&#10;i6DDF8wPQ43mzBvR0ZPuRzZ+Qn3ud8QE8uqc6heRAABANcsfbI9d1Gk1q6nQ2ZAJXl3WKejCuX3e&#10;XrVmjAUc9P633m63J3o2QD+o2xPdwjdr/p4NxY/fs1k/qWPNOAI885qdZ0Nd0adol9xxqp091z3K&#10;xWUWlXrRJXwsa1ffr5aRvXrWldlMuJKZbnhfpeMDKRePXrswoobZYqxxUUbU1R7UU/pFtEbd11av&#10;vv3Bb9KQusyQhmIuJE5Jpn6838mNheonT48C10Mj1u7/rtvjYoYjmYtPLpDnuw8AAKpZ/mD70kUN&#10;u4e5jXknsANqaNuZknUyJ1jhwMoamaumUDbFdD9U2/pQsOtOiI/nCyZCJ9RegJ/SfbEY9jPN1RwC&#10;7PGx3T/36qlEzwMz3tirf7fmX5jxjs1+6TF3wcV0Ue3rDAc9jeroXqfTnf7xs+OQJ5D1rTa2y3l/&#10;c6hbrZ81HN5zUNoYXBya6mONc/Ez334dBfMBpAbcppeBvQhog3G/GzWZ8uz8cdbh3+aJCB8bk8k2&#10;/2YUE8gDAABUtqImSMvPZDak+bPTz8pqdHu9dNp2JXRSuiEHgYTLeLjFTn6Udwx2eII076R69kHv&#10;78YxyZYbT7jJey1mwB0PP1BW4nht0LmH0sche8cmfAJt6zrZhdR2528PTQjWXad9HAfLDH/wJ0HL&#10;7FbbkOWCVLWONfYnk0su19s2/PkAQt2X3XCVfbODCf4OaO0Fry0XmIm7ktnvW6gui71AYy/6aHPh&#10;bubXyfRoObrUb9Ph480FJAAAUG3yB9tmTK7O6vwkngOZjHhw8ptYxpHttF2TNZ5JtvzxiocTGVbG&#10;bBetZoV2hI5Tx60Xdbq+SXfnPCc34zXdQ7kx3eExmt7zPZbStXcqMpNVPWiDGz/rV1jhLv2VK9ae&#10;bF+2jV135tlve/64YY8dK7xOj4UCyKy9b6qInS8gVJfFBc9u9vH+bYkg2PYgcj2KMgNic1F1ROcu&#10;udWw0HCIBDfhn5loMQjq/fdnuprv4rcYAABUlfzBthcMrV3pnWT15uvWnSWDbflj+RKz0GZIOxmO&#10;yKzZmTMVm3GvGVzguN37fMnsF8bDDgNYutA/oa5ZqGUZJ91+7wW/14PfAwKp7O2ocs7gHp5oKslO&#10;VpctkEGI3/YaXI8bW2coQmp3fLt0r1OD61GUGbD7v+Opv/+5J0s0vxnz3QU387uc3Mf/dwQAAKCa&#10;FOxGbrM/JsuR3t1y7Ii6bJbDv12R6Q4e7vJpxvz15c16es+9xjuJ8547patovGdcXUf91wndTspk&#10;/foPJjMkZiKefvfYiB8JZU/8E3KMXzC+OHkrMD8w7OtMdum3E6CNBBPsNapppdKy2H4WrSEI2KuB&#10;mYCv2K7J3r77+r0gJs8Ef7WLmlK/IzYzOBVmfR+ntN+NoO0F7dPWY1oWe/SQ9ztRzASQSON3yQ/q&#10;O7bE/P6HstLuNoEZ9Wp+i5W8p7a5MJqcn8NcjGMuDQAAUF2mXfO4x3mZsXUpQasX4PaEu3t7J1Kr&#10;OgfcimdlarbOBGetx5pS/8Yo8HcpTCBjuzSGpL8PT8p79bZvXzqoTRfud89ruu1u8E4G/c15Xw8h&#10;afWWpd4Ne5xNN1SrOWMMcno7MsMIJmts6GSznzXRrnzZynwmQDEz74dmv8/Wnp2WzlAX6rT9UrZN&#10;QVnrOP13JEvby6zvLPtMNabe9tdl/S4n2Hob1LJE2zVt2dy2K9QOU+o/V92Hn8NI/U2Z6u0aABCt&#10;N6+8o+Xrn3FrpfeR2B367U+36Fvf7dXXXviSKy29B5Z/XgvvbHZriFrRwTaAwszFhMElBA0AKt+F&#10;17JdCiyt2bMa3CMAyI9guzgE25OLYBuIjMnU9WnOk1M8WwqgKvzlX/+R+r/1FbdWemtXb9eCOz7i&#10;1gAgP4Lt4hBsT64Ibv0FwGdmuifQBgAAAECwDQAAAABA5Ai2AQAAAACIGGO2AQAoodHX39T+I6fc&#10;Wnn4zENLGbMNoKIxZrs4jNmeXATbAACUkAm2P/Ebf+DWSq95Sb22tq8g2AZQ0Qi2i0OwPbnoRg4A&#10;AAAAQMQItgEAAAAAiBjBNgAAAAAAEbNjtoeGhtwqAADlpbGx0T2qTozZLg5jtgGMB2O2i8OY7cnF&#10;BGkAAJQQwXZxCLYBjAfBdnEIticX3cgBAFVqSF1rHlRX3K1qTH2PP6hVXtmqNT1KFKcZPbTF7RP+&#10;29zlivckyjceGnOFAABgqiPYBgBUpXj3NvW5x8booV3qmrdZh3sPaPvKAe3LFhiPHdFTe+Zqu7fP&#10;4c5m9e0/otF85Sag7zyrjm6vvHudtKcvZxAPAACmFoJtAED1ifdok9apo96ta0wvHhtRw+wauxZb&#10;0qzhY6dcwJw0enJQw/V1mmVWYovVMjKoF72YPFe54ie8gH6u5pinrVmoZfUDGiTaBgAAHoJtAECV&#10;MdlmaXv7QreeNN8F29bIRb3mHqaYV6da99DbSecuuYe5yoMg3Dl9ga7kAACACdIAAFUm3v2gBpcc&#10;UEfMjNHeoHMPpT82O/VolQnIe1tlVgNmXHbrhft1uN3MgG7GfG+TOg/ovgvZyzvkPc/+OvU8ucIL&#10;xP3XOLp0p3asTgb1X/693Xrr7bfdWqpfe7hVY//rsn75CwddSektu3ue/tMn/63+6rsHdfSve1xp&#10;6f3ix7+g+jn/xq0BQH6Xr35fax7/b26t9Jb8q9v1m//XPXrx/+3TkeO7XGnp/R+/8Fk1zv+YW0PU&#10;yGwDAKrIkAb7pb5OM2HZBnWN+I+DCc1Sss5pGemEMxdD3cvrdfut7mGu8rQMeUr23FN32636l/Pu&#10;sMvPzJ+Xstx007v0Lm8pJ9OnTbPva/r08jpFeJf3fsz7YmFhYSl2KSfTpvu/re/y/ltOpr+L39bJ&#10;XMhsAwCqVGo2O5y1NtnvfbNTM9DW2BFtbL+otSbjbbLfQdY6V7nNch/U7d1b1aLQPu7pisGtv4rD&#10;rb8AjAe3/ioOt/6aXGS2AQBTQu3q9eo4s83eomvTmXV6LAi0TSD9uJtdvGaFHms7q03mVl5mlvGN&#10;JqDOU65GdXTOVVe7V96+V/M7xxdoAwCA6kVmGwAw5cUPHdGs1UEAfWOR2S4OmW0A40FmuzhktidX&#10;wcy26WpnsgApS5ABqFima2H65+qZ0vdGNd0rV3UPubXcUtpDzv39+g3GSCaZ7pahv7dLtdd7Wlsb&#10;d515TNYtUV9b1DfFJzrO3VZT21d6Xdq/C203y8Zs91meSkx36Ly/56ZOi2tzqfUb/pvwcUl/rjzt&#10;/oYa0nktLEmgDQAAqldx3chXbtbh3gPJxY5Tq3wNbTsTn6nHdg+cggG3C+Ra94y4gtxMoL1JQVvY&#10;abtjpgcr/gm3PylRdvXq6A61pXGObawsJpDwZyb2P+tmtfSPs87sONFBLQvqzHZXnaIXhvK2VRPQ&#10;+bND23rqXqfTnVmCxLTfsozxulOGC4A7B9x6Jv/C2jb1ufV8TBtu3TNX2xN1u1Utrmrj3dt0Ovit&#10;Ne13RzK4Hz20S13zNvuzg5dUo1qmbFsAAACThTHbTu2iJjXorM6nn5xXNe+E244xNBcb6l1ZDl6g&#10;s6/fC5TXmNveGDVqeahZw3v6koFfvMedcHuBeLanG7uo05qrOVPlnDbe5wXQzVqbOIk3Yzu9Ojt2&#10;KplJLFBn8d69Gl55fyJwUazF229A+6ZcRjZ/Wx09dFB99et0XxC01azQ2pUj6upNZsBfuzCihrRZ&#10;oqcmcxHIBcBee8zGBM9mTHOPuUDkynLyfhuesm0424WzMZ0/U69li1y9xxarJTFz95CeNX9nb6UF&#10;AABQfSYQbPuZkXCWzs/Quayb6Z5oHrtsVNC9MKW7YLCP/a+3PdQ1NKW7cno3x2B/u4SyV/leqyjJ&#10;QNC+flpXVfv5wmUTfr1S84K/XnfP2UIuXdRwfZPuDscq5sQ5fIEi1qrqzlSPz+iFs5m3Frq1Tg0j&#10;g3qxqDozgYrUsiQcjNTo7qX1Gg7fvmhKyN9WbSC9NLUbcGyJF0im3KoJvhq1PJk/q1+7emvRPZhG&#10;Tw5qeOXiHG24RnPmjejoSdde4yfU574TJuMtJhMDAABVbALBtsvSJTKbJkshdXSHT54GtGmH9FjQ&#10;tdDbvy+ja+dZ7buw2N9uMxz+GD5zSxa/O+IBbZ+3V61BkGsCXDMTbKIrctBdMZn5Cv6u+K6J3mvu&#10;2Cu1tYzjxG8ir1d5bOA4ry7LyfeIzl1yD4vitYnEBYrq7g5dO3uue3S9xnRuJHQv3zCCyBD/okT6&#10;vY2ttPsfD+/ZkLg4NuXHa0fE7zEg+7sd1G34omSsfbPmB/XeKW03QXy8x2bOEz0RAAAAqlBxwXa/&#10;f6uUYEmcpMZatX2l36XVduMMd3e16kO3R/HYLrChLIezbFEoc2e63ip0SxZPbM06NfSf8AMzk2HN&#10;1hXZdlHOEZjkkDzxNuNlw919i3Adrzfl1azQDndhwiym7VT1OHnbZXavnkoEdf5FnWG3hhsr1p5s&#10;e2ZMt7zvPwH3RPkXOob3HJQ2BvWbPjeB3yvB32Yuxnrfg/3hW2cBAABUp+uaIC3c/dAEwuak1Y47&#10;zRh7lx4Umy6F3olZShfY1H1sBtULUFpDwb25d+lw0F3ZjVk12dGUbtvBGM324jNW4QnSDnfXaV/6&#10;c+ZzHa+HVCbj1aIBDVZttO0FGS6oCy7qnHuoiDGwmHz2nsn1qePncd0a2taHLrQ26r48dWsmRTu6&#10;1N8/PFyI31EAAFBtJj5BWk2d5ruHkak3E/Mkg3t/CbqL++MN/dmGzUlaslu6n7lKdlkc1xhqGzxL&#10;fcdTx2nnM6HXqzC2S3TWrssTye7X6PZ66XQ1jz9Oy+Z33HpRp9PHvudk6idHN/2sXfqnKv8iXtZ2&#10;lD5mPsS26bRu5ohGziEUbjI104vITsKWuLuB+R3dlTl7PAAAQAWbcLAd3NYl6E6eKn1272wTPqUq&#10;+gTYBTHbV6Z3S/e7LJoZi8cTOKebNTtzxmMzNjFTNK9X9uzEXmnHxU52VGzgmI0Zk5xjrG2VMrOL&#10;K20ir9yyBZFjevHYSN7v0FRkvq/pk8bFjw9kTJoWlnUCO4xT9gn7cs3xYNr/fDcpmvk9TbZj/8Ib&#10;AABANZlYsG0muen3xzr73cnTMxMjmfdUHWlWU75JcYJu4ikzgQ+pK1iPHwm9hh+8+w+98lBmOXtg&#10;nIf9LMlbW9mgv/9g8rXsdvfYmOjrVQIzGV0wE3zNQi1LOS5m3GX+YCbd6KGelPZhLtSk3K6pytlM&#10;nvu+FMvMqD0c/l6524nl/Q5NQfbWff3bkr1LvLZrblWXuOVU+DfEsBlWL9h7iHHD4+ffiSKo62x1&#10;b+s2/YKQ+Q1V8p7a5gJJ8gKlufA2hW4LCAAApoTrmiAtcUuvzgG1BLdusWMgpa728IRXzdr+0MXE&#10;+Gv/fsKFbvViuon7E+wkX++EmoLx4LGF0o6gfIO65m32x5B7rz/neFD+oH+P2AL3bw3PTLzKznAe&#10;dFX32Mnf/DHZdvv+Om0P39/3Ol6v0thb+iSyU+a47FTHmeC4bNDRpTvz3j4o09lkfQZ1VuTthSqT&#10;P7N+8HlbjzWpZ7y3RjO3Buucm6w3M5szt1fLZHq6JIaWeEv7oJaFv89G+DfF3Umgmu8gcMNk1H2W&#10;urX/Xni/sYn79HtB+ur1od8TbgMGAACqz7RrHvc4WvEeAoMKZyYvGlxCQAIAk2n09Tf1id/4A7dW&#10;es1L6rW1fYX+8q//SP3f+oorLb21q7drwR0fcWsAkN+bV97R8vXPuLXS+0jsDv32p1v0re/26msv&#10;fMmVlt4Dyz+vhXc2uzVEjWAbOZisbJ/mPMnxA4DJRLBdHIJtAONBsF2c8Qbb3zx1Rrv/7IRbKz3z&#10;b9av3Psht1Z+Jj4bOaqU6TZOoA0AAAAgaeTc/yybJfDm1f9VdosxeZltAABQEJnt4pDZBjAeZLaL&#10;cz2Z7cd2HnJrpbf+/iab2T4w8IS+M/K8Ky29z33yT/X+n5hFZhsAAAAAgKgRbAMAAAAAEDGCbQAA&#10;AAAAIkawDQAAAABAxAi2AQAAAACIGME2AAAAAAARs7f+GhoacqsAAJSXxsZG96g6ceuv4nDrLwDj&#10;wa2/isOtvyZHcOsv7rMNAEAJEWwXh2AbwHgQbBeHYHtycJ9tAAAAAAAmCcE2AAAAAAARI9gGAAAA&#10;ACBiBNsAAAAAAESMYBsAAAAAgIgRbAMAAAAAEDGCbQAAAAAAIkawDQAAAABAxAi2AQAAAACIGME2&#10;AAAAAAARKxhsx7sf1KruIbeWym5bk7psPDTmtmbfHizh/TC5Rg9tCdX9FvUlqn5IXaFj4i89irut&#10;2aQc0/R2Ee8JPU+OfRLca+fcXlq56yxsPJ/B7JvreRxXf13pByClXgs8RzUrWA+p7Tm9HlOPqb/w&#10;O1RIEe02RbbvRPi4pD/XmPoez9LmAQAAqsDEM9srN+tw7wF/6V4n7dmQOHGKtbtyb9m+Umpo25lY&#10;37G6xt8Jk8oEGK175mq7q/fDvVvVklL19eroTh6nw72tirkt6UygvUnB8d6pjjPbMoOV+nXqSTyX&#10;t7Q3ug2pRg8dVJ97XG4K15mv2M/gX6DYVmBfL+jYP+Aeh5gAs1OJ99LTJnW1578gUpUK1oMJ6LZJ&#10;ne6Yeb9FpzuzBInh3ytv4Xcot+Labaps34l49zadDn77O+eqa8cRjbpto4d2qWveZnXk+tEBAACo&#10;YNF2I69ZobVeUN13vDyzlVPO2BE9ZYPGHAH02EWd1lzNKSbe8J5rX78XmK8JgucatTzUrOE9fYmA&#10;Z/TCWWlenWrdek7ufbV4baXsFKqzQJGfwQTum86YCxCb1eLKsvGDjua0ffwAvKGtJfFealevV0f9&#10;gAanVLRduB5skFe/TvcFO9jfohF19SZ/i167MKKG2QTXxSi23abI+p0Y0/kz9Vq2yNV7bLFaRi7q&#10;NbsypGfNdy3HBTkAAIBKx5jtKjZ6clDDKxfnDxqLdemihuubdHc4VjEnzjqr8+PqiesFTjv2an5n&#10;q5pcSTkprs6K/wy1q7fq8JMr8l+ACAL89sWuIDCmcyPS/JQAsUZz5k21C1qF68EG0ksXptRzbEmz&#10;dOZiIouK4hXVblPk+k6Y4zSioyfdj0T8hPrq6zTLPOw2PREKXNQCAACoYNEG2/EebUrJfqKU/Eye&#10;F5A8HoyX9JaM8cUD2pQYT5m7e3LurPWIzl1yD43+bXley2TMyrvbaDF1Fu1nSAYpmU9Xo9vr3cMp&#10;rVA9mOxpejDuJLKovuE9GxLHlfHa0cn3nYi1b9b8oN7NUAATxJt/K86EeiIAAABUoYkH2+Hgan+d&#10;enKMb8WN5gcgw3sOShuDMaqb1eIdr0SQUbNCO0LjV7evNIH39Y8HttmwxPP5r5USqCYyuOV6MaaI&#10;Oov4M+QP3Gt099J69XWGjom9oOUeTxnR1EN4DolgfgkC7ggU/E40qiPxu2AuKplhAWfVsXE8mXMA&#10;AIDKE90Ead7Ja8PIXj17vZEaJkVD2/rQxY9G3ddWr+Fjp7J2rTUZqBZFNR7YO8HubJb6T7gAaUhd&#10;7YNa1l3+3UZz11nEn8ELGFuPNaknT+BuLmD4F0GSF7S2e+9nqom8HmpW6LE83wUUa/zfCXOB6ehS&#10;/zsWvrsBFz4AAEC1ia4buTt5Tck+oezUzp7rHmXjd9c9fSHzpNf+Xdbxr/W6/Vb3MN2tdWpwY7r9&#10;WYpHvBPz5Mm1zUzanhHl3WaCOvufkX4Gk90bkEb2qtU9VzDzc1+n9zjUIyAlI/vkCunCiFqWTL2h&#10;GrnrwR+/na3dyo0PzsYe17Ru5hifcX+vXRZ87eoa72+3hO5uYLqa75q6t7UDAABVKdIx28EMwfvI&#10;UJQBv+vtcFoAkn/G8GwTUTkmcE4PTOxkR2mTpoWZSdXcbOepXcz9xdwOzu8ZUS7Z7vx19q8j/Qw1&#10;anky9blsl3VvS4u5fVWubLcXrOzrb1ZTeVRY6aTVw6zZmcctfnwgY9K0MHtc8wTjKGy83+t4b3J+&#10;AjM/QvKiEfMTAACA6hPtBGkmgEi7HRRKp3ZRkxr6tyXue+5nlZInuKOHelIySWZ24JTbJ3n7b3zc&#10;3RO3ZqGW1Q9oUyLj6mdmk8GMt96dvH+u7V7amXq7pkpQqM4KCtdZ5EyX3b1ShdVp9DLrIdtxM7eq&#10;S9xyyvxNxvwB3nF9iHHD4+fV5ZoHk3VdLDPOXsn5CcwFkuSs+uZCX5G3IQQAAKgQxQXbtktgspvg&#10;qnzBRKyF7Ha5MBOgda/TadMt2Rw3L0CZ33kgNBnX2dTun+a+uqHb/djbYCWy4CYTu1MdZ4K2sEFH&#10;l+7UjtWhs+MzqV2iT7elba8EBessv9Q6i4AXoATHx9SpvPdScXUahUL1kHHczDjitMkaw79j4zyu&#10;mCBzEarzbMqdKmxPqMTvCbcBAwAA1WfaNY97DKQwkxcNLiEgGQ/qDMB4jb7+pj7xG3/g1kqveUm9&#10;trav0F/+9R+p/1tfcaWlt3b1di244yNuDQDye/PKO1q+/hm3Vnofid2h3/50i7713V597YUvudLS&#10;e2D557Xwzma3Vtg3T53RYzsPubXSW39/k37l3g/pwMAT+s7I86609D73yT/V+39iVtTdyFE9zG2w&#10;GBs8PtQZAAAAAB/BNnIw3cbp1jk+1BkAAAAAH8E2AKC6pIzx3xKaCHJMfY8H5blv12duSxb8fXgi&#10;uFzl4dfjfuEAACBAsA0AqCLmTghn1dHt34qsp03qavcD69FDu9Q1z7+39/aVOSbytDPVz9V2cyuz&#10;zmb17XcTguYqD79e9zqJu3EAAACHYBsAUEUa1dGbnIne3hbOPhrTi8dG1DDb3xBb0qzhY6cy7qxh&#10;7ygQ3H89tlgtI4N60YvJc5UrfkJ9crctc7dIHCTaBgAAHoJtAEDVskHyysWJuRTmu2DbGrmo19zD&#10;FCm37xvRuUvuYa7yIAh3Tl+gKzkAAODWXwCAamXGUu+vU8+TK7wg2YzX3qBzD7lb85ltndL23tRJ&#10;Dc247NYL9+twu7kn+JC63H3d77uQvbxDma9xdOnOlPvAf/n3duu7/33YraX64n/u1Ng/XtHaJ/7U&#10;lZTev/3f7tDnfnWpvjX0p3rh1F5XWnr/57LP62dmL3FrAJDf5avf17//T191a6X34X81R088/DH9&#10;zSuHNHCiy5WW3v/e9Bv6V/OWubXCjg+dU+eeo26t9P7jv/vf9Isfa9T//f98US//3QuutPQ67vsD&#10;/eQt/4JgGwBQfVKDZiMtEE4JxJPs3x1rcuUmqD6o27u36u6T2ctbLoWD9rSA3nlp6GX3KNOCn623&#10;99n+95/7b66k9JZ/+Gf0hbZ7dOzUVzXw7fK5R+0vr9ymhrlNbg0A8jP32b730z1urfSa7pqrJx+9&#10;V9/+71/Tn3/zd11p6f37j/0n/Vz9crdW2P/znb/T557ud2ul1/Hv/40eWvFz+pNvbFP8b7/hSkvv&#10;N375APfZBgBUHxMwP6X1oUDbqNHdS+s17Lp4x48PqGHpwpRA27BjvIPu5WY8dn2T7vZi81zldvy2&#10;zuq8edqxUzo6knmv/bsaF+RcbrrpJruUk2nTptn3NH16eZ0ivOtd70rUFwsLC0sxSzmplt9Ws385&#10;MfVp3pep33IS1JfNbA8NDbliAADKS2NjOGguYOyINrbvVWqn7eaUzHPXiFdUvy6Z1TZ/s0N6zK3b&#10;7PYeu5M6TPba9QjPVe53SR+wD1tM1/K0YLsQk9n+xG/8gVsrveYl9dravkJ/+dd/pP5vfcWVlt7a&#10;1du14I6PuDUAyM9ktpevL5/eOR+J3aHf/nSLvvXdXn3thS+50tJ7YPnntfDOZrdW2DdPndFjOw+5&#10;tdJbf3+TfuXeD+nAwBP6zsjzrrT0PvfJP7WZbbqRAwCmvPihI5q1OrVL+Y1CsF0cgm0A40GwXRyC&#10;7ckRBNt0IwcATHFDOq/MLuUAAAATQbANAJjiGtUSmj0cAAAgCgTbAAAAAABEjGAbAAAAAICIEWwD&#10;AAAAABAxgm0AAAAAACJGsA0AAAAAQMQItgEAAAAAiBjBNgAAAAAAESsYbMe7H9Sq7iG3diMNqWvN&#10;g+qKu9V0Y0e00du+KryU5H1WCr8+c9dRoe1hZt8t6htzqxnG1Pd4nmPnGT20pQKOV7Y6cWUpS4+y&#10;fVT7GTP2NYuru3hPlm3+kr3uxnOMKkmh9pSUWqdZ/iatTsP1mH488rXPqe566ir3sQl/Z9KPWeHf&#10;CgAAgEpV4ZntenV0H9DhXrPsVMeZbVUYiERj9NBB9bnH2RTaHrAXX9Zsy7mvf8K9QV0jriCdu0jS&#10;uifXDuUjd52E251ZWhVzW8JqV28N7eMvPW310sr71VLj7RBrzdh+uLPZe/p1ui/LExZ7jCpJofYU&#10;ZtpW65652p6or61+PQZMoN15NuXYdCTqcUwvXmhST/C33et0upMgL7vx11W+YxPv3qbTbTv98s65&#10;6tpxRKP+Ju/vdqlr3ubQcQIAAKgeVdSNvEZ3L/UCmTMXEydycLwA9ynvRLhlpVtPV2i7Y06oN51Z&#10;552Eb1aLK0vhBTv+CfdOdXiHItOQutr3an6nCzrLWa46Gbuo05qrOeEgr2hDenaP1LGm0a2nG1Pf&#10;/gG1PLRCta4kochjVEkKtqcw9/m357iwYduWDbTTAvCEGrW0h+q1ZqGWeU3w9IUi0ulTzjjrKu+x&#10;GdP5M/VatsgdlNhitYxc1Gt2xXwfvL9rz/V9AAAAqGwTDrb9TGbQRfBBbTyUeUKWvk8yQ+J3IUxs&#10;iyIrPa8ucZKYrQu8fS/hspRup8V1Za0sXh3vMAFuq5pcSapC25NspvbJLIFgwGZqcwVDRqM6esPZ&#10;xnJVfJ2Mh81M1zfp7lyBerxPXSPNasqon8l5P6VWsD2FjJ4c1PDKxbnbVvxE/rrFpMl/bGo0Z96I&#10;jp50P6z2ONVplnnYvU3y2nTZ/xwAAABcpwkF2yaYTe06uFnz92xICbhNcJu6z07dd2uwrU/amPzb&#10;lv5t19+t02ZX8mUNs/D+ZmNKt9NcWbHKVaibJt04MxWukwFtSlygyT5eO9OYXjw2kj1r7cSPD6ih&#10;rSUj+OAYSa9dGFHDbOW8ODd64ay90Paa7ZbulseT3ZUzuAsba1cTnRdUoK4KHZtYu//vgi3vlLab&#10;CyzxHturIdtwCQAAgGpx/cG2F6ju6zdjV8OZiUZ1dDZreE+fC0Bct9mUfWpU687Zale3hoLbRjWt&#10;9E7Yjo8nuz2irnZ3cte+V8PBWNhiXbqo4evuElwBgu6dubppFto+FRWqk5oV2pG4cHRA21eawLuI&#10;gNsELMoTXNjvU5aAhmPkMV2R5f2uHMy4OBdc2DMBn7z1wSXB9p3q0F61hnuxeHWZmFRxf5168vbC&#10;mOKKrqvCxybo0eJvM88zpr79Z9WxsbheDQAAAJXq+oPtXIHqrXVq0FmdN+dZpstggWDWnyDJXzb1&#10;u8KipU5U1TP7oPc8xWYaPbEWddT7WcrqmyjJjI8e1LKUCx1hhbZPReOvE5O1a9GABgu0H5u1Xrow&#10;Z3CRvStuFRyjcNBmlnzZ5gIa2tanXJy7r61ew8dOJZ9vZTj7X6OWh5q9APxE8vcgfKFko/SU936y&#10;DXuZMvIdm3HWVcFjE2J6ahxd6u8f/v2f0scCAABUpRJOkOYFEt4J1iZtTgTL2yc4+VPt6vuLCnyS&#10;vBPyJ73XdrPtVtOYbX/m6lDm39S1uZjRv8173KOjBbZX3bWHIhSqs+x1UqPbC060NaTB/tAkURlc&#10;F/Mlqdnr63s/ZSatJ0CxY7SLUTt7rnuUg73wl4N5X6YXTo6AcEoo9thcR13lPDaup4bpwWEnyEv8&#10;/puu5ruqcM4MAAAwlV1/sB3OYIeZjHcwUVGufQyb9W6e1O6xs2Znznhtu5umcyed21eGJvKpcNlu&#10;O2UvZqw0J7etWlZg+1TMdheqs+x1MqZzXpOaPztXIO0pNHnX2CkdzTIx2vW9n2rk32lgOO2CRjBO&#10;2wSIsSXNmXcisL9F/mRcmCyFj01YvNef6M+0XfNbnLzA5F+0AgAAqCbXH2x7AepaLzjtag9n2IbU&#10;1RnqLpt1nzGNmvOy9EDcTJgz7m7kqczstn2hexTb7Er/wWS2JP014kdCmRR/7CFCTDfTCXT7rUaj&#10;h3pSsm/pbS5bnZku5NkCj4DtQk5QmMF0MQ6Gd9QualJDf2gCRZshDQVr9pZSe/VUoity2m+Rt39X&#10;SjfltO1IKlhXfq+koo9NwPz+KtnV31wMTc7RYS5aVfH8GQAAYEoqLti23VaTXVmDsX2xdpNpC8/M&#10;bG7lckA7QpM8Ze6zQc9e8jZ4gfhjbUp2kT2+2M/ajUtaF1tzz95wV8hYq/ecoX3212l7+P7OsYXS&#10;juDvN9gZn8PvfaqzQWCeIHFqOpu3zWXWmX8RpyFP5tv2tqCe0/hd7293dy6wvU8Swz28xd2vPTlG&#10;20zCFZr12vstOt22M/l9rqmTEtv87em/VXDGW1cFj43HXIQyd34I3S2idvV6dZwJ/m3hNmAAUG5G&#10;Xz+jY6e+Gunywt/sn9ACVJpp1zzuMZDCZBbN7M5T+ZZT40WdRcQEZzukxyIc4w2Uq9HX39QnfuMP&#10;3FrpNS+p19b2FfrLv/4j9X/rK6609Nau3q4Fd3zErQGYbCbY/t2vftKtld6Sxk/oE/92o1sr7M0r&#10;72j5+mfcWul9JHaHfvvTLfrWd3v1tRe+5EpL74Hln9fCO5vdWmHfPHVGj+085NZKb/39TfqVez+k&#10;AwNP6Dsjz7vS0vvcJ/9U7/+JWaWcIA3lzWRkM8cRIx/qLDKXLkp08QYAAEAFI7MNAEAJkdkuDplt&#10;VLO9f37SPSoP6/73RWS2I0Zme3KUe2abYBsAgBIi2C4OwTaq2S9v3q/TF193a6X1vpnv0fNd7QTb&#10;ESPYnhx0IwcAAAAAYIoh2AYAAAAAIGIE2wAAAAAARIxgGwAAAACAiBFsAwAAAAAQMYJtAAAAAAAi&#10;Zm/9NTQ05FYBACgvjY2N7lF14tZfxeHWX6hm3PqrMG79NTm49dfk4D7bAACUAYLt4hBso5oRbBdG&#10;sD05CLYnB/fZBgAAAABgkhBsAwAAAAAQMYJtAAAAAAAiRrANAAAAAEDECLYBAAAAAIgYwTYAAAAA&#10;ABEj2AYAAAAAIGIE2wAAAAAARIxgGwAAAACAiOUJtsfU9/iDWrUmz9I95PadLEPqcq/VFXdF8ATH&#10;Zov6xlyRlayvnMdp7Ig2Ztln46GUJ8ou/W8fP6JRt8mId4e2Zbw3T8Zr9+jGHdYJ1FmgwOfPEO9J&#10;ec5cdTx6aEvh/YLnmvTv3I0S1HsRbSCtHrO2LSv9WAbPne23LNdzTG3pbbGY393U731m+015zvTv&#10;jDu2Rf3+AAAAVJgbmNkOTnhvZIBVhezJ6QZ1jbj1G8SeMLfv1bBbT+Uf2039btUaUVd7KKAxgWrG&#10;3w9o041oDxHUWf7Pn8nu3zng1nzDezakBRV+vbXuyffG3Pcm7bkqmR98bVOfW8/PC6AzPnta2zLs&#10;MS72OQ3zHPwWhZnjkt4W+zrzB9wm0E793qe1c++4mOds6Tygw72b1TKyV08lvgPu2Nav02Ora1wZ&#10;AABA9cgTbNeo5UlzgmSWneqod8UrN7syb2lvdIWFjR7adcMDxGqTLYDLyjt57QmOUa7jFD6O3rIj&#10;38muFyg/5U7CG9p2Jv/uyRWqNYXxPnds69XRbbYF7cULaHr9TOzoyUEXqDZru/nb7nVqsOsD2jeJ&#10;Wa1I6qzQ588wpGfT9u9p879Aw3v6EgFe8jsR1Ju/JI+FydTe+Asrk8kEZ/kvLmQRbquJdjOioyfT&#10;gjYjpV23KmYLw79l3tLZbEulszo/eU2vwqS32eRvft/xXL0phjToAu2gnW9f6a8H7Xz0wlnv/+t1&#10;+62mtEa3e885fMGv9Hi3uTjitf2Nub5HAAAAlS2yzHZ6V8Jwd9fUE2yTzQy2071z/LxgNRFwpBm7&#10;qNPmv/Pqcp+8Xrpog96G2cVnkhKBco4MlH9CbczVHLvZC24ecgFN/wl70l07e66/Xl+nWea/NXWa&#10;bwuk+eN4L9dnYnVW6PNnCJ7TE3y22tX3q8U+GtCgjbbH9OKxILhZr5Y8T2sCmSCIqQrmwkYi4C2k&#10;UR3hCx+hdpMQP+Ey2t5xHscFwGR7RbgO19o2nvkdzuQHz0bQzmfNdgXue+5/70d07pIpHNM5r8nb&#10;3554j82IF2r7AAAAlSyCYDtbF2JP/7bCY1qzontnLrWrt4aydXmYug8uXuQY42u6egb75B8vGQoK&#10;l9bpxdDFkaB7aSKQDmUK48fTssmxFj9TNrJXrfbvXZfflZvVUfADXb+J11nhz58hFBCedlm8ZDDj&#10;jJ3SUfu09Vo2+1RoLHi47XuBZm+BXgcVJtZ+IE+PgCIk6tGrt0V+vSTa2srFUuiiX2q7Do3ntllw&#10;05ugiHYxRSQvmGWTqwdAMiA33c1N3foXVUPZ6lirvVDkb/e+8973fcdqb32/OQZBYA8AAFCdJh5s&#10;Z3QhDnXT9AKrZ73IwZxgB91obfbJ7GMzUGndO82YPrtPkP3DuLisdQoTRIaCx2wn1ZljibMb3rMt&#10;pUtzX6frhRBb7I6buVDin3RnXHwJZ8pCWpaMJxM5CYqos0DOz5+hUU2J7rTuokbOruxenXWGx4IP&#10;aNN1XaSaAsy4bFePWTOi3nELtztT97nHGyeHOCAk6HlSrOAiWlh9k+4OHRt7gSX4jfd+94PhEy2d&#10;XOwAAADVbcLBdiJ4C59ghU7AEpm9nEIZp9AER4X/DhliraELF8nxk+FuoH6mN9gnOS5z+NipwgFe&#10;YjxscFEkGDfbqI6UbtrN2p7WTTg5dtpdbHH7F5qAadIVUWcJOT9/plh7aJ4DT0tn8DeZ/MmjvCVx&#10;kWpQL1Zy8x/vrO1FsMNUEoH2zuzZ/sS4+2zjjf1eAin17AXnJW17JRH+vTVLMb2IcnW3T84pkDJm&#10;e2SvWnMd82D+A9ujJfW9VPSxsBP0+Z+jmAuXAABgaphwsP3ahVCqb7zsSbmbJMdmxXMHJBi/2JIg&#10;4M3dDfTupS4qGbmo1/xHOSXHeSfHaibUrNCOIJjpbZWCrr02UxYen9ziZ7O8/de6wDb3BEw3Xr46&#10;y/v5M6T22uhQsvuzP1lUILR+a132ceVTXHLGa/9CTc5u9Ylx9zWaM88+yG5cFwOnhsRQkNDvQP6u&#10;5Z6Mcd5e1a5xF91yXDCK95peHGZsfY36Hvd++90FEtPzqa+zUocPDamr86z/b1j3Oik0CSJKa/jv&#10;xspuMf74ud8sq+Wtd96076tY3zj5t2W1nL7wun1fP/jh22W1AIAx7ZrHPc7DjMt2syKb7F54EqJE&#10;104TMG/1u3aGunuarJ0Zk5u8rYw5Yfa7D2aUmeDb3V7Jz16Nqctlu4PngSdRT6E6zyI1SMnWZTN0&#10;XM1Jb46xtInjFOwTOk5Zj0vG8c/2Oiar5XoypLepyTCBOhv358+Q7bMm6yTI1Gb7jgQS7+tG1NWN&#10;kGgjudqmk6jrPPtlPFeyvrNmwUPHL2eWfKrJqBPl/s0P5P2dz/I9c/un/LYHz223mYA193ezbNn3&#10;Ltf2/O/1uYfG9+/V6Otv6hO/8QdurfSal9Rra/sK/eVf/5H6v/UVV1p6a1dv14I7PuLWCjvyrVf0&#10;hWf8NloOHvvVj+r//Nhd+sO+xzV89q9cael94eHDmvnen3BrhX1x31/q2aPfdWul90e/+ZDmz/6A&#10;Op9Zqbe/f8WVltasD8zTr//SH7q14vzy5v06fdG/cFBq75v5Hj3f1e79Np3R7371k6609JY0fkKf&#10;+Lcb3Vphb155R8vXP+PWSu8jsTv0259u0be+26uvvfAlV1p6Dyz/vBbemdojNZ9vnjqjx3Yecmul&#10;t/7+Jv3KvR/SgYEn9J2R511p6X3uk3+q9//ErAjGbCeyRMnxusEJmAlO7nMnHMlJtJKzkWeUuZM9&#10;XB9zoht0ZTRLMH41kU322O64iX3cybSn5aEg0A66diazTImZtEfc5GbBcUocX3OCGXrejOMfGq8d&#10;PEcQfHpKOW67mDor/Pkz6yz1eYPP6gUga4LPmqyTYFy3H6SkvvZUE9Rb0BU3ecs49xsRWhLddRO/&#10;QcE+QX27jKsJJMN/m/idYYKuhFBPE789Br8NoTZrgkpbh8FcDckeAqkTpHnSxm372V/vd8H7zvgz&#10;+rveIWcu2u7mfha9gmeHTxvrnt5j4q233sq5XL161f532rUflc3y4x/+wL6vd975gX78o2lls7z9&#10;9jv2fRW7fP+dt7N+vlIt5v2Y9/XDH/w46+cr1fLWVb8dFrv86Iffz/r5SrW87b5HP/6hsn6+Uiw/&#10;+uG1jHortFzzPkC2z1ea5Yf2Pb311ttZP1+plh98/0cZ9ZZveeutq1k+W+mWH//I/ba+/f2Mz1bK&#10;xbyf9LrLt7xTZr+tP/i+/2/DD35g6jj7ZyzFEvwbP/HMthXaHsiyXzJr6LHbTVfC5N81tK3T/D17&#10;QxkpMttZJbJQqdmjZFYpKb3eUo6BlZaBCp7bOylOzXSHsrNGyvbM4581YxjKhPmyZL8mywTqzJfn&#10;82eps4znzahPJ61OstabZ6pktoPPmZkpzZRaV+ltMPS8iWMfkut4THGpvw9p38/EMQuXF/PbH+yT&#10;47fGrtzA34KomXrZX+fak/9Zjy5N/R5/+fd26+sD33BrACJlTmOnTXMriBR1C0xYkcE2pgx3Qp0r&#10;6EMW1FlEgqCsQNdyoJzY73/+buTm6nYu5fpP8K/8x1/TU/+5U7fWjmt+euRx5uzf6//7xd/Vnq7f&#10;cSWIwqH+5/TKyP/QZzb8mitBFL608/d0Z/2/1OqVy10JotDW8ev6T5/9tObN/aArwURdGn1Nj/1/&#10;OvXffv/3XEl5IdhGivTMIgqjziKSs1cFUM5Mr5eDut1k5mXa8EWtrYKLRff90ie160tP6rZb+SZG&#10;5X+c+Tt94Tef1B/tLZ9x8NXga31f18vDr2jTY592JYjC9qd+Vwsa7tT/0XKvK0EUfnnd/6UnPv+4&#10;/uW8O1wJJurVS6Na/5nH9exXxzdPwo0y8THbqCrBPXEJGotHnUUkmNGeQBsVpVEdnXP9OUva92o+&#10;9w8HAAAOwTYAABMRul8/F90AAECAYBsAAAAAgIgRbAMAAAAAEDEmSAMAACle/1//aP/7gX/+U/a/&#10;mDjqdHJQr5ODep0c1Gv0yr1OCbYBAAAAAIgY3cgBAAAAAIgYmW0AACqQvce/Nutwe6MriVLo/uE1&#10;rsiI92hV54BbcVZO1nsoseDe/261oW2ndqwOV0YUxtT3+AZ1jbhVq14d6fVeEbJ9Fk/9OvWU2y0d&#10;046tVY7vczLk/ew5jqH9jtdk3+aZnO9GpfHr7ujSzLqwv9X9biXg6lyHtqh1T5ZKnSrtsRhp/+60&#10;dAZ3/qiQ9mqCbQAAUFm+85UHrt37le+6tah999rTn/j8tT9/za0GvvP71+79xO9f+45bzblfpbOf&#10;M/y5Xrv255994Npn+qL+oJnPe6nv85N4XCfTZNXRJHit/9pnshzfp5MNu3rl/exZjmHG/h5bFv4d&#10;QNa6czJ/q83vZnp7m0JtcBzs72HGvzmV1V5tZntoaMiF3gAAlJfGxirMmkYgd2Y7fLU/nCXNUZ41&#10;a5Avsy1t722Vf0vx8H7m8TbJZR1GTcbmwv32/aVkdiogE27e777ZadmPsTHFvf/EakxZtrr0y87N&#10;a1Zf/1m/TOEsYnOo3gL+34SzYeF6s4+PNbkMV6iuU563XDLhmZ8lwWZTB7UsVE9d87x2sOSEVu2v&#10;U8e8veoy7SORzfM/q1bKq8u5tt4UakPJzJTf5vr84kTGy9ZbkC3MliFMeT+2wD92DwVtP3s7Lvi8&#10;lSDvZ892DMPbgyLzHBe1NqM9T2XZ6s6X7bc68zcmSz1PeTnqJPFb7P0+VEJ7tSE3AACoKLky2ynl&#10;oUy0zRB8tv/apaDcPf7Od5LPkcyq5stse88fWpKZmNRsTeK5UrIKlZAJz5Z1SpW9jv0sS/KYpH7W&#10;7Blr9zeh+kwcI0/KMQs9n3n9IJuT/XlLIctnMUu4nszj4L9BmbdPZpbKPwbZP2OyHlLKzXPZugrX&#10;u/+cGcfStsnU95nMjvmvndGOi3neSpD3s4ePgVOGmcLylKXuHDLb1ylb20tRGe2VCdIAAKgaYzp/&#10;RmpZ4jIoscVq0VmdH5NeuzCihqUL/UxcrFWHXVYuFvP2NRnrNQ9mHzuYwWRoD+iwXTZLnQ+qy6QZ&#10;cqlZqGX1A9rkPf+qbqmjtxyysPnU6PZ69zCr3HVsNMx2H27sok5rRF3t3ucO6rb/hM3IpDOZWr8+&#10;D6hn6aBaHz+iUbctm9iSZg3v2eA97xa9uGhrWfUUCH8WuwTvzWtzPbMP+j0jwu+3fp3us+mmGt29&#10;tF7DF1xFeua7ujRtV/3bbD2uspnsER09OabaRU1qcOVdCtp0o5pWunp//JTufjJXptD0CAje504t&#10;O7ZBGw8lXztTsc9bCfJ/dr9t+e12VfteqW19mX9nK0Ci/ZrFa8MrN5PBLqSmTvPdw3zKvb0SbAMA&#10;MGWZLnfeCcr+OvV4J949bXmjzCxMACKdDgVImWrU4gUmJjBvCQKjfMF5ydVozrwsn8l0RVzTkzVY&#10;zi18YcIshbsx2gBy5KJec+tZmYsl9njJBX/5g/NyYYPm0IWJ8UgP4m230ZoV2mHWO5vV12lOtv3j&#10;E2s3++xUh/aq1Wtv+YNoIzPQz2b8z1sJMj97oq6716nBC8yXLSLSnjAzfMa2Xe930FtNXKxDHubC&#10;54jOXXKrAXNxOPSbV+7tlWAbAICq4QeKfcfdXCzxE+rTXM3xzj1mzfZOqI+d8k9QbCY7GTi2PGQy&#10;gmN68Vgxme2wIQ32BxlIPyPsB6mh5zJBqj0xalSHCVTGG8+XgJ853qW+RPwxpr4dJmPS4gXLues4&#10;hc3KDGifC8jMeN9iguLRk4Marq/TLO9x7ey5UhB429fxmfGe5oJF7eqtNtCsCF6bs+NWu5t0dEeo&#10;HkYG9aKtIr/NJHoGhNi2u6fPtVczptr//KZObcBrLj7YE+1gu2nb/kWe7SttYQHh187Rjq/reStB&#10;7nq3FzM656qrfbwXmZCb9zvotdXTnVtCvy/Izr8Q1NcZbn/e97BzwP2blaZM2yu3/gIAoAKlTDrm&#10;+BNE+RPEdNkYIXXyrPDfZE4m5e3b5p2oHKtTz5N1evY6bv0Vfq4WM7mVskwsVQETpFlpn9VkT9In&#10;4UmtY78sZbIeOzFP4QnS/OcJhI+ZP1mXDbJXNqul/2zKZHR+8J16jEsn22cxvPf3aa9d/W5yYr3E&#10;hFFmgrTOs2qoH9GwbTbhCdKSk5QZ4babPBapr5m4JVD42OWcIC33rb9yteOCz1sJ8n72LG3Y49d9&#10;qP3a52CCtFS5v8tzel17D/3u+W1Moe+u//dMkJYp5d8PT+J7XiHtlWAbAAAAN54NXsOz2wNAdaEb&#10;OQAAAAAAESOzDQAAAABAxMhsAwAAAAAQMYJtAAAAAAAiRrANAAAAAEDECLYBAAAAAIgYwTYAAAAA&#10;ABEj2AYAAAAAIGIE2wAAAAAARIxgGwAAAACAiBFsAwAAAAAQMYJtAAAAAAAiRrANAAAAAEDECLYB&#10;AAAAAIgYwTYAAAAAABEj2AYAAAAAIGIE2wAAAAAARIxgGwAAAACAiBFsAwAAAAAQMYJtAAAAAAAi&#10;RrANAAAAAEDECLYBAAAAAIgYwTYAAAAAABEj2AYAAAAAIGIE2wAAAAAARIxgGwAAAACAiBFsAwAA&#10;AAAQMYJtAAAAAAAiRrANAAAAAEDECLYBAAAAAIgYwTYAAAAAABEj2AYAAAAAIGIE2wAAAAAARIxg&#10;GwAAAACAiBFsAwAAAAAQMYJtAAAAAAAiRrANAAAAAEDECLYBAAAAAIgYwTYAAAAAABEj2AYAAAAA&#10;IGIE2wAAAAAARIxgGwAAAACAiBFsAwAAAAAQMYJtAKhIQ+pa86BWrelR3JVYY0e00ZR3D7mCIsR7&#10;tOrxIxp1q9mMHtoyvucshnld+xn8ZeOhMbdhkl5vQkx9b1Ff8i36gvoOL+G6DNdtYl/veV4IPnva&#10;8QMAAFWDYBsAKla9GuoHNBiK1kZPDmrYPS5rJgjtPKuO7gM63GuWzZq/Z0NKwF056kOf44C2z9ur&#10;1iDAjrXq8JMrVOs9tMdm5WZvn62a8/8OqKFtp/e4VTGzHwAAqDoE2wBQwZYtbdbpC0GAOqYXj0kt&#10;K+vduhFkwNOyqKGMbNdxV2aF98+SyQ1Ly4jHu72/MdnolGxvtucYU99+E2yuV0uNK1KjOjqbNbyn&#10;L5TpPZF8L4ksd/j9ee89sXO29+29zuPePt0mi+yyydneb/DY/X0y4Pf/3pZ3n3BlhcXaN6tlZFAv&#10;mqcJ6sj7b+ueEal/mx794iZt6pf3WTf47z+lvoJjlPbeveey2f5gv5T62OLtF2wL1bd57Yz9c33W&#10;XPUKAACuF8E2AFSy2XXSsVOum/IpHVWTmmbbLR4TsG3TaZtBPaCetrPaZINNr3zHXsmVN2kgZX91&#10;uixt51x17UgGpxlii5NBpfe358/Uq2NNo+K9yefuaZO6epOBnm9M57y4c/7sRKTtM8+nszofxH/9&#10;Z3W7zRh7wasXpJoAcPTQQfXZ7LB5f81e0O4+T5733afFXvlWtXw0+/s1Qewmuee0GfZdLrjdpS6t&#10;U48pX2Kep1g1ur1+ROcuuVUj1urVRb3kvfcvf3a7tq+UzWx3xLwgt31Qy1xm3B6jUGCceO+XvGD9&#10;WJP/Xnq9vzvj14dvRKdnr7d/v33liKtv73k7B9Ri6yS5f+7Pmq1eAQDARBBsA0Alu3WhlskPIE03&#10;ZS1dqFlukx/U1mvZIj+orV3UpIaRi3rNBOWh8tiSZvvfIAju63QZTi9YUyI4zaZRTV5wZ4NKF+jf&#10;7T2leT6TtTVZ1hcXbdXh9kZ/9/Gq95/Pfx3ZDL79DF7gbbOvCrpo53/fDYmgPvv7fe2Cn3H2s7rb&#10;vAB3REdPDuvFYyNq8OrTdAH3LwRMgrGLOu29Xle7/9797PeJRHY/eO+jF856n2mvWu173KAu83mP&#10;J4Py4MLFrNmuV4N93mY12T7qNWp58oAX2Of6rLnqFQAATATBNgBUtBrdvVRewDRku5AHAfT1Sx1/&#10;bLOqeZ7SBNYm6AsCfT8w9YI1729tVtsEkaGu2z6T+fWD5xTxE17wN1dz8n2EmhXaEWRfbXAddLsu&#10;7n1nfb8ef/x08u93rP6A23I9/Isct9/qVgtq1vbQa+ccxx1knoPlOi9iZH5Wr6Jy1isAALheBNsA&#10;UOFMVlLHDuroSHqg6ndnNplLw07QVV+nWTULtSxUHj8edCP39090+7ZjfgsEXSbj239QT4UCfTMm&#10;2HRZrl291QZvmWrU8pDJfvtdmH1+t+eGtpZkoJnITg9psN/P3ppu0HacsQnou9epwe44jved5f2a&#10;bHByrLg/drkrbi5ieOVBF317IaA48e5t6ktk5QuoqdN8DWifGzttx2VnXJzw6nL2XMl73359+eO5&#10;804m557XnzwvuX/2z+q/bma9AgCAiSDYBoBKZ4JnjWh45eK0jKjpPuzP8u13UZ6r7bZ7sFe+cZ3k&#10;ygcVBMT+/mZ8tO1mbGcLLzRbdqPua5OGXZdsw0wQpkSXbu85NmbpkmyDuiYddd2nTZdmM7bcZlkD&#10;9XN1boe/zYwnNt2ga1ev17Jj/vte1b5X8zvN+xvP+858v+aiwPaVA9oUeh/Ba3XIdd0+rjzdyJPd&#10;wM2y6cw69RTdDbvRe6/JY5E8RmnsmG/XU8B0I5+3ObWuMvjPe9oeB29/rdNj3v75PmtmvQIAgImY&#10;ds3jHgMAAAAAgAiQ2QYAAAAAIGIE2wAAAAAARIxgGwAAAACAiBFsAwAAAAAQMYJtAAAAAAAiRrA9&#10;Xub+rVnugerz72Ua3P4lfJ9Xe+9UV27uaRrIVY4SKfr4pt7Dl+Nbecy9oINjs2rNluT9nu09mv3y&#10;1PsY+/cktttythGUvZzHF5Uj97+1OY8vxx0AUAIE2+NgA6fOAbeWzZjOjdSro/uADveaxd2ndOyI&#10;njL3TjVlnc3q2+9O1HOVoyQKHd/RQ7vsvW3NsTX3qd0XnLBxfCvQmM6fkVo6zffULFvVYm9Z7AXU&#10;9h7NXpm993Ff4iQ+3u3fk/hw70577+VnuXhSgXIfX1SSHP/W5jy+HHcAQGkQbBcr3qOntF49bfWu&#10;IIuxizqtuZpjT9qTRk8Oari+TrPMSmyxWkYG9aIXp+UqRwkUPL5jevHYiBpm+wc3tqRZw8dO2eCZ&#10;41uJ/JP12291q4H4CfUF3+GahVpWP6BBe1Y+pMF+ab49/jW6e2m9+o4PmQ0oY6b3QkqPkpzHF+Us&#10;4zjm+Lc25/HluAMASoRgu1ixVu1Ynf4veyobXGlAm7J1VZtXp1r3UBrRuUvuYa5y3FhFHF/DD7ac&#10;kYt6zT3k+FYYe/I9oq521w21OxQ4BxdInNMXgu9xWnB+5iI9FSpRzuOLSpH339pcx5fjDgAoAYLt&#10;sNCYrsQyjrGZtau3ui5tZtms+Xs2ME63nEzw+KLSpI/r9Bf7nYy1hr6rO9VxZhvjOKtG8rhv6pf6&#10;Ov3HHN9Kk/s48m8tAKBSEGyHpZyAu+XJFaHM5HjU6Pb60NXzlCxYKEOWqxzRi+D4pmRDwpkSjm8Z&#10;qlHLk2nH21s6/MGdITWaM08aDo5tuMeCJ9mbIa1nQkqvBZSP5HHfvjI5Lj/RcyXn8UV5KXAcE9L+&#10;rc11fDnuAIASINiOkJlgK5E9GTuloyP1WraoRrWLmtQQ/ENvuq/WN+lu79/5XOUoR/443SAgix8f&#10;UMPShTbY4vhWINPLIdF13B+P3bKkUXZsvc7qvDnM9jvcrCYbnDeqyTvh90/o/fH7dn9UlpzHF5Uk&#10;17+1OY8vxx0AUCLTrnncYxTB/CPfeqxJPS4jatbNxFr+1XbT7W2Dukbsrmpo25m4Cm//bo/ZYGZQ&#10;DWY+zl2O0ij6+NavS+xjcHwrj5l0yXRPtVZu1uF2FzybQNzNSm+yaclMuLn11zb1mYfh/VFZch5f&#10;VI7c/9bmPL4cdwBACRBsT9iQ+g7VqCWjaxuqA8cXAAAAwPjRjXyi4hcl030N1YnjCwAAAOA6kNkG&#10;AAAAACBiZLYj1LNvv3bv/a9uDdXmy7+3W3/0x3/q1lBtzPH9sz8/7NZQbczxfe4bf+nWUG3M8R08&#10;fsKtAQBQHgi2AcBz5epV9wjVaOx/vu4eoRr93dlz7hEAAOWDYBsAAAAAgIgRbAMAAAAAEDGCbQAA&#10;AAAAIkawDQAAAABAxAi2AQAAAACIGPfZjtDVq2/JVOctt9zsSlBNLl+5ounTp+vmmTNdCarJ5ctX&#10;dNNNN2nGjPe6ElSTTVu2aWnTEt274h5XgmryvTfe1MyZM/Sed7/blQAAUHpktgEAAAAAiBiZ7QiR&#10;2S5vP7x0xj26PlfffkvTp03XjPeS+axGV996Sze96ya95z1kxqrR5//L72vpsmVktqsUmW0AQDki&#10;2I4QwXZ5u/z/+y/64ZmX3BqAqeS3hr+vjz7wSYLtKkWwDQAoR3QjBwAAAAAgYgTbAAAAAABEjGAb&#10;AAAAAICIEWwDAAAAABAxgm0AAAAAACJGsA0AAAAAQMQItgEAAAAAiBj32Y4Q99kub9xnG5i6Ct1n&#10;O979oDb1uxWnpfOAOmLeg3iPVnUO+IUJ9ero3qqWS9m2Gc3a3tsq8+eYfNxnGwBQjshsozT2LNe0&#10;OeuVK/R96dE6TZs2zS7L97hC4+R61bny8N+H95/28d2uFADGYeVmHe494C+dzerbf0SjbpMfPLtt&#10;3rJ95Yi6eoekWGuoTGpo2+nWCbQBAJjqCLZxw9nA+OHn3VoWXkB9764FeubaNV3bfY+efyIIqndr&#10;+eJerTnhlXvbnql/WhtNIG73lz5ly5/RPX/xSGqADgARiy1pls5cDAXjAAAAqQi2cWPtWa579XXF&#10;19/mCjK9tK9Xr86+Ux82K233654LvXrmpPd4z0E9/7FO7VpkNkgPf+OanmvzHiyKaYFf5NymO7Ok&#10;lEzWGwBy6t+mVWse9JdOafuTK1TrNqWLHx+Q5tXl3A4AAECwjRur7Tld/PJdbiWP+piSe72qV+Lu&#10;oQ5qeUY38of13LVOvbLYlB/U/dcuJgJyAChaSjdyadOaHiV+ejTgrbtA3Fs29Tdre3uj2wYAAJCJ&#10;YBuTYHcyIE4sdVpvstMT8FL8Zekv5AXTprt4XJ/S07r3US/cNuO/bZBtyu/XQe/16EYOYEJii9Wi&#10;szo/5tZDY7bN2GytXMyYbAAAkBfBNiaByTT746qTyzizzSPx0ORpfrfwu2ILpKB7ue5SrF569eVv&#10;+0H4x+73XtV4WPd/THr+q0ySBmAC4ifUp7maU+PWQ2LtO9VxZps2HkpE4gAAABkItlF27lq7Rrdd&#10;eEXfNitmnPbsNXrEBOrh8dteKB4f8cLwBR/2g/C/OCg/vE6WA8C4pIzZHlBLZ64ZxWvUsnGd9/u0&#10;gYAbAADkxH22I8R9totnZiSP/dkaxc/v8sdmm1t63Sd93a3b7bte9R7dpk+dCGXFTZfxYCbzjz2j&#10;a9/w89nJ/T2h8rArz+7UD04nR2ACmDoK3WcblY37bAMAyhHBdoQItidm96Pr9eEvu+B7EhBsA1MX&#10;wXZ1I9gGAJQjupGjTOxWXI9MWqANAAAAADcSwTbKxMPaVcwtwQAAAACgAhBsAwAAAAAQMYJtAAAA&#10;AAAiRrANAAAAAEDECLYBAAAAAIgYwTYAAAAAABHjPtsR4j7b5c3cZ/uHfzfk1gBMJdv/+1vcZ7uK&#10;cZ9tAEA5ItiOEMF2dbt85YqmT5+um2fOdCWoJpcvX9FNN92kGTPe60pQTTZt2aalTUsItqsUwTYA&#10;oBzRjRwAAAAAgIiR2Y4Qme3qRma7upHZrm6Pfu4J3bEgpn+9+N+4ElSTt955R+/xvr/vete7XMnk&#10;W/6zs9wjAACyI9iOEMF2dSPYrm4E29XNBNv/9P47dMu8u1wJcP0++FM3a9PyercGAEB2dCMHAAAA&#10;ACBiBNsAAAAAAESMYBsAAAAAgIgRbAMAAAAAEDGCbQAAAAAAIkawDQAAAABAxAi2AQAAAACIGPfZ&#10;jhD32a5u3Ge7unGf7VIYU9/jG9Q14lbr16nnyRWqNY/jPVrVOWCLk+rV0b1VLZeybTOatb23VTG3&#10;FsZ9thEl7rMNACgGmW0AQAkMqWvNBh1dulOHew/YpWfpoFofP6JRt4cfPPvbzLJ95Yi6eoekWGuo&#10;TGpoC54je6ANlIPdH5+madP8ZfkeVxjYs1zT5qzXS27VyLs/AKAiEGwDAG68+An11a/TY6trXIFU&#10;u3q9eh5a6NYyxZY0S2cuhoJxoDK89GidHtEztvfbtROf0stPJANrs23aw8+7NV++/QEAlYNgGwBw&#10;w8WPD0jz6vwu4wk1qo15i1tLl/1vgDJzcr3qUrLUL+mZP5M+9VsP+6uLduni+V2yAxr2LNe9+rri&#10;62+zm3x59gcAVBSCbQDADTdrdjHjXQe0ac2DWuWWTf3N2t7e6LYBleWVz9Vldgtve04Xv5w9jM66&#10;PwCgohBsAwBuuNrZc7N0CTcTpj2orrhbDY3ZNmOztXIxY7JRvsy4axMcL35ar154WjEbKC/Xbn1b&#10;r1x4VS8v+LrfLXz3PXr+YVOey3j3BwCUK4JtAMCNF1uslpG9eurQmCuQRg/tUpfW6b4sEXWsfac6&#10;zmzTxtD+QFlpey4xxvq22Z9S3Dy+9pwe1od152xpQcxlsGN36ja9rPhJfzXTePcHAJQrgm0AQAk0&#10;qqN3s+bv2ZDoJt56rCl5668MNWrZuE7y9ifgRmW5S4984jY9/1WXm46/ole1QLFF/mqm8e4PAChX&#10;3Gc7Qtxnu7pxn+3qxn22qxv32UaUxn+f7Ze0fk5MT18wj2/Tp05c1K5Q8GxmH4/92RrFExOh5d8f&#10;AFAZCLYjRLBd3Qi2qxvBdnUj2EaUxh9sAwCmIrqRAwAAAAAQMYJtAAAAAAAiRrANAAAAAEDECLYB&#10;AAAAAIgYwTYAAAAAABEj2AYAAAAAIGIE2wAAAAAARIz7bEeI+2xXN+6zXd24z3Z1M/fZfvtfzNf7&#10;f+bnXAmqifm3d9q0aW5t8v3zme/hPtsAgIIItiNEsF3dCLarG8F2ddu0ZZuWNi3RvSvucSWoJt97&#10;403NnDlD73n3u10JAAClRzdyAAAAAAAiRmY7QmS2qxuZ7epGZjsaP37jdb117E/dWvn4za/H9dF/&#10;dx+Z7SpFZhsAUI4ItiNEsF3dCLarG8F2NEyw/Ub3Z91a+fit4e/row98kmC7ShFsAwDKEd3IAQAA&#10;AACIGME2AAAAAAARI9gGAAAAACBiBNsAAAAAAESMYBsAAAAAgIgRbAMAAAAAEDGCbQAAAAAAIkaw&#10;DQBT3EuP1mnax3e7Nc+e5Zo2bVpiqXv0Jbdht5Ynyuu0/qQrrhZjR7RxzYNa5ZaNh8bchiiNqe/x&#10;5Gv4yxb1TcZLAQCAkiLYBoApbPfHpym261W35nsp/rL0sWd07do1u1z88l22fPfHH9Hzrjy+Xnr6&#10;vvUKwvCKF+/RqvZBLes+oMO9ZtmpZcc2TFLALTW07XSvc0A9bVJX75DbAgAAqgXBNgBMUSajffCX&#10;rumZj7kC59svv6rbFnzYrSV9eMFt7pFTH5Mfhle++PEBLwBer5YaV6AatWzcqbWL3KqG1JXIRPco&#10;bsv8LHVXtxeoB9nplOx4sF/xRg9t0arHj2jUrpnXzPa8ZMIBAKgEBNsAMEXd9eWLeq7NrSTs1sG/&#10;kF7dFXPdxZd7JT6zf3xBpy2/V1/XtW887LZUuiEN9kvzZycibV9NjWLe4gfV23TaZaN72s5qUyIg&#10;lvq02Cvf6gXqXnAcyo7b/bqzZ6yH92xwgfODaj3WpJ72Rrclu3jvXinx+mTCAQCoBATbAFDF7Hjs&#10;xDhrt4THZ2d4WM+57uN+d/GX9cgc0138Ja2f44Jsr/zr3qNptrwa1Oj2evcwqzGdG6nXskV+MF67&#10;qEkNIxf1ml2TGoIgfeyiTmvEC7hdEL1nROo/kTW7ndKNfOmgWkPBezaxJc0uQN+iFxdt1eECwTkA&#10;ACg9gm0AqGImGx0EzollHBnpu2ILpAuv6Nve/165cJvWrPU7jt+1do1uu9CrZ6pikrQazZknnb6Q&#10;1jfbdt0eb1fwZm13QbS/tCrmtuSSHrxnFWv1A3OT1TbBfIHgHAAAlB7BNgAgxMw4nuw6vvurz0sf&#10;u18P68O6c/ar6t3nctnxV/SqFiiWGNNc2fzM8a7QWOgx9e0wXbdbvGDZZL5HdPSkv3H05KCG6+s0&#10;y66F1NRpvga0z02qljr+Orfw89XOnisFgXf8hPrMf83D7gfV5UX9tau36nBnsysFAADlbNo1k+ZA&#10;JK5efctmjW655WZXgmpy+coVTZ8+XTfPnOlKUE0uX76im266STNmvNeVTB1mRvJH9Ewy421u/fWw&#10;F2Rb9+iZa895wbZhAvFH5G+5TZ86cVG70oLtH7/xut7o/qxbKx+/Nfx9ffSBT+reFfe4kizMjOSd&#10;A27F7+q9Y3UwjttMVrbNBb8me20y1mYs9wYdXRraz2TD2/dq2K4E+4X5f9M14latenV0mzHf5nHo&#10;dVY2q6X/rG6328KvH94fxvfeeFMzZ87Qe979blcCAEDpEWxHiGC7uhFsV7epHGxHqaKDbVQsgm0A&#10;QDmiGzkAAAAAABEj2AYAAAAAIGIE2wAAAAAARIxgGwAAAACAiBFsAwAAAAAQMYJtAAAAAAAiRrAN&#10;AAAAAEDECLYBAAAAAIjYtGse9xgTdPXqWzLVecstN7sSVJPLV65o+vTpunnmTFeCanL58hXddNNN&#10;mjHjva4E1+PHb7yuK3/2tFsrH/958Jw+et+DunfFPa4E1eR7b7ypmTNn6D3vfrcrAQCg9Ai2I0Sw&#10;Xd0ItqsbwXZ127Rlm5Y2LSHYrlIE2wCAckQ3cgAAAAAAIkZmO0Jktqsbme3qRma7uj36uSc0/dY7&#10;VbvgQ65kcvyHJbfr1p+Y4dZwo5DZBgCUI4LtCBFsVzeC7epGsF3dTLD9T++/Q7fMu8uVTI4v3Puz&#10;BNslQLANAChHdCMHAAAAACBiBNsAAAAAAESMYBsAAAAAgIgRbAMAAAAAEDGCbQAAAAAAIkawDQAA&#10;AABAxAi2AQAAAACIGME2AFSpePeDWrUmfelR3G0vH2Pqezz9fW5R35jbXPVe0vo507R8j1s19izX&#10;tGnT7FL36Euu0BMqz9gGAADKCsE2AFSzlZt1uPdAaGlVzG0qNw1tOxPvs6dN6uodcluq2W4tnxbT&#10;0xfcquWVPfyyPnXimq6d+JS0a6NX4nsp/rL0sWd07Zq3zVsufvkutwUAAJQbgm0AmHL8TPLGQ37q&#10;ePTQFpfxHlKXySgf6knLLvv7d3Wbcr/M/xuXhe5OBsUp2fSgfOyINgZl485Yp75Xxb338PgRjZrH&#10;E3reG2/3x9Oy1zajfVD3X3tG97gSa89BPa8Fii3yHi96RGtmP6+D7u++/fKrum3Bh/0VAABQ1gi2&#10;AaCa9W9zwahbbKBao5YnN2v+nj4bYD+7Z662JzLeI+q6sDiZXd7hAltPn0z5VrVc6lHrsSb12Cz0&#10;TnWc2aYu0zfdC3739Td7z2XKN6ul/6ANgOO9eyWXtc6XsR7esyHxPu3ztze6LdkV+7zl6y7tOv+c&#10;HnZrKWbfqXBI/XLcdBffrYN/Ib26K+a6kS9PZLwBAED5IdgGgGqW3o38yRWqtRsa1dFdp31rtkmd&#10;4a7l9epY4we5tYua1DByUa/ZNalhdo397+iFs15MvletNjDeoK4RLxA/7gW6NQu1rH5Am0x5t9Rh&#10;AnPvT2JLml0gvUUvLtqqwzmC6JRu5EsH1RpksHMo9nlLyx+PbYLjR7xA+fmHJzLW+mE957qPmyW+&#10;/mU9Mme99woAAKAcEWwDwFR16aKGvf+cvnAd/a/Tg3gb6JqMuVk3WW0/o24z3rFWP4A22ef2ILue&#10;X3qgn9V1PO+NZ7LXfnD8zMeke3YXOdb6wiv6tntoLIhl7n9XbEHGfgAAoHwQbAPAlDSkrk5pe+9O&#10;LTu2KzTeeURHT/oroycHNVxfp1l2Lal29lzJdRFPGVNtxlDbgLdRHaZ7eb3d3Y7jNkF37eqtOtzZ&#10;7BcWkHztGs2ZJw27CwLx4wP2v8b1PG9FaLtf9+hlxU96j08+o94L9+j+NrPBTKaW7Dq++6vPSx+7&#10;P3s3dAAAUHLTrplL7IjE1atv2YzFLbfc7EpQTS5fuaLp06fr5pkzXQmqyeXLV3TTTTdpxoz3upLK&#10;Z4LRTf1uJaSlc7PUabqPH1CH6T9uJh2zgfdiDa7ZptP19RoeGfE21Kuj23QFNwH1Bh1dulM7Vruu&#10;5Ie2qHWP2cdjstyuC3f2cjPx2jb12cLgOe2K4z+/6Y6eFNrPvj8/yG5Z2ay+M3Xqsd3hCz1v0qOf&#10;e0L/9P47dMu8yZ29+wv3/qxu/YkZbq1YJoh+xPvPNT1ng2qPucXXw14w7THZ8Gzl3hY9cy3HmO8p&#10;5ntvvKmZM2foPe9+tysBAKD0CLYjRLBd3Qi2q1s1Btvj5weviSC8ipR3sI2JItgGAJQjupEDAAAA&#10;ABAxgm0AgGPGWldfVhsAAKAUCLYBAAAAAIgYwTYAAAAAABEj2AYAAAAAIGIE2wAAAAAARIxgGwAA&#10;AACAiBFsAwAAAAAQsWnXPO4xJujq1bdkqvOWW252Jagml69c0fTp03XzzJmuBNXk8uUruummmzRj&#10;xntdCarJo597Qv9s7gLNjS1yJZNjdWOtbv2JGW4NN8r33nhTM2fO0Hve/W5XAgBA6RFsR4hgu7oR&#10;bFc3gu3qtmnLNi1tWqJ7V9zjSlBNCLYBAOWIbuQAAAAAAESMzHaEyGxXNzLb1Y3MdnUz3cjf/hfz&#10;9f6f+TlXgmpi/u2dNm2aW0OpPPXvGt0jAIBBsB0hgu3qRrBd3Qi2q5sJtv/p/Xfolnl3uRIAUfvK&#10;/VzMAoAwupEDAAAAABAxgm0AAAAAACJGsA0AAAAAQMQItgEAAAAAiBjBNgAAAAAAESPYBgAAAAAg&#10;YgTbAAAAAABEjGAbAFA68R6tWtOjuFtNsOUPpi1b1DeWa5tZsjwPgDL1ktbPmaZp0/xl+R5XbOxZ&#10;niive/QlVyjt/nhy/2nT6rT+pNsAAGWKYBsAUKaatb33gA67ZfvKEXX1Dkmx1lCZ1NC20623Kub+&#10;EkB5e+nRe/W0PqX4tWu6du0Z6eEgeN6t5Q+/rE+d8MpPfEratdErsX+h+Ih0z26zv1kuatciuwEA&#10;yhbBNgCgIsSWNEtnLmrUrQOoHCYrHc5ef/vlV3XbJx7RXXbtw7pz9qt6xXRN2XNQz2uBYiaQXvSI&#10;1sx+Xgft331br1y4TXdyRQ1ABSHYBgBUhPjxAWlenWrdOoDK9eEFt+nVP3tGfidxE0hLL8ddl/HZ&#10;d3rhd5Itt0H4q3p6setG/nE/3w0A5YxgGwBQpga0KTQme1N/s7a3N7ptAMpfclz2I38hPf+w/9iM&#10;w77ry1/Xp/S0Ynb89UHpY+5Pcml7znUfN0tcnxp5JGU8NwCUI4JtAECZSo7ZNmOztXIxY7KBinKX&#10;dp33A+RnvGA6GG998cum83hy27VrO3TniLQg5ncq14VX9G3/kZUoT7hLsXrp1ZfDewFA+SHYBgCU&#10;vVj7TnWc2aaNh8x05AAq3UuP1iW7gu/ZqKcv3KP727zHbffrHr2suJks7eQz6g3KzQzlia7ju3Xw&#10;L7zg/ZcedusAUJ4ItgEAJZbaXXxV95ArD6tRy8Z13gn3BgJuoAI9/I1res4EzY7tRj7yiD/+2s4+&#10;/pz80PlhPbd7gT82e/HTWrDblbc9p2fk9p/2iJ7/2DMpzwcA5WjaNdN/B5G4evUt2x3qlltudiWo&#10;JpevXNH06dN188yZrgTV5PLlK7rppps0Y8Z7XQmqyaOfe0L/9P47dMu89O6oAKLylft/zj0CABhk&#10;tgEAAAAAiBjBNgAAAAAAESPYBgAAAAAgYgTbAAAAAABEjGAbAAAAAICIEWwDAAAAABAxgm0AAAAA&#10;ACJGsA0AAAAAQMSmXfO4x5igq1ffkqnOW2652ZWgmly+ckXTp0/XzTNnuhJUk8uXr+imm27SjBnv&#10;dSWoJo9+7gndsSCmf73437gSVJO33nlH7/G+v+9617tcCUph+c/Oco8AAAbBdoQItqsbwXZ1I9iu&#10;bpu2bNPSpiW6d8U9rgTV5HtvvKmZM2foPe9+tysBAKD06EYOAAAAAEDEKjKz/b0dj7hHAAAUtv2/&#10;v6WPPvBJMttVisw2AKAcVWSw/U9P/Uf3CACAwn5r+PsE21WMYBsAUI7oRg4AAAAAQMQItgEAAAAA&#10;iBjBNgAAAAAAESPYBgAAAAAgYgTbAAAAAABEjGAbAAAAAICIEWwDAAAAABCxCQbbL2n9nGlavset&#10;ZvC3T5tmljqtP+mKc5WfXK86W2aW5drtigEAmEzx7ge1qnvIrUVtSF1rtqhvzK0G4j1atcZ73fAy&#10;ae8BAADcaBMItndr+bSYnr7gVrPY/fGYej8R17Vr13Rt9wI9/Tk/fM5e7gXg9z2tBbu9Mq/8mY89&#10;r0c+TrgNAKhmzdree0CH7bJZLf0HM4NyAABQka4z2DaZ6YO6/9ozuseVZNqtg39xjzq/fJe/2vac&#10;rn3j4Tzld2nX+Wt6rs0vNm5b8GH3CACAUhhT3+NB5jmcnc5Rnpat7oq78vGyz9Mj/8/91wqey2bh&#10;g9cgEw4AQNm6zmDbBMbPyYTIhRz8eJbu4p5c5UFX8kfCATkAACUQ796grnmb/cxz51x1tfsB8Oih&#10;XerSOvUE5TuOaNTsr8UuS31APW316jteKBge0KZEcL5N6tyqlhq3KZuxI9rXH2TDyYQDAFDO8gbb&#10;Lz1a5wLi0FJs1+6Tcb2s56Vf8ruFx9dLT9+3Xi/lKnd/pkW7dNF2L5ceYdw2AKBkxnT+jNSypNFf&#10;jS1Wi87qvBfcvnZhRA1LF6rWlrfq8JMr7ONYzNvXZbdb94yYrQWkdiNXZ4FseM1CLat3AXq31NFb&#10;IDgHAAAlkzfYvuvLF/1x1eHFdvkuwqKYFug23RnzV++KLZAuvKJv5yr3V5Nid3p7vax4OOsNAEDZ&#10;cl3L99fZjLfJbI9Po5pWSqcv5EtV16jlySCrvc0G9dfdVR0AAEyqCUyQVsjDuv9jr6p3n5+zfin+&#10;sjT7Tn04Z7kZB57sUv7Svl69OnuNHlnkrwMAcGPVaM48JbuCx0+oT3M1p0aaNbtew8dO2a7jqeOr&#10;pZaHTJZ7TC8eKyazHTakwX5p/mzvBW6tU4PLomvslI4GTzV2RBsfN13WG9XRu1Md443nAQDADRN5&#10;sL3748lbgT38jWe0YFfMdj+P7VqgZ87vkhmFnb38Lu16do16F/vd1cP7AwAw6VymOFhMxjjW7gW0&#10;Z1x551l1dLfKdMyqXb1V2+ftVastH1BLpymv0d1L69XXaf5+l7S0WTpz0Q/Ic0ods923crM6zAvY&#10;7uIj6mr3yndc1PwgqK5ZoceWDvqvu8YfT273BwAAZWfaNdM3PEon12t9fJd2hWYVj9o/PfUf3SMA&#10;AAr7reHv66MPfFL3rsh9Dw1Uru+98aZmzpyh97z73a4EAIDSizyz/dI+KTaJgTYAAAAAAOUu8mD7&#10;ri/vKuqWYAAAAAAAVKtJnCANAAAAAICpiWAbAAAAAICIEWwDAAAAABAxgm0AAAAAACJGsA0AAAAA&#10;QMQItgEAAAAAiNi0ax73uGL88NIZ96i8vP3OOzLVOXPGDFeCanL17bc0fdp0zXjve10JqsnVt97S&#10;Te+6Se95z7tdCarJ5//L72vpsmW6d8U9rgTV5HtvvKmZM2foPe/m+wsAKB8VGWyXq6tX37LB9i23&#10;3OxKUE0uX7mi6dOn6+aZM10Jqsnly1d00003acYMLqZUo01btmlp0xKC7SpFsA0AKD/S/x9HiNEk&#10;BY5r1QAAAABJRU5ErkJgglBLAwQKAAAAAAAAACEATlw8/kCAAABAgAAAFAAAAGRycy9tZWRpYS9p&#10;bWFnZTMucG5niVBORw0KGgoAAAANSUhEUgAAA90AAAIGCAYAAABJQOzeAAAAAXNSR0IArs4c6QAA&#10;AARnQU1BAACxjwv8YQUAAAAJcEhZcwAADsMAAA7DAcdvqGQAAH/VSURBVHhe7d0PfFXlne/7b1Sg&#10;KCjWTowGLIU52xsnLzN0lGGaDhanhhRy74jtKLVVLzloTlPKqy1DKecgRuReXmrpeJCmDdJQmVvK&#10;OL0yfTUwIXWGigdl0BmMZprrnoHDCEjMKUUEkb/mrmetZ++99s7eyQ5ksfde+bx9Ldnr2f+f9eyV&#10;9Vu/53lWUY9DAACExJQ5T9tbQOH4xJgr1PJXtfru6j+1JUDhuPKKT+i/ztlk1wCkusT+CwAAAAAA&#10;Blk8031b3WNuAQAA+eTFpoftreyQ6UYhItONQkamG+gbmW4AAAAAAAJC0A0AAAAAQEAIugEAAAAA&#10;CAhBNwAAAAAAASHoBgAAAAAgIATdAAAAAAAEhEuGAQDy2kAvGfZ/Pvo39hYG29kTR9x/L7v8avdf&#10;DK6fPHKPnn5url3DYHv/d+fcf6/8+KXuvxhc37h7rb0FIBVBNwAgrw006EZw1v7k/3H/nft/ftX9&#10;FygktF8AuUL3cgAAAAAAApJVpvs7jz6smSXSf7z8mO5/1ham8B5zUv/yt0/qWy/YwvPx+fu0+S9K&#10;FL3Q14Fjiv7qr+7Qpy/va7vEHvNbba77oZ6wpeflga/pxc8o69e559sLVT+uS43f+mtdWGfQ2Hew&#10;q8aJfb1ed/DeL3fc35l267ZHWmzJ+Yn9ppP1bidund2o5HL3Nzpeo5ybsX2C97iPOSWD0I4Kia8u&#10;en/3Gq1vKtPhfvZlbIv+kenOH2QKUchovwByZUCZ7k9OqLG3UtWovNdBI/LHxxS5eYq9neLz/0kR&#10;f7BaaEzQ0eQE3O87gWjdY/GlcX+J6psW6q8+bx+H3rqS6+y2l4/r03/xsDZ/O9FW/ub7Tzr3+YM/&#10;J5B0grzDToBnnuOehHvga06Qd9wJ8EzZEAq4zcmemYm6aHxrlGY+mthHfufRSbrmrZf6DLjj2BYA&#10;AAChlX3QfeKkjpeUpQ1i7vl2mT5p7rfryC/HnW0z6sZJ+o5d9/vOn453t21h8oKeUSZgScn8mgBl&#10;c9fH9OmZ9+keW4Z+PPtD3fa3+6Qb79D6B2wZ+vAJXXP5b9Vhe//8zRtdOn7l1V57+/x9uu3KfVr/&#10;/Z3ufQPGtgAAAAiN7LuXa5/+5crxiuz/lWYmHUjaLpQvdynymdRu4ea+SfqkXUvb3TGpe+ZJ/Uu6&#10;10l6TN/d3OHndbuO7N+nwzc6wXVqvbn1OkovvizN7NUtPItt53Yn/4Rdce5P9zp9bLsL7u7tvnYf&#10;QxFS7o+/3+ujVB//3CndePtsa8l1cvwt328h1rXerQPntbsOOr+XUl3zenKdp37nRFdgo3cdJ3U9&#10;7tqtzZo0eN3LM7xO0n3+IQMpdWM+b+dbo1QW//wO3wmQpM+e1N3fq0e9vFv6jKnPxPfOXB+x5/xK&#10;h/8wMZSg974gpd2med+02++8eL+v2DZ2P/tVnc73/61T/qdOpWVolynYFv1vC7qX5w+656KQ0X4B&#10;5MoAupcf0bde/23vjOkD4/TJE13aedCux5iDQueg6hrnYCrWZdLtftn0tcTz7YFjrHvkbXUvSX/o&#10;P5B0mANNExja1zDZn2s+Q7fhgfk3bX7rpD75h8lZ33tuLtGorv1JQZ4rm23nBgCjnIA1tu32qzwe&#10;yFpBb7vSURpl2l6mwOaFf1P0xMd0TaldNy4fr/oJ+33fS/r0X8S+lxMIJLVHXxDh1okZnxu7b7cO&#10;98pCjtJt19jXfqRZO/c7dZ40JGOKpoz7mP7jdS/wMIGQG6TZ93Lr+K8S28gNlK50AhV7/217x6UZ&#10;+zv4/uPoSSmWsfV74a810/ne/+HcNAGW6b78X0yX55d/65SYoMx8bxPkmWD0Yd12NNF+Nr/v1Luv&#10;67VxzR9erQ73fi+Y668+jE9+xgSzsfud+v2Mr03aQM7fbm/b/G/eXVltv4HaqW9tNm36YTcodE+m&#10;ON//nm//qT79fmdWAXd/2BbIN6XXX+cuQCGi/QLIlYHNXv7sbv3LiU+oPH5w5BzQ/eEn4kGEn+m2&#10;bLr9+rMXf/P9l9zn32bHKcYek8iOeAexiW7q9vVfjmVYHM7B5otdfYxRRlp/8/1O/cflJZoSD3hr&#10;NNNMyvRSmuxav9vO2y7Hk8artuh+94A/Jvhtd881SadnsuQEJDb7Z7j1ItumP3+1rtFJHU49geRw&#10;u+GnfF/3REbKPAfRN3yvbbobl4zznWQy4+dtd2Qn8LitJM1niW0j9/6T+pfNvt/Wsz/U5i57O589&#10;MEmfVnLX6idecn7X/row9v9bom30Vx+Wv80lbTuHO8wlpd3qhZ3eCY4st9+AucGvDR7dLK75XR1P&#10;+h45NZS2BS6KL1T9mbsAhYj2CyBXBnjJsJ1e9i6WMfUHEUmm6LornYOyo/4gzNipQ+9Lo64yGdFM&#10;j/EzYyZNRsXLJMUWk+3zXgPZa1GHGeP8p/bANtZDIX7gG5PNtvO2y+HDvgPqXvJ025047mYHE36r&#10;wyeka66ZEj8pkDqBVaxORt14R9J3cbveJmUhj+uQvz7dTLsvEPH3LDBZeqeOZvpe70W3u63NzLv3&#10;p7zexfT+kV4n0rLlngwxPQr8383tCj1K1/mCtqT20199WJnbnNeLIP3+JNvtd+HM5GlyTzR5GebY&#10;e11QFpdtAQAAUNAGGHQnZzy8jMXuRIYkIF73yZQlXzJJBSSR4crcQ2GwBbnt3Ezy5aMSY0ZTuSeF&#10;0meuM3niEfMZve6uJhjwB0tm3Gmv7xIfo5qOPUnlZvBs1/K9/u9uuwGnLMnjYi+2vgKmATDjd3t9&#10;t/7GOAdbHwPffgP0wNfc4QCbnc/7nUfNXAr2/dxhFf6u19liWwAAAITBgIPuRMb0ayovOanoG+my&#10;Hf6sqJ+X5fACjwyPcbMsMb4sJC6czbze9uikDD0UjGy2Xfrtktzd+yJsu9j3ScpKJ3jd5FPG1vYK&#10;0k1GPrUdt+h+Jwhwx6m6AXOmOulfvIu5OQEgLyBzHTyu4ynZxiRp7/e2QaBMd2Snbbzo7xY8QH9z&#10;+Hiaeu5Hf/XRr7620flvv+yZE1mj7HAAs518beqFIzrs3RoYtgWC1N6sGbNma0ZThy3wdG1e6pY3&#10;ttuCLLjPSXmdZN1qWTSw1wTibdQuCzZ32zuyaXMXW4caZy1VS+IjAkCS8wi6YxnTT+iTqQGNj/eY&#10;SUnddN0JhnzB3hN7fys5j0lkE2u0Pmkyrp128rY/TZp8655vf42J1M6LrU9n2/XVQ6H/bedlcJO2&#10;y+fv0/3+mZMvyrbz5gAwl1V6MWViKG+25uRxqZ5P9LqWcrybvfMd/sqX2f7kVYnvE6uTpG7CD3yt&#10;/27DsRMDpl/9/n9LZPJiXdmTLmnmBG6P2nU7CZz/fm8b2JUAmNmqvcnxfOPwz4ed+8Ffz+5vO2Ub&#10;JemvPrKQrt3q81Pc55/39suS2TaR/bFxyiaw9M1dYOYK6DWsoW9sC1wUkYjKWncpEQt367XtUXsb&#10;yCETcDfsU33TRm3ZZJYlmrh2flLgDQCF5LyCbi8giGU9MzATDNnrzMbH7ZnZfeOXnXGYa9G+/Fvf&#10;uN9x6nCek3S9b+cx3gzTifF/92t3P10jkdGz+52D/0w9FKwstp25DnbSdpkprU+aSM1xMbad+ax1&#10;v9K/XDkp/h5mcS+z5G9rMSf2afPRssTjzOzgsW6tzmsdmuB7DXNfLGg375PUVp1lwv4sutvaExRO&#10;sJxa50884nxu+cfb/qn0UqyL7U5961vJ99+vlwZ3IjUn8Il/F2fxtnF2l7nqm/nsu/UfSa/v/Lb7&#10;GVbQd31kIU27fXHmf0rcd17bLwtOwFh/4/GkjPQTjySGKLxoLlvnnxAvHbZFjodVDFWVmla9T/tj&#10;cUz3bm1TlWoidt1lMnixbGNzIkCPZyGX6vkDtszlfzyZP5yPbrVsaFPZ3HmqKbZFKld9Q5U617b4&#10;ThLtSrS1WNa7e6sWpGt/SeWxdmx7YDSZtrxUTU/5s+leO/Z6Z2Rq097zvfffZcsAIL2srtMNAECu&#10;mMAcg8wEzRtKtWLqDq3XPK2cWex22X1Sd2va9uV6+96Nqq8wQcV8bZu6Kn5/7fZKNT9equdnLZca&#10;Eo9pnLBEW+qK3dvecxPv0fz4JL3mLwf6ZILcWPuyRS5T/pxuaFqmW1512uJaqd65XVOceHzlztla&#10;P9bXXg/c7bRLxZ9ngvhEuddevbZb7muv01VigvSV0sLUtut7jOK/B+fxptzNzHvvAQCpzi/TDQAA&#10;Ct61t1ZK23ery+1aLk271R8xdOvtaCReVuI8tix6UO+271KLqlTpBkTFumVqLDVuHi+1NNjsX0Ob&#10;FN2h18h2IwiRSt3iNs1yVVZLew50q2KKyYbPdzPSr926zAumuw9qj6JqrPPaZe1ap5H6hlWUjbVt&#10;vmKyakz7dm52vbpDmjpJJRnbtDcUo8x9jH2u+RcAMiDoBgBgqCqepGlygoh207U8FsRciIgS43DN&#10;QuYPA1WsGyJeEJ3EPdkzXuP6ak8VtW67a54rL8hetFXeqKwqrYi3SbPUqnenCxO8t2lHe+oJKNo0&#10;gAtH0A0AwJBlMtXStg071Dmh1MvaxZngJ6ptr3rBj8n+dUZKda2b1TPBiSn1T77mPb5xkx1fa7rc&#10;+seBA1kpVs29JmO92jd+ukONDWacd00iWI73oujQjlZp4thitTd547BLZi7TloYq92EqLtVEp72u&#10;t+O13ZnP48F4MpMpb9mw2ncCKlOb9np4dLq9REy5OSEAAJkRdAMAMISZbuOKRlUzpdyWxDjBz+Pe&#10;rNFet9zxWmHGr9pJrbwut6v19oRY93Lv8TWty21XXDPGNV1GEeiHyVg3VWqb7RI+Y9Zy7ZnrjdWO&#10;i4zX2yu9+1qql7hjrivqlkjxruBO+1tg22vTHKlXO06jokb1itqu5UbmNl0yc57z2HWqNeU7zXUh&#10;ACAzJlIDAOQ1JlIDAACFjEw3AAAAAAABIegGAAAAACAgBN0AAAAAAASEoBsAAAAAgIDEJ1IDAAAA&#10;AACDi0w3AAAAAAABIegGAAAAACAgBN0AAAAAAASEoBsAECoti2ZrweZuuxbTocZZS9WSWmx1bV6q&#10;GU0ddg0AAGDwEHQDAEKl5t4qdW7frS67bnRtfk4tkUrdUmwLAAAALhKCbgBAuFRMVk10h16LZ7W7&#10;9dr2qMqmTlJJ91YtmDVbM+zSKyPe3uyUN6vdXel2s+aN3oqz6n9u7DEAAAB9I+gGAIRMuSqro9r2&#10;qg2ou3drW7RK988sVtehUi3ctFFbzNLQOyOeWYca63ZoWpP33Oa5+7SY7ugAACALBN0AgNCpmOIE&#10;1Gtb3Gx016s71Fk9WRXO7ZKK8kS2u6HNfWxWug9qj6JO4O1lumvXRqXWXWS7AQBAvwi6AQDhY7qY&#10;q0072r2u5TVTyt3i9iYnaK47qPttpntgqrQiliV3l1o3kAcAAOgLQTcAIITKddfciFo2rNY2zdFd&#10;vui4bG6NGyy370yT6b6uVGXap/2mZ7rbLd0rVnGpJjpB/Ho7Btyd7XzR1iy7pgMAgKGsqMdhb2dk&#10;MgOLW+2KK6L6pmWqic0Ca7rq1a1Tp131mIxALAtgJqOZr8bYwUuKmoaNqiddkMe87ff2vf1tJ3NJ&#10;nuVqsWvpt2vyY1S9RFvqvAxUuAxWnaX8dkJbX+lk054STBDkdvk1InPU/Ph0lXhrjpR21+t+JKTu&#10;r/378nT6bqNJ2yW1/ZpJyzaUBrct7N8mzV2llTPtHyzznrZbec3cOdqz1mS9a3Wt+ZwH7nY+X3Hi&#10;+0Sq3Gy5Yr/jpL91/dULAACAZYLu/rz+o3t6vvCjN+2a4/Uf93zhzod7fvmuXX+3tefb/nWH+5zv&#10;tPYcsusJ7/b88jv39PzgdbuKvHao5WFnWzvb0ln63mZv9vzA/5g0bSL2mG+3JBWGzuDVmfdbSdTX&#10;0Kg/TzbtKcGtc9/+Jt0+y78tMu+fYOrSX1dee/5xT6amnFyXKW3U3W6x56bu+81jM29TAACAsDi/&#10;7uXuWLmo3j5k19OomDVHZUmXbEHBaW9W7drxWrFpleojtiwD7xq4vi6cxdN1f3VUjZsSs/u2Ny3X&#10;Hn/GKYwGs87aW9RoZ1z2lKt+QLMtF65s2lNCh55fG1XNvYlsqbv/aXVeI7b/qahNypKbSbYUPah3&#10;7ToSSmYuS6qrkpl3O/t72926lw7taJWv7lPa6KGD8QnMnI2oW6ZGtOdArHv2c87+YF6ixxQAAEBI&#10;XcCY7ohuuM7eRDg5gUq2EwW9e8BeA9euG25gs/egDRDNwXlE024N+RH2INZZ14F9zs+sVNd6d3nM&#10;eNMhcDKr//bk484qXaVKf6UXT9K0SN8nBnERmPYan+Hbm9Bs4lhnH9C9VU9ur9TCMJ+AAwAAsM4r&#10;6DYZy5bqu/vIUHSrZeU6dfb5GIRHt/bvlXcwnSqWTXQDo/Ead6jZvdyOtyxNZCKHnP7rrGTseG99&#10;yMmiPfmZbGrqyQkrllVN5uyfNrTFJ9NCP9p3qcX8dtPuy2OTlcUmFOtQY0NbIvNdPF0LzfWs3d/7&#10;fG2bukr1Fd7fh4m+ngkAAABhln3Q3bo8Hiwtbo2oflbqZE6J65eagyszgdTQmfAJ/TKBkdq0eOfk&#10;+OV2mufKaTPNXOc2EzOMI7pOT9rZkt1g0ZzMsmsYGPdSUb79U6iHOQwWM3GYCaIbMvfeMN3RV0xY&#10;p1q3br0hJMnd05fFf/NunZthExOWJD0GAAAgzLIPus2ss/bAacumu/W2E2AviAcDhpnR3Lt/RbV8&#10;mQ8gpkorfCdivLGi5jq6tgApyp3f1Bxp7XxfsLjEqbPwcC+75H43b0nepwyuirrY/mujKnea9xva&#10;J3wSJyG8pTG1Msws33XrNLHPWePNrPCztX7sqnjd3n/Aaa8ZL6VlMuHy9gMmoI+/PyffAABAeJ3n&#10;mG6vS2GmCZ0q6pzAIClDh3Ar1rgJGbryZuj26ynWDf1MNhZeWdZZ8XSttMGMWeqvO6g9kUrdEpIk&#10;rT8LahYv+zzA9uSOc08/KVraLuqOijoz0d3QPuHjPwlhFn9g7Z4MMcFxSnkvput5ZE7S2OzY/v/5&#10;NHXrTaZouvU7wXfdDk2zJ2qbTRf0pnST5AEAABS+C5hIrS92Btu1LWQvhohrx0bUmRIkte9sS0yG&#10;5c54nzoDcrfejg7dCfn6rbM02jetk/q4PywGVDfFpZqY2ra6d2tbNGVyNWQnPgN//xMCupP9Zat7&#10;q9bvtQG6mePBd/Jo6M5fAAAAhoLzC7rNzLMpl+jppaLGzSStJ9sdWm73VJudKrm1UmWtyxNdVM0B&#10;dtJs5eWqNJd8WpnodupOyBeirG02BlZnyUz2cXGr/xJi4dVv3TjrC+IT8aVpW5vMRI6xS1WZek/u&#10;vty1ebV7OTaC8lT9TzLnZsFt93F3O0WTs9ru5d5SZ5N35yPYoWkLYhOslWqibxZ+E7yXZeiVAAAA&#10;UOiKzMW67e2MTKCwuNWuWDX+cX7mANjtKrgsebZyMybQ7aLoz5g4B1+LvImMmEinUKTfZm670JLE&#10;hHluO4hN9GXG+Ke0B0dSW4rMUfPjYZ3BeDDqzHuNxqhdDXV9pdFX3aTZ5yS1LTMHhW/+ABMo1q6N&#10;VaRjqNVl1lLanJ+tU7cut1cm6i9pOxlVvbLkvdq94f59aPNusz0AAECIZRV0AwAAAACAgQtoTDcA&#10;AAAAACDoBgAAAAAgIATdAAAAAAAEhKAbAAAAAICAEHQDAAAAABAQgm4AAAAAAAJC0A0AAAAAQEAI&#10;ugEAAAAACAhBNwAAAAAAASnqcZgbHR0dbgEAAPmkvLzc3gIAACg88aAbAAAAAAAMLoJuAAAAAEBW&#10;Xtq9VwtXbbZruff1v/iM7pvxR3YtPzGmGwAAAACAgBB0AwAAAAAQEIJuAAAAAAACQtANAAAAAEBA&#10;mEgNAAAAAJCVfJ1I7fiJ39mS/DHq8o+7/xJ0AwAAAACykq9B98a2R/V69AVbmnvffeDnGjP6Wvc2&#10;3csBAAAAAAgIQTcAAAAAAAEZWPfy9mbNaGizK0aVVmyqVYW52es+R2SOmh+frhJzO939Mf7HIQ91&#10;q2XRfL1970bVuxs7lXd/Y9Su+qXdth1qnPWcbmhapppiWxQ6/dWZT8pvo6Yh9Tmmvparxa6peom2&#10;1JXblTBL/t696yVZ1+alql1rG2GGfUrSYxRRfajb4PlKaW8D2D979aukek2q89S2a9r+hlL2/wAA&#10;FBC6l2fH370866C7vWm2Frf6gmyje6saX52k+pnO0ZUbOMh3vw3EJqQJEDjQKhj+A+b+gp5k6YNO&#10;rx2ZW+ENeAZUZ+7vZl8fdeEFQHvmrtJK8zsbMrzvrVj9OfuaBXU7NC1DPbl1vr0yvk9x25mS9z3e&#10;dhmfvA9Db06bbFRtvN26dbk3m8A7Fqz7ftvudjuo+906T90nmMeH/eQbAADhQ9CdnQGP6TYHq+5B&#10;V+rBavF0L+BOq1g191ZJrbvUbktQYJyDby9IWaX6iC3LVnuLc+A+R3f5GkyiHS1RjS0LnQHVmRN0&#10;9Blwm4BnKAbcpq08p5aIr/04+5r7q6Nq3NRhC/w69PzaqLO/SQSFFbPmqKzVeY1uW+AEf08ScGen&#10;IhFwGxVTnP149KDeteuZuG21ukpldt116KA6qyfbOi/WLVMj2nPA2yhmG++ZO4+AGwAAhF4WQXfv&#10;A1oMEc7B95bzClK61bKhTWVTJyW1mZKZy7Ql7L0bBlJn7bucwLJSt2QMOjq0ozWiabcOvajk3QPR&#10;Xu3HDf72HlSXXY/rPqg9qlKlv9KLJ2laJKq3D3mrXa/u8AV/GHTtze4JtYWzSm2BdV2pyuInXrv1&#10;2vaoJo512rM5CbK9UguH2MkkAAAwNPUfdKc7oM2KyeI5gdfcGg50h5ru3doWrdL9HFD3qevAPmlC&#10;qd5tmq0Zs+yyaGsiqHR/e+M17lBz4v5ZSxPZ29Dq1v698oKzVOkyriabGimV13knWSyr6gbxY6WW&#10;Rb66bkqXNUcyewKtz/247bGxIM0JteLpWjh3nxa7dT5f26auUn2F85or12kiJ3IBAMAQ0X/QbQ5o&#10;7c3+tdmDK7OYsXobh1y3WEjtm9ZJnGzplwkE1bpcO6Zs1JZNZnECEq1TbSwYdH97zm9q52R7/0Y1&#10;z5Ua65oZsjEgXhDfufY5aUGsrpeoxqn7BZtDfwbjvJhx3N5+3BuD3dd+3BsCkbmbuNvDxbZf93XM&#10;0JMJS5K6sAMAAITZIF8yzEy0ZoOHSKbxlwi3odsl+rxU+4OPdPMgOL8p32RgJTPvVo0TiO8g6h6w&#10;sqTAsFx3zY2oc/vu3t3VoYq62MmJjarcaYLv9Cd63HkatGQAJ1dNVlxemzaTrMVP0nIiCQAAhFf/&#10;QbcZk6d92j+ghJATPCwwExktVyNHUkNLv+OU0Sf399aXYt0w0EntCk6xxk1IdA1Pkq4buamzDBN9&#10;pe2ibpWMHW9voS8VdeYkaroTPd58H6a3RrzLft06dSqqxrrZaXsReFlx0wvGCb7d2ei9wL7ZdEGn&#10;uz8AAAip/oPuPmcN7oM7li+ilg2+MaoIvfadvSdQQ3ppJwbzj0+umKyaXie8uvV2NKIbrrOrIXXt&#10;2Ig6U4LujG2ruFQTU+vJzivgzUXhzZqd+nqxMfW01fNVrnqbDY8vTXNU5l4yLE2X9O6tWm8mWzPl&#10;Zr4C38k5ToAAAIAwy6p7eUWdN/4xaZInwzmIauxjTKTbFTa6Ts+T7Q4ld9xnUnbKdC3vO7s41CXV&#10;mQmqnd/Hk/HfkJ18MB5YlqvSnPBamfjdmUzhUOhJUHJrZXJPGROw+YctuF2TY5PKpamnTeuSZitP&#10;93pPmqsyTEl03YenvSm5q3fX5tVqjJ/A8LqU9/pb0C8zedoOTYtNtmZOlER36DXb9M0JkLK83284&#10;v88+JjJMjIM3y1CY8BAAAGQryzHdXkZjxYR1qo0fVDjLSumuPsfyeeMmyXYPEe5s2+HPwg4e87ta&#10;oolr59vfVO9rcpuxtf7fnXud87Bfds0onq6VTXO0p8Hua9yuyJmvZ96rnrREW3xj4Xu/3jpNbNjI&#10;ZF5pXDs2Ntu4t9Rur1TzBV7fvL1pvhon3J00pr6+YbzbDT32Hnl9+TD3JM9ytdjV3rzJ+mqcNuVl&#10;/TO3VQAAMPQU9TjsbQAAkKRDjYsO6q4F0pMZT/6YLLi5YgfBNgAg/F7avVcLV222a7n39b/4jO6b&#10;8Ufa2PaoXo++YEtz77sP/FxjRnuzERF0AwDQH5PtzhR0tzdrRkObXXFUp/S0cLy9/4C91Vvp9XQP&#10;AgAUjv/x+v/UotV/b9dy72tfnKKvfuHTeu6Fx9T+b/9gS3Nv4Vf/xg26L730UoJuAAD61VfQnaRb&#10;LYvma9vU5KEiT//wGb308k67luxHq1baWwAA5L9/6tivR5t/bddyb07NJP3F7eVq2fGkfrNvuy3N&#10;vf9yZ7OuvOL39PGrxxB0AwDQr6yDbm9StV7zCgAAEBJ0L8+Ov3t5lhOpAQCAtEz38viVHLyrODAz&#10;PgAAiCHoBgBgwMzkafbyahW1WqHldsb35WqpXsLM+AAAII7u5QAAAACArNC9PDt0LwcAAAAA4CIg&#10;6AYAAAAAICAE3QAAAAAABCQ+prujIzbzKgAA+aO8nJnAAQDIF4zpzo5/TDcTqQEAAAAAskLQnR0m&#10;UgMAAAAA4CIg6AYAAAAAICAE3QAAAAAABISgGwAAAACAgBB0AwAAAAAQEIJuAAAAALhIevLwPwSL&#10;S4YBAAAAwEXyypub9IsXv2/Xcu+eOx7WpBur7Fr/uGRYdrhkGAAAAAAAFwFBNwAAAAAAASHoBgAA&#10;AAAgIAMb093erBkNbXbFqNKKTbWqsGsXRfdWLahbp0676qpeoi115XYFg69bLYvm6+17N6o+48b2&#10;HtMYtat9to0ONc56Tjc0LVNNsS0KHerswpnvvFwtdq2moa+6lLo2L1XtWluZkTlqfny6Sry1JO7j&#10;DtzNPqMvSfvZiOqzbHfeNlDS45O2S+q+2vxN2VCacVsBF2rrK2/pB3/7sl3LvQdq/khfvP3mvBpz&#10;aNz4yT/WyBGj7RqAoDGme3AVwpjurIPu9qbZWtyaEhQ4B2aNr05S/cyLGAW4B4M7NC1+UGcDlwkE&#10;3kHwHzD3GfSktAXveeN7BZFeOzK3sj+QLzTU2WDwAm7F6q/X7z6ZW3fbK+PBm1tnStknuK9hA0lO&#10;1GWWWtfuyVb1cUIoJnaSxNdO3dc6qPvd56aeiBqKJ5JwsZmg+5E1/mRBbi287zY36H62ZZE69+XP&#10;yYBHHtxC0I1QOvbBKX3l4Q12LfciN/yevvfNGoLuQRaaidTMAe3ivXPUnHrQVTz94gbcaRXrlqkR&#10;ae9BddkSDBLnYNsLAlep3qniPqW0hZJbK1WmfdrfbQsciXa0RDW2LHSos0HRtfk5tUTm6K7YDsep&#10;q/uro2rc1GEL/Dr0/Nqoau5NZEsrZs1RWavzGvG6dAI8J+Ce6ATxzXP72zBDW/umdeqsvjsRCFfU&#10;OG25Tes3+xpmGu1Ny7Wnusppwz6HDjqvNdn+3fD21XsOeK9jtvGeufMIuAEAgeo+cjxvFgxdWQTd&#10;vQ9oMzJZjVmzNSO2LNqaFAibAMKUtZt/nfsXxA/iTMYj8bxE+QBMKI1/PpPlmtGUfHDuvre/zGRv&#10;4u+51HdwjriKWm3pN7uVvZKZy7Ql7N1IqbNB8e6BqMqmTkr63hVTqtKfXOs+qD2qUqW/0osnaVok&#10;qrcP2XWVq35T393TYXRr/16pZoq/F4AXLHfaYDktZ39qTg4tnFVqC6zrSlXWukvt7kq3Xtse1cSx&#10;TpTt/K14cnulFub8pC0AAEDw+g+60x3QpmOCWJtJ2uIc3JplxYR1qk0JvKUdzn/z3PtXmgMuN1A3&#10;XQxjz1uiiWvnq9E7SuufOXgzYwhnDaCrqHnPhn2qj78n3RsHW69sGfpFncV4gZ8bnKWKHtS79mac&#10;yaZGSuV13kkWy6oiW916OxrRDdfZVb+MvYk61Gj2pwvSnBwqnq6Fc/dpsXtyc762TV2l+oputax0&#10;/lZkcyIXAAAgBPoPus0Brb2ZmXMQtaFNZXPNAZUtclTULVFNdJ2e9wfQ0fGq9GU3TKChpC6G5bpr&#10;bkQtO9N1I42JqrHOZqnNGM2BBirudxqvcUM+uBlcbm8C23tg/dhVjJnNAnWGQud2K++jm7jbW8Oe&#10;iHVPtLa3uHNw0OsAAAAMFYN0yTCTHUmXmSrWDZGUbFNSRsrLaHWunR8PPMziTkLV5xhtM1FPLEu9&#10;Uc1jn3Oe12y7MGbBjlE02ZesM+rol//geqFWO9uEbvv9oc5QyNw5B7TEC6azYrLi0gpzcilpONIA&#10;9t8AAAAFpv+g24zJS5ncabCZDHks8IgvAxjHWjLzbtWoTTuyPmorVs3jzns0zdGeBnPAR6Az2Eww&#10;uaI6qm2vUrHZos5iijVuQoau4em6kZt9VLpu5460XdTRB3Oi1D8W3sc3b4bHm+9Drctt4Ows7uzw&#10;Xk+kdHNzeFnxGlWY4NudId3b3zebLugp83AAAACERf9Bd5+zBsekyWi7vPGB027NdODrHVz3OUHP&#10;ebh2bO/Zic3ETL04322lc8BHoAPkF/MbTt0vtO9s6zW5mqu4VBNTTwx279a2aBZzUSBFuhMe3gRo&#10;yZOrGd7kdEknS5vmqMz2ROqV/e7eqvVmsjV3Lo+D2hOp1C32ISVjx3s3AAAAQiir7uXu2GyTzUid&#10;FM05iGp0sxnFqrm3yu0m7u+ubbIaLb4Dq3S8S/ssT+7m3d48oG7f3vskLi/kHsD5LxdkZtZ1r3Ns&#10;tW/1Zba9Lu4YOP8s8V2bm5N7C7h13tcJl6GJOsuOe/k0/37BBGz+unG7Jsd6qJSr0pwYXJnYP3mT&#10;0sUuVYWBMLPEd65d7dt/tqjRdwIjdhWKzMN/0jGTp+3QtNhka+ZESXSHXrPv0XVgn8rolQAAAEIq&#10;yzHdXkbDnY08PgbPWVZKd8WyGeZSSQ1VanG7a3uLGevXbzdxk21Oed6MnZP7mWTHN5GaeR9zHWP/&#10;+zifxWSv44/ZUKoV/mvzVkySVsaeP9+d1Cf7MYlIp2SskrbJDDNuk1nh+0Sd9cHsF+LDP5zF7Yqc&#10;uW4q6pL3T+6+h0npzo+7Lx+faJtuu7ywy+C1N5n9rH/CS+dviu89arl8GAAACLGiHoe9DQAAEBpb&#10;X3lLj6xps2u5t/C+2/TF22/Wsy2L1LnvZVuae488uEUjR4y2a0B4HPvglO6Yt8au5d5nKz6l732z&#10;Rq+8uUm/ePH7tjT37rnjYU26scqu9e+l3Xu1cNVmu5Z7X/+Lz+i+GX+kjW2P6vXoC7Y09777wM81&#10;ZrQ3G9EgzV4OAAAAAABSEXQDAAAAABAQgm4AAAAAAAJC0A0AAAAAQECYSA0AAKT163/+qf5173a7&#10;lnvTbrlPN33qs3atf0yklh0mUkNYMZFadphILRhMpAYAALKy/93f5M0CAEAhIugGAAAAACAgBN0A&#10;AAAAAASEoBsAAAAAgIDEJ1Lr6OhwCwAAyCfl5eX2Fi42M5Fa6ys/smu5d//MFUykFgAmUkNYMZFa&#10;dphILRj+idSYvRwAgBzrOnxMX/5vP7Vrufenkz6lZXXTCboHGUE3cHERdGeHoDsYBN0AAOQRE3Tf&#10;+Zc/sWu5VzUlQtAdAIJuFJquw3v1Wmf+BFdGzWe/YW/1j6A7OwTdweCSYQAAAAD69T9efy5vlrNn&#10;T9tPBRQWgm4AAAAAAAJC93IAAHKM7uXZoXt5MAbavfyJ9b9W28637FruNf3XL2ni2GvsWuF69Tf7&#10;7a38cOtN49zu5U/97AFbkntTyu/UnZ9bYNf6R/fy7NC9PBiM6QYAII8QdGeHoDsY5xN0P7/tTbuW&#10;ez997N5QBN1fWbJBew4etmu5NWrkcL3QWEfQPcgIuoPBmG4AAAAAAIYwMt0AAPSrQ42zntMNTctU&#10;U2yL/NqbNaPBy6iWzV2llTPTPSgzMt3ZIdMdjLBkulc/96AtyQ/z7n7G3soOme7+kekOBpnuYJDp&#10;BgAgW91btWDWcrXY1d6cgLxhn+qbNmpL0xxpbYva7T0ALp7fvrdfB7r/v7xYzpxjlm0ACQTdAABk&#10;5ATUK6WFTjBdZkt6ad/lBOTjNc4kt4snaVqkTTuIugEAgJVV0N3eNFszZqUsi7aqy95fmLrVsij1&#10;ezWTnUjLq6vGfivHdL9M1Kf/8V2bl/rq2b8sVUu3fVCoXHidpfLqMKz1lU72dWMktbFe+6fk1yr8&#10;/VeQUveN/e0XUx7f1GHLPUnbJeU+t0t23m+LctU/Pl0ldi2jSKm8DmSePQeSf6hd73ZnXD766CN3&#10;ySdm5Jn5TPk2Ai32ubJd8vXz59vnSq23/pZ8/fz5xl9n2Sz5Jh8/10D3AWbJJ/m6Dxhovebr58+3&#10;zxWrLyP7THf1Em3ZtDGxZHMQUgDM2LvYd2qeu0+LCbyTeAfM89UYtQUZmaBmudRg20fTHO1pSASI&#10;JTOXJdpOvL4jTru6O/34yAI2WHWWrEPPr+33BUNkIHXj1Xnt9ko127a1YsI61foDvPZdideK3U/g&#10;nVbX5tV6+95EXfW3X2xvctq65ti6X6Ka1uVasNluqO6tenLteK1w71ul+r3LfSdPnG1sumQvCMff&#10;kv787fO/UN03FqRd3jv6vt4/dtw+Mj+cOXPG/VwfnjxpS/LDBx+ccD9XtssHJz60z8wPJz486X6u&#10;s2fP2pL8cPT9Y73qrq/l9On86jp97PgH7ufKpwPuc+fO9aq3/hbznHxh6tJ8JlO3+cS0vdR662sx&#10;bTufmN+++VxmX5BPzL4yte76Wsy+OJ+Yv1Xmc5m/XfnE/G03n8uge7lPya2VKtM+7c9wYD/ktDer&#10;1j1gdg6Wnfi4L12bn1NLZI7uqrAFxdN1f3VUjZtSMltxJoiU6meV2/WQCKjO2puWa091VeburSEz&#10;sPbknZCouTcRvFXMmqOyVuc1Yr/lilrVx17LUTGlSooe1Lt2HQnmBJm/rkpm3q2ajPvFDu1ola/u&#10;y1XfUKXO7bu9ExqHDqqzerK8lyvWLVMj8Qyw2cZ75s4Lz0m3lPY0cWzyF/vG1x7UL57767TLx68e&#10;ozFXXWkfmR+GDx/ufq7LR460Jflh1Kgr3M+V7TLqisvtM/PDFZePdD/XsGHDbEl+uHrMVb3qrq9l&#10;xIgR9pn54aorR7ufq6ioyJbk3qWXXtqr3vpbzHPyhalL85lM3eYT0/ZS662vxbTtfGJ+++ZzmX1B&#10;PjH7ytS662sx++J8Yv5Wmc9l/nblE/O33Xwu4wKDbq/LZjyr4fCyfDYrYroOmtvuJDSJ7odJ3URj&#10;j3H/Te5+mNStPTUrFXu8u/gyYH29V1bsuDyH+/7pukr6yy74/fKYE6hs2VRrD5j79u6BqMqmTkrK&#10;WLmBzd6DabOJXlBVqVtCluUOpM6ctr547xwtnFVqC8JvQO2p+6D2qEqV/kp3x9VG9fYhu47cuK5U&#10;Za27bJa8W69tj3rBqMmAb6/UwgHO8J23KiYnTkx079a2aEp7BAAAQ9oFBt02qxGfqdVmL5v8QUeb&#10;FptJaGxXxS3O41t6dRPdp/UHJnv315nMpzdGcP3YRNfvpO6iJtCNzRTr3h+7hEuHGuvWaaKvG6k/&#10;Y9M35z1XrpPm1mQVMHku5P3CpFv79/bO7LjSZhO9g29/ZnLoybbOhlYXXM8A25PJpqaMp41JHVfr&#10;cX7rG9pUNqDf+hDmnySsl3LdNTfi1GfspKhpr22J33bxdC10u6ebk5LztW3qKmcf6e1rJxb879+c&#10;dI51uzd/C8c7fw+c7+n+TcjuxBsAABgasg+6W5fHs7lmiWe3K2q1orpN6511N3vZa4xuJDlgqKhR&#10;fSSqba8mHwxPu9XXzbi9xR0j6M+CeN1FbcbEHGSnOwh0M14R3XCdXc9C59r59juZMbhVun8gmZfz&#10;eD847PaNdx1GRm638jB1wc2hRM+Z+e6Y5YFeR3lIck9wOkF0H0Gk6Y7unhR169a0VxNY2zsd/vkc&#10;3Do3v/8JSwrvBGXxdK2Mn+A1nEDb36vF7eUylE++AgCATM57IjX/AasJiOUEr+5YVjdT7ZcaHBdr&#10;3AQn2E3KQCU/puvAPikaO4izS906J9C23ffcwL3NzZ4kdeeOjfusS+7y3hf/RGpbmkq1PvU1+3Ie&#10;7wfnmHtnW6+uw+jNDGVYrCUEh4Okoi6x/6rcafYrmScHg8MM4bE9eTIHkSbbm9wr6f4D8/uYkdxk&#10;wuX9nUgamsO2AAAA4TU4E6kVl2qivTloIrHZcP1LLMtQrJrHnXV3RmNzwJboru4dWC/RRJvBHtAY&#10;azeIllp2ppusKb0Ler/Q8E6kpO3K26vbr5l4KaJptw71QLK/OrOzlft7mLgnnobCSZ6BtCeHGTec&#10;YVK0tF3UHRV1ZqI7rqWciTt3hQmOnf1un1lb0/Xc2Vcn9UqqW6Ka6Do9n6ZuvZ4bplu/E3zX7dA0&#10;O0TInSE9Zf4MAACAsBiUoNs7kFoV72aeLHXWW2+8Zs2UzLNWl4wdn2EscAq3u99G531Tu6ubbn/e&#10;JakGEkCnunZs7+mnzQRPvQ3O+xUyU1fJvRcyZLTdg/QQTqB2HvquM69NJZ10apqjMjNcwwlUwp79&#10;zro9Ge5Jv5T9DJNZnb/22Az8/Y9LdnslZat7q9abCQFN2zVDc3z7AXefDwAAEFIXHnSbmZVbvbHQ&#10;Xjfz1SmTpEXVuDLR1dBcA9aMne7zYDjWfTwp89Ghxth6+1bfe3hBvHfTKfdlV9IHyH1wv4sT1NjL&#10;WLkHgv7LDrn329vGhb5fgfPP7u5ebq3Vdw1ec4CdJqNtAidNKB2yXcvPp86Gon7rxllfEO/hUq5K&#10;M8zDt59p37TOd6kqU+/J3Zez2g8NSf1PMudmwW33cXc7RZOz2u7cHqmzyZvXXblD02Lze5gTJdEd&#10;es3uW03wXpahVwIAAEChO++J1OKXAvNPslNsZqqVGuv8B7hVWnHvwfj47OwyKKb7+BLVJL3nLlXG&#10;xotXTJJWxsrnu5PyuJk/5/3HuWM1vcVcZqm51xjzZImJ1JzFnRHdN1GOO0mc153XvX9DqVbM9WW/&#10;z+P9Qsv0Ooh393cWt+uof9IhwztBwsG1lVWdDVEDrBszzCMxmZfzW9QSeyUEz7VjYzNoe0vt9ko1&#10;Z3lpt6Eoab8YW9J1/07dTs6Sbh/f3mT20/5JNn2zfZvnhOnyYQAAACmKehz29uAzE/G44wI5uAUA&#10;IJOuw8d051/+xK7lXtWUiJbVTdev//mnan3lR7Y09+6fuUI3feqzdq1/W195S4+sabNrubfwvtv0&#10;xdtv1rMti9S572VbmnuPPLhFI0eMtmv9e2L9r/X8tjftWu799LF7NXHsNWpYU62Tpz+wpbl17TUT&#10;9K0vP2vXsvOVJRu05+Bhu5Zbo0YO1wuNdc6+aa+e+tkDtjT3ppTfqTs/t8Cu9e/YB6d0x7w1di33&#10;PlvxKX3vmzV65c1N+sWL37eluXfPHQ9r0o1Vdq1/L+3eq4WrNtu13Pv6X3xG9834I21se1SvR1+w&#10;pbn33Qd+rjGjvdmIBmciNQAAAAAA0AtBNwAAAACgIBUVFdlb+SvYoLuiVlvoWg4AAAAAGKLIdAMA&#10;AAAAEBCCbgAAAAAAAkLQDQAAAABAQAi6AQAAAAAICEE3AAAAAAABIegGAAAAACAgRT0Oc6Ojo8Mt&#10;AAAgn5SXl9tb4dV1+Jju/Muf2LXcq5oS0bK66fr1P/9Ura/8yJbm3v0zV+imT33WrvVv6ytv6ZE1&#10;bXYt9xbed5u+ePvNerZlkTr3vWxLc++RB7do5IjRdq1/T6z/tZ7f9qZdy72fPnavJo69Rg1rqnXy&#10;9Ae2NLeuvWaCvvXlZ+1adr6yZIP2HDxs13Jr1MjheqGxztk37dVTP3vAlubelPI7defnFti1/h37&#10;4JTumLfGruXeZys+pe99s0avvLlJv3jx+7Y09+6542FNurHKrvXvpd17tXDVZruWe/PurtRXv/Bp&#10;bWx7VK9HX7CluffdB36uMaOvdW/Hg24AAJAbBN3ZIegOBkH34CPoDgZBdzAIuoPhD7rpXg4AAAAA&#10;QEAIugEAAAAACAhBNwAAAAAAASHoBgAAAAAgIATdAAAAAAAEhKAbAAAAAICAEHQDAAAAABAQgm4A&#10;AAAAAAJC0A0AAAAAQEAIugEAAAAACEhWQXd702zNaOqwa8nc+2YlLws2d9t7098fW/yPQz7rVsui&#10;2Wpst6tpeY9JbN9mpXt4UnvI0KbCYXDqrGvzUt/93jJ0fjcdavR9777rMqWuFm1Vly33JL+Wt6Rv&#10;o0ipq151mU7Kc3y/7aTtkvqbb2/O8vUBAAAK1+BkuquXaMumjd7SNEdaOz9+gFxRZ8udZUW1VDZ3&#10;VXx95cxi70HIW94Bs7M9o7Ygk+7dentqYts2z92nxSlBjQm4FyvWVlapfu/yUAaQg1lnLv/vy1mG&#10;xu/GBHHLpQb7vZ39yp6GpWrJ0FxMnddur1SzraMVE9apttdJnYjqmxL1uGVTrSrsPfBp35Wo91hd&#10;9hkYe9tqj2/fvqWu3Lure6ueXDteK9xy7zefOHniPK9hn+oXTFeJLQEAAAijwe9eXjxd9zvBdcvO&#10;MGcxh4j2ZtW6B8zOwXLElmXibPd6XzBYcmulyrRP+2NBknPwvb7VCXpm2YNxFavm3ip1rm0JV7Zx&#10;MOvM8e6BqMrGDr2TU12bn1NLZI7uikXF7n4lqsZN6fYrHXp+bdRpT4ngrWLWHJW1Oq8Rb38HtUfj&#10;NY7zfP2rqFW972xExZQqKXpQ79r1VO1NXsCd9mTQoYPqrJ5sT24U65apEe054G0Us433zJ2nGrYJ&#10;AAAIOcZ0IzPn4HvQsoHm4DtSqVv8B9gVk1WTEmQWvMGssyHMPdkwdVJSBtQN/vYe7J1xdQPqKlX6&#10;K714kqZFonr7kF1HQDq0ozWiabdmiJyvK1VZ6y57Yq1br22PaqI5iWQy4NsrtZDeTgAAYAgY/KC7&#10;vVmLkzKaGIraN61TZ/Xd8SxW14F90oTSNN1ICYxiUusspnPt/PiY2KExnrtb+/fKC85Spcu4uid0&#10;SnWtXfWLZVU9bVocG1vMeO4sdatlQ5vK5takP5EU60FwqDneRmfM8g0DKJ6uhe6wCVM+X9umrlJ9&#10;hfOaK9dpoq9nAgAAQJgNTtDdujxxwLWhVM2bltFlcAjyT5i0fuyqxLhOZNRfnfnnRIjNl8AEhOfB&#10;Cf5WxurRWVZUmwCcwDuTxISH8/X2vX3MI2BOeJiTGTsnx+u2ea7UWJeo25KZy+L3ua/T3qLGCUuS&#10;urADAACE2eBOpOYEBWXRdXqeI9khyX9wvVCrnQP2zBNfwTOgOnOzhhF1bt8dmtme/ScdzHKxTihU&#10;1C1RjRMs7hjC+6rUK0v4Z4f3n+yp3Gnu7+sERZVW+E4Wlcy8u4+6NZOnyXt891YtiL8/J0AAAEB4&#10;DW73chsUtDRwADXUmWByRXVU2171gqiSsePTj8dVRDdcZ28Ocal1lo5bj31MalVo/CcdzOJlVIs1&#10;bkJq13ArXTdyM244Q52k7aLuKtYNkQzvMUQk9aJwlkyZ54o6MyngQE5QeHWbjjfpmumq7gTfdTs0&#10;zc4m787cH+pLCAIAgKFs0Md0l8yc5x6gracLLPzSBUbtu9SSOrka+uSOjc8wfjlMrh0bUWdKQNy+&#10;s63X5Gqu4lJNTJ2Qr3u3tkVTJldL0q23o30F5chK2skQTd2mOZlmrmCwd443eZoZC+777bsnkwAA&#10;AEJq8CdSC+uloNCL2z3VZqe6Njcnd4u2E+rFZzV2Z5Nu82Wz7ARN6YKoEBtQnZlsoD/7517zOPnS&#10;WGHlXj6t1XdNZ3vJuXjduF2TY13xy1VpLie2MnEtaW9SutilqnrXtcm4Jl2SDHHtTck9lbo2r1aj&#10;7wSGOyQgft3uNHXv1m3qyTQzedoOTYtdk9ucKInu0Gt2m5iTSUPx0ngAAGBoyD7o9k+WZpb4QVca&#10;FTVku4eYkrFm8iRf+zDjNpMm1CtWzeOrVL831o68mYwzTtA0BPRfZw7/765unSY2ZO4GHCpm4rOm&#10;OdrTEPvupity5gkaTVfpFRPWqdbW1WItSZmUbl9SXS/eO0fNjzN7djrXjo3NNu4ttdsr1dzHZfB6&#10;1X2aum1vmq/GCf6Z+ctV3zA+vk3Me3D5MAAAEFZFPQ57GwAA5EDX4WO68y9/Ytdyr2pKRMvqpuvX&#10;//xTtb7yI1uae/fPXKGbPvVZu9a/ra+8pUfWtNm13Ft432364u0369mWRerc97Itzb1HHtyikSNG&#10;27X+PbH+13p+25t2Lfd++ti9mjj2GjWsqdbJ0x/Y0ty69poJ+taXn7Vr2fnKkg3ac/CwXcutUSOH&#10;64XGOmfftFdP/ewBW5p7U8rv1J2fW2DX+nfsg1O6Y94au5Z7n634lL73zRq98uYm/eLF79vS3Lvn&#10;joc16cYqu9a/l3bv1cJVm+1a7s27u1Jf/cKntbHtUb0efcGW5t53H/i5xoz2BoUG0L0cAAAAAAAY&#10;BN0AAAAAAASEoBsAAAAAgIAQdAMAAAAAEBCCbgAAAAAAAkLQDQBAH9xrk9tLosWvHZ/CvQa/fcyM&#10;+DXkAQAACLoBAMise6ueXDteKzZt1JaGKrVs2Koue1dCt/bvlWoanMeYx6Vebx8AAAxpBN0AAGTQ&#10;9eoOdUZK5V5ls2KyaqI79FqvLHa33o5GdMN1dhUAAMCHoBsAgL5MKFWJvSlF9fYhezOmfZdanPLG&#10;Otu9vKnD3pHw3ntHMy49PT3ukm/y8XPFPtNAlnySj5/J8NdXNku+yffPle2Sb/L9c2W75Jt8/Fz+&#10;+sp2ySf5+JkM/+cqcm64tzo6eh8kAACQa+Xl5fbWxWfGc9ceuFtb6sxn6FDjrOVSw0bVV3j399at&#10;lkXztW3qKq2cmehj/vQPn9Hft/2DXUv21z/+obqPfKA5yzfZkty77dPj9Z2vfFb/9K//r7a3P2tL&#10;c2/Wbf9Nv1/6x3atf7/+5/+pJzfssGu5V3/XrZpZeaOef/Ex7Tn4qi3NvW98aYM+NnyUXevfD/7f&#10;XdryctSu5d4P/rJG468bo1V/O1unzpywpbn1iTGf1JwZT9u17Hz9yRbt63rPruXWFR8bpuf+r3v0&#10;v977D/1kyzdsae794X/6gu649Wt2rX/HT5zWPQ8/Z9dyb/JNY/XIf/6cdke36IXXfmRLc2/mn3xb&#10;N33qc3atf//0r/u1rPlFu5Z7tTWf1hen3aSWl7+nzn3bbWnu1f35j3XlFb+naz5+dSLoBgAAydyg&#10;e3ulmh+frhI36H5ONzT1PWbbTKq2WEtsoO756KOP7K3eLrnkEnUdPqY7//IntiT3qqZEtKxuuhO0&#10;/lStr+TPgeH9M1c4B4aftWv92/rKW3pkTZtdy72F992mL95+s55tWeQcGL5sS3PvkQe3aOSI0Xat&#10;f0+s/7We3/amXcu9nz52ryaOvUYNa6p18vQHtjS3rr1mgr715YGdsPrKkg3ac/CwXcutUSOH64XG&#10;OmfftFdP/ewBW5p7U8rv1J2fW2DX+nfsg1O6Y94au5Z7n634lL73zRq98uYm/eLF79vS3Lvnjoc1&#10;6cYqu9a/l3bv1cJVm+1a7s27u1Jf/cKntbHtUb0efcGW5t53H/i5xox2B6jRvRwAgExKbq1UWfSg&#10;3jUrpht5pFK3pAbc7c2+LuUd2tEq1UxJzs6bwDrTAgAAwo2/9gAAZFI8XQvn7tNiM1a7YZ/qF5iM&#10;t2Gy3s1yryBWUasVWm4vF7ZcLdVL+uh+DgAAhhqCbgAA+lAyc1maS4GVq35TrWKxdUVd7HJhzuLr&#10;Vg4AAEDQDQAAAABAQAi6AQAAAAAICEE3AAAAAAABIegGAAAAACAgBN0AAAAAAASEoBsAAAAAgIBk&#10;FXS3N83WjKYOu3YxmeugzlajeyHUNLq3aoF7XVTfkpPPGXbdalnUx3ZI1d6sGYu2qsuu9ma261K1&#10;dNvVUBrMOvN+B0OvjSd/7/7qsmvz0kQd9arLlDp0F3uNZfTB1luGNpdU50lL4ved9JjU1+l3XwEA&#10;AFD4QpDpjqi+KXZ91FWq37ucwHsQeQfM89UYtQV9sgfoDW12vTf3BM6s5Wqx62E0uHVm7l+uPXNX&#10;DbFrAHvfWw32OzfN0Z6GzCdqTJ3Xbq9Us62jFRPWqbbXfsC/rzBL4hrLSK9r83N9/lYT169OLM1z&#10;I1L13d71rLu36sm147XCvc/bPydOnjjbuGGf6hdMV4ktAQAACKOQdS8v1i1TnQO+vQfJnAyG9mbV&#10;ugfMzsGyU619M5ldGxw2VNmyZCYwWrx3jhMYLVGNLQudQa6z9ibv/pUzTQQzdLjBXmSO7opFxcXT&#10;dX91VI2b0p1Q69Dza6OquTcRvFXMmqOyVuc1YkF690Ht0XiNG1rVeGFswFxTbdezYraFVD/Lnhg6&#10;dFCd1ZPtyQ1v/7zngLdRzDbeM3eeF5wDAACE2KAE3UndB51lwebe6ajUxySyHV433Ph9g5GlnlAa&#10;P/hO1zXe/Sz+MtPFMf7Zwt7teQAqapV9NrBYNY9v7DM4dLNij4c8qzWoddahHa0RTbt16EUl7x6I&#10;qmzqpKS2UjGlKv0JNTegrlKlv9KLJ2laJKq3D9l1DJCzX165ThMbalVpS7LhnSyp1C2xJntdqcpa&#10;d9lu/N16bXtUE8c6d5qAfnulFg6xk0kAAGBouuCg2wS1XmYv1r1wiSaunZ8UeLtdP5Mes0p3XRe7&#10;r0VakHhuTau/++EAuZkZX5YlG2ZcuOniGO92uozMC/JDLDt7aKidFOrW/r3ygrNU0YN6196MM9nU&#10;SKmutat+sayqp02L4/XIeO6+dG1ercYJS1Sf3dkjywuq/T0OTA+FhXP32Xqfr21TVzmvaQN6/+MA&#10;AABC7MKCbidgXd9qxkn6M3vlqm+oUufaFntQa7sbJj2mWCX2eLpkZq0vyC1XZbXUsnMg2e6oGuvs&#10;gXTdOnXGxhJmyxyw0+0U+chtm06guHOyPSFkxsvKae8EjAPmBH8rbR2aZUW1CcCpx7Rst/IVA507&#10;oL1FjfINCbD8477dXh3mcQMO6AEAAArXhQXdmQJW06VQ+7TfJJnad6mln6DWm1zLWxa32sKsJU+O&#10;1Dz2uYFlsSpqVB/xMmDnnWEHAlOVFPyUzLxbNU4gviMkbTWboSlBqKgz8wqEpx7Ph3+/axZv/9eh&#10;xrodmpZ0kjQ77Tvbeg0J6M1MniavTZteRvH35wQIAAAIrxxPpGZmKHYCbS2JB80rBjRpT28DD0q8&#10;cbXe7Mjm4I8x3chnxbqh3wnaCkfq7Nfe+PZijZuQ2jXcSteN3JzkS9ft3JG2i7rLq8e07zFEVNQl&#10;6t0sJvPszVbu6z1k9s/mRGjr8n4C4+zmH/AmBqxxAvpYcO+9d7Ppgs5VJwAAQEhdWNDtz2j7uWMs&#10;7WQ6mR5juFnw5EzeYLt2bO8IxUzS1IvtfrqiOqptrxJ1Iw9UTFZNr99Ot96ORnSDnRMhrMzvtjMl&#10;IM6YSS0u1cTUeurerW3RlMnVkph67CsoH5rSXQLMPRFabU6M9pH9Nvty/wRq6ZjhSHvneJOnmfkK&#10;fI8vGTveuwEAABBCFxZ0xy7jkzTG1HQf9B0cp31Mt7rMAXJqQN7efB7dy5OZTIr/UkPuwZz/0kGp&#10;79G+1ZfZ9iZwQnbSzQyPvg2szswcB85vZ+XW+IzdXvvuJ7gJgZJbK1Xmn1TRzh8Rz6S6XZNjvVLS&#10;1NMmM79D7FJVJoPbnNSDJXU/gey5QwIWJeraMCdE/FeN6M1MnrZD02LX5DYnSqI79JrdJl0H9qmM&#10;EyAAACCksg+63e6FiS6HsYMu00XRm5Qodt9yqSH5Mki9HzNfz5tL+bgz25qJoWz5zsnn0b08pSuk&#10;uQ60/7JUFbVu9jr+mA2lWjHXl/2umCStjD1/vjvBT1+XvQIuJve3M2GdajO177AyPU/iQz6cxe2K&#10;nPnKAr3qyQxZSepBs6/v/QQugHeysq+gub3J7Fv9k1yaCTfHx7dJLZcPAwAAIVbU47C3AQBADnQd&#10;PqY7//Indi33qqZEtKxuun79zz9V6ys/sqW5d//MFbrpU5+1a/3b+spbemRNm13LvYX33aYv3n6z&#10;nm1ZpM59L9vS3HvkwS0aOWK0XevfE+t/ree3vWnXcu+nj92riWOvUcOaap08/YEtza1rr5mgb335&#10;WbuWna8s2aA9Bw/btdwaNXK4Xmisc/ZNe/XUzx6wpbk3pfxO3fm5BXatf8c+OKU75q2xa7n32YpP&#10;6XvfrNErb27SL178vi3NvXvueFiTbqyya/17afdeLVy12a7l3ry7K/XVL3xaG9se1evRF2xp7n33&#10;gZ9rzGhvNqIcT6QGAAAAAEB4EXQDAAAAABAQgm4AAAAAAAJC0A0AAAAAQEAIugEAAAAACAhBNwAA&#10;AAAAASHoBgAAAAAgIATdAAAAAAAEhKAbAAAAAICAFPU4zI2Ojg63AACAfFJeXm5vhVfX4WO68y9/&#10;Ytdyr2pKRMvqpuvX//xTtb7yI1uae/fPXKGbPvVZu9a/ra+8pUfWtNm13Ft432364u0369mWRerc&#10;97Itzb1HHtyikSNG27X+PbH+13p+25t2Lfd++ti9mjj2GjWsqdbJ0x/Y0ty69poJ+taXn7Vr2fnK&#10;kg3ac/CwXcutUSOH64XGOmfftFdP/ewBW5p7U8rv1J2fW2DX+nfsg1O6Y94au5Z7n634lL73zRq9&#10;8uYm/eLF79vS3Lvnjoc16cYqu9a/l3bv1cJVm+1a7s27u1Jf/cKntbHtUb0efcGW5t53H/i5xoy+&#10;1r0dD7oBAEBuEHRnh6A7GATdg4+gOxgE3cEg6A6GP+imezkAAAAAAAEh6AYAAAAAICAE3QAAAAAA&#10;BISgGwAAAACAgBB0AwAAAAAQEIJuAAAAAAACQtANAAAAAEBACLoBAAAAAAgIQTcAAAAAAAHpJ+ju&#10;Vsui2Zoxq4+lqcM+NigdarTv1dhui3BxtDdnvY3bm3xtwiyLtqrL3hcXez27LNjcbe8IkWzrLKUu&#10;0j8nze8v8N9b7nVtXpr0nbP53ff9nMQ+JLE0i91Jil5tcqla+vqJZtWGk+s+ebvE2jfbAgAAhNtF&#10;znRzkFUY7HZqaLPr/XAOvhe32tsx0XWq9QXeblCU8nqda+eHKPAeYJ2l07o8qT66Nq9WY9SuxDiP&#10;CXPgbdpJ7drkL93S0HfgfT7Pkdq0ON2JoSHLCY57td2oGuv6CbxTJbVh85tYrpbIHDVv2qjmuRFn&#10;uyT2/bH2XdNQqwpbBgAAEEb9BN3Fqnl8o7Y4B0xbNq1SfcQWVy+xZc5SV24L+5c2iECeMZmp+QPe&#10;TjUNsXbiHVy7ojv0mnv83aHnbVBUNndV0mM617aE4ATMedRZRW3iN+T7bXUe8Ec441XflKjXFdW2&#10;uHVXSE9apbaTRL207Mx0oiGb55SrPl7X/vZ5UO96t2D49+tNc1TmFka17dUMUXe/bbhbb5tNM6FU&#10;Jc4/JWPHO//fp/3m7u6tetJsN+c964m4AQBAyA1qprtXF2NfRs7cl8hGtWlx/P5Y9tu/DDC7gkFn&#10;Aph4kNcf5+Dbf+DsHVz7dB/UHntz4thi99+SmXerxr3Vph0hiSAHVGcZlNn6MUpm1qomsaprx9qo&#10;Jqzad6nFvVGl+2eaL16smnur3JKMJxrO5zkxkVJda2+iXPX+E6jFpZpobw5Uog0X6wbTZPcedHsU&#10;dB3Y5/x/vMYVO/v8levU6WyzFQM4aQsAAFCoBino9gLnXl2MTVfY8+rCabo10gU9N7ys4Eo3gDk/&#10;7TttN9VIpW5x46DEAfyeWBYsHiyFwfnVWWIcss2SVy/p4zW69dp2e9KqenIou+N6QVkmNkOaIuvn&#10;dG/VAntSzzv55wR8j093M7BII/77jGjarZnbdd9tuFg1C+aozAw1cetdqm+qVUV7i/vYsrk1dCsH&#10;AABDwuAE3fYgyhygxbvDNthsk3PA9bwTPVfU+bp1mgNe8xg3y+Hvwm6WJaHLgA4lpkeDd/LFaQsL&#10;YkFNuSptBtiM43YP0i9k7HNYtT6XoYeHOakV674+BLKD55OBHvBz2rQ+jBP5DQYzQZr9fZbNnZfU&#10;26JfqW24eLpWxvfty5zXsmPHI3O08AJO7AEAABSSQQm649mmWGbTqKiJj/GLZzcz8s9wuzyeAe3/&#10;ecgf3jaMB9xN5gDbvcNVUeebE8BR0xA7uTJ0lcxcZoORWN1E1bgypWeIm6H1BdybwjDplP/3bpZs&#10;erWYbsn2ZtZ8z/EFf4n5BFYPuWEsicy0t6ROZOgOEYoH3Kv67b2RVRv2aW8y+3fvhJz8nyXPJ7Xz&#10;11vGCfp8s7mH8soMAADgvA1K0P3uATciOD9uUGEPxNwsOcFY4TFBlD1Z4k7GlBxwe5J7NNQr0X31&#10;huvcG0OYbxyyf3Iv89uoM2NfvQBoSygC7szicwH46qDv7uPn+Zz4fAJRvX3IvQFHopeK1xNpYMMl&#10;MrRhP6c9r3de382eH2p2u/l7EzA6+/zoOj2Zr4Gq87mfXDve653VUKWWDelOEJgM/j7vb1jTHCkU&#10;E0QCAIDBMihBd8WU2MFWbLZqR7zLeWLyrHS6Xt3hBhXxrJRv0i0Uhq7NzyUC7qy6PpsDVNu9vNoJ&#10;gAZybB9S8XHwPu2bEgH3QMeL57fk2cTjJxOuK7UzZse6fmcxjv18nhOq+QQGJpGZ9pZ4u7IB8YX0&#10;pkjXhhMSk6eZCe+8EyOxE27ehGvJM/fnD/dvVGz4QsVk1fj/zsW4bcr+DSuepGkRhkcBAICEwRnT&#10;He9KbiZAs90FY0FVZI7uskdwiVmtE7OX9yqzmT3kK99s83b2+XiQYybOM+XxJTELfXK31tgQgojq&#10;Zw2F2YtT68w5Rk+Z6T82CWFicqkO7bBl8XHw8SWkkwwWT9f9SWP/Y93qfe0k3oXXtq0BPccuafZN&#10;Q13i5KfdD/sWr6v0+bThhNRrcnv7/VhPA+/SYv6Z+/OOveyZJ0MPiZR5BVKHR3344YcZlxMnTrj/&#10;FvWcy5vlo7Nn3M916tQZfXSuKG+WkydPuZ8r2+X0qZNpv1+uFvN5zOc6e+ajtN8vV8uHJ7x2mO1y&#10;7uzptN8vV8tJ+zv66KzSfr9cLOfO9vSqt/6WHucLpPt+uVnOup/pww9Ppv1+uVrOnD7Xq976Wj78&#10;8ESa75a75aNzdt968nSv75bLxXye1LrrazmVZ/vWM6e9vw1nzpg6Tv8dc7HE/sYbRT0O91a/fJM5&#10;pc1o+u6PSfO4RBdGh3t/cdLzyubO0cS169ygzMvwdce7LpuuiFzT9eKJb6uk7ZjaDpK3XzIzZMDr&#10;am6C7sQl4xxOwNMcwtmjs6uz8uTfgZXcvn1d9nsJy9ju9JLrJtGGXPFJvpLLs3uOT9L2Qa/fp4+3&#10;H9Z5tGErVv8pdZ70/DzeHm7dHLjbfj7vd6nU72m+44ZSu0/zfu/bpib3UHn6h8/o79v+wa4BGFTm&#10;ULaoyK5gUFG3wAUzvQsHEHQDADC0uEH39kobUJug+zndkDJRpHdiQfZkmBd0v31vcmBuznZnkq9/&#10;hr/6n7+mJ/+vBl1XwhXtB8veff+h//uJp7S28a9sCQbD5tZf6a3ov+vb879mSzAYvr/qh7ox8vua&#10;WX2HLcFgmFv/Lf3X73xTE8Z/0pbgQh3qelcL/1uD/p8f/9CW5JfLL7+coBsAgIzcCQ0P6n4TUCdl&#10;tP18wbh8j7f3Fqq7vvyAVn//cV1/HVe0Hyz/vvd/6pHHHtdP1/3IlmAw/KLl7/Wbzre0eOE3bQkG&#10;w4onn9JNZTfqz2u+YEswGL4y57/o0YcX6fcnfMqW4EK9c6hL8769SM//7Flbkn8GZ0w3AABhVDxd&#10;C+fu88a6mxnKF8QCbhNox+ZXKFd9w3hvTpO6dZpox64DAAAYBN0AAPQhMeu7v1u5mYXfF1xX1MZn&#10;hWfuEQAA4EfQDQAAAABAQAi6AQAAAAAICBOpAQCAXg7/7oj77zUfv9r9FxeOOg0G9RoM6jUY1Ovg&#10;K4Q6JegGAAAAACAgdC8HAAAAACAgZLoBAChQ7U2ztVhLtKWu3JYMJt/1x+OztjvM9cob2uyKVR3U&#10;Z8gx9zrt69RpV8vmrtLKmf7KGAzdalk0X41Ru+qKqD613gtCuu/iiMxJc337HEvZtq58/JxB6PO7&#10;Z9iG7m+8OP19jmB+G4XGq7ttU3vXhbuvbrUrMbbOtXmpatemqdSh0h6zkfJ3p6YhdqWQAmqvJugG&#10;AACF5/Uf3dPzhR+9adcG25s9P7jz4Z5fvmtXY17/cc8X7vxxz+t2NePjCp37Pf3f692eX37nnp5v&#10;twz2F+39uodaHg5wuwYpqDoKwLutPd9Os31/kGjY4dXnd0+zDXs93uGW+fcDSFt3Vu99tdlvpra3&#10;IdQGB8DdH/b6m1N47TWe6e7o6HCDcAAA8kl5eQgzqIMkc6bbf/bfnzXNUJ42i9BXpltaEb9Ouf9x&#10;5vZyyWYhukwG58Dd7udLyvQUQGbcfN71Y1OyId3danf+qSg2Zenq0it7e0KVWlr3eWXyZxWrfPUW&#10;4z3Hnx3z15t7e3ulzXj56jrpdfMlM977u8S52dUdmuarp8YJTjuYskszNpSqfsI6NZr2Ec/ued9V&#10;1XLqcrxbb/K1oUSmymtzLV5xPAPm1lsse5guY5j0edwCb9vdG2v76dtxv69bCPr87um2of/+WJF5&#10;jYO6v1d7HsrS1Z0n3b669z4mTT0PeRnqJL4vdvYPhdJe3dAbAAAUnEyZ7qRyX2bazRh8p7XnUKzc&#10;3n799cRrJLKsfWW6ndf3LYnMTHL2Jv5aSVmGQsiMp8tCJUtfx17WJbFNkr9r+gy2fY6vPuPbyJG0&#10;zXyvZ94/lt1J/7q5kOa7mMVfT+Z27N9YmfOY3lkrbxuk/46JekgqN6/l1pW/3r3X7LUt3TaZ/DkT&#10;2TLvvXu142xetxD0+d3928DK08xh/klTdxaZ7vOUru0lKZz2ykRqAACESrf275VqptiMSsVk1Wif&#10;9ndL7x6IqmzqJC8zV1GrLTZLV1HhPNZksGfNTj+2sBeTsd2oLe6yRGqYrUaTdsikeJKmRdq02Hn9&#10;GU1S/aZ8yMr2pVg3ROzNtDLXsVE21n657oPao6ga65zvHavb1l1uhiaVydx69blRzVN3qHbRVnXZ&#10;+9KpmFKlzrXzndddqtduXZZXPQf838VdYp/NaXPNY5/zekr4P29kju5y00/FumVqRJ0HbEU6Jtq6&#10;NG1XrcvdepzhZraj2vZqt0purVSZLW9UrE2Xq7La1vui3brl8UyZQ9NDIPY5V2na9vlasDnx3r1l&#10;+7qFoO/v7rUtr93OqFsnzZ2X57/ZAhBvv2Zx2nD1EjLa/Sku1UR7sy+F0F4JugEAGNJMVzznQGVD&#10;qZqdA/DmuX1Gm2mYQETa4wuUeitWjROgmAC9JhYg9RWk51yxxk1I851MF8VZzWmD5sz8JyjM0n/3&#10;RjeQjB7Uu3Y9LXPSxN1eskFg30F6vnCDZ98JioFIDebd7qTF07XSrDdUqaXBHHR726eizjxmleq1&#10;TrVOe+s7mDZ6B/zpDPx1C0Hv7x6v66Y5KnMC9Gm3EnFfMDOsxm27zn7QWY2ftEMfzAnQqN4+ZFdj&#10;zEli3z6vENorQTcAAKHiBYwtO+1cLe271KLxGuccg1w71jmw3r7bO1BxM9uJALLmXpMh7NZr27PJ&#10;dPt1aEdrLCPpZYi9YNX3WiZYdQ+QylVvApaBxvU54GWSV6slHod0q2WlyaDUOEFz5jpO4mZp2rTe&#10;BmZmPHA2wXHXqzvUGSnVtc7tkrHjpVgA7r6Px4wHNScuSmYucwPOguC0OXdca1Oltq301UN0h15z&#10;q8hrM/GeAj5u213bYturGXPtfX9Tp27ga05CuAfcsftN2/ZO9qyodgv74X/vDO34vF63EGSud/ek&#10;RsN4NdYN9GQTMnP2g05b3dOw1Ld/QXreCaGWBn/7c36HDW32b1aKPG6vXDIMAIAClTQ5meVNJOVN&#10;JNPoxgrJk2z5n9N70innsXOdA5btpWp+vFTPn8clw/yvVWMmwVKaCagKYCI1V8p3NdmU1Ml6kuvY&#10;K0ua1MedwKf/idS814nxbzNvUi832K6uUk3rvqRJ67wgPHkb506672I4n++bTrt6KjEBX3xiKTOR&#10;WsM+lUWi6nSbjX8itcRkZoa/7Sa2RfJ7xi8l5N92GSdSy3zJsEztuN/XLQR9fvc0bdjh1b2v/bqv&#10;wURqyTL/lsdtsu3dt9/z2ph8v13v+Uyk1lvS3w9H/HdeQO2VoBsAAAC54Qax/tnwASB86F4OAAAA&#10;AEBAyHQDAAAAABAQMt0AAAAAAASEoBsAAAAAgIAQdAMAAAAAEBCCbgAAAAAAAkLQDQAAAABAQAi6&#10;AQAAAAAICEE3AAAAAAABIegGAAAAACAgBN0AAAAAAASEoBsAAAAAgIAQdAMAAAAAEBCCbgAAAAAA&#10;AkLQDQAAAABAQAi6AQAAAAAICEE3AAAAAAABIegGAAAAACAgBN0AAAAAAASEoBsAAAAAgIAQdAMA&#10;AAAAEBCCbgAAAAAAAkLQDQAAAABAQAi6AQAAAAAICEE3AAAAAAABIegGAAAAACAgBN0AAAAAAASE&#10;oBsAAAAAgIAQdAMAAAAAEBCCbgAAAAAAAkLQDQAAAABAQAi6AQAAAAAICEE3AAAAAAABIegGAAAA&#10;ACAgBN0AAAAAAASEoBsAAAAAgIAQdAMAAAAAEBCCbgAAAAAAAkLQDQAAAABAQAi6AQAAAAAICEE3&#10;AAAAAAABIegGAAAAACAgBN0AAAAAAASEoBvAIOlQ46zZmjGrWe22xNW9VQtMeVOHLchCe7NmLNqq&#10;LruaTtfmpQN7zWyY93W/g7cs2Nxt73Bk8Zkurm61LJqtxqTKdsTq27/4P7f/e8Qfu1QtL8a+e8r2&#10;AwAAwAUh6AYwiCIqi7Rphy9q63p1hzrt7bxmgtGGfapv2qgtm8yyRBPXzk8OvAtGxPc9NmrFhHWq&#10;jQXaFbXa8vh0lTg33W1TvcR5zDKN+//aVDZ3lXO7VhXmcQAAABgUBN0ABtW0qVXacyAWqHbrte1S&#10;TXXErhtehtbLqi5VS/yhiQxt405bZrU3xR6fkn1OlZKNdp9nsuFJ2V/fe8Y5n2mDCTrnqabYFqlc&#10;9Q1V6lzb4sv8HtTzsc8ef59Yht9bEplnf3niPb0MfbN734I1P0j/eWO37fP93zlevqhFb9uy/lTU&#10;LVFNdIdeMy8TqyPn39q1Ual1ub7xxGItbpXzXefbz5/us9vMuvPZ42VJ9RrLkJvnLnUe53zPpOc7&#10;/I/3fW+3TmLl8d4LmeoVAACgsBB0AxhcY0ul7bu9gKp7t7apUpVj3Xtc7U1OYDfBZFc3akvDeDXW&#10;mWDNCehWrpPcTOtG5xlt9tFeQLZY9vFu9nl1mqDZqpicCC6d19y/N6L6WeVq35R47ea5UuOm1G7p&#10;3XrbiT8njo1H3B7zetqn/bH3izqf617zOVapXuv0pBMMd21+Ti1utth8nyoneDfBpAlQl0sNXqbZ&#10;/Z4rE0GmnAC30ilf+dBtaT9vxu/sBMqLW6u0wpQvKNUe5zNnp1g3RKJ6+5BdNSpqnbqISM5nf/o7&#10;K7SiWm6mu76i78/eoslO+TLVFDtBcd0OTbMZ9ea5+7Q4HjBHtWfsPLd8RXXU1nfyNjbZd1N/5jvV&#10;bq9Us3kvU697l7sBdvp6BQAAKDwE3QAG13WTNE1eIGm6L2vqJF1r7/ICS6lmSrm3GgtqO53gPBrR&#10;tFu9oLdiSpX7r/HuAS8b62U8lztBX1TbXo1FwanKVekEeW5waQP+W5yXNK9nsrgm6/rarcu0pc6+&#10;/4BVqdLte12sW6ZG1HmgWyW3VqrMfr5Gxbpue0F8S4PN1DY4wXo8uHZESm2dpP+8mb5z+07ndaon&#10;e92/i5169ncgGDR9f/ay2ImJ7oPa43yuxjrvcV7WfFe8V0DsBMa1Y2Mf0ryubxvXbdTKmcXqOrDP&#10;ef11qnW/63w1mvfe2ZGhXgEAAAoPQTeAQWYCUjlBYofbtTwWZF0Ib6yxzbw6iwnWMjEBtgnaYgG/&#10;G6iZcczO89wstwkSfV2bPSYTLF+3eKt9lxPwjte4vr5C8XStjGVj3UA11s06eVy1lx1270iS9vM6&#10;BvKd++cFvDdcZ1f7ld1nNych3Kx7fDnP8eCxjHZsMSdFMtYrAABAYSHoBjDoTJZS25/TtmhqwFqs&#10;cRO8TKYrFtSWmaxtIoPtZnQtkylNjKv2xvn2Ob7XZM9bn9OTvoDfjIM2zymZucwN4norVs29Jhvu&#10;77ruvFeDGedd4wskY5PEmbHqUTfra7qCu2OuTWDfNEdl7uO87tzxbuxmHHWmoDHN5830nd0eALFs&#10;ssmMR90H9Ku9ablaIl4WvX9ZfvbiUk106mO9HW/ujsvudTLDz3vd+Da249dLxo53vtNztt69ceOm&#10;PtPXKwAAQOEh6AYw+EzXZ0XVGesK7VNR543b9boum9nCTXbUCXoXzJHcLuCztUOJwNgEyiuq27TY&#10;PH7Wcu1xxx3bO9Mq111zpU7bVdswE4kp3l3aec8Faboqu8FdpbbZ7tKx90rOMDufa6e5b74aNUcL&#10;nftKZs7TtO3e555Rt04TG+z3eXyJE0ynfs90en/ejN/Z+Yzx8pUHNTFj9/JEt2+zLN47R81Zd8/O&#10;9rOXO+WJbVa7drxW9Pke3uuaGeHdz2TGppuMtvOd4j0QTL1OWOLWefp6BQAAKDxFPQ57GwAAAAAA&#10;DCIy3QAAAAAABISgGwAAAACAgBB0AwAAAAAQEIJuAAAAAAACQtANAAAAAEBACLoHwr1erXcJHvf6&#10;saHiXR/X+34Zridc0LxrHbvfr89rCRcm9xrJ9vv1eQ3rghTythnq/UrY22a49yu0zUIW8rYJAAWG&#10;oDtrzh8w93q1G7XFvTZtS6gO/rs2r3avj7tl00b3OsDrQ3aA1d7kXet4y6ZVqtc6PR+mjde9VU+a&#10;ayQ7225LQ5VaNoTrACvcbTPc+5Wwt81Q71domwUt3G0TAAoPQXe22nepReM1rti5XTxJ0yJt2hGa&#10;P2Ldem17VGVjzZeTKqZUqXP77hAdgHRoR6s00f1+xbplakQtOzu8u0Kg69Ud6oyU6lqzUjFZNdEd&#10;ei00cWnI2qbJHDb52l6o9iumR8JStfjaXqjaphOkLUjKGIZrv9LelJLtpW0WjtT9Ssj/5gFAISLo&#10;HojYH2hrz4HQRDYu7w+0FT2od+3NcIjohuvsTWPvwVBlNTShVCX2prPx9PYhezMkQt02Q75fCXfb&#10;DPl+hbZZwELeNgGgwBB0J/GPHU0soRnr5RufF19CNNbLPz4vviSd/S9ktM1CFm+bDW1S6/KQfb/Y&#10;2NH5aoxG1Vjnbb/Qtc26deqMrlOt+13DMrdAYr+yuFVqafBuh2f8drjbZrj3KwAQMj3Izus/7vnC&#10;nT/ued1debfnl9+5p+cH3koIeN/n2y3veqvmu36nteeQtxYCb/b84M7E9jrU8nDPF370prcSAu73&#10;iW8v810f7vml3ZSFL2Rt03x+f9sL1X7FfP7ktheqtvlua8+3k9peuPYrr/8ope3RNgtH6n4l5H/z&#10;AKAQkenOlhnzpX3abxIA3bu1LVqlygrvrsLnjfnqtF0H23e2qWzqJF+3u0JXrsrqWNdIb4xwzZRy&#10;764QKLm1UmWxLtdmHGakUrf4emMXtpC3zVDvV8LeNsO9X6FtFrKQt00AKEBFJvK2t9Ef083QdONy&#10;1DRsVH2IDkDMH+aWRaYLnnMzMkfNj08PUdBtmG6Gy9ViblYv0Za6cB2AmG6GtWvdjaf6pmWqCc3B&#10;oxHythnq/UrY22a49yu0zUIW8rYJAAWGoBsAAAAAgIDQvRwAAAAAgIAQdAMAAAAAEBCC7iw8/cNn&#10;tOu1f7Fr4fIfbx9wv19Y/eSvf6amHz9r18LHbLvov++xa+HS/mZHqNum+W4b/3aTXQsf8/3+1//6&#10;rV0Ll1+/tCP0bXPrr/7RroXL+8eOud/vzJkztiRc/u6XW0LdNgGgUBF0Z+Hf/n2vvRVOL728095C&#10;odn1z7vtrXDq+NdOeyt8zp47Z2+FU9s//NreCqcDBw/ZW+Hz28O/s7fC6e/b/sHeCqfjH5ywtwAA&#10;+YKgGwAAAACAgBB0A0COFBUV2VsAAAAIK4JuAAAAAAACQtANAAAAAEBACLoBAAAAAAhIUY/D3kYG&#10;R4++r5EjR2r48GG2JDzOnTuno+8f08evHmNLwuXEiQ/V4/x3xeWX25JwOfLeUY0ePUqXXXqpLQkP&#10;c0mfD5ztN+aqK21JuDzx1GpdX1Kir87+ki0Jl8O/O6Krx1ylSy4J37ndU6dP6+TJU7rqytG2JFyO&#10;HT+u4cOGacSIEbYkPD5yDnmOHHnP/ZsXxjkVTLs8e/asRo26wpYAAPIBmW4AAAAAAAJCpjsLZLrz&#10;39lD6a+lfvLUKTfTPXLEx2xJuBw7/oEuv/xjuvSS8GW6Tdv88ORJjboinBmb7//kOV3/qd8n012A&#10;yHQXLjLdAIBcIOjOAkF3/ju971914m+/b9eA/Nf076dVOu3PCboLEEF34SLoBgDkAt3LAQAAAAAI&#10;CEE3AAAAAAABIegGAAAAACAgBN0AAAAAAASEoBsAAAAAgIAQdAMAAAAAEBCCbgAAAAAAAsJ1urPA&#10;dbrzH9fpRqHp7zrd7U2ztbjVrlg1DRtVX+HcaG/WjIY2rzAuovqmZao5lO4+o0orNtXKPP1i4Drd&#10;hYvrdBcurtMNAPmJTDcKwDO6wzk4MgdIRePm6Q1bCoRe9RJt2bTRWxqq1LJhq7rsXV4Qbe9zlhXV&#10;UTVu6pAqan1lUtncVXb94gXcAAAASCDoRt575s8e0m/mtaunp11f1w+0YK29A0BcxZQqae9BX1AO&#10;AACAfEDQjTz3jJ77R+mmipud2zfroTuv1ws/e8a7Cwi71uWaMWu2tzRIKx6frhJ7V6r2nW3ShNKM&#10;9wMAACA3CLpRAK7Xjf5+sdF2uphjaEjqXi4tntWsdnuX1Oas24DcWRa3VmlFXbm9DwAAAPmCoBv5&#10;Ye0d3pht/8L4bSChYrJqtE/7u+26b0y3Gbut6smM2QYAAMhDBN3ID3N/JTORftKyf7VMp3LpHb2V&#10;SO9JkQpbDgwh7bvUovEaV2zXfSrqVql+73It2ByPyAEAAJAnCLqR5x7U3bdLv2k3Oe83tObv3tHn&#10;v/ygdxcQdkljuttU05BpBvJi1SyYI62dT+ANAACQZ7hOdxa4TneumUuGPaQXzM3b16jnH3oH3Vyn&#10;G4Wmv+t0Fzqu0124uE534eI63QCQn8h0owA8qF/FupynCbgBAAAAIF8RdAMAAAAAEBCCbgAAAAAA&#10;AkLQDQAAAABAQAi6AQAAAAAICEE3AAAAAAABIegGAAAAACAgBN0AAAAAAASEoBuhUXTJpSwsBbOo&#10;yDZcAAAAhFpRj8PeRgZHj76vkSNHavjwYbYkPM6dO6ej7x/Tx68eY0vC5cSJD9Xj/HfF5ZfbknA5&#10;8t5RjR49Spdd6gRxIXPmzBl94Gy/MVddaUvC5YmnVuv6khJ9dfaXbEm4HP7dEV095ipdckn4zu2e&#10;On1aJ0+e0lVXjrYl4XLs+HENHzZMI0aMsCXh8ZFzyHPkyHvu37yiovCd+TLt8uzZsxo16gpbAgDI&#10;B2S6AQAAAAAICJnuLJDpLlxkugtX2DPdj33vafWMvEp/8mfTbUm4mG13ubPfDGEyUWed/eaZs2c1&#10;MoSZYOPkqdPuPuWyy8K3XzFHPCc+DG/bPHP2nD4695FGjMjd8cod/9u19hYAIIagOwsE3YWLoLtw&#10;DYWgu/PYZbryD/7ElgBA4fvR3X9obwEAYuheDgAAAABAQAi6AQAAAAAICEE3AAAAAAABIegGAAAA&#10;ACAgBN0AAAAAAASEoBsAAAAAgIAQdAMAAAAAEBCu050FrtNduLhOd+HK1XW625tma3GrXVGVVmyq&#10;VYW52d6sGQ1tbmlCRPVNy1RzKN19hu/5KbhON4Aw4jrdANAbmW4AcHWrZZETcGuJtmza6C0N0uJZ&#10;zWq3j/CCaHufs6yojqpxU4dUUesrk8rmrrLr6QNuAIDnjW+UqqioyF3uWGsLASBkCLoBwOjerW1R&#10;J6iuK7cFDieYbm6arGu77XqKiilV0t6D6rLrAIABeHWevrD6Jq3p6VHPM5/XC4/O0xv2LgAIE4Ju&#10;AHB0vbpDnZFSXWvXY0qKy53FrqRo39kmTShViV0HAGT2zJ8lZ7PfWL9J74y9UX9sVuberc8f2KQ1&#10;r7p3AUCoEHQDgKNk7Hh7qy9tWjxrtmbYZXFrSmYcADAwkQrdbG9K7+itxHgeAAgNgm4AMK4rVVn0&#10;oN61qzFmYrUFm2P9yxNjus3YbVVPZsw2APTpDc0b543ZfugfpRce9G6XfoOO5ACGDoJuADCKJ2la&#10;pE2LmzpsgaO92c1m3z+zd//yirpVqt+73BeQAwB6u1mr9/fIXCxnze3S55/xbh982ua3o+2+cdzX&#10;60bOZAIIIYJuAHAVq+ZxL5COdR+f0aCMl/xyH79gjrR2PoE3AJyHm++fpesPvKV/Mitrn9MLY2fp&#10;oVvduwAgVLhOdxa4Tnfh4jrdhStX1+m+WLhON4AwGuh1us0lwypWv+Pcul5f33VQqwm6AYQQmW4A&#10;AADkxM1PH3S7m/f0EHADCC+CbgAAAAAAAkLQDQAAAABAQAi6AQAAAAAICEE3AAAAAAABIegGAAAA&#10;ACAgBN0AAAAAAASEoBsAAAAAgIAU9ZiLI6JPR4++r5EjR2r48GG2JDzOnTuno+8f08evHmNLwuXE&#10;iQ/V4/x3xeWX25JwOfLeUY0ePUqXXXqpLQmPM2fO6ANn+4256kpbEi6Pfe9p7flwuH6votKWhMtH&#10;PR/pkqKwntc11xR2/oAWFdn1cDGHBd5XC+f3o20G68n/o9zeAgDEEHRngaC7cBF0F66wB91PPLVa&#10;15eU6Kuzv2RLwuXw747o6jFX6ZJLwhfcnDp9WidPntJVV462JeFy7PhxDR82TCNGjLAl4fGRc8hz&#10;5Mh77t+8MJ40Me3y7NmzGjXqClsCAMgHdC8HAAAAACAgZLqzQKa7cJHpLlxDoXv5e0VXqOwzt9uS&#10;4I0Ydqnuu2WcXQsWme7CRaa7cJHpBoD8RNCdBYLuwkXQXbiGQtDdeewyXfkHf2JLglc54RqC7kFA&#10;0F24CLoBALlA93IAAAAAAAJC0A0AAAAAQEAIugEAAAAACAhBNwAAAAAAASHoBgAAAAAgIATdAAAA&#10;AAAEhKAbAAAAAICAEHQDKCzdW7Vg1mzNsMuCzd32jsHV3pR4j9jS2G7vHDKe0R1FRe71jIvGzdMb&#10;thQAAADZI+gGUDjamzWjboemNW3Ulk1mWaVp2+cHFnireol9H2dpqFLLhq3qsncNBc/82UP6zbx2&#10;9fS06+v6gRastXcAAAAgawTdAApG+842lc2dp5piW6Bi1SxYpftvtavqVsuiWGZ6qVrcWNwra2xy&#10;AvZYWVK2vFkDTWB3bV6qGYtiAXiHGtO+buz9C8TaO1T0Z8/YFeMZPfeP0k0VNzu3b9ZDd16vF37m&#10;vx8AAADZIOgGUCA6tKNVmjg2HnF7iotV4SxGe9N8NU6w2emG8WqsSwTULZrslC9zAnYnSPZly5vn&#10;7tPipg77qBSty20A7SwN0orHp6vE3pVO+6Z10txV9nWlxk0ZXrdgXK8bK+xNI9pOF3MAAIABIugG&#10;UCCKdUPE3kyrW/v3SjVTyr3Vismq0T7tt9nmsliw3n1QexR1Am8vmK5dG3WC613ps91J3culxf1k&#10;xSumVKlz7Xw3y/3arcu0pc5+ljz2xjdKvTHbD74g/eNDjN8GAAAYZATdAApEscZNkPYcSOmz7Xbp&#10;HmgX8SqtiAXT7lIrf0I3rZQgPq2KWvf13Cy3CerjXdDz181PH1RPT496nvm8dPsa7/b+1TKdyqV3&#10;9Ja/YiMVthwAAADZIugGUDC8TPJq31jpbrWsNF26a5yg2QvKW3baLt3tu9Si8RqX0htdxaWaqDat&#10;t5OvJY/P7oPv9UrGjpeiB/VuvNxjZjw3M5yXzFzmTrxW2B7U3bdLv2k3Oe83tObv3tHnv/ygdxcA&#10;AACyVtRj0hro09Gj72vkyJEaPnyYLQmPc+fO6ej7x/Txq8fYknA5ceJD9Tj/XXH55bYkXI68d1Sj&#10;R4/SZZdeakvC48yZM/rA2X5jrrrSllhmBvOGNrsilc1dpZUzY5G1mTRtvhqj5nZE9U1mDLdXtm2q&#10;73EmO163Tp3uisl69850mwB6catdsWoaNqrefaCZPG25F2xXV6mmdZ9ucN/LVx5/f3ell8e+97Q6&#10;j12mK//gT2xJ8ConXKP7bhln17JhLhn2kF4wN00W/B+yD7oP/+6Irh5zlS65JHzndk+dPq2TJ0/p&#10;qitH25JwOXb8uIYPG6YRI0bYkvD4yDnkOXLkPfdvnhlKETamXZ49e1ajRl1hSwAA+YCgOwsE3YWL&#10;oLtwZQy6Q6Iwgu7zR9BduAi6CxdBNwDkJ7qXAwAAAAAQEIJuAAAAAAACQtANAAAAAEBACLoBAAAA&#10;AAgIQTcAAAAAAAEh6AYAAAAAICAE3QAAAAAABISgGwAAAACAgBB0A0COXPWxYfrk1ZdftAUAAAAX&#10;X1GPw95GBkePvq+RI0dq+PBhtiQ8zp07p6PvH9PHrx5jS8LlxIkP1eP8d8Xl4Qw4jrx3VKNHj9Jl&#10;l15qS8LjzJkz+sDZfmOuutKWhMsTT63W9SUl+ursL9mScDn8uyO6esxVuuSS8J3bPXX6tE6ePKWr&#10;rhxtS8Ll2PHjGj5smEaMGGFLwuMj55DnyJH33L95RUVFtjQ8TLs8e/asRo26wpYAAPIBmW4AAAAA&#10;AAJCpjsLZLoLF5nuwhX2TPdj33ta75wZqRtumWpLwuXs2XO61GmXIUwm6qOPnL2K86fz0kvDd956&#10;8R0RMt0FjEw3AOQngu4sEHQXLoLuwjUUgu7OY5fpyj/4E1sC5NaIyy7Rf7/rZoLuAkbQDQD5ie7l&#10;AAAAAAAEhKAbAAAAAICAEHQDAAAAABAQgm4AAAAAAAJC0A0AAAAAQEAIugEAAAAACAhBNwAAAAAA&#10;ASHoBnDRtDfN1oxZqUuz2u39+STdZ23Mxw8K5MwbmjeuyL3edVHRHXrGlgIAgGQE3QAuruol2rJp&#10;o2+pVYW9K+/4P2tDlVo2bFWXvQsY6t74xhf0g8ga9fT0aM3tL6jhG2/YewAAgB9BN4C84GaWmzrs&#10;SrP+/O5l+tVvf6uWRbPVuHmrFiRlm7u98qZmp2ypWrpNUeIx/ux5UsY69vpJj7XPH4CuzUs1Y1Es&#10;AO9QY9rPMPDXBfKXyWqXat6rdtVZX/N37+j6m/7YXXvwy5/XO3+3xikFAACpCLoBXFyty21Qahcb&#10;vFbUrVL93uecQNUJqDfsU90PluqOT3hPadkuLYxlmxsSAXWLJmvLpmWqKXYC37odmtbkZaWb5+7T&#10;YhNgO0Hw+tYqrXCz1UtU02pe3wnEN62T5q6yj5UaN9lgPJX/szZIKx6frhJ7VzpZvy4QEjdV3Gxv&#10;OQ68pX+yNwEAQAJBN4CLK7V7eTyQLVbN43fr7br52jZ1nmb8nlvoqrnXPqZismq0T/ttBrlsbLF3&#10;o/ug9ijqBN5egFy7NuoEzLvUXjxJ0yJtWmyC5iap3g3QnZeZUqXOtfOdxy7Va7cu05a6cu91UiV1&#10;L5fzOn2PP8/6dYGC8YzucMdsV+gHB97RDyZ7Y7jvWGvvBgAA/SLoBpA/3OBZ6jxwPv2yYxnt2GLG&#10;iptA3tw2WW4va+12T6+odR/jZqNNoB7vKt6HlIA/rfN5XSCvPahf9fSop6ddXx97vb6+y9zu0a+c&#10;Nm78pt3XoXzsjfI6mwMAAD+CbgB5olstK70u4iu0XE2+Y/mWnbGx3rvUovEaZxPcccWlmqg2rd/s&#10;RcTxMddmjLUb+JarftMq1Ufcu91x3ib4Lpm5zO2ynhXfe5eMHS9FD+rdeLnnvF4XKEg366E7r9c7&#10;v/E6lD/zsxd0/Z0POaUAACBVUY85ZY0+HT36vkaOHKnhw4fZkvA4d+6cjr5/TB+/eowtCZcTJz5U&#10;j/PfFZdfbkvC5ch7RzV69ChddumltiS/maB0catd8alpWKUbNphu5au0cqYT1TrB8rfr/of+5Htz&#10;NHLNf9U2RdQZjdrHblR9hZlIzfd4wwTYdevU6a6YrLc3K7oJwN3u5obpLu52+TaTny23wXJE9U1e&#10;t3O/dJ/Ve29zy/f86irVtO7TDe5r9P+6MY9972l1HrtMV/7Bn9gSILdGXHaJ/vtdN+vY8eMaPmyY&#10;RowYYe/JxEyuZrqdOzfHfl3t+1fnfdD9kXPIc+TIe+7fPNNNPmxOnjyls2fPatSoK2wJACAfEHRn&#10;gaC7cBF0F64zZ87ogxP79T/+byfo9gfXIUHQjXwz8KC78BB0AwByge7lAAAAAAAEhKAbQB77hDsR&#10;Wtiy3AAAABg6CLoBAAAAAAgIQTcAAAAAAAEh6AYAAAAAICAE3QAAAAAABISgGwAAAACAgBB0AwAA&#10;AAAQkKIeh72NDI4efV8jR47U8OHDbEl4nDt3TkffP6aPXz3GloTLiRMfqsf574rLL7cl4XLkvaMa&#10;PXqULrv0UlsSHmfOnNEHzvYbc9WVtiRcHvve03qv6AqVfeZ2WxIup06ddvaZw1VUZAtC5KNzH+nc&#10;Rx9p2LDLbEl4zP2T8Tp2/LiGDxumESNG2NLw+Mg55Dly5D33b15RCBvnyZOndPbsWY0adYUtAQDk&#10;A4LuLBB0Fy6C7sIV9qD7iadW6/qSEn119pdsSbgc/t0RXT3mKl1ySfg6VJ06fdoNbq66crQtCReC&#10;7sJF0A0A+Ynu5QAAAAAABIRMdxayzXSfPXxQJ/7me3atMJitb5rAJZeEsA+oI9a8w5jRMD76qMf9&#10;bmH8emFvmz/81/dU+qczyXQXIDLdhYtMNwAgFwi6szCQoPt481K7BgCZNf37aZVO+3OC7gJE0F24&#10;CLoBALlA93IAAAAAAAJC0A0AAAAAQEAIugEAAAAACAhBNwAAAAAAASHoBgAAAAAgIATdAAAAAAAE&#10;hKAbAAAAAICAEHRn7U3NG1fkXtezqOgOPWNLASAI7U2zNaOpw675tDdrxiznvqRlqVq6M91nlma1&#10;e88GAADARUbQnaWOb/7v+kFkjXp6erTm9hfU8I037D0AcLFVacWmjdpilxXVUTVucgL0ilpfmVQ2&#10;d5Vdr1WFfSYAAAAuLoLurHTomV++o+tv+mN37cEvf17v/N0aEXYDyAcVU6qkvQfVZdcBAACQPwi6&#10;B+CmipvtLceBt/RP9iYA5FL7zjZpQqlK7DoAAADyB0G339o77Jht3zJunv7V3g0A+aFNi31jthe3&#10;VmlFXbm9DwAAAPmEoNtv7q/cMdtJy/7V+gN792/afR3Kx94or7M5AFxsiTHdZuy2qiczZhsAACBP&#10;EXRnpVwP/u/X653feB3Kn/nZC7r+zofk62wOADlRUbdK9XuXa8FmM305AAAA8g1Bd5bKn/qlvh59&#10;yO1y/lD06/r7pwm5AQSsdbnvsl+z1Zj2ul/FqlkwR1o7n8AbAAAgDxX1mD7U6NPRo+9r5MiRGj58&#10;mC1J7+zhgzrevNSuAUBmTf9+WqXT/lxfnf0lWxIuh393RFePuUqXXBK+c7unTp/WyZOndNWVo21J&#10;uBw7flzDhw3TiBEjbEl4fOQc8hw58p4+fvUY9yR62Jh2efbsWY0adYUtAQDkAzLdAAAAAAAEhKAb&#10;AAAAAICAEHQDAAAAABAQgm4AAAAAAAJC0A0AAAAAQEAIugEAAAAACAhBNwAAAAAAASHoBgAAAAAg&#10;IEU9DnsbGRw9+r5Gjhyp4cOH2ZL0zh4+qHN7OuxaYejp+Ugfnjyly53vF0ZnzpyRaeDDh/W97QrV&#10;iQ9P6mMfG65LisJ3/uzcuXM67Wy/kR/7mC0Jl//+y+26/g8m6auzv2RLwuXw747o6jFX6ZJLwtc2&#10;T50+rZPOfvOqK0fbknA5dvy4u88cMWKELQmPj5xDniNH3tPHrx6joqIiWxoepl2ePXtWo0ZdYUsA&#10;APmAoDsL2QbdhcgENkffP+YegITRiRMfOkF3j664/HJbEi5H3juq0aNH6bJLL7Ul4WFOmHzgbL8x&#10;V11pS8LliadW6/qSEoLuAkTQXbgIugEAuUD3cgAAAAAAAlKwme6jKx+ytwCg8Pzo3z5U6ef+nEx3&#10;ASLTXbjIdAMAcqFgg+73nvzP9hYAFJ6mfz+t0mkE3YWIoLtwEXQDAHKB7uUAAAAAAASEoBsAAAAA&#10;gIAQdAMAAAAAEBCCbgAAAAAAAkLQDQAAAABAQAi6AQAAAAAICEE3AAAAAAABycOg+w3NG1fkXj+z&#10;qOgOPWNLAWAoaW+arRlNHXZtsHWrZdFsNbbb1ZjurVowy3lf/7Joq7rs3QAAABi4vAu63/jGF/SD&#10;yBr19PRoze0vqOEbb9h7AADBi6i+aaO2bDLLKtVrnZ5PDc4BAACQtTwLut/Qmr97R9ff9Mfu2oNf&#10;/rze+bs1TikAIKZr89J4JnrB5m5b6mWvvfKlaokVtzfHH2uWXtntrHWo0fd89zPYTLyblY+9R2DZ&#10;eQAAgMKUl2O6b6q42d5yHHhL/2RvAsCQ5wTRtWvHa4WbiV6iiWvnu4Fw1+bVatQcNZvyhvFqXOl1&#10;C2/XZJu13qjmuRG17OwvKI6qsS4WRM/XtqmrVF9h70qne6vWt1bFP09N63OJgB8AAAA5CrrX3mHH&#10;bPuWcfPIaANAP7oO7JOqJ8uLg8tVWS3tOdCtdw9EVTZ1kkpMcUWttjw+3b1dUVEez3bXro2ae/uR&#10;3L182vb5vmx6GsWTNC3SpsVulluq37RMNcX2PgAAAOQo6J77K3fMdtKyf7Vi+e3ftPvC77E3yuts&#10;DgAYGNvlfEOpmwE3me6BKdYtUyPqdIL6zIpV83gsy73cDe7Pvws7AABA+ORZ9/Kb9dCd1+ud33gd&#10;yp/52Qu6/s6H4sE4AAx1JWPHS6275MW1HdrRKk0cW6xrxzrB8fbd3kzjbma72T5GqrnXZL279dr2&#10;bDLdft5zypzXN8H1DU7MbrLqsXKXmfHcneG8XPVm4rWBxvUAAAAhl3djum9++u/19ehDbpfzh6Jf&#10;198/TcgNYIiymePY4maQK2rVPHef15171nLtmeuNuS6ZuUwrJqxTrSlvaFNNQ60qbKa6pcE8drU0&#10;tUrae7CfS4Alj+k248QXzvSCbjfrvXa++1pvT7DRdfF0LZy6w3tf8/gJS/oeAw4AADDEFPWYvt0F&#10;6L0n/7O9BQCFp+nfT6t02p/rq7O/ZEvC5fDvjujqMVfpkkvycr7OC3Lq9GmdPHlKV1052paEy7Hj&#10;xzV82DCNGDHCloTHR84hz5Ej7+njV49xT+6HjWmXZ8+e1ahRV9gSAEA+CN/REAAAAAAAeYKgGwAA&#10;AACAgBB0AwAAAAAQEIJuAAAAAAACQtANAAAAAEBACLoBAAAAAAgIQTcAAAAAAAEh6AYAAAAAICBF&#10;PQ57u6CcPbTX3greBx98oBEjPqbLLrvUloTHRx+d0/EPPtSVo0fZknA5eeqUepz/RjrbL4yOHf9A&#10;l1/+MV16Sfja5rlz5/ThyZMadcUVtiRcvv+T53T9p35fX539JVsSLod/d0RXj7lKl1wSvnO7p06f&#10;1smTp3TVlaNtSbgcO35cw4cNc/7ujbAl4fGRc8hz5Mh7+vjVY1RUVGRLw8O0y7Nnz2rUqHDuNwGg&#10;UBVs0H0xHT36vkaOHKnhw4fZkvAwgc3R94+5ByBhdOLEh27QfcXll9uScDny3lGNHj1Kl10avqD7&#10;zJkz+sDZfmOuutKWhMsTT63W9SUlBN0FiKC7cBF0AwByge7lAAAAAAAEQvr/AVh8eLuSJS/rAAAA&#10;AElFTkSuQmCCUEsDBAoAAAAAAAAAIQBzAhD5zIoAAMyKAAAUAAAAZHJzL21lZGlhL2ltYWdlNC5w&#10;bmeJUE5HDQoaCgAAAA1JSERSAAAD2wAAAgQIBgAAAAmWPZIAAAABc1JHQgCuzhzpAAAABGdBTUEA&#10;ALGPC/xhBQAAAAlwSFlzAAAOwwAADsMBx2+oZAAAimFJREFUeF7t/Q98VPd95/u/2d7ubWzHTm76&#10;k2ULHAytvPLqWqVrHDZyaYmNwDC/u8a/FlN3SxatbG0Vwk1DHMoW2wrhLtd1SHsxUS1QRcpuCKVd&#10;U28kIrATYrqKCTglstVorRZ+FFAsq3W7DTYOYFv3fL/ne2bOmX8awREzGr2eeZx4znfOzGi+33OG&#10;8zmf7/d7po16BABAGZi36mn3CJg8fvZD16rr9xv1O9t+yZUAk8f11/6s/uOqfW4NQNg/c/8FAAAA&#10;AAAxsZntX27+olsFAKC0vNj+mHs0NjLbmIzIbGMyI7MN5EZmGwAAAACAmBFsAwAAAAAQM4JtAAAA&#10;AABiRrANAAAAAEDMCLYBAAAAAIgZwTYAAAAAADHj1l8AgJI2nlt//bsv/Il7hLi9e/4f7X//l2s+&#10;bP+LeH31iQf19N4mt4a4/fgf3rP/vf5/+yn7X8Tr08s73CMAYQTbAICSNp5gGxOn46v/xf636d/9&#10;W/tfYDJh/wVQDHQjBwAAAAAgZmNmtj//hce0tFL62+9+USv/2BWm8bf5if7yT5/Sb7/gCi/Hvb+p&#10;7l+r1OCVvg9SPvlbevHjPysNH9cvP9HlCtO4bd567Xkt/fIRV3g55un3f3+hqs8U+j4J7WqfI+XZ&#10;twoWfM+QzH02xs8rlriOkSz1ZWTuA36dfTRt/wl+F3T+lNp++z/rT4LtvKIr348ml2RdeNK/+4Of&#10;fVQtNwzkPvYM2mJMZLZLA5lBTGbsvwCKoeDM9kdnJdyjdAnVuhNNlLDKGfq8e5ju87MyT/QnExNs&#10;vPjx6/SXf/pFmQtH/nJc+rhX/oVc+y2kv1d3sr78OnvztoV68fd/Uw+6LaQurTTPhYI7E0Auvd4L&#10;7Ey5De7MRZY5+ogX2Jn3mUqBtgmUk3Vh6++X9Pv3uufu/U2tvO0tdecLtJNoCwAAgHJTWLB9/id6&#10;q7ImdRIZ8uBna/RR87xbRyny2uf8z+qXPzvPrYd4AcEvV5rn3fpkY4KdrL0qvMDkT095++0c7fqk&#10;K8IYTDD3vP5SM9XCRYqCPPiR6/TWmb/2glyjS/3DP6OPVNkVff6XZurN7/6hfs9fHSfaAgAAYLIr&#10;rBu5Tukvr5+ZpXuw6a5Y451QDqv64+ldW1NdGX0mc5N24mm7xM7UdXbFC5iyvU9km/zd2ZGF7aIq&#10;/eVr1+kXZwy7bqYppn1/+Z+Oa3DGnIz2tV1gb/sZt5atS6rfbfwXr/HX3not+/uEu9mmuroa/j5y&#10;Jd26/f0zdxf56PPB5z2vN38h9Xend7HP/fem10l4nw660Pt18IvXePvzqbf0ixVvpdV5+neOHicZ&#10;dVzIMXI53H6RcUwakeeiQwMideN567UhvXlbVeg4D134yHnsZqmrMV/j6t7swz+4Ti1Bt+u09jHS&#10;99uM98jafpfJ1NUvBG1s2tL7PTTfpcorn3Um534ZUaptkWffvNptQTfy0kA3XExm7L8AiqHAbuT/&#10;qN/+wd/rutvmRLsif3KGPnp+WEeG3HrAnNh5J2lBV0aztHnB3tL230q93p38vemdfPnb/IX0C6mT&#10;QcucaP7adXrRvccv/+kpfeTjj2bNsCO/1788oL+9ZqaWRrK8ZgjATzT4yt+79RRzIt9iusAGde+6&#10;tXYns+P+Sfov/tgLVN02u1STCmAts40J5lP7QfeP48zUzdNN13sn8CdzBzS/d9L7btd/ONQVV/ro&#10;x3/Ji15S3+tvK+ckv5cJAFLdgr0lFDzYOjHjb91zdp+OdPP1zJjh3tsLWDaf8eq8UvPC+6s9Zk6p&#10;2wQc9jgxwZn7LFfHyUx8IcfIRBh6S295n3JTluPs954w3/snfmDl/U1Lv9zpZ2DP+8GY/d4mUCvk&#10;2A3XVaGv8fbhFhPE2m28tvPWV4Z6bPgBXHi/fV7d7vepoPYbrz/+Q3+f9oLBF+1FFPNdvCDVDGv4&#10;iwIC7bEUqy3G2jeNUmsLTLiqm2+yCzAZsf8CKIbCZyP/4+PeSdzPqjZ5suUFUr/ws/rbH0QzGYbp&#10;Pnnd8PFkFsT4ky//hX190JU52CbIckhH9Nvdp0Ld0d37h7thvvCf9eLwz6j6jtQJHQrVpW7vxDw8&#10;9t4OARge8E+uw7wTbdO1/C//NJxp6tLK74YuuHzSZMH+PjIe1W9jt2KYbXRKu0L7we/9henanXv8&#10;+Pj8rD4SCe4L89ZrfxH6zn69XDfj5+2J/kdv+Bnpx/+YsU/7dZL+fc0FjGgwfd2Pz0Te23QrDu+v&#10;Znx80O3YHAPK8rcEbTT2MVKqCjt2o3VV6PEeboNo25mLR0tvU9p+e0R/Yj6jwPa7HCboDYJG01bm&#10;uPpIpF2L6XLaYux901d6bYGJdV/DPXYBJiP2XwDFMI5bfx3RkTPeydYvuOzDvT+vai/Y6k8GAgE/&#10;2/jWP6VnS4/o9R97J3U3mC6HubYJ8wOpj5pJrmzWyF9Mt0n/PTBef/LKcGjs/TzNm/Ez2bPCVdfp&#10;Oi+kez09WAhl2cxYVZ1/S3/rnsrGbmOyX6H2e9F2Zc2eqbta3nwz1E3b8ydveuHrNdfZ7rL+xYA5&#10;3t8a6oVh2Dr5WS0NfxfbxTY1RtdI36dNZj0cgPg9Cczn+8fAdWYSrNB72m61NhNfyDEykbK0f8EK&#10;O3aj363A4z3fPmd6DeT6uwtsvyvmBZIrZwz7F5hMRjn4rCvK2l7tthhr33RKvS0AAACKbBzBdjT7&#10;4Gc+joeyFhPDjPELskbJJZQRwTiEM1ou62y7M08k18U12oauq+oVM5lj6SMfCWc+o+xM69ky1bl4&#10;dbTU+xv9YQ9eEBAJkv4+1CU2taQyz1n8cagreTDsIvTd/e6+ae+ZNu71anvwjkpdN8aFlEJczrE7&#10;scf7ZbTfuMzT7y+dqTdNbx8v6O62Y639zzBdzcNdrAtVzLaY2H1zotsCAACg+MYVbPvBzc/oF3/p&#10;t0IZunThDHaYny3xM6k5trEZj8Df683z+QMpjJ/NtN42R7tC3Zkz5BonatrHBYvhbHBKtFt39m3i&#10;FXyfrN3SbXfVn2SMnU3fp2wGfvhM5MLRn3z5Ke/k34xDdYFynrGz+aW6kpvAPzXsItdxEijkGJkI&#10;pvvvz2QdHlK4yzl2Yzje87XRZbffOJgLWD923f5NO4X2qb/9p5+4R+NRrLYYa98sQLHbAvn1dWrJ&#10;shVa0t7vCnzD3Y/b8rY+V1AA+5q094kaUde68b0nkNxH3bK2e8Q9Ucg+d7X1q23Z4+pK/YkAkDTO&#10;YDvoZvuz2cf6OkFX3NRkWl5A89lfsmN8g27nduKqyG2ZzKRC4ZO7I25SttB9az0Pfva3ohP7YHzc&#10;2PuPVv69XgyNpY5wGfBf/LVwV2q/fZIBusnYmq6gocnOPv+F1MzFlvus8Db2feK8lZGZoGrYdElN&#10;m/DJZBZ/LX3cqS+yT5luvyagcd3pP//ZUCb73g/rI+5hsk6WhjPd8/T7Xxi7e7DflfyX7DjV8LCL&#10;4DiJTDr1yd9Kro99jMTM1Jmb2PDKMoyXc+zGcLxn3W/n6UHz+itov8KYtlFqHLIJKENzE5i5ANKH&#10;L+RV1LYYe98cU1HbAgWprlZNz1GlYuARvXx40D0GisgE2q2n1NK+R/v3mWWDZnesiQTcADBZjDvY&#10;1gt/rcHzQYY6B+9kaumfnpJCY/7sbWLCt3bxgqRf/u7fh8YSzlC/95rI5E/eNm2vyTthC7Z5TCt1&#10;PKYuyFOVP/Y+PZObzkz65AexQd37t6tKTXpn7gPsz+QdtE3tSX8m5BTvRP+3o9vYdo55GICdoOq7&#10;b0X2kxd/zdweK/z3pvztdwf0kWBbN9t3END83ivSyuR7mOdSXd5/7wl33+Pg+fZfkv6igKyj7Ur+&#10;M5FMp2WOk8gx4C2zzqSCq0KOkSuSNm42T52N2+UcuzEc75n77UItdeOAL7v9xuQFir9vAuPQsBqv&#10;bXcFQxG8xdx+Ln/QXGJtMda+WYDitAUKV68Fi0/pTBC/jBzXITUoUe3WLZOxC7KLnanAPJl1fFzP&#10;nnVlVnh7Mn24HCPq2n1QNU2rlahwRapVS2uDBjq6QheHjqb2tSDLPXJAa7Ptf5HyYD92PS7azb78&#10;uNr/IJw99/djvzdGrn3af73/+UddGQBkGvM+2wAAFJMJyBEjEyzvrtLm+b3apdXasrTCds19Ssu1&#10;4PAmnX5oj1rqTDCxRofmb00+33i4Xp1PVunZZZuk1tQ2bbM2aH9zhX3svzb1GZ1PztHL4XIgLxPc&#10;BvuXK7JM+V7d0r5Rdx7z9sUOqcV7nKhIbV9/ZIV2TQ/tr2eXe/ulkq8zwXuq3N9f/X23NrS/LlKl&#10;Cc63SI+m77uhbZQ8HrztTbnNxPufAQBh489sAwCASe/GufXS4eMatl3IpQVzw5HCiE4PVifLKr1t&#10;awaH9EbfUXWpQfU2EKrQnfODVLjZXupqddm+1oPSYK9eJruNiVBdrzvtrlmr+sXSibMjqptnst9r&#10;bAb65bkb/SB6ZEgnNKi2Zn+/bOzwdtLQ8Ima6W6fr7tLCbN/ew+Hj/VK8+eoMuc+7Q+5qLHbuNea&#10;/wJAFgTbAABMRRVztEBe8NBnupAHwcuVqFZqnK1ZyPRhvCp0S7UfPEfYizwzNSPf/lTXaPe7zib5&#10;wfW6Axq2TzRoc3KfNEujMjtZmKD9oHr70i88sU8DuDIE2wAATEkmMy0d2t2rgVlVfpYuyQQ9gzp0&#10;zA96TLZvoLpKN9osnglKTGl4UjV/+7Z9bvys6VobHucNFKRCiYdMhnpbaHx0v9pazTjuRCpITvaa&#10;6FdvjzR7eoX62v1x1pVLN2p/a4PdTBVVmu3tr7vceGw7k3kyCI8ymfGu3dtCF55y7dN+j44B2yvE&#10;lJsLAQCQHcE2AABTlOkersFBJebVupKAF/Q86c8C7Xe/nanNZnyqm6zK71q7TadnBd3I/e0TPZtc&#10;l1szhjVbBhEYg8lQt9frkOv6vWTZJp1o8sdiJ1XP1Okt/nNdizfYMdV1zRukZJdvb/9b6/bX9lVS&#10;xn6cRV1CLRp0XciN3Pt05dLV3rY71WjKj5j7UQBAdkyQBgAoaUyQBgAAJiMy2wAAAAAAxIxgGwAA&#10;AACAmBFsAwAAAAAQM4JtAAAAAABiZidIc48BAAAAAEAMyGwDAAAAABAzgm0AAAAAAGJGsA0AAAAA&#10;QMwItgEAZaNr3Qqt7R5xa4F+tS17XF3pxc5w9+Na0t7v1gAAAOJBsA0AKBuJhxo0cPi4ht26Mdy9&#10;V13V9bqzwhUAAABcBQTbAIDyUXeXEoO9ejmZxR7Ry4cHVTN/jipHDmjtshVa4paMDHhfp1feqT67&#10;MmKz5G3+ircafm2wDQAAQG4E2wCAMlKr+sWDOnTMBdIjx3VosEErl1Zo+PUqPbpvj/abpTUzA55b&#10;v9qae7Wg3X9tZ9MprafbOQAAGAPBNgCgrNTN8wLpji6bfR4+1quBxXepzntcWVebym63HrTbFmRk&#10;SCc06AXcfma7sWNQ6jlKdhsAAORFsA0AKC+mK7kOqrfP70KemFdri/vavWC5eUgrXWZ7fBq0OciK&#10;26XRBvAAAAC5EGwDAMpMrR5oqlbX7m06pFV6IBQV1zQlbJDcdyRLZvumKtXolM6YHui2+7lfrIoq&#10;zfaC911ujLedvXzdgQK7oAMAgKlq2qjHPc7KZALW97gVq1ot7RuVCGZ1NV3ymndqwK36TAYguOpv&#10;JplZo7bgpCVNonWPWkgPTDhzcth4drn2N/sZnnRjPW+ZyYNCXS9rmrZqy9Lo9L72fUwXS6N6lTqf&#10;XKRKf81jbr+zSV1uLfP50pK9TtL35/C+nk3a9os3RN8v/fhJfz6koDaalMx+sVe3hH9XcojsX+m/&#10;RQGzn+6uyrJvjdEWU1GuuirgWE+Xu23Cx316m/ltcvqhCfh3wB1bCv/toe+VaFqlEx0my92oG5PH&#10;VkVqH6lusNlxBX9b5Fgd67gHAADwmGA7nx888+Dofc+86tY8P/ij0fvuf2z0G2+49Td6Rj8bXvfY&#10;13y+Z/R1t57yxug3Pv/g6Fd+4FYx8Wz7eO1hlnA7BsZ6PunV0a9E2tRb917z2a5Uw7/e9Vik3bPt&#10;O+G2z72fFFmeOjHfMfwd7He+/49Gc+3S0e+YXmfmeAi/1j8+Mtqh4DaafGz92O8W/Q3JZqy6DurX&#10;vl+W/Sp/W0w1+erKey5SNnZd5WsbU+/J15p/P0LvbV9XZvs0AABAYPzdyO1YuEGdft2tZ1G3bJVq&#10;IrdeQXGYGXR3anarmT232pWFjfV8WK1aItkvv5vmwNmgkfv1bMegEg+ltrH7Qc9edQWb1DVGsldm&#10;EiMNDukNt14a8tdJ5dKNke9QuXS5dzy4bqcZ+tXbY+77G9SJV4eRGZArlHgynB3z1h/y6uTkUKh7&#10;6njaaHIxmdD1J1epc98Grw7HMHJAT3XMzJNNNBnSTTrRtDXHWNyx2mIqGauuxjrW0+RtmxGdOVmt&#10;BXNdZtnelis45s1vhve6qd67AAAAlK3LHLNdrVtucg9RwryT5n35umeO9fw42Nl6G1Qffq+KOVpQ&#10;nf/CTOmJsU5iUWp/T3zMhYv9BQ4jCM8onZ25cLFnzK7OMOKtq/xtU6EZs0K34eo7qq7qKt1oHrZv&#10;klrpig0AAMrXuINtc4LUtXh5nrGVI+rastM7+cq3DSY/f5bfmumukV8f0oA7iU53ImtGzNtPdh9M&#10;TlY0aZngQTM1I+u+HkzSFEyk1K+21oOR7H86O2nTrKqCAtCp5I2zZl+Tutb5t16yy7juczz+tkAg&#10;7VhPM1bb1DVv0OyONX55q7TZXGDp67S9GsITlwEAAJSbwoLtnk3Jk6j1PdVqWZbe7S91/9Ely/zJ&#10;bqb8xENlrq99jdq0So+OMztmb70T2k8mdSbSTJhkArY82TmTvd08a6ca7Xf2u+7mylLbbtU9DXSr&#10;zWC6IksDHXultcFtlzYo4f0urXWzQxdiPG2BlPzHeiFt4/fOSN0uy1xoO6WWtVzoAAAA5a2wYNvM&#10;2ps8WVqu015gHT3JNTPM+s9vXqxQ9gjlx4z3XOGPtS2wC3BYXXOwH+1R/RET9HSqzz03qZhZjd1Y&#10;6twBW7/avMBu1/Stye+88uyarLcMMhchGvOOSZ6kzAUJG9y65Qpul1TTtDrUW8aNIy54zHXhbVEu&#10;zMWbZL17y3guTPgKP9bH0zbD3dt0aL6/feri2+X8fQAAAKXtMsZs5z+RMl0GE4M79RQnTmXIBCxr&#10;vBNlL2BJP/k296fNMdnZ7BzdT+uat6ql+qB6J1m0bYMY0x3WC9jyZkbt+NRoRjA4Pp5NfmcX0Mhc&#10;0CrD8asVi7TFBbd2uYwLNLlUTp/pHhWgoLYoL3ZMfKjux9eLJM+xXoCcbeMmU1vp/S22J4fd783f&#10;Z7qab0tNpggAAFAGLnOCtHxq/Vl+O7omZ8YSOZig0O96m/WkvaJKs9Nn5R45rkODaZOmTXZ9nQVn&#10;oIfPnnKPcrNddGdxv+f8KnTn/MzZsG39Fji+vZC2QGCMYz1ifG3Tt8/0BvGPHTPWOzEv2O8rdEt5&#10;TbYPAABwGcG2zUxEb/GUoS5hM5a7yG5PbqYLcNDNtq9LbV7gbDJS2dWqfvGg2rakuuWaE+vwLMV9&#10;7dEu46Y7qXnPyROMe0HIWJO6heqscm69agajmdPh7r3qCmZt97bdlXUOBBimi3Gbqztblz2bkuvJ&#10;36FksJbfmG2BlDGPdb9L/rjbxkyKpg3J3iA3Tq9W15FgIrURnR7MNdEgAADA5DTuCdLGHqdq+PcL&#10;Jrs9udlb+kSyUwe1PtgPksvjya6fZjx2agIq1zU6lLG9cfqpyOsbD9ercxJ2nR4IZlYOL2725Uid&#10;mS7U7at0ojW1XWZWPDy5YGpJBi5TlrkvdugWg+l1WdDvUEhBbYGU/Md6RCFtYy5CtZ6KXFiqXLpa&#10;LSeDf1u4DRgAACg/00Y97jEQYTKLvfPGEdCAOouLCc62SI/GOMYbAAAAuJomYMw2yoO5pQ9dbMeH&#10;OovN60PS/DkE2gAAAJi0yGwDAAAAABAzMtsAAAAAAMSMYBsAAAAAgJgRbAMAAAAAEDOCbQAAAAAA&#10;YkawDQAAAABAzAi2AQAAAACIGcE2AAAAAAAxs/fZ7u/vd6sAAJSW2tpa9wgAAGDysMG2ewwAAAAA&#10;AGJAsA0AADJ85/tfU89Lz7i14lu5dLNuv/VutwYAQOljzDYAoOz0ta/QkmX+0tbnCjWirnVBeaeS&#10;xWmGux/P8trc5errTJav7R5xhQAAYKojsw0AKCsmKG48u1z7m2u9+PqA1m6RHn1ykRQqN8H4rulb&#10;tWVphXuVY7ZvHtLKfY2qM0H07ip1eq+tzFWufrUt26tb2jcqodA27u0KMfzmOX3tm3/p1krD2n/7&#10;y2S2AQC4QgTbAIAyYrLX27xo0Qt+I3G0KV+jQ/NdgB0JmFNsoH64PiOQvvNY9vLE6977tEqbbYDt&#10;f8bph/aoZRzRtgm27//cV91a8TXMq9bG5kUE2wAAXCG6kQMAys7pfdm7fM+eHorAB4f0hnsYMasq&#10;FIAP6vTr7mGu8uoq3egeGifO0pUcAIrt3NsXNPR3/1RSC6YeMtsAgDJiss6bdKIplMG2meeEzoSz&#10;zsnyaJfvSBd0915q3aMHzmYvb1E4Q56WPXee/sMdOvb9424t6v/50maN/OPb+uTG/+pKiu9XfvFW&#10;rfvNX9KR/j/Tiz8onYz7A7/ymH5++sfcGgDk99b5i/q1393j1orvY7fPUOvDC9wapgqCbQBAGUnr&#10;ym3HWvdqQftqaUtxupG/9td/4x5lmj3rVtuN/FfX/WdXUnwLP/bzeuLhhTr8l7t18HvbXWnx/cZ9&#10;/5dqZta7NQDIz2S27/s//8itFV/9HTP15Jolbg1TBd3IAQBlpEJ3zq9W15F+f/X1IQ1opmZU+OUD&#10;rot335GDqpk/JxJoG5Vz61UTdC/vO6qu6nrd6cXmucpVd5cSOqUz5m1HjuvQYIPq08Zr3/bzP5dz&#10;+V9+6qfsUkqmTZtm/6Z/9s9K6xThp7y/J6gvFhYWlkKWUhL8trJMrYXMNgCgzPgZ5rZB87haLSYD&#10;bXt1h8qrV6Wy2qEZy826zW532I1Cr81d7ndJP2gfJkzX8rRgeyxMkFYYJkgDMB4ms71wden0zrm7&#10;7lZ96TMJ/fjtv3MlpeP6a/8/7hHiVniwHTqZ8DWkxrplPOcJn8hkez4Q3g4TJjoOMSTSNmknkBnC&#10;J7CexRsy3y99myztmzphNcb6zKst7e8P7+cB2y11pwbsSv6/P/pds5+Im1sQre9xK5H68seFdtnH&#10;abLW/VTh6iWtDiL1mKNdIttM6TocQ9pvdk0w/nkM2X9nwvtxerv4x9t4Z++eCH3dB3Tj0uL8W0Sw&#10;XRiCbQDjUarB9kuv7tNzL37ZlRbfgwsf05zbGtwa4lZQHzFzguqPSduj/cHSXqXe7vCMqyYoCZ7f&#10;qhbtVGO768ZX15h6XavXmCagCNYJtCeWCQyXrYgEfEn2hDrVrp1NUltzp0IT94b4J8VmvKPflhuU&#10;6NmktZF9wAWqs7wgJkf7+sHnzNC+UkqBtvn7ttkT/+Dv72w6pfXLQnWSHP/ptmmdmbfOXj5bn9rX&#10;21fpRGt0ZmRTH+t7gmMn7bhRrVqC1yYXr95NwLJs6gaJw917My9AePuyuWdysp5suzyurtDuaQNt&#10;BfumV9cn0/df+Lzg2IxlDu1zszvW5K+rPL8zfe3+ZGXJdtlyQMPuOXO8md+LYgfa5jufUWaXcgAA&#10;gCsxZrBtg4GTJjhOy+5VLFJLzkxHhRIPeUF1z9EcQQiuDu+kuXmnZreaoLHalQW8wHj3QdU0JZLt&#10;Wrl0tVqqD6o3W6P1daltsEErk23uBYKtDRo4fDzjxDlnttA7IX/KBtpp+1IJqVy6MXLiX7l0eWo8&#10;pqdv304NLPbKgmqoS9g625U1EPGOg+bQxYaKOVrgNUPqtkBeMH54MNQG3vZrV6kmz3FjA83w5081&#10;bh9KLHbrgbrGaObVtkvo1kze63b1hC9S+L9RAx1d/EZl8I7tyEWyWj3g/X4EY50z5f+dOXOyWgvm&#10;urYx45uTt9vq17Pm96AkehfUKlFA5h4AAGA8xgi2zcnQoHdSSvZ5cvIzo9mzRiM6PZh2z1kvAJkx&#10;S6mJhUKGz55S+r1kdVOVagZ79bI9B/cDx8S83CfOw8d6vUD1rpINtMdmAgelfcfopEsTyx2Peeq4&#10;vI2oa4sJ6ho17vmIzSRZwYRWgfDEVrgC+X5nzG/KoA4dc5VsJxbzf0dMxlteW07e3wMAAID88gfb&#10;I0M6ocyZVcfWr7bWaNYUpaZCt6QnofKonD7TPcrFBO/VukV+d9Ilbgl3mX7j7KBqpnvB/LrU80uS&#10;XaZLlAkO7EzGZsV9x5vsM1Enh5IZ/pwyegekZ1f9YFK5jhsbqKzSA1P0oBpXl2M7K3SqrezFollV&#10;WS4ahrLfyMH1wIhcmCtcXbPfDd0e72bYisma93XaHlNTdV8GAABTQ/5g294ypVAHtT4IoOz9R/cU&#10;NKEOisXdHqc1NN7YnAAnJ5hKY7t/7tRTye7SfmCY3D/shZlBte2WHg3GerY2eO8fjJv1s8IDHXul&#10;tamxoJnjvkuIGYfaelCJK8m+ubGs9riw42DT3quu0Y0LN9v4492zHzd+t/8p28skGIJQUJdjv1uz&#10;mlZP3e72Mepr9/ZLrdKjl/17Hp57wOz/Zl8+pZa19JgCAADlraAJ0goTmuSp2gu69pV4xhJ2fPLm&#10;xaGLJF4wuDljzGXAO2FuXyUFGSovMDz9kJmsK6w6egLtxs0mu5B6aiIBkBsLGhr3XTLM5HFuHOoV&#10;Td5UsUhbgkBjrfSUV3epiwte0LFuhT97s9umc/per26zTLiW4/695cZOxhjsj97i94wwwbOZlK6A&#10;ix724oY/IRcX+8YQvhBklnWpict8/v5p5+yIcSJL00Ph0Hz/dyDc3kxWBwAAyk3+YNuMyR33mMZg&#10;kqdNkS7EKE11zS4QNIt3Qq2zecYEhwNHb2m5aUgn0sfBRvhjwPMZu3v61WcmBQxmaY8G2qbrfY5u&#10;x1m7KKcx9ReeVM4F0OFsbTBJXfqEa5N/vHthIvujq39/9vFBL+BOBWa2B4b3GxO5MGEvkPgzxacH&#10;2nY/y9rVP8ewgKkg7XiO3jmgX23L3N0HYgy0gx4KZiiFnXwzOTu86Wq+LTJ7PAAAwGSXP9j2TsZW&#10;Lr6MLLX3ukebqtW1Oz1TgpLmnQjv6ik8e2pm5tZ8d7scO9N2eiDqdx33J2HLPpFY7rG0ReIFbP6t&#10;ybJlUf2LB6nZxI2xJ4bLqeBhGlfwGWXA9MBIBoRu2WxmIzf3yQ7ayWRpW0/lvue5ncwvmAXbsWPg&#10;810smqpMRntiegeY3wwzwZ1pMzOHQ2qfHt8cEgAAAJPBmN3IzeQ2ZlxtRhdD7+S2LU+3P3vLpMGd&#10;epbs9iQRjHMNTc5lApiMrqW+4P7Q4cm+0seA2wmtQl2fK+fWR3s82CxXKQWR/rjofBP71c0zE5qF&#10;MnBu0rPkBYpwnWUcI27iwOAChZ0NOy2Lbd8vdKskI22yL2TKuCVbOnsx6KDWJyfkc20dtAVSMiby&#10;S2ey3tHJDwti5oRQaoK7G6d7vxfJOx+YyQeDiQgBAADKQwFjtv3JbTbP2qlG14XTLlukB/JmPfzx&#10;uGS3S5jpdptsU3Mbnmj3W9t1OZl19sdvBts3Hq7PmOzLZCBTk31526RniE231fZVOtHq3ieOMdET&#10;YCA5Lj20BEFaXaP2t85MdWm23c1T3zFSZxVVoTHuZkmvY3NshWZqtu+XJTtrM+AEImOy3cqDunZL&#10;8mJRhRJPblXLyWAbv4s047pzCU94GSzBZIeXwVyEMvt28j7n5vdidag9uA0YAAAoP9NGPe4xEGEm&#10;L+qdV3rBcCmjzgCM1/Cb53T/577q1oqvYV61NjYv0ne+/zX1vPSMKy2+lUs36/Zb73ZrAJDfubcv&#10;aOHq7W6t+O6uu1Vf+kxCL726T8+9+GVXWnwPLnxMc25rcGuIW4yzkaO8mPHW5T/7dbyoMwAAAAA+&#10;gm3kYLrd0q1zfKgzAAAAAD6CbQAAAAAAYkawDQAAAABAzAi2AQAAAACIGcE2AAAAAAAxI9gGAAAA&#10;ACBmBNsAAAAAAMSMYBsAAAAAgJhNG/X09/e7VQAASkttba17VJ6G3zyn+z/3VbdWfA3zqrWxeZG+&#10;8/2vqeelZ1xp8a1culm333q3WwOA/M69fUELV293a8V3d92t+tJnEnrp1X167sUvu9Lie3DhY5pz&#10;W4NbQ9xssO0eAwCAq4xguzAE2wDGg2C7MATbE4tu5AAAAAAAxIxgGwAAAACAmBFsAwAAAAAQM4Jt&#10;AAAAAABiRrANAAAAAEDMCLYBAAAAAIgZwTYAAAAAADEj2AYAAAAAIGYE2wAAAAAAxIxgGwAAAACA&#10;mBUebPd1asmyFaGlU33uqatm5IDWRv4Gb2nvd09i/EbUtS5cn4W2ab/alj2urhG3GtLXHnq/dQc0&#10;7Mp95nWh5+1ShP0oJsPdj+fd/+zzGd/XLKG6yziuvCXne7r6m/L7fLZ6KGxfjuyfU7geI/WQ41gO&#10;+Ptxvm3GOq7Dz6e/j99ubZP1RwAAACCPgoJte2LWKm3et0f7g6W9Sr3dec7QJky1WtqDv2OrWk5u&#10;Ivi4TMPd23T6oVSbdjad0voxgl//JH2Tutx6mDkpX9/T4PYTr220U40ZbRNuP7M0qs49M2m4iz6N&#10;HYOuILvKpRtD39NfOpuqpcXLlahwGxnVq9QZ3q651j0RNdy9N2u9TzVZ62HkuE7P3xqq58x92ey7&#10;67XBbeP/dqwtym9YkfV1atf0VF3tb52ptuZcwXS/nh1jP/flPq772jfpRJP7PPNZW1IX4cxvUNus&#10;DWqZdD8CAAAAYxsz2LYB1EkTDKQFRRWL1LI0HDEUQ4XunO8FLyeH0jKoKIQJBsMnuZVLvSBQp3Qm&#10;R/yR2hc2eNulG9HLhwdV05Rw+0mFEmtXqabnaCrgGRnSCc3UjGLvNlek3wtMdmp2qwucx8UELlLL&#10;slQwPXz2lDSrSpVuPScvwH+qY6YSi936VJWrHtJ+jyrn1qsmvC97r9vV4wWEybr39s+HGjTQ0ZX3&#10;4lJZqmvUlvBvd11CLdWDOv26Ww+xgfLiBq8u88h7XI/ozMlqLZjrnqy7S4nBIb1hV8zxMFObc1xc&#10;AgAAmOzGCLb9rEbioUUFBQORLt5pXYhtV0SvrM92SVwRyihFuyBeVqYpFKzYzGtaNtV+drgs0nU3&#10;fxdKpNhM7ZMF7AtlrVYt+/ZcVibOZmSr63XnuC82jKhriwnwG1XvSqamK6iH14c0kF73JvDLc3Fp&#10;yvN+J83FtUeXVbmCy1GhGbMGdeiYq+S+o94xUKUbzUMvkJfXliS1AQBAucofbNuMRYPqxzobMsGr&#10;y/YF3Qg3z9qpxowxu73e/1bb521mxQboe3VLsvvhBs3uWFP4+D2b5YpmCsdkPrP1VKjL48Zol96p&#10;zJwIX3bmOT1T6AdGSma6Awe1PnmhY/KO1x4/P/Of9cJVz6bUxZ8sQyLoausbTz307dupgVB3/dw9&#10;CLJndKeUkeM6NFitW25y61a/2szv5NpCL67lPq7rmv3fdfucGY5kLti5QP4BIm0AAFDG8gfbJhvk&#10;HubmBVW7D6qmaWvkJNicYCUGd+rZ8FnX4EzVh7ovmhNiNa0OBbu1eqCpWl1H8o3BHlRbszup8wL8&#10;8Al1Qex3muxdmSeAvQhxUIkryTTVNbqxsqZ91tjAKNJdtWKRtriLMfaCzGJzgj5FAu6+LrUpM7iI&#10;juv2jhkTeIcDbntBia62hdSD7cHiAj47JpnuyQXwh0VEf4e93dWOs46W5TTmce33BvGfN78v5t+M&#10;8QTyAAAAk1NBE6TlN6LTg9Ls6elnZRW6pVo6cTbUR9N1H/SZsXzSQJDxcIuddCrvGOzoRDyd0/d6&#10;rxtHwGbHJ/pZGGbAdUI9Ey4/e+qdQK/z2u/s8oLbxl6Q0UH1ToF26DtyUDXz54wRXHhBSWuDlBzn&#10;bgKhXi1on+pdbQurh/CFi0e1zdv3GCKSl7nAtsyfvCx8UczOzaC0C2XjMNZxbXooHJrvB/LhWdGn&#10;5GR1AACgrOUPtm+qik4yNAFMRjw4QU4u4xgX7E/qNZ6ArUKJJ73PaF+lE63mJG9qn5DbbKCbaf6K&#10;uinbrqgNkcxj5dLV9sLGrpwn0VkuyJSlfvX2hCaJyid0zPmzbod6cnjL+h5vG9vtfIr0CPBcTj2Y&#10;wHvz4tRY4crpM3NcxEvvPj1F2Ats5gKGG9KT5GYfDw9tMD2IXP0XFhDnOa5dD4WV3mcGQb3/u2+6&#10;mm/j4ggAACgr+YPtikVa6Z2wtu3L160714mVyXjnCzDMxDnSQMyB1o3TM2eIfuNsllvXuK6P4RPy&#10;Kcc74W40XXPjuP1WQUMO0uXqFVFm7KRQBU6MFhrmEO1i7i+bzSzci02AMnWy3bHUg7mIkZwF2xlP&#10;u5QTO2TEzFuRbb6KcJdvt7SvUo3rUVRYtjv3cW2GDpkJ7kybmd/lxLzg4pz/7wgAAEA5GbMbue0S&#10;aLIc6ZOdeSdsbTbLEUyMFZ3YzIz5G+tEtm6ZuTXUpmh3bi8AHE/3bv9zUmNhbQarZ28qQ2Im4jFZ&#10;sEDfgVD2xO/KPjUFY+3TJzALMSflGZPc5WBndk7LYptxyqELLsPdnZHMVXrblYUsdWa6kGefnMtr&#10;g/bwtmZSqjHaBFml71v+cR+62FcxRwvM8JHkeHi3/4/Ztb/8pE8eN37efrosNQyn4OPatIlSE9yZ&#10;C6Op+TlMgM5cGgAAoLwUMGbbz3TY2cWDboVm2SI9EGQ56hq1v7VBXbZbtr/Y7oFjdQc32eW01y05&#10;ctcY3ZnTupOa+z6HP8f7W0y2OrnN7iptDt8PuW6OtCV4fZZJvKaY9DHzdnEByfCxXg0Ucg9oy+wn&#10;oVmHzZKRPTuVv+3KQGad+Rd0anJl70+Gj6vM8bMoTOV0RfYtf2hEeN8zw0e2quVk0D16jQ7Nn8J1&#10;He4mHiyFXljLUMBxHWTTQ3eOsMNMku3BbcAAAED5mTbqcY+BCDN5Ue+8KxzLPcVQZwDGa/jNc7r/&#10;c191a8XXMK9aG5sX6Tvf/5p6XnrGlRbfyqWbdfutd7s1AMjv3NsXtHD1drdWfHfX3aovfSahl17d&#10;p+de/LIrLb4HFz6mObc1uDXELYbZyFGeTEa2gHusI4Q6AwAAAOAj2EYOptst3TrHhzoDAAAA4CPY&#10;BgAAAAAgZgTbAAAAAADEjGAbAAAAAICYEWwDAAAAABAzgm0AQJnqV9uyFWrrc6saUde64J7gnUoW&#10;pxnuftxtE35t7nL1dSbL13aPuEIAADDVEWwDAMpSX/smdbnHxnD3NrXN2qD9+/Zo8+KD2pUtMB45&#10;oKc6Zmqzt83+1gZ17T6g4XzlJqBvPaWWdq+8fZXU0ZUziAcAAFMLwTYAoPz0dWq9Vqml2q1rRC8f&#10;HlTN9Aq7VjevQQOHj7uAOWX4WK8Gqqt0o1mpu0uJwV697MXkucrVd9QL6GdqhnnbijlaUH1QvUTb&#10;AADAM23U09/f71YBACgttbW17lGhTPfxo6rfl9CZdWt0+qE9aqkzXciDx94mput3q7R5X/Te+Kar&#10;eOPZ5drfbD7TvM8mqXWPHjibvbxF3vvsrlLnk4tUabupr9Gh+Vu1Zakf1BvfP547+r6j9na98Q9v&#10;6Vd/57+4kuK7966f0xNN9+rw8a/r+aM7XGnx/cbiTfoXH/24WwOA/M69fUFLfnunWyu++jtm6v9e&#10;vVjf+6vn1PXf/x9XWny/+on/qLqfv9etIW422HaPAQCY9PraV6h3XnqAXbxg++k/3KGB1/7arUVt&#10;3rhBI//4tn6z9c9cSfEt+Fe36ndWztdL/X+m7/xl6Zyo/uqCx/TzM+a5NQDI763zF/X/W/91t1Z8&#10;8/7lDH3hkU/o+6916+D32lxp8f1/7/6camctcGuIG8E2AKCM+IFweKy2kWjdqlt2hwJhE2wng+QU&#10;G2wfrnfl5r326pb2jbrzWPbyxOvhoD0toC/Q8JvndP/nvurWiq9hXrU2Ni/Sd77/NfW89IwrLb6V&#10;Szfr9lvvdmsAkJ/JbC9cvd2tFd/ddbfqS59J6KVX9+m5F7/sSovvwYWPac5tDW4NcWPMNgCgjNSq&#10;xUxiZpetdsx2wmSg6yp05/xqDZz1J0XrO3JQNfPnRAJto3JuvWoGh/SGWTHjsavrdacXm+cqt+O3&#10;dUpnzNuOHNehwQbVjyPQBgAA5YtgGwAwJVQuXa2Wk5vsLbrWn1ylR4Ou3iMHtHadm128YpEebTql&#10;9eZWXmaW8bUu852r3AT3rTPV1uyVN+/U7NZot3QAADB10Y0cADDl9XUf0I1Lo13Krxa6kReGbuQA&#10;xoNu5IWhG/nEIrMNAJji+nVGmV3KAQAArgTBNgBgiqtVIjR7OAAAQBwItgEAAAAAiBnBNgAAAAAA&#10;MSPYBgAAAAAgZmMG233tK+xtUiJLcIuUSWtEXevSv1en+tyzyCWt3tr7XXlY2jbp+0pfZ+q5ZY+r&#10;y7/l7aQ03P14jjrIpl9t6d83UhfRpS28M5rbEiWfm9x1dvnSj9lsx6up49Q2kTqMyNIWU5XZB9OO&#10;Ubtfh+oxteSqs7HaJtwu6e/hvzZ3WwEAAExehWW2F2/Q/n17UsuTxbk9StxqmrYmv1OnvX8qAXdu&#10;5qR4jQ7ND+psgxI9m7S2O3zm7G/TNiu0v4T3FXNi3yptTta51NY8CevcBb+NHYOuID//gtUmdbn1&#10;pLrGVD0FS2uDVL1KDwQ36jWf1dyrBe3B8+Z+vlNvPx3u3qbTD6XqKfN4NQHdJqnVbdO+SidaM4PD&#10;nG0x5bgAuPWgW0+pXLoxWc+p+q72/h1YrkSWOcTGapu+9k06EfzWmv13Syq4N681vxct3JgaAACU&#10;IbqRO5Vz61WjUzpDtiu7vi61DTZoZXLG3lq1eIHhwOHjGSfO+5trXUmYF4jvPqiapoSC8+rKpavV&#10;Un1QvZMqcvSClOadmu0FdTYAGYPJEq4/uUqd5uKEK8vNr6PEQ6kLFH37dmogHOTUJWyd7Ypc5Ch/&#10;JgAMB2SVS706CR2vw9171RW+SFGxSCsXD6ptX6rnwfjaopyZi2IuADYXd8bUr2c7pJZl2Y7rsdpm&#10;RGdOVmvBXLcD192lxOCQ3rAr5n1nanPW3wsAAIDJ7wqCbT8zEs5s+t0PXUbDdpH1Hke6wKZ1Fwy2&#10;CbrThrrkRrqvF9oVOd9nFWSmZrhzQvv5aV2EM7oNX/HnTR7DZ09J1VW60a1bN1WpZrBXL7uT6pcP&#10;DyoxL9eJ84hOD0qzp4dTYxWaMUvqOlJoV+xSUKuWfXsKzsTZLGGhPUHcBY365HubQEVpdVqhO+dX&#10;a+Bs6riD9MbZQdXMj94nuW6eF0ieHEr+doyrLcpahRJP7tGWAm915V/IqNedhW2exhzjgzp0zO2v&#10;fUe99/J/R0zGW62NyYtvAAAA5eYKgm2X2ezoct0FXfajPXzydFDrt0iPuu6FJovSldG185R2nb3L&#10;f95mOEzWZYV2TU918d48a6cagyDXBLitp7zPce+5b6PL+qUyjsHrCu+a6H3mlp1SKOs6tiv5vMmn&#10;cvpM9ygXE0xX6xblugBRoVvGTgRPaX1Hopn/ZJ3e5FbDQkHklGSCtuTFMf+iRPRCjpPMouLyuIto&#10;od4WY4q0jVTXvEGzO9b4vwlmGIm54NHXaXsZJHsiAAAAlKHCgu2eTcngySzJbHZdozYv9ru02uxH&#10;xpi+arWsDZ2k2S6woSyHs2BuKHNnsntapUdDWZe6ZatU03PUD+pfH9JA6EQuaWRIJ7zPyxqY5DAQ&#10;nAAuW5PWRboAl/F5k5rt/rlTTyV7MvgXKAbcml8fg2rbneviip+R7WoNjbM1J9w97vFUN3JAu3rG&#10;uQ9OVfaC20ElyIpOPPd7XHBQnLVt/N4g/kVJU26GS5yK/tsAAABQhi5rgrRw90MTCMsLWhuzjr1L&#10;D4r9bsPRLrDRbWx3ZS+oawwF90uaTVDnxgC6MavrvfJIt+1gjGZztGt7PuEJ0va3V2lX+nvmcxmf&#10;N7l5J8ztflsHFyhOP5Q+9jX/xRXTjddcnDFtZ99jd5U2FzDueSoYPtargcV3TfngMf3uBxnHoxlC&#10;4nqUlHNPkjikzyp+Ob9TtrdFWvf8nApsGzO3w6H5q+2F2XB7T43fUQAAMJVc+QRpFVWa7R7GptpM&#10;YpQK7v0l6C7ujzf0Zxs2J2mpbul1zWa7VJfFcY2htsHz+MYPX9HnTUZeHW0JtUnLTUM6kXcsp39x&#10;JcyvM7c8uUg6m2+c91SRa7y76Xo/qNOvu9WwWVVlmRWM7B9mHwsFbTZ4dLPZR4M5fz87kW0ce/o8&#10;A1OIHaMeqstCx2in9Ku3JzS5WR652ybNyAE91THT9uAwr1mv4EKu+R3dljF7PAAAwGR2xcF2cFuX&#10;oDt5VPrs3tkmfIqyY4MLGWfpAr/Ni9O7pftdFs1M0Vcy8daN0zMzrmYSpkzxfN5kZGbKVpD1qpij&#10;BRmBYZ6xtIbrOp2aEGyKGjmuQ5GJ0QLZgsixJqIrU32dfu8Z2w05kzle0yeNG1dWFpnsZGYFTIw2&#10;RtuEmd+M2a6Lufk9Te3HzOkAAADKz5UF23bMrT/O1O9Onp6ZGMy8p2rWoCIk6CYemQm8X23Bet+B&#10;0Gf4wZz/0CsPZZazB8Z52O9Snby9jQ36e/amPss+7x4bV/p5k5zNSkXGGGeOyc7f3v4Ec+OblG4S&#10;MGNW02fPH4PtQp4jA2tm1B4IH1cZM5ZPBWaMb/rkcVH21n09m1K9S+yFnMKyssjOXKzI3oPCvxOF&#10;X9djt02S+Q1V6p7a5gJJ6gKlmQwwy1wcAAAAk9hlTZCWvKVXeCKcikV6tEleABWaAEsN2vzQUHL8&#10;dWHZD9NNfIMSkc88qvpgPHjdHGlLUL7G3tfZdo/0Pn/GkaB8hX8/3THu35qaIM1b7AznQVd1j538&#10;zR+TbZ9PH198GZ83uXkn1etS37fxcL0609rSdFvtbDqVHJOd0d7eyXbw+iXLzG1/Lqdra2mzgfM4&#10;u3jbCzW5XuPth/tbZ6b2Q9tVd6xjqDxFjtdgCS7CmZ4uyaEl3tLcqwXh4xnj5F/IrMnVKyVN3rYx&#10;7L8X3m9s6F7d9j77J4PfeW4DBgAAys+0UY97HC8TWE3hwABTk5nwqXfeGONWASBk+M1zuv9zX3Vr&#10;xdcwr1obmxfpO9//mnpeesaVFt/KpZt1+613uzUAyO/c2xe0cPV2t1Z8d9fdqi99JqGXXt2n5178&#10;sistvgcXPqY5tzW4NcTtyidIA+CYbCBj0AEAAAAQbAMxMkMg6MkBAAAAYCKDbTPWlC7kAAAAAIAp&#10;iMw2AAAAAAAxI9gGAAAAACBmBNsAAAAAAMSMYBsAAAAAgJgRbAMAAAAAEDOCbQAAAAAAYjZt1NPf&#10;3+9WAQAoLbW1te5ReRp+85zu/9xX3VrxNcyr1sbmRfrO97+mnpeecaXFt3LpZt1+691uDQDyO/f2&#10;BS1cvd2tFd/ddbfqS59J6KVX9+m5F7/sSovvwYWPac5tDW4NcbPBtnsMAACuMoLtwhBsAxgPgu3C&#10;EGxPLLqRAwAAAAAQM4JtAAAAAABiRrANAAAAAEDMCLYBAAAAAIgZwTYAAAAAADEj2AYAAAAAIGYE&#10;2wAAAAAAxIxgGwAAAACAmBFsAwAAAAAQM4JtAAAAAABiNm3U4x5n1de+Quu1Qfuba11Jin2ux604&#10;NU1btWVphX2c7flAeDtMrOHux9XYMejWqtXSvlGJoOpHDmht804N2JW059L1dWpJ60G3ktaGac+F&#10;JVr3qKXOrTj2bzq7POt+VVz9alu2SV1uzdegzfsalfwKke86Rp1pRF3r1qgtqP7FmcdS5DipXqXO&#10;Jxep0q5k+1ucLO8zeZnvuVe35K3HtLqI1FNaHYdFtkvxjwmN0XZTWL5jPUO+tjHCz6cfL37bnX4o&#10;8zdiKhl+85zu/9xX3VrxNcyr1sbmRfrO97+mnpeecaXFt3LpZt1+691uDQDyO/f2BS1cvd2tFd/d&#10;dbfqS59J6KVX9+m5F7/sSovvwYWPac5tDW4NcbvyzLY56d+3x1/aV0kd3klvn/9UXbMr95bNi/0T&#10;tmCdQPvq8IOKmV6wGLRF6ETXBtq9WtDunmudqbbmTrnmS+OdMO+uUmfyfTZottfWa7tH/KfrGl15&#10;aGn1DlzvxPuB8Em0+cxlK0LBfykyAUH4u4QCbfP3e0GIuYBgnutsUp46M4G0dzzICz7s+2xQomdT&#10;qs48yYtZ9vmtatFONbb3u2dr1ZL8G4LFew/z9y0rj0DbfP8luS4ohPUdlVydm2XzLK+e1h3QsH2y&#10;Qoknw3VkFq8uq6XEQ5mBttmXny3p/a/YxjjW0+VtG9PGm3Qi+O03vzFbUs8Nd29T26wNUzrQBgAA&#10;5SvebuQVi7TSC6q7jgTBAorKCwyfsoF2KFgM6du3UwOLl6eC77qEF6Ac1K6sJ9Ve4BfJVtXqgaZq&#10;DZzNcQJuMla7vaA0Eux4J/HNOzXbOzHv9F5bkkaGdEIzNSPHtaDhY70aCF1AqFy62tZZb9Zou1+9&#10;PeGAz6vD1gYNHD7uBxte++zqCQfOXtC4dpVqeo7mDN6Hu/eqK9xmk5i5ELT+pLkQYS4gjKGuMRKQ&#10;1c1rkAaH9IZbz9DXZS9yRC70ODb4W9ygGreOdOM81vO2zYjOnKzWgrluh627S4nkc+aih/f7VDY9&#10;NAAAAKIYs13GbGC4+K6sgbZ/EuwFgvPCJ7oVunN+vgB6HEywM9ig+siH+5lasljO60MaSA/sK6o0&#10;W7mDd5ORjbbZ5FW5dKP2Z+nifeX8Cz018+dkvndfpw3wH11W5QowsSo0Y9agDh1zvyl9R9VVXaUb&#10;zcP2TVJr9guBAAAA5SDeYNucyEYydSimN84Oqma61LXOdNV1S7KL8ohOD1brlpvcatjJoWQ3z9xG&#10;9PJh8/7ZU6x9R7xgpykxSU+kD2p9UF/Lol3EK5cuV2Jwp551hbYbbI4MapAR7NoddJvtV5vpgh5k&#10;um+qGl921QYquT5rKnHBdK79a+S4Dg02aGXGUBVT/6fUsnYiAvxylv9Yj8psm7pmvxu6PZ5apc3m&#10;Aou76MG+DAAAytmVB9s9m1KBnB3nx4RDpcHPXA907JXWpsZepo8ZvlzBWORHs429t92jswU7k0DF&#10;Im1xY0/t+NPFJvAOB9y1amlfpROt/j5vx8Pnyc6a7K0dw2qPEX/sajKzXzFHC6q9909eAPGzfdnH&#10;L2frlj+1+OO7zeJPqJVr3gczPEJZAnF/7PBqfp/GKe+x7uRvG79Hi39MmUy22Ze56AEAAMpffBOk&#10;eQFIzWAq44fSUBMJLtzYy2DM8GXxTpTXrfDH2uYIMvN3X59cTFYuEerWbcYZL2ke0sogeGiv0i4v&#10;yAgmBYzqV5v33K7pqYkBV55doyWRib38CyDBBatd0zfYib0yuGxttFv+1BKecLH+iKmvbBPTmXHy&#10;oTHCjh0frg1MzDguYx/rgcLaxmd6gxya7/8upYL0FbFcBAQAACgl8XUjr1ikR02X2dbcJ1kovsrp&#10;M92jCt1SPajTr7vVsFlVOU6sTfC4xjtR9oLHnCfffpfTchlX7NeTdMKOY3ffLTzONNjvk13FQ1y3&#10;73BG0AbvkYtS4ayfyQhKp7ME1eV0ASMOdc1mtvEsY9ttndfrzkhM7WYfD/fCsbe7G1RbM0FedoUc&#10;69nlbBvDTdpoer0EF0D8fd90Nd+mLpoCAACUkVjHbAczM2efzRpXV/bJzobPnnLBtJm4KAgiA/kC&#10;ZZPl8rtB580Oll0G1oxtl2bb8ar+40LZuh4nf7bx9KC63C5gTBw7V0DGxGjRCxp2MT1x3C3eyHan&#10;K/BYvwymi/9sd7HKzCmR2qf9i1oAAADlJN4J0rwTpsRDDRro6CK7XQIq59arpmdTqouzzSqlTnDN&#10;LXoGwtmk9BnEve3XBl2e3XNjjcP2b43lzzY8GQ13d0aya3YMdXJSslrVm1vbRbLYftY0GeCF6szW&#10;/2B0aIUNppXjYkRfpxo7lDnBoL2AkWMyuzJmuhgH+25fe7THjJ2YLuOijn+rNf/CCC7bmMe6Pzxi&#10;fG3jMZOiKXVP7RunV4duE2kuZOW+5R4AAMBkVFiwHe5+aZbkmNMs8t6rGVeVmewrNJmX6Tpr7nGd&#10;nKCrrlH7W2farrT2eTNTcOie3DZwjnQpD8/SHSyPR4JTk63K3Q19MjiVqg9vSR+vasampiY8M0s0&#10;Axips/T69xY7oVqojsNjVv36zzLBYLZbhJU9f+x1cIHhxumnIvte4+F6dabfP97eI33qXZSYGGMf&#10;64HC2uaA1pqZ4EMXkmxPqJPBvy3cBgwAAJSfaaMe9xiIMIFg7zzuiz0e1FlMTHC2RXp0nOOFAauv&#10;U0taD7oVM1wguIhlusivUZsdDtIQufAVZsaTN5px/p5E6AJlrvLw59VcRvf74TfP6f7PfdWtFV/D&#10;vGptbF6k73z/a+p56RlXWnwrl27W7bfe7dYAIL9zb1/QwtXb3Vrx3V13q770mYReenWfnnvxy660&#10;+B5c+Jjm3Nbg1hC3mLuRo3yYW4eV09jrq4E6i83rQ1LG2GugEO5+6u3++PzOJqmt2e/qbru4z/In&#10;ZTO39cvaA8sOtzE9ULzXtzakho3kKg9/XvsqiWFUAADAIdhGDua2VHTrHB/qLDZ1jUxchstkJsRL&#10;DcewcyfYR/5EgzVuTL+dsyLLbRAj807U3aXEYK9e9mLyXOV2BvxgmIe7d37WmdgBAMCUQ7ANAChb&#10;NkgOzfAfmUBvcEhvuIcRkXknQrdIzFWeNilk9C4PAABgop0c+kFJLf/znH+GwZhtAEB5MmOpd1e5&#10;SQ798dqnH3Jjre046+ikkIYdl312ufY3m8nczMzrZvK2PXrgbPbyFmV+hrk/ebhnxtN/uENvvX3e&#10;rUV9+j806Y1/eEu/8cReV1J8n7hzlv7jJ39F3311r779/U5XWnzL73lC1TP+tVsDgPzeOn9R96/7&#10;L26t+Ob9y1u06T/cq5f/R5d6jmxzpcX3b37p8/rfZ3/CrY3tvffed49Kx0/91D/Tnx/+v9V/8juu&#10;pPg+/au7dMN1FQTbAIDyEw2ajbRAOBKIp9jXmRnVbbkJqvfqlvaNuvNY9vLE6+GgPS2gd/78G/vd&#10;o0yLF95jg+0Hf3e3Kym+e+b+nB5r/IT+e98evXCsw5UW34qFG/UvPvpxtwYA+b11/oISa//YrRXf&#10;x//3j+o/tSzS0R/+N+3/7lZXWnwP/Mrv6I6fu9etja2375R+95lgEtLia152l3694Rf0Xw/9J716&#10;4tuutPh+e8Vugm0AQPkxAfNTWp0x7j8cgJs7B+yanmXmcDMTfvOQVprgORyQ5yoPB94KbePerhDM&#10;Rl4YZiMHMB7MRl6Y8c5G/hfHT+rRrd1urfg+9Wsf128u+Vfac/AL+sHgC660+H7nk3+mD33wRsZs&#10;AwDKiJ01fFADHWuS9/5essyfjTx8b29zD/1Hg0DbBNLr3OziFYv0aJO7d7iZZXyty3znKjcTsrXO&#10;9O/P37xTs7lfOAAAcAi2AQDlwwuKt5jbc0WWIAA2dwxwZeHu495rVs53jz2VSze616VmNTdylZvZ&#10;84PP4h77AAAgQLANAJji+nVG3NcdAADEy47Z7u/vd6sAAJSW2tpgkrPyxJjtwjBmG8B4MGa7MIzZ&#10;nhjBmG0mSAMAoIgItgtDsA1gPAi2C0OwPTGYIA0AAAAAgAlCsA0AAAAAQMwItgEAAAAAiBnBNgAA&#10;AAAAMSPYBgAAAAAgZgTbAAAAAADEjGAbAAAAAICYEWwDAAAAABAzgm0AAAAAAGI2ZrDd175CS9r7&#10;3drV1K+2ZSvU1udW040c0Frv+SXhpSh/Z+kb7n48VE+Pq2vEPRFitym4/kzb5Hmf4LPWHdCwK8/k&#10;t2+ptll8dTairnXB+2T5vn2doc9ZobXdWT7IGV8blaFIXWW2if2tyvF8tD1zb4d0uY/1FHcsB0vG&#10;cR9+Pv29/OMj5+88AADAJDbJM9vVamnfo/37zLJVLSc3Te1gJAsTZDR2zNRmW0dm2ahEhXvScBct&#10;GjsGXUF+fkCzSV1uPcx+1uF6dbrP2jxrpxpztMdw996s71EK4qszE0is0aH5W937bFCiZ1MkoO47&#10;otDnbNDsjjWZAfc426gsmTpoPahEq19XnU1SW3OnkjGaF4jvmh7Us7e0zvSeTwV2lUs3pp5zS2dT&#10;tbR4ebRtkZTvWI/oOyq5djGLPe5DAXdf+yadaHJtY9plS+q54e5tapu1QS11rgAAAKCMlFE38grd&#10;Od87eT45lCebOsV4AcpTNmhsVPZz2X4vINmp2d6Jsg08xmCC0PUnV3nBtBc0urKUfj3rBYOJhxap&#10;0pXULVulmh4vqE7Pirm/K7HYrZeSOOusr0ttgw1auTSI5mrV0tqggcPHk/toXXP4c2pV79XJwNlw&#10;hY2vjcrV8LFeDVSv0gOusiqXrlZL9UH1BtF2XaO2JOvZU5fwnh/U6dfdegazv0oty2rdOsLyH+tp&#10;vLoPB8t18xqkwSG9YddGdOZktRbMdW1Td5cSyedMG3jHWjNtAAAAytMVB9vmpCzVJTN7N9j0bVJd&#10;BsfoYns5ZlUlg71sXeDt3xIuG6Nr6mRmA5TFd+UIGg0v+Nu3p+Csks0OPpkKpiNGhnRCDaoPv1fF&#10;HC3ICHi8Nt9igsdG1buSUhJnnQ2fPSVVV+lGt27dVKWawV69XPB+Nr42QmFsz4rqet1JVjurvMf6&#10;uFRoxqxBHTrmdvi+o169+8eEyXjL+x1g1wYAAOXqioJtE8xGu9tmdoM1wW10m6164KbguS5pbeq1&#10;povtZY/dsxnJcWaqbNfUU6Gu6GndhSe5N84Oqma64r+gkc3rQxpIDyydE6FMbal3G42zziqnz3SP&#10;CuTtj7t6qsm2ZlG5dLkSgzv1rPt9sPuRUpnuDCPHdWiwWre435qoEb18ONoLA3EZUdfug6ppSiSD&#10;6Lpm/98Feyy1SptNEN/XaTPnOdsPAFB053/yTyW3AJPN5QfbQWDQHu0Ga7vJdnS5sZSuq2ZkmwpV&#10;uoC2cmljKLj1u9B2HRlPYDOotmYXEDXv1MB4x1+aAFEzNaMss1um+6a8ttibcUEj3yRcEyrool2y&#10;3UZjrjPbZXannkq+1s/qD7g1X2jyqOYhrSyzCz7x8X5b2lfpRKtfV/YCXs7Mq9/1Xk2rs9el6d6f&#10;L1DHuKUmp1uj0w/tiXbpd70z/OPJ/FtgAvJTalnLxQ4AKGU/fvtNbexIlMxy8IgXVACTzOUH27kC&#10;VdNNVqd0xsQXpsvgGMFs6iRthdb3uMKChSdI26PO6Xu99wlNmjQWO67zoNZ7n12us+HWRAKOWj3Q&#10;VB0ZM3z1mACoVwsiF15KU3x15geICrJ6NhBJHwMbDkTuUq/ZbqJ6H0wC4d8DswTHpR3+YS9GuLpq&#10;r9Ku0PNJprfKMn9CrmjAl9J35KBq5s8h0LN1FarvvHcPyK+uOdiH96j+iHm/3L/DplfCofn+MRZu&#10;76JdBAQAAJggRZwgzc/ordeG5Ena5iucMMt2NVVo0qQxVSjxpDlxDzJm5X8boHF3bS6UHYscTHwU&#10;NXt6hXeCbWYfD/VEMG1vLq70bPIej+MCSRFcUZ1VLNIWt3+bpeWmIZ3IOVbYD85reo6WdH1MpHDQ&#10;ZuvLXplx3b7D43u9en20qVpdu0MBopl/wV7QSc+shvWrtyc0YddUlrZvxjNG27Th1ujkdWGud4uZ&#10;NNBcQEn9/puu5tvK/vcXAABMLZcfbIcz2GF27K4LJnJtY9isd8OEdim+cXrm7M1mTG4Gd9K5eXFo&#10;Ip9Jz5+dPTqztfxJu0KTyMWmokqz09vajpv1J03Ldusle3FlsTnZLpVs98TXWd++nRJZ1XEa0ekx&#10;77IWzL8wRjd8O0EXE6MVi9n/zeSI5ng3v8WJecHvf4VumbqT7QMAgDJ1+cG2F6Cu9ILTyL1uTba6&#10;NdRFM+s2Ixo2sUx6IG4mzBl3N/IoM7ttV/j2QCYjGb71VPpn9B0IZVL88brlpHJuvWrCk87ZrFL4&#10;BHcMJoApuGupGXPvtXXoHrrmxDr/zN6lZyLrzGbyesK3AvOOl0iXcTeme5LV2cRz8zmEs9he3Zlb&#10;zQW/Nf6+NvacDaYL+YRcbJpS/F5JwTHS1x7tmWInr3MX2SLM769SkyOai6GpOTrMBZVynT8DAMb2&#10;rWN/XVILgHhMG/W4x1mZMXUZQbAX0Ha6LofpzydaM29TlGsbf6Zyl7JavEGbtcnvVmiz3eaEztwa&#10;Jsdtj0xQYyZFc6tW6O8KRD7be37z/F6tP7vcfYYX3Kxb450Y+k/bLGu53fM1rZ6ytY9h2yJZL75s&#10;ZT7TNnt1S5YsYqS+x6hPu22yvUtIbHWWtn9l7J9pz3tq8ow1zt0eU0P670i4rtKfS4rUuV/fh+bn&#10;rmOky3asR3+b7X4Z/I4bWX6H/WPKdPEPv090/891nE0Fw2+e0/2f+6pbK76GedXa2LxI3/n+19Tz&#10;0jOutPhWLt2s22+9260B5eU3NuzWiaE33VpxXfeBf64X2pq936aT+oOvf9KVFt+82vt1/6+sdWtj&#10;O/f2BS1cvd2tFd/ddbfqS59J6KVX9+m5F7/sSovvwYWPac5tDW5tbH9x/KQe3drt1orvU7/2cf3m&#10;kn+lPQe/oB8MvuBKi+93Pvln+tAHbxw72MbUZQKY3nlT9wT4clBnAMaLYLswBNsoZwTbYyPYnhgE&#10;2xMjCLaLOEEaSpvpVp+lKyjyoM4AAAAA+Ai2kYOZqb30b9NVWqgzAAAAAD6CbQAAAAAAYkawDQAA&#10;AABAzAi2AQAAAACIGcE2AAAAAAAxI9gGAAAAACBmBNsAAAAAAMSMYBsAAAAAgJhNG/X09/e7VQAA&#10;Skttba17VJ6G3zyn+z/3VbdWfA3zqrWxeZG+8/2vqeelZ1xp8a1culm333q3WwPKy29s2K0TQ2+6&#10;teK67gP/XC+0NXu/TSf1B1//pCstvnm19+v+X1nr1sZ27u0LWrh6u1srvrvrbtWXPpPQS6/u03Mv&#10;ftmVFt+DCx/TnNsa3NrY/uL4ST26tdutFd+nfu3j+s0l/0p7Dn5BPxh8wZUW3+988s/0oQ/e6Afb&#10;rgwAAFxlBNuFIdhGOSPYHhvB9sQg2J4YQbBNN3IAAAAAAGJGsA0AAAAAQMwItgEAAAAAiBnBNgAA&#10;AAAAMSPYBgAAAAAgZgTbAAAAAADEjGAbAAAAAICYEWwDAAAAABAzgm0AAAAAAGKWJ9geUde6FVqy&#10;LM/S3u+2nSj9anOf1dbniuAJ2uZxdY24IitVXznbaeSA1mbZZm135I2yS3/tugMadk8Zfe2h5zL+&#10;Nk/GZ3fq6jXrFdRZYIzvn6GvM/Keuep4uPvxsbcL3mvCj7mrJaj3AvaBtHrMum9Z6W0ZvHe237Jc&#10;7zG1pe+LhfzuRo/7zP038p7px4xr24J+fwAAACaZq5jZDk54r2aAVYbsyekatQ269avEnjA379SA&#10;W4/y23Z9j1u1BtXWHApoTKCa8fqDWn819ocY6iz/989kt2896NZ8Ax1r0oIKv94aO/L9Ye64SXuv&#10;ycwPvjapy63n5wXQGd89bd8ybBsX+p6GeQ9+i8JMu6Tvi12t+QNuE2hHj/u0/dxrF/OeidY92r9v&#10;gxKDO/VU8hhwbVu9So8urXBlAAAA5SNPsF2hxJPmBMksW9VS7YoXb3Bl3tJc6wrHNty97aoHiOUm&#10;WwCXlXfy2hm0Ua52Crejt2zJd7LrBcpPuZPwmqatqdc9uUiVprCvy7VttVrazXPB/uIFNPv8TOzw&#10;sV4XqDZos3lt+yrV2PWD2jWBWa1Y6mys75+hX8+mbd/Z5B9AAx1dyQAvdUwE9eYvqbYwmdqrf2Fl&#10;IpngLP/FhSzC+2pyvxnUoWNpQZsR2a8bVWcLw79l3tLaYEulUzozcbveJJO+z6Z+87uO5OpN0a9e&#10;F2gH+/nmxf56sJ8Pnz3l/X+1brnJlFboFu89B876ld7Xbi6OePv+2lzHEQAAwOQWW2Y7vSthuLtr&#10;9ATbZDOD5+neOX5esJoMONKMDOmE+e+sqtwnr68P2aC3ZnrhmaRkoJwjA+WfUBszNcM+7QU3D7mA&#10;pueoPemunD7TX6+u0o3mvxVVmm0LpNnj+Fsuz5XV2VjfP0Pwnp7gu1UuXa6EfXRQvTbaHtHLh4Pg&#10;ZrUSed7WBDJBEFMWzIWNZMA7llq1hC98hPabpL6jLqPttfM4LgCm9leE63Cl3cczj+FMfvBsBPv5&#10;jdNdgTvO/eN+UKdfN4UjOu3t8va3p6/TZsTH2vcBAAAmsxiC7WxdiD09m8Ye05oV3TtzqVy6MZSt&#10;y8PUfXDxIscYX9PVM9gm/3jJUFA4v0ovhy6OBN1Lk4F0KFPYdyQtm1yX8DNlgzvVaF/vuvwu3qCW&#10;Mb/Q5bvyOhv7+2cIBYQnXBYvFcw4I8d1yL5ttRZMPx4aCx7e971Ac98YvQ4mmbrmPXl6BBQgWY9e&#10;vc316yW5ry2+Swpd9Ivu16Hx3DYLbnoTFLBfTBGpC2bZ5OoBkArITXdzU7f+RdVQtrqu0V4o8p/3&#10;jnnveN+y1FvfbdogCOyBiXHgpdeU+O3Okln+67dfcX8ZAGCquPJgO6MLcaibphdYPetFDuYEO+hG&#10;a7NPZhubgUrr3mnG9NltguwfxsVlrSNMEBkKHrOdVGeOJc5uoGNTpEtzV6vrhVB3l2s3c6HEP+nO&#10;uPgSzpSFJOaNJxM5AQqos0DO75+hVvXJ7rTuokbOruxenbWGx4If1PrLukg1BZhx2a4es2ZEvXYL&#10;73em7nOPN04NcUBI0POkUMFFtLDqet0Zaht7gSX4jfd+94PhE4lWLnZg4v39/3y7ZJbAnzz/xZJa&#10;3rlwzv1lAIC4XXGwnQzewidYoROwZGYvp1DGKTTB0divQ4a6xtCFi9T4yXA3UD/TG2yTGpc5cPj4&#10;2AFecjxscFEkGDdbq5ZIN+0GbU7rJpwaO+0utrjtx5qAacIVUGdJOb9/prrm0DwHnkRr8JpM/uRR&#10;3pK8SNWrlyfz7j/eWdsLYIepJAPtrdmz/clx99nGG/u9BCL17AXnRd33iiL8e2uWQnoR5epun5pT&#10;IDJme3CnGnO1eTD/ge3REv1bJnVb2An6/O9RyIVLTG0/ufCWjr92sGQWAMDEueJg+42zoVTfeNmT&#10;cjdJjs2K5w5IMH5184KAN3c30Dvnu6hkcEhv+I9ySo3zTo3VTKpYpC1BMLOvUQq69tpMWXh8csLP&#10;Znnbr3SBbe4JmK6+fHWW9/tniPbaaFGq+7M/WVQgtH5TVfZx5VNcasZr/0JNzm71yXH3FZoxyz7I&#10;blwXA6eG5FCQ0O9A/q7lnoxx3l7VLnMX3XJcMOrbZ3pxmLH1Fepa5/32uwskpudTV+tkHT7Ur7bW&#10;U/6/Ye2rpNAkiEA5euHoX5fUcuLsm/bv2tixtGSW3//6J+3fBABXHGwng5PwyVWya3n+ya9SM1S7&#10;zEloYilcudS46VyZqVQQnLv7aCogT2a/k+ONc7Svm/zISDwUHZ+byqCnZjIuJZl1dhnfP4M5GXfv&#10;u3i53/25Yo4W2LdNZcczjofJKnLhxVuuZIz2yAHtSgba2bsdJ3+Dkr0RQrNkZ2ufUPtNPaEMv11c&#10;nSYv9AR3Bwj9Niy+a4zu3qlhP6l9OIvkpGjmgps/WVpwgcQP9ifp7PD2ooM7Zu1xzTAolLe//B9D&#10;2vCHPSWzBN5//z2d/8mPS2IBgMCVj9lOZolS43WT41OrV+kBd5aWmkQrNRt5Rtk47mOMTP79i10b&#10;eEsQ8CazyZ7orPGp20qlguKga2cqy5ScSXvQTW4WtFOyfdNmlc9o/9B47eA9QkMGijluu5A6G/v7&#10;Z9ZZ9H2D71qtlmXBd03VSTCuO5ixP/zZU01Qb0FX3FTw5n4jQkuyu27yNyjYJqhvl3FN79ae/J1h&#10;gq6kUE8Tf38MfhtC+2yyq3QwV0Oqh0B0gjRP2rjt5AUn75jxZ/R3vUNODtkLWH4WfRJfZEq7WJne&#10;Y+Kdd97JuZw/f97+d9roeyWzvP/uJft3XbhwSe+/N61klp/85IL9uwpdLl74SdbvV6zF/D3m73r3&#10;0vtZv1+xlnfO+/thoct7717M+v2KtfzEHUfvv+sF3Fm+XzGW994dzai3sZZR7wtk+37FWd61f9M7&#10;7/wk6/cr1nLp4nsZ9ZZveeed81m+W/GW999zv60/uZjx3Yq5mL8nve7yLRdK7Lf10kX/34ZLl0wd&#10;Z/+OxViCf+OnjXrc+UAeJphyJ19m3GrG7XVCzweybJfqDuqxz5uuhKnX1TSt0uyOnfZE2R+XOeIF&#10;Mf6JsxnXOpGzVk8qJniwAYPpfr8xOVGUCVTS72GcXm+RNrCi75F8b++kuDOSkTQBZSpANifNqecz&#10;2z/ruNrQBFe+tM+eSFdQZ7483z9LnWW8b0Z9Oml1kms8crLdsh5/k1Dye0cz1sH3DNogW/sEonWV&#10;vg+G3jfZ9iG52mOKi/4+pB2fyTYLlxfy2x9sk+O3xq5cxd+CuJl62V3l9if/ux6aHz2On/7DHfrm&#10;wW+5NQCxMqex06a5FcSKugWuWIHBNqYMd0KdK+hDFtRZTIKgLHeXcaDk2ONfbp/19+HTD0Uv2Jmr&#10;27mU6j/B//bf/5ae+r9adVPluOanRx4nT/2t/tPv/YE62n7flSAO3T3P67XBv9Fn1/yWK0Ecvrz1&#10;D3Vb9c9p6eKFrgRxaGr5bf3Hz39Gs2Z+1JXgSr0+/IYe/d1W/Zc/+kNXUloIthGRnlnE2KizmOTs&#10;VQGUMtPrZa9uMZl5mX14SCvL4GLRA7/+SW378pO6+SaOxLj8zcn/v5744pP62s5nXAni8FzXN/XD&#10;gde0/tHPuBLEYfNTf6Dba27Tv0nc50oQh99Y9R/0hcfW6edm3epKcKV+9PqwVn92nZ79+h+7ktJy&#10;5WO2UVaCe+ISNBaOOotJMLEagTYmlVq1tM705yxp3qnZ3D8cAAA4BNsAAFyJ0P36uegGAAACBNsA&#10;AAAAAMSMYBsAAAAAgJgxQRoAAIh48x/+0f73I//bh+1/ceWo04lBvU4M6nViUK/xK/U6JdgGAAAA&#10;ACBmdCMHAAAAACBmZLYBAJiE7D3+tUH7m2tdSZxC9w+vcEVGX6eWtB50K87iifobiiy4979brWna&#10;qi1Lw5URhxF1rVujtkG3alWrJb3eJ4Vs38VTvUqdpXZLx7S2tUrx75wIeb97jja0x3hF9uc8E3Ns&#10;TDZ+3R2an1kX9re6x60EXJ2r+3E1dmSp1KmyPxYi7d+dRGtw549Jsr+aYBsAAEwuP3jmwdH7nnnV&#10;rcXt1dGv3P/Y6DfecKuBH/zR6H33/9HoD9xqzu0mO/s9w9/rjdFvfP7B0c92xf1FM9/39a7HJrBd&#10;J9JE1dEEeKNn9LNZ2vcrqR27fOX97lnaMGN7jy0L/w4ga905mb/V5nczfX+bQvvgONjfw4x/cybX&#10;/moz2/39/S70BgCgtNTWlmHWNAa5M9vhq/3hLGmO8qxZg3yZbWnzvkb5txQPb2ceb5Jc1mHYZGzO&#10;Lrd/XySzMwky4ebv3TU9LfsxMqI+7z91FaYsW136ZadnNair55RfpnAWsSFUbwH/NeFsWLje7OPD&#10;9S7DFarryPuWSiY887sk2WxqrxaE6qltlrcfzDuqJbur1DJrp9rM/pHM5vnfVYvl1eVMW28K7UOp&#10;zJS/z3X5xcmMl623IFuYLUMY+Xtsgd92DwX7fvb9eMz3nQzyfvdsbRh+Pigy7zGklRn781SWre58&#10;2X6rM39jstTzlJejTpK/xd7vw2TYX23IDQAAJpVcme1IeSgTbTMEn+8ZfT0od49/8IPUe6Syqvky&#10;2977h5ZUJiaarUm+VySrMBky4dmyTlHZ69jPsqTaJPpds2es3WtC9ZlsI0+kzULvZz4/yOZkf99i&#10;yPJdzBKuJ/M4+G9Q5m2TmaXy2yD7d0zVQ6TcvJetq3C9+++Z0ZZ2n4z+nansmP/ZGftxIe87GeT9&#10;7uE2cEowU1iastSdQ2b7MmXb9yImx/7KBGkAAJSNEZ05KSXmuQxK3V1K6JTOjEhvnB1Uzfw5fiau&#10;rlH7XVaurs7b1mSsl63IPnYwg8nQ7tF+u2yQWleozaQZcqmYowXVB7Xee/8l7VLLvlLIwuZToVuq&#10;3cOsctexUTPdfbmRIZ3QoNqave8d1G3PUZuRSWcytX597lHn/F41rjugYfdcNnXzGjTQscZ738f1&#10;8tyNJdVTIPxd7BL8bd4+1zl9r98zIvz3Vq/SAzbdVKE751dr4KyrSM9sV5dm31XPJluPS2wme1CH&#10;jo2ocm69alx5m4J9ulb1i129rzuuO5/MlSk0PQKCv3OrFhxeo7Xdqc/OVOj7Tgb5v7u/b/n77ZLm&#10;nVLT6hI/ZieB5P5rFm8fXryBDPZYKqo02z3Mp9T3V4JtAACmLNPlzjtB2V2lTu/Eu7Mpb5SZhQlA&#10;pBOhAClThRJeYGIC80QQGOULzouuQjNmZflOpiviss6swXJu4QsTZhm7G6MNIAeH9IZbz8pcLLHt&#10;JRf85Q/OS4UNmkMXJsYjPYi33UYrFmmLWW9tUFerOdn226eu2WyzVS3aqUZvf8sfRBuZgX4243/f&#10;ySDzuyfrun2VarzAfMFcIu0rZobP2H3X+x30VpMX65CHufA5qNOvu9WAuTgc+s0r9f2VYBsAgLLh&#10;B4pdR9xcLH1H1aWZmuGde9w43TuhPnzcP0GxmexU4Jh4yGQER/Ty4UIy22H96u0JMpB+RtgPUkPv&#10;ZYJUe2JUqxYTqIw3ni8CP3O8TV3J+GNEXVtMxiThBcu56zjCZmUOapcLyMx430KC4uFjvRqortKN&#10;3uPK6TOlIPC2n+Mz4z3NBYvKpRttoDkpePucHbfaXq9DW0L1MNirl20V+ftMsmdAiN13O7rc/mrG&#10;VPvf39SpDXjNxQd7oh08b/Zt/yLP5sW2cAzhz86xH1/W+04GuevdXsxonam25vFeZEJu3u+gt6+e&#10;aH089PuC7PwLQV2t4f3POw5bD7p/s9KU6P7Krb8AAJiEIpOOOf4EUf4EMW02RohOnhV+TeZkUt62&#10;Td6JyuEqdT5ZpWcv49Zf4fdKmMmtlGViqUkwQZqV9l1N9iR9Ep5oHftlkcl67MQ8Y0+Q5r9PINxm&#10;/mRdNshe3KBEz6nIZHR+8B1t4+LJ9l0M7+/7jLdf/UFqYr3khFFmgrTWU6qpHtSA3W3CE6SlJikz&#10;wvtuqi2in5m8JVC47XJOkJb71l+59uMx33cyyPvds+zDHr/uQ/uvfQ8mSIvKfSzP2Of299Dvnr+P&#10;KXTs+q9ngrRMkX8/PMnjfJLsrwTbAAAAuPps8Bqe3R4AygvdyAEAAAAAiBmZbQAAAAAAYkZmGwAA&#10;AACAmBFsAwAAAAAQM4JtAAAAAABiRrANAAAAAEDMCLYBAAAAAIgZwTYAAAAAADEj2AYAAAAAIGYE&#10;2wAAAAAAxIxgGwAAAACAmBFsAwAAAAAQM4JtAAAAAABiRrANAAAAAEDMCLYBAAAAAIgZwTYAAAAA&#10;ADEj2AYAAAAAIGYE2wAAAAAAxIxgGwAAAACAmBFsAwAAAAAQM4JtAAAAAABiRrANAAAAAEDMCLYB&#10;AAAAAIgZwTYAAAAAADEj2AYAAAAAIGYE2wAAAAAAxIxgGwAAAACAmBFsAwAAAAAQM4JtAAAAAABi&#10;RrANAAAAAEDMCLYBAAAAAIgZwTYAAAAAADEj2AYAAAAAIGYE2wAAAAAAxIxgGwAAAACAmBFsAwAA&#10;AAAQM4JtAAAAAABiRrANAAAAAEDMCLYBAAAAAIgZwTYAAAAAADEj2AYAAAAAIGYE2wAAAAAAxIxg&#10;GwAAAACAmBFsA5hkRtS1boWWLHtcXSOuyOpX2zKvfN0BDbuSsZnXpL9Pmr7Ocb5nAUYOaK35W4Ol&#10;vd894ZmIz7tCw92PR/9GK2iH8BKuy3DdprZdu+fP3Hcfo94BAAAmOYJtAJNSTbV06FgoWus7qi73&#10;sKSZQLt5p2a37tH+fWbZqpaTm7IEs5NDTdNW9z28pXWm2pqDILpWLfs2KlHhPRw5rkODDdrsbfPo&#10;B1/RwOIN3vbuOQAAgDJFsA1gUpo9v146mwq2+44cVGJxg1vz2Yysy7qu7Q62DWVk24+6Ml94+7zB&#10;r81Md6rPrdrX2Wy0y667pS3YIKRv304bbLbUuQJVKLF2lWp69oYyvUN6NvgbQ1nuvvbUe4f/vnB5&#10;8D39bHSn/Xv8bHK2vzfPdzYZdlv+uJ4968rGUteozYsH3UWQILPt/bfZ+846qPWfblVjx6DUs8n9&#10;neH6SmW6I397zu38dmzztgv+/mR9h3sOhOov13fNVa8AAABXgmAbwOQ0vUqze466ALJfvT0Nqp9n&#10;V3xesNjYMdNmU/fv26DZHWtsMDbcvU1tWqVOU+5tn8yGm+0P1/vlLtucLVi2KuZoQfVB9brn3zg7&#10;qMRDi6RuL2C2WVuT5W1Q1+707uAjOnNSqpmeltK17zeo06+79cGD0kPu79BOPWUCTi+A3OV9x+D7&#10;JFxwbgLI9XKfab/ntlTQ3iPVe+VbVszP+vdW5vzOXnDbelAJm31frVtOegFygW6cXq2B0EUQm+Fu&#10;X6UaeX/7063qbKqWvDrastSr+3WbpCDDb7LiW0L1FfztY2zXpbtsuXlfv769IHzLTsll3DfPcvWX&#10;67vmqFcAAIArRbANYJKqVf1iF0CaLuSL71IyWewZPnvKC+qCMrOtdOLsgF4+PKia+XNUaYrr7lLC&#10;Pu+2H9ypRpvh9AJzL77sOpIry1mhO+dXe+9nojIX6HsfVDm3XjU9m2yGtE2N2v+kF9D6Lxgn//2C&#10;z7HBqwvw19vsq5JdtE3gbDLFfmZ2kxd8BpllT3WVbrQPsv+9Ob+z7ZIf/RviN6LT5vNazWd7ixfc&#10;a7BXLweBbvJvz79dcOGicvpM+19/+2otmOuX1zWbgL0i93fNUa8AAABXimAbwKRVN6/BBky2C/m8&#10;Wld6BYKsdLA0535PE1jr8HENhwP9ikXaYl5nsto2OEx13fZVaMYspWV+PXZMc7VuucmtZ1WhxJNB&#10;9tUF9O7NI+OmvcUEl+my/r3GOL5zIUzwn5G5z6laLe2hz84Z6Ba63Riyftfc9QoAAHAlCLYBTF4m&#10;M92zV7tOZgaqNtMZ6WYuzZ5e42eKTdBpikOTqvnbB12I/fHAqXHeWZiMqHr11O5UoG+6dNvX1DVq&#10;v+06nalumRmfHe6i7nd7Hli8PBRABl2+R/xMvAlezThkO/7YTDy2VS0u2Wy7bXd0Jb+nGducNVjM&#10;8vfm/M424x/9GwrS16n1Pamscn4VuqV6UG37XO8B77WZFyeMQrcL+NsH2X07Hru9P/d3zVGvAAAA&#10;V4pgG8AkZrqHD2pA9bozPb7zAt7OplN+9+Blm3SiyQuk6rwAc+lqOw7adic+omQ3cn97qa3ZbL9G&#10;bbPMuOJ8QWOFEg/N1MBg0N3af+8Fh9fY7OgSO+N4Y6Rru2Wz3xukoFu0+6xoRrlBOuKe0yo9av4O&#10;73WPzu9NdYP2XuN/n43avNh1gw59z0yZf2/u7+wFnsns/DadnpU7Ah3ocN/XLK2n1NJeaNbZZJRT&#10;2WT/tVnqq+DtAv72Zoy+2X69GY9t6jbXd81RrwAAAFdq2qjHPQYAAAAAADEgsw0AAAAAQMwItgEA&#10;AAAAiBnBNgAAAAAAMSPYBgAAAAAgZgTbAAAAAADEbIoG2+ZetI+7+61msvdltbeBMUtoO3t/V788&#10;ev9d/9629jl7v1Zcvvxtk7MNaJurK1Tf0TrPVd/+fY397fPdIxkTh2Oh2HL+25KzbWizCWV+x3LW&#10;a+7fLHM//aAdw/e0z1UOAJjCzK2/ppQ3ekY/e/+Do/fd/9joN95wZRFvjH7j8w+OfuUHbjXp1dGv&#10;BK+x7/FHo8EmP3jmwdHPdtkncrwWBRmzbXK1AW1ztb3e9djofc+86tZSctV3ePvUNriaOBaKLXe9&#10;52ob2mzi2N8k8+/N53tGX3dlYTl/s8L/xvzgj1Kvz1UOAJjSplhmu19tW6RH21epxpVkGtHpwWrd&#10;cpNbDfQdVZdmakaF97hijhZUH1SvvXLdr94eafZ0+4TunF+triP95gmMSwFtk6sNaJur7o2zg6qx&#10;9RqWq75H9PLh1PZ18xo0cPg4WbqJZDJ27eF9nWPhqstogxz/tuRsG9osFiMHtDY9e+21zVNarc6m&#10;aleQLvdv1vCxXg1UV+lG+8RdSgz26uWR3OUAgKltigXbtWp5cpEq3VpWNnAbVFuz6z4WPlkK/iF1&#10;TpwN/iVNO4E6OUQgMW4FtI2Rqw1om6vIDwIGOta4LpPhLpa569sPGpzBIb3hHuJq4Vgoqnz/tuRs&#10;G9psQtQ1asvS0O9RDjl/s2ZVhf6tGtTp193DXOUAgCmrDIPt8Dir1FLw+CnvH+H9+/a4ZataTm5K&#10;GwOMyxcaf5hc8ozPRlGFxx8mFxsg1KoleYzsUWfTKa1nPGlJSLZZ60GpZ5P/mLa5qnK2Af+2XF3B&#10;vBLNOzUwuFON5jHzRQAArrIyDLYrlHgyFQgES0ude3pcKjRjljQQZEnTsnGpq95pV7AjV7eREg3S&#10;/GWjEmMnGFJytQFtE7vKpRvT2spbmmvdsymV02eG6j93fad6G3jSeiIgHsk2a22QFm/wHyd7jHAs&#10;XA352yCQ9m9LzrahzS5bcHHDDE2qXqVO83hfo8ZzKpDzNyvSwyDU+yBXOQBgypqis5HnERln53eX&#10;TczzAgwzBkundMb82ztyXIcGG1Rv/9WuVf3i4B9lf5yX3R7xy9UGtM1VZnoopDJEfUcOekHFXd5J&#10;bK769sebBoGF2b5m/hyChquKY6Hocv3bkrNtaLPiyf2bVTm3XjXBxUUzNKC6XndW5C4HAExt08ws&#10;ae7x1GEmTGnu1YL2IKtqgoejqndXvc3tWdZ7J0KWyUwE2TxzsmS6BnoSreFsuXn9JnWZh+HtMX7p&#10;bWPWzcRpQWYoVxvQNldXqL6lBm1OZoxy1bcZ3rFGbYPeQ5NlKmR8PmLGsVBsOf9tydk2tNlEMl3+&#10;Gw/XJ3+PzLqZOM0fz537N8u+rsM+oZbkeUTucgDA1DU1g+0shrsP6I2li8bVxQxXR5/XNjd6bUNw&#10;BgCYOP3q6q5QooDJ0wAAKATdyK0RvawqAu2S1K8zossxAGCC9Q1Jcwm0AQDxIbMNAAAAAEDMyGyn&#10;+eu/Oamn/3CHW0Mp+f7xPtqmRH3nL3ppmxL1jf0HaJsStftP/ittU6La/+iPtfM/f92tAQBweQi2&#10;szj6/ePuEUrNwGt/7R6h1Az9KHyPIpSSH//4nHuEUkPfMgAAyhfBNgAAAAAAMSPYBgAAAAAgZgTb&#10;AAAAAADEjGAbAAAAAICYEWwDAAAAABAz7rOd5t333tO5c2/pwx+6wZWgVFy6dEnn33lHN1x/vStB&#10;qbhw8aIuXLio6z94nStBqXj2uW692v9XeuJ3P+9KUCrM79n777+v66691pWgVLz99nlNmzZN11zz&#10;AVcCAMD4kdkGAAAAACBmkzKz/e7rJ92j+L33/ns6f/4n+uB1ZBpKzXvvvaefXPiJrr2Gtik1l959&#10;V5cuXtQ111zjSlAqnvtWr14dPKHWja2uBKWCzHbpIrMNAIjDpAy2/+dT/949AgDkc3D4kgauuVVP&#10;fPELrgSlgmC7dBFsAwDiQDdyAAAAAABiRrANAAAAAEDMCLYBAAAAAIgZwTYAAAAAADEj2AYAAAAA&#10;IGYE2wAAAAAAxIxgGwAAAACAmHGfbQAoY2PeZ7uvU0taD7oVZ/EG7W+ulUYOaG3zTg244kCidY9a&#10;6vrVtmyTulxZmP+8W0FO3Ge7dHGfbQBAHK4ws/2KVs+YpoUdbjWD/7z5B2vatCqtPuaKnVc+XaVp&#10;9+xwa8YOLbTbZt8eADARGrR53x7tt8sGJXr2qmvEPaVqtbQHz+1RZ1O1unYf0LBq1RK8prXB22yV&#10;Ot06gTYAAMAVBdsmMK7TV8661Sx23FOnfff3ySTPR3fcrq/8Tiqw3nHPNNVt+5Fb8+245xG98Int&#10;dvu+1dJXHljthesAgFJRObdeNYNDesOtAwAAILvLDLZNxnqvlo9u172uJNMO7f32vWp9+g5/tel5&#10;jX7rYfvQZLT3/vqotn/CriZ97Pab3SOnuk7u1QCACXNQ65et0BK7bJJaNypR4Z5KM3ysVwPVVbrR&#10;rQMAACC7ywy279C2M8/LD53z23tPZrfwO54e0vNN/uMwU953e6vd/j59MxmcAwAmUrQbuVpXqK3P&#10;PaVBtTUHgfgKNXZILWsXqdI9CwAAgOzyBtt2THVyDLVbImOs8zjWpx/qBenXRwvsFu6P77ZBtrf9&#10;N71H02bQjRwArq5a1S+WTpwNBm2nxmyb8dqqrtedObLeAAAASMkbbJtMsx1vHV4KzTbPrdPtulm3&#10;uYly7qi7XTr7mr7nr2bxPb129mYtW+l3HL9j5TLdfHaftjNJGgBcRf3q7ZFmT8+MqCuXbtTmWTvV&#10;2N7vSgAAAJDLFUyQNpaHtfwTP9K+XX5u+pW+H0rTb9PH7Fo2H9Nt01Pbq+81/cgL1+vm+qsAgIkS&#10;HbPdtXhDzhnF65rNbOWbtISAGwAAIK8rvM+2mZH8Ee8/o8kx2GaWcTP5mb/uP/+CfeZebR+NjvM2&#10;2z6i7aFseXj7m/Wpo0PaliXY5j7bAFCYMe+zjaLhPtuli/tsAwDicIXBdhbHVmt13zZtyzIBWlwI&#10;tgGgMATbpYtgu3QRbAMA4hB7N/JXdkl1ExhoAwAAAABQ6mIPtu94eltBtwQDAAAAAKBcTeAEaQAA&#10;AAAATE0E2wAAAAAAxIxgGwAAAACAmBFsAwAAAAAQM4JtAAAAAABiFv99tq+Cf9ryiHsEAMjnwOsX&#10;NfCBj3Kf7RLEfbZLF/fZBgDEYVIG2xPp3ffe07lzb+nDH7rBlaBUXLp0yZ6c3nD99a4EpeLCxYu6&#10;cOGirv/gda4EpeLZ57r1av9f6Ynf/bwrQakg2C5dBNsAgDjQjRwAAAAAgJiR2U5DZrt0kdkuXXFk&#10;ti8cPeAeIU5dx/5K/cP/RDfyEkRmu3SR2QYAxIFgOw3Bduki2C5dcQTbb39juy79j++5NcTl4PAl&#10;DVxzK8F2CSLYLl0E2wCAONCNHAAAAACAmBFsAwAAAAAQM4JtAAAAAABiRrANAAAAAEDMCLYBAAAA&#10;AIgZwTYAAAAAADEj2AYAAAAAIGbcZzsN99kuXdxnu3Rxn+3SVdh9tkfUtW6N2gbdavUqdT65SJXm&#10;cV+nlrQetMUp1Wpp36jE69meMxq0eV+j6twasuM+26WL+2wDAOJAZhvAZdtxzzRNu2eHW+vX6hne&#10;uneCapdkuadjYbK86tOvuEKUhn61LVujQ/O3av++PXbpnN+rxnUHNOy28INn/zmzbF48qLZ9/VJd&#10;Y6hMqmkK3oNAGwAAgGAbwOXxAuhHvu0ee/offUBfqd4u01lmdHS77v32Iy6w3qGFD/9QnzrqlR/9&#10;lLRtrVeCktF3VF3Vq/To0gpXIFUuXa3Oh+a4tUx18xqkk0OhYBwAAADpCLYBXAYTQEufWn2zW5dq&#10;nxrU6Le8QuthLf+Ee9ixVy/odtXN9R7PfUTLpr+gvR3+Uyi+viMHpVlVfpfxpApV1nmLW0uX/TUA&#10;AAAII9gGMG477nnE+7/n5f1/Dju099s3a9nKO/zV6bfpY/4j64d9dCUvFTdOr3aP8jmo9ctWaIlb&#10;1vc0aHNzrXsOAAAA2RBsA8jilej4a7csNBlp031c2/V8k79lJvNaE4wPaZvJZqOkVU6fmaVLuJkw&#10;bYXa+txqaMy2GZutxXcxJhsAAGAMBNsAsrhD286YsdfRxQTYO77+gvTtR2zwXbftR/bxzyz+I/e6&#10;HVo47T7pWX/bpLOvKTzP+O11LuON4qu7S4nBnXqqe8QVSMPd29SmVXogS0Rd17xVLSc3aW1oewAA&#10;AGQi2AYwLg9/KxV895kx25/Yrp/0/Hvvma96gfZeLR9Ny2g3Lde9+qH6jnmPj23XvrP3annOrDiu&#10;vlq17Nug2R1rkt3EGw/Xp279laFCibWrJG97Am4AAIDcuM92Gu6zXbq4z3bpeeXTVar7Yat+8s1P&#10;qr3hf9X/+aJ7wrl5dZ+Gnr7Dv/XXwy/Ysnt3pGW9He6zPTEKu882ioH7bJcu7rMNAIgDmW0Al+2O&#10;p4eSM5D/u2+ci3Q5N4sNtI2m55Nlucd6AwAAAOWDYBsAAAAAgJgRbAMAAAAAEDOCbQAAAAAAYkaw&#10;DQAAAABAzAi2AQAAAACIGcE2AAAAAAAxI9gGAAAAACBm00bNjW+R9O577+ncubf04Q/d4EpQKi5d&#10;uqTz77yjG66/3pWgVFy4eFEXLlzU9R+8zpWM39vf2K73zgy4NcSl5/R5Dfx0pZ744hdcCUqF+T17&#10;//33dd2117oSlIq33z6vadOm6ZprPuBKAAAYP4LtNATbpYtgu3TFEWxjYjz7XLde7f8rPfG7n3cl&#10;KBUE26WLYBsAEAe6kQMAAAAAEDMy22nIbJcuMtuli8x26TKZ7e7//n396wdWuhJMhKZ/PdM9KhyZ&#10;7dJFZhsAEAeC7TQE26WLYLt0EWyXLhNsf/1bR/WRu5e5EsTtw9f8tDYn/qVbKxzBduki2AYAxIFu&#10;5AAAAAAAxIxgGwAAAACAmBFsAwAAAAAQM4JtAAAAAABiRrANAAAAAEDMCLYBAAAAAIgZwTYAAAAA&#10;ADEj2AaArEbUtW6Flixzy7oDGnbPxKmvPfQZbmnrc0+izHXq/7juOi3scKvHVqtq2jR7f+dp0xZq&#10;hys2Xvl0lSufltoeAACUNIJtAMjQr7Zla3Ro/lbt37fHLp3ze9U4QQG3Fm9Ifs7+1gZ17Z6gz0FJ&#10;2blktQ65x144rdUPfEW37xjV6Oiotn/iBT1yjwu3vSD8vm23a7tXPrrjXr3whdXe1gAAoNQRbANA&#10;ur6j6qpepUeXVrgCqXLpanU+NMethbPej6trxC8d7n5cS9o7vUB9hdZ2m0ITtGduV7C+Tu91nfIT&#10;3f5n+lnv8PuSCS9pJls9I0tw3LFQq9WsR6rcuu7QtjOjer7JrXpuvv1j9r+v7NqnH02/TXatabnu&#10;PbtP24/ZpwAAQAkj2AaANH1HDkqzqlTp1n0VqqzzFu9RX/satc1y2ejWmWprDgJiT49U75VvWSov&#10;ON4ktQYZa2+7LTky1j2bkoHzklZp85OL0j47arh7r7qCbDiZ8ElohxY+LG3b/+/deojrSv7It+9V&#10;69N3uEJPdZ0Xjgd+pNe4wAIAQMkj2AaANDdOr3aPshnRmZNSYl6tv1p3lxI6pTNB1rq6SjfaByM6&#10;PegF3K1BEO0F8IO9ejlbdjvSjVxan8xmZ1c5t141LkBvU6P2jxGcowg6FvpjrO/6in509iuqC43D&#10;3nHPI97/Pa9V/pZRc7dpyHYXlx5JG7cNAAAmF4JtAEhTOX2mdHIoLVsc7sZdqGq1tLsg2i4blUj1&#10;TM8uPXjPpmKRtgRZbRvM5w/OUQRNz9ux16NHP6Wbp39Kfebx6PN62Auf935beuHhabr2mru0fch/&#10;nDHpWd1tulk/VF/QXXywL9QV/WbdVuceAgCAkkWwDQDpTMA7uFNP2XHXvuHubWrTKj1QV6EZs6Su&#10;I/3+E2Z8t2ZqRkYQXaFbqgfVti/YLjz+Oo/w+91UpZog8B45rkODdgs7NtyOCa9r1P72Vd42mDwe&#10;1vM28B7V2+eP2jHb9+4wY7Vf0eoZVVrtgmt/nPYyPTJXumPlMt189jV9zzzRsVcvuHIAAFDapnn/&#10;4I+6x/C8+957OnfuLX34Qze4EpSKS5cu6fw77+iG6693JSgVFy5e1IULF3X9B69zJeXATEK2yQt8&#10;nepV6kx21zZZ7jVqs8GvyV77GWsTBDcerg9tF36P1HZh5tZf63vcipNo3aMWm7kMfU51gxI6KD1k&#10;ngt/fnj7TM8+162vf+uoPnL3MleCuH34mp/W5sS/dGuFO//OMf32z9+lk61uYjQzXtt0O7fP3qvt&#10;NhPuM7f+qttmnrlZnzo6pG0E2xPq7bfP22EA11zzAVcCAMD4EWynIdguXQTbpas8g+3yQLA98S4/&#10;2H5H77//vq679lpXglJBsA0AiAPdyAEAAAAAiBnBNgAAAAAAMSPYBgAAAAAgZgTbAAAAAADEjGAb&#10;AAAAAICYEWwDAAAAABAzgm0AAAAAAGJGsA0AAAAAQMymjXrcY3jefe89nTv3lj78oRtcCUrFpUuX&#10;dP6dd3TD9de7EpSKCxcv6sKFi7r+g9e5EpSKZ5/r1r4XX9bt9/26K8FEWL+w2j0qnPk9e//993Xd&#10;tde6EpSKt98+r2nTpumaaz7gSgAAGD+C7TQE26WLYLt0EWyXLhNsv9r/V3ridz/vSlAqCLZLF8E2&#10;ACAOdCMHAAAAACBmZLbTkNkuXWS2S9dUzWy/893n9O7f9Lm10vTNE/+ggfdv0BNf/IIrQakgs126&#10;yGwDAOJAsJ2GYLt0EWyXrqkcbF/o/W9urTQdHL6kgWtuJdguQQTbpYtgGwAQB7qRAwAAAAAQM4Jt&#10;AAAAAABiRrANAAAAAEDMCLYBAAAAAIgZwTYAAAAAADEj2AYAAAAAIGYE2wAAAAAAxIxgG8AU8IpW&#10;z5hm75trl3t2uHJPx8JkedWnX3GFKa98uiq6fbnp69SSZSsylrY+93wJ6WufHH8nAACAQbANoOy9&#10;8un79JXq7RodHfWW7br324+4wHqHFj78Q33qqFd+9FPStrVeScqOe6apbtuP3Fo5a9DmfXu0P7S0&#10;1LmnSs3iDam/s7VBXbsPaNg9BQAAUEoItgGUvTueHtLotx52aw9r+Sfcw469ekG3q26u93juI1o2&#10;/QXt7fCfMhntvb8+qu3BtlOQzSS397sVkwF/XF0jI+pat0Jt3Qe0Ni27PNz9uLd9p9q8srXdI9JI&#10;apslyzoVJKHtdkH5uiBY7revC8rHm7G27xl5L/O3Bo8v/30BAAAuF8E2gClmh/Z++2YtW3mHvzr9&#10;Nn3Mf2T9sM/vSm4C9Oeb7MMp4KDWhwJSP6iW6pq3quXkXj/A3n1KLe0blajwX9F1WHo0yC63pgJp&#10;9Uj1XvmWpSNqa+7VgnY/C93ZdErrbeDer2c75L2XKffeXzv1rPfi4W7vc4Ksdb6Mdc+m1N/ZKm1+&#10;cpEq3VPZFPy+AAAAMSPYBlAm0sZlu2Why1T7zDaPePH2kLaZbDac9G7kQVBdocSTy3W6eY0OzV+d&#10;DLSNxEMuyK27Swmd0hmbRfZUV+lG89+RIZ3QoBdw+4FxY8egFygf9YLyWtUvduXrjuvOJ/0u65Vz&#10;61XjAuk2NWp/riA60o1cWh/KmGdT8PsCAADEjGAbQJm4Q9vOmDHZ0SWVnd6hhdPuk54Nl3nOvqbv&#10;uYfG7XUu4w2fDZqlgbNBND0e6UF8o8xQ8Lpm89jPajd6QbDtcl6xSFtsAG0y5SZAzx9EW+mBfjaX&#10;874AAAAxINgGMAWYQHuvlo+mZbSblute/VB9x7zHx7Zr39l7tXzKdB0vxIi6tvhdwTdrU2S8c9eR&#10;YCz3UXVppmaEst5WRZVm66B2mUDakxpTbcZQm4DXZM29911sn7bP26C7rlH721epxi/OL/TZldNn&#10;SoNDeiNZ7rus9wUAAIjBtFGT+kHSu++9p3Pn3tKHP3SDK0GpuHTpks6/845uuP56V4JSceHiRV24&#10;cFHXf/A6V1JazKzij3zbrTg3r+7T0NN3+Lf+evgFW3bvjrSst8e+VttDE6ylvPPd53Sh97+5tdJ0&#10;cPiSBq65VU988QuuJI2Z+Kz1oFsJWbxaLSe36dD8rdqy1ItmzWRndgz2amnLGh1StQYGB+2miVa/&#10;K7gJbBsP16sz6KptX7NTA3Yrk+X2M9uRz6xe5bY3E6+tUZv/lsn3DDMTtq3vcStOajsTxG/yg+zF&#10;DUr0nNItdoz52O9bLOb37P3339d1117rSlAq3n77vB2Gcs01H3AlAACMH8F2GoLt0kWwXbpKPdie&#10;KGURbI+bH7wmg3BcNoLt0kWwDQCIA93IAQAAAACIGcE2AGAc/LHWZLUBAADyI9gGAAAAACBmBNsA&#10;AAAAAMSMYBsAAAAAgJgRbAMAAAAAEDOCbQAAAAAAYkawDQAAAABAzKaNetxjeN597z2dO/eWPvyh&#10;G1wJSsWlS5d0/p13dMP117sSlIoLFy/qwoWLuv6D17mSqeGd7z6n9/9h2K2Vpv39Z/TDt39KT3zx&#10;C64EpcL8nr3//vu67tprXQlKxdtvn9e0adN0zTUfcCUAAIwfwXYagu3SRbBduqZqsD0ZPPtct17t&#10;/ys98bufdyUoFQTbpYtgGwAQB7qRAwAAAAAQMzLbachsly4y26WLzHbpMpntvYeOacYnftWVoFQE&#10;//yaDCpKC21zeZ76P2rdIwCAQbCdhmC7dBFsly6C7dJlgu2vf+uoPnL3MlcCABPjmeW/4B4BAAy6&#10;kQMAAAAAEDOCbQAAAAAAYkawDQAAAABAzAi2AQAAAACIGcE2AAAAAAAxI9gGAAAAACBmBNsAAAAA&#10;AMSMYBsAimHkgNYue1xdI249YMtXaEna0tZnnuxXW5bnUs8DwGSzQwunVWn1MbeaZsc90zRtmr9U&#10;ffoVW/bKp6uSZcnlnh32uaRjq1WV530B4Gog2AaAklOtlvY92r/PXzqbqtW1+4CGVasWV7a/tcHb&#10;bJU63XpLnXspAEwWNiB+RC+41QwdC/XI4KfUNzqq0aOfkrbdZ4PnO54e0qgps8t23ev9b/u3HnYv&#10;Ml7R6ge+oh+5NQAoFoJtAChxlXPrVTM4pDfcOgBMNiZDvbDDrVg7tPAB6ZteEH2zK8nQ9LxGz2zT&#10;HW5Vul11c91DZ8c9j+iHq7coEmp/+j7tu/9TXggOAMVFsA0AJW74WK8Gqqt0o1sHgMnvYT0fCaRz&#10;s13J7/qKlBZUm8x46+Cn9M2nQ+/ild3358u8Mrr7ACg+gm0AKDmDamtOjcdu7JBa1i5SpXsWACaH&#10;V7R6hj+m+pFvSy887D8Oxl4X6uFvme7ifVr253WR176ya590/yOhgN10H9+nZc8WFsQDwEQj2AaA&#10;kpMas23Ga6u6XndWuKcAYNK4Q9vO+GOrt39CuneH/3gonIku2B2q834Of/TD77n1V7T9z6VlK8NZ&#10;7e3ad/ZH+spdJqg3Y8HNYyZJA1A8BNsAUMIql27U5lk71dje70oAYIroWBiaZXyH9n7bC9h/3XUk&#10;N4G1lumR8Bjuuds0FJk47WZ96uiQtqWN8waAq4VgGwCKJtpdfMk6M+N4prrmDUr0bNISAm4Ak5Tp&#10;Cv58k1vJy9wKbKH3/56m57Vdj7jbe5mJ0PpS79H3mn5UXUd3cQAlbdqoufyHpHffe0/nzr2lD3/o&#10;BleCUnHp0iWdf+cd3XD99a4EpeLCxYu6cOGirv/gda4EpeLZ57r19W8d1UfuXuZKAGBiPLP8F9yj&#10;K/PKp1fre09vi06GBgCTEJltAAAAlIhXtF11BNoAygLBNgAAAErEHdr2NKE2gPJAsA0AAAAAQMwI&#10;tgEAAAAAiBnBNgAAAAAAMSPYBgAAAAAgZgTbAAAAAADEjGAbAAAAAICYTRv1uMfwvPveezp37i19&#10;+EM3uBKUikuXLun8O+/ohuuvdyUoFRcuXtSFCxd1/QevcyUoFc8+161vf+8H+jcrm1wJSsVF7zfN&#10;/Av8v/7zn3YlKBUXL17yzpCkf/7TtM14LPwXN7pHAACDYDsNwXbpItguXQTbpcsE26/2/5We+N3P&#10;uxKUCvN79v777+u6a691JSgVb799XtOmTdM113zAlQAAMH50IwcAAAAAIGZkttOQ2S5dpZbZfvfv&#10;hvT2ri+4NaA0HXj9ogY+8FE98UX21VJDZrt0kdkGAMSBzDZwBUbff4+FpaQX7//c3goAAICriWAb&#10;AAAAAICYEWwDAAAAABAzgm0AAAAAAGJGsA0AAAAAQMwItgEAAAAAiBnBNgAAAAAAMSPYBgAAAAAg&#10;ZgTbmBqOrVbVtGmaZpeF2uGKX/l0lSsLl+/QwmRZsFRp9TH7JFBe+jq1ZFmn+txqvEbUtW6F2tLf&#10;fOSA1i5b4X1uaFl3QMPuaQAAgHJAsI0p4BWtfuAr0uo+jY6OavsnXtAj93hhtReA37ftdm33ypLl&#10;M1Z7Wz+s512ZWfpW36ybV39T2+a6twMQg2q1tO/R/n1m2aoW7dSzExPxAwAAFAXBNqaAO1RX7R46&#10;N9/+MWnuNg2NPu+F1r6Hf/1e9yjEBeStT9/hCoCpY7j78WTmeW33iCuV+tpTGelk1jotWx3efnz8&#10;bHjy9Sbz7rLe4b+HTDgAACh1BNuYEh7+1qhaf1hnu4Tv/fVRDWUJnnd8/QXdfP8jXmiesuN3vqLb&#10;d6QCcmDK8ILcxo6Z2mwzzxs0u2ONH1h75et7Gvzy9lU60ep3QR9+vUqP2m29pbVBA4ePjxEMD6qt&#10;OQjO1+jQ/K1qqXNPZdWvZzvksuFkwgEAQOkj2EbZiI6/dovpLu7GYJsg23QLX/71oDzFvPYRbU8L&#10;wndo77fv1fImtwpMIcNnT0mL75If/9aqfrF04uxItLxikbbsa7SPK+tqVRlkt1sPmmfHEO1GvuDw&#10;mjGy4eZvcAH6uuO688k9YwTnAAAAxUWwjbJxx9NDyXHWyeVbD0vH+vRDpYJm213823uTk6TtuGea&#10;7tM3/W3DOvbqhU8sJ6sNFMB2LW8e0kqX2R6fCt05v1oDXjCfT11zKqvdeEVd1QEAACYewTbK39w6&#10;3a4XtLfDX32l74fS9Nv0Me+xCbTzdSu/99cJtTE1VU6fKfUcdbOU96u3R5o9vSJabjPZj6vLxbw1&#10;TQmb5e47UkhmO2xELx8eVI33/ibwnjFLycA79V79arOzplco8eQebV7sigEAAEoUwTamgIf1/NFP&#10;6YcP+13L68wM5Ge26Y6OhXrk29ILrtwudjZy4xX1Dd6s2+imiinhoNYHE4+Zpb1fqmtUZ9MpV75J&#10;J5rcmOpwefNOqWm1El6MXDevQQMda+zre6evUs3gkN7w3zyH6JjtNq3So0tNsO2/l3o2+e+lIEte&#10;q5ZWJf/O9SdT2wMAAJSiaaOmry2S3n3vPZ0795Y+/KEbXAlKxaVLl3T+nXd0w/XXu5LievfvhvTW&#10;Vx93a0BpOjh8SQPX3KonvvgFV4JSYX7P3n//fV137bWuBKXi7bfP2wuw11zzAVcCAMD4kdkGAAAA&#10;ACBmBNsAAAAAAMSMYBsAAAAAgJgRbAMAAAAAEDOCbQAAAAAAYkawDQAAAABAzAi2AQAAAACIGcE2&#10;AAAAAAAxmzbqcY/hefe993Tu3Fv68IducCUoFZcuXdL5d97RDddf70qK692/G/L+74Jbm9ouvfuu&#10;Ll28qGuuucaVoFQ8961evTp4Qq0bW10JSoX5PXv//fd13bXXuhKUirffPq9p06Z5v2kfcCUAAIyX&#10;9P8Ch4s2oSNfXAgAAAAASUVORK5CYIJQSwMEFAAGAAgAAAAhAPfhGYLcAAAABQEAAA8AAABkcnMv&#10;ZG93bnJldi54bWxMj0FLw0AQhe+C/2EZwZvdRI3WmE0pRT2Vgq0g3qbJNAnNzobsNkn/vaMXvQzz&#10;eMOb72WLybZqoN43jg3EswgUceHKhisDH7vXmzkoH5BLbB2TgTN5WOSXFxmmpRv5nYZtqJSEsE/R&#10;QB1Cl2rti5os+pnriMU7uN5iENlXuuxxlHDb6tsoetAWG5YPNXa0qqk4bk/WwNuI4/IufhnWx8Pq&#10;/LVLNp/rmIy5vpqWz6ACTeHvGH7wBR1yYdq7E5detQakSPid4j0l9yL3sswfE9B5pv/T598AAAD/&#10;/wMAUEsDBBQABgAIAAAAIQBXffHq1AAAAK0CAAAZAAAAZHJzL19yZWxzL2Uyb0RvYy54bWwucmVs&#10;c7ySwWrDMAyG74O+g9F9cZKWMUadXkah19E9gLAVxzSWje2V9e1nKIMVSnfLURL/938HbXfffhZn&#10;StkFVtA1LQhiHYxjq+DzuH9+BZELssE5MCm4UIbdsHraftCMpYby5GIWlcJZwVRKfJMy64k85iZE&#10;4noZQ/JY6pisjKhPaEn2bfsi018GDDdMcTAK0sGsQRwvsTb/zw7j6DS9B/3licudCul87a5ATJaK&#10;Ak/G4XW5biJbkPcd+mUc+kcO3TIO3SOHzTIOm18HefNkww8AAAD//wMAUEsBAi0AFAAGAAgAAAAh&#10;ALGCZ7YKAQAAEwIAABMAAAAAAAAAAAAAAAAAAAAAAFtDb250ZW50X1R5cGVzXS54bWxQSwECLQAU&#10;AAYACAAAACEAOP0h/9YAAACUAQAACwAAAAAAAAAAAAAAAAA7AQAAX3JlbHMvLnJlbHNQSwECLQAU&#10;AAYACAAAACEAAut/zhsGAACtHgAADgAAAAAAAAAAAAAAAAA6AgAAZHJzL2Uyb0RvYy54bWxQSwEC&#10;LQAKAAAAAAAAACEAi+TGuKuJAACriQAAFAAAAAAAAAAAAAAAAACBCAAAZHJzL21lZGlhL2ltYWdl&#10;MS5wbmdQSwECLQAKAAAAAAAAACEAgCLEP0WGAABFhgAAFAAAAAAAAAAAAAAAAABekgAAZHJzL21l&#10;ZGlhL2ltYWdlMi5wbmdQSwECLQAKAAAAAAAAACEATlw8/kCAAABAgAAAFAAAAAAAAAAAAAAAAADV&#10;GAEAZHJzL21lZGlhL2ltYWdlMy5wbmdQSwECLQAKAAAAAAAAACEAcwIQ+cyKAADMigAAFAAAAAAA&#10;AAAAAAAAAABHmQEAZHJzL21lZGlhL2ltYWdlNC5wbmdQSwECLQAUAAYACAAAACEA9+EZgtwAAAAF&#10;AQAADwAAAAAAAAAAAAAAAABFJAIAZHJzL2Rvd25yZXYueG1sUEsBAi0AFAAGAAgAAAAhAFd98erU&#10;AAAArQIAABkAAAAAAAAAAAAAAAAATiUCAGRycy9fcmVscy9lMm9Eb2MueG1sLnJlbHNQSwUGAAAA&#10;AAkACQBCAgAAWSYCAAAA&#10;">
                <v:shape id="Text Box 11" o:spid="_x0000_s1060" type="#_x0000_t202" style="position:absolute;width:68830;height:70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kdmyAAAAOMAAAAPAAAAZHJzL2Rvd25yZXYueG1sRE/NSsNA&#10;EL4LvsMyBW/tpmnVJHZbgiKKCtLWi7chOybB7GzIjm369q5Q8Djf/6w2o+vUgYbQejYwnyWgiCtv&#10;W64NfOwfpxmoIMgWO89k4EQBNuvLixUW1h95S4ed1CqGcCjQQCPSF1qHqiGHYeZ74sh9+cGhxHOo&#10;tR3wGMNdp9MkudEOW44NDfZ031D1vftxBl6Wn/iwkFc6CY/vZfmU9cvwZszVZCzvQAmN8i8+u59t&#10;nL/I8zRLr29z+PspAqDXvwAAAP//AwBQSwECLQAUAAYACAAAACEA2+H2y+4AAACFAQAAEwAAAAAA&#10;AAAAAAAAAAAAAAAAW0NvbnRlbnRfVHlwZXNdLnhtbFBLAQItABQABgAIAAAAIQBa9CxbvwAAABUB&#10;AAALAAAAAAAAAAAAAAAAAB8BAABfcmVscy8ucmVsc1BLAQItABQABgAIAAAAIQCPckdmyAAAAOMA&#10;AAAPAAAAAAAAAAAAAAAAAAcCAABkcnMvZG93bnJldi54bWxQSwUGAAAAAAMAAwC3AAAA/AIAAAAA&#10;" fillcolor="white [3201]" strokecolor="white [3212]" strokeweight=".5pt">
                  <v:textbox>
                    <w:txbxContent>
                      <w:p w14:paraId="36782D5F" w14:textId="77777777" w:rsidR="00B744E8" w:rsidRDefault="00B744E8" w:rsidP="00B744E8"/>
                    </w:txbxContent>
                  </v:textbox>
                </v:shape>
                <v:group id="Group 13" o:spid="_x0000_s1061" style="position:absolute;top:666;width:64452;height:70581" coordsize="64452,7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cw1yAAAAOMAAAAPAAAAZHJzL2Rvd25yZXYueG1sRE9fa8Iw&#10;EH8f+B3CCb7NtGqGdEYRUdmDDKaDsbejOdticylNbOu3XwaDPd7v/602g61FR62vHGtIpwkI4tyZ&#10;igsNn5fD8xKED8gGa8ek4UEeNuvR0woz43r+oO4cChFD2GeooQyhyaT0eUkW/dQ1xJG7utZiiGdb&#10;SNNiH8NtLWdJ8iItVhwbSmxoV1J+O9+thmOP/Xae7rvT7bp7fF/U+9cpJa0n42H7CiLQEP7Ff+43&#10;E+cvVLKcKaUW8PtTBECufwAAAP//AwBQSwECLQAUAAYACAAAACEA2+H2y+4AAACFAQAAEwAAAAAA&#10;AAAAAAAAAAAAAAAAW0NvbnRlbnRfVHlwZXNdLnhtbFBLAQItABQABgAIAAAAIQBa9CxbvwAAABUB&#10;AAALAAAAAAAAAAAAAAAAAB8BAABfcmVscy8ucmVsc1BLAQItABQABgAIAAAAIQCz2cw1yAAAAOMA&#10;AAAPAAAAAAAAAAAAAAAAAAcCAABkcnMvZG93bnJldi54bWxQSwUGAAAAAAMAAwC3AAAA/AIAAAAA&#10;">
                  <v:group id="Group 12" o:spid="_x0000_s1062" style="position:absolute;left:349;width:64071;height:52673" coordsize="64071,5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8ZrygAAAOIAAAAPAAAAZHJzL2Rvd25yZXYueG1sRI/NasJA&#10;FIX3Qt9huAV3dZKqNaQZRUSlCylUC6W7S+aahGTuhMyYxLfvLAouD+ePL9uMphE9da6yrCCeRSCI&#10;c6srLhR8Xw4vCQjnkTU2lknBnRxs1k+TDFNtB/6i/uwLEUbYpaig9L5NpXR5SQbdzLbEwbvazqAP&#10;siuk7nAI46aRr1H0Jg1WHB5KbGlXUl6fb0bBccBhO4/3/am+7u6/l+XnzykmpabP4/YdhKfRP8L/&#10;7Q+tYJVEq8U8WQaIgBRwQK7/AAAA//8DAFBLAQItABQABgAIAAAAIQDb4fbL7gAAAIUBAAATAAAA&#10;AAAAAAAAAAAAAAAAAABbQ29udGVudF9UeXBlc10ueG1sUEsBAi0AFAAGAAgAAAAhAFr0LFu/AAAA&#10;FQEAAAsAAAAAAAAAAAAAAAAAHwEAAF9yZWxzLy5yZWxzUEsBAi0AFAAGAAgAAAAhAInXxmvKAAAA&#10;4gAAAA8AAAAAAAAAAAAAAAAABwIAAGRycy9kb3ducmV2LnhtbFBLBQYAAAAAAwADALcAAAD+AgAA&#10;AAA=&#10;">
                    <v:shape id="_x0000_s1063" type="#_x0000_t202" style="position:absolute;left:-5769;top:5883;width:16142;height:460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6RnixwAAAOMAAAAPAAAAZHJzL2Rvd25yZXYueG1sRE/NTgIx&#10;EL6T+A7NmHCDFoILWSkESEj0oIko93E77la202Vbob69NTHxON//LNfJteJCfbCeNUzGCgRx5Y3l&#10;WsPb6360ABEissHWM2n4pgDr1c1giaXxV36hyyHWIodwKFFDE2NXShmqhhyGse+IM/fhe4cxn30t&#10;TY/XHO5aOVWqkA4t54YGO9o1VJ0OX07D47Pdfp7S+Z3szhTFpjum89Ne6+Ft2tyDiJTiv/jP/WDy&#10;/NlcTebqbjqD358yAHL1AwAA//8DAFBLAQItABQABgAIAAAAIQDb4fbL7gAAAIUBAAATAAAAAAAA&#10;AAAAAAAAAAAAAABbQ29udGVudF9UeXBlc10ueG1sUEsBAi0AFAAGAAgAAAAhAFr0LFu/AAAAFQEA&#10;AAsAAAAAAAAAAAAAAAAAHwEAAF9yZWxzLy5yZWxzUEsBAi0AFAAGAAgAAAAhAHzpGeLHAAAA4wAA&#10;AA8AAAAAAAAAAAAAAAAABwIAAGRycy9kb3ducmV2LnhtbFBLBQYAAAAAAwADALcAAAD7AgAAAAA=&#10;" strokecolor="white [3212]">
                      <v:textbox>
                        <w:txbxContent>
                          <w:p w14:paraId="3B71683C" w14:textId="77777777" w:rsidR="00B744E8" w:rsidRDefault="00B744E8" w:rsidP="00B744E8">
                            <w:pPr>
                              <w:pStyle w:val="NoSpacing"/>
                              <w:shd w:val="clear" w:color="auto" w:fill="FFFFFF" w:themeFill="background1"/>
                              <w:jc w:val="center"/>
                              <w:rPr>
                                <w:rFonts w:ascii="Azo Sans" w:hAnsi="Azo Sans"/>
                                <w:b/>
                                <w:bCs/>
                                <w:sz w:val="18"/>
                                <w:szCs w:val="18"/>
                              </w:rPr>
                            </w:pPr>
                            <w:r w:rsidRPr="00C151E6">
                              <w:rPr>
                                <w:rFonts w:ascii="Azo Sans" w:hAnsi="Azo Sans"/>
                                <w:b/>
                                <w:bCs/>
                                <w:sz w:val="18"/>
                                <w:szCs w:val="18"/>
                              </w:rPr>
                              <w:t xml:space="preserve">Trips by </w:t>
                            </w:r>
                          </w:p>
                          <w:p w14:paraId="08B88DA8" w14:textId="77777777" w:rsidR="00B744E8" w:rsidRPr="00C151E6" w:rsidRDefault="00B744E8" w:rsidP="00B744E8">
                            <w:pPr>
                              <w:pStyle w:val="NoSpacing"/>
                              <w:shd w:val="clear" w:color="auto" w:fill="FFFFFF" w:themeFill="background1"/>
                              <w:jc w:val="center"/>
                              <w:rPr>
                                <w:rFonts w:ascii="Azo Sans" w:hAnsi="Azo Sans"/>
                                <w:b/>
                                <w:bCs/>
                                <w:sz w:val="18"/>
                                <w:szCs w:val="18"/>
                              </w:rPr>
                            </w:pPr>
                            <w:r w:rsidRPr="00C151E6">
                              <w:rPr>
                                <w:rFonts w:ascii="Azo Sans" w:hAnsi="Azo Sans"/>
                                <w:b/>
                                <w:bCs/>
                                <w:sz w:val="18"/>
                                <w:szCs w:val="18"/>
                              </w:rPr>
                              <w:t>Hierarchical Mode</w:t>
                            </w:r>
                          </w:p>
                        </w:txbxContent>
                      </v:textbox>
                    </v:shape>
                    <v:shape id="Picture 1" o:spid="_x0000_s1064" type="#_x0000_t75" alt="A screenshot of a computer&#10;&#10;Description automatically generated" style="position:absolute;left:4635;width:59436;height:16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8wvyQAAAOIAAAAPAAAAZHJzL2Rvd25yZXYueG1sRI/NasJA&#10;FIX3Bd9huAV3dRKrMURHEaEgiNJqFZeXzG0SzNwJmdHEt+8sCl0ezh/fYtWbWjyodZVlBfEoAkGc&#10;W11xoeD79PGWgnAeWWNtmRQ8ycFqOXhZYKZtx1/0OPpChBF2GSoovW8yKV1ekkE3sg1x8H5sa9AH&#10;2RZSt9iFcVPLcRQl0mDF4aHEhjYl5bfj3ShI8HRJqmZ3iPi8Oew/O0qn17tSw9d+PQfhqff/4b/2&#10;ViuYTOPZ7D2NA0RACjggl78AAAD//wMAUEsBAi0AFAAGAAgAAAAhANvh9svuAAAAhQEAABMAAAAA&#10;AAAAAAAAAAAAAAAAAFtDb250ZW50X1R5cGVzXS54bWxQSwECLQAUAAYACAAAACEAWvQsW78AAAAV&#10;AQAACwAAAAAAAAAAAAAAAAAfAQAAX3JlbHMvLnJlbHNQSwECLQAUAAYACAAAACEABJ/ML8kAAADi&#10;AAAADwAAAAAAAAAAAAAAAAAHAgAAZHJzL2Rvd25yZXYueG1sUEsFBgAAAAADAAMAtwAAAP0CAAAA&#10;AA==&#10;">
                      <v:imagedata r:id="rId55" o:title="A screenshot of a computer&#10;&#10;Description automatically generated" cropbottom="30478f"/>
                    </v:shape>
                    <v:shape id="_x0000_s1065" type="#_x0000_t202" style="position:absolute;left:-5179;top:23332;width:15260;height:476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P94ywAAAOIAAAAPAAAAZHJzL2Rvd25yZXYueG1sRI9BSwMx&#10;FITvQv9DeII3m93qrrI2LbVQ0IOF1vb+3Dx3Yzcv201s4783gtDjMDPfMNN5tJ040eCNYwX5OANB&#10;XDttuFGwe1/dPoLwAVlj55gU/JCH+Wx0NcVKuzNv6LQNjUgQ9hUqaEPoKyl93ZJFP3Y9cfI+3WAx&#10;JDk0Ug94TnDbyUmWldKi4bTQYk/LlurD9tsqeF2b569DPH6QWeqyXPT7eHxbKXVzHRdPIALFcAn/&#10;t1+0guKuzIviIb+Hv0vpDsjZLwAAAP//AwBQSwECLQAUAAYACAAAACEA2+H2y+4AAACFAQAAEwAA&#10;AAAAAAAAAAAAAAAAAAAAW0NvbnRlbnRfVHlwZXNdLnhtbFBLAQItABQABgAIAAAAIQBa9CxbvwAA&#10;ABUBAAALAAAAAAAAAAAAAAAAAB8BAABfcmVscy8ucmVsc1BLAQItABQABgAIAAAAIQAN7P94ywAA&#10;AOIAAAAPAAAAAAAAAAAAAAAAAAcCAABkcnMvZG93bnJldi54bWxQSwUGAAAAAAMAAwC3AAAA/wIA&#10;AAAA&#10;" strokecolor="white [3212]">
                      <v:textbox>
                        <w:txbxContent>
                          <w:p w14:paraId="2B1F20ED" w14:textId="77777777" w:rsidR="00B744E8" w:rsidRDefault="00B744E8" w:rsidP="00B744E8">
                            <w:pPr>
                              <w:pStyle w:val="NoSpacing"/>
                              <w:shd w:val="clear" w:color="auto" w:fill="FFFFFF" w:themeFill="background1"/>
                              <w:jc w:val="center"/>
                              <w:rPr>
                                <w:rFonts w:ascii="Azo Sans" w:hAnsi="Azo Sans"/>
                                <w:b/>
                                <w:bCs/>
                                <w:sz w:val="18"/>
                                <w:szCs w:val="18"/>
                              </w:rPr>
                            </w:pPr>
                            <w:r>
                              <w:rPr>
                                <w:rFonts w:ascii="Azo Sans" w:hAnsi="Azo Sans"/>
                                <w:b/>
                                <w:bCs/>
                                <w:sz w:val="18"/>
                                <w:szCs w:val="18"/>
                              </w:rPr>
                              <w:t>Boardings</w:t>
                            </w:r>
                            <w:r w:rsidRPr="00C151E6">
                              <w:rPr>
                                <w:rFonts w:ascii="Azo Sans" w:hAnsi="Azo Sans"/>
                                <w:b/>
                                <w:bCs/>
                                <w:sz w:val="18"/>
                                <w:szCs w:val="18"/>
                              </w:rPr>
                              <w:t xml:space="preserve"> by </w:t>
                            </w:r>
                          </w:p>
                          <w:p w14:paraId="643EF518" w14:textId="77777777" w:rsidR="00B744E8" w:rsidRPr="00C151E6" w:rsidRDefault="00B744E8" w:rsidP="00B744E8">
                            <w:pPr>
                              <w:pStyle w:val="NoSpacing"/>
                              <w:shd w:val="clear" w:color="auto" w:fill="FFFFFF" w:themeFill="background1"/>
                              <w:jc w:val="center"/>
                              <w:rPr>
                                <w:rFonts w:ascii="Azo Sans" w:hAnsi="Azo Sans"/>
                                <w:b/>
                                <w:bCs/>
                                <w:sz w:val="18"/>
                                <w:szCs w:val="18"/>
                              </w:rPr>
                            </w:pPr>
                            <w:r w:rsidRPr="00C151E6">
                              <w:rPr>
                                <w:rFonts w:ascii="Azo Sans" w:hAnsi="Azo Sans"/>
                                <w:b/>
                                <w:bCs/>
                                <w:sz w:val="18"/>
                                <w:szCs w:val="18"/>
                              </w:rPr>
                              <w:t>Hierarchical Mode</w:t>
                            </w:r>
                          </w:p>
                        </w:txbxContent>
                      </v:textbox>
                    </v:shape>
                    <v:shape id="Picture 1" o:spid="_x0000_s1066" type="#_x0000_t75" alt="A screenshot of a computer&#10;&#10;Description automatically generated" style="position:absolute;left:4635;top:17716;width:59436;height:16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IifyQAAAOIAAAAPAAAAZHJzL2Rvd25yZXYueG1sRI9Pa8JA&#10;EMXvBb/DMoK3ulFENHWVKght8eKfS29DdpqEZGdDdpukfvrOQRDm8mPeezNvsxtcrTpqQ+nZwGya&#10;gCLOvC05N3C7Hl9XoEJEtlh7JgN/FGC3Hb1sMLW+5zN1l5grCeGQooEixibVOmQFOQxT3xDL7se3&#10;DqNgm2vbYi/hrtbzJFlqhyXLhQIbOhSUVZdfZ2DY9xrve3e8d9XX57fD6qTPlTGT8fD+BirSEJ/i&#10;h/vDyvuL9WomIyWkkjDo7T8AAAD//wMAUEsBAi0AFAAGAAgAAAAhANvh9svuAAAAhQEAABMAAAAA&#10;AAAAAAAAAAAAAAAAAFtDb250ZW50X1R5cGVzXS54bWxQSwECLQAUAAYACAAAACEAWvQsW78AAAAV&#10;AQAACwAAAAAAAAAAAAAAAAAfAQAAX3JlbHMvLnJlbHNQSwECLQAUAAYACAAAACEA9siIn8kAAADi&#10;AAAADwAAAAAAAAAAAAAAAAAHAgAAZHJzL2Rvd25yZXYueG1sUEsFBgAAAAADAAMAtwAAAP0CAAAA&#10;AA==&#10;">
                      <v:imagedata r:id="rId56" o:title="A screenshot of a computer&#10;&#10;Description automatically generated" cropbottom="29913f"/>
                    </v:shape>
                    <v:shape id="Picture 1" o:spid="_x0000_s1067" type="#_x0000_t75" alt="A screenshot of a graph&#10;&#10;Description automatically generated" style="position:absolute;left:4635;top:35718;width:59436;height:16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qGYyQAAAOIAAAAPAAAAZHJzL2Rvd25yZXYueG1sRI/NagIx&#10;FIX3Qt8h3EJ3mmjtIKNRilAoFIpVF7q7Tq4zo5ObIUnH8e2bRcHl4fzxLVa9bURHPtSONYxHCgRx&#10;4UzNpYb97mM4AxEissHGMWm4U4DV8mmwwNy4G/9Qt42lSCMcctRQxdjmUoaiIoth5Fri5J2dtxiT&#10;9KU0Hm9p3DZyolQmLdacHipsaV1Rcd3+Wg2Xt92BvzdHe7Jqc1p3r/6ruHutX5779zmISH18hP/b&#10;n0bDNBur2SSbJoiElHBALv8AAAD//wMAUEsBAi0AFAAGAAgAAAAhANvh9svuAAAAhQEAABMAAAAA&#10;AAAAAAAAAAAAAAAAAFtDb250ZW50X1R5cGVzXS54bWxQSwECLQAUAAYACAAAACEAWvQsW78AAAAV&#10;AQAACwAAAAAAAAAAAAAAAAAfAQAAX3JlbHMvLnJlbHNQSwECLQAUAAYACAAAACEAwHKhmMkAAADi&#10;AAAADwAAAAAAAAAAAAAAAAAHAgAAZHJzL2Rvd25yZXYueG1sUEsFBgAAAAADAAMAtwAAAP0CAAAA&#10;AA==&#10;">
                      <v:imagedata r:id="rId57" o:title="A screenshot of a graph&#10;&#10;Description automatically generated" cropbottom="29841f"/>
                    </v:shape>
                    <v:shape id="_x0000_s1068" type="#_x0000_t202" style="position:absolute;left:-5160;top:41164;width:15126;height:476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T9FxwAAAOIAAAAPAAAAZHJzL2Rvd25yZXYueG1sRE9dS8Mw&#10;FH0f+B/CFXzb0umsozYdczDQBwWre79rrm1cc9M1cYv/3giCj4fzXa6i7cWJRm8cK5jPMhDEjdOG&#10;WwXvb9vpEoQPyBp7x6TgmzysqotJiYV2Z36lUx1akULYF6igC2EopPRNRxb9zA3Eiftwo8WQ4NhK&#10;PeI5hdteXmdZLi0aTg0dDrTpqDnUX1bB04t5+DzE457MRuf5etjF4/NWqavLuL4HESiGf/Gf+1Gn&#10;+fPbxV2+WN7A76WEQVY/AAAA//8DAFBLAQItABQABgAIAAAAIQDb4fbL7gAAAIUBAAATAAAAAAAA&#10;AAAAAAAAAAAAAABbQ29udGVudF9UeXBlc10ueG1sUEsBAi0AFAAGAAgAAAAhAFr0LFu/AAAAFQEA&#10;AAsAAAAAAAAAAAAAAAAAHwEAAF9yZWxzLy5yZWxzUEsBAi0AFAAGAAgAAAAhAO25P0XHAAAA4gAA&#10;AA8AAAAAAAAAAAAAAAAABwIAAGRycy9kb3ducmV2LnhtbFBLBQYAAAAAAwADALcAAAD7AgAAAAA=&#10;" strokecolor="white [3212]">
                      <v:textbox>
                        <w:txbxContent>
                          <w:p w14:paraId="5E4D811E" w14:textId="77777777" w:rsidR="00B744E8" w:rsidRDefault="00B744E8" w:rsidP="00B744E8">
                            <w:pPr>
                              <w:pStyle w:val="NoSpacing"/>
                              <w:shd w:val="clear" w:color="auto" w:fill="FFFFFF" w:themeFill="background1"/>
                              <w:jc w:val="center"/>
                              <w:rPr>
                                <w:rFonts w:ascii="Azo Sans" w:hAnsi="Azo Sans"/>
                                <w:b/>
                                <w:bCs/>
                                <w:sz w:val="18"/>
                                <w:szCs w:val="18"/>
                              </w:rPr>
                            </w:pPr>
                            <w:r>
                              <w:rPr>
                                <w:rFonts w:ascii="Azo Sans" w:hAnsi="Azo Sans"/>
                                <w:b/>
                                <w:bCs/>
                                <w:sz w:val="18"/>
                                <w:szCs w:val="18"/>
                              </w:rPr>
                              <w:t>Transfer Ratio</w:t>
                            </w:r>
                            <w:r w:rsidRPr="00C151E6">
                              <w:rPr>
                                <w:rFonts w:ascii="Azo Sans" w:hAnsi="Azo Sans"/>
                                <w:b/>
                                <w:bCs/>
                                <w:sz w:val="18"/>
                                <w:szCs w:val="18"/>
                              </w:rPr>
                              <w:t xml:space="preserve"> by </w:t>
                            </w:r>
                          </w:p>
                          <w:p w14:paraId="5E5F4F36" w14:textId="77777777" w:rsidR="00B744E8" w:rsidRPr="00C151E6" w:rsidRDefault="00B744E8" w:rsidP="00B744E8">
                            <w:pPr>
                              <w:pStyle w:val="NoSpacing"/>
                              <w:shd w:val="clear" w:color="auto" w:fill="FFFFFF" w:themeFill="background1"/>
                              <w:jc w:val="center"/>
                              <w:rPr>
                                <w:rFonts w:ascii="Azo Sans" w:hAnsi="Azo Sans"/>
                                <w:b/>
                                <w:bCs/>
                                <w:sz w:val="18"/>
                                <w:szCs w:val="18"/>
                              </w:rPr>
                            </w:pPr>
                            <w:r w:rsidRPr="00C151E6">
                              <w:rPr>
                                <w:rFonts w:ascii="Azo Sans" w:hAnsi="Azo Sans"/>
                                <w:b/>
                                <w:bCs/>
                                <w:sz w:val="18"/>
                                <w:szCs w:val="18"/>
                              </w:rPr>
                              <w:t>Hierarchical Mode</w:t>
                            </w:r>
                          </w:p>
                        </w:txbxContent>
                      </v:textbox>
                    </v:shape>
                  </v:group>
                  <v:shape id="Picture 1" o:spid="_x0000_s1069" type="#_x0000_t75" alt="A screenshot of a computer&#10;&#10;Description automatically generated" style="position:absolute;left:5016;top:53530;width:59436;height:17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usXxgAAAOMAAAAPAAAAZHJzL2Rvd25yZXYueG1sRE9LawIx&#10;EL4X/A9hCr0UTSxl1a1RROgDioKP3ofNmF26mSybuK7/3hQKHud7z3zZu1p01IbKs4bxSIEgLryp&#10;2Go4Ht6HUxAhIhusPZOGKwVYLgYPc8yNv/COun20IoVwyFFDGWOTSxmKkhyGkW+IE3fyrcOYztZK&#10;0+IlhbtaviiVSYcVp4YSG1qXVPzuz06DO32e5Y+3TJtvZT823ZYjP2v99Niv3kBE6uNd/O/+Mmm+&#10;ep2pbDKdZfD3UwJALm4AAAD//wMAUEsBAi0AFAAGAAgAAAAhANvh9svuAAAAhQEAABMAAAAAAAAA&#10;AAAAAAAAAAAAAFtDb250ZW50X1R5cGVzXS54bWxQSwECLQAUAAYACAAAACEAWvQsW78AAAAVAQAA&#10;CwAAAAAAAAAAAAAAAAAfAQAAX3JlbHMvLnJlbHNQSwECLQAUAAYACAAAACEAJdLrF8YAAADjAAAA&#10;DwAAAAAAAAAAAAAAAAAHAgAAZHJzL2Rvd25yZXYueG1sUEsFBgAAAAADAAMAtwAAAPoCAAAAAA==&#10;">
                    <v:imagedata r:id="rId58" o:title="A screenshot of a computer&#10;&#10;Description automatically generated" cropbottom="29574f"/>
                  </v:shape>
                  <v:shape id="_x0000_s1070" type="#_x0000_t202" style="position:absolute;left:-5389;top:59224;width:15545;height:476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1eyQAAAOMAAAAPAAAAZHJzL2Rvd25yZXYueG1sRE9dTwIx&#10;EHw38T80a+KbtH5wmpNCkIQEHyQR4X29rneV6/a4Fij/npqQOG+7szOzM5ok14oD9cF61nA/UCCI&#10;K28s1xrWX/O7FxAhIhtsPZOGEwWYjK+vRlgaf+RPOqxiLbIJhxI1NDF2pZShashhGPiOOHM/vncY&#10;89jX0vR4zOaulQ9KFdKh5ZzQYEezhqrtau80vC/t2+827b7JzkxRTLtN2n3Mtb69SdNXEJFS/D++&#10;qBcmv68ynp7V8BH+OuUFyPEZAAD//wMAUEsBAi0AFAAGAAgAAAAhANvh9svuAAAAhQEAABMAAAAA&#10;AAAAAAAAAAAAAAAAAFtDb250ZW50X1R5cGVzXS54bWxQSwECLQAUAAYACAAAACEAWvQsW78AAAAV&#10;AQAACwAAAAAAAAAAAAAAAAAfAQAAX3JlbHMvLnJlbHNQSwECLQAUAAYACAAAACEAf3jtXskAAADj&#10;AAAADwAAAAAAAAAAAAAAAAAHAgAAZHJzL2Rvd25yZXYueG1sUEsFBgAAAAADAAMAtwAAAP0CAAAA&#10;AA==&#10;" strokecolor="white [3212]">
                    <v:textbox>
                      <w:txbxContent>
                        <w:p w14:paraId="77C9EA17" w14:textId="1EA1EC0C" w:rsidR="00B744E8" w:rsidRPr="00C151E6" w:rsidRDefault="00150B78" w:rsidP="00150B78">
                          <w:pPr>
                            <w:pStyle w:val="NoSpacing"/>
                            <w:shd w:val="clear" w:color="auto" w:fill="FFFFFF" w:themeFill="background1"/>
                            <w:jc w:val="center"/>
                            <w:rPr>
                              <w:rFonts w:ascii="Azo Sans" w:hAnsi="Azo Sans"/>
                              <w:b/>
                              <w:bCs/>
                              <w:sz w:val="18"/>
                              <w:szCs w:val="18"/>
                            </w:rPr>
                          </w:pPr>
                          <w:r>
                            <w:rPr>
                              <w:rFonts w:ascii="Azo Sans" w:hAnsi="Azo Sans"/>
                              <w:b/>
                              <w:bCs/>
                              <w:sz w:val="18"/>
                              <w:szCs w:val="18"/>
                            </w:rPr>
                            <w:t>Boardings by</w:t>
                          </w:r>
                          <w:r w:rsidR="00B744E8" w:rsidRPr="00C151E6">
                            <w:rPr>
                              <w:rFonts w:ascii="Azo Sans" w:hAnsi="Azo Sans"/>
                              <w:b/>
                              <w:bCs/>
                              <w:sz w:val="18"/>
                              <w:szCs w:val="18"/>
                            </w:rPr>
                            <w:t xml:space="preserve"> </w:t>
                          </w:r>
                          <w:r>
                            <w:rPr>
                              <w:rFonts w:ascii="Azo Sans" w:hAnsi="Azo Sans"/>
                              <w:b/>
                              <w:bCs/>
                              <w:sz w:val="18"/>
                              <w:szCs w:val="18"/>
                            </w:rPr>
                            <w:br/>
                          </w:r>
                          <w:r w:rsidR="004A7F89">
                            <w:rPr>
                              <w:rFonts w:ascii="Azo Sans" w:hAnsi="Azo Sans"/>
                              <w:b/>
                              <w:bCs/>
                              <w:sz w:val="18"/>
                              <w:szCs w:val="18"/>
                            </w:rPr>
                            <w:t xml:space="preserve">Observed </w:t>
                          </w:r>
                          <w:r w:rsidR="00B744E8" w:rsidRPr="00C151E6">
                            <w:rPr>
                              <w:rFonts w:ascii="Azo Sans" w:hAnsi="Azo Sans"/>
                              <w:b/>
                              <w:bCs/>
                              <w:sz w:val="18"/>
                              <w:szCs w:val="18"/>
                            </w:rPr>
                            <w:t>Mode</w:t>
                          </w:r>
                        </w:p>
                      </w:txbxContent>
                    </v:textbox>
                  </v:shape>
                </v:group>
                <w10:anchorlock/>
              </v:group>
            </w:pict>
          </mc:Fallback>
        </mc:AlternateContent>
      </w:r>
    </w:p>
    <w:p w14:paraId="327CF7B7" w14:textId="7828470C" w:rsidR="006C1B30" w:rsidRDefault="006C1B30" w:rsidP="006C1B30">
      <w:pPr>
        <w:pStyle w:val="TableFigureCaptions"/>
      </w:pPr>
      <w:bookmarkStart w:id="38" w:name="_Ref181615175"/>
      <w:bookmarkStart w:id="39" w:name="_Toc182995239"/>
      <w:r>
        <w:t xml:space="preserve">Figure </w:t>
      </w:r>
      <w:fldSimple w:instr=" STYLEREF 1 \s ">
        <w:r w:rsidR="00347CD3">
          <w:rPr>
            <w:noProof/>
          </w:rPr>
          <w:t>2</w:t>
        </w:r>
      </w:fldSimple>
      <w:r w:rsidR="00A50D78">
        <w:t>.</w:t>
      </w:r>
      <w:fldSimple w:instr=" SEQ Figure \* ARABIC \s 1 ">
        <w:r w:rsidR="00347CD3">
          <w:rPr>
            <w:noProof/>
          </w:rPr>
          <w:t>7</w:t>
        </w:r>
      </w:fldSimple>
      <w:bookmarkEnd w:id="38"/>
      <w:r>
        <w:t xml:space="preserve"> Trips and Boardings</w:t>
      </w:r>
      <w:r w:rsidRPr="009D573C">
        <w:t xml:space="preserve"> by Mode Surveyed - Model vs. Observed Comparison</w:t>
      </w:r>
      <w:bookmarkEnd w:id="39"/>
    </w:p>
    <w:p w14:paraId="366AA95A" w14:textId="0855FA23" w:rsidR="00E22BFF" w:rsidRDefault="00E22BFF" w:rsidP="00E22BFF"/>
    <w:p w14:paraId="32AFD2D5" w14:textId="22AD36BA" w:rsidR="0035329E" w:rsidRDefault="001F521A" w:rsidP="001F521A">
      <w:pPr>
        <w:pStyle w:val="Heading1"/>
      </w:pPr>
      <w:bookmarkStart w:id="40" w:name="_Toc182995218"/>
      <w:r>
        <w:lastRenderedPageBreak/>
        <w:t>Highway Assignment</w:t>
      </w:r>
      <w:bookmarkEnd w:id="40"/>
    </w:p>
    <w:p w14:paraId="38F2096F" w14:textId="723313B5" w:rsidR="00B83E52" w:rsidRDefault="00B83E52" w:rsidP="00166967">
      <w:pPr>
        <w:pStyle w:val="Heading2"/>
      </w:pPr>
      <w:bookmarkStart w:id="41" w:name="_Toc182995219"/>
      <w:r>
        <w:t>Volumes</w:t>
      </w:r>
      <w:bookmarkEnd w:id="41"/>
    </w:p>
    <w:p w14:paraId="78DCCCED" w14:textId="52F35D2B" w:rsidR="0005421D" w:rsidRDefault="003573AB" w:rsidP="00F30A36">
      <w:pPr>
        <w:pStyle w:val="FirstParagraph"/>
      </w:pPr>
      <w:r>
        <w:t xml:space="preserve">Model volumes and vehicle-miles travel (VMT) were validated against observed data. </w:t>
      </w:r>
      <w:r w:rsidR="001F521A">
        <w:t xml:space="preserve">The observed data for 2019 volumes is taken from the Utah Department of Transportation (UDOT) </w:t>
      </w:r>
      <w:hyperlink r:id="rId59">
        <w:r w:rsidR="001F521A">
          <w:rPr>
            <w:rStyle w:val="Hyperlink"/>
          </w:rPr>
          <w:t>Average Annual Daily Traffic (AADT) History</w:t>
        </w:r>
      </w:hyperlink>
      <w:r w:rsidR="001F521A">
        <w:t xml:space="preserve"> and associated with their respective model segments.</w:t>
      </w:r>
      <w:r w:rsidR="00DE552C">
        <w:t xml:space="preserve"> Observed VMT was calculated by multiplying the observed volume by the model segment distances.</w:t>
      </w:r>
    </w:p>
    <w:p w14:paraId="7C3CA050" w14:textId="6E759906" w:rsidR="00B05088" w:rsidRDefault="003573AB" w:rsidP="00B05088">
      <w:r w:rsidRPr="003573AB">
        <w:rPr>
          <w:rStyle w:val="TableFigureHyperlinkChar"/>
        </w:rPr>
        <w:fldChar w:fldCharType="begin"/>
      </w:r>
      <w:r w:rsidRPr="003573AB">
        <w:rPr>
          <w:rStyle w:val="TableFigureHyperlinkChar"/>
        </w:rPr>
        <w:instrText xml:space="preserve"> REF _Ref181612887 \h </w:instrText>
      </w:r>
      <w:r>
        <w:rPr>
          <w:rStyle w:val="TableFigureHyperlinkChar"/>
        </w:rPr>
        <w:instrText xml:space="preserve"> \* MERGEFORMAT </w:instrText>
      </w:r>
      <w:r w:rsidRPr="003573AB">
        <w:rPr>
          <w:rStyle w:val="TableFigureHyperlinkChar"/>
        </w:rPr>
      </w:r>
      <w:r w:rsidRPr="003573AB">
        <w:rPr>
          <w:rStyle w:val="TableFigureHyperlinkChar"/>
        </w:rPr>
        <w:fldChar w:fldCharType="separate"/>
      </w:r>
      <w:r w:rsidR="00347CD3" w:rsidRPr="00347CD3">
        <w:rPr>
          <w:rStyle w:val="TableFigureHyperlinkChar"/>
        </w:rPr>
        <w:t>Figure 3.1</w:t>
      </w:r>
      <w:r w:rsidRPr="003573AB">
        <w:rPr>
          <w:rStyle w:val="TableFigureHyperlinkChar"/>
        </w:rPr>
        <w:fldChar w:fldCharType="end"/>
      </w:r>
      <w:r>
        <w:t xml:space="preserve">, </w:t>
      </w:r>
      <w:r w:rsidRPr="003573AB">
        <w:rPr>
          <w:rStyle w:val="TableFigureHyperlinkChar"/>
        </w:rPr>
        <w:fldChar w:fldCharType="begin"/>
      </w:r>
      <w:r w:rsidRPr="003573AB">
        <w:rPr>
          <w:rStyle w:val="TableFigureHyperlinkChar"/>
        </w:rPr>
        <w:instrText xml:space="preserve"> REF _Ref145340512 \h </w:instrText>
      </w:r>
      <w:r>
        <w:rPr>
          <w:rStyle w:val="TableFigureHyperlinkChar"/>
        </w:rPr>
        <w:instrText xml:space="preserve"> \* MERGEFORMAT </w:instrText>
      </w:r>
      <w:r w:rsidRPr="003573AB">
        <w:rPr>
          <w:rStyle w:val="TableFigureHyperlinkChar"/>
        </w:rPr>
      </w:r>
      <w:r w:rsidRPr="003573AB">
        <w:rPr>
          <w:rStyle w:val="TableFigureHyperlinkChar"/>
        </w:rPr>
        <w:fldChar w:fldCharType="separate"/>
      </w:r>
      <w:r w:rsidR="00347CD3" w:rsidRPr="00347CD3">
        <w:rPr>
          <w:rStyle w:val="TableFigureHyperlinkChar"/>
        </w:rPr>
        <w:t>Figure 3.2</w:t>
      </w:r>
      <w:r w:rsidRPr="003573AB">
        <w:rPr>
          <w:rStyle w:val="TableFigureHyperlinkChar"/>
        </w:rPr>
        <w:fldChar w:fldCharType="end"/>
      </w:r>
      <w:r>
        <w:t xml:space="preserve">, and </w:t>
      </w:r>
      <w:r w:rsidRPr="003573AB">
        <w:rPr>
          <w:rStyle w:val="TableFigureHyperlinkChar"/>
        </w:rPr>
        <w:fldChar w:fldCharType="begin"/>
      </w:r>
      <w:r w:rsidRPr="003573AB">
        <w:rPr>
          <w:rStyle w:val="TableFigureHyperlinkChar"/>
        </w:rPr>
        <w:instrText xml:space="preserve"> REF _Ref145340514 \h </w:instrText>
      </w:r>
      <w:r>
        <w:rPr>
          <w:rStyle w:val="TableFigureHyperlinkChar"/>
        </w:rPr>
        <w:instrText xml:space="preserve"> \* MERGEFORMAT </w:instrText>
      </w:r>
      <w:r w:rsidRPr="003573AB">
        <w:rPr>
          <w:rStyle w:val="TableFigureHyperlinkChar"/>
        </w:rPr>
      </w:r>
      <w:r w:rsidRPr="003573AB">
        <w:rPr>
          <w:rStyle w:val="TableFigureHyperlinkChar"/>
        </w:rPr>
        <w:fldChar w:fldCharType="separate"/>
      </w:r>
      <w:r w:rsidR="00347CD3" w:rsidRPr="00347CD3">
        <w:rPr>
          <w:rStyle w:val="TableFigureHyperlinkChar"/>
        </w:rPr>
        <w:t>Figure 3.3</w:t>
      </w:r>
      <w:r w:rsidRPr="003573AB">
        <w:rPr>
          <w:rStyle w:val="TableFigureHyperlinkChar"/>
        </w:rPr>
        <w:fldChar w:fldCharType="end"/>
      </w:r>
      <w:r>
        <w:t xml:space="preserve"> </w:t>
      </w:r>
      <w:r w:rsidR="00825C31" w:rsidRPr="00825C31">
        <w:t>show</w:t>
      </w:r>
      <w:r w:rsidR="00825C31">
        <w:rPr>
          <w:b/>
          <w:bCs/>
        </w:rPr>
        <w:t xml:space="preserve"> </w:t>
      </w:r>
      <w:r w:rsidR="00B05088">
        <w:t xml:space="preserve">model and observed values for the region </w:t>
      </w:r>
      <w:r w:rsidR="00126182">
        <w:t xml:space="preserve">at the all vehicle, medium truck, and heavy truck levels. </w:t>
      </w:r>
      <w:r w:rsidR="00B05088">
        <w:t>The comparisons are shown in four different types of charts and tables:</w:t>
      </w:r>
    </w:p>
    <w:p w14:paraId="284611B7" w14:textId="77777777" w:rsidR="00F52F08" w:rsidRDefault="00F52F08" w:rsidP="00F52F08">
      <w:pPr>
        <w:pStyle w:val="ListParagraph"/>
      </w:pPr>
      <w:r>
        <w:rPr>
          <w:i/>
          <w:iCs/>
        </w:rPr>
        <w:t>Average Daily Volume by Roadway Class (2a)</w:t>
      </w:r>
      <w:r>
        <w:t>: The daily volume is averaged across all segments within their respective geography and vehicle type.</w:t>
      </w:r>
    </w:p>
    <w:p w14:paraId="232270C6" w14:textId="2C148EC3" w:rsidR="00F52F08" w:rsidRDefault="00F52F08" w:rsidP="00F52F08">
      <w:pPr>
        <w:pStyle w:val="ListParagraph"/>
      </w:pPr>
      <w:r>
        <w:rPr>
          <w:i/>
          <w:iCs/>
        </w:rPr>
        <w:t>Total VMT by Roadway Class (2b)</w:t>
      </w:r>
      <w:r>
        <w:t>: For each segment, the daily volume is multiplied by segment distance and then summed across all segments within their respective geography and vehicle type.</w:t>
      </w:r>
    </w:p>
    <w:p w14:paraId="7B4D26DB" w14:textId="3DBC0B20" w:rsidR="00F52F08" w:rsidRDefault="00F52F08" w:rsidP="00F52F08">
      <w:pPr>
        <w:pStyle w:val="ListParagraph"/>
      </w:pPr>
      <w:r>
        <w:rPr>
          <w:i/>
          <w:iCs/>
        </w:rPr>
        <w:t>Model vs Count Segment Volume (2c)</w:t>
      </w:r>
      <w:r>
        <w:t xml:space="preserve">: This is a scatter plot of segment daily volume with the x-axis as the observed volume and the y-axis as the model volume. The </w:t>
      </w:r>
      <w:r w:rsidR="00F30A36">
        <w:t>gray</w:t>
      </w:r>
      <w:r>
        <w:t xml:space="preserve"> line shows the location of where model and observed volumes are equal. The dashed blue line shows a least-squares linear regression. The further the blue line moved away from the </w:t>
      </w:r>
      <w:r w:rsidR="00F30A36">
        <w:t>gray</w:t>
      </w:r>
      <w:r>
        <w:t xml:space="preserve"> line, the further the model </w:t>
      </w:r>
      <w:proofErr w:type="gramStart"/>
      <w:r>
        <w:t>is from</w:t>
      </w:r>
      <w:proofErr w:type="gramEnd"/>
      <w:r>
        <w:t xml:space="preserve"> observed.</w:t>
      </w:r>
    </w:p>
    <w:p w14:paraId="2BC5017F" w14:textId="438D222D" w:rsidR="001D2460" w:rsidRPr="001D2460" w:rsidRDefault="00F52F08" w:rsidP="001D2460">
      <w:pPr>
        <w:pStyle w:val="ListParagraph"/>
      </w:pPr>
      <w:r>
        <w:rPr>
          <w:i/>
          <w:iCs/>
        </w:rPr>
        <w:t>Segment Percent Error (2d)</w:t>
      </w:r>
      <w:r>
        <w:t xml:space="preserve">: This is a scatter plot showing the amount of error (percent difference) between the observed volume and the model volume. The observed volume is the </w:t>
      </w:r>
      <w:proofErr w:type="gramStart"/>
      <w:r>
        <w:t>x-axis</w:t>
      </w:r>
      <w:proofErr w:type="gramEnd"/>
      <w:r>
        <w:t xml:space="preserve"> and the </w:t>
      </w:r>
      <w:proofErr w:type="gramStart"/>
      <w:r>
        <w:t>percent</w:t>
      </w:r>
      <w:proofErr w:type="gramEnd"/>
      <w:r>
        <w:t xml:space="preserve"> error is the y-axis. The </w:t>
      </w:r>
      <w:r w:rsidR="00F30A36">
        <w:t>gray</w:t>
      </w:r>
      <w:r>
        <w:t xml:space="preserve"> lines are a bounding box that shows the control target. As volume increases, it is expected that the </w:t>
      </w:r>
      <w:proofErr w:type="gramStart"/>
      <w:r>
        <w:t>percent</w:t>
      </w:r>
      <w:proofErr w:type="gramEnd"/>
      <w:r>
        <w:t xml:space="preserve"> error should decrease.</w:t>
      </w:r>
    </w:p>
    <w:p w14:paraId="7B9E7846" w14:textId="77777777" w:rsidR="00B05088" w:rsidRDefault="00B05088" w:rsidP="00B05088"/>
    <w:p w14:paraId="29B0BC82" w14:textId="77777777" w:rsidR="00B05088" w:rsidRPr="00B05088" w:rsidRDefault="00B05088" w:rsidP="00B05088"/>
    <w:p w14:paraId="745D40AE" w14:textId="16949D9A" w:rsidR="00F30A36" w:rsidRDefault="00A8748E" w:rsidP="00F30A36">
      <w:r w:rsidRPr="00A8748E">
        <w:rPr>
          <w:noProof/>
        </w:rPr>
        <w:lastRenderedPageBreak/>
        <w:drawing>
          <wp:inline distT="0" distB="0" distL="0" distR="0" wp14:anchorId="5E6ECCD3" wp14:editId="3237FB53">
            <wp:extent cx="5943600" cy="5922010"/>
            <wp:effectExtent l="0" t="0" r="0" b="2540"/>
            <wp:docPr id="1116357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57785" name="Picture 1" descr="A screenshot of a computer&#10;&#10;Description automatically generated"/>
                    <pic:cNvPicPr/>
                  </pic:nvPicPr>
                  <pic:blipFill>
                    <a:blip r:embed="rId60"/>
                    <a:stretch>
                      <a:fillRect/>
                    </a:stretch>
                  </pic:blipFill>
                  <pic:spPr>
                    <a:xfrm>
                      <a:off x="0" y="0"/>
                      <a:ext cx="5943600" cy="5922010"/>
                    </a:xfrm>
                    <a:prstGeom prst="rect">
                      <a:avLst/>
                    </a:prstGeom>
                  </pic:spPr>
                </pic:pic>
              </a:graphicData>
            </a:graphic>
          </wp:inline>
        </w:drawing>
      </w:r>
    </w:p>
    <w:p w14:paraId="0157DC6A" w14:textId="67BDF613" w:rsidR="00B05088" w:rsidRDefault="00F30A36" w:rsidP="00F30A36">
      <w:pPr>
        <w:pStyle w:val="TableFigureCaptions"/>
      </w:pPr>
      <w:bookmarkStart w:id="42" w:name="_Ref181612887"/>
      <w:bookmarkStart w:id="43" w:name="_Toc182995240"/>
      <w:r>
        <w:t xml:space="preserve">Figure </w:t>
      </w:r>
      <w:fldSimple w:instr=" STYLEREF 1 \s ">
        <w:r w:rsidR="00347CD3">
          <w:rPr>
            <w:noProof/>
          </w:rPr>
          <w:t>3</w:t>
        </w:r>
      </w:fldSimple>
      <w:r w:rsidR="00A50D78">
        <w:t>.</w:t>
      </w:r>
      <w:fldSimple w:instr=" SEQ Figure \* ARABIC \s 1 ">
        <w:r w:rsidR="00347CD3">
          <w:rPr>
            <w:noProof/>
          </w:rPr>
          <w:t>1</w:t>
        </w:r>
      </w:fldSimple>
      <w:bookmarkEnd w:id="42"/>
      <w:r>
        <w:t xml:space="preserve"> </w:t>
      </w:r>
      <w:r w:rsidRPr="00813CBF">
        <w:t>Model vs Observed Volume and VMT Comparison (Region, All Vehicles)</w:t>
      </w:r>
      <w:bookmarkEnd w:id="43"/>
    </w:p>
    <w:p w14:paraId="0952A1EB" w14:textId="77777777" w:rsidR="00F30A36" w:rsidRDefault="00F30A36" w:rsidP="00F30A36"/>
    <w:p w14:paraId="0CF18045" w14:textId="77777777" w:rsidR="00F30A36" w:rsidRDefault="00F30A36" w:rsidP="00F30A36"/>
    <w:p w14:paraId="43D5C7B4" w14:textId="77E0E9AD" w:rsidR="00B05088" w:rsidRDefault="00A8748E" w:rsidP="00A8748E">
      <w:r w:rsidRPr="00A8748E">
        <w:rPr>
          <w:noProof/>
        </w:rPr>
        <w:lastRenderedPageBreak/>
        <w:drawing>
          <wp:inline distT="0" distB="0" distL="0" distR="0" wp14:anchorId="0A71847E" wp14:editId="3F76855F">
            <wp:extent cx="5943600" cy="5894070"/>
            <wp:effectExtent l="0" t="0" r="0" b="0"/>
            <wp:docPr id="1269297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297879" name="Picture 1" descr="A screenshot of a computer&#10;&#10;Description automatically generated"/>
                    <pic:cNvPicPr/>
                  </pic:nvPicPr>
                  <pic:blipFill>
                    <a:blip r:embed="rId61"/>
                    <a:stretch>
                      <a:fillRect/>
                    </a:stretch>
                  </pic:blipFill>
                  <pic:spPr>
                    <a:xfrm>
                      <a:off x="0" y="0"/>
                      <a:ext cx="5943600" cy="5894070"/>
                    </a:xfrm>
                    <a:prstGeom prst="rect">
                      <a:avLst/>
                    </a:prstGeom>
                  </pic:spPr>
                </pic:pic>
              </a:graphicData>
            </a:graphic>
          </wp:inline>
        </w:drawing>
      </w:r>
    </w:p>
    <w:p w14:paraId="6921DB8F" w14:textId="629BF4AC" w:rsidR="00B05088" w:rsidRDefault="00B05088" w:rsidP="00B05088">
      <w:pPr>
        <w:pStyle w:val="TableFigureCaptions"/>
      </w:pPr>
      <w:bookmarkStart w:id="44" w:name="_Ref145340512"/>
      <w:bookmarkStart w:id="45" w:name="_Toc145488880"/>
      <w:bookmarkStart w:id="46" w:name="_Toc182995241"/>
      <w:r>
        <w:t xml:space="preserve">Figure </w:t>
      </w:r>
      <w:fldSimple w:instr=" STYLEREF 1 \s ">
        <w:r w:rsidR="00347CD3">
          <w:rPr>
            <w:noProof/>
          </w:rPr>
          <w:t>3</w:t>
        </w:r>
      </w:fldSimple>
      <w:r w:rsidR="00A50D78">
        <w:t>.</w:t>
      </w:r>
      <w:fldSimple w:instr=" SEQ Figure \* ARABIC \s 1 ">
        <w:r w:rsidR="00347CD3">
          <w:rPr>
            <w:noProof/>
          </w:rPr>
          <w:t>2</w:t>
        </w:r>
      </w:fldSimple>
      <w:bookmarkEnd w:id="44"/>
      <w:r>
        <w:t xml:space="preserve"> </w:t>
      </w:r>
      <w:r w:rsidRPr="00474C6F">
        <w:t>Model vs Observed Volume and VMT Comparison (</w:t>
      </w:r>
      <w:r w:rsidR="00F00722">
        <w:t>Region</w:t>
      </w:r>
      <w:r w:rsidRPr="00474C6F">
        <w:t xml:space="preserve">, </w:t>
      </w:r>
      <w:r w:rsidR="00F00722">
        <w:t>Medium (MD) Trucks)</w:t>
      </w:r>
      <w:bookmarkEnd w:id="45"/>
      <w:bookmarkEnd w:id="46"/>
    </w:p>
    <w:p w14:paraId="23F12886" w14:textId="77777777" w:rsidR="00B05088" w:rsidRDefault="00B05088" w:rsidP="00B05088"/>
    <w:p w14:paraId="70BF46DA" w14:textId="5FC3EEAD" w:rsidR="00B05088" w:rsidRDefault="00A8748E" w:rsidP="00B05088">
      <w:r w:rsidRPr="00A8748E">
        <w:rPr>
          <w:noProof/>
        </w:rPr>
        <w:lastRenderedPageBreak/>
        <w:drawing>
          <wp:inline distT="0" distB="0" distL="0" distR="0" wp14:anchorId="7AA8484C" wp14:editId="408436B8">
            <wp:extent cx="5943600" cy="5915025"/>
            <wp:effectExtent l="0" t="0" r="0" b="9525"/>
            <wp:docPr id="678587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587630" name=""/>
                    <pic:cNvPicPr/>
                  </pic:nvPicPr>
                  <pic:blipFill>
                    <a:blip r:embed="rId62"/>
                    <a:stretch>
                      <a:fillRect/>
                    </a:stretch>
                  </pic:blipFill>
                  <pic:spPr>
                    <a:xfrm>
                      <a:off x="0" y="0"/>
                      <a:ext cx="5943600" cy="5915025"/>
                    </a:xfrm>
                    <a:prstGeom prst="rect">
                      <a:avLst/>
                    </a:prstGeom>
                  </pic:spPr>
                </pic:pic>
              </a:graphicData>
            </a:graphic>
          </wp:inline>
        </w:drawing>
      </w:r>
    </w:p>
    <w:p w14:paraId="7356AD22" w14:textId="2A97E4C2" w:rsidR="00B05088" w:rsidRDefault="00B05088" w:rsidP="00B05088">
      <w:pPr>
        <w:pStyle w:val="TableFigureCaptions"/>
      </w:pPr>
      <w:bookmarkStart w:id="47" w:name="_Ref145340514"/>
      <w:bookmarkStart w:id="48" w:name="_Toc145488881"/>
      <w:bookmarkStart w:id="49" w:name="_Toc182995242"/>
      <w:r>
        <w:t xml:space="preserve">Figure </w:t>
      </w:r>
      <w:fldSimple w:instr=" STYLEREF 1 \s ">
        <w:r w:rsidR="00347CD3">
          <w:rPr>
            <w:noProof/>
          </w:rPr>
          <w:t>3</w:t>
        </w:r>
      </w:fldSimple>
      <w:r w:rsidR="00A50D78">
        <w:t>.</w:t>
      </w:r>
      <w:fldSimple w:instr=" SEQ Figure \* ARABIC \s 1 ">
        <w:r w:rsidR="00347CD3">
          <w:rPr>
            <w:noProof/>
          </w:rPr>
          <w:t>3</w:t>
        </w:r>
      </w:fldSimple>
      <w:bookmarkEnd w:id="47"/>
      <w:r>
        <w:t xml:space="preserve"> </w:t>
      </w:r>
      <w:r w:rsidRPr="00F80526">
        <w:t>Model vs Observed Volume and VMT Comparison (</w:t>
      </w:r>
      <w:r w:rsidR="00F00722">
        <w:t>Region, Heavy (HV) Trucks</w:t>
      </w:r>
      <w:r w:rsidRPr="00F80526">
        <w:t>)</w:t>
      </w:r>
      <w:bookmarkEnd w:id="48"/>
      <w:bookmarkEnd w:id="49"/>
    </w:p>
    <w:p w14:paraId="69905A97" w14:textId="77777777" w:rsidR="003F11AD" w:rsidRDefault="003F11AD" w:rsidP="003F11AD"/>
    <w:p w14:paraId="6AE5C706" w14:textId="7999ADB8" w:rsidR="003F11AD" w:rsidRDefault="003F11AD" w:rsidP="003F11AD">
      <w:r>
        <w:t xml:space="preserve">As shown in </w:t>
      </w:r>
      <w:r w:rsidRPr="00F30A36">
        <w:rPr>
          <w:rStyle w:val="TableFigureHyperlinkChar"/>
        </w:rPr>
        <w:fldChar w:fldCharType="begin"/>
      </w:r>
      <w:r w:rsidRPr="00F30A36">
        <w:rPr>
          <w:rStyle w:val="TableFigureHyperlinkChar"/>
        </w:rPr>
        <w:instrText xml:space="preserve"> REF _Ref181612887 \h </w:instrText>
      </w:r>
      <w:r>
        <w:rPr>
          <w:rStyle w:val="TableFigureHyperlinkChar"/>
        </w:rPr>
        <w:instrText xml:space="preserve"> \* MERGEFORMAT </w:instrText>
      </w:r>
      <w:r w:rsidRPr="00F30A36">
        <w:rPr>
          <w:rStyle w:val="TableFigureHyperlinkChar"/>
        </w:rPr>
      </w:r>
      <w:r w:rsidRPr="00F30A36">
        <w:rPr>
          <w:rStyle w:val="TableFigureHyperlinkChar"/>
        </w:rPr>
        <w:fldChar w:fldCharType="separate"/>
      </w:r>
      <w:r w:rsidR="00347CD3" w:rsidRPr="00347CD3">
        <w:rPr>
          <w:rStyle w:val="TableFigureHyperlinkChar"/>
        </w:rPr>
        <w:t>Figure 3.1</w:t>
      </w:r>
      <w:r w:rsidRPr="00F30A36">
        <w:rPr>
          <w:rStyle w:val="TableFigureHyperlinkChar"/>
        </w:rPr>
        <w:fldChar w:fldCharType="end"/>
      </w:r>
      <w:r>
        <w:t xml:space="preserve">, the volume and VMT of all vehicles at the region-wide level closely matches the validation targets. Volume for all roadways is only 1.7% higher than observed and VMT for all roadways is only 1.5% higher than observed. </w:t>
      </w:r>
    </w:p>
    <w:p w14:paraId="594533ED" w14:textId="1A5745F5" w:rsidR="003F11AD" w:rsidRDefault="003F11AD" w:rsidP="00FC4BB4">
      <w:r>
        <w:t xml:space="preserve">As shown in </w:t>
      </w:r>
      <w:r w:rsidRPr="005F2F0C">
        <w:rPr>
          <w:rStyle w:val="TableFigureHyperlinkChar"/>
        </w:rPr>
        <w:fldChar w:fldCharType="begin"/>
      </w:r>
      <w:r w:rsidRPr="005F2F0C">
        <w:rPr>
          <w:rStyle w:val="TableFigureHyperlinkChar"/>
        </w:rPr>
        <w:instrText xml:space="preserve"> REF _Ref145340512 \h </w:instrText>
      </w:r>
      <w:r>
        <w:rPr>
          <w:rStyle w:val="TableFigureHyperlinkChar"/>
        </w:rPr>
        <w:instrText xml:space="preserve"> \* MERGEFORMAT </w:instrText>
      </w:r>
      <w:r w:rsidRPr="005F2F0C">
        <w:rPr>
          <w:rStyle w:val="TableFigureHyperlinkChar"/>
        </w:rPr>
      </w:r>
      <w:r w:rsidRPr="005F2F0C">
        <w:rPr>
          <w:rStyle w:val="TableFigureHyperlinkChar"/>
        </w:rPr>
        <w:fldChar w:fldCharType="separate"/>
      </w:r>
      <w:r w:rsidR="00347CD3" w:rsidRPr="00347CD3">
        <w:rPr>
          <w:rStyle w:val="TableFigureHyperlinkChar"/>
        </w:rPr>
        <w:t>Figure 3.2</w:t>
      </w:r>
      <w:r w:rsidRPr="005F2F0C">
        <w:rPr>
          <w:rStyle w:val="TableFigureHyperlinkChar"/>
        </w:rPr>
        <w:fldChar w:fldCharType="end"/>
      </w:r>
      <w:r>
        <w:t xml:space="preserve"> and </w:t>
      </w:r>
      <w:r w:rsidRPr="005F2F0C">
        <w:rPr>
          <w:rStyle w:val="TableFigureHyperlinkChar"/>
        </w:rPr>
        <w:fldChar w:fldCharType="begin"/>
      </w:r>
      <w:r w:rsidRPr="005F2F0C">
        <w:rPr>
          <w:rStyle w:val="TableFigureHyperlinkChar"/>
        </w:rPr>
        <w:instrText xml:space="preserve"> REF _Ref145340514 \h </w:instrText>
      </w:r>
      <w:r>
        <w:rPr>
          <w:rStyle w:val="TableFigureHyperlinkChar"/>
        </w:rPr>
        <w:instrText xml:space="preserve"> \* MERGEFORMAT </w:instrText>
      </w:r>
      <w:r w:rsidRPr="005F2F0C">
        <w:rPr>
          <w:rStyle w:val="TableFigureHyperlinkChar"/>
        </w:rPr>
      </w:r>
      <w:r w:rsidRPr="005F2F0C">
        <w:rPr>
          <w:rStyle w:val="TableFigureHyperlinkChar"/>
        </w:rPr>
        <w:fldChar w:fldCharType="separate"/>
      </w:r>
      <w:r w:rsidR="00347CD3" w:rsidRPr="00347CD3">
        <w:rPr>
          <w:rStyle w:val="TableFigureHyperlinkChar"/>
        </w:rPr>
        <w:t>Figure 3.3</w:t>
      </w:r>
      <w:r w:rsidRPr="005F2F0C">
        <w:rPr>
          <w:rStyle w:val="TableFigureHyperlinkChar"/>
        </w:rPr>
        <w:fldChar w:fldCharType="end"/>
      </w:r>
      <w:r>
        <w:t xml:space="preserve">, </w:t>
      </w:r>
      <w:r w:rsidR="00AA3523">
        <w:t>the model currently overpredicts</w:t>
      </w:r>
      <w:r>
        <w:t xml:space="preserve"> Medium and Heavy trucks. A good amount of effort was spent attempting to bring model truck volumes closer to </w:t>
      </w:r>
      <w:proofErr w:type="gramStart"/>
      <w:r>
        <w:t>observed</w:t>
      </w:r>
      <w:proofErr w:type="gramEnd"/>
      <w:r>
        <w:t xml:space="preserve">. However, due to </w:t>
      </w:r>
      <w:r w:rsidR="00AA3523">
        <w:t>truck</w:t>
      </w:r>
      <w:r>
        <w:t xml:space="preserve"> data</w:t>
      </w:r>
      <w:r w:rsidR="00AA3523">
        <w:t xml:space="preserve"> limitations and other model resource considerations</w:t>
      </w:r>
      <w:r>
        <w:t>, further calibration was stopped. Truck modeling remains a future priority for model improvement.</w:t>
      </w:r>
    </w:p>
    <w:p w14:paraId="034DB50C" w14:textId="0C7969A6" w:rsidR="00FC4BB4" w:rsidRDefault="003573AB" w:rsidP="00FC4BB4">
      <w:r>
        <w:lastRenderedPageBreak/>
        <w:t>In addition to the charts, t</w:t>
      </w:r>
      <w:r w:rsidR="00FC4BB4">
        <w:t xml:space="preserve">he maps in </w:t>
      </w:r>
      <w:r w:rsidRPr="003573AB">
        <w:rPr>
          <w:rStyle w:val="TableFigureHyperlinkChar"/>
        </w:rPr>
        <w:fldChar w:fldCharType="begin"/>
      </w:r>
      <w:r w:rsidRPr="003573AB">
        <w:rPr>
          <w:rStyle w:val="TableFigureHyperlinkChar"/>
        </w:rPr>
        <w:instrText xml:space="preserve"> REF _Ref145341671 \h </w:instrText>
      </w:r>
      <w:r>
        <w:rPr>
          <w:rStyle w:val="TableFigureHyperlinkChar"/>
        </w:rPr>
        <w:instrText xml:space="preserve"> \* MERGEFORMAT </w:instrText>
      </w:r>
      <w:r w:rsidRPr="003573AB">
        <w:rPr>
          <w:rStyle w:val="TableFigureHyperlinkChar"/>
        </w:rPr>
      </w:r>
      <w:r w:rsidRPr="003573AB">
        <w:rPr>
          <w:rStyle w:val="TableFigureHyperlinkChar"/>
        </w:rPr>
        <w:fldChar w:fldCharType="separate"/>
      </w:r>
      <w:r w:rsidR="00347CD3" w:rsidRPr="00347CD3">
        <w:rPr>
          <w:rStyle w:val="TableFigureHyperlinkChar"/>
        </w:rPr>
        <w:t>Figure 3.4</w:t>
      </w:r>
      <w:r w:rsidRPr="003573AB">
        <w:rPr>
          <w:rStyle w:val="TableFigureHyperlinkChar"/>
        </w:rPr>
        <w:fldChar w:fldCharType="end"/>
      </w:r>
      <w:r>
        <w:rPr>
          <w:rStyle w:val="TableFigureHyperlinkChar"/>
        </w:rPr>
        <w:t xml:space="preserve"> </w:t>
      </w:r>
      <w:r w:rsidR="00FC4BB4">
        <w:t xml:space="preserve">shows a comparison of segment level model vs observed volumes by vehicle types. </w:t>
      </w:r>
      <w:r w:rsidR="005A4178">
        <w:t>Blue</w:t>
      </w:r>
      <w:r w:rsidR="00FC4BB4">
        <w:t xml:space="preserve"> represents model lower than observed and </w:t>
      </w:r>
      <w:r w:rsidR="005A4178">
        <w:t>red</w:t>
      </w:r>
      <w:r w:rsidR="00FC4BB4">
        <w:t xml:space="preserve"> represent</w:t>
      </w:r>
      <w:r w:rsidR="00E8509E">
        <w:t>s</w:t>
      </w:r>
      <w:r w:rsidR="00FC4BB4">
        <w:t xml:space="preserve"> model volume higher than observed.</w:t>
      </w:r>
    </w:p>
    <w:p w14:paraId="71330A64" w14:textId="576A3CF5" w:rsidR="005A4178" w:rsidRPr="005A4178" w:rsidRDefault="005A4178" w:rsidP="00EA58A7">
      <w:pPr>
        <w:jc w:val="center"/>
      </w:pPr>
      <w:r w:rsidRPr="005A4178">
        <w:rPr>
          <w:noProof/>
        </w:rPr>
        <w:drawing>
          <wp:inline distT="0" distB="0" distL="0" distR="0" wp14:anchorId="308EB400" wp14:editId="21B16ED4">
            <wp:extent cx="1959748" cy="6164637"/>
            <wp:effectExtent l="0" t="0" r="2540" b="7620"/>
            <wp:docPr id="1251069719" name="Picture 17"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69719" name="Picture 17" descr="A map of a city&#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77378" cy="6220095"/>
                    </a:xfrm>
                    <a:prstGeom prst="rect">
                      <a:avLst/>
                    </a:prstGeom>
                    <a:noFill/>
                    <a:ln>
                      <a:noFill/>
                    </a:ln>
                  </pic:spPr>
                </pic:pic>
              </a:graphicData>
            </a:graphic>
          </wp:inline>
        </w:drawing>
      </w:r>
      <w:r w:rsidRPr="005A4178">
        <w:rPr>
          <w:noProof/>
        </w:rPr>
        <w:drawing>
          <wp:inline distT="0" distB="0" distL="0" distR="0" wp14:anchorId="3B72757F" wp14:editId="1D7108B5">
            <wp:extent cx="1951023" cy="6137198"/>
            <wp:effectExtent l="0" t="0" r="0" b="0"/>
            <wp:docPr id="800114592" name="Picture 19"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14592" name="Picture 19" descr="A map of a city&#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964779" cy="6180470"/>
                    </a:xfrm>
                    <a:prstGeom prst="rect">
                      <a:avLst/>
                    </a:prstGeom>
                    <a:noFill/>
                    <a:ln>
                      <a:noFill/>
                    </a:ln>
                  </pic:spPr>
                </pic:pic>
              </a:graphicData>
            </a:graphic>
          </wp:inline>
        </w:drawing>
      </w:r>
      <w:r w:rsidRPr="005A4178">
        <w:rPr>
          <w:noProof/>
        </w:rPr>
        <w:drawing>
          <wp:inline distT="0" distB="0" distL="0" distR="0" wp14:anchorId="405E0001" wp14:editId="6A224341">
            <wp:extent cx="1945758" cy="6120642"/>
            <wp:effectExtent l="0" t="0" r="0" b="0"/>
            <wp:docPr id="664729723" name="Picture 2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729723" name="Picture 21" descr="A map of a city&#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47711" cy="6126786"/>
                    </a:xfrm>
                    <a:prstGeom prst="rect">
                      <a:avLst/>
                    </a:prstGeom>
                    <a:noFill/>
                    <a:ln>
                      <a:noFill/>
                    </a:ln>
                  </pic:spPr>
                </pic:pic>
              </a:graphicData>
            </a:graphic>
          </wp:inline>
        </w:drawing>
      </w:r>
    </w:p>
    <w:p w14:paraId="7855541A" w14:textId="730DDA7E" w:rsidR="00FC4BB4" w:rsidRDefault="00FC4BB4" w:rsidP="00FC4BB4">
      <w:pPr>
        <w:pStyle w:val="TableFigureCaptions"/>
      </w:pPr>
      <w:bookmarkStart w:id="50" w:name="_Ref145341671"/>
      <w:bookmarkStart w:id="51" w:name="_Toc145488885"/>
      <w:bookmarkStart w:id="52" w:name="_Toc182995243"/>
      <w:r>
        <w:t xml:space="preserve">Figure </w:t>
      </w:r>
      <w:fldSimple w:instr=" STYLEREF 1 \s ">
        <w:r w:rsidR="00347CD3">
          <w:rPr>
            <w:noProof/>
          </w:rPr>
          <w:t>3</w:t>
        </w:r>
      </w:fldSimple>
      <w:r w:rsidR="00A50D78">
        <w:t>.</w:t>
      </w:r>
      <w:fldSimple w:instr=" SEQ Figure \* ARABIC \s 1 ">
        <w:r w:rsidR="00347CD3">
          <w:rPr>
            <w:noProof/>
          </w:rPr>
          <w:t>4</w:t>
        </w:r>
      </w:fldSimple>
      <w:bookmarkEnd w:id="50"/>
      <w:r>
        <w:t xml:space="preserve"> Segment-Level Model vs Observed Volume Comparison by Vehicle Type</w:t>
      </w:r>
      <w:bookmarkEnd w:id="51"/>
      <w:bookmarkEnd w:id="52"/>
    </w:p>
    <w:p w14:paraId="398C3C20" w14:textId="77C801F9" w:rsidR="00FC4BB4" w:rsidRDefault="00FC4BB4" w:rsidP="00FC4BB4">
      <w:r>
        <w:t xml:space="preserve">Looking at the </w:t>
      </w:r>
      <w:proofErr w:type="gramStart"/>
      <w:r>
        <w:rPr>
          <w:i/>
          <w:iCs/>
        </w:rPr>
        <w:t>All Vehicles</w:t>
      </w:r>
      <w:proofErr w:type="gramEnd"/>
      <w:r>
        <w:t xml:space="preserve"> map, </w:t>
      </w:r>
      <w:r w:rsidR="00A92F19" w:rsidRPr="00A92F19">
        <w:t xml:space="preserve">the model volumes are lower than observed for by more than 7,500 vehicles per day for the east side of I-215 and by more than 15,000 vehicles per day for I-15 through northern Utah County. Model volumes are higher than observed volumes by more than 15,000 vehicles for I-15 in southern </w:t>
      </w:r>
      <w:r w:rsidR="00C25F5D" w:rsidRPr="00A92F19">
        <w:t>Salt Lake</w:t>
      </w:r>
      <w:r w:rsidR="00A92F19" w:rsidRPr="00A92F19">
        <w:t xml:space="preserve"> County and for I-15 in Utah County between Springville and Spanish Fork.</w:t>
      </w:r>
      <w:r w:rsidR="00C25F5D">
        <w:t xml:space="preserve"> </w:t>
      </w:r>
      <w:r>
        <w:t>When looking at these areas by vehicle type,</w:t>
      </w:r>
      <w:r w:rsidR="003573AB">
        <w:t xml:space="preserve"> volumes for both</w:t>
      </w:r>
      <w:r>
        <w:t xml:space="preserve"> </w:t>
      </w:r>
      <w:r>
        <w:rPr>
          <w:i/>
          <w:iCs/>
        </w:rPr>
        <w:t>Medium Trucks</w:t>
      </w:r>
      <w:r>
        <w:t xml:space="preserve"> and </w:t>
      </w:r>
      <w:r>
        <w:rPr>
          <w:i/>
          <w:iCs/>
        </w:rPr>
        <w:lastRenderedPageBreak/>
        <w:t>Heavy Trucks</w:t>
      </w:r>
      <w:r>
        <w:t xml:space="preserve"> </w:t>
      </w:r>
      <w:r w:rsidR="003573AB">
        <w:t>are slightly greater than observed</w:t>
      </w:r>
      <w:r w:rsidR="00A92F19" w:rsidRPr="00A92F19">
        <w:t xml:space="preserve">. </w:t>
      </w:r>
      <w:r w:rsidR="003573AB">
        <w:t>Overall,</w:t>
      </w:r>
      <w:r w:rsidR="00A92F19" w:rsidRPr="00A92F19">
        <w:t xml:space="preserve"> the volume differences between model and observed are relatively minor.</w:t>
      </w:r>
    </w:p>
    <w:p w14:paraId="6CE0BE4F" w14:textId="6E49D20A" w:rsidR="00346017" w:rsidRDefault="00FC4BB4" w:rsidP="00346017">
      <w:r>
        <w:t xml:space="preserve">The lower arterial model vs observed volumes of </w:t>
      </w:r>
      <w:r>
        <w:rPr>
          <w:i/>
          <w:iCs/>
        </w:rPr>
        <w:t>Heavy Trucks</w:t>
      </w:r>
      <w:r>
        <w:t xml:space="preserve"> on 9000 South in Salt Lake County was further investigated. The </w:t>
      </w:r>
      <w:r>
        <w:rPr>
          <w:i/>
          <w:iCs/>
        </w:rPr>
        <w:t>Heavy Truck</w:t>
      </w:r>
      <w:r>
        <w:t xml:space="preserve"> observed volume for this roadway seemed much higher than expected for this roadway. The lower volumes are likely due to the observed data and not anything in the model.</w:t>
      </w:r>
    </w:p>
    <w:p w14:paraId="725365B4" w14:textId="6F5F8616" w:rsidR="00B83E52" w:rsidRDefault="006A2131" w:rsidP="00B83E52">
      <w:pPr>
        <w:pStyle w:val="Heading2"/>
      </w:pPr>
      <w:bookmarkStart w:id="53" w:name="_Toc182995220"/>
      <w:r>
        <w:t>Average Travel Time</w:t>
      </w:r>
      <w:bookmarkEnd w:id="53"/>
    </w:p>
    <w:p w14:paraId="21135EB7" w14:textId="12393A61" w:rsidR="00B83E52" w:rsidRDefault="009F67B7" w:rsidP="00B83E52">
      <w:r>
        <w:t xml:space="preserve">The model’s average travel time was compared to observed data between (how many) various origin and destination locations throughout the model space. Observed travel times </w:t>
      </w:r>
      <w:r w:rsidR="000816C0">
        <w:t>came</w:t>
      </w:r>
      <w:r w:rsidR="00B83E52" w:rsidRPr="00B83E52">
        <w:t xml:space="preserve"> from </w:t>
      </w:r>
      <w:r w:rsidR="001D2460">
        <w:t xml:space="preserve">the Google API </w:t>
      </w:r>
      <w:r>
        <w:t>for various</w:t>
      </w:r>
      <w:r w:rsidR="00B83E52" w:rsidRPr="00B83E52">
        <w:t xml:space="preserve"> time</w:t>
      </w:r>
      <w:r>
        <w:t>s throughout</w:t>
      </w:r>
      <w:r w:rsidR="001D2460">
        <w:t xml:space="preserve"> </w:t>
      </w:r>
      <w:r w:rsidR="00B83E52" w:rsidRPr="00B83E52">
        <w:t>2019</w:t>
      </w:r>
      <w:r>
        <w:t>. All observed data was collected on Tuesday through Thursday. Due to a data collection issue, observed average travel times were only available for the WFRC area.</w:t>
      </w:r>
      <w:r w:rsidR="00B83E52" w:rsidRPr="00B83E52">
        <w:t xml:space="preserve"> Model </w:t>
      </w:r>
      <w:r w:rsidR="001D2460">
        <w:t xml:space="preserve">data </w:t>
      </w:r>
      <w:r w:rsidR="000816C0">
        <w:t>came</w:t>
      </w:r>
      <w:r w:rsidR="00B83E52" w:rsidRPr="00B83E52">
        <w:t xml:space="preserve"> from the final network skims that report</w:t>
      </w:r>
      <w:r w:rsidR="000816C0">
        <w:t xml:space="preserve"> </w:t>
      </w:r>
      <w:r w:rsidR="00B83E52" w:rsidRPr="00B83E52">
        <w:t xml:space="preserve">travel times between </w:t>
      </w:r>
      <w:r w:rsidR="001D2460">
        <w:t>every</w:t>
      </w:r>
      <w:r w:rsidR="00B83E52" w:rsidRPr="00B83E52">
        <w:t xml:space="preserve"> TAZ </w:t>
      </w:r>
      <w:r w:rsidR="000816C0">
        <w:t>by period</w:t>
      </w:r>
      <w:r w:rsidR="00B83E52" w:rsidRPr="00B83E52">
        <w:t xml:space="preserve">. </w:t>
      </w:r>
    </w:p>
    <w:p w14:paraId="7CB4C0D9" w14:textId="1F9B88BB" w:rsidR="00983185" w:rsidRPr="00983185" w:rsidRDefault="00983185" w:rsidP="00B83E52">
      <w:r>
        <w:t xml:space="preserve">The validation results for average travel time are shown in </w:t>
      </w:r>
      <w:r w:rsidRPr="000816C0">
        <w:rPr>
          <w:rStyle w:val="TableFigureHyperlinkChar"/>
        </w:rPr>
        <w:fldChar w:fldCharType="begin"/>
      </w:r>
      <w:r w:rsidRPr="000816C0">
        <w:rPr>
          <w:rStyle w:val="TableFigureHyperlinkChar"/>
        </w:rPr>
        <w:instrText xml:space="preserve"> REF _Ref181614760 \h </w:instrText>
      </w:r>
      <w:r>
        <w:rPr>
          <w:rStyle w:val="TableFigureHyperlinkChar"/>
        </w:rPr>
        <w:instrText xml:space="preserve"> \* MERGEFORMAT </w:instrText>
      </w:r>
      <w:r w:rsidRPr="000816C0">
        <w:rPr>
          <w:rStyle w:val="TableFigureHyperlinkChar"/>
        </w:rPr>
      </w:r>
      <w:r w:rsidRPr="000816C0">
        <w:rPr>
          <w:rStyle w:val="TableFigureHyperlinkChar"/>
        </w:rPr>
        <w:fldChar w:fldCharType="separate"/>
      </w:r>
      <w:r w:rsidR="00347CD3" w:rsidRPr="00347CD3">
        <w:rPr>
          <w:rStyle w:val="TableFigureHyperlinkChar"/>
        </w:rPr>
        <w:t>Figure 3.5</w:t>
      </w:r>
      <w:r w:rsidRPr="000816C0">
        <w:rPr>
          <w:rStyle w:val="TableFigureHyperlinkChar"/>
        </w:rPr>
        <w:fldChar w:fldCharType="end"/>
      </w:r>
      <w:r w:rsidRPr="00983185">
        <w:rPr>
          <w:rStyle w:val="TableFigureHyperlinkChar"/>
          <w:color w:val="auto"/>
        </w:rPr>
        <w:t xml:space="preserve"> through </w:t>
      </w:r>
      <w:r w:rsidRPr="00914791">
        <w:rPr>
          <w:rStyle w:val="TableFigureHyperlinkChar"/>
        </w:rPr>
        <w:fldChar w:fldCharType="begin"/>
      </w:r>
      <w:r w:rsidRPr="00914791">
        <w:rPr>
          <w:rStyle w:val="TableFigureHyperlinkChar"/>
        </w:rPr>
        <w:instrText xml:space="preserve"> REF _Ref181614762 \h </w:instrText>
      </w:r>
      <w:r>
        <w:rPr>
          <w:rStyle w:val="TableFigureHyperlinkChar"/>
        </w:rPr>
        <w:instrText xml:space="preserve"> \* MERGEFORMAT </w:instrText>
      </w:r>
      <w:r w:rsidRPr="00914791">
        <w:rPr>
          <w:rStyle w:val="TableFigureHyperlinkChar"/>
        </w:rPr>
      </w:r>
      <w:r w:rsidRPr="00914791">
        <w:rPr>
          <w:rStyle w:val="TableFigureHyperlinkChar"/>
        </w:rPr>
        <w:fldChar w:fldCharType="separate"/>
      </w:r>
      <w:r w:rsidR="00347CD3" w:rsidRPr="00347CD3">
        <w:rPr>
          <w:rStyle w:val="TableFigureHyperlinkChar"/>
        </w:rPr>
        <w:t>Figure 3.8</w:t>
      </w:r>
      <w:r w:rsidRPr="00914791">
        <w:rPr>
          <w:rStyle w:val="TableFigureHyperlinkChar"/>
        </w:rPr>
        <w:fldChar w:fldCharType="end"/>
      </w:r>
      <w:r w:rsidRPr="00983185">
        <w:rPr>
          <w:rStyle w:val="TableFigureHyperlinkChar"/>
          <w:color w:val="auto"/>
        </w:rPr>
        <w:t xml:space="preserve">. </w:t>
      </w:r>
      <w:r>
        <w:rPr>
          <w:rStyle w:val="TableFigureHyperlinkChar"/>
          <w:color w:val="auto"/>
        </w:rPr>
        <w:t xml:space="preserve">Looking at </w:t>
      </w:r>
      <w:r w:rsidRPr="00914791">
        <w:rPr>
          <w:rStyle w:val="TableFigureHyperlinkChar"/>
        </w:rPr>
        <w:fldChar w:fldCharType="begin"/>
      </w:r>
      <w:r w:rsidRPr="00914791">
        <w:rPr>
          <w:rStyle w:val="TableFigureHyperlinkChar"/>
        </w:rPr>
        <w:instrText xml:space="preserve"> REF _Ref181614762 \h </w:instrText>
      </w:r>
      <w:r>
        <w:rPr>
          <w:rStyle w:val="TableFigureHyperlinkChar"/>
        </w:rPr>
        <w:instrText xml:space="preserve"> \* MERGEFORMAT </w:instrText>
      </w:r>
      <w:r w:rsidRPr="00914791">
        <w:rPr>
          <w:rStyle w:val="TableFigureHyperlinkChar"/>
        </w:rPr>
      </w:r>
      <w:r w:rsidRPr="00914791">
        <w:rPr>
          <w:rStyle w:val="TableFigureHyperlinkChar"/>
        </w:rPr>
        <w:fldChar w:fldCharType="separate"/>
      </w:r>
      <w:r w:rsidR="00347CD3" w:rsidRPr="00347CD3">
        <w:rPr>
          <w:rStyle w:val="TableFigureHyperlinkChar"/>
        </w:rPr>
        <w:t>Figure 3.8</w:t>
      </w:r>
      <w:r w:rsidRPr="00914791">
        <w:rPr>
          <w:rStyle w:val="TableFigureHyperlinkChar"/>
        </w:rPr>
        <w:fldChar w:fldCharType="end"/>
      </w:r>
      <w:r>
        <w:rPr>
          <w:rStyle w:val="TableFigureHyperlinkChar"/>
        </w:rPr>
        <w:t xml:space="preserve"> </w:t>
      </w:r>
      <w:r>
        <w:rPr>
          <w:rStyle w:val="TableFigureHyperlinkChar"/>
          <w:color w:val="auto"/>
        </w:rPr>
        <w:t xml:space="preserve">and knowing that evening speeds are </w:t>
      </w:r>
      <w:proofErr w:type="gramStart"/>
      <w:r>
        <w:rPr>
          <w:rStyle w:val="TableFigureHyperlinkChar"/>
          <w:color w:val="auto"/>
        </w:rPr>
        <w:t>similar to</w:t>
      </w:r>
      <w:proofErr w:type="gramEnd"/>
      <w:r>
        <w:rPr>
          <w:rStyle w:val="TableFigureHyperlinkChar"/>
          <w:color w:val="auto"/>
        </w:rPr>
        <w:t xml:space="preserve"> </w:t>
      </w:r>
      <w:proofErr w:type="spellStart"/>
      <w:r>
        <w:rPr>
          <w:rStyle w:val="TableFigureHyperlinkChar"/>
          <w:color w:val="auto"/>
        </w:rPr>
        <w:t>freeflow</w:t>
      </w:r>
      <w:proofErr w:type="spellEnd"/>
      <w:r w:rsidRPr="00983185">
        <w:rPr>
          <w:rStyle w:val="TableFigureHyperlinkChar"/>
          <w:color w:val="auto"/>
        </w:rPr>
        <w:t xml:space="preserve">, </w:t>
      </w:r>
      <w:r>
        <w:rPr>
          <w:rStyle w:val="TableFigureHyperlinkChar"/>
          <w:color w:val="auto"/>
        </w:rPr>
        <w:t xml:space="preserve">we can deduce that </w:t>
      </w:r>
      <w:r w:rsidR="0064703C">
        <w:rPr>
          <w:rStyle w:val="TableFigureHyperlinkChar"/>
          <w:color w:val="auto"/>
        </w:rPr>
        <w:t>i</w:t>
      </w:r>
      <w:r>
        <w:rPr>
          <w:rStyle w:val="TableFigureHyperlinkChar"/>
          <w:color w:val="auto"/>
        </w:rPr>
        <w:t xml:space="preserve">n general the model’s </w:t>
      </w:r>
      <w:proofErr w:type="spellStart"/>
      <w:r>
        <w:rPr>
          <w:rStyle w:val="TableFigureHyperlinkChar"/>
          <w:color w:val="auto"/>
        </w:rPr>
        <w:t>freeflow</w:t>
      </w:r>
      <w:proofErr w:type="spellEnd"/>
      <w:r>
        <w:rPr>
          <w:rStyle w:val="TableFigureHyperlinkChar"/>
          <w:color w:val="auto"/>
        </w:rPr>
        <w:t xml:space="preserve"> speeds are about 10% faster than observed. In addition, a pattern exists </w:t>
      </w:r>
      <w:r>
        <w:t xml:space="preserve">in </w:t>
      </w:r>
      <w:r w:rsidRPr="000816C0">
        <w:rPr>
          <w:rStyle w:val="TableFigureHyperlinkChar"/>
        </w:rPr>
        <w:fldChar w:fldCharType="begin"/>
      </w:r>
      <w:r w:rsidRPr="000816C0">
        <w:rPr>
          <w:rStyle w:val="TableFigureHyperlinkChar"/>
        </w:rPr>
        <w:instrText xml:space="preserve"> REF _Ref181614760 \h </w:instrText>
      </w:r>
      <w:r>
        <w:rPr>
          <w:rStyle w:val="TableFigureHyperlinkChar"/>
        </w:rPr>
        <w:instrText xml:space="preserve"> \* MERGEFORMAT </w:instrText>
      </w:r>
      <w:r w:rsidRPr="000816C0">
        <w:rPr>
          <w:rStyle w:val="TableFigureHyperlinkChar"/>
        </w:rPr>
      </w:r>
      <w:r w:rsidRPr="000816C0">
        <w:rPr>
          <w:rStyle w:val="TableFigureHyperlinkChar"/>
        </w:rPr>
        <w:fldChar w:fldCharType="separate"/>
      </w:r>
      <w:r w:rsidR="00347CD3" w:rsidRPr="00347CD3">
        <w:rPr>
          <w:rStyle w:val="TableFigureHyperlinkChar"/>
        </w:rPr>
        <w:t>Figure 3.5</w:t>
      </w:r>
      <w:r w:rsidRPr="000816C0">
        <w:rPr>
          <w:rStyle w:val="TableFigureHyperlinkChar"/>
        </w:rPr>
        <w:fldChar w:fldCharType="end"/>
      </w:r>
      <w:r w:rsidRPr="00983185">
        <w:rPr>
          <w:rStyle w:val="TableFigureHyperlinkChar"/>
          <w:color w:val="auto"/>
        </w:rPr>
        <w:t xml:space="preserve"> through</w:t>
      </w:r>
      <w:r>
        <w:rPr>
          <w:rStyle w:val="TableFigureHyperlinkChar"/>
          <w:color w:val="auto"/>
        </w:rPr>
        <w:t xml:space="preserve"> </w:t>
      </w:r>
      <w:r w:rsidRPr="00983185">
        <w:rPr>
          <w:rStyle w:val="TableFigureHyperlinkChar"/>
        </w:rPr>
        <w:fldChar w:fldCharType="begin"/>
      </w:r>
      <w:r w:rsidRPr="00983185">
        <w:rPr>
          <w:rStyle w:val="TableFigureHyperlinkChar"/>
        </w:rPr>
        <w:instrText xml:space="preserve"> REF _Ref182994683 \h </w:instrText>
      </w:r>
      <w:r>
        <w:rPr>
          <w:rStyle w:val="TableFigureHyperlinkChar"/>
        </w:rPr>
        <w:instrText xml:space="preserve"> \* MERGEFORMAT </w:instrText>
      </w:r>
      <w:r w:rsidRPr="00983185">
        <w:rPr>
          <w:rStyle w:val="TableFigureHyperlinkChar"/>
        </w:rPr>
      </w:r>
      <w:r w:rsidRPr="00983185">
        <w:rPr>
          <w:rStyle w:val="TableFigureHyperlinkChar"/>
        </w:rPr>
        <w:fldChar w:fldCharType="separate"/>
      </w:r>
      <w:r w:rsidR="00347CD3" w:rsidRPr="00347CD3">
        <w:rPr>
          <w:rStyle w:val="TableFigureHyperlinkChar"/>
        </w:rPr>
        <w:t>Figure 3.7</w:t>
      </w:r>
      <w:r w:rsidRPr="00983185">
        <w:rPr>
          <w:rStyle w:val="TableFigureHyperlinkChar"/>
        </w:rPr>
        <w:fldChar w:fldCharType="end"/>
      </w:r>
      <w:r>
        <w:rPr>
          <w:rStyle w:val="TableFigureHyperlinkChar"/>
        </w:rPr>
        <w:t xml:space="preserve"> </w:t>
      </w:r>
      <w:r>
        <w:rPr>
          <w:rStyle w:val="TableFigureHyperlinkChar"/>
          <w:color w:val="auto"/>
        </w:rPr>
        <w:t xml:space="preserve">where shorter trips (under 20 minutes) have shorter travel times than observed and longer </w:t>
      </w:r>
      <w:r w:rsidR="0064703C">
        <w:rPr>
          <w:rStyle w:val="TableFigureHyperlinkChar"/>
          <w:color w:val="auto"/>
        </w:rPr>
        <w:t xml:space="preserve">trips </w:t>
      </w:r>
      <w:r>
        <w:rPr>
          <w:rStyle w:val="TableFigureHyperlinkChar"/>
          <w:color w:val="auto"/>
        </w:rPr>
        <w:t xml:space="preserve">(30-60 minutes) have longer travel times than observed. This suggests that the </w:t>
      </w:r>
      <w:r w:rsidR="0064703C">
        <w:rPr>
          <w:rStyle w:val="TableFigureHyperlinkChar"/>
          <w:color w:val="auto"/>
        </w:rPr>
        <w:t>v</w:t>
      </w:r>
      <w:r>
        <w:rPr>
          <w:rStyle w:val="TableFigureHyperlinkChar"/>
          <w:color w:val="auto"/>
        </w:rPr>
        <w:t>olume-</w:t>
      </w:r>
      <w:r w:rsidR="0064703C">
        <w:rPr>
          <w:rStyle w:val="TableFigureHyperlinkChar"/>
          <w:color w:val="auto"/>
        </w:rPr>
        <w:t>d</w:t>
      </w:r>
      <w:r>
        <w:rPr>
          <w:rStyle w:val="TableFigureHyperlinkChar"/>
          <w:color w:val="auto"/>
        </w:rPr>
        <w:t xml:space="preserve">elay </w:t>
      </w:r>
      <w:r w:rsidR="0064703C">
        <w:rPr>
          <w:rStyle w:val="TableFigureHyperlinkChar"/>
          <w:color w:val="auto"/>
        </w:rPr>
        <w:t>f</w:t>
      </w:r>
      <w:r>
        <w:rPr>
          <w:rStyle w:val="TableFigureHyperlinkChar"/>
          <w:color w:val="auto"/>
        </w:rPr>
        <w:t>unction (VDF) curves are slightly too aggressive on higher end facility types (</w:t>
      </w:r>
      <w:r w:rsidR="0064703C">
        <w:rPr>
          <w:rStyle w:val="TableFigureHyperlinkChar"/>
          <w:color w:val="auto"/>
        </w:rPr>
        <w:t>f</w:t>
      </w:r>
      <w:r>
        <w:rPr>
          <w:rStyle w:val="TableFigureHyperlinkChar"/>
          <w:color w:val="auto"/>
        </w:rPr>
        <w:t>reeway</w:t>
      </w:r>
      <w:r w:rsidR="0064703C">
        <w:rPr>
          <w:rStyle w:val="TableFigureHyperlinkChar"/>
          <w:color w:val="auto"/>
        </w:rPr>
        <w:t>s and arterials)</w:t>
      </w:r>
      <w:r>
        <w:rPr>
          <w:rStyle w:val="TableFigureHyperlinkChar"/>
          <w:color w:val="auto"/>
        </w:rPr>
        <w:t xml:space="preserve">.  </w:t>
      </w:r>
      <w:r w:rsidR="0064703C">
        <w:rPr>
          <w:rStyle w:val="TableFigureHyperlinkChar"/>
          <w:color w:val="auto"/>
        </w:rPr>
        <w:t>Overall, while</w:t>
      </w:r>
      <w:r w:rsidR="0064703C" w:rsidRPr="0064703C">
        <w:rPr>
          <w:rStyle w:val="TableFigureHyperlinkChar"/>
          <w:color w:val="auto"/>
        </w:rPr>
        <w:t xml:space="preserve"> </w:t>
      </w:r>
      <w:r w:rsidR="0064703C">
        <w:rPr>
          <w:rStyle w:val="TableFigureHyperlinkChar"/>
          <w:color w:val="auto"/>
        </w:rPr>
        <w:t>these charts show</w:t>
      </w:r>
      <w:r w:rsidR="0064703C" w:rsidRPr="0064703C">
        <w:rPr>
          <w:rStyle w:val="TableFigureHyperlinkChar"/>
          <w:color w:val="auto"/>
        </w:rPr>
        <w:t xml:space="preserve"> an acceptable range</w:t>
      </w:r>
      <w:r w:rsidR="0064703C">
        <w:rPr>
          <w:rStyle w:val="TableFigureHyperlinkChar"/>
          <w:color w:val="auto"/>
        </w:rPr>
        <w:t xml:space="preserve"> of </w:t>
      </w:r>
      <w:proofErr w:type="gramStart"/>
      <w:r w:rsidR="0064703C">
        <w:rPr>
          <w:rStyle w:val="TableFigureHyperlinkChar"/>
          <w:color w:val="auto"/>
        </w:rPr>
        <w:t>error</w:t>
      </w:r>
      <w:proofErr w:type="gramEnd"/>
      <w:r w:rsidR="0064703C" w:rsidRPr="0064703C">
        <w:rPr>
          <w:rStyle w:val="TableFigureHyperlinkChar"/>
          <w:color w:val="auto"/>
        </w:rPr>
        <w:t xml:space="preserve">, </w:t>
      </w:r>
      <w:r w:rsidR="0064703C">
        <w:rPr>
          <w:rStyle w:val="TableFigureHyperlinkChar"/>
          <w:color w:val="auto"/>
        </w:rPr>
        <w:t xml:space="preserve">improvements to </w:t>
      </w:r>
      <w:proofErr w:type="spellStart"/>
      <w:r w:rsidR="0064703C">
        <w:rPr>
          <w:rStyle w:val="TableFigureHyperlinkChar"/>
          <w:color w:val="auto"/>
        </w:rPr>
        <w:t>freeflow</w:t>
      </w:r>
      <w:proofErr w:type="spellEnd"/>
      <w:r w:rsidR="0064703C">
        <w:rPr>
          <w:rStyle w:val="TableFigureHyperlinkChar"/>
          <w:color w:val="auto"/>
        </w:rPr>
        <w:t xml:space="preserve"> speeds and to the VDF curves are adjustments we </w:t>
      </w:r>
      <w:r w:rsidR="0064703C" w:rsidRPr="0064703C">
        <w:rPr>
          <w:rStyle w:val="TableFigureHyperlinkChar"/>
          <w:color w:val="auto"/>
        </w:rPr>
        <w:t xml:space="preserve">will consider </w:t>
      </w:r>
      <w:r w:rsidR="00CA6F1B">
        <w:rPr>
          <w:rStyle w:val="TableFigureHyperlinkChar"/>
          <w:color w:val="auto"/>
        </w:rPr>
        <w:t xml:space="preserve">making </w:t>
      </w:r>
      <w:r w:rsidR="0064703C" w:rsidRPr="0064703C">
        <w:rPr>
          <w:rStyle w:val="TableFigureHyperlinkChar"/>
          <w:color w:val="auto"/>
        </w:rPr>
        <w:t>in future models</w:t>
      </w:r>
      <w:r w:rsidR="0064703C">
        <w:rPr>
          <w:rStyle w:val="TableFigureHyperlinkChar"/>
          <w:color w:val="auto"/>
        </w:rPr>
        <w:t>.</w:t>
      </w:r>
    </w:p>
    <w:p w14:paraId="0DDB83FF" w14:textId="77777777" w:rsidR="001D2460" w:rsidRDefault="001D2460" w:rsidP="00B83E52"/>
    <w:p w14:paraId="1E191A08" w14:textId="77777777" w:rsidR="00D5226D" w:rsidRDefault="00D5226D" w:rsidP="00B83E52"/>
    <w:p w14:paraId="7165F244" w14:textId="52F2685C" w:rsidR="001D2460" w:rsidRDefault="00D321C5" w:rsidP="001D2460">
      <w:pPr>
        <w:jc w:val="center"/>
      </w:pPr>
      <w:bookmarkStart w:id="54" w:name="_Toc145488886"/>
      <w:r w:rsidRPr="00D321C5">
        <w:lastRenderedPageBreak/>
        <w:drawing>
          <wp:inline distT="0" distB="0" distL="0" distR="0" wp14:anchorId="389A6E69" wp14:editId="5EB662BF">
            <wp:extent cx="4507690" cy="2917958"/>
            <wp:effectExtent l="0" t="0" r="7620" b="0"/>
            <wp:docPr id="913592260" name="Picture 1" descr="A graph with dot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592260" name="Picture 1" descr="A graph with dots and numbers&#10;&#10;Description automatically generated"/>
                    <pic:cNvPicPr/>
                  </pic:nvPicPr>
                  <pic:blipFill>
                    <a:blip r:embed="rId66"/>
                    <a:stretch>
                      <a:fillRect/>
                    </a:stretch>
                  </pic:blipFill>
                  <pic:spPr>
                    <a:xfrm>
                      <a:off x="0" y="0"/>
                      <a:ext cx="4529927" cy="2932353"/>
                    </a:xfrm>
                    <a:prstGeom prst="rect">
                      <a:avLst/>
                    </a:prstGeom>
                  </pic:spPr>
                </pic:pic>
              </a:graphicData>
            </a:graphic>
          </wp:inline>
        </w:drawing>
      </w:r>
    </w:p>
    <w:p w14:paraId="761DDF3E" w14:textId="1C634B46" w:rsidR="001D2460" w:rsidRDefault="00B83E52" w:rsidP="001D2460">
      <w:pPr>
        <w:pStyle w:val="TableFigureCaptions"/>
      </w:pPr>
      <w:bookmarkStart w:id="55" w:name="_Ref181614760"/>
      <w:bookmarkStart w:id="56" w:name="_Toc182995244"/>
      <w:r>
        <w:t xml:space="preserve">Figure </w:t>
      </w:r>
      <w:fldSimple w:instr=" STYLEREF 1 \s ">
        <w:r w:rsidR="00347CD3">
          <w:rPr>
            <w:noProof/>
          </w:rPr>
          <w:t>3</w:t>
        </w:r>
      </w:fldSimple>
      <w:r w:rsidR="00A50D78">
        <w:t>.</w:t>
      </w:r>
      <w:fldSimple w:instr=" SEQ Figure \* ARABIC \s 1 ">
        <w:r w:rsidR="00347CD3">
          <w:rPr>
            <w:noProof/>
          </w:rPr>
          <w:t>5</w:t>
        </w:r>
      </w:fldSimple>
      <w:bookmarkEnd w:id="55"/>
      <w:r>
        <w:t xml:space="preserve"> Model vs Observed </w:t>
      </w:r>
      <w:r w:rsidR="000816C0">
        <w:t>Times</w:t>
      </w:r>
      <w:r>
        <w:t xml:space="preserve"> AM Period</w:t>
      </w:r>
      <w:bookmarkEnd w:id="54"/>
      <w:bookmarkEnd w:id="56"/>
    </w:p>
    <w:p w14:paraId="3AEA70A3" w14:textId="77777777" w:rsidR="001D2460" w:rsidRDefault="001D2460" w:rsidP="001D2460">
      <w:pPr>
        <w:jc w:val="center"/>
      </w:pPr>
    </w:p>
    <w:p w14:paraId="0BF992AE" w14:textId="77777777" w:rsidR="001D2460" w:rsidRDefault="001D2460" w:rsidP="001D2460">
      <w:pPr>
        <w:jc w:val="center"/>
      </w:pPr>
    </w:p>
    <w:p w14:paraId="470C08FB" w14:textId="22C730C2" w:rsidR="001D2460" w:rsidRDefault="00D321C5" w:rsidP="001D2460">
      <w:pPr>
        <w:jc w:val="center"/>
      </w:pPr>
      <w:bookmarkStart w:id="57" w:name="_Toc145488887"/>
      <w:r w:rsidRPr="00D321C5">
        <w:drawing>
          <wp:inline distT="0" distB="0" distL="0" distR="0" wp14:anchorId="4EA637E6" wp14:editId="33A14B04">
            <wp:extent cx="4593265" cy="2985132"/>
            <wp:effectExtent l="0" t="0" r="0" b="6350"/>
            <wp:docPr id="2070595011"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95011" name="Picture 1" descr="A graph with a line&#10;&#10;Description automatically generated"/>
                    <pic:cNvPicPr/>
                  </pic:nvPicPr>
                  <pic:blipFill>
                    <a:blip r:embed="rId67"/>
                    <a:stretch>
                      <a:fillRect/>
                    </a:stretch>
                  </pic:blipFill>
                  <pic:spPr>
                    <a:xfrm>
                      <a:off x="0" y="0"/>
                      <a:ext cx="4601859" cy="2990717"/>
                    </a:xfrm>
                    <a:prstGeom prst="rect">
                      <a:avLst/>
                    </a:prstGeom>
                  </pic:spPr>
                </pic:pic>
              </a:graphicData>
            </a:graphic>
          </wp:inline>
        </w:drawing>
      </w:r>
    </w:p>
    <w:p w14:paraId="23681261" w14:textId="197483C3" w:rsidR="00B83E52" w:rsidRDefault="00B83E52" w:rsidP="001D2460">
      <w:pPr>
        <w:pStyle w:val="TableFigureCaptions"/>
      </w:pPr>
      <w:bookmarkStart w:id="58" w:name="_Ref182994651"/>
      <w:bookmarkStart w:id="59" w:name="_Toc182995245"/>
      <w:r>
        <w:t xml:space="preserve">Figure </w:t>
      </w:r>
      <w:fldSimple w:instr=" STYLEREF 1 \s ">
        <w:r w:rsidR="00347CD3">
          <w:rPr>
            <w:noProof/>
          </w:rPr>
          <w:t>3</w:t>
        </w:r>
      </w:fldSimple>
      <w:r w:rsidR="00A50D78">
        <w:t>.</w:t>
      </w:r>
      <w:fldSimple w:instr=" SEQ Figure \* ARABIC \s 1 ">
        <w:r w:rsidR="00347CD3">
          <w:rPr>
            <w:noProof/>
          </w:rPr>
          <w:t>6</w:t>
        </w:r>
      </w:fldSimple>
      <w:bookmarkEnd w:id="58"/>
      <w:r>
        <w:t xml:space="preserve"> Model vs Observed </w:t>
      </w:r>
      <w:r w:rsidR="000816C0">
        <w:t>Times</w:t>
      </w:r>
      <w:r>
        <w:t xml:space="preserve"> Midday Period</w:t>
      </w:r>
      <w:bookmarkEnd w:id="57"/>
      <w:bookmarkEnd w:id="59"/>
    </w:p>
    <w:p w14:paraId="31703266" w14:textId="77777777" w:rsidR="00B83E52" w:rsidRDefault="00B83E52" w:rsidP="00B83E52"/>
    <w:p w14:paraId="0819DFB7" w14:textId="51F83683" w:rsidR="001D2460" w:rsidRDefault="00D321C5" w:rsidP="001D2460">
      <w:pPr>
        <w:jc w:val="center"/>
      </w:pPr>
      <w:bookmarkStart w:id="60" w:name="_Toc145488888"/>
      <w:r w:rsidRPr="00D321C5">
        <w:lastRenderedPageBreak/>
        <w:drawing>
          <wp:inline distT="0" distB="0" distL="0" distR="0" wp14:anchorId="3A501CF3" wp14:editId="6818FAEC">
            <wp:extent cx="4612728" cy="3058396"/>
            <wp:effectExtent l="0" t="0" r="0" b="8890"/>
            <wp:docPr id="1772964588"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964588" name="Picture 1" descr="A graph with a line&#10;&#10;Description automatically generated"/>
                    <pic:cNvPicPr/>
                  </pic:nvPicPr>
                  <pic:blipFill>
                    <a:blip r:embed="rId68"/>
                    <a:stretch>
                      <a:fillRect/>
                    </a:stretch>
                  </pic:blipFill>
                  <pic:spPr>
                    <a:xfrm>
                      <a:off x="0" y="0"/>
                      <a:ext cx="4622148" cy="3064641"/>
                    </a:xfrm>
                    <a:prstGeom prst="rect">
                      <a:avLst/>
                    </a:prstGeom>
                  </pic:spPr>
                </pic:pic>
              </a:graphicData>
            </a:graphic>
          </wp:inline>
        </w:drawing>
      </w:r>
    </w:p>
    <w:p w14:paraId="1F0DF505" w14:textId="16C5DA22" w:rsidR="00B83E52" w:rsidRDefault="00B83E52" w:rsidP="001D2460">
      <w:pPr>
        <w:pStyle w:val="TableFigureCaptions"/>
      </w:pPr>
      <w:bookmarkStart w:id="61" w:name="_Ref182994683"/>
      <w:bookmarkStart w:id="62" w:name="_Toc182995246"/>
      <w:r>
        <w:t xml:space="preserve">Figure </w:t>
      </w:r>
      <w:fldSimple w:instr=" STYLEREF 1 \s ">
        <w:r w:rsidR="00347CD3">
          <w:rPr>
            <w:noProof/>
          </w:rPr>
          <w:t>3</w:t>
        </w:r>
      </w:fldSimple>
      <w:r w:rsidR="00A50D78">
        <w:t>.</w:t>
      </w:r>
      <w:fldSimple w:instr=" SEQ Figure \* ARABIC \s 1 ">
        <w:r w:rsidR="00347CD3">
          <w:rPr>
            <w:noProof/>
          </w:rPr>
          <w:t>7</w:t>
        </w:r>
      </w:fldSimple>
      <w:bookmarkEnd w:id="61"/>
      <w:r>
        <w:t xml:space="preserve"> Model vs Observed </w:t>
      </w:r>
      <w:r w:rsidR="000816C0">
        <w:t>Times</w:t>
      </w:r>
      <w:r>
        <w:t xml:space="preserve"> PM Period</w:t>
      </w:r>
      <w:bookmarkEnd w:id="60"/>
      <w:bookmarkEnd w:id="62"/>
    </w:p>
    <w:p w14:paraId="43CDA8A0" w14:textId="77777777" w:rsidR="001D2460" w:rsidRDefault="001D2460" w:rsidP="001D2460">
      <w:pPr>
        <w:jc w:val="center"/>
      </w:pPr>
    </w:p>
    <w:p w14:paraId="4B33FB11" w14:textId="77777777" w:rsidR="001D2460" w:rsidRDefault="001D2460" w:rsidP="001D2460">
      <w:pPr>
        <w:jc w:val="center"/>
      </w:pPr>
    </w:p>
    <w:p w14:paraId="747D8037" w14:textId="22014AAD" w:rsidR="00B83E52" w:rsidRDefault="00D321C5" w:rsidP="00B83E52">
      <w:pPr>
        <w:jc w:val="center"/>
      </w:pPr>
      <w:r w:rsidRPr="00D321C5">
        <w:drawing>
          <wp:inline distT="0" distB="0" distL="0" distR="0" wp14:anchorId="269AA5B1" wp14:editId="39AB448F">
            <wp:extent cx="4657060" cy="3028582"/>
            <wp:effectExtent l="0" t="0" r="0" b="635"/>
            <wp:docPr id="138387095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70957" name="Picture 1" descr="A graph with a line&#10;&#10;Description automatically generated"/>
                    <pic:cNvPicPr/>
                  </pic:nvPicPr>
                  <pic:blipFill>
                    <a:blip r:embed="rId69"/>
                    <a:stretch>
                      <a:fillRect/>
                    </a:stretch>
                  </pic:blipFill>
                  <pic:spPr>
                    <a:xfrm>
                      <a:off x="0" y="0"/>
                      <a:ext cx="4691270" cy="3050830"/>
                    </a:xfrm>
                    <a:prstGeom prst="rect">
                      <a:avLst/>
                    </a:prstGeom>
                  </pic:spPr>
                </pic:pic>
              </a:graphicData>
            </a:graphic>
          </wp:inline>
        </w:drawing>
      </w:r>
    </w:p>
    <w:p w14:paraId="788CB215" w14:textId="2C5EDF11" w:rsidR="00B83E52" w:rsidRPr="001D2460" w:rsidRDefault="00B83E52" w:rsidP="001D2460">
      <w:pPr>
        <w:pStyle w:val="TableFigureCaptions"/>
      </w:pPr>
      <w:bookmarkStart w:id="63" w:name="_Ref181614762"/>
      <w:bookmarkStart w:id="64" w:name="_Toc145488889"/>
      <w:bookmarkStart w:id="65" w:name="_Toc182995247"/>
      <w:r w:rsidRPr="001D2460">
        <w:t xml:space="preserve">Figure </w:t>
      </w:r>
      <w:fldSimple w:instr=" STYLEREF 1 \s ">
        <w:r w:rsidR="00347CD3">
          <w:rPr>
            <w:noProof/>
          </w:rPr>
          <w:t>3</w:t>
        </w:r>
      </w:fldSimple>
      <w:r w:rsidR="00A50D78">
        <w:t>.</w:t>
      </w:r>
      <w:fldSimple w:instr=" SEQ Figure \* ARABIC \s 1 ">
        <w:r w:rsidR="00347CD3">
          <w:rPr>
            <w:noProof/>
          </w:rPr>
          <w:t>8</w:t>
        </w:r>
      </w:fldSimple>
      <w:bookmarkEnd w:id="63"/>
      <w:r w:rsidRPr="001D2460">
        <w:t xml:space="preserve"> Model vs Observed </w:t>
      </w:r>
      <w:r w:rsidR="000816C0">
        <w:t>Times</w:t>
      </w:r>
      <w:r w:rsidRPr="001D2460">
        <w:t xml:space="preserve"> Evening Period</w:t>
      </w:r>
      <w:bookmarkEnd w:id="64"/>
      <w:bookmarkEnd w:id="65"/>
    </w:p>
    <w:sectPr w:rsidR="00B83E52" w:rsidRPr="001D2460" w:rsidSect="002F264B">
      <w:headerReference w:type="even" r:id="rId70"/>
      <w:headerReference w:type="default" r:id="rId71"/>
      <w:footerReference w:type="default" r:id="rId72"/>
      <w:headerReference w:type="first" r:id="rId73"/>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341C67" w14:textId="77777777" w:rsidR="00B05313" w:rsidRDefault="00B05313" w:rsidP="001A56DA">
      <w:pPr>
        <w:spacing w:before="0" w:after="0" w:line="240" w:lineRule="auto"/>
      </w:pPr>
      <w:r>
        <w:separator/>
      </w:r>
    </w:p>
  </w:endnote>
  <w:endnote w:type="continuationSeparator" w:id="0">
    <w:p w14:paraId="35BF9221" w14:textId="77777777" w:rsidR="00B05313" w:rsidRDefault="00B05313" w:rsidP="001A56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zo Sans">
    <w:altName w:val="Calibri"/>
    <w:panose1 w:val="020000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rima">
    <w:panose1 w:val="02000000000000000000"/>
    <w:charset w:val="00"/>
    <w:family w:val="auto"/>
    <w:pitch w:val="variable"/>
    <w:sig w:usb0="A000005F" w:usb1="02000041" w:usb2="00000800" w:usb3="00000000" w:csb0="00000093" w:csb1="00000000"/>
  </w:font>
  <w:font w:name="Avenir Next LT Pro Light">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1117121"/>
      <w:docPartObj>
        <w:docPartGallery w:val="Page Numbers (Bottom of Page)"/>
        <w:docPartUnique/>
      </w:docPartObj>
    </w:sdtPr>
    <w:sdtEndPr>
      <w:rPr>
        <w:noProof/>
      </w:rPr>
    </w:sdtEndPr>
    <w:sdtContent>
      <w:p w14:paraId="2CBD1FC4" w14:textId="6D9E4C61" w:rsidR="00E32BD3" w:rsidRDefault="00E32B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A6D72" w14:textId="77777777" w:rsidR="00E32BD3" w:rsidRDefault="00E32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72F6FE" w14:textId="77777777" w:rsidR="00B05313" w:rsidRDefault="00B05313" w:rsidP="001A56DA">
      <w:pPr>
        <w:spacing w:before="0" w:after="0" w:line="240" w:lineRule="auto"/>
      </w:pPr>
      <w:r>
        <w:separator/>
      </w:r>
    </w:p>
  </w:footnote>
  <w:footnote w:type="continuationSeparator" w:id="0">
    <w:p w14:paraId="11F65DA6" w14:textId="77777777" w:rsidR="00B05313" w:rsidRDefault="00B05313" w:rsidP="001A56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4F3C4" w14:textId="3482FA63" w:rsidR="001A56DA" w:rsidRDefault="00000000">
    <w:pPr>
      <w:pStyle w:val="Header"/>
    </w:pPr>
    <w:r>
      <w:rPr>
        <w:noProof/>
      </w:rPr>
      <w:pict w14:anchorId="1FCC7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1" o:spid="_x0000_s1026" type="#_x0000_t75" style="position:absolute;margin-left:0;margin-top:0;width:278.35pt;height:790.4pt;z-index:-251657216;mso-position-horizontal:center;mso-position-horizontal-relative:margin;mso-position-vertical:center;mso-position-vertical-relative:margin" o:allowincell="f">
          <v:imagedata r:id="rId1" o:title="watermark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7973A" w14:textId="016673DB" w:rsidR="001A56DA" w:rsidRDefault="00000000">
    <w:pPr>
      <w:pStyle w:val="Header"/>
    </w:pPr>
    <w:r>
      <w:rPr>
        <w:noProof/>
      </w:rPr>
      <w:pict w14:anchorId="14AA6A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2" o:spid="_x0000_s1027" type="#_x0000_t75" style="position:absolute;margin-left:-71.65pt;margin-top:-71.25pt;width:278.35pt;height:790.4pt;z-index:-251656192;mso-position-horizontal-relative:margin;mso-position-vertical-relative:margin" o:allowincell="f">
          <v:imagedata r:id="rId1" o:title="watermark6"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592007" w14:textId="312EB537" w:rsidR="001A56DA" w:rsidRDefault="001A56DA">
    <w:pPr>
      <w:pStyle w:val="Header"/>
    </w:pPr>
    <w:r>
      <w:rPr>
        <w:noProof/>
      </w:rPr>
      <w:drawing>
        <wp:anchor distT="0" distB="0" distL="114300" distR="114300" simplePos="0" relativeHeight="251662336" behindDoc="0" locked="0" layoutInCell="1" allowOverlap="1" wp14:anchorId="4194972A" wp14:editId="2997A73B">
          <wp:simplePos x="0" y="0"/>
          <wp:positionH relativeFrom="page">
            <wp:align>left</wp:align>
          </wp:positionH>
          <wp:positionV relativeFrom="paragraph">
            <wp:posOffset>-457200</wp:posOffset>
          </wp:positionV>
          <wp:extent cx="3543300" cy="10061575"/>
          <wp:effectExtent l="0" t="0" r="0" b="0"/>
          <wp:wrapSquare wrapText="bothSides"/>
          <wp:docPr id="580121214" name="Picture 580121214" descr="A white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38023" name="Picture 1" descr="A white and blue background&#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3543300" cy="100615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9.25pt;height:11.7pt" o:bullet="t">
        <v:imagedata r:id="rId1" o:title="rtp_bullet2"/>
      </v:shape>
    </w:pict>
  </w:numPicBullet>
  <w:abstractNum w:abstractNumId="0"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1" w15:restartNumberingAfterBreak="0">
    <w:nsid w:val="FFFFFF88"/>
    <w:multiLevelType w:val="singleLevel"/>
    <w:tmpl w:val="FE60395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1CF063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563464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309E7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D6458B5"/>
    <w:multiLevelType w:val="hybridMultilevel"/>
    <w:tmpl w:val="CD4C907A"/>
    <w:lvl w:ilvl="0" w:tplc="BB961EB6">
      <w:start w:val="1"/>
      <w:numFmt w:val="bullet"/>
      <w:pStyle w:val="ListParagraph"/>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B3F6F84"/>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8" w15:restartNumberingAfterBreak="0">
    <w:nsid w:val="1DF33276"/>
    <w:multiLevelType w:val="multilevel"/>
    <w:tmpl w:val="0409001D"/>
    <w:styleLink w:val="Style1"/>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0"/>
      <w:lvlJc w:val="left"/>
      <w:pPr>
        <w:ind w:left="720" w:hanging="360"/>
      </w:pPr>
      <w:rPr>
        <w:rFonts w:ascii="Symbol" w:hAnsi="Symbol" w:hint="default"/>
        <w:color w:val="auto"/>
      </w:rPr>
    </w:lvl>
    <w:lvl w:ilvl="2">
      <w:start w:val="1"/>
      <w:numFmt w:val="bullet"/>
      <w:lvlText w:val=""/>
      <w:lvlPicBulletId w:val="0"/>
      <w:lvlJc w:val="left"/>
      <w:pPr>
        <w:ind w:left="1080" w:hanging="360"/>
      </w:pPr>
      <w:rPr>
        <w:rFonts w:ascii="Symbol" w:hAnsi="Symbol" w:hint="default"/>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4A38B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0" w15:restartNumberingAfterBreak="0">
    <w:nsid w:val="268D18B3"/>
    <w:multiLevelType w:val="hybridMultilevel"/>
    <w:tmpl w:val="E3A6FC32"/>
    <w:lvl w:ilvl="0" w:tplc="0A769AE6">
      <w:start w:val="1"/>
      <w:numFmt w:val="lowerLetter"/>
      <w:lvlText w:val="(%1)"/>
      <w:lvlJc w:val="left"/>
      <w:pPr>
        <w:ind w:left="1080" w:hanging="720"/>
      </w:pPr>
      <w:rPr>
        <w:rFonts w:hint="default"/>
        <w:b w:val="0"/>
        <w:color w:val="44546A" w:themeColor="text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E32347"/>
    <w:multiLevelType w:val="multilevel"/>
    <w:tmpl w:val="0409001D"/>
    <w:numStyleLink w:val="Style1"/>
  </w:abstractNum>
  <w:abstractNum w:abstractNumId="12" w15:restartNumberingAfterBreak="0">
    <w:nsid w:val="50E935A1"/>
    <w:multiLevelType w:val="hybridMultilevel"/>
    <w:tmpl w:val="2EA03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39B262E"/>
    <w:multiLevelType w:val="multilevel"/>
    <w:tmpl w:val="0409001D"/>
    <w:numStyleLink w:val="Style1"/>
  </w:abstractNum>
  <w:abstractNum w:abstractNumId="14" w15:restartNumberingAfterBreak="0">
    <w:nsid w:val="57EC43A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5" w15:restartNumberingAfterBreak="0">
    <w:nsid w:val="5899346E"/>
    <w:multiLevelType w:val="multilevel"/>
    <w:tmpl w:val="0409001D"/>
    <w:numStyleLink w:val="Style1"/>
  </w:abstractNum>
  <w:abstractNum w:abstractNumId="16" w15:restartNumberingAfterBreak="0">
    <w:nsid w:val="5B156FB0"/>
    <w:multiLevelType w:val="multilevel"/>
    <w:tmpl w:val="0409001D"/>
    <w:numStyleLink w:val="Style1"/>
  </w:abstractNum>
  <w:abstractNum w:abstractNumId="17" w15:restartNumberingAfterBreak="0">
    <w:nsid w:val="5EB22267"/>
    <w:multiLevelType w:val="hybridMultilevel"/>
    <w:tmpl w:val="0A6077A6"/>
    <w:lvl w:ilvl="0" w:tplc="70F2523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5B01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33A7DBE"/>
    <w:multiLevelType w:val="hybridMultilevel"/>
    <w:tmpl w:val="98E06B64"/>
    <w:lvl w:ilvl="0" w:tplc="78C0BCC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EA5B79"/>
    <w:multiLevelType w:val="hybridMultilevel"/>
    <w:tmpl w:val="A2840E72"/>
    <w:lvl w:ilvl="0" w:tplc="DEDAC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53BC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E780E34"/>
    <w:multiLevelType w:val="hybridMultilevel"/>
    <w:tmpl w:val="2A72C85A"/>
    <w:lvl w:ilvl="0" w:tplc="45F8D1E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836344">
    <w:abstractNumId w:val="1"/>
  </w:num>
  <w:num w:numId="2" w16cid:durableId="1591693653">
    <w:abstractNumId w:val="19"/>
  </w:num>
  <w:num w:numId="3" w16cid:durableId="1718508660">
    <w:abstractNumId w:val="2"/>
  </w:num>
  <w:num w:numId="4" w16cid:durableId="1560088465">
    <w:abstractNumId w:val="15"/>
  </w:num>
  <w:num w:numId="5" w16cid:durableId="384375459">
    <w:abstractNumId w:val="22"/>
  </w:num>
  <w:num w:numId="6" w16cid:durableId="1572890960">
    <w:abstractNumId w:val="3"/>
  </w:num>
  <w:num w:numId="7" w16cid:durableId="1971473388">
    <w:abstractNumId w:val="17"/>
  </w:num>
  <w:num w:numId="8" w16cid:durableId="1799488720">
    <w:abstractNumId w:val="18"/>
  </w:num>
  <w:num w:numId="9" w16cid:durableId="1832404182">
    <w:abstractNumId w:val="21"/>
  </w:num>
  <w:num w:numId="10" w16cid:durableId="830366746">
    <w:abstractNumId w:val="6"/>
  </w:num>
  <w:num w:numId="11" w16cid:durableId="181631066">
    <w:abstractNumId w:val="0"/>
  </w:num>
  <w:num w:numId="12" w16cid:durableId="360716089">
    <w:abstractNumId w:val="8"/>
  </w:num>
  <w:num w:numId="13" w16cid:durableId="1027633747">
    <w:abstractNumId w:val="11"/>
  </w:num>
  <w:num w:numId="14" w16cid:durableId="659387318">
    <w:abstractNumId w:val="13"/>
  </w:num>
  <w:num w:numId="15" w16cid:durableId="1494024281">
    <w:abstractNumId w:val="5"/>
  </w:num>
  <w:num w:numId="16" w16cid:durableId="765426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46796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8645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411140">
    <w:abstractNumId w:val="7"/>
  </w:num>
  <w:num w:numId="20" w16cid:durableId="27292543">
    <w:abstractNumId w:val="9"/>
  </w:num>
  <w:num w:numId="21" w16cid:durableId="770786060">
    <w:abstractNumId w:val="14"/>
  </w:num>
  <w:num w:numId="22" w16cid:durableId="309796534">
    <w:abstractNumId w:val="16"/>
  </w:num>
  <w:num w:numId="23" w16cid:durableId="855120170">
    <w:abstractNumId w:val="10"/>
  </w:num>
  <w:num w:numId="24" w16cid:durableId="2123114170">
    <w:abstractNumId w:val="20"/>
  </w:num>
  <w:num w:numId="25" w16cid:durableId="13178833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efaultTableStyle w:val="PlainTable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653"/>
    <w:rsid w:val="0003229D"/>
    <w:rsid w:val="00040D77"/>
    <w:rsid w:val="000513FE"/>
    <w:rsid w:val="00052196"/>
    <w:rsid w:val="0005421D"/>
    <w:rsid w:val="0007306C"/>
    <w:rsid w:val="00073C7D"/>
    <w:rsid w:val="00075D85"/>
    <w:rsid w:val="000816C0"/>
    <w:rsid w:val="00091768"/>
    <w:rsid w:val="00092A46"/>
    <w:rsid w:val="000A494B"/>
    <w:rsid w:val="000C2B71"/>
    <w:rsid w:val="000D0197"/>
    <w:rsid w:val="000D2303"/>
    <w:rsid w:val="001051DF"/>
    <w:rsid w:val="001068BC"/>
    <w:rsid w:val="001176AD"/>
    <w:rsid w:val="00126182"/>
    <w:rsid w:val="001366CD"/>
    <w:rsid w:val="0014161A"/>
    <w:rsid w:val="0014681E"/>
    <w:rsid w:val="00150B78"/>
    <w:rsid w:val="00150E15"/>
    <w:rsid w:val="00152439"/>
    <w:rsid w:val="00155633"/>
    <w:rsid w:val="00161C8A"/>
    <w:rsid w:val="00162EAD"/>
    <w:rsid w:val="0017219C"/>
    <w:rsid w:val="00174ADD"/>
    <w:rsid w:val="001A0F91"/>
    <w:rsid w:val="001A56DA"/>
    <w:rsid w:val="001B5702"/>
    <w:rsid w:val="001B5C41"/>
    <w:rsid w:val="001D2460"/>
    <w:rsid w:val="001D28C9"/>
    <w:rsid w:val="001D5E79"/>
    <w:rsid w:val="001E484B"/>
    <w:rsid w:val="001F521A"/>
    <w:rsid w:val="00200266"/>
    <w:rsid w:val="00202F01"/>
    <w:rsid w:val="002059C3"/>
    <w:rsid w:val="00210F14"/>
    <w:rsid w:val="0022080F"/>
    <w:rsid w:val="00224693"/>
    <w:rsid w:val="00231216"/>
    <w:rsid w:val="00237D93"/>
    <w:rsid w:val="00242852"/>
    <w:rsid w:val="00255280"/>
    <w:rsid w:val="00261EAF"/>
    <w:rsid w:val="00277510"/>
    <w:rsid w:val="00287F1A"/>
    <w:rsid w:val="0029121C"/>
    <w:rsid w:val="002A4DBE"/>
    <w:rsid w:val="002E0CC8"/>
    <w:rsid w:val="002F264B"/>
    <w:rsid w:val="00314349"/>
    <w:rsid w:val="00315E55"/>
    <w:rsid w:val="00335381"/>
    <w:rsid w:val="00335AD4"/>
    <w:rsid w:val="00346017"/>
    <w:rsid w:val="003464A6"/>
    <w:rsid w:val="00347CD3"/>
    <w:rsid w:val="00352327"/>
    <w:rsid w:val="0035329E"/>
    <w:rsid w:val="003573AB"/>
    <w:rsid w:val="0036642D"/>
    <w:rsid w:val="00366792"/>
    <w:rsid w:val="00372904"/>
    <w:rsid w:val="003750A3"/>
    <w:rsid w:val="00377105"/>
    <w:rsid w:val="00382B7E"/>
    <w:rsid w:val="00385892"/>
    <w:rsid w:val="003933D5"/>
    <w:rsid w:val="00393E82"/>
    <w:rsid w:val="003C28E2"/>
    <w:rsid w:val="003F072A"/>
    <w:rsid w:val="003F11AD"/>
    <w:rsid w:val="003F22B4"/>
    <w:rsid w:val="003F4FD7"/>
    <w:rsid w:val="003F6888"/>
    <w:rsid w:val="00404F72"/>
    <w:rsid w:val="00422E0C"/>
    <w:rsid w:val="004242C3"/>
    <w:rsid w:val="00446653"/>
    <w:rsid w:val="004500F9"/>
    <w:rsid w:val="004561CC"/>
    <w:rsid w:val="0047141B"/>
    <w:rsid w:val="0047496F"/>
    <w:rsid w:val="0047670E"/>
    <w:rsid w:val="00476B5E"/>
    <w:rsid w:val="00483707"/>
    <w:rsid w:val="00494FC9"/>
    <w:rsid w:val="00495D62"/>
    <w:rsid w:val="004A12C6"/>
    <w:rsid w:val="004A7F89"/>
    <w:rsid w:val="004B5F16"/>
    <w:rsid w:val="004B67A2"/>
    <w:rsid w:val="004C3415"/>
    <w:rsid w:val="004D6B65"/>
    <w:rsid w:val="004D7F88"/>
    <w:rsid w:val="004E69D7"/>
    <w:rsid w:val="004F66CB"/>
    <w:rsid w:val="004F7906"/>
    <w:rsid w:val="00502728"/>
    <w:rsid w:val="00506E6F"/>
    <w:rsid w:val="00520091"/>
    <w:rsid w:val="00522493"/>
    <w:rsid w:val="00544F2D"/>
    <w:rsid w:val="00551963"/>
    <w:rsid w:val="00557F08"/>
    <w:rsid w:val="0058281E"/>
    <w:rsid w:val="00582C73"/>
    <w:rsid w:val="005966FA"/>
    <w:rsid w:val="005A4142"/>
    <w:rsid w:val="005A4178"/>
    <w:rsid w:val="005A4C84"/>
    <w:rsid w:val="005D6982"/>
    <w:rsid w:val="005F2F0C"/>
    <w:rsid w:val="0061300F"/>
    <w:rsid w:val="00613DA5"/>
    <w:rsid w:val="006143DD"/>
    <w:rsid w:val="0064703C"/>
    <w:rsid w:val="00651A80"/>
    <w:rsid w:val="00677284"/>
    <w:rsid w:val="006829AA"/>
    <w:rsid w:val="006A1244"/>
    <w:rsid w:val="006A2131"/>
    <w:rsid w:val="006A76E2"/>
    <w:rsid w:val="006B13C8"/>
    <w:rsid w:val="006C1B30"/>
    <w:rsid w:val="006E10DF"/>
    <w:rsid w:val="006E1C2C"/>
    <w:rsid w:val="006E7C0A"/>
    <w:rsid w:val="00706FB3"/>
    <w:rsid w:val="00715475"/>
    <w:rsid w:val="00716FA0"/>
    <w:rsid w:val="00726E97"/>
    <w:rsid w:val="007276C2"/>
    <w:rsid w:val="007416B9"/>
    <w:rsid w:val="00755929"/>
    <w:rsid w:val="007610A7"/>
    <w:rsid w:val="00764BD6"/>
    <w:rsid w:val="0077018A"/>
    <w:rsid w:val="0077726B"/>
    <w:rsid w:val="00784014"/>
    <w:rsid w:val="0078798F"/>
    <w:rsid w:val="007B23AD"/>
    <w:rsid w:val="007B5510"/>
    <w:rsid w:val="007C5F32"/>
    <w:rsid w:val="007F0BA3"/>
    <w:rsid w:val="007F34DF"/>
    <w:rsid w:val="00810E68"/>
    <w:rsid w:val="00824FA9"/>
    <w:rsid w:val="00825C31"/>
    <w:rsid w:val="00841054"/>
    <w:rsid w:val="008415E8"/>
    <w:rsid w:val="008606B3"/>
    <w:rsid w:val="008628DC"/>
    <w:rsid w:val="00862D35"/>
    <w:rsid w:val="00874DFB"/>
    <w:rsid w:val="00881B3C"/>
    <w:rsid w:val="008873D1"/>
    <w:rsid w:val="008A7BC9"/>
    <w:rsid w:val="008C2FD1"/>
    <w:rsid w:val="008D19C2"/>
    <w:rsid w:val="008D454C"/>
    <w:rsid w:val="008E2C26"/>
    <w:rsid w:val="008E3D11"/>
    <w:rsid w:val="009076DD"/>
    <w:rsid w:val="009110BD"/>
    <w:rsid w:val="00913334"/>
    <w:rsid w:val="00913CF9"/>
    <w:rsid w:val="00914791"/>
    <w:rsid w:val="0092736B"/>
    <w:rsid w:val="00934A99"/>
    <w:rsid w:val="00950A76"/>
    <w:rsid w:val="00965F9A"/>
    <w:rsid w:val="009817DA"/>
    <w:rsid w:val="00983185"/>
    <w:rsid w:val="00992A3D"/>
    <w:rsid w:val="009C1A2A"/>
    <w:rsid w:val="009D4005"/>
    <w:rsid w:val="009E14E8"/>
    <w:rsid w:val="009E3AAC"/>
    <w:rsid w:val="009F67B7"/>
    <w:rsid w:val="00A00C94"/>
    <w:rsid w:val="00A02671"/>
    <w:rsid w:val="00A03C11"/>
    <w:rsid w:val="00A04077"/>
    <w:rsid w:val="00A21940"/>
    <w:rsid w:val="00A23E24"/>
    <w:rsid w:val="00A266F3"/>
    <w:rsid w:val="00A3015A"/>
    <w:rsid w:val="00A305F4"/>
    <w:rsid w:val="00A408F4"/>
    <w:rsid w:val="00A43489"/>
    <w:rsid w:val="00A50D78"/>
    <w:rsid w:val="00A55722"/>
    <w:rsid w:val="00A72FF3"/>
    <w:rsid w:val="00A83DB4"/>
    <w:rsid w:val="00A8748E"/>
    <w:rsid w:val="00A92F19"/>
    <w:rsid w:val="00AA3523"/>
    <w:rsid w:val="00AC266C"/>
    <w:rsid w:val="00AD2F99"/>
    <w:rsid w:val="00AD7AC6"/>
    <w:rsid w:val="00AF1333"/>
    <w:rsid w:val="00AF393C"/>
    <w:rsid w:val="00AF6F90"/>
    <w:rsid w:val="00B01B07"/>
    <w:rsid w:val="00B05088"/>
    <w:rsid w:val="00B05313"/>
    <w:rsid w:val="00B070B8"/>
    <w:rsid w:val="00B10287"/>
    <w:rsid w:val="00B114EA"/>
    <w:rsid w:val="00B12131"/>
    <w:rsid w:val="00B23F80"/>
    <w:rsid w:val="00B3634F"/>
    <w:rsid w:val="00B41D0B"/>
    <w:rsid w:val="00B437D4"/>
    <w:rsid w:val="00B5136A"/>
    <w:rsid w:val="00B52143"/>
    <w:rsid w:val="00B63EC0"/>
    <w:rsid w:val="00B724F5"/>
    <w:rsid w:val="00B744E8"/>
    <w:rsid w:val="00B77F34"/>
    <w:rsid w:val="00B83E52"/>
    <w:rsid w:val="00BA1B3B"/>
    <w:rsid w:val="00BB711D"/>
    <w:rsid w:val="00BC0057"/>
    <w:rsid w:val="00BC2CB5"/>
    <w:rsid w:val="00BD56B1"/>
    <w:rsid w:val="00BE3CED"/>
    <w:rsid w:val="00BE6E47"/>
    <w:rsid w:val="00BF0C32"/>
    <w:rsid w:val="00C01534"/>
    <w:rsid w:val="00C06189"/>
    <w:rsid w:val="00C100DF"/>
    <w:rsid w:val="00C1120D"/>
    <w:rsid w:val="00C151E6"/>
    <w:rsid w:val="00C25A90"/>
    <w:rsid w:val="00C25F5D"/>
    <w:rsid w:val="00C26011"/>
    <w:rsid w:val="00C37E1F"/>
    <w:rsid w:val="00C95CE1"/>
    <w:rsid w:val="00CA6F1B"/>
    <w:rsid w:val="00CB0359"/>
    <w:rsid w:val="00CB1899"/>
    <w:rsid w:val="00CB4AC4"/>
    <w:rsid w:val="00D00C6E"/>
    <w:rsid w:val="00D11A91"/>
    <w:rsid w:val="00D16DF8"/>
    <w:rsid w:val="00D21520"/>
    <w:rsid w:val="00D321C5"/>
    <w:rsid w:val="00D50F75"/>
    <w:rsid w:val="00D5226D"/>
    <w:rsid w:val="00D607D9"/>
    <w:rsid w:val="00D720E5"/>
    <w:rsid w:val="00D7564B"/>
    <w:rsid w:val="00D8042E"/>
    <w:rsid w:val="00D81EF7"/>
    <w:rsid w:val="00D91569"/>
    <w:rsid w:val="00D929B8"/>
    <w:rsid w:val="00D9753B"/>
    <w:rsid w:val="00DB6CEA"/>
    <w:rsid w:val="00DE2481"/>
    <w:rsid w:val="00DE552C"/>
    <w:rsid w:val="00DF54DD"/>
    <w:rsid w:val="00DF796D"/>
    <w:rsid w:val="00E0171F"/>
    <w:rsid w:val="00E1187C"/>
    <w:rsid w:val="00E22BFF"/>
    <w:rsid w:val="00E27AD1"/>
    <w:rsid w:val="00E32BD3"/>
    <w:rsid w:val="00E33EDA"/>
    <w:rsid w:val="00E37850"/>
    <w:rsid w:val="00E40689"/>
    <w:rsid w:val="00E5055F"/>
    <w:rsid w:val="00E52FBB"/>
    <w:rsid w:val="00E67E81"/>
    <w:rsid w:val="00E76002"/>
    <w:rsid w:val="00E8509E"/>
    <w:rsid w:val="00E86064"/>
    <w:rsid w:val="00EA58A7"/>
    <w:rsid w:val="00EB3743"/>
    <w:rsid w:val="00EC01AE"/>
    <w:rsid w:val="00EC4A2B"/>
    <w:rsid w:val="00EC4D0E"/>
    <w:rsid w:val="00EC6A16"/>
    <w:rsid w:val="00ED155C"/>
    <w:rsid w:val="00ED6629"/>
    <w:rsid w:val="00ED79E8"/>
    <w:rsid w:val="00EE30CF"/>
    <w:rsid w:val="00EF478D"/>
    <w:rsid w:val="00EF7751"/>
    <w:rsid w:val="00F00722"/>
    <w:rsid w:val="00F0694A"/>
    <w:rsid w:val="00F105DB"/>
    <w:rsid w:val="00F27896"/>
    <w:rsid w:val="00F27C2A"/>
    <w:rsid w:val="00F30A36"/>
    <w:rsid w:val="00F3273B"/>
    <w:rsid w:val="00F33247"/>
    <w:rsid w:val="00F35AB7"/>
    <w:rsid w:val="00F44714"/>
    <w:rsid w:val="00F51184"/>
    <w:rsid w:val="00F52F08"/>
    <w:rsid w:val="00F561BB"/>
    <w:rsid w:val="00F651DB"/>
    <w:rsid w:val="00F767DB"/>
    <w:rsid w:val="00F76AFB"/>
    <w:rsid w:val="00F96B69"/>
    <w:rsid w:val="00FA146B"/>
    <w:rsid w:val="00FB3C1D"/>
    <w:rsid w:val="00FC11E8"/>
    <w:rsid w:val="00FC4BB4"/>
    <w:rsid w:val="00FD1B60"/>
    <w:rsid w:val="00FE384D"/>
    <w:rsid w:val="00FE7518"/>
    <w:rsid w:val="00FF0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2C50"/>
  <w15:chartTrackingRefBased/>
  <w15:docId w15:val="{5BA4FD08-25D7-4E2E-BBCB-D1A8456B4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DA5"/>
    <w:pPr>
      <w:spacing w:before="180" w:after="180"/>
    </w:pPr>
    <w:rPr>
      <w:rFonts w:ascii="Azo Sans" w:hAnsi="Azo Sans"/>
      <w:sz w:val="20"/>
    </w:rPr>
  </w:style>
  <w:style w:type="paragraph" w:styleId="Heading1">
    <w:name w:val="heading 1"/>
    <w:basedOn w:val="Normal"/>
    <w:next w:val="BodyText"/>
    <w:link w:val="Heading1Char"/>
    <w:uiPriority w:val="9"/>
    <w:qFormat/>
    <w:rsid w:val="00613DA5"/>
    <w:pPr>
      <w:keepNext/>
      <w:keepLines/>
      <w:pageBreakBefore/>
      <w:numPr>
        <w:numId w:val="9"/>
      </w:numPr>
      <w:spacing w:before="600" w:after="600"/>
      <w:outlineLvl w:val="0"/>
    </w:pPr>
    <w:rPr>
      <w:rFonts w:eastAsiaTheme="majorEastAsia" w:cstheme="majorBidi"/>
      <w:b/>
      <w:color w:val="103A60"/>
      <w:sz w:val="52"/>
      <w:szCs w:val="32"/>
    </w:rPr>
  </w:style>
  <w:style w:type="paragraph" w:styleId="Heading2">
    <w:name w:val="heading 2"/>
    <w:basedOn w:val="Normal"/>
    <w:next w:val="Normal"/>
    <w:link w:val="Heading2Char"/>
    <w:uiPriority w:val="9"/>
    <w:unhideWhenUsed/>
    <w:qFormat/>
    <w:rsid w:val="00F651DB"/>
    <w:pPr>
      <w:keepNext/>
      <w:keepLines/>
      <w:numPr>
        <w:ilvl w:val="1"/>
        <w:numId w:val="9"/>
      </w:numPr>
      <w:spacing w:before="480" w:after="480"/>
      <w:ind w:left="720" w:hanging="720"/>
      <w:outlineLvl w:val="1"/>
    </w:pPr>
    <w:rPr>
      <w:rFonts w:eastAsiaTheme="majorEastAsia" w:cstheme="majorBidi"/>
      <w:b/>
      <w:color w:val="3E6682"/>
      <w:sz w:val="40"/>
      <w:szCs w:val="26"/>
    </w:rPr>
  </w:style>
  <w:style w:type="paragraph" w:styleId="Heading3">
    <w:name w:val="heading 3"/>
    <w:basedOn w:val="Normal"/>
    <w:next w:val="Normal"/>
    <w:link w:val="Heading3Char"/>
    <w:uiPriority w:val="9"/>
    <w:unhideWhenUsed/>
    <w:qFormat/>
    <w:rsid w:val="00520091"/>
    <w:pPr>
      <w:keepNext/>
      <w:keepLines/>
      <w:numPr>
        <w:ilvl w:val="2"/>
        <w:numId w:val="9"/>
      </w:numPr>
      <w:spacing w:before="480" w:after="240"/>
      <w:outlineLvl w:val="2"/>
    </w:pPr>
    <w:rPr>
      <w:rFonts w:eastAsiaTheme="majorEastAsia" w:cstheme="majorBidi"/>
      <w:b/>
      <w:color w:val="3E6682"/>
      <w:sz w:val="28"/>
      <w:szCs w:val="24"/>
    </w:rPr>
  </w:style>
  <w:style w:type="paragraph" w:styleId="Heading4">
    <w:name w:val="heading 4"/>
    <w:basedOn w:val="Normal"/>
    <w:next w:val="Normal"/>
    <w:link w:val="Heading4Char"/>
    <w:uiPriority w:val="9"/>
    <w:unhideWhenUsed/>
    <w:qFormat/>
    <w:rsid w:val="00874DFB"/>
    <w:pPr>
      <w:keepNext/>
      <w:keepLines/>
      <w:numPr>
        <w:ilvl w:val="3"/>
        <w:numId w:val="9"/>
      </w:numPr>
      <w:spacing w:before="40" w:after="0"/>
      <w:outlineLvl w:val="3"/>
    </w:pPr>
    <w:rPr>
      <w:rFonts w:eastAsiaTheme="majorEastAsia" w:cstheme="majorBidi"/>
      <w:b/>
      <w:i/>
      <w:iCs/>
      <w:color w:val="3E6682"/>
    </w:rPr>
  </w:style>
  <w:style w:type="paragraph" w:styleId="Heading5">
    <w:name w:val="heading 5"/>
    <w:basedOn w:val="Normal"/>
    <w:next w:val="Normal"/>
    <w:link w:val="Heading5Char"/>
    <w:uiPriority w:val="9"/>
    <w:semiHidden/>
    <w:unhideWhenUsed/>
    <w:qFormat/>
    <w:rsid w:val="0052009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009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009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009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009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FirstIndent"/>
    <w:link w:val="CompactChar"/>
    <w:qFormat/>
    <w:rsid w:val="00EF478D"/>
    <w:pPr>
      <w:spacing w:after="0" w:line="240" w:lineRule="auto"/>
    </w:pPr>
    <w:rPr>
      <w:rFonts w:ascii="Consolas" w:hAnsi="Consolas"/>
      <w:color w:val="666486"/>
    </w:rPr>
  </w:style>
  <w:style w:type="character" w:customStyle="1" w:styleId="CompactChar">
    <w:name w:val="Compact Char"/>
    <w:basedOn w:val="BodyTextChar"/>
    <w:link w:val="Compact"/>
    <w:rsid w:val="00EF478D"/>
    <w:rPr>
      <w:rFonts w:ascii="Consolas" w:hAnsi="Consolas"/>
      <w:color w:val="666486"/>
      <w:sz w:val="20"/>
    </w:rPr>
  </w:style>
  <w:style w:type="paragraph" w:styleId="BodyText">
    <w:name w:val="Body Text"/>
    <w:basedOn w:val="Normal"/>
    <w:link w:val="BodyTextChar"/>
    <w:uiPriority w:val="99"/>
    <w:unhideWhenUsed/>
    <w:rsid w:val="00AD7AC6"/>
    <w:pPr>
      <w:spacing w:after="120"/>
    </w:pPr>
  </w:style>
  <w:style w:type="character" w:customStyle="1" w:styleId="BodyTextChar">
    <w:name w:val="Body Text Char"/>
    <w:basedOn w:val="DefaultParagraphFont"/>
    <w:link w:val="BodyText"/>
    <w:uiPriority w:val="99"/>
    <w:rsid w:val="00AD7AC6"/>
  </w:style>
  <w:style w:type="paragraph" w:styleId="BodyTextFirstIndent">
    <w:name w:val="Body Text First Indent"/>
    <w:basedOn w:val="BodyText"/>
    <w:link w:val="BodyTextFirstIndentChar"/>
    <w:uiPriority w:val="99"/>
    <w:semiHidden/>
    <w:unhideWhenUsed/>
    <w:rsid w:val="00AD7AC6"/>
    <w:pPr>
      <w:spacing w:after="160"/>
      <w:ind w:firstLine="360"/>
    </w:pPr>
  </w:style>
  <w:style w:type="character" w:customStyle="1" w:styleId="BodyTextFirstIndentChar">
    <w:name w:val="Body Text First Indent Char"/>
    <w:basedOn w:val="BodyTextChar"/>
    <w:link w:val="BodyTextFirstIndent"/>
    <w:uiPriority w:val="99"/>
    <w:semiHidden/>
    <w:rsid w:val="00AD7AC6"/>
  </w:style>
  <w:style w:type="paragraph" w:styleId="Header">
    <w:name w:val="header"/>
    <w:basedOn w:val="Normal"/>
    <w:link w:val="HeaderChar"/>
    <w:uiPriority w:val="99"/>
    <w:unhideWhenUsed/>
    <w:rsid w:val="001A5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6DA"/>
  </w:style>
  <w:style w:type="paragraph" w:styleId="Footer">
    <w:name w:val="footer"/>
    <w:basedOn w:val="Normal"/>
    <w:link w:val="FooterChar"/>
    <w:uiPriority w:val="99"/>
    <w:unhideWhenUsed/>
    <w:rsid w:val="001A5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6DA"/>
  </w:style>
  <w:style w:type="character" w:customStyle="1" w:styleId="Heading1Char">
    <w:name w:val="Heading 1 Char"/>
    <w:basedOn w:val="DefaultParagraphFont"/>
    <w:link w:val="Heading1"/>
    <w:uiPriority w:val="9"/>
    <w:rsid w:val="00613DA5"/>
    <w:rPr>
      <w:rFonts w:ascii="Azo Sans" w:eastAsiaTheme="majorEastAsia" w:hAnsi="Azo Sans" w:cstheme="majorBidi"/>
      <w:b/>
      <w:color w:val="103A60"/>
      <w:sz w:val="52"/>
      <w:szCs w:val="32"/>
    </w:rPr>
  </w:style>
  <w:style w:type="paragraph" w:styleId="ListNumber">
    <w:name w:val="List Number"/>
    <w:basedOn w:val="Normal"/>
    <w:uiPriority w:val="99"/>
    <w:semiHidden/>
    <w:unhideWhenUsed/>
    <w:rsid w:val="000A494B"/>
    <w:pPr>
      <w:numPr>
        <w:numId w:val="1"/>
      </w:numPr>
      <w:contextualSpacing/>
    </w:pPr>
  </w:style>
  <w:style w:type="paragraph" w:styleId="ListParagraph">
    <w:name w:val="List Paragraph"/>
    <w:basedOn w:val="Normal"/>
    <w:next w:val="ListBullet"/>
    <w:uiPriority w:val="34"/>
    <w:qFormat/>
    <w:rsid w:val="00040D77"/>
    <w:pPr>
      <w:numPr>
        <w:numId w:val="15"/>
      </w:numPr>
      <w:contextualSpacing/>
    </w:pPr>
  </w:style>
  <w:style w:type="paragraph" w:styleId="ListBullet">
    <w:name w:val="List Bullet"/>
    <w:basedOn w:val="Normal"/>
    <w:uiPriority w:val="99"/>
    <w:semiHidden/>
    <w:unhideWhenUsed/>
    <w:rsid w:val="00613DA5"/>
    <w:pPr>
      <w:numPr>
        <w:numId w:val="3"/>
      </w:numPr>
      <w:contextualSpacing/>
    </w:pPr>
  </w:style>
  <w:style w:type="paragraph" w:customStyle="1" w:styleId="FirstParagraph">
    <w:name w:val="First Paragraph"/>
    <w:basedOn w:val="BodyText"/>
    <w:next w:val="BodyText"/>
    <w:qFormat/>
    <w:rsid w:val="003F22B4"/>
    <w:pPr>
      <w:spacing w:after="180" w:line="240" w:lineRule="auto"/>
    </w:pPr>
    <w:rPr>
      <w:kern w:val="0"/>
      <w:szCs w:val="24"/>
      <w14:ligatures w14:val="none"/>
    </w:rPr>
  </w:style>
  <w:style w:type="character" w:styleId="Hyperlink">
    <w:name w:val="Hyperlink"/>
    <w:basedOn w:val="DefaultParagraphFont"/>
    <w:uiPriority w:val="99"/>
    <w:rsid w:val="00040D77"/>
    <w:rPr>
      <w:rFonts w:ascii="Ebrima" w:hAnsi="Ebrima"/>
      <w:color w:val="789D4B"/>
      <w:sz w:val="20"/>
    </w:rPr>
  </w:style>
  <w:style w:type="paragraph" w:styleId="Title">
    <w:name w:val="Title"/>
    <w:basedOn w:val="Normal"/>
    <w:next w:val="Normal"/>
    <w:link w:val="TitleChar"/>
    <w:uiPriority w:val="10"/>
    <w:qFormat/>
    <w:rsid w:val="00706FB3"/>
    <w:pPr>
      <w:spacing w:before="240" w:after="720" w:line="240" w:lineRule="auto"/>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706FB3"/>
    <w:rPr>
      <w:rFonts w:ascii="Azo Sans" w:eastAsiaTheme="majorEastAsia" w:hAnsi="Azo Sans" w:cstheme="majorBidi"/>
      <w:b/>
      <w:spacing w:val="-10"/>
      <w:kern w:val="28"/>
      <w:sz w:val="44"/>
      <w:szCs w:val="56"/>
    </w:rPr>
  </w:style>
  <w:style w:type="paragraph" w:customStyle="1" w:styleId="AuthorDate">
    <w:name w:val="Author &amp; Date"/>
    <w:basedOn w:val="Normal"/>
    <w:link w:val="AuthorDateChar"/>
    <w:qFormat/>
    <w:rsid w:val="00706FB3"/>
    <w:pPr>
      <w:spacing w:line="360" w:lineRule="auto"/>
    </w:pPr>
    <w:rPr>
      <w:szCs w:val="20"/>
    </w:rPr>
  </w:style>
  <w:style w:type="character" w:customStyle="1" w:styleId="AuthorDateChar">
    <w:name w:val="Author &amp; Date Char"/>
    <w:basedOn w:val="DefaultParagraphFont"/>
    <w:link w:val="AuthorDate"/>
    <w:rsid w:val="00706FB3"/>
    <w:rPr>
      <w:rFonts w:ascii="Azo Sans" w:hAnsi="Azo Sans"/>
      <w:sz w:val="20"/>
      <w:szCs w:val="20"/>
    </w:rPr>
  </w:style>
  <w:style w:type="character" w:customStyle="1" w:styleId="VerbatimChar">
    <w:name w:val="Verbatim Char"/>
    <w:basedOn w:val="DefaultParagraphFont"/>
    <w:link w:val="SourceCode"/>
    <w:rsid w:val="00706FB3"/>
    <w:rPr>
      <w:rFonts w:ascii="Consolas" w:hAnsi="Consolas"/>
      <w:color w:val="666486"/>
      <w:shd w:val="clear" w:color="auto" w:fill="F1F3F5"/>
    </w:rPr>
  </w:style>
  <w:style w:type="paragraph" w:customStyle="1" w:styleId="SourceCode">
    <w:name w:val="Source Code"/>
    <w:basedOn w:val="Normal"/>
    <w:link w:val="VerbatimChar"/>
    <w:rsid w:val="00706FB3"/>
    <w:pPr>
      <w:shd w:val="clear" w:color="auto" w:fill="F1F3F5"/>
      <w:wordWrap w:val="0"/>
      <w:spacing w:before="0" w:after="200" w:line="240" w:lineRule="auto"/>
    </w:pPr>
    <w:rPr>
      <w:rFonts w:ascii="Consolas" w:hAnsi="Consolas"/>
      <w:color w:val="666486"/>
      <w:sz w:val="22"/>
    </w:rPr>
  </w:style>
  <w:style w:type="paragraph" w:customStyle="1" w:styleId="FileName">
    <w:name w:val="File Name"/>
    <w:basedOn w:val="Normal"/>
    <w:link w:val="FileNameChar"/>
    <w:rsid w:val="00706FB3"/>
  </w:style>
  <w:style w:type="character" w:customStyle="1" w:styleId="FileNameChar">
    <w:name w:val="File Name Char"/>
    <w:basedOn w:val="DefaultParagraphFont"/>
    <w:link w:val="FileName"/>
    <w:rsid w:val="00706FB3"/>
    <w:rPr>
      <w:rFonts w:ascii="Azo Sans" w:hAnsi="Azo Sans"/>
      <w:sz w:val="20"/>
    </w:rPr>
  </w:style>
  <w:style w:type="character" w:customStyle="1" w:styleId="Heading2Char">
    <w:name w:val="Heading 2 Char"/>
    <w:basedOn w:val="DefaultParagraphFont"/>
    <w:link w:val="Heading2"/>
    <w:uiPriority w:val="9"/>
    <w:rsid w:val="00F651DB"/>
    <w:rPr>
      <w:rFonts w:ascii="Azo Sans" w:eastAsiaTheme="majorEastAsia" w:hAnsi="Azo Sans" w:cstheme="majorBidi"/>
      <w:b/>
      <w:color w:val="3E6682"/>
      <w:sz w:val="40"/>
      <w:szCs w:val="26"/>
    </w:rPr>
  </w:style>
  <w:style w:type="character" w:customStyle="1" w:styleId="Heading3Char">
    <w:name w:val="Heading 3 Char"/>
    <w:basedOn w:val="DefaultParagraphFont"/>
    <w:link w:val="Heading3"/>
    <w:uiPriority w:val="9"/>
    <w:rsid w:val="00520091"/>
    <w:rPr>
      <w:rFonts w:ascii="Azo Sans" w:eastAsiaTheme="majorEastAsia" w:hAnsi="Azo Sans" w:cstheme="majorBidi"/>
      <w:b/>
      <w:color w:val="3E6682"/>
      <w:sz w:val="28"/>
      <w:szCs w:val="24"/>
    </w:rPr>
  </w:style>
  <w:style w:type="character" w:customStyle="1" w:styleId="Heading4Char">
    <w:name w:val="Heading 4 Char"/>
    <w:basedOn w:val="DefaultParagraphFont"/>
    <w:link w:val="Heading4"/>
    <w:uiPriority w:val="9"/>
    <w:rsid w:val="00874DFB"/>
    <w:rPr>
      <w:rFonts w:ascii="Azo Sans" w:eastAsiaTheme="majorEastAsia" w:hAnsi="Azo Sans" w:cstheme="majorBidi"/>
      <w:b/>
      <w:i/>
      <w:iCs/>
      <w:color w:val="3E6682"/>
      <w:sz w:val="20"/>
    </w:rPr>
  </w:style>
  <w:style w:type="character" w:customStyle="1" w:styleId="Heading5Char">
    <w:name w:val="Heading 5 Char"/>
    <w:basedOn w:val="DefaultParagraphFont"/>
    <w:link w:val="Heading5"/>
    <w:uiPriority w:val="9"/>
    <w:semiHidden/>
    <w:rsid w:val="00520091"/>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520091"/>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520091"/>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5200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0091"/>
    <w:rPr>
      <w:rFonts w:asciiTheme="majorHAnsi" w:eastAsiaTheme="majorEastAsia" w:hAnsiTheme="majorHAnsi" w:cstheme="majorBidi"/>
      <w:i/>
      <w:iCs/>
      <w:color w:val="272727" w:themeColor="text1" w:themeTint="D8"/>
      <w:sz w:val="21"/>
      <w:szCs w:val="21"/>
    </w:rPr>
  </w:style>
  <w:style w:type="table" w:customStyle="1" w:styleId="Table">
    <w:name w:val="Table"/>
    <w:basedOn w:val="TableGrid"/>
    <w:unhideWhenUsed/>
    <w:qFormat/>
    <w:rsid w:val="00520091"/>
    <w:pPr>
      <w:spacing w:after="200"/>
    </w:pPr>
    <w:rPr>
      <w:rFonts w:ascii="Azo Sans" w:hAnsi="Azo Sans"/>
      <w:kern w:val="0"/>
      <w:sz w:val="20"/>
      <w:szCs w:val="20"/>
      <w14:ligatures w14:val="none"/>
    </w:rPr>
    <w:tblPr>
      <w:tblStyleRowBandSize w:val="1"/>
    </w:tblPr>
    <w:tcPr>
      <w:shd w:val="clear" w:color="auto" w:fill="auto"/>
    </w:tcPr>
    <w:tblStylePr w:type="firstRow">
      <w:rPr>
        <w:b w:val="0"/>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FFFFF" w:themeFill="background1"/>
      </w:tcPr>
    </w:tblStylePr>
  </w:style>
  <w:style w:type="table" w:styleId="TableGrid">
    <w:name w:val="Table Grid"/>
    <w:basedOn w:val="TableNormal"/>
    <w:uiPriority w:val="39"/>
    <w:rsid w:val="00520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aliases w:val="RTP Table"/>
    <w:basedOn w:val="GridTable1Light"/>
    <w:uiPriority w:val="41"/>
    <w:rsid w:val="00E1187C"/>
    <w:pPr>
      <w:spacing w:before="120" w:after="480"/>
    </w:pPr>
    <w:rPr>
      <w:rFonts w:ascii="Azo Sans" w:hAnsi="Azo Sans"/>
      <w:kern w:val="0"/>
      <w:sz w:val="16"/>
      <w:szCs w:val="20"/>
      <w14:ligatures w14:val="none"/>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Azo Sans" w:hAnsi="Azo Sans"/>
        <w:b/>
        <w:bCs/>
        <w:color w:val="FFFFFF" w:themeColor="background1"/>
        <w:sz w:val="16"/>
      </w:rPr>
      <w:tblPr/>
      <w:tcPr>
        <w:tcBorders>
          <w:bottom w:val="single" w:sz="12" w:space="0" w:color="666666" w:themeColor="text1" w:themeTint="99"/>
        </w:tcBorders>
        <w:shd w:val="clear" w:color="auto" w:fill="3E6682"/>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IntenseReference">
    <w:name w:val="Intense Reference"/>
    <w:basedOn w:val="DefaultParagraphFont"/>
    <w:uiPriority w:val="32"/>
    <w:rsid w:val="008E2C26"/>
    <w:rPr>
      <w:b/>
      <w:bCs/>
      <w:smallCaps/>
      <w:color w:val="4472C4" w:themeColor="accent1"/>
      <w:spacing w:val="5"/>
    </w:rPr>
  </w:style>
  <w:style w:type="table" w:styleId="GridTable1Light">
    <w:name w:val="Grid Table 1 Light"/>
    <w:basedOn w:val="TableNormal"/>
    <w:uiPriority w:val="46"/>
    <w:rsid w:val="005200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nt">
    <w:name w:val="Table Font"/>
    <w:basedOn w:val="Normal"/>
    <w:qFormat/>
    <w:rsid w:val="00E1187C"/>
    <w:pPr>
      <w:spacing w:before="60" w:after="60" w:line="240" w:lineRule="auto"/>
    </w:pPr>
    <w:rPr>
      <w:bCs/>
      <w:sz w:val="16"/>
    </w:rPr>
  </w:style>
  <w:style w:type="paragraph" w:styleId="Caption">
    <w:name w:val="caption"/>
    <w:basedOn w:val="Normal"/>
    <w:next w:val="Normal"/>
    <w:link w:val="CaptionChar"/>
    <w:uiPriority w:val="35"/>
    <w:unhideWhenUsed/>
    <w:rsid w:val="00715475"/>
    <w:pPr>
      <w:spacing w:before="0" w:after="200" w:line="240" w:lineRule="auto"/>
    </w:pPr>
    <w:rPr>
      <w:i/>
      <w:iCs/>
      <w:color w:val="44546A" w:themeColor="text2"/>
      <w:sz w:val="18"/>
      <w:szCs w:val="18"/>
    </w:rPr>
  </w:style>
  <w:style w:type="paragraph" w:customStyle="1" w:styleId="TableFigureCaptions">
    <w:name w:val="Table &amp; Figure Captions"/>
    <w:basedOn w:val="Caption"/>
    <w:link w:val="TableFigureCaptionsChar"/>
    <w:qFormat/>
    <w:rsid w:val="00E1187C"/>
    <w:pPr>
      <w:keepNext/>
      <w:spacing w:before="320"/>
      <w:jc w:val="center"/>
    </w:pPr>
    <w:rPr>
      <w:rFonts w:ascii="Avenir Next LT Pro Light" w:hAnsi="Avenir Next LT Pro Light"/>
      <w:color w:val="0D0D0D" w:themeColor="text1" w:themeTint="F2"/>
      <w:sz w:val="22"/>
    </w:rPr>
  </w:style>
  <w:style w:type="character" w:customStyle="1" w:styleId="CaptionChar">
    <w:name w:val="Caption Char"/>
    <w:basedOn w:val="DefaultParagraphFont"/>
    <w:link w:val="Caption"/>
    <w:uiPriority w:val="35"/>
    <w:rsid w:val="00715475"/>
    <w:rPr>
      <w:rFonts w:ascii="Azo Sans" w:hAnsi="Azo Sans"/>
      <w:i/>
      <w:iCs/>
      <w:color w:val="44546A" w:themeColor="text2"/>
      <w:sz w:val="18"/>
      <w:szCs w:val="18"/>
    </w:rPr>
  </w:style>
  <w:style w:type="character" w:customStyle="1" w:styleId="TableFigureCaptionsChar">
    <w:name w:val="Table &amp; Figure Captions Char"/>
    <w:basedOn w:val="CaptionChar"/>
    <w:link w:val="TableFigureCaptions"/>
    <w:rsid w:val="00E1187C"/>
    <w:rPr>
      <w:rFonts w:ascii="Avenir Next LT Pro Light" w:hAnsi="Avenir Next LT Pro Light"/>
      <w:i/>
      <w:iCs/>
      <w:color w:val="0D0D0D" w:themeColor="text1" w:themeTint="F2"/>
      <w:sz w:val="18"/>
      <w:szCs w:val="18"/>
    </w:rPr>
  </w:style>
  <w:style w:type="paragraph" w:customStyle="1" w:styleId="TableCaption">
    <w:name w:val="Table Caption"/>
    <w:basedOn w:val="Caption"/>
    <w:rsid w:val="00F51184"/>
    <w:pPr>
      <w:spacing w:before="240" w:after="240"/>
      <w:jc w:val="center"/>
    </w:pPr>
    <w:rPr>
      <w:rFonts w:ascii="Ebrima" w:hAnsi="Ebrima"/>
      <w:i w:val="0"/>
      <w:iCs w:val="0"/>
      <w:color w:val="auto"/>
      <w:kern w:val="0"/>
      <w:sz w:val="20"/>
      <w:szCs w:val="24"/>
      <w14:ligatures w14:val="none"/>
    </w:rPr>
  </w:style>
  <w:style w:type="paragraph" w:customStyle="1" w:styleId="ImageCaption">
    <w:name w:val="Image Caption"/>
    <w:basedOn w:val="Caption"/>
    <w:rsid w:val="00F561BB"/>
    <w:pPr>
      <w:widowControl w:val="0"/>
      <w:spacing w:before="240" w:after="240"/>
      <w:jc w:val="center"/>
    </w:pPr>
    <w:rPr>
      <w:rFonts w:ascii="Ebrima" w:hAnsi="Ebrima"/>
      <w:i w:val="0"/>
      <w:iCs w:val="0"/>
      <w:color w:val="auto"/>
      <w:kern w:val="0"/>
      <w:sz w:val="20"/>
      <w:szCs w:val="24"/>
      <w14:ligatures w14:val="none"/>
    </w:rPr>
  </w:style>
  <w:style w:type="paragraph" w:styleId="TOCHeading">
    <w:name w:val="TOC Heading"/>
    <w:basedOn w:val="Heading1"/>
    <w:next w:val="Normal"/>
    <w:uiPriority w:val="39"/>
    <w:unhideWhenUsed/>
    <w:qFormat/>
    <w:rsid w:val="004561CC"/>
    <w:pPr>
      <w:pageBreakBefore w:val="0"/>
      <w:numPr>
        <w:numId w:val="0"/>
      </w:numPr>
      <w:spacing w:before="240" w:after="480"/>
      <w:outlineLvl w:val="9"/>
    </w:pPr>
    <w:rPr>
      <w:kern w:val="0"/>
      <w:sz w:val="56"/>
      <w14:ligatures w14:val="none"/>
    </w:rPr>
  </w:style>
  <w:style w:type="paragraph" w:styleId="TOC1">
    <w:name w:val="toc 1"/>
    <w:basedOn w:val="Normal"/>
    <w:next w:val="Normal"/>
    <w:autoRedefine/>
    <w:uiPriority w:val="39"/>
    <w:unhideWhenUsed/>
    <w:rsid w:val="00AF1333"/>
    <w:pPr>
      <w:tabs>
        <w:tab w:val="left" w:pos="216"/>
        <w:tab w:val="right" w:leader="dot" w:pos="9350"/>
      </w:tabs>
      <w:spacing w:before="0" w:after="0" w:line="240" w:lineRule="auto"/>
    </w:pPr>
    <w:rPr>
      <w:b/>
      <w:bCs/>
      <w:noProof/>
    </w:rPr>
  </w:style>
  <w:style w:type="paragraph" w:styleId="TOC2">
    <w:name w:val="toc 2"/>
    <w:basedOn w:val="Normal"/>
    <w:next w:val="Normal"/>
    <w:autoRedefine/>
    <w:uiPriority w:val="39"/>
    <w:unhideWhenUsed/>
    <w:rsid w:val="00AF1333"/>
    <w:pPr>
      <w:tabs>
        <w:tab w:val="left" w:pos="533"/>
        <w:tab w:val="right" w:leader="dot" w:pos="9346"/>
      </w:tabs>
      <w:spacing w:before="0" w:after="0"/>
      <w:ind w:left="202"/>
    </w:pPr>
  </w:style>
  <w:style w:type="paragraph" w:styleId="TOC3">
    <w:name w:val="toc 3"/>
    <w:basedOn w:val="Normal"/>
    <w:next w:val="Normal"/>
    <w:autoRedefine/>
    <w:uiPriority w:val="39"/>
    <w:unhideWhenUsed/>
    <w:rsid w:val="00AF1333"/>
    <w:pPr>
      <w:tabs>
        <w:tab w:val="left" w:pos="1008"/>
        <w:tab w:val="right" w:leader="dot" w:pos="9346"/>
      </w:tabs>
      <w:spacing w:before="0" w:after="0"/>
      <w:ind w:left="533"/>
    </w:pPr>
  </w:style>
  <w:style w:type="paragraph" w:styleId="TableofFigures">
    <w:name w:val="table of figures"/>
    <w:basedOn w:val="Normal"/>
    <w:next w:val="Normal"/>
    <w:uiPriority w:val="99"/>
    <w:unhideWhenUsed/>
    <w:rsid w:val="00E5055F"/>
    <w:pPr>
      <w:tabs>
        <w:tab w:val="left" w:pos="1152"/>
        <w:tab w:val="right" w:leader="dot" w:pos="9346"/>
      </w:tabs>
      <w:spacing w:before="0" w:after="0"/>
    </w:pPr>
  </w:style>
  <w:style w:type="character" w:styleId="UnresolvedMention">
    <w:name w:val="Unresolved Mention"/>
    <w:basedOn w:val="DefaultParagraphFont"/>
    <w:uiPriority w:val="99"/>
    <w:semiHidden/>
    <w:unhideWhenUsed/>
    <w:rsid w:val="0047141B"/>
    <w:rPr>
      <w:color w:val="605E5C"/>
      <w:shd w:val="clear" w:color="auto" w:fill="E1DFDD"/>
    </w:rPr>
  </w:style>
  <w:style w:type="character" w:styleId="FollowedHyperlink">
    <w:name w:val="FollowedHyperlink"/>
    <w:basedOn w:val="DefaultParagraphFont"/>
    <w:uiPriority w:val="99"/>
    <w:semiHidden/>
    <w:unhideWhenUsed/>
    <w:rsid w:val="0047141B"/>
    <w:rPr>
      <w:color w:val="954F72" w:themeColor="followedHyperlink"/>
      <w:u w:val="single"/>
    </w:rPr>
  </w:style>
  <w:style w:type="paragraph" w:customStyle="1" w:styleId="TableFigureHyperlink">
    <w:name w:val="Table &amp; Figure Hyperlink"/>
    <w:basedOn w:val="Normal"/>
    <w:link w:val="TableFigureHyperlinkChar"/>
    <w:qFormat/>
    <w:rsid w:val="0047141B"/>
    <w:rPr>
      <w:color w:val="538135" w:themeColor="accent6" w:themeShade="BF"/>
    </w:rPr>
  </w:style>
  <w:style w:type="character" w:customStyle="1" w:styleId="TableFigureHyperlinkChar">
    <w:name w:val="Table &amp; Figure Hyperlink Char"/>
    <w:basedOn w:val="DefaultParagraphFont"/>
    <w:link w:val="TableFigureHyperlink"/>
    <w:rsid w:val="0047141B"/>
    <w:rPr>
      <w:rFonts w:ascii="Azo Sans" w:hAnsi="Azo Sans"/>
      <w:color w:val="538135" w:themeColor="accent6" w:themeShade="BF"/>
      <w:sz w:val="20"/>
    </w:rPr>
  </w:style>
  <w:style w:type="numbering" w:customStyle="1" w:styleId="Style1">
    <w:name w:val="Style1"/>
    <w:uiPriority w:val="99"/>
    <w:rsid w:val="00C1120D"/>
    <w:pPr>
      <w:numPr>
        <w:numId w:val="12"/>
      </w:numPr>
    </w:pPr>
  </w:style>
  <w:style w:type="character" w:styleId="CommentReference">
    <w:name w:val="annotation reference"/>
    <w:basedOn w:val="DefaultParagraphFont"/>
    <w:uiPriority w:val="99"/>
    <w:semiHidden/>
    <w:unhideWhenUsed/>
    <w:rsid w:val="00AF1333"/>
    <w:rPr>
      <w:sz w:val="16"/>
      <w:szCs w:val="16"/>
    </w:rPr>
  </w:style>
  <w:style w:type="paragraph" w:styleId="CommentText">
    <w:name w:val="annotation text"/>
    <w:basedOn w:val="Normal"/>
    <w:link w:val="CommentTextChar"/>
    <w:uiPriority w:val="99"/>
    <w:unhideWhenUsed/>
    <w:rsid w:val="00AF1333"/>
    <w:pPr>
      <w:spacing w:line="240" w:lineRule="auto"/>
    </w:pPr>
    <w:rPr>
      <w:szCs w:val="20"/>
    </w:rPr>
  </w:style>
  <w:style w:type="character" w:customStyle="1" w:styleId="CommentTextChar">
    <w:name w:val="Comment Text Char"/>
    <w:basedOn w:val="DefaultParagraphFont"/>
    <w:link w:val="CommentText"/>
    <w:uiPriority w:val="99"/>
    <w:rsid w:val="00AF1333"/>
    <w:rPr>
      <w:rFonts w:ascii="Azo Sans" w:hAnsi="Azo Sans"/>
      <w:sz w:val="20"/>
      <w:szCs w:val="20"/>
    </w:rPr>
  </w:style>
  <w:style w:type="paragraph" w:styleId="CommentSubject">
    <w:name w:val="annotation subject"/>
    <w:basedOn w:val="CommentText"/>
    <w:next w:val="CommentText"/>
    <w:link w:val="CommentSubjectChar"/>
    <w:uiPriority w:val="99"/>
    <w:semiHidden/>
    <w:unhideWhenUsed/>
    <w:rsid w:val="00AF1333"/>
    <w:rPr>
      <w:b/>
      <w:bCs/>
    </w:rPr>
  </w:style>
  <w:style w:type="character" w:customStyle="1" w:styleId="CommentSubjectChar">
    <w:name w:val="Comment Subject Char"/>
    <w:basedOn w:val="CommentTextChar"/>
    <w:link w:val="CommentSubject"/>
    <w:uiPriority w:val="99"/>
    <w:semiHidden/>
    <w:rsid w:val="00AF1333"/>
    <w:rPr>
      <w:rFonts w:ascii="Azo Sans" w:hAnsi="Azo Sans"/>
      <w:b/>
      <w:bCs/>
      <w:sz w:val="20"/>
      <w:szCs w:val="20"/>
    </w:rPr>
  </w:style>
  <w:style w:type="paragraph" w:styleId="NoSpacing">
    <w:name w:val="No Spacing"/>
    <w:link w:val="NoSpacingChar"/>
    <w:uiPriority w:val="1"/>
    <w:qFormat/>
    <w:rsid w:val="00E32BD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E32BD3"/>
    <w:rPr>
      <w:rFonts w:eastAsiaTheme="minorEastAsia"/>
      <w:kern w:val="0"/>
      <w14:ligatures w14:val="none"/>
    </w:rPr>
  </w:style>
  <w:style w:type="table" w:styleId="PlainTable2">
    <w:name w:val="Plain Table 2"/>
    <w:basedOn w:val="TableNormal"/>
    <w:uiPriority w:val="42"/>
    <w:rsid w:val="00E118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D40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13CF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877556">
      <w:bodyDiv w:val="1"/>
      <w:marLeft w:val="0"/>
      <w:marRight w:val="0"/>
      <w:marTop w:val="0"/>
      <w:marBottom w:val="0"/>
      <w:divBdr>
        <w:top w:val="none" w:sz="0" w:space="0" w:color="auto"/>
        <w:left w:val="none" w:sz="0" w:space="0" w:color="auto"/>
        <w:bottom w:val="none" w:sz="0" w:space="0" w:color="auto"/>
        <w:right w:val="none" w:sz="0" w:space="0" w:color="auto"/>
      </w:divBdr>
    </w:div>
    <w:div w:id="224223099">
      <w:bodyDiv w:val="1"/>
      <w:marLeft w:val="0"/>
      <w:marRight w:val="0"/>
      <w:marTop w:val="0"/>
      <w:marBottom w:val="0"/>
      <w:divBdr>
        <w:top w:val="none" w:sz="0" w:space="0" w:color="auto"/>
        <w:left w:val="none" w:sz="0" w:space="0" w:color="auto"/>
        <w:bottom w:val="none" w:sz="0" w:space="0" w:color="auto"/>
        <w:right w:val="none" w:sz="0" w:space="0" w:color="auto"/>
      </w:divBdr>
    </w:div>
    <w:div w:id="333804750">
      <w:bodyDiv w:val="1"/>
      <w:marLeft w:val="0"/>
      <w:marRight w:val="0"/>
      <w:marTop w:val="0"/>
      <w:marBottom w:val="0"/>
      <w:divBdr>
        <w:top w:val="none" w:sz="0" w:space="0" w:color="auto"/>
        <w:left w:val="none" w:sz="0" w:space="0" w:color="auto"/>
        <w:bottom w:val="none" w:sz="0" w:space="0" w:color="auto"/>
        <w:right w:val="none" w:sz="0" w:space="0" w:color="auto"/>
      </w:divBdr>
    </w:div>
    <w:div w:id="426317478">
      <w:bodyDiv w:val="1"/>
      <w:marLeft w:val="0"/>
      <w:marRight w:val="0"/>
      <w:marTop w:val="0"/>
      <w:marBottom w:val="0"/>
      <w:divBdr>
        <w:top w:val="none" w:sz="0" w:space="0" w:color="auto"/>
        <w:left w:val="none" w:sz="0" w:space="0" w:color="auto"/>
        <w:bottom w:val="none" w:sz="0" w:space="0" w:color="auto"/>
        <w:right w:val="none" w:sz="0" w:space="0" w:color="auto"/>
      </w:divBdr>
    </w:div>
    <w:div w:id="500703265">
      <w:bodyDiv w:val="1"/>
      <w:marLeft w:val="0"/>
      <w:marRight w:val="0"/>
      <w:marTop w:val="0"/>
      <w:marBottom w:val="0"/>
      <w:divBdr>
        <w:top w:val="none" w:sz="0" w:space="0" w:color="auto"/>
        <w:left w:val="none" w:sz="0" w:space="0" w:color="auto"/>
        <w:bottom w:val="none" w:sz="0" w:space="0" w:color="auto"/>
        <w:right w:val="none" w:sz="0" w:space="0" w:color="auto"/>
      </w:divBdr>
    </w:div>
    <w:div w:id="649791976">
      <w:bodyDiv w:val="1"/>
      <w:marLeft w:val="0"/>
      <w:marRight w:val="0"/>
      <w:marTop w:val="0"/>
      <w:marBottom w:val="0"/>
      <w:divBdr>
        <w:top w:val="none" w:sz="0" w:space="0" w:color="auto"/>
        <w:left w:val="none" w:sz="0" w:space="0" w:color="auto"/>
        <w:bottom w:val="none" w:sz="0" w:space="0" w:color="auto"/>
        <w:right w:val="none" w:sz="0" w:space="0" w:color="auto"/>
      </w:divBdr>
    </w:div>
    <w:div w:id="699747958">
      <w:bodyDiv w:val="1"/>
      <w:marLeft w:val="0"/>
      <w:marRight w:val="0"/>
      <w:marTop w:val="0"/>
      <w:marBottom w:val="0"/>
      <w:divBdr>
        <w:top w:val="none" w:sz="0" w:space="0" w:color="auto"/>
        <w:left w:val="none" w:sz="0" w:space="0" w:color="auto"/>
        <w:bottom w:val="none" w:sz="0" w:space="0" w:color="auto"/>
        <w:right w:val="none" w:sz="0" w:space="0" w:color="auto"/>
      </w:divBdr>
    </w:div>
    <w:div w:id="732123145">
      <w:bodyDiv w:val="1"/>
      <w:marLeft w:val="0"/>
      <w:marRight w:val="0"/>
      <w:marTop w:val="0"/>
      <w:marBottom w:val="0"/>
      <w:divBdr>
        <w:top w:val="none" w:sz="0" w:space="0" w:color="auto"/>
        <w:left w:val="none" w:sz="0" w:space="0" w:color="auto"/>
        <w:bottom w:val="none" w:sz="0" w:space="0" w:color="auto"/>
        <w:right w:val="none" w:sz="0" w:space="0" w:color="auto"/>
      </w:divBdr>
    </w:div>
    <w:div w:id="835267823">
      <w:bodyDiv w:val="1"/>
      <w:marLeft w:val="0"/>
      <w:marRight w:val="0"/>
      <w:marTop w:val="0"/>
      <w:marBottom w:val="0"/>
      <w:divBdr>
        <w:top w:val="none" w:sz="0" w:space="0" w:color="auto"/>
        <w:left w:val="none" w:sz="0" w:space="0" w:color="auto"/>
        <w:bottom w:val="none" w:sz="0" w:space="0" w:color="auto"/>
        <w:right w:val="none" w:sz="0" w:space="0" w:color="auto"/>
      </w:divBdr>
    </w:div>
    <w:div w:id="860438977">
      <w:bodyDiv w:val="1"/>
      <w:marLeft w:val="0"/>
      <w:marRight w:val="0"/>
      <w:marTop w:val="0"/>
      <w:marBottom w:val="0"/>
      <w:divBdr>
        <w:top w:val="none" w:sz="0" w:space="0" w:color="auto"/>
        <w:left w:val="none" w:sz="0" w:space="0" w:color="auto"/>
        <w:bottom w:val="none" w:sz="0" w:space="0" w:color="auto"/>
        <w:right w:val="none" w:sz="0" w:space="0" w:color="auto"/>
      </w:divBdr>
    </w:div>
    <w:div w:id="897590535">
      <w:bodyDiv w:val="1"/>
      <w:marLeft w:val="0"/>
      <w:marRight w:val="0"/>
      <w:marTop w:val="0"/>
      <w:marBottom w:val="0"/>
      <w:divBdr>
        <w:top w:val="none" w:sz="0" w:space="0" w:color="auto"/>
        <w:left w:val="none" w:sz="0" w:space="0" w:color="auto"/>
        <w:bottom w:val="none" w:sz="0" w:space="0" w:color="auto"/>
        <w:right w:val="none" w:sz="0" w:space="0" w:color="auto"/>
      </w:divBdr>
    </w:div>
    <w:div w:id="1050114694">
      <w:bodyDiv w:val="1"/>
      <w:marLeft w:val="0"/>
      <w:marRight w:val="0"/>
      <w:marTop w:val="0"/>
      <w:marBottom w:val="0"/>
      <w:divBdr>
        <w:top w:val="none" w:sz="0" w:space="0" w:color="auto"/>
        <w:left w:val="none" w:sz="0" w:space="0" w:color="auto"/>
        <w:bottom w:val="none" w:sz="0" w:space="0" w:color="auto"/>
        <w:right w:val="none" w:sz="0" w:space="0" w:color="auto"/>
      </w:divBdr>
    </w:div>
    <w:div w:id="1149713831">
      <w:bodyDiv w:val="1"/>
      <w:marLeft w:val="0"/>
      <w:marRight w:val="0"/>
      <w:marTop w:val="0"/>
      <w:marBottom w:val="0"/>
      <w:divBdr>
        <w:top w:val="none" w:sz="0" w:space="0" w:color="auto"/>
        <w:left w:val="none" w:sz="0" w:space="0" w:color="auto"/>
        <w:bottom w:val="none" w:sz="0" w:space="0" w:color="auto"/>
        <w:right w:val="none" w:sz="0" w:space="0" w:color="auto"/>
      </w:divBdr>
    </w:div>
    <w:div w:id="1202866354">
      <w:bodyDiv w:val="1"/>
      <w:marLeft w:val="0"/>
      <w:marRight w:val="0"/>
      <w:marTop w:val="0"/>
      <w:marBottom w:val="0"/>
      <w:divBdr>
        <w:top w:val="none" w:sz="0" w:space="0" w:color="auto"/>
        <w:left w:val="none" w:sz="0" w:space="0" w:color="auto"/>
        <w:bottom w:val="none" w:sz="0" w:space="0" w:color="auto"/>
        <w:right w:val="none" w:sz="0" w:space="0" w:color="auto"/>
      </w:divBdr>
    </w:div>
    <w:div w:id="1475952940">
      <w:bodyDiv w:val="1"/>
      <w:marLeft w:val="0"/>
      <w:marRight w:val="0"/>
      <w:marTop w:val="0"/>
      <w:marBottom w:val="0"/>
      <w:divBdr>
        <w:top w:val="none" w:sz="0" w:space="0" w:color="auto"/>
        <w:left w:val="none" w:sz="0" w:space="0" w:color="auto"/>
        <w:bottom w:val="none" w:sz="0" w:space="0" w:color="auto"/>
        <w:right w:val="none" w:sz="0" w:space="0" w:color="auto"/>
      </w:divBdr>
    </w:div>
    <w:div w:id="1687706347">
      <w:bodyDiv w:val="1"/>
      <w:marLeft w:val="0"/>
      <w:marRight w:val="0"/>
      <w:marTop w:val="0"/>
      <w:marBottom w:val="0"/>
      <w:divBdr>
        <w:top w:val="none" w:sz="0" w:space="0" w:color="auto"/>
        <w:left w:val="none" w:sz="0" w:space="0" w:color="auto"/>
        <w:bottom w:val="none" w:sz="0" w:space="0" w:color="auto"/>
        <w:right w:val="none" w:sz="0" w:space="0" w:color="auto"/>
      </w:divBdr>
    </w:div>
    <w:div w:id="1710910162">
      <w:bodyDiv w:val="1"/>
      <w:marLeft w:val="0"/>
      <w:marRight w:val="0"/>
      <w:marTop w:val="0"/>
      <w:marBottom w:val="0"/>
      <w:divBdr>
        <w:top w:val="none" w:sz="0" w:space="0" w:color="auto"/>
        <w:left w:val="none" w:sz="0" w:space="0" w:color="auto"/>
        <w:bottom w:val="none" w:sz="0" w:space="0" w:color="auto"/>
        <w:right w:val="none" w:sz="0" w:space="0" w:color="auto"/>
      </w:divBdr>
    </w:div>
    <w:div w:id="1714574922">
      <w:bodyDiv w:val="1"/>
      <w:marLeft w:val="0"/>
      <w:marRight w:val="0"/>
      <w:marTop w:val="0"/>
      <w:marBottom w:val="0"/>
      <w:divBdr>
        <w:top w:val="none" w:sz="0" w:space="0" w:color="auto"/>
        <w:left w:val="none" w:sz="0" w:space="0" w:color="auto"/>
        <w:bottom w:val="none" w:sz="0" w:space="0" w:color="auto"/>
        <w:right w:val="none" w:sz="0" w:space="0" w:color="auto"/>
      </w:divBdr>
    </w:div>
    <w:div w:id="1742364522">
      <w:bodyDiv w:val="1"/>
      <w:marLeft w:val="0"/>
      <w:marRight w:val="0"/>
      <w:marTop w:val="0"/>
      <w:marBottom w:val="0"/>
      <w:divBdr>
        <w:top w:val="none" w:sz="0" w:space="0" w:color="auto"/>
        <w:left w:val="none" w:sz="0" w:space="0" w:color="auto"/>
        <w:bottom w:val="none" w:sz="0" w:space="0" w:color="auto"/>
        <w:right w:val="none" w:sz="0" w:space="0" w:color="auto"/>
      </w:divBdr>
      <w:divsChild>
        <w:div w:id="1209604561">
          <w:marLeft w:val="0"/>
          <w:marRight w:val="0"/>
          <w:marTop w:val="0"/>
          <w:marBottom w:val="0"/>
          <w:divBdr>
            <w:top w:val="none" w:sz="0" w:space="0" w:color="auto"/>
            <w:left w:val="none" w:sz="0" w:space="0" w:color="auto"/>
            <w:bottom w:val="none" w:sz="0" w:space="0" w:color="auto"/>
            <w:right w:val="none" w:sz="0" w:space="0" w:color="auto"/>
          </w:divBdr>
          <w:divsChild>
            <w:div w:id="21302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8203">
      <w:bodyDiv w:val="1"/>
      <w:marLeft w:val="0"/>
      <w:marRight w:val="0"/>
      <w:marTop w:val="0"/>
      <w:marBottom w:val="0"/>
      <w:divBdr>
        <w:top w:val="none" w:sz="0" w:space="0" w:color="auto"/>
        <w:left w:val="none" w:sz="0" w:space="0" w:color="auto"/>
        <w:bottom w:val="none" w:sz="0" w:space="0" w:color="auto"/>
        <w:right w:val="none" w:sz="0" w:space="0" w:color="auto"/>
      </w:divBdr>
      <w:divsChild>
        <w:div w:id="1005940710">
          <w:marLeft w:val="0"/>
          <w:marRight w:val="0"/>
          <w:marTop w:val="0"/>
          <w:marBottom w:val="0"/>
          <w:divBdr>
            <w:top w:val="none" w:sz="0" w:space="0" w:color="auto"/>
            <w:left w:val="none" w:sz="0" w:space="0" w:color="auto"/>
            <w:bottom w:val="none" w:sz="0" w:space="0" w:color="auto"/>
            <w:right w:val="none" w:sz="0" w:space="0" w:color="auto"/>
          </w:divBdr>
          <w:divsChild>
            <w:div w:id="12682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618834">
      <w:bodyDiv w:val="1"/>
      <w:marLeft w:val="0"/>
      <w:marRight w:val="0"/>
      <w:marTop w:val="0"/>
      <w:marBottom w:val="0"/>
      <w:divBdr>
        <w:top w:val="none" w:sz="0" w:space="0" w:color="auto"/>
        <w:left w:val="none" w:sz="0" w:space="0" w:color="auto"/>
        <w:bottom w:val="none" w:sz="0" w:space="0" w:color="auto"/>
        <w:right w:val="none" w:sz="0" w:space="0" w:color="auto"/>
      </w:divBdr>
    </w:div>
    <w:div w:id="1978493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59.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drive.google.com/file/d/1rDXm0ObugGR1zXgWUuVbzWHNt-Xs1xru/view" TargetMode="External"/><Relationship Id="rId67" Type="http://schemas.openxmlformats.org/officeDocument/2006/relationships/image" Target="media/image6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5.png"/><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3.png"/></Relationships>
</file>

<file path=word/_rels/header2.xml.rels><?xml version="1.0" encoding="UTF-8" standalone="yes"?>
<Relationships xmlns="http://schemas.openxmlformats.org/package/2006/relationships"><Relationship Id="rId1" Type="http://schemas.openxmlformats.org/officeDocument/2006/relationships/image" Target="media/image63.png"/></Relationships>
</file>

<file path=word/_rels/header3.xml.rels><?xml version="1.0" encoding="UTF-8" standalone="yes"?>
<Relationships xmlns="http://schemas.openxmlformats.org/package/2006/relationships"><Relationship Id="rId1" Type="http://schemas.openxmlformats.org/officeDocument/2006/relationships/image" Target="media/image6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625B8-02E2-470F-85A6-12899BE30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1</Pages>
  <Words>2359</Words>
  <Characters>1345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ay</dc:creator>
  <cp:keywords/>
  <dc:description/>
  <cp:lastModifiedBy>Chris Day</cp:lastModifiedBy>
  <cp:revision>8</cp:revision>
  <cp:lastPrinted>2024-11-25T18:06:00Z</cp:lastPrinted>
  <dcterms:created xsi:type="dcterms:W3CDTF">2024-11-25T15:34:00Z</dcterms:created>
  <dcterms:modified xsi:type="dcterms:W3CDTF">2024-11-26T15:30:00Z</dcterms:modified>
</cp:coreProperties>
</file>